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37DAFC" w14:textId="7733D2F6" w:rsidR="00B04E30" w:rsidRPr="003F1409" w:rsidRDefault="00B04E30" w:rsidP="00B04E30">
      <w:pPr>
        <w:ind w:firstLine="720"/>
        <w:jc w:val="both"/>
        <w:rPr>
          <w:lang w:val="sr-Cyrl-RS"/>
        </w:rPr>
      </w:pPr>
      <w:bookmarkStart w:id="0" w:name="__bookmark_2"/>
      <w:bookmarkEnd w:id="0"/>
      <w:r w:rsidRPr="003F1409">
        <w:rPr>
          <w:lang w:val="sr-Cyrl-RS"/>
        </w:rPr>
        <w:t xml:space="preserve">На основу члана 32. Закона о локалној самоуправи (''Службени гласник РС'', бр. 129/2007, 83/2014- др. Закон, 101/2016-др. </w:t>
      </w:r>
      <w:r w:rsidR="004A3F16">
        <w:rPr>
          <w:lang w:val="sr-Cyrl-RS"/>
        </w:rPr>
        <w:t>з</w:t>
      </w:r>
      <w:r w:rsidRPr="003F1409">
        <w:rPr>
          <w:lang w:val="sr-Cyrl-RS"/>
        </w:rPr>
        <w:t xml:space="preserve">акон </w:t>
      </w:r>
      <w:r w:rsidR="004A3F16">
        <w:rPr>
          <w:lang w:val="sr-Cyrl-RS"/>
        </w:rPr>
        <w:t>,</w:t>
      </w:r>
      <w:r w:rsidRPr="003F1409">
        <w:rPr>
          <w:lang w:val="sr-Cyrl-RS"/>
        </w:rPr>
        <w:t xml:space="preserve"> 47/2018</w:t>
      </w:r>
      <w:r w:rsidR="004A3F16">
        <w:rPr>
          <w:lang w:val="sr-Cyrl-RS"/>
        </w:rPr>
        <w:t xml:space="preserve"> и 111/2021</w:t>
      </w:r>
      <w:r w:rsidR="004A3F16">
        <w:rPr>
          <w:lang w:val="en-GB"/>
        </w:rPr>
        <w:t xml:space="preserve">), </w:t>
      </w:r>
      <w:r w:rsidRPr="003F1409">
        <w:rPr>
          <w:lang w:val="sr-Cyrl-RS"/>
        </w:rPr>
        <w:t xml:space="preserve">члана </w:t>
      </w:r>
      <w:r w:rsidR="00140624">
        <w:t>6</w:t>
      </w:r>
      <w:r w:rsidRPr="003F1409">
        <w:rPr>
          <w:lang w:val="sr-Cyrl-RS"/>
        </w:rPr>
        <w:t>3. Закона о буџетском систему (''Службени гласник РС'', бр. 54/09, 73/10, 101/10, 101/11, 93/12, 62/13 - испр. 108/13, 142/14, 68/15-др.закон, 103/15,99/16, 113/17, 95/18, 31/19, 72/19, 149/20,118/21</w:t>
      </w:r>
      <w:r w:rsidR="004A3F16">
        <w:rPr>
          <w:lang w:val="en-GB"/>
        </w:rPr>
        <w:t xml:space="preserve"> </w:t>
      </w:r>
      <w:r w:rsidR="004A3F16">
        <w:rPr>
          <w:lang w:val="sr-Cyrl-RS"/>
        </w:rPr>
        <w:t>и 138/22</w:t>
      </w:r>
      <w:r w:rsidRPr="003F1409">
        <w:rPr>
          <w:lang w:val="sr-Cyrl-RS"/>
        </w:rPr>
        <w:t xml:space="preserve">) члана 38. Статута општине Мионица (Службени гласник општине Мионица, бр. 6/2019), Скупштина општине Мионица на седници одржаној дана  </w:t>
      </w:r>
      <w:r w:rsidR="00140624">
        <w:t xml:space="preserve">   </w:t>
      </w:r>
      <w:r w:rsidRPr="003F1409">
        <w:rPr>
          <w:lang w:val="sr-Cyrl-RS"/>
        </w:rPr>
        <w:t>2023. године, донела  је</w:t>
      </w:r>
    </w:p>
    <w:p w14:paraId="4FD8C21F" w14:textId="77777777" w:rsidR="00B04E30" w:rsidRPr="003F1409" w:rsidRDefault="00B04E30" w:rsidP="00B04E30">
      <w:pPr>
        <w:rPr>
          <w:lang w:val="sr-Cyrl-RS"/>
        </w:rPr>
      </w:pPr>
    </w:p>
    <w:p w14:paraId="499C1187" w14:textId="77777777" w:rsidR="00B04E30" w:rsidRPr="003F1409" w:rsidRDefault="00B04E30" w:rsidP="00B04E30">
      <w:pPr>
        <w:rPr>
          <w:lang w:val="sr-Cyrl-RS"/>
        </w:rPr>
      </w:pPr>
    </w:p>
    <w:p w14:paraId="035941F6" w14:textId="1F9D2047" w:rsidR="00B04E30" w:rsidRPr="004A3F16" w:rsidRDefault="00B04E30" w:rsidP="00B04E30">
      <w:pPr>
        <w:pStyle w:val="Naslov"/>
        <w:rPr>
          <w:lang w:val="sr-Cyrl-RS" w:eastAsia="zh-CN"/>
        </w:rPr>
      </w:pPr>
      <w:r w:rsidRPr="003F1409">
        <w:rPr>
          <w:lang w:val="sr-Cyrl-RS" w:eastAsia="zh-CN"/>
        </w:rPr>
        <w:t>ОДЛУКА О ИЗМЕНАМА И ДОПУНАМА</w:t>
      </w:r>
    </w:p>
    <w:p w14:paraId="12442CA6" w14:textId="54FEC5D6" w:rsidR="00B04E30" w:rsidRPr="003F1409" w:rsidRDefault="00B04E30" w:rsidP="00B04E30">
      <w:pPr>
        <w:pStyle w:val="Naslov"/>
        <w:rPr>
          <w:lang w:val="sr-Cyrl-RS" w:eastAsia="zh-CN"/>
        </w:rPr>
      </w:pPr>
      <w:r w:rsidRPr="003F1409">
        <w:rPr>
          <w:lang w:val="sr-Cyrl-RS" w:eastAsia="zh-CN"/>
        </w:rPr>
        <w:t>ОДЛУКЕ О БУЏЕТУ ОПШТИНЕ МИОНИЦА ЗА 2023.  ГОДИНУ</w:t>
      </w:r>
    </w:p>
    <w:p w14:paraId="5C718B35" w14:textId="77777777" w:rsidR="00B04E30" w:rsidRPr="003F1409" w:rsidRDefault="00B04E30" w:rsidP="00231860">
      <w:pPr>
        <w:pStyle w:val="Heading2"/>
        <w:rPr>
          <w:lang w:val="sr-Cyrl-RS"/>
        </w:rPr>
      </w:pPr>
      <w:r w:rsidRPr="003F1409">
        <w:rPr>
          <w:lang w:val="sr-Cyrl-RS"/>
        </w:rPr>
        <w:t xml:space="preserve">I ОПШТИ ДЕО   </w:t>
      </w:r>
    </w:p>
    <w:p w14:paraId="0AF66538" w14:textId="1BDB41B3" w:rsidR="00B04E30" w:rsidRPr="003F1409" w:rsidRDefault="00094783" w:rsidP="003972EF">
      <w:pPr>
        <w:pStyle w:val="Heading3"/>
        <w:numPr>
          <w:ilvl w:val="0"/>
          <w:numId w:val="3"/>
        </w:numPr>
        <w:rPr>
          <w:lang w:val="sr-Cyrl-RS"/>
        </w:rPr>
      </w:pPr>
      <w:r>
        <w:rPr>
          <w:lang w:val="sr-Cyrl-RS"/>
        </w:rPr>
        <w:t xml:space="preserve"> </w:t>
      </w:r>
    </w:p>
    <w:p w14:paraId="2995DD94" w14:textId="72E75C46" w:rsidR="00B04E30" w:rsidRPr="003F1409" w:rsidRDefault="00B04E30" w:rsidP="00B04E30">
      <w:pPr>
        <w:rPr>
          <w:lang w:val="sr-Cyrl-RS"/>
        </w:rPr>
      </w:pPr>
      <w:r w:rsidRPr="003F1409">
        <w:rPr>
          <w:lang w:val="sr-Cyrl-RS"/>
        </w:rPr>
        <w:t xml:space="preserve"> Приходи и примања, расходи и издаци и Рачун финансирања буџета општине Мионица за 2023 . годину утврђени су у следећим износима</w:t>
      </w:r>
    </w:p>
    <w:tbl>
      <w:tblPr>
        <w:tblW w:w="1118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235"/>
        <w:gridCol w:w="1950"/>
      </w:tblGrid>
      <w:tr w:rsidR="00B04E30" w:rsidRPr="003F1409" w14:paraId="31736B18" w14:textId="77777777" w:rsidTr="003972EF">
        <w:trPr>
          <w:tblHeader/>
        </w:trPr>
        <w:tc>
          <w:tcPr>
            <w:tcW w:w="9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86E104" w14:textId="77777777" w:rsidR="00B04E30" w:rsidRPr="003F1409" w:rsidRDefault="00B04E3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пис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730429" w14:textId="77777777" w:rsidR="00B04E30" w:rsidRPr="003F1409" w:rsidRDefault="00B04E3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Износ</w:t>
            </w:r>
          </w:p>
        </w:tc>
      </w:tr>
      <w:tr w:rsidR="00B04E30" w:rsidRPr="003F1409" w14:paraId="0F9D6498" w14:textId="77777777" w:rsidTr="003972EF">
        <w:trPr>
          <w:tblHeader/>
        </w:trPr>
        <w:tc>
          <w:tcPr>
            <w:tcW w:w="9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E03529" w14:textId="77777777" w:rsidR="00B04E30" w:rsidRPr="003F1409" w:rsidRDefault="00B04E3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643DA3" w14:textId="77777777" w:rsidR="00B04E30" w:rsidRPr="003F1409" w:rsidRDefault="00B04E3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</w:t>
            </w:r>
          </w:p>
        </w:tc>
      </w:tr>
      <w:tr w:rsidR="00B04E30" w:rsidRPr="004A3F16" w14:paraId="1A91B4AC" w14:textId="77777777" w:rsidTr="003972EF">
        <w:tc>
          <w:tcPr>
            <w:tcW w:w="9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28CE8C" w14:textId="77777777" w:rsidR="00B04E30" w:rsidRPr="003F1409" w:rsidRDefault="00B04E30" w:rsidP="003972EF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1" \f C \l "1"</w:instrText>
            </w:r>
            <w:r w:rsidRPr="003F1409">
              <w:rPr>
                <w:lang w:val="sr-Cyrl-RS"/>
              </w:rPr>
              <w:fldChar w:fldCharType="end"/>
            </w:r>
          </w:p>
          <w:p w14:paraId="4C889498" w14:textId="77777777" w:rsidR="00B04E30" w:rsidRPr="003F1409" w:rsidRDefault="00B04E30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. РАЧУН ПРИХОДА И ПРИМАЊА,  РАСХОДА И ИЗДАТАКА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B96CDA" w14:textId="77777777" w:rsidR="00B04E30" w:rsidRPr="003F1409" w:rsidRDefault="00B04E30" w:rsidP="003972EF">
            <w:pPr>
              <w:spacing w:line="1" w:lineRule="auto"/>
              <w:rPr>
                <w:lang w:val="sr-Cyrl-RS"/>
              </w:rPr>
            </w:pPr>
          </w:p>
        </w:tc>
      </w:tr>
      <w:tr w:rsidR="00B04E30" w:rsidRPr="003F1409" w14:paraId="20105752" w14:textId="77777777" w:rsidTr="003972EF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CCFD47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 Укупни приходи и примања од продаје нефинансијске имовине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1D81FA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85.254.611,00</w:t>
            </w:r>
          </w:p>
        </w:tc>
      </w:tr>
      <w:tr w:rsidR="00B04E30" w:rsidRPr="003F1409" w14:paraId="4079C288" w14:textId="77777777" w:rsidTr="003972EF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F2B63D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1. ТЕКУЋИ ПРИХОДИ у чему: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4606A5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76.454.611,00</w:t>
            </w:r>
          </w:p>
        </w:tc>
      </w:tr>
      <w:tr w:rsidR="00B04E30" w:rsidRPr="003F1409" w14:paraId="70C56688" w14:textId="77777777" w:rsidTr="003972EF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28A60A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- буџетска средства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767DD0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30.081.496,00</w:t>
            </w:r>
          </w:p>
        </w:tc>
      </w:tr>
      <w:tr w:rsidR="00B04E30" w:rsidRPr="003F1409" w14:paraId="40E3D631" w14:textId="77777777" w:rsidTr="003972EF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FB64AB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- сопствени приходи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51D84D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B04E30" w:rsidRPr="003F1409" w14:paraId="136F879C" w14:textId="77777777" w:rsidTr="003972EF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9CF5EE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- донације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93AD63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3.943.115,00</w:t>
            </w:r>
          </w:p>
        </w:tc>
      </w:tr>
      <w:tr w:rsidR="00B04E30" w:rsidRPr="003F1409" w14:paraId="0F40D462" w14:textId="77777777" w:rsidTr="003972EF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B21A94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2. ПРИМАЊА ОД ПРОДАЈЕ НЕФИНАНСИЈСКЕ ИМОВИНЕ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B26E5E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.800.000,00</w:t>
            </w:r>
          </w:p>
        </w:tc>
      </w:tr>
      <w:tr w:rsidR="00B04E30" w:rsidRPr="003F1409" w14:paraId="3A98C1E4" w14:textId="77777777" w:rsidTr="003972EF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206AF9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 Укупни расходи и издаци за набавку нефинансијске имовине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B4B537" w14:textId="77777777" w:rsidR="00B04E30" w:rsidRPr="003F1409" w:rsidRDefault="00B04E30" w:rsidP="003972EF">
            <w:pPr>
              <w:spacing w:line="1" w:lineRule="auto"/>
              <w:rPr>
                <w:lang w:val="sr-Cyrl-RS"/>
              </w:rPr>
            </w:pPr>
          </w:p>
        </w:tc>
      </w:tr>
      <w:tr w:rsidR="00B04E30" w:rsidRPr="003F1409" w14:paraId="006BA9A9" w14:textId="77777777" w:rsidTr="003972EF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53298A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1. ТЕКУЋИ РАСХОДИ у чему: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6D4137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69.003.292,00</w:t>
            </w:r>
          </w:p>
        </w:tc>
      </w:tr>
      <w:tr w:rsidR="00B04E30" w:rsidRPr="003F1409" w14:paraId="733730F3" w14:textId="77777777" w:rsidTr="003972EF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58613B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- текући буџетски расходи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96EE0E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59.449.713,00</w:t>
            </w:r>
          </w:p>
        </w:tc>
      </w:tr>
      <w:tr w:rsidR="00B04E30" w:rsidRPr="003F1409" w14:paraId="5B56E10F" w14:textId="77777777" w:rsidTr="003972EF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5DDE61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- расходи из сопствених прихода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2902A2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B04E30" w:rsidRPr="003F1409" w14:paraId="1DF36A4B" w14:textId="77777777" w:rsidTr="003972EF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04DEFB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- донације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EB178D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.553.579,00</w:t>
            </w:r>
          </w:p>
        </w:tc>
      </w:tr>
      <w:tr w:rsidR="00B04E30" w:rsidRPr="003F1409" w14:paraId="30D700A9" w14:textId="77777777" w:rsidTr="003972EF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419292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2. ИЗДАЦИ ЗА НАБАВКУ НЕФИНАНСИЈСКЕ ИМОВИНЕ у чему: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A09DEA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1.729.319,00</w:t>
            </w:r>
          </w:p>
        </w:tc>
      </w:tr>
      <w:tr w:rsidR="00B04E30" w:rsidRPr="003F1409" w14:paraId="14B61984" w14:textId="77777777" w:rsidTr="003972EF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412764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- текући буџетски издаци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90F28F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6.339.783,00</w:t>
            </w:r>
          </w:p>
        </w:tc>
      </w:tr>
      <w:tr w:rsidR="00B04E30" w:rsidRPr="003F1409" w14:paraId="698A82D9" w14:textId="77777777" w:rsidTr="003972EF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FD8DF5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- издаци из сопствених прихода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3BC1E7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B04E30" w:rsidRPr="003F1409" w14:paraId="49C0D2EE" w14:textId="77777777" w:rsidTr="003972EF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CAA710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- донације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77B753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.389.536,00</w:t>
            </w:r>
          </w:p>
        </w:tc>
      </w:tr>
      <w:tr w:rsidR="00B04E30" w:rsidRPr="003F1409" w14:paraId="4A14C6B5" w14:textId="77777777" w:rsidTr="003972EF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68D4E6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БУЏЕТСКИ СУФИЦИТ/ДЕФИЦИТ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BC2644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-60.320.000,00</w:t>
            </w:r>
          </w:p>
        </w:tc>
      </w:tr>
      <w:tr w:rsidR="00B04E30" w:rsidRPr="003F1409" w14:paraId="7F607E0E" w14:textId="77777777" w:rsidTr="003972EF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17FCF3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Издаци за набавку финансијске имовине (у циљу спровођења јавних политика)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4FBF09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B04E30" w:rsidRPr="003F1409" w14:paraId="2EBC58EE" w14:textId="77777777" w:rsidTr="003972EF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D0CB5C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КУПАН ФИСКАЛНИ СУФИЦИТ/ДЕФИЦИТ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164E07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-60.320.000,00</w:t>
            </w:r>
          </w:p>
        </w:tc>
      </w:tr>
      <w:tr w:rsidR="00B04E30" w:rsidRPr="003F1409" w14:paraId="4EED904B" w14:textId="77777777" w:rsidTr="003972EF">
        <w:tc>
          <w:tcPr>
            <w:tcW w:w="92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AC7C01" w14:textId="77777777" w:rsidR="00B04E30" w:rsidRPr="003F1409" w:rsidRDefault="00B04E30" w:rsidP="003972EF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2" \f C \l "1"</w:instrText>
            </w:r>
            <w:r w:rsidRPr="003F1409">
              <w:rPr>
                <w:lang w:val="sr-Cyrl-RS"/>
              </w:rPr>
              <w:fldChar w:fldCharType="end"/>
            </w:r>
          </w:p>
          <w:p w14:paraId="161DE82A" w14:textId="77777777" w:rsidR="00B04E30" w:rsidRPr="003F1409" w:rsidRDefault="00B04E30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Б. РАЧУН ФИНАНСИРАЊА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6056C5" w14:textId="77777777" w:rsidR="00B04E30" w:rsidRPr="003F1409" w:rsidRDefault="00B04E30" w:rsidP="003972EF">
            <w:pPr>
              <w:spacing w:line="1" w:lineRule="auto"/>
              <w:rPr>
                <w:lang w:val="sr-Cyrl-RS"/>
              </w:rPr>
            </w:pPr>
          </w:p>
        </w:tc>
      </w:tr>
      <w:tr w:rsidR="00B04E30" w:rsidRPr="003F1409" w14:paraId="5F57BB25" w14:textId="77777777" w:rsidTr="003972EF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C56717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мања од продаје финансијске имовине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1088AA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B04E30" w:rsidRPr="003F1409" w14:paraId="74C48C5E" w14:textId="77777777" w:rsidTr="003972EF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B36F08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мања од задуживања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B751A8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9.606.000,00</w:t>
            </w:r>
          </w:p>
        </w:tc>
      </w:tr>
      <w:tr w:rsidR="00B04E30" w:rsidRPr="003F1409" w14:paraId="43D40922" w14:textId="77777777" w:rsidTr="003972EF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49F965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еутрошена средства из претходних година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F16C49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6.714.000,00</w:t>
            </w:r>
          </w:p>
        </w:tc>
      </w:tr>
      <w:tr w:rsidR="00B04E30" w:rsidRPr="003F1409" w14:paraId="5624D2E6" w14:textId="77777777" w:rsidTr="003972EF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6F244F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Издаци за отплату главнице дуга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D0C511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6.000.000,00</w:t>
            </w:r>
          </w:p>
        </w:tc>
      </w:tr>
      <w:tr w:rsidR="00B04E30" w:rsidRPr="003F1409" w14:paraId="787E2CF1" w14:textId="77777777" w:rsidTr="003972EF">
        <w:tc>
          <w:tcPr>
            <w:tcW w:w="92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BBA475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ЕТО ФИНАНСИРАЊЕ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A113B8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.320.000,00</w:t>
            </w:r>
          </w:p>
        </w:tc>
      </w:tr>
    </w:tbl>
    <w:p w14:paraId="35E3F6FC" w14:textId="77777777" w:rsidR="00B04E30" w:rsidRPr="003F1409" w:rsidRDefault="00B04E30" w:rsidP="00B04E30">
      <w:pPr>
        <w:rPr>
          <w:lang w:val="sr-Cyrl-RS"/>
        </w:rPr>
      </w:pPr>
    </w:p>
    <w:p w14:paraId="01963638" w14:textId="77777777" w:rsidR="00B04E30" w:rsidRPr="003F1409" w:rsidRDefault="00B04E30">
      <w:pPr>
        <w:rPr>
          <w:lang w:val="sr-Cyrl-RS"/>
        </w:rPr>
      </w:pPr>
      <w:r w:rsidRPr="003F1409">
        <w:rPr>
          <w:lang w:val="sr-Cyrl-RS"/>
        </w:rPr>
        <w:br w:type="page"/>
      </w:r>
    </w:p>
    <w:p w14:paraId="7989B977" w14:textId="77777777" w:rsidR="00D0446B" w:rsidRPr="003F1409" w:rsidRDefault="00AD4B32">
      <w:pPr>
        <w:rPr>
          <w:color w:val="000000"/>
          <w:lang w:val="sr-Cyrl-RS"/>
        </w:rPr>
      </w:pPr>
      <w:r w:rsidRPr="003F1409">
        <w:rPr>
          <w:color w:val="000000"/>
          <w:lang w:val="sr-Cyrl-RS"/>
        </w:rPr>
        <w:lastRenderedPageBreak/>
        <w:t>Приходи и примања, расходи и издаци буџета утврђени су у следећим износима:</w:t>
      </w:r>
    </w:p>
    <w:p w14:paraId="339D0BEC" w14:textId="77777777" w:rsidR="00D0446B" w:rsidRPr="003F1409" w:rsidRDefault="00D0446B">
      <w:pPr>
        <w:rPr>
          <w:color w:val="000000"/>
          <w:lang w:val="sr-Cyrl-RS"/>
        </w:rPr>
      </w:pPr>
    </w:p>
    <w:tbl>
      <w:tblPr>
        <w:tblW w:w="1118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50"/>
        <w:gridCol w:w="7885"/>
        <w:gridCol w:w="900"/>
        <w:gridCol w:w="1950"/>
      </w:tblGrid>
      <w:tr w:rsidR="00D0446B" w:rsidRPr="003F1409" w14:paraId="15E8E6E8" w14:textId="77777777">
        <w:trPr>
          <w:tblHeader/>
        </w:trPr>
        <w:tc>
          <w:tcPr>
            <w:tcW w:w="833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DF3779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bookmarkStart w:id="1" w:name="__bookmark_6"/>
            <w:bookmarkEnd w:id="1"/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пис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5FF586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Економ. класиф.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5AE3FC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Износ</w:t>
            </w:r>
          </w:p>
        </w:tc>
      </w:tr>
      <w:tr w:rsidR="00D0446B" w:rsidRPr="003F1409" w14:paraId="19531F8B" w14:textId="77777777">
        <w:trPr>
          <w:tblHeader/>
        </w:trPr>
        <w:tc>
          <w:tcPr>
            <w:tcW w:w="833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EF1A2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CA91F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4ECE7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</w:t>
            </w:r>
          </w:p>
        </w:tc>
      </w:tr>
      <w:bookmarkStart w:id="2" w:name="_Toc1"/>
      <w:bookmarkEnd w:id="2"/>
      <w:tr w:rsidR="00D0446B" w:rsidRPr="003F1409" w14:paraId="745F3C70" w14:textId="77777777">
        <w:tc>
          <w:tcPr>
            <w:tcW w:w="833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EDE473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1" \f C \l "1"</w:instrText>
            </w:r>
            <w:r w:rsidRPr="003F1409">
              <w:rPr>
                <w:lang w:val="sr-Cyrl-RS"/>
              </w:rPr>
              <w:fldChar w:fldCharType="end"/>
            </w:r>
          </w:p>
          <w:p w14:paraId="5561D82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И ПРИХОДИ И ПРИМАЊА ОД ПРОДАЈЕ НЕФИНАНСИЈСКЕ ИМОВИНЕ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AE623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FA3F6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85.254.611,00</w:t>
            </w:r>
          </w:p>
        </w:tc>
      </w:tr>
      <w:tr w:rsidR="00D0446B" w:rsidRPr="003F1409" w14:paraId="71B57A4D" w14:textId="77777777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9E95B8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E25F3A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рески приходи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6C146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588A1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5.058.886,00</w:t>
            </w:r>
          </w:p>
        </w:tc>
      </w:tr>
      <w:tr w:rsidR="00D0446B" w:rsidRPr="003F1409" w14:paraId="2B384D09" w14:textId="77777777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21CACA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1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6D9A19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рез на доходак,  добит и капиталне добитке (осим самодоприноса)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BD8E7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1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0E6B5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17.307.000,00</w:t>
            </w:r>
          </w:p>
        </w:tc>
      </w:tr>
      <w:tr w:rsidR="00D0446B" w:rsidRPr="003F1409" w14:paraId="013F061A" w14:textId="77777777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F00BBE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2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FF37B6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амодопринос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092A1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1180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A0A0A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216FBD4E" w14:textId="77777777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D9BD1A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3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388E59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рез на имовину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B9D3F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3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053FD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4.000.000,00</w:t>
            </w:r>
          </w:p>
        </w:tc>
      </w:tr>
      <w:tr w:rsidR="00D0446B" w:rsidRPr="003F1409" w14:paraId="77994CDD" w14:textId="77777777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BE1FC4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4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D59884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и порески приходи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48D28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4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C13EF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8.251.886,00</w:t>
            </w:r>
          </w:p>
        </w:tc>
      </w:tr>
      <w:tr w:rsidR="00D0446B" w:rsidRPr="003F1409" w14:paraId="4CFB7AB8" w14:textId="77777777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26B0E5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5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5D2FB7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руги порески приходи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FC2FE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6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C5D7F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.500.000,00</w:t>
            </w:r>
          </w:p>
        </w:tc>
      </w:tr>
      <w:tr w:rsidR="00D0446B" w:rsidRPr="003F1409" w14:paraId="335744A9" w14:textId="77777777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9FCA12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17FD97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епорески приходи, у чему: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6856A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4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D14BD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4.696.457,00</w:t>
            </w:r>
          </w:p>
        </w:tc>
      </w:tr>
      <w:tr w:rsidR="00D0446B" w:rsidRPr="003F1409" w14:paraId="0C7F06AC" w14:textId="77777777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F1D1CD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-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0A671D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једине врсте накнада са одређеном наменом (наменски приходи)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227B82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E8F80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40D24C35" w14:textId="77777777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2FB2D4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-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EC2749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и од продаје добара и услуга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AC052C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4F2F3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263E5663" w14:textId="77777777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C26C30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BD4C98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еморандумске ставке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30574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7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914CD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.000,00</w:t>
            </w:r>
          </w:p>
        </w:tc>
      </w:tr>
      <w:tr w:rsidR="00D0446B" w:rsidRPr="003F1409" w14:paraId="7EAB3BCB" w14:textId="77777777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84CBDD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8DA418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нације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DCF92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31+732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4EE4C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67A0D236" w14:textId="77777777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21DFF9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9A056F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ансфери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CF531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33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B32BB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56.669.268,00</w:t>
            </w:r>
          </w:p>
        </w:tc>
      </w:tr>
      <w:tr w:rsidR="00D0446B" w:rsidRPr="003F1409" w14:paraId="0797D4C8" w14:textId="77777777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AD4D71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80AA23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мања од продаје нефинансијске имовине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0BE28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FCFD8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.800.000,00</w:t>
            </w:r>
          </w:p>
        </w:tc>
      </w:tr>
      <w:bookmarkStart w:id="3" w:name="_Toc2"/>
      <w:bookmarkEnd w:id="3"/>
      <w:tr w:rsidR="00D0446B" w:rsidRPr="003F1409" w14:paraId="51D886E7" w14:textId="77777777">
        <w:tc>
          <w:tcPr>
            <w:tcW w:w="833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CAA5DD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2" \f C \l "1"</w:instrText>
            </w:r>
            <w:r w:rsidRPr="003F1409">
              <w:rPr>
                <w:lang w:val="sr-Cyrl-RS"/>
              </w:rPr>
              <w:fldChar w:fldCharType="end"/>
            </w:r>
          </w:p>
          <w:p w14:paraId="074A0BBF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И РАСХОДИ И ИЗДАЦИ ЗА НАБАВКУ НЕФИНАНСИЈСКЕ И ФИНАНСИЈСКЕ ИМОВИНЕ (ЗБИР 1+2+3)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B1468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EC507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45.574.611,00</w:t>
            </w:r>
          </w:p>
        </w:tc>
      </w:tr>
      <w:tr w:rsidR="00D0446B" w:rsidRPr="003F1409" w14:paraId="44001825" w14:textId="77777777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BC2E4C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490668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и расходи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8793B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3B3F8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21.579.292,00</w:t>
            </w:r>
          </w:p>
        </w:tc>
      </w:tr>
      <w:tr w:rsidR="00D0446B" w:rsidRPr="003F1409" w14:paraId="6D1F0299" w14:textId="77777777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AB2CF1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1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E7E9CD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Расходи за запослене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01258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0A886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1.431.567,00</w:t>
            </w:r>
          </w:p>
        </w:tc>
      </w:tr>
      <w:tr w:rsidR="00D0446B" w:rsidRPr="003F1409" w14:paraId="2EE4A066" w14:textId="77777777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B3901B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2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AC44A2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оришћење роба и услуга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D1D91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82F45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64.796.050,00</w:t>
            </w:r>
          </w:p>
        </w:tc>
      </w:tr>
      <w:tr w:rsidR="00D0446B" w:rsidRPr="003F1409" w14:paraId="48E61963" w14:textId="77777777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EA2706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3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E7CCFA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тплата камата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AF445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4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DDE6A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506.409,00</w:t>
            </w:r>
          </w:p>
        </w:tc>
      </w:tr>
      <w:tr w:rsidR="00D0446B" w:rsidRPr="003F1409" w14:paraId="6C6AD5A3" w14:textId="77777777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68D5D0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4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DF6726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убвенције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850DC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6F21A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9.989.266,00</w:t>
            </w:r>
          </w:p>
        </w:tc>
      </w:tr>
      <w:tr w:rsidR="00D0446B" w:rsidRPr="003F1409" w14:paraId="18AD5D63" w14:textId="77777777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92C37A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5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62037F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оцијална заштита из буџета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2D19B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4087F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.969.000,00</w:t>
            </w:r>
          </w:p>
        </w:tc>
      </w:tr>
      <w:tr w:rsidR="00D0446B" w:rsidRPr="003F1409" w14:paraId="49799E0C" w14:textId="77777777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E4513E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6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0D8CCB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и расходи,  у чему:- средства резерви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DF165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+49+464+465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691C9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.595.000,00</w:t>
            </w:r>
          </w:p>
        </w:tc>
      </w:tr>
      <w:tr w:rsidR="00D0446B" w:rsidRPr="003F1409" w14:paraId="126BE640" w14:textId="77777777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B1151D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7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83E2CE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ансфери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A100E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AC98B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9.186.000,00</w:t>
            </w:r>
          </w:p>
        </w:tc>
      </w:tr>
      <w:tr w:rsidR="00D0446B" w:rsidRPr="003F1409" w14:paraId="4B6F7E06" w14:textId="77777777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6CCE16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2AFB9A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Издаци за набавку нефинансијске имовине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034C7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984A8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3.995.319,00</w:t>
            </w:r>
          </w:p>
        </w:tc>
      </w:tr>
      <w:tr w:rsidR="00D0446B" w:rsidRPr="003F1409" w14:paraId="6D5B7AF7" w14:textId="77777777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4289EB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B1B8C4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Издаци за набавку финансијске имовине (осим 6211)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09FA1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2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CD0C3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bookmarkStart w:id="4" w:name="_Toc3"/>
      <w:bookmarkEnd w:id="4"/>
      <w:tr w:rsidR="00D0446B" w:rsidRPr="003F1409" w14:paraId="56B66D69" w14:textId="77777777">
        <w:tc>
          <w:tcPr>
            <w:tcW w:w="833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894AD7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3" \f C \l "1"</w:instrText>
            </w:r>
            <w:r w:rsidRPr="003F1409">
              <w:rPr>
                <w:lang w:val="sr-Cyrl-RS"/>
              </w:rPr>
              <w:fldChar w:fldCharType="end"/>
            </w:r>
          </w:p>
          <w:p w14:paraId="530916B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МАЊА ОД ПРОДАЈЕ ФИНАНСИЈСКЕ ИМОВИНЕ И ЗАДУЖИВАЊА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9209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23AD2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9.606.000,00</w:t>
            </w:r>
          </w:p>
        </w:tc>
      </w:tr>
      <w:tr w:rsidR="00D0446B" w:rsidRPr="003F1409" w14:paraId="7A02E1CF" w14:textId="77777777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90307C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A0C8A2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мања по основу отплате кредита и продаје финансијске имовине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3DC28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2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5D4A9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35037FB6" w14:textId="77777777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9DBE6E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9F6218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Задуживање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830E4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1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C7B8A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9.606.000,00</w:t>
            </w:r>
          </w:p>
        </w:tc>
      </w:tr>
      <w:tr w:rsidR="00D0446B" w:rsidRPr="003F1409" w14:paraId="38DF2246" w14:textId="77777777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4746ED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1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78DBD2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Задуживање код домаћих кредитора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95EC7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11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9C8D2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9.606.000,00</w:t>
            </w:r>
          </w:p>
        </w:tc>
      </w:tr>
      <w:tr w:rsidR="00D0446B" w:rsidRPr="003F1409" w14:paraId="0C73D381" w14:textId="77777777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32B7DC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1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C46A5C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Задуживање код страних кредитора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31136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12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C32BC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bookmarkStart w:id="5" w:name="_Toc4"/>
      <w:bookmarkEnd w:id="5"/>
      <w:tr w:rsidR="00D0446B" w:rsidRPr="003F1409" w14:paraId="79652533" w14:textId="77777777">
        <w:tc>
          <w:tcPr>
            <w:tcW w:w="833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85BDA6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4" \f C \l "1"</w:instrText>
            </w:r>
            <w:r w:rsidRPr="003F1409">
              <w:rPr>
                <w:lang w:val="sr-Cyrl-RS"/>
              </w:rPr>
              <w:fldChar w:fldCharType="end"/>
            </w:r>
          </w:p>
          <w:p w14:paraId="6FC9759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ТПЛАТА ДУГА И НАБАВКА ФИНАНСИЈСКЕ ИМОВИНЕ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0744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6A770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6.000.000,00</w:t>
            </w:r>
          </w:p>
        </w:tc>
      </w:tr>
      <w:tr w:rsidR="00D0446B" w:rsidRPr="003F1409" w14:paraId="140927E7" w14:textId="77777777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5117D4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0BF510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тплата дуга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C5208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1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7CEFD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6.000.000,00</w:t>
            </w:r>
          </w:p>
        </w:tc>
      </w:tr>
      <w:tr w:rsidR="00D0446B" w:rsidRPr="003F1409" w14:paraId="354D3C18" w14:textId="77777777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4C8FE0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1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385EBE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тплата дуга домаћим кредиторима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9754B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11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9B064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6.000.000,00</w:t>
            </w:r>
          </w:p>
        </w:tc>
      </w:tr>
      <w:tr w:rsidR="00D0446B" w:rsidRPr="003F1409" w14:paraId="72D360BF" w14:textId="77777777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073E41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2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EC4624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тплата дуга страним кредиторима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4B96B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12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E2AB5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2AE7B030" w14:textId="77777777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33782C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3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960254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тплата дуга по гаранцијама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E4424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13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CEADA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28EE9686" w14:textId="77777777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5EEBD8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.</w:t>
            </w:r>
          </w:p>
        </w:tc>
        <w:tc>
          <w:tcPr>
            <w:tcW w:w="78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8A7F1A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бавка финансијске имовине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3B0D2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211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74124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bookmarkStart w:id="6" w:name="_Toc5"/>
      <w:bookmarkEnd w:id="6"/>
      <w:tr w:rsidR="00D0446B" w:rsidRPr="003F1409" w14:paraId="33346491" w14:textId="77777777">
        <w:tc>
          <w:tcPr>
            <w:tcW w:w="833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114CE6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5" \f C \l "1"</w:instrText>
            </w:r>
            <w:r w:rsidRPr="003F1409">
              <w:rPr>
                <w:lang w:val="sr-Cyrl-RS"/>
              </w:rPr>
              <w:fldChar w:fldCharType="end"/>
            </w:r>
          </w:p>
          <w:p w14:paraId="06BFF29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НЕРАСПОРЕЂЕНИ ВИШАК ПРИХОДА ИЗ РАНИЈИХ ГОДИНА (класа 3,  извор финансирања 13)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C96471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1F0CA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3.284.456,00</w:t>
            </w:r>
          </w:p>
        </w:tc>
      </w:tr>
      <w:bookmarkStart w:id="7" w:name="_Toc6"/>
      <w:bookmarkEnd w:id="7"/>
      <w:tr w:rsidR="00D0446B" w:rsidRPr="003F1409" w14:paraId="5F79A2E2" w14:textId="77777777">
        <w:tc>
          <w:tcPr>
            <w:tcW w:w="833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02CD9D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6" \f C \l "1"</w:instrText>
            </w:r>
            <w:r w:rsidRPr="003F1409">
              <w:rPr>
                <w:lang w:val="sr-Cyrl-RS"/>
              </w:rPr>
              <w:fldChar w:fldCharType="end"/>
            </w:r>
          </w:p>
          <w:p w14:paraId="1296F00E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НЕУТРОШЕНА СРЕДСТВА ОД ПРИВАТИЗАЦИЈЕ ИЗ ПРЕТХОДНИХ ГОДИНА (класа 3,  извор финансирања 14)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8411D7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</w:t>
            </w:r>
          </w:p>
        </w:tc>
        <w:tc>
          <w:tcPr>
            <w:tcW w:w="19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AD4D4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</w:tbl>
    <w:p w14:paraId="5758BFBF" w14:textId="6CF81894" w:rsidR="00B04E30" w:rsidRPr="003F1409" w:rsidRDefault="00B04E30">
      <w:pPr>
        <w:rPr>
          <w:lang w:val="sr-Cyrl-RS"/>
        </w:rPr>
      </w:pPr>
      <w:bookmarkStart w:id="8" w:name="__bookmark_10"/>
      <w:bookmarkEnd w:id="8"/>
    </w:p>
    <w:p w14:paraId="04D3E1DA" w14:textId="77777777" w:rsidR="00B04E30" w:rsidRPr="003F1409" w:rsidRDefault="00B04E30">
      <w:pPr>
        <w:rPr>
          <w:lang w:val="sr-Cyrl-RS"/>
        </w:rPr>
      </w:pPr>
      <w:r w:rsidRPr="003F1409">
        <w:rPr>
          <w:lang w:val="sr-Cyrl-RS"/>
        </w:rPr>
        <w:br w:type="page"/>
      </w:r>
    </w:p>
    <w:p w14:paraId="702985B2" w14:textId="25A65B7E" w:rsidR="00B04E30" w:rsidRPr="003F1409" w:rsidRDefault="00B04E30" w:rsidP="003972EF">
      <w:pPr>
        <w:pStyle w:val="Heading3"/>
        <w:numPr>
          <w:ilvl w:val="0"/>
          <w:numId w:val="3"/>
        </w:numPr>
        <w:rPr>
          <w:rFonts w:eastAsiaTheme="minorEastAsia"/>
          <w:lang w:val="sr-Cyrl-RS"/>
        </w:rPr>
      </w:pPr>
    </w:p>
    <w:p w14:paraId="4CB9788A" w14:textId="77777777" w:rsidR="00B04E30" w:rsidRPr="001850FE" w:rsidRDefault="00B04E30" w:rsidP="00B04E30">
      <w:pPr>
        <w:shd w:val="clear" w:color="auto" w:fill="FCFCFC"/>
        <w:spacing w:after="150" w:line="360" w:lineRule="atLeast"/>
        <w:rPr>
          <w:color w:val="000000"/>
          <w:lang w:val="sr-Cyrl-RS"/>
        </w:rPr>
      </w:pPr>
      <w:r w:rsidRPr="001850FE">
        <w:rPr>
          <w:color w:val="000000"/>
          <w:lang w:val="sr-Cyrl-RS"/>
        </w:rPr>
        <w:t xml:space="preserve">Расходи и издаци из члана 1. ове одлуке користе се за следеће програме: </w:t>
      </w:r>
    </w:p>
    <w:p w14:paraId="153A59E6" w14:textId="7A977A2F" w:rsidR="00EA009A" w:rsidRPr="003F1409" w:rsidRDefault="00EA009A" w:rsidP="00EA009A">
      <w:pPr>
        <w:shd w:val="clear" w:color="auto" w:fill="FCFCFC"/>
        <w:spacing w:after="150" w:line="360" w:lineRule="atLeast"/>
        <w:jc w:val="center"/>
        <w:rPr>
          <w:b/>
          <w:bCs/>
          <w:color w:val="000000"/>
          <w:sz w:val="24"/>
          <w:szCs w:val="24"/>
          <w:lang w:val="sr-Cyrl-RS"/>
        </w:rPr>
      </w:pPr>
      <w:r w:rsidRPr="003F1409">
        <w:rPr>
          <w:b/>
          <w:bCs/>
          <w:color w:val="000000"/>
          <w:sz w:val="24"/>
          <w:szCs w:val="24"/>
          <w:lang w:val="sr-Cyrl-RS"/>
        </w:rPr>
        <w:t>ПЛАН РАСХОДА ПО ПРОГРАМИМА</w:t>
      </w:r>
    </w:p>
    <w:p w14:paraId="1A914BD4" w14:textId="5137D728" w:rsidR="00EA009A" w:rsidRPr="003F1409" w:rsidRDefault="00EA009A" w:rsidP="00EA009A">
      <w:pPr>
        <w:jc w:val="center"/>
        <w:rPr>
          <w:b/>
          <w:bCs/>
          <w:color w:val="000000"/>
          <w:lang w:val="sr-Cyrl-RS"/>
        </w:rPr>
      </w:pPr>
      <w:r w:rsidRPr="003F1409">
        <w:rPr>
          <w:b/>
          <w:bCs/>
          <w:color w:val="000000"/>
          <w:lang w:val="sr-Cyrl-RS"/>
        </w:rPr>
        <w:t>За период: 01.01.2023-31.12.2023</w:t>
      </w:r>
    </w:p>
    <w:tbl>
      <w:tblPr>
        <w:tblW w:w="11185" w:type="dxa"/>
        <w:tblLayout w:type="fixed"/>
        <w:tblLook w:val="01E0" w:firstRow="1" w:lastRow="1" w:firstColumn="1" w:lastColumn="1" w:noHBand="0" w:noVBand="0"/>
      </w:tblPr>
      <w:tblGrid>
        <w:gridCol w:w="450"/>
        <w:gridCol w:w="8935"/>
        <w:gridCol w:w="1800"/>
      </w:tblGrid>
      <w:tr w:rsidR="00B04E30" w:rsidRPr="004A3F16" w14:paraId="10CDDE28" w14:textId="77777777" w:rsidTr="003972EF">
        <w:trPr>
          <w:trHeight w:hRule="exact" w:val="300"/>
          <w:tblHeader/>
        </w:trPr>
        <w:tc>
          <w:tcPr>
            <w:tcW w:w="45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008FC0" w14:textId="77777777" w:rsidR="00B04E30" w:rsidRPr="003F1409" w:rsidRDefault="00B04E30" w:rsidP="003972EF">
            <w:pPr>
              <w:spacing w:line="1" w:lineRule="auto"/>
              <w:jc w:val="center"/>
              <w:rPr>
                <w:lang w:val="sr-Cyrl-RS"/>
              </w:rPr>
            </w:pPr>
            <w:bookmarkStart w:id="9" w:name="__bookmark_13"/>
            <w:bookmarkStart w:id="10" w:name="__bookmark_15"/>
            <w:bookmarkStart w:id="11" w:name="__bookmark_16"/>
            <w:bookmarkEnd w:id="9"/>
            <w:bookmarkEnd w:id="10"/>
            <w:bookmarkEnd w:id="11"/>
          </w:p>
        </w:tc>
        <w:tc>
          <w:tcPr>
            <w:tcW w:w="893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979B0E" w14:textId="77777777" w:rsidR="00B04E30" w:rsidRPr="003F1409" w:rsidRDefault="00B04E30" w:rsidP="003972EF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18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244DEA" w14:textId="77777777" w:rsidR="00B04E30" w:rsidRPr="003F1409" w:rsidRDefault="00B04E30" w:rsidP="003972EF">
            <w:pPr>
              <w:spacing w:line="1" w:lineRule="auto"/>
              <w:jc w:val="center"/>
              <w:rPr>
                <w:lang w:val="sr-Cyrl-RS"/>
              </w:rPr>
            </w:pPr>
          </w:p>
        </w:tc>
      </w:tr>
      <w:tr w:rsidR="00B04E30" w:rsidRPr="003F1409" w14:paraId="0167676F" w14:textId="77777777" w:rsidTr="003972EF">
        <w:trPr>
          <w:tblHeader/>
        </w:trPr>
        <w:tc>
          <w:tcPr>
            <w:tcW w:w="938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D05755" w14:textId="77777777" w:rsidR="00B04E30" w:rsidRPr="003F1409" w:rsidRDefault="00B04E3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Назив програм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B33791" w14:textId="77777777" w:rsidR="00B04E30" w:rsidRPr="003F1409" w:rsidRDefault="00B04E3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Износ</w:t>
            </w:r>
          </w:p>
        </w:tc>
      </w:tr>
      <w:tr w:rsidR="00B04E30" w:rsidRPr="003F1409" w14:paraId="2AB72B23" w14:textId="77777777" w:rsidTr="003972E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F7B1D0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6D6403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АНОВАЊЕ, УРБАНИЗАМ И ПРОСТОРНО ПЛАНИРАЊЕ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A2983C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.813.000,00</w:t>
            </w:r>
          </w:p>
        </w:tc>
      </w:tr>
      <w:tr w:rsidR="00B04E30" w:rsidRPr="003F1409" w14:paraId="35876845" w14:textId="77777777" w:rsidTr="003972E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FEA26C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A9F8BA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ОМУНАЛНЕ ДЕЛАТНОСТИ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B7DC32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3.529.000,00</w:t>
            </w:r>
          </w:p>
        </w:tc>
      </w:tr>
      <w:tr w:rsidR="00B04E30" w:rsidRPr="003F1409" w14:paraId="6422B962" w14:textId="77777777" w:rsidTr="003972E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B7ED85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1FC19C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ЛОКАЛНИ ЕКОНОМСКИ РАЗВОЈ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5363A6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000.000,00</w:t>
            </w:r>
          </w:p>
        </w:tc>
      </w:tr>
      <w:tr w:rsidR="00B04E30" w:rsidRPr="003F1409" w14:paraId="5E295B7E" w14:textId="77777777" w:rsidTr="003972E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2EDBE4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B673E5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РАЗВОЈ ТУРИЗМ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890FA1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9.100.000,00</w:t>
            </w:r>
          </w:p>
        </w:tc>
      </w:tr>
      <w:tr w:rsidR="00B04E30" w:rsidRPr="003F1409" w14:paraId="361E0254" w14:textId="77777777" w:rsidTr="003972E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A7DFF7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47F5DA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ЉОПРИВРЕДА И РУРАЛНИ РАЗВОЈ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AF6E10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.788.282,00</w:t>
            </w:r>
          </w:p>
        </w:tc>
      </w:tr>
      <w:tr w:rsidR="00B04E30" w:rsidRPr="003F1409" w14:paraId="6A940546" w14:textId="77777777" w:rsidTr="003972E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4C11EE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58A0E4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ЗАШТИТА ЖИВОТНЕ СРЕДИНЕ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2124F8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510.000,00</w:t>
            </w:r>
          </w:p>
        </w:tc>
      </w:tr>
      <w:tr w:rsidR="00B04E30" w:rsidRPr="003F1409" w14:paraId="23CB86F1" w14:textId="77777777" w:rsidTr="003972E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9B3DB3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9ACBC1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РГАНИЗАЦИЈА САОБРАЋАЈА И САОБРАЋАЈНА ИНФРАСТРУКТУР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8768C7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7.288.000,00</w:t>
            </w:r>
          </w:p>
        </w:tc>
      </w:tr>
      <w:tr w:rsidR="00B04E30" w:rsidRPr="003F1409" w14:paraId="7A1AF612" w14:textId="77777777" w:rsidTr="003972E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048D90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B7A821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ЕДШКОЛСКО ВАСПИТАЊЕ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B9B32A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4.540.000,00</w:t>
            </w:r>
          </w:p>
        </w:tc>
      </w:tr>
      <w:tr w:rsidR="00B04E30" w:rsidRPr="003F1409" w14:paraId="6A2C16D2" w14:textId="77777777" w:rsidTr="003972E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5F09FF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0F666A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НОВНО ОБРАЗОВАЊЕ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D89DD7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.120.000,00</w:t>
            </w:r>
          </w:p>
        </w:tc>
      </w:tr>
      <w:tr w:rsidR="00B04E30" w:rsidRPr="003F1409" w14:paraId="27DF66FA" w14:textId="77777777" w:rsidTr="003972E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746EB3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C79EE5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РЕДЊЕ ОБРАЗОВАЊЕ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27972D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.000.000,00</w:t>
            </w:r>
          </w:p>
        </w:tc>
      </w:tr>
      <w:tr w:rsidR="00B04E30" w:rsidRPr="003F1409" w14:paraId="5AB087BD" w14:textId="77777777" w:rsidTr="003972E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7E3F31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4B0162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ОЦИЈАЛНА И ДЕЧЈА ЗАШТИТ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80EA7D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.285.000,00</w:t>
            </w:r>
          </w:p>
        </w:tc>
      </w:tr>
      <w:tr w:rsidR="00B04E30" w:rsidRPr="003F1409" w14:paraId="634C6490" w14:textId="77777777" w:rsidTr="003972E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543EB1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F5EEC1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ЗДРАВСТВЕНА ЗАШТИТ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D555E1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500.000,00</w:t>
            </w:r>
          </w:p>
        </w:tc>
      </w:tr>
      <w:tr w:rsidR="00B04E30" w:rsidRPr="003F1409" w14:paraId="18DA1387" w14:textId="77777777" w:rsidTr="003972E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BAE1A0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6E6D87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РАЗВОЈ КУЛТУРЕ И ИНФОРМИСАЊ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6C8292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4.071.079,00</w:t>
            </w:r>
          </w:p>
        </w:tc>
      </w:tr>
      <w:tr w:rsidR="00B04E30" w:rsidRPr="003F1409" w14:paraId="5763E2CF" w14:textId="77777777" w:rsidTr="003972E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2BD885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1E1BD2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РАЗВОЈ СПОРТА И ОМЛАДИНЕ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1DEEED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9.652.067,00</w:t>
            </w:r>
          </w:p>
        </w:tc>
      </w:tr>
      <w:tr w:rsidR="00B04E30" w:rsidRPr="003F1409" w14:paraId="7B2ABC47" w14:textId="77777777" w:rsidTr="003972E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010627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55CFAB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ПШТЕ УСЛУГЕ ЛОКАЛНЕ САМОУПРАВЕ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0CDA98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7.242.191,00</w:t>
            </w:r>
          </w:p>
        </w:tc>
      </w:tr>
      <w:tr w:rsidR="00B04E30" w:rsidRPr="003F1409" w14:paraId="3822BAB4" w14:textId="77777777" w:rsidTr="003972E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85DF70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D99809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ЛИТИЧКИ СИСТЕМ ЛОКАЛНЕ САМОУПРАВЕ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AA94FE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8.541.818,00</w:t>
            </w:r>
          </w:p>
        </w:tc>
      </w:tr>
      <w:tr w:rsidR="00B04E30" w:rsidRPr="003F1409" w14:paraId="4FABC591" w14:textId="77777777" w:rsidTr="003972EF">
        <w:tc>
          <w:tcPr>
            <w:tcW w:w="4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614A8F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</w:t>
            </w:r>
          </w:p>
        </w:tc>
        <w:tc>
          <w:tcPr>
            <w:tcW w:w="893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760825" w14:textId="77777777" w:rsidR="00B04E30" w:rsidRPr="003F1409" w:rsidRDefault="00B04E3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ЕНЕРГЕТСКА ЕФИКАСНОСТ И ОБНОВЉИВИ ИЗВОРИ ЕНЕРГИЈЕ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23561E" w14:textId="77777777" w:rsidR="00B04E30" w:rsidRPr="003F1409" w:rsidRDefault="00B04E3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94.174,00</w:t>
            </w:r>
          </w:p>
        </w:tc>
      </w:tr>
      <w:tr w:rsidR="00B04E30" w:rsidRPr="003F1409" w14:paraId="1961A406" w14:textId="77777777" w:rsidTr="003972EF">
        <w:tc>
          <w:tcPr>
            <w:tcW w:w="938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C73182" w14:textId="77777777" w:rsidR="00B04E30" w:rsidRPr="003F1409" w:rsidRDefault="00B04E30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БК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C2F5EE" w14:textId="77777777" w:rsidR="00B04E30" w:rsidRPr="003F1409" w:rsidRDefault="00B04E3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71.574.611,00</w:t>
            </w:r>
          </w:p>
        </w:tc>
      </w:tr>
    </w:tbl>
    <w:p w14:paraId="089911BE" w14:textId="77777777" w:rsidR="00D0446B" w:rsidRPr="003F1409" w:rsidRDefault="00D0446B">
      <w:pPr>
        <w:rPr>
          <w:vanish/>
          <w:lang w:val="sr-Cyrl-RS"/>
        </w:rPr>
      </w:pPr>
    </w:p>
    <w:p w14:paraId="479B70D0" w14:textId="77777777" w:rsidR="00D0446B" w:rsidRPr="003F1409" w:rsidRDefault="00D0446B">
      <w:pPr>
        <w:rPr>
          <w:color w:val="000000"/>
          <w:lang w:val="sr-Cyrl-RS"/>
        </w:rPr>
      </w:pPr>
      <w:bookmarkStart w:id="12" w:name="__bookmark_17"/>
      <w:bookmarkEnd w:id="12"/>
    </w:p>
    <w:p w14:paraId="762824BB" w14:textId="77777777" w:rsidR="00D0446B" w:rsidRPr="003F1409" w:rsidRDefault="00D0446B">
      <w:pPr>
        <w:rPr>
          <w:vanish/>
          <w:lang w:val="sr-Cyrl-RS"/>
        </w:rPr>
      </w:pPr>
      <w:bookmarkStart w:id="13" w:name="__bookmark_19"/>
      <w:bookmarkEnd w:id="13"/>
    </w:p>
    <w:p w14:paraId="09C51F2A" w14:textId="77777777" w:rsidR="00D0446B" w:rsidRPr="003F1409" w:rsidRDefault="00D0446B">
      <w:pPr>
        <w:rPr>
          <w:color w:val="000000"/>
          <w:lang w:val="sr-Cyrl-RS"/>
        </w:rPr>
      </w:pPr>
      <w:bookmarkStart w:id="14" w:name="__bookmark_20"/>
      <w:bookmarkEnd w:id="14"/>
    </w:p>
    <w:p w14:paraId="4597342C" w14:textId="7DB497B6" w:rsidR="00EA009A" w:rsidRPr="003F1409" w:rsidRDefault="00EA009A" w:rsidP="003972EF">
      <w:pPr>
        <w:pStyle w:val="Heading3"/>
        <w:numPr>
          <w:ilvl w:val="0"/>
          <w:numId w:val="3"/>
        </w:numPr>
        <w:rPr>
          <w:lang w:val="sr-Cyrl-RS"/>
        </w:rPr>
      </w:pPr>
      <w:bookmarkStart w:id="15" w:name="__bookmark_23"/>
      <w:bookmarkEnd w:id="15"/>
      <w:r w:rsidRPr="003F1409">
        <w:rPr>
          <w:lang w:val="sr-Cyrl-RS"/>
        </w:rPr>
        <w:t xml:space="preserve"> </w:t>
      </w:r>
    </w:p>
    <w:p w14:paraId="54B960D6" w14:textId="77777777" w:rsidR="00EA009A" w:rsidRPr="003F1409" w:rsidRDefault="00EA009A" w:rsidP="00EA009A">
      <w:pPr>
        <w:rPr>
          <w:lang w:val="sr-Cyrl-RS"/>
        </w:rPr>
      </w:pPr>
      <w:r w:rsidRPr="003F1409">
        <w:rPr>
          <w:lang w:val="sr-Cyrl-RS"/>
        </w:rPr>
        <w:t>Расходи и издаци из члана 1. ове одлуке користе се за следеће пројекте</w:t>
      </w:r>
    </w:p>
    <w:p w14:paraId="16E760EC" w14:textId="77777777" w:rsidR="00D0446B" w:rsidRPr="003F1409" w:rsidRDefault="00D0446B">
      <w:pPr>
        <w:rPr>
          <w:vanish/>
          <w:lang w:val="sr-Cyrl-RS"/>
        </w:rPr>
      </w:pPr>
    </w:p>
    <w:p w14:paraId="646E9BE7" w14:textId="1971801A" w:rsidR="00EA009A" w:rsidRPr="003F1409" w:rsidRDefault="00EA009A" w:rsidP="00EA009A">
      <w:pPr>
        <w:shd w:val="clear" w:color="auto" w:fill="FCFCFC"/>
        <w:spacing w:after="150" w:line="360" w:lineRule="atLeast"/>
        <w:jc w:val="center"/>
        <w:rPr>
          <w:b/>
          <w:bCs/>
          <w:color w:val="000000"/>
          <w:sz w:val="24"/>
          <w:szCs w:val="24"/>
          <w:lang w:val="sr-Cyrl-RS"/>
        </w:rPr>
      </w:pPr>
      <w:r w:rsidRPr="003F1409">
        <w:rPr>
          <w:b/>
          <w:bCs/>
          <w:color w:val="000000"/>
          <w:sz w:val="24"/>
          <w:szCs w:val="24"/>
          <w:lang w:val="sr-Cyrl-RS"/>
        </w:rPr>
        <w:t>ПЛАН РАСХОДА ПО ПРОЈЕКТИМА</w:t>
      </w:r>
    </w:p>
    <w:p w14:paraId="025FE987" w14:textId="77777777" w:rsidR="00EA009A" w:rsidRPr="003F1409" w:rsidRDefault="00EA009A" w:rsidP="00EA009A">
      <w:pPr>
        <w:jc w:val="center"/>
        <w:rPr>
          <w:b/>
          <w:bCs/>
          <w:color w:val="000000"/>
          <w:lang w:val="sr-Cyrl-RS"/>
        </w:rPr>
      </w:pPr>
      <w:r w:rsidRPr="003F1409">
        <w:rPr>
          <w:b/>
          <w:bCs/>
          <w:color w:val="000000"/>
          <w:lang w:val="sr-Cyrl-RS"/>
        </w:rPr>
        <w:t>За период: 01.01.2023-31.12.2023</w:t>
      </w:r>
    </w:p>
    <w:p w14:paraId="63D54B23" w14:textId="77777777" w:rsidR="00C40186" w:rsidRPr="003F1409" w:rsidRDefault="00C40186" w:rsidP="00EA009A">
      <w:pPr>
        <w:jc w:val="center"/>
        <w:rPr>
          <w:b/>
          <w:bCs/>
          <w:color w:val="000000"/>
          <w:lang w:val="sr-Cyrl-RS"/>
        </w:rPr>
      </w:pPr>
    </w:p>
    <w:tbl>
      <w:tblPr>
        <w:tblW w:w="11185" w:type="dxa"/>
        <w:tblInd w:w="-8" w:type="dxa"/>
        <w:tblLayout w:type="fixed"/>
        <w:tblLook w:val="01E0" w:firstRow="1" w:lastRow="1" w:firstColumn="1" w:lastColumn="1" w:noHBand="0" w:noVBand="0"/>
      </w:tblPr>
      <w:tblGrid>
        <w:gridCol w:w="1200"/>
        <w:gridCol w:w="8185"/>
        <w:gridCol w:w="1800"/>
      </w:tblGrid>
      <w:tr w:rsidR="00C40186" w:rsidRPr="003F1409" w14:paraId="72A27347" w14:textId="77777777" w:rsidTr="00C40186">
        <w:trPr>
          <w:tblHeader/>
        </w:trPr>
        <w:tc>
          <w:tcPr>
            <w:tcW w:w="938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8F20A" w14:textId="77777777" w:rsidR="00C40186" w:rsidRPr="003F1409" w:rsidRDefault="00C40186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Назив пројект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A761F" w14:textId="77777777" w:rsidR="00C40186" w:rsidRPr="003F1409" w:rsidRDefault="00C40186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Износ у динарима</w:t>
            </w:r>
          </w:p>
        </w:tc>
      </w:tr>
      <w:bookmarkStart w:id="16" w:name="_Toc0602_ОПШТЕ_УСЛУГЕ_ЛОКАЛНЕ_САМОУПРАВЕ"/>
      <w:bookmarkEnd w:id="16"/>
      <w:tr w:rsidR="00C40186" w:rsidRPr="004A3F16" w14:paraId="1F0962E4" w14:textId="77777777" w:rsidTr="00C40186">
        <w:trPr>
          <w:trHeight w:val="184"/>
        </w:trPr>
        <w:tc>
          <w:tcPr>
            <w:tcW w:w="11185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D59E9" w14:textId="77777777" w:rsidR="00C40186" w:rsidRPr="003F1409" w:rsidRDefault="00C40186" w:rsidP="003972EF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0602 ОПШТЕ УСЛУГЕ ЛОКАЛНЕ САМОУПРАВЕ" \f C \l "1"</w:instrText>
            </w:r>
            <w:r w:rsidRPr="003F1409">
              <w:rPr>
                <w:lang w:val="sr-Cyrl-RS"/>
              </w:rPr>
              <w:fldChar w:fldCharType="end"/>
            </w:r>
          </w:p>
          <w:p w14:paraId="2FDF27DF" w14:textId="77777777" w:rsidR="00C40186" w:rsidRPr="003F1409" w:rsidRDefault="00C40186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   0602   ОПШТЕ УСЛУГЕ ЛОКАЛНЕ САМОУПРАВЕ</w:t>
            </w:r>
          </w:p>
        </w:tc>
      </w:tr>
      <w:tr w:rsidR="00C40186" w:rsidRPr="003F1409" w14:paraId="2097CAD7" w14:textId="77777777" w:rsidTr="00C40186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3863E" w14:textId="77777777" w:rsidR="00C40186" w:rsidRPr="003F1409" w:rsidRDefault="00C40186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602-4001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1C1F4" w14:textId="77777777" w:rsidR="00C40186" w:rsidRPr="003F1409" w:rsidRDefault="00C40186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ионица-отворена локална самоуправ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A87C7" w14:textId="77777777" w:rsidR="00C40186" w:rsidRPr="003F1409" w:rsidRDefault="00C40186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50.000,00</w:t>
            </w:r>
          </w:p>
        </w:tc>
      </w:tr>
      <w:tr w:rsidR="00C40186" w:rsidRPr="003F1409" w14:paraId="492F9886" w14:textId="77777777" w:rsidTr="00C40186">
        <w:tc>
          <w:tcPr>
            <w:tcW w:w="938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D6328" w14:textId="77777777" w:rsidR="00C40186" w:rsidRPr="003F1409" w:rsidRDefault="00C40186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програм:   0602   ОПШТЕ УСЛУГЕ ЛОКАЛНЕ САМОУПРАВЕ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1F98F" w14:textId="77777777" w:rsidR="00C40186" w:rsidRPr="003F1409" w:rsidRDefault="00C40186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50.000,00</w:t>
            </w:r>
          </w:p>
        </w:tc>
      </w:tr>
      <w:tr w:rsidR="00C40186" w:rsidRPr="003F1409" w14:paraId="5A46B665" w14:textId="77777777" w:rsidTr="00C40186">
        <w:trPr>
          <w:trHeight w:hRule="exact" w:val="225"/>
        </w:trPr>
        <w:tc>
          <w:tcPr>
            <w:tcW w:w="11185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B21A6" w14:textId="77777777" w:rsidR="00C40186" w:rsidRPr="003F1409" w:rsidRDefault="00C40186" w:rsidP="003972EF">
            <w:pPr>
              <w:spacing w:line="1" w:lineRule="auto"/>
              <w:rPr>
                <w:lang w:val="sr-Cyrl-RS"/>
              </w:rPr>
            </w:pPr>
          </w:p>
        </w:tc>
      </w:tr>
      <w:bookmarkStart w:id="17" w:name="_Toc0701_ОРГАНИЗАЦИЈА_САОБРАЋАЈА_И_САОБР"/>
      <w:bookmarkEnd w:id="17"/>
      <w:tr w:rsidR="00C40186" w:rsidRPr="004A3F16" w14:paraId="6727954B" w14:textId="77777777" w:rsidTr="00C40186">
        <w:trPr>
          <w:trHeight w:val="184"/>
        </w:trPr>
        <w:tc>
          <w:tcPr>
            <w:tcW w:w="11185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01968" w14:textId="77777777" w:rsidR="00C40186" w:rsidRPr="003F1409" w:rsidRDefault="00C40186" w:rsidP="003972EF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0701 ОРГАНИЗАЦИЈА САОБРАЋАЈА И САОБРАЋАЈНА ИНФРАСТРУКТУРА" \f C \l "1"</w:instrText>
            </w:r>
            <w:r w:rsidRPr="003F1409">
              <w:rPr>
                <w:lang w:val="sr-Cyrl-RS"/>
              </w:rPr>
              <w:fldChar w:fldCharType="end"/>
            </w:r>
          </w:p>
          <w:p w14:paraId="7B6B8704" w14:textId="77777777" w:rsidR="00C40186" w:rsidRPr="003F1409" w:rsidRDefault="00C40186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   0701   ОРГАНИЗАЦИЈА САОБРАЋАЈА И САОБРАЋАЈНА ИНФРАСТРУКТУРА</w:t>
            </w:r>
          </w:p>
        </w:tc>
      </w:tr>
      <w:tr w:rsidR="00C40186" w:rsidRPr="003F1409" w14:paraId="2BC33D6F" w14:textId="77777777" w:rsidTr="00C40186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74D5D" w14:textId="77777777" w:rsidR="00C40186" w:rsidRPr="003F1409" w:rsidRDefault="00C40186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701-5001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FD0EF" w14:textId="77777777" w:rsidR="00C40186" w:rsidRPr="003F1409" w:rsidRDefault="00C40186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Рехабилитација тротоара на територији општине Мионица-2. фаз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F4D3F" w14:textId="77777777" w:rsidR="00C40186" w:rsidRPr="003F1409" w:rsidRDefault="00C40186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.855.000,00</w:t>
            </w:r>
          </w:p>
        </w:tc>
      </w:tr>
      <w:tr w:rsidR="00C40186" w:rsidRPr="003F1409" w14:paraId="027AA46E" w14:textId="77777777" w:rsidTr="00C40186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8931A" w14:textId="77777777" w:rsidR="00C40186" w:rsidRPr="003F1409" w:rsidRDefault="00C40186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701-5003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04D19" w14:textId="77777777" w:rsidR="00C40186" w:rsidRPr="003F1409" w:rsidRDefault="00C40186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бавка и уградња опреме за јавну безбедност-видео надзор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A8D47" w14:textId="77777777" w:rsidR="00C40186" w:rsidRPr="003F1409" w:rsidRDefault="00C40186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.503.000,00</w:t>
            </w:r>
          </w:p>
        </w:tc>
      </w:tr>
      <w:tr w:rsidR="00C40186" w:rsidRPr="003F1409" w14:paraId="3F57527F" w14:textId="77777777" w:rsidTr="00C40186">
        <w:tc>
          <w:tcPr>
            <w:tcW w:w="938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2B5F3" w14:textId="77777777" w:rsidR="00C40186" w:rsidRPr="003F1409" w:rsidRDefault="00C40186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програм:   0701   ОРГАНИЗАЦИЈА САОБРАЋАЈА И САОБРАЋАЈНА ИНФРАСТРУКТУР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B08A4" w14:textId="77777777" w:rsidR="00C40186" w:rsidRPr="003F1409" w:rsidRDefault="00C40186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9.358.000,00</w:t>
            </w:r>
          </w:p>
        </w:tc>
      </w:tr>
      <w:tr w:rsidR="00C40186" w:rsidRPr="003F1409" w14:paraId="10917B27" w14:textId="77777777" w:rsidTr="00C40186">
        <w:trPr>
          <w:trHeight w:hRule="exact" w:val="225"/>
        </w:trPr>
        <w:tc>
          <w:tcPr>
            <w:tcW w:w="11185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4A097" w14:textId="77777777" w:rsidR="00C40186" w:rsidRPr="003F1409" w:rsidRDefault="00C40186" w:rsidP="003972EF">
            <w:pPr>
              <w:spacing w:line="1" w:lineRule="auto"/>
              <w:rPr>
                <w:lang w:val="sr-Cyrl-RS"/>
              </w:rPr>
            </w:pPr>
          </w:p>
        </w:tc>
      </w:tr>
      <w:bookmarkStart w:id="18" w:name="_Toc0902_СОЦИЈАЛНА_И_ДЕЧЈА_ЗАШТИТА"/>
      <w:bookmarkEnd w:id="18"/>
      <w:tr w:rsidR="00C40186" w:rsidRPr="004A3F16" w14:paraId="56166BB6" w14:textId="77777777" w:rsidTr="00C40186">
        <w:trPr>
          <w:trHeight w:val="184"/>
        </w:trPr>
        <w:tc>
          <w:tcPr>
            <w:tcW w:w="11185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E46C8" w14:textId="77777777" w:rsidR="00C40186" w:rsidRPr="003F1409" w:rsidRDefault="00C40186" w:rsidP="003972EF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0902 СОЦИЈАЛНА И ДЕЧЈА ЗАШТИТА" \f C \l "1"</w:instrText>
            </w:r>
            <w:r w:rsidRPr="003F1409">
              <w:rPr>
                <w:lang w:val="sr-Cyrl-RS"/>
              </w:rPr>
              <w:fldChar w:fldCharType="end"/>
            </w:r>
          </w:p>
          <w:p w14:paraId="625E48A9" w14:textId="77777777" w:rsidR="00C40186" w:rsidRPr="003F1409" w:rsidRDefault="00C40186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   0902   СОЦИЈАЛНА И ДЕЧЈА ЗАШТИТА</w:t>
            </w:r>
          </w:p>
        </w:tc>
      </w:tr>
      <w:tr w:rsidR="00C40186" w:rsidRPr="003F1409" w14:paraId="0ED76B62" w14:textId="77777777" w:rsidTr="00C40186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F09AC" w14:textId="77777777" w:rsidR="00C40186" w:rsidRPr="003F1409" w:rsidRDefault="00C40186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902-7001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2DC2E" w14:textId="77777777" w:rsidR="00C40186" w:rsidRPr="003F1409" w:rsidRDefault="00C40186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ужање услуге помоћ у кући одраслим и старијим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5C29A" w14:textId="77777777" w:rsidR="00C40186" w:rsidRPr="003F1409" w:rsidRDefault="00C40186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716.000,00</w:t>
            </w:r>
          </w:p>
        </w:tc>
      </w:tr>
      <w:tr w:rsidR="00C40186" w:rsidRPr="003F1409" w14:paraId="7E715455" w14:textId="77777777" w:rsidTr="00C40186">
        <w:tc>
          <w:tcPr>
            <w:tcW w:w="938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F557B" w14:textId="77777777" w:rsidR="00C40186" w:rsidRPr="003F1409" w:rsidRDefault="00C40186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програм:   0902   СОЦИЈАЛНА И ДЕЧЈА ЗАШТИТ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F4972" w14:textId="77777777" w:rsidR="00C40186" w:rsidRPr="003F1409" w:rsidRDefault="00C40186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.716.000,00</w:t>
            </w:r>
          </w:p>
        </w:tc>
      </w:tr>
      <w:tr w:rsidR="00C40186" w:rsidRPr="003F1409" w14:paraId="600F9B7C" w14:textId="77777777" w:rsidTr="00C40186">
        <w:trPr>
          <w:trHeight w:hRule="exact" w:val="225"/>
        </w:trPr>
        <w:tc>
          <w:tcPr>
            <w:tcW w:w="11185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D2A60" w14:textId="77777777" w:rsidR="00C40186" w:rsidRPr="003F1409" w:rsidRDefault="00C40186" w:rsidP="003972EF">
            <w:pPr>
              <w:spacing w:line="1" w:lineRule="auto"/>
              <w:rPr>
                <w:lang w:val="sr-Cyrl-RS"/>
              </w:rPr>
            </w:pPr>
          </w:p>
        </w:tc>
      </w:tr>
      <w:bookmarkStart w:id="19" w:name="_Toc1101_СТАНОВАЊЕ,_УРБАНИЗАМ_И_ПРОСТОРН"/>
      <w:bookmarkEnd w:id="19"/>
      <w:tr w:rsidR="00C40186" w:rsidRPr="004A3F16" w14:paraId="48C6FB09" w14:textId="77777777" w:rsidTr="00C40186">
        <w:trPr>
          <w:trHeight w:val="184"/>
        </w:trPr>
        <w:tc>
          <w:tcPr>
            <w:tcW w:w="11185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CD27E" w14:textId="77777777" w:rsidR="00C40186" w:rsidRPr="003F1409" w:rsidRDefault="00C40186" w:rsidP="003972EF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1101 СТАНОВАЊЕ, УРБАНИЗАМ И ПРОСТОРНО ПЛАНИРАЊЕ" \f C \l "1"</w:instrText>
            </w:r>
            <w:r w:rsidRPr="003F1409">
              <w:rPr>
                <w:lang w:val="sr-Cyrl-RS"/>
              </w:rPr>
              <w:fldChar w:fldCharType="end"/>
            </w:r>
          </w:p>
          <w:p w14:paraId="39B3FB93" w14:textId="77777777" w:rsidR="00C40186" w:rsidRPr="003F1409" w:rsidRDefault="00C40186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   1101   СТАНОВАЊЕ, УРБАНИЗАМ И ПРОСТОРНО ПЛАНИРАЊЕ</w:t>
            </w:r>
          </w:p>
        </w:tc>
      </w:tr>
      <w:tr w:rsidR="00C40186" w:rsidRPr="003F1409" w14:paraId="45536DE4" w14:textId="77777777" w:rsidTr="00C40186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970CC" w14:textId="77777777" w:rsidR="00C40186" w:rsidRPr="003F1409" w:rsidRDefault="00C40186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01-5001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9047F" w14:textId="77777777" w:rsidR="00C40186" w:rsidRPr="003F1409" w:rsidRDefault="00C40186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Реконструкција централног парка у Мионици са уређењем околних јавних површин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E536D" w14:textId="77777777" w:rsidR="00C40186" w:rsidRPr="003F1409" w:rsidRDefault="00C40186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573.000,00</w:t>
            </w:r>
          </w:p>
        </w:tc>
      </w:tr>
      <w:tr w:rsidR="00C40186" w:rsidRPr="003F1409" w14:paraId="52F37B41" w14:textId="77777777" w:rsidTr="00C40186">
        <w:tc>
          <w:tcPr>
            <w:tcW w:w="938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B8FE2" w14:textId="77777777" w:rsidR="00C40186" w:rsidRPr="003F1409" w:rsidRDefault="00C40186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програм:   1101   СТАНОВАЊЕ, УРБАНИЗАМ И ПРОСТОРНО ПЛАНИРАЊЕ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B9297" w14:textId="77777777" w:rsidR="00C40186" w:rsidRPr="003F1409" w:rsidRDefault="00C40186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.573.000,00</w:t>
            </w:r>
          </w:p>
        </w:tc>
      </w:tr>
      <w:tr w:rsidR="00C40186" w:rsidRPr="003F1409" w14:paraId="74250868" w14:textId="77777777" w:rsidTr="00C40186">
        <w:trPr>
          <w:trHeight w:hRule="exact" w:val="225"/>
        </w:trPr>
        <w:tc>
          <w:tcPr>
            <w:tcW w:w="11185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C42A1" w14:textId="77777777" w:rsidR="00C40186" w:rsidRPr="003F1409" w:rsidRDefault="00C40186" w:rsidP="003972EF">
            <w:pPr>
              <w:spacing w:line="1" w:lineRule="auto"/>
              <w:rPr>
                <w:lang w:val="sr-Cyrl-RS"/>
              </w:rPr>
            </w:pPr>
          </w:p>
        </w:tc>
      </w:tr>
      <w:bookmarkStart w:id="20" w:name="_Toc1102_КОМУНАЛНЕ_ДЕЛАТНОСТИ"/>
      <w:bookmarkEnd w:id="20"/>
      <w:tr w:rsidR="00C40186" w:rsidRPr="003F1409" w14:paraId="3EED5753" w14:textId="77777777" w:rsidTr="00C40186">
        <w:trPr>
          <w:trHeight w:val="184"/>
        </w:trPr>
        <w:tc>
          <w:tcPr>
            <w:tcW w:w="11185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06987" w14:textId="77777777" w:rsidR="00C40186" w:rsidRPr="003F1409" w:rsidRDefault="00C40186" w:rsidP="003972EF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1102 КОМУНАЛНЕ ДЕЛАТНОСТИ" \f C \l "1"</w:instrText>
            </w:r>
            <w:r w:rsidRPr="003F1409">
              <w:rPr>
                <w:lang w:val="sr-Cyrl-RS"/>
              </w:rPr>
              <w:fldChar w:fldCharType="end"/>
            </w:r>
          </w:p>
          <w:p w14:paraId="2F9D41AD" w14:textId="77777777" w:rsidR="00C40186" w:rsidRPr="003F1409" w:rsidRDefault="00C40186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   1102   КОМУНАЛНЕ ДЕЛАТНОСТИ</w:t>
            </w:r>
          </w:p>
        </w:tc>
      </w:tr>
      <w:tr w:rsidR="00C40186" w:rsidRPr="003F1409" w14:paraId="0B93B181" w14:textId="77777777" w:rsidTr="00C40186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BDDF3" w14:textId="77777777" w:rsidR="00C40186" w:rsidRPr="003F1409" w:rsidRDefault="00C40186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02-5002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E821A" w14:textId="77777777" w:rsidR="00C40186" w:rsidRPr="003F1409" w:rsidRDefault="00C40186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Водоводна мрежа за повезивање изворишта Кључ са резервоаром Вис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1FC95" w14:textId="77777777" w:rsidR="00C40186" w:rsidRPr="003F1409" w:rsidRDefault="00C40186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2.106.000,00</w:t>
            </w:r>
          </w:p>
        </w:tc>
      </w:tr>
      <w:tr w:rsidR="00C40186" w:rsidRPr="003F1409" w14:paraId="6C123687" w14:textId="77777777" w:rsidTr="00C40186">
        <w:tc>
          <w:tcPr>
            <w:tcW w:w="938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D5F61" w14:textId="77777777" w:rsidR="00C40186" w:rsidRPr="003F1409" w:rsidRDefault="00C40186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програм:   1102   КОМУНАЛНЕ ДЕЛАТНОСТИ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0EAF2" w14:textId="77777777" w:rsidR="00C40186" w:rsidRPr="003F1409" w:rsidRDefault="00C40186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2.106.000,00</w:t>
            </w:r>
          </w:p>
        </w:tc>
      </w:tr>
      <w:tr w:rsidR="00C40186" w:rsidRPr="003F1409" w14:paraId="7B1DB751" w14:textId="77777777" w:rsidTr="00C40186">
        <w:trPr>
          <w:trHeight w:hRule="exact" w:val="225"/>
        </w:trPr>
        <w:tc>
          <w:tcPr>
            <w:tcW w:w="11185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2D979" w14:textId="77777777" w:rsidR="00C40186" w:rsidRPr="003F1409" w:rsidRDefault="00C40186" w:rsidP="003972EF">
            <w:pPr>
              <w:spacing w:line="1" w:lineRule="auto"/>
              <w:rPr>
                <w:lang w:val="sr-Cyrl-RS"/>
              </w:rPr>
            </w:pPr>
          </w:p>
        </w:tc>
      </w:tr>
      <w:bookmarkStart w:id="21" w:name="_Toc1201_РАЗВОЈ_КУЛТУРЕ_И_ИНФОРМИСАЊА"/>
      <w:bookmarkEnd w:id="21"/>
      <w:tr w:rsidR="00C40186" w:rsidRPr="004A3F16" w14:paraId="4FB0EA62" w14:textId="77777777" w:rsidTr="00C40186">
        <w:trPr>
          <w:trHeight w:val="184"/>
        </w:trPr>
        <w:tc>
          <w:tcPr>
            <w:tcW w:w="11185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E9FC1" w14:textId="77777777" w:rsidR="00C40186" w:rsidRPr="003F1409" w:rsidRDefault="00C40186" w:rsidP="003972EF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1201 РАЗВОЈ КУЛТУРЕ И ИНФОРМИСАЊА" \f C \l "1"</w:instrText>
            </w:r>
            <w:r w:rsidRPr="003F1409">
              <w:rPr>
                <w:lang w:val="sr-Cyrl-RS"/>
              </w:rPr>
              <w:fldChar w:fldCharType="end"/>
            </w:r>
          </w:p>
          <w:p w14:paraId="5213765F" w14:textId="77777777" w:rsidR="00C40186" w:rsidRPr="003F1409" w:rsidRDefault="00C40186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   1201   РАЗВОЈ КУЛТУРЕ И ИНФОРМИСАЊА</w:t>
            </w:r>
          </w:p>
        </w:tc>
      </w:tr>
      <w:tr w:rsidR="00C40186" w:rsidRPr="003F1409" w14:paraId="18CC1E1A" w14:textId="77777777" w:rsidTr="00C40186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CA391" w14:textId="77777777" w:rsidR="00C40186" w:rsidRPr="003F1409" w:rsidRDefault="00C40186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1-4003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BD614" w14:textId="77777777" w:rsidR="00C40186" w:rsidRPr="003F1409" w:rsidRDefault="00C40186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азнични месец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0A665" w14:textId="77777777" w:rsidR="00C40186" w:rsidRPr="003F1409" w:rsidRDefault="00C40186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0.000,00</w:t>
            </w:r>
          </w:p>
        </w:tc>
      </w:tr>
      <w:tr w:rsidR="00C40186" w:rsidRPr="003F1409" w14:paraId="0B86FDFE" w14:textId="77777777" w:rsidTr="00C40186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B81C4" w14:textId="77777777" w:rsidR="00C40186" w:rsidRPr="003F1409" w:rsidRDefault="00C40186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1-4004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E307D" w14:textId="77777777" w:rsidR="00C40186" w:rsidRPr="003F1409" w:rsidRDefault="00C40186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ани Милана Ракић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72805" w14:textId="77777777" w:rsidR="00C40186" w:rsidRPr="003F1409" w:rsidRDefault="00C40186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</w:tr>
      <w:tr w:rsidR="00C40186" w:rsidRPr="003F1409" w14:paraId="5E20ED36" w14:textId="77777777" w:rsidTr="00C40186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AB943" w14:textId="77777777" w:rsidR="00C40186" w:rsidRPr="003F1409" w:rsidRDefault="00C40186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1-4005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21DD4" w14:textId="77777777" w:rsidR="00C40186" w:rsidRPr="003F1409" w:rsidRDefault="00C40186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Важни датуми у календару локалне самоуправе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F035E" w14:textId="77777777" w:rsidR="00C40186" w:rsidRPr="003F1409" w:rsidRDefault="00C40186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300.000,00</w:t>
            </w:r>
          </w:p>
        </w:tc>
      </w:tr>
      <w:tr w:rsidR="00C40186" w:rsidRPr="003F1409" w14:paraId="6A558E3E" w14:textId="77777777" w:rsidTr="00C40186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92475" w14:textId="77777777" w:rsidR="00C40186" w:rsidRPr="003F1409" w:rsidRDefault="00C40186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1-4006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86F4D" w14:textId="77777777" w:rsidR="00C40186" w:rsidRPr="003F1409" w:rsidRDefault="00C40186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ечија недеља 01.-10. октобар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2ABCC" w14:textId="77777777" w:rsidR="00C40186" w:rsidRPr="003F1409" w:rsidRDefault="00C40186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</w:tr>
      <w:tr w:rsidR="00C40186" w:rsidRPr="003F1409" w14:paraId="1E9A6832" w14:textId="77777777" w:rsidTr="00C40186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ED842" w14:textId="77777777" w:rsidR="00C40186" w:rsidRPr="003F1409" w:rsidRDefault="00C40186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1-4007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B3FDB" w14:textId="77777777" w:rsidR="00C40186" w:rsidRPr="003F1409" w:rsidRDefault="00C40186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Ликовна колониј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D9358" w14:textId="77777777" w:rsidR="00C40186" w:rsidRPr="003F1409" w:rsidRDefault="00C40186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0.000,00</w:t>
            </w:r>
          </w:p>
        </w:tc>
      </w:tr>
      <w:tr w:rsidR="00C40186" w:rsidRPr="003F1409" w14:paraId="2EECF143" w14:textId="77777777" w:rsidTr="00C40186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BF5BF" w14:textId="77777777" w:rsidR="00C40186" w:rsidRPr="003F1409" w:rsidRDefault="00C40186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1-4008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F60FA" w14:textId="77777777" w:rsidR="00C40186" w:rsidRPr="003F1409" w:rsidRDefault="00C40186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кружна смотра рецитатора - Песниче народа мог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82053" w14:textId="77777777" w:rsidR="00C40186" w:rsidRPr="003F1409" w:rsidRDefault="00C40186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0.000,00</w:t>
            </w:r>
          </w:p>
        </w:tc>
      </w:tr>
      <w:tr w:rsidR="00C40186" w:rsidRPr="003F1409" w14:paraId="539623DB" w14:textId="77777777" w:rsidTr="00C40186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05A66" w14:textId="77777777" w:rsidR="00C40186" w:rsidRPr="003F1409" w:rsidRDefault="00C40186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1-4010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8EAB2" w14:textId="77777777" w:rsidR="00C40186" w:rsidRPr="003F1409" w:rsidRDefault="00C40186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ултурно лето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0A13A" w14:textId="77777777" w:rsidR="00C40186" w:rsidRPr="003F1409" w:rsidRDefault="00C40186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0.000,00</w:t>
            </w:r>
          </w:p>
        </w:tc>
      </w:tr>
      <w:tr w:rsidR="00C40186" w:rsidRPr="003F1409" w14:paraId="2CF94F8F" w14:textId="77777777" w:rsidTr="00C40186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A7714" w14:textId="77777777" w:rsidR="00C40186" w:rsidRPr="003F1409" w:rsidRDefault="00C40186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1-4011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71108" w14:textId="77777777" w:rsidR="00C40186" w:rsidRPr="003F1409" w:rsidRDefault="00C40186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ионица отвореног срц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546C8" w14:textId="77777777" w:rsidR="00C40186" w:rsidRPr="003F1409" w:rsidRDefault="00C40186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0.000,00</w:t>
            </w:r>
          </w:p>
        </w:tc>
      </w:tr>
      <w:tr w:rsidR="00C40186" w:rsidRPr="003F1409" w14:paraId="0C73E84B" w14:textId="77777777" w:rsidTr="00C40186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DDFD0" w14:textId="77777777" w:rsidR="00C40186" w:rsidRPr="003F1409" w:rsidRDefault="00C40186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1-4012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0179C" w14:textId="77777777" w:rsidR="00C40186" w:rsidRPr="003F1409" w:rsidRDefault="00C40186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узичко стваралаштво - Жарко Милановић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6AEFD" w14:textId="77777777" w:rsidR="00C40186" w:rsidRPr="003F1409" w:rsidRDefault="00C40186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0.000,00</w:t>
            </w:r>
          </w:p>
        </w:tc>
      </w:tr>
      <w:tr w:rsidR="00C40186" w:rsidRPr="003F1409" w14:paraId="041B6F8D" w14:textId="77777777" w:rsidTr="00C40186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34A8E" w14:textId="77777777" w:rsidR="00C40186" w:rsidRPr="003F1409" w:rsidRDefault="00C40186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1-4013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00419" w14:textId="77777777" w:rsidR="00C40186" w:rsidRPr="003F1409" w:rsidRDefault="00C40186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Етно група Мионе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A1D1C" w14:textId="77777777" w:rsidR="00C40186" w:rsidRPr="003F1409" w:rsidRDefault="00C40186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0.000,00</w:t>
            </w:r>
          </w:p>
        </w:tc>
      </w:tr>
      <w:tr w:rsidR="00C40186" w:rsidRPr="003F1409" w14:paraId="0B8886A7" w14:textId="77777777" w:rsidTr="00C40186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3266D" w14:textId="77777777" w:rsidR="00C40186" w:rsidRPr="003F1409" w:rsidRDefault="00C40186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1-5001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5F1E6" w14:textId="77777777" w:rsidR="00C40186" w:rsidRPr="003F1409" w:rsidRDefault="00C40186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Реконструкција и доградња дела објекта Културног центра Мионица-Кућа Колубарске битке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DD746" w14:textId="77777777" w:rsidR="00C40186" w:rsidRPr="003F1409" w:rsidRDefault="00C40186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.621.079,00</w:t>
            </w:r>
          </w:p>
        </w:tc>
      </w:tr>
      <w:tr w:rsidR="00C40186" w:rsidRPr="003F1409" w14:paraId="62048099" w14:textId="77777777" w:rsidTr="00C40186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26FA4" w14:textId="77777777" w:rsidR="00C40186" w:rsidRPr="003F1409" w:rsidRDefault="00C40186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1-5002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1982E" w14:textId="77777777" w:rsidR="00C40186" w:rsidRPr="003F1409" w:rsidRDefault="00C40186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Адаптација и надоградња објекта Легат Слободана Јевтића Пулике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7FFFF" w14:textId="77777777" w:rsidR="00C40186" w:rsidRPr="003F1409" w:rsidRDefault="00C40186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.202.000,00</w:t>
            </w:r>
          </w:p>
        </w:tc>
      </w:tr>
      <w:tr w:rsidR="00C40186" w:rsidRPr="003F1409" w14:paraId="52A1534E" w14:textId="77777777" w:rsidTr="00C40186">
        <w:tc>
          <w:tcPr>
            <w:tcW w:w="938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658CD" w14:textId="77777777" w:rsidR="00C40186" w:rsidRPr="003F1409" w:rsidRDefault="00C40186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програм:   1201   РАЗВОЈ КУЛТУРЕ И ИНФОРМИСАЊ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9ADE8" w14:textId="77777777" w:rsidR="00C40186" w:rsidRPr="003F1409" w:rsidRDefault="00C40186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4.873.079,00</w:t>
            </w:r>
          </w:p>
        </w:tc>
      </w:tr>
      <w:tr w:rsidR="00C40186" w:rsidRPr="003F1409" w14:paraId="7F343F79" w14:textId="77777777" w:rsidTr="00C40186">
        <w:trPr>
          <w:trHeight w:hRule="exact" w:val="225"/>
        </w:trPr>
        <w:tc>
          <w:tcPr>
            <w:tcW w:w="11185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5AFC1" w14:textId="77777777" w:rsidR="00C40186" w:rsidRPr="003F1409" w:rsidRDefault="00C40186" w:rsidP="003972EF">
            <w:pPr>
              <w:spacing w:line="1" w:lineRule="auto"/>
              <w:rPr>
                <w:lang w:val="sr-Cyrl-RS"/>
              </w:rPr>
            </w:pPr>
          </w:p>
        </w:tc>
      </w:tr>
      <w:bookmarkStart w:id="22" w:name="_Toc1301_РАЗВОЈ_СПОРТА_И_ОМЛАДИНЕ"/>
      <w:bookmarkEnd w:id="22"/>
      <w:tr w:rsidR="00C40186" w:rsidRPr="004A3F16" w14:paraId="1778D32B" w14:textId="77777777" w:rsidTr="00C40186">
        <w:trPr>
          <w:trHeight w:val="184"/>
        </w:trPr>
        <w:tc>
          <w:tcPr>
            <w:tcW w:w="11185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40649" w14:textId="77777777" w:rsidR="00C40186" w:rsidRPr="003F1409" w:rsidRDefault="00C40186" w:rsidP="003972EF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1301 РАЗВОЈ СПОРТА И ОМЛАДИНЕ" \f C \l "1"</w:instrText>
            </w:r>
            <w:r w:rsidRPr="003F1409">
              <w:rPr>
                <w:lang w:val="sr-Cyrl-RS"/>
              </w:rPr>
              <w:fldChar w:fldCharType="end"/>
            </w:r>
          </w:p>
          <w:p w14:paraId="0821E5C8" w14:textId="77777777" w:rsidR="00C40186" w:rsidRPr="003F1409" w:rsidRDefault="00C40186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   1301   РАЗВОЈ СПОРТА И ОМЛАДИНЕ</w:t>
            </w:r>
          </w:p>
        </w:tc>
      </w:tr>
      <w:tr w:rsidR="00C40186" w:rsidRPr="003F1409" w14:paraId="5EA9A161" w14:textId="77777777" w:rsidTr="00C40186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9E43A" w14:textId="77777777" w:rsidR="00C40186" w:rsidRPr="003F1409" w:rsidRDefault="00C40186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1-4001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5431C" w14:textId="77777777" w:rsidR="00C40186" w:rsidRPr="003F1409" w:rsidRDefault="00C40186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државање  ауто рели такмичења на подручју општине Мионица за 2023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C724B" w14:textId="77777777" w:rsidR="00C40186" w:rsidRPr="003F1409" w:rsidRDefault="00C40186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500.000,00</w:t>
            </w:r>
          </w:p>
        </w:tc>
      </w:tr>
      <w:tr w:rsidR="00C40186" w:rsidRPr="003F1409" w14:paraId="023123B3" w14:textId="77777777" w:rsidTr="00C40186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0E2ED" w14:textId="77777777" w:rsidR="00C40186" w:rsidRPr="003F1409" w:rsidRDefault="00C40186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1-4002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E6C06" w14:textId="77777777" w:rsidR="00C40186" w:rsidRPr="003F1409" w:rsidRDefault="00C40186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еђународна бициклистичка трка  Кроз Србију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2F86D" w14:textId="77777777" w:rsidR="00C40186" w:rsidRPr="003F1409" w:rsidRDefault="00C40186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50.000,00</w:t>
            </w:r>
          </w:p>
        </w:tc>
      </w:tr>
      <w:tr w:rsidR="00C40186" w:rsidRPr="003F1409" w14:paraId="0E0EDE93" w14:textId="77777777" w:rsidTr="00C40186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3430D" w14:textId="77777777" w:rsidR="00C40186" w:rsidRPr="003F1409" w:rsidRDefault="00C40186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1-5001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005F7" w14:textId="77777777" w:rsidR="00C40186" w:rsidRPr="003F1409" w:rsidRDefault="00C40186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Реконструкција Спортског центра у Мионици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1C712" w14:textId="77777777" w:rsidR="00C40186" w:rsidRPr="003F1409" w:rsidRDefault="00C40186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.504.067,00</w:t>
            </w:r>
          </w:p>
        </w:tc>
      </w:tr>
      <w:tr w:rsidR="00C40186" w:rsidRPr="003F1409" w14:paraId="024C4C0A" w14:textId="77777777" w:rsidTr="00C40186">
        <w:tc>
          <w:tcPr>
            <w:tcW w:w="938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D697E" w14:textId="77777777" w:rsidR="00C40186" w:rsidRPr="003F1409" w:rsidRDefault="00C40186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програм:   1301   РАЗВОЈ СПОРТА И ОМЛАДИНЕ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4FA8A" w14:textId="77777777" w:rsidR="00C40186" w:rsidRPr="003F1409" w:rsidRDefault="00C40186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3.954.067,00</w:t>
            </w:r>
          </w:p>
        </w:tc>
      </w:tr>
      <w:tr w:rsidR="00C40186" w:rsidRPr="003F1409" w14:paraId="60D216B7" w14:textId="77777777" w:rsidTr="00C40186">
        <w:trPr>
          <w:trHeight w:hRule="exact" w:val="225"/>
        </w:trPr>
        <w:tc>
          <w:tcPr>
            <w:tcW w:w="11185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DCF2F" w14:textId="77777777" w:rsidR="00C40186" w:rsidRPr="003F1409" w:rsidRDefault="00C40186" w:rsidP="003972EF">
            <w:pPr>
              <w:spacing w:line="1" w:lineRule="auto"/>
              <w:rPr>
                <w:lang w:val="sr-Cyrl-RS"/>
              </w:rPr>
            </w:pPr>
          </w:p>
        </w:tc>
      </w:tr>
      <w:bookmarkStart w:id="23" w:name="_Toc1502_РАЗВОЈ_ТУРИЗМА"/>
      <w:bookmarkEnd w:id="23"/>
      <w:tr w:rsidR="00C40186" w:rsidRPr="003F1409" w14:paraId="14807C5D" w14:textId="77777777" w:rsidTr="00C40186">
        <w:trPr>
          <w:trHeight w:val="184"/>
        </w:trPr>
        <w:tc>
          <w:tcPr>
            <w:tcW w:w="11185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E56C0" w14:textId="77777777" w:rsidR="00C40186" w:rsidRPr="003F1409" w:rsidRDefault="00C40186" w:rsidP="003972EF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1502 РАЗВОЈ ТУРИЗМА" \f C \l "1"</w:instrText>
            </w:r>
            <w:r w:rsidRPr="003F1409">
              <w:rPr>
                <w:lang w:val="sr-Cyrl-RS"/>
              </w:rPr>
              <w:fldChar w:fldCharType="end"/>
            </w:r>
          </w:p>
          <w:p w14:paraId="7F12EFA5" w14:textId="77777777" w:rsidR="00C40186" w:rsidRPr="003F1409" w:rsidRDefault="00C40186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   1502   РАЗВОЈ ТУРИЗМА</w:t>
            </w:r>
          </w:p>
        </w:tc>
      </w:tr>
      <w:tr w:rsidR="00C40186" w:rsidRPr="003F1409" w14:paraId="7BC14A73" w14:textId="77777777" w:rsidTr="00C40186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FB329" w14:textId="77777777" w:rsidR="00C40186" w:rsidRPr="003F1409" w:rsidRDefault="00C40186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02-4001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8E849" w14:textId="77777777" w:rsidR="00C40186" w:rsidRPr="003F1409" w:rsidRDefault="00C40186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нифестација Врујачки извори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421CB" w14:textId="77777777" w:rsidR="00C40186" w:rsidRPr="003F1409" w:rsidRDefault="00C40186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0.000,00</w:t>
            </w:r>
          </w:p>
        </w:tc>
      </w:tr>
      <w:tr w:rsidR="00C40186" w:rsidRPr="003F1409" w14:paraId="3EE4C4CB" w14:textId="77777777" w:rsidTr="00C40186">
        <w:tc>
          <w:tcPr>
            <w:tcW w:w="12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21896" w14:textId="77777777" w:rsidR="00C40186" w:rsidRPr="003F1409" w:rsidRDefault="00C40186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02-7001</w:t>
            </w:r>
          </w:p>
        </w:tc>
        <w:tc>
          <w:tcPr>
            <w:tcW w:w="818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6013F" w14:textId="77777777" w:rsidR="00C40186" w:rsidRPr="003F1409" w:rsidRDefault="00C40186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ултурно историјска манифестација Мишићеви дани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A7DB2" w14:textId="77777777" w:rsidR="00C40186" w:rsidRPr="003F1409" w:rsidRDefault="00C40186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.309.000,00</w:t>
            </w:r>
          </w:p>
        </w:tc>
      </w:tr>
      <w:tr w:rsidR="00C40186" w:rsidRPr="003F1409" w14:paraId="08E2E9C2" w14:textId="77777777" w:rsidTr="00C40186">
        <w:tc>
          <w:tcPr>
            <w:tcW w:w="938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E8340" w14:textId="77777777" w:rsidR="00C40186" w:rsidRPr="003F1409" w:rsidRDefault="00C40186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програм:   1502   РАЗВОЈ ТУРИЗМ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E1BF1" w14:textId="77777777" w:rsidR="00C40186" w:rsidRPr="003F1409" w:rsidRDefault="00C40186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.809.000,00</w:t>
            </w:r>
          </w:p>
        </w:tc>
      </w:tr>
      <w:tr w:rsidR="00C40186" w:rsidRPr="003F1409" w14:paraId="06C961C9" w14:textId="77777777" w:rsidTr="00C40186">
        <w:trPr>
          <w:trHeight w:hRule="exact" w:val="225"/>
        </w:trPr>
        <w:tc>
          <w:tcPr>
            <w:tcW w:w="11185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E7EF6" w14:textId="77777777" w:rsidR="00C40186" w:rsidRPr="003F1409" w:rsidRDefault="00C40186" w:rsidP="003972EF">
            <w:pPr>
              <w:spacing w:line="1" w:lineRule="auto"/>
              <w:rPr>
                <w:lang w:val="sr-Cyrl-RS"/>
              </w:rPr>
            </w:pPr>
          </w:p>
        </w:tc>
      </w:tr>
      <w:tr w:rsidR="00C40186" w:rsidRPr="003F1409" w14:paraId="59826B7F" w14:textId="77777777" w:rsidTr="00C40186">
        <w:tc>
          <w:tcPr>
            <w:tcW w:w="938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91B42" w14:textId="77777777" w:rsidR="00C40186" w:rsidRPr="003F1409" w:rsidRDefault="00C40186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БК   0   БУЏЕТ ОПШТИНЕ МИОНИЦА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79881" w14:textId="77777777" w:rsidR="00C40186" w:rsidRPr="003F1409" w:rsidRDefault="00C40186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55.339.146,00</w:t>
            </w:r>
          </w:p>
        </w:tc>
      </w:tr>
    </w:tbl>
    <w:p w14:paraId="09199DC4" w14:textId="3027B63B" w:rsidR="000A494C" w:rsidRDefault="000A494C" w:rsidP="00EA009A">
      <w:pPr>
        <w:jc w:val="center"/>
        <w:rPr>
          <w:b/>
          <w:bCs/>
          <w:color w:val="000000"/>
          <w:lang w:val="sr-Cyrl-RS"/>
        </w:rPr>
      </w:pPr>
    </w:p>
    <w:p w14:paraId="7E86BE8F" w14:textId="77777777" w:rsidR="000A494C" w:rsidRDefault="000A494C">
      <w:pPr>
        <w:rPr>
          <w:b/>
          <w:bCs/>
          <w:color w:val="000000"/>
          <w:lang w:val="sr-Cyrl-RS"/>
        </w:rPr>
      </w:pPr>
      <w:r>
        <w:rPr>
          <w:b/>
          <w:bCs/>
          <w:color w:val="000000"/>
          <w:lang w:val="sr-Cyrl-RS"/>
        </w:rPr>
        <w:br w:type="page"/>
      </w:r>
    </w:p>
    <w:p w14:paraId="6FB7810C" w14:textId="32E68585" w:rsidR="00716409" w:rsidRDefault="00716409" w:rsidP="003972EF">
      <w:pPr>
        <w:pStyle w:val="Heading3"/>
        <w:numPr>
          <w:ilvl w:val="0"/>
          <w:numId w:val="3"/>
        </w:numPr>
      </w:pPr>
    </w:p>
    <w:p w14:paraId="6DDE8E23" w14:textId="4CACD5AB" w:rsidR="00E14313" w:rsidRPr="005F609D" w:rsidRDefault="00716409" w:rsidP="00716409">
      <w:pPr>
        <w:rPr>
          <w:lang w:val="sr-Cyrl-CS"/>
        </w:rPr>
      </w:pPr>
      <w:r w:rsidRPr="004A3F16">
        <w:rPr>
          <w:lang w:val="sr-Cyrl-CS"/>
        </w:rPr>
        <w:t>Потребна средства за финансирање буџетског дефицита из члана 1. ове Одлуке у износу од 6</w:t>
      </w:r>
      <w:r w:rsidR="005F609D">
        <w:rPr>
          <w:lang w:val="sr-Cyrl-CS"/>
        </w:rPr>
        <w:t>0</w:t>
      </w:r>
      <w:r w:rsidRPr="004A3F16">
        <w:rPr>
          <w:lang w:val="sr-Cyrl-CS"/>
        </w:rPr>
        <w:t>.</w:t>
      </w:r>
      <w:r w:rsidR="005F609D">
        <w:rPr>
          <w:lang w:val="sr-Cyrl-CS"/>
        </w:rPr>
        <w:t>320</w:t>
      </w:r>
      <w:r w:rsidRPr="004A3F16">
        <w:rPr>
          <w:lang w:val="sr-Cyrl-CS"/>
        </w:rPr>
        <w:t xml:space="preserve">.000,00 динара, обезбедиће се из </w:t>
      </w:r>
      <w:r w:rsidR="001850FE">
        <w:t xml:space="preserve"> </w:t>
      </w:r>
      <w:r w:rsidR="001850FE">
        <w:rPr>
          <w:lang w:val="sr-Cyrl-RS"/>
        </w:rPr>
        <w:t>неутрошених средстава из претходних</w:t>
      </w:r>
      <w:r w:rsidRPr="004A3F16">
        <w:rPr>
          <w:lang w:val="sr-Cyrl-CS"/>
        </w:rPr>
        <w:t xml:space="preserve"> година</w:t>
      </w:r>
      <w:r w:rsidR="001850FE">
        <w:rPr>
          <w:lang w:val="sr-Cyrl-CS"/>
        </w:rPr>
        <w:t>,</w:t>
      </w:r>
      <w:r w:rsidRPr="004A3F16">
        <w:rPr>
          <w:lang w:val="sr-Cyrl-CS"/>
        </w:rPr>
        <w:t xml:space="preserve">  у износу од </w:t>
      </w:r>
      <w:r w:rsidR="00EC5B42">
        <w:rPr>
          <w:lang w:val="sr-Cyrl-CS"/>
        </w:rPr>
        <w:t xml:space="preserve">36.714.000,  </w:t>
      </w:r>
      <w:r w:rsidRPr="005F609D">
        <w:rPr>
          <w:lang w:val="sr-Cyrl-CS"/>
        </w:rPr>
        <w:t>динара  и примања од задуживања у износу од 49.606.000,00 динара</w:t>
      </w:r>
      <w:r w:rsidR="001850FE">
        <w:rPr>
          <w:lang w:val="sr-Cyrl-CS"/>
        </w:rPr>
        <w:t>.</w:t>
      </w:r>
    </w:p>
    <w:p w14:paraId="6D61153A" w14:textId="77777777" w:rsidR="00E14313" w:rsidRPr="005F609D" w:rsidRDefault="00E14313" w:rsidP="00716409">
      <w:pPr>
        <w:rPr>
          <w:lang w:val="sr-Cyrl-CS"/>
        </w:rPr>
      </w:pPr>
    </w:p>
    <w:p w14:paraId="569D66FA" w14:textId="1E29D370" w:rsidR="00E14313" w:rsidRPr="003F1409" w:rsidRDefault="00E14313" w:rsidP="003972EF">
      <w:pPr>
        <w:pStyle w:val="Heading3"/>
        <w:numPr>
          <w:ilvl w:val="0"/>
          <w:numId w:val="3"/>
        </w:numPr>
        <w:rPr>
          <w:lang w:val="sr-Cyrl-RS"/>
        </w:rPr>
      </w:pPr>
    </w:p>
    <w:p w14:paraId="6F8456DD" w14:textId="77777777" w:rsidR="00E14313" w:rsidRPr="003F1409" w:rsidRDefault="00E14313" w:rsidP="00E14313">
      <w:pPr>
        <w:rPr>
          <w:lang w:val="sr-Cyrl-RS"/>
        </w:rPr>
      </w:pPr>
    </w:p>
    <w:tbl>
      <w:tblPr>
        <w:tblW w:w="1119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190"/>
      </w:tblGrid>
      <w:tr w:rsidR="00E14313" w:rsidRPr="004A3F16" w14:paraId="0807478F" w14:textId="77777777" w:rsidTr="003972EF">
        <w:tc>
          <w:tcPr>
            <w:tcW w:w="11185" w:type="dxa"/>
          </w:tcPr>
          <w:p w14:paraId="43055884" w14:textId="77777777" w:rsidR="00E14313" w:rsidRPr="001850FE" w:rsidRDefault="00E14313" w:rsidP="003972EF">
            <w:pPr>
              <w:pStyle w:val="BodyText"/>
              <w:shd w:val="clear" w:color="auto" w:fill="FCFCFC"/>
              <w:spacing w:before="0" w:beforeAutospacing="0" w:after="150" w:afterAutospacing="0" w:line="360" w:lineRule="atLeast"/>
              <w:jc w:val="center"/>
              <w:rPr>
                <w:color w:val="000000"/>
                <w:sz w:val="20"/>
                <w:szCs w:val="20"/>
                <w:lang w:val="sr-Cyrl-RS"/>
              </w:rPr>
            </w:pPr>
            <w:r w:rsidRPr="001850FE">
              <w:rPr>
                <w:color w:val="000000"/>
                <w:sz w:val="20"/>
                <w:szCs w:val="20"/>
                <w:lang w:val="sr-Cyrl-RS"/>
              </w:rPr>
              <w:t>Издаци за капиталне пројекте, планирани за буџетску 2023. годину и наредне две године, исказани су у табели:</w:t>
            </w:r>
          </w:p>
          <w:p w14:paraId="3F21A016" w14:textId="77777777" w:rsidR="00E14313" w:rsidRPr="003F1409" w:rsidRDefault="00E14313" w:rsidP="003972EF">
            <w:pPr>
              <w:spacing w:line="0" w:lineRule="auto"/>
              <w:rPr>
                <w:lang w:val="sr-Cyrl-RS"/>
              </w:rPr>
            </w:pPr>
          </w:p>
        </w:tc>
      </w:tr>
    </w:tbl>
    <w:p w14:paraId="1A50EB14" w14:textId="77777777" w:rsidR="00E14313" w:rsidRPr="003F1409" w:rsidRDefault="00E14313" w:rsidP="00E14313">
      <w:pPr>
        <w:rPr>
          <w:vanish/>
          <w:lang w:val="sr-Cyrl-RS"/>
        </w:rPr>
      </w:pPr>
    </w:p>
    <w:tbl>
      <w:tblPr>
        <w:tblW w:w="11185" w:type="dxa"/>
        <w:tblLayout w:type="fixed"/>
        <w:tblLook w:val="01E0" w:firstRow="1" w:lastRow="1" w:firstColumn="1" w:lastColumn="1" w:noHBand="0" w:noVBand="0"/>
      </w:tblPr>
      <w:tblGrid>
        <w:gridCol w:w="900"/>
        <w:gridCol w:w="600"/>
        <w:gridCol w:w="5185"/>
        <w:gridCol w:w="1500"/>
        <w:gridCol w:w="1500"/>
        <w:gridCol w:w="1500"/>
      </w:tblGrid>
      <w:tr w:rsidR="00E14313" w:rsidRPr="003F1409" w14:paraId="1E600951" w14:textId="77777777" w:rsidTr="003972EF">
        <w:trPr>
          <w:tblHeader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72599" w14:textId="77777777" w:rsidR="00E14313" w:rsidRPr="003F1409" w:rsidRDefault="00E14313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Економ. класиф.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A356E" w14:textId="77777777" w:rsidR="00E14313" w:rsidRPr="003F1409" w:rsidRDefault="00E14313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Ред. број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05E14" w14:textId="77777777" w:rsidR="00E14313" w:rsidRPr="003F1409" w:rsidRDefault="00E14313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пис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60A0C" w14:textId="77777777" w:rsidR="00E14313" w:rsidRPr="003F1409" w:rsidRDefault="00E14313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023.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C4499" w14:textId="77777777" w:rsidR="00E14313" w:rsidRPr="003F1409" w:rsidRDefault="00E14313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024.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0A469" w14:textId="77777777" w:rsidR="00E14313" w:rsidRPr="003F1409" w:rsidRDefault="00E14313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025.</w:t>
            </w:r>
          </w:p>
        </w:tc>
      </w:tr>
      <w:tr w:rsidR="00E14313" w:rsidRPr="003F1409" w14:paraId="0815E09C" w14:textId="77777777" w:rsidTr="003972EF">
        <w:trPr>
          <w:tblHeader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52329A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6C3768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96551D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4C2C8D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55F018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E89E83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</w:t>
            </w:r>
          </w:p>
        </w:tc>
      </w:tr>
      <w:tr w:rsidR="00E14313" w:rsidRPr="003F1409" w14:paraId="62EC7F8D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566C0E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7C3571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1B2084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. КАПИТАЛНИ ПРОЈЕКТИ</w:t>
            </w: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BB5A84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8C6FBD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A7942E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53E9D7F1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70EF30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94D882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42C56D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Рехабилитација тротоара на територији општине Миониц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9CA40B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.855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4DEB60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4B9041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E14313" w:rsidRPr="003F1409" w14:paraId="06E302B7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0E1995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F84B96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7886E5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почетка финансирања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DBCB04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0851C4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3582AE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63CDD7C3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F7900E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5E6A2F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1C8C15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завршетка финансирања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36B08A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1F465E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DB72BF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10B277EB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11EFFC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306693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DBC894" w14:textId="2389B5E1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купна вредност пројекта: 1</w:t>
            </w:r>
            <w:r w:rsidR="00EC5B42">
              <w:rPr>
                <w:color w:val="000000"/>
                <w:sz w:val="16"/>
                <w:szCs w:val="16"/>
                <w:lang w:val="sr-Cyrl-RS"/>
              </w:rPr>
              <w:t>2.855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AAB1ED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78BAF8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A9AF2F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57FA00D2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5C725E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9C7258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DB468E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Извори финансирањ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2E6BFC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F17771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7FFC2C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14026B67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FE5427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EF2A2B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3190D4" w14:textId="039CB406" w:rsidR="00E14313" w:rsidRPr="003F1409" w:rsidRDefault="00EC5B42" w:rsidP="003972EF">
            <w:pPr>
              <w:rPr>
                <w:lang w:val="sr-Cyrl-RS"/>
              </w:rPr>
            </w:pPr>
            <w:r>
              <w:rPr>
                <w:color w:val="000000"/>
                <w:sz w:val="16"/>
                <w:szCs w:val="16"/>
                <w:lang w:val="sr-Cyrl-RS"/>
              </w:rPr>
              <w:t>Приходи из буџета; 5.855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8E13B7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9759AD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5827FA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C5B42" w:rsidRPr="00EC5B42" w14:paraId="0AD5F4E7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DF1021" w14:textId="77777777" w:rsidR="00EC5B42" w:rsidRPr="003F1409" w:rsidRDefault="00EC5B42" w:rsidP="00EC5B4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7AA74A" w14:textId="77777777" w:rsidR="00EC5B42" w:rsidRPr="003F1409" w:rsidRDefault="00EC5B42" w:rsidP="00EC5B42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70B1E7" w14:textId="5B1F1338" w:rsidR="00EC5B42" w:rsidRPr="003F1409" w:rsidRDefault="00EC5B42" w:rsidP="00EC5B4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ансфере од других нивоа власти: 7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65B3AC" w14:textId="77777777" w:rsidR="00EC5B42" w:rsidRPr="003F1409" w:rsidRDefault="00EC5B42" w:rsidP="00EC5B4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AAB5A2" w14:textId="77777777" w:rsidR="00EC5B42" w:rsidRPr="003F1409" w:rsidRDefault="00EC5B42" w:rsidP="00EC5B4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06F446" w14:textId="77777777" w:rsidR="00EC5B42" w:rsidRPr="003F1409" w:rsidRDefault="00EC5B42" w:rsidP="00EC5B4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289C9B11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82FACB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DBFAF6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379892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Набавка и уградња опреме за јавну безбедност-видео надзор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E4E47E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.503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1E8C3E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F6F186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E14313" w:rsidRPr="003F1409" w14:paraId="01D99317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AF93F5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CBE0C3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7A92F8" w14:textId="4726774D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почетка финансирања: 202</w:t>
            </w:r>
            <w:r w:rsidR="00EC5B42">
              <w:rPr>
                <w:color w:val="000000"/>
                <w:sz w:val="16"/>
                <w:szCs w:val="16"/>
                <w:lang w:val="sr-Cyrl-RS"/>
              </w:rPr>
              <w:t>1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65374B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07142E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9E240B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46A8C0E7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04904F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2106D5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0FF4F1" w14:textId="1C6C92E3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завршетка финансирања: 202</w:t>
            </w:r>
            <w:r w:rsidR="00EC5B42">
              <w:rPr>
                <w:color w:val="000000"/>
                <w:sz w:val="16"/>
                <w:szCs w:val="16"/>
                <w:lang w:val="sr-Cyrl-RS"/>
              </w:rPr>
              <w:t>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349A0A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065F54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83F05C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19235403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DB3D19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C393EB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0E5BCF" w14:textId="670B5B90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Укупна вредност пројекта: </w:t>
            </w:r>
            <w:r w:rsidR="00EC5B42">
              <w:rPr>
                <w:color w:val="000000"/>
                <w:sz w:val="16"/>
                <w:szCs w:val="16"/>
                <w:lang w:val="sr-Cyrl-RS"/>
              </w:rPr>
              <w:t>54.026.82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E5124D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FC08B5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E707CE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4F03E51A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68AEF6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0CC858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6E9B8E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Извори финансирањ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526A47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C421E1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54606C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16B6BB78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8E657C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D84845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597395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е из буџета: 16.503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B3DFEB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A1E41B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B8C051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1E7E5133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42AE7A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2C6DE3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808922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Реконструкција централног парка у Мионици са уређењем околних јавних површин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19DE3B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573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6F4119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211061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E14313" w:rsidRPr="003F1409" w14:paraId="5082857A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8BB24E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444123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83BDA6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почетка финансирања: 2022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0F4C4A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EE9B8E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D28D46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5E07129C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D26C11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887BA8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FC8757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завршетка финансирања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E0EDFF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171DDC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E1730A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22B7378F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61CB8E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CADB1B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447074" w14:textId="256C639B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Укупна вредност пројекта: </w:t>
            </w:r>
            <w:r w:rsidR="00EC5B42">
              <w:rPr>
                <w:color w:val="000000"/>
                <w:sz w:val="16"/>
                <w:szCs w:val="16"/>
                <w:lang w:val="sr-Cyrl-RS"/>
              </w:rPr>
              <w:t>13.573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9ADD39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258756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C5A77C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1CC10509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7EBF28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782B69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2638BA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Извори финансирањ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5B32C2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B6E143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ECCEA9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4A3F16" w14:paraId="77839585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EAE35E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21505C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14B0A3" w14:textId="0520ADD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Трансфере од других нивоа власти: </w:t>
            </w:r>
            <w:r w:rsidR="00EC5B42">
              <w:rPr>
                <w:color w:val="000000"/>
                <w:sz w:val="16"/>
                <w:szCs w:val="16"/>
                <w:lang w:val="sr-Cyrl-RS"/>
              </w:rPr>
              <w:t>10.0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C9478B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CA4961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6DFCAE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583DF378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0C0841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A55FAE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548DA6" w14:textId="066A10A4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Приходе из буџета: </w:t>
            </w:r>
            <w:r w:rsidR="00EC5B42">
              <w:rPr>
                <w:color w:val="000000"/>
                <w:sz w:val="16"/>
                <w:szCs w:val="16"/>
                <w:lang w:val="sr-Cyrl-RS"/>
              </w:rPr>
              <w:t>3.573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CAE176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3842A3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6127BB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4CE75BBF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AA7D18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8DF93A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9F1B69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Реконструкција и доградња дела објекта Културног центра Мионица-Кућа Колубарске битке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EB5002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.621.079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690D6F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351159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E14313" w:rsidRPr="003F1409" w14:paraId="1E81907B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B7951D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E05480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16799C" w14:textId="533543CE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почетка финансирања: 202</w:t>
            </w:r>
            <w:r w:rsidR="001850FE">
              <w:rPr>
                <w:color w:val="000000"/>
                <w:sz w:val="16"/>
                <w:szCs w:val="16"/>
                <w:lang w:val="sr-Cyrl-RS"/>
              </w:rPr>
              <w:t>2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44179B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4A8F85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709E9B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5394F7C3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906F03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FFA600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9014A8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завршетка финансирања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7555E3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6CABAD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02C6E5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54B4C934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F1D300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3874B4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E1DEBB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купна вредност пројекта: 8.621.079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2A6E65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D9F6F4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E3B572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3F56F169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97B438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E9AA7F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3EC864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Извори финансирањ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9A80B7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48C4E5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B66BEC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52331A59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781739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1FA385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D11FE6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е из буџета: 24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C19AAF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582D80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D66025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4A3F16" w14:paraId="17BC57A8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8696EF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59170D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D651D3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ансфере од других нивоа власти: 8.365.079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0DC81F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C31723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5B9DAA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4A3F16" w14:paraId="606C6808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7B73CA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15E938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A0E535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еутрошена средства трансфера од других нивоа власти: 16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85F041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5ECAD3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97D8FE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127189B7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DFD9FE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BAAC01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658E30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Адаптација и надоградња објекта Легат Слободана Јевтића Пулике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0C8987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.202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04BB77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987948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E14313" w:rsidRPr="003F1409" w14:paraId="717A9F02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BCDAB1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1E8E64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498737" w14:textId="1E44B321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почетка финансирања: 202</w:t>
            </w:r>
            <w:r w:rsidR="001850FE">
              <w:rPr>
                <w:color w:val="000000"/>
                <w:sz w:val="16"/>
                <w:szCs w:val="16"/>
                <w:lang w:val="sr-Cyrl-RS"/>
              </w:rPr>
              <w:t>2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D5309C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B68C2A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2C09A3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361A2502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33060B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7B8048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F50B0C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завршетка финансирања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B58A5F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8A5580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FED40F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0B6CFD8F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0A843C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7FC8B7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43E2EE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купна вредност пројекта: 11.202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65A51F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7C55DF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F75461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202DCA59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481523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5FD6C7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BF5BE5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Извори финансирањ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354498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956458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3757BE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4A3F16" w14:paraId="5537F243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B88643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037F39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34811B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еутрошена средства трансфера од других нивоа власти: 2.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49A2A7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F1C334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DA4FE5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4A3F16" w14:paraId="0D4B7974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55C7A9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D977A3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CF6882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ераспоређени вишак прихода из ранијих година: 8.442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E8F0DC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6CF327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B8EC3B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33D6623B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7F0320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A7AE00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CB2BDC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е из буџета: 26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5E8C69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3D6ACB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36AEA3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1833EF16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83420E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89FE02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E27449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Реконструкција Спортског центра у Мионици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93DB06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565.311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467276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A1E752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E14313" w:rsidRPr="003F1409" w14:paraId="68AC8BAB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67DE9C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D3D951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44DFAE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Реконструкција Спортског центра у Мионици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45D560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50.584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17A26F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BF5F02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E14313" w:rsidRPr="003F1409" w14:paraId="3FCBA12F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7704F3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05B258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97D288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Реконструкција Спортског центра у Мионици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7468EC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0.776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EA0471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B953AA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E14313" w:rsidRPr="003F1409" w14:paraId="192D00EA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F36ECE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EE896F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1B54CC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Реконструкција Спортског центра у Мионици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90EF0C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7.617.396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2F9080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C762FB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E14313" w:rsidRPr="003F1409" w14:paraId="4EFDC11D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88E0A7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1F6A18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35E547" w14:textId="1C6451A2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почетка финансирања: 202</w:t>
            </w:r>
            <w:r w:rsidR="001850FE">
              <w:rPr>
                <w:color w:val="000000"/>
                <w:sz w:val="16"/>
                <w:szCs w:val="16"/>
                <w:lang w:val="sr-Cyrl-RS"/>
              </w:rPr>
              <w:t>2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A97E00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53C274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57D11C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7C107662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E65A3C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20B4CB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C4B979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завршетка финансирања: 202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0C15BF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AB2277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562684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6078F51A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9A850A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EE98CA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685426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купна вредност пројекта: 30.504.067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711CAF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66281C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1D9F66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39785F89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5FD99D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2C167B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673A3D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Извори финансирањ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31E98F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DA0404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D8F694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4A3F16" w14:paraId="75455513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F5E774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BD416E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83EF33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еутрошена средства донација из ранијих година: 9.414.544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7C7A5A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6EAE3A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1ED7AF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0839B2D2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DDA785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708FA0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42E622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нације од међународних организација: 4.170.457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838DAD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DF1246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CCB49D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00ACA951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8DD637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5FD119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E5931C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е из буџета: 13.185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4969A5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66BBED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445CE5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4A3F16" w14:paraId="0507407F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E84005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ECF77B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DEEBD9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ераспоређени вишак прихода из ранијих година: 3.734.066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0AA639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9789A3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87FD25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31F1B5B6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4209A1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780F86" w14:textId="3E8DEF2E" w:rsidR="00E14313" w:rsidRPr="003F1409" w:rsidRDefault="001850FE" w:rsidP="003972EF">
            <w:pPr>
              <w:ind w:right="20"/>
              <w:jc w:val="right"/>
              <w:rPr>
                <w:lang w:val="sr-Cyrl-RS"/>
              </w:rPr>
            </w:pPr>
            <w:r>
              <w:rPr>
                <w:color w:val="000000"/>
                <w:sz w:val="16"/>
                <w:szCs w:val="16"/>
                <w:lang w:val="sr-Cyrl-RS"/>
              </w:rPr>
              <w:t>9</w:t>
            </w:r>
            <w:r w:rsidR="00E14313" w:rsidRPr="003F1409">
              <w:rPr>
                <w:color w:val="000000"/>
                <w:sz w:val="16"/>
                <w:szCs w:val="16"/>
                <w:lang w:val="sr-Cyrl-RS"/>
              </w:rPr>
              <w:t>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F85DB4" w14:textId="0D2A8273" w:rsidR="00E14313" w:rsidRPr="003F1409" w:rsidRDefault="001850FE" w:rsidP="003972EF">
            <w:pPr>
              <w:rPr>
                <w:lang w:val="sr-Cyrl-RS"/>
              </w:rPr>
            </w:pPr>
            <w:r>
              <w:rPr>
                <w:color w:val="000000"/>
                <w:sz w:val="16"/>
                <w:szCs w:val="16"/>
                <w:lang w:val="sr-Cyrl-RS"/>
              </w:rPr>
              <w:t>Водоводна мрежа за повезивање иѕворишта Кључ са резервоарем Вис</w:t>
            </w:r>
            <w:r w:rsidR="00E14313" w:rsidRPr="003F1409">
              <w:rPr>
                <w:color w:val="000000"/>
                <w:sz w:val="16"/>
                <w:szCs w:val="16"/>
                <w:lang w:val="sr-Cyrl-RS"/>
              </w:rPr>
              <w:t xml:space="preserve">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2F7A97" w14:textId="42D00115" w:rsidR="00E14313" w:rsidRPr="003F1409" w:rsidRDefault="00D83085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>
              <w:rPr>
                <w:color w:val="000000"/>
                <w:sz w:val="16"/>
                <w:szCs w:val="16"/>
                <w:lang w:val="sr-Cyrl-RS"/>
              </w:rPr>
              <w:t>51.206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7EAF2C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130D4A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E14313" w:rsidRPr="003F1409" w14:paraId="6884046E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D4DB44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EC7282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F19E8C" w14:textId="633A477F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почетка финансирања: 202</w:t>
            </w:r>
            <w:r w:rsidR="001850FE">
              <w:rPr>
                <w:color w:val="000000"/>
                <w:sz w:val="16"/>
                <w:szCs w:val="16"/>
                <w:lang w:val="sr-Cyrl-RS"/>
              </w:rPr>
              <w:t>1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5C38FA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0299AD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CE46EF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14DA481E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AAE659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53BDDF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A7F02C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завршетка финансирања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B5B1DB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7511A6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32E725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017F2E7B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0D59ED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3FA753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02E6E7" w14:textId="611F81AD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Укупна вредност пројекта: </w:t>
            </w:r>
            <w:r w:rsidR="001850FE">
              <w:rPr>
                <w:color w:val="000000"/>
                <w:sz w:val="16"/>
                <w:szCs w:val="16"/>
                <w:lang w:val="sr-Cyrl-RS"/>
              </w:rPr>
              <w:t>115.202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611E43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D2AB03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F74E2F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3A7B6E13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26CA27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25E6C0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123C04" w14:textId="77777777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Извори финансирањ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9522AC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5FE352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A09B87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83085" w:rsidRPr="003F1409" w14:paraId="76898877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A6683D" w14:textId="77777777" w:rsidR="00D83085" w:rsidRPr="003F1409" w:rsidRDefault="00D83085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F9D2BD" w14:textId="77777777" w:rsidR="00D83085" w:rsidRPr="003F1409" w:rsidRDefault="00D83085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1669C3" w14:textId="512E4986" w:rsidR="00D83085" w:rsidRPr="003F1409" w:rsidRDefault="00D83085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>
              <w:rPr>
                <w:color w:val="000000"/>
                <w:sz w:val="16"/>
                <w:szCs w:val="16"/>
                <w:lang w:val="sr-Cyrl-RS"/>
              </w:rPr>
              <w:t>Промања од задуживања:49.606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E43429" w14:textId="77777777" w:rsidR="00D83085" w:rsidRPr="003F1409" w:rsidRDefault="00D83085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B1C5F6" w14:textId="77777777" w:rsidR="00D83085" w:rsidRPr="003F1409" w:rsidRDefault="00D83085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0449A2" w14:textId="77777777" w:rsidR="00D83085" w:rsidRPr="003F1409" w:rsidRDefault="00D83085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E14313" w:rsidRPr="003F1409" w14:paraId="3D35FA7D" w14:textId="77777777" w:rsidTr="003972EF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3A9530" w14:textId="77777777" w:rsidR="00E14313" w:rsidRPr="003F1409" w:rsidRDefault="00E14313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7A1473" w14:textId="77777777" w:rsidR="00E14313" w:rsidRPr="003F1409" w:rsidRDefault="00E14313" w:rsidP="003972EF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6F5A98" w14:textId="16296A02" w:rsidR="00E14313" w:rsidRPr="003F1409" w:rsidRDefault="00E14313" w:rsidP="003972EF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Приходе из буџета: </w:t>
            </w:r>
            <w:r w:rsidR="00D83085">
              <w:rPr>
                <w:color w:val="000000"/>
                <w:sz w:val="16"/>
                <w:szCs w:val="16"/>
                <w:lang w:val="sr-Cyrl-RS"/>
              </w:rPr>
              <w:t>2</w:t>
            </w:r>
            <w:r w:rsidRPr="003F1409">
              <w:rPr>
                <w:color w:val="000000"/>
                <w:sz w:val="16"/>
                <w:szCs w:val="16"/>
                <w:lang w:val="sr-Cyrl-RS"/>
              </w:rPr>
              <w:t>.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F33264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E0F081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777E53" w14:textId="77777777" w:rsidR="00E14313" w:rsidRPr="003F1409" w:rsidRDefault="00E14313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</w:tbl>
    <w:p w14:paraId="5AD75A10" w14:textId="77777777" w:rsidR="00E14313" w:rsidRPr="003F1409" w:rsidRDefault="00E14313" w:rsidP="00E14313">
      <w:pPr>
        <w:rPr>
          <w:color w:val="000000"/>
          <w:lang w:val="sr-Cyrl-RS"/>
        </w:rPr>
      </w:pPr>
    </w:p>
    <w:p w14:paraId="5FC2FE29" w14:textId="77777777" w:rsidR="00716409" w:rsidRDefault="00716409" w:rsidP="00716409"/>
    <w:p w14:paraId="5727E083" w14:textId="77777777" w:rsidR="00E14313" w:rsidRDefault="00E14313" w:rsidP="00716409">
      <w:pPr>
        <w:sectPr w:rsidR="00E14313">
          <w:headerReference w:type="default" r:id="rId8"/>
          <w:footerReference w:type="default" r:id="rId9"/>
          <w:pgSz w:w="11905" w:h="16837"/>
          <w:pgMar w:top="360" w:right="360" w:bottom="360" w:left="360" w:header="360" w:footer="360" w:gutter="0"/>
          <w:cols w:space="720"/>
        </w:sectPr>
      </w:pPr>
    </w:p>
    <w:p w14:paraId="2B326665" w14:textId="12497EF2" w:rsidR="00231860" w:rsidRDefault="00231860">
      <w:pPr>
        <w:rPr>
          <w:b/>
          <w:bCs/>
          <w:color w:val="000000"/>
          <w:lang w:val="sr-Cyrl-RS"/>
        </w:rPr>
      </w:pPr>
    </w:p>
    <w:p w14:paraId="517DE3AB" w14:textId="654B9FFC" w:rsidR="00231860" w:rsidRDefault="00231860" w:rsidP="003972EF">
      <w:pPr>
        <w:pStyle w:val="Heading3"/>
        <w:numPr>
          <w:ilvl w:val="0"/>
          <w:numId w:val="3"/>
        </w:numPr>
        <w:rPr>
          <w:lang w:val="sr-Cyrl-RS"/>
        </w:rPr>
      </w:pPr>
    </w:p>
    <w:p w14:paraId="36EE0A52" w14:textId="64FFC138" w:rsidR="00231860" w:rsidRPr="00231860" w:rsidRDefault="00231860" w:rsidP="00231860">
      <w:pPr>
        <w:rPr>
          <w:lang w:val="sr-Cyrl-RS"/>
        </w:rPr>
      </w:pPr>
      <w:r>
        <w:rPr>
          <w:lang w:val="sr-Cyrl-RS"/>
        </w:rPr>
        <w:t>Приходи и примања буџета по изворима утврђују се у следећим износима и то:</w:t>
      </w:r>
    </w:p>
    <w:p w14:paraId="78929366" w14:textId="77777777" w:rsidR="00231860" w:rsidRDefault="00231860">
      <w:pPr>
        <w:rPr>
          <w:b/>
          <w:bCs/>
          <w:color w:val="000000"/>
          <w:lang w:val="sr-Cyrl-RS"/>
        </w:rPr>
      </w:pPr>
    </w:p>
    <w:tbl>
      <w:tblPr>
        <w:tblW w:w="16117" w:type="dxa"/>
        <w:jc w:val="center"/>
        <w:tblLayout w:type="fixed"/>
        <w:tblLook w:val="01E0" w:firstRow="1" w:lastRow="1" w:firstColumn="1" w:lastColumn="1" w:noHBand="0" w:noVBand="0"/>
      </w:tblPr>
      <w:tblGrid>
        <w:gridCol w:w="900"/>
        <w:gridCol w:w="4908"/>
        <w:gridCol w:w="2209"/>
        <w:gridCol w:w="1650"/>
        <w:gridCol w:w="641"/>
        <w:gridCol w:w="1009"/>
        <w:gridCol w:w="1650"/>
        <w:gridCol w:w="1650"/>
        <w:gridCol w:w="1500"/>
      </w:tblGrid>
      <w:tr w:rsidR="00231860" w:rsidRPr="003F1409" w14:paraId="760BCFCB" w14:textId="77777777" w:rsidTr="003972EF">
        <w:trPr>
          <w:jc w:val="center"/>
        </w:trPr>
        <w:tc>
          <w:tcPr>
            <w:tcW w:w="5808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8EF89F" w14:textId="77777777" w:rsidR="00231860" w:rsidRPr="003F1409" w:rsidRDefault="00231860" w:rsidP="003972EF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450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E4D3FC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24"/>
                <w:szCs w:val="24"/>
                <w:lang w:val="sr-Cyrl-RS"/>
              </w:rPr>
            </w:pPr>
            <w:r w:rsidRPr="003F1409">
              <w:rPr>
                <w:b/>
                <w:bCs/>
                <w:color w:val="000000"/>
                <w:sz w:val="24"/>
                <w:szCs w:val="24"/>
                <w:lang w:val="sr-Cyrl-RS"/>
              </w:rPr>
              <w:t>ПЛАН ПРИХОДА</w:t>
            </w:r>
          </w:p>
        </w:tc>
        <w:tc>
          <w:tcPr>
            <w:tcW w:w="5809" w:type="dxa"/>
            <w:gridSpan w:val="4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A55DCA" w14:textId="77777777" w:rsidR="00231860" w:rsidRPr="003F1409" w:rsidRDefault="00231860" w:rsidP="003972EF">
            <w:pPr>
              <w:spacing w:line="1" w:lineRule="auto"/>
              <w:jc w:val="center"/>
              <w:rPr>
                <w:lang w:val="sr-Cyrl-RS"/>
              </w:rPr>
            </w:pPr>
          </w:p>
        </w:tc>
      </w:tr>
      <w:tr w:rsidR="00231860" w:rsidRPr="003F1409" w14:paraId="554991F0" w14:textId="77777777" w:rsidTr="003972EF">
        <w:trPr>
          <w:jc w:val="center"/>
        </w:trPr>
        <w:tc>
          <w:tcPr>
            <w:tcW w:w="5808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2F8E8A" w14:textId="77777777" w:rsidR="00231860" w:rsidRPr="003F1409" w:rsidRDefault="00231860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     БУЏЕТ ОПШТИНЕ МИОНИЦА</w:t>
            </w:r>
          </w:p>
        </w:tc>
        <w:tc>
          <w:tcPr>
            <w:tcW w:w="4500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7C1E46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023</w:t>
            </w:r>
          </w:p>
        </w:tc>
        <w:tc>
          <w:tcPr>
            <w:tcW w:w="5809" w:type="dxa"/>
            <w:gridSpan w:val="4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A22A9C" w14:textId="77777777" w:rsidR="00231860" w:rsidRPr="003F1409" w:rsidRDefault="00231860" w:rsidP="003972EF">
            <w:pPr>
              <w:spacing w:line="1" w:lineRule="auto"/>
              <w:jc w:val="center"/>
              <w:rPr>
                <w:lang w:val="sr-Cyrl-RS"/>
              </w:rPr>
            </w:pPr>
          </w:p>
        </w:tc>
      </w:tr>
      <w:tr w:rsidR="00231860" w:rsidRPr="003F1409" w14:paraId="010A331D" w14:textId="77777777" w:rsidTr="003972EF">
        <w:tblPrEx>
          <w:jc w:val="left"/>
        </w:tblPrEx>
        <w:trPr>
          <w:trHeight w:val="230"/>
          <w:tblHeader/>
        </w:trPr>
        <w:tc>
          <w:tcPr>
            <w:tcW w:w="16117" w:type="dxa"/>
            <w:gridSpan w:val="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9E5AB2" w14:textId="77777777" w:rsidR="00231860" w:rsidRPr="003F1409" w:rsidRDefault="00231860" w:rsidP="003972EF">
            <w:pPr>
              <w:spacing w:line="1" w:lineRule="auto"/>
              <w:rPr>
                <w:lang w:val="sr-Cyrl-RS"/>
              </w:rPr>
            </w:pPr>
          </w:p>
        </w:tc>
      </w:tr>
      <w:tr w:rsidR="00231860" w:rsidRPr="003F1409" w14:paraId="1140F6B4" w14:textId="77777777" w:rsidTr="003972EF">
        <w:tblPrEx>
          <w:jc w:val="left"/>
        </w:tblPrEx>
        <w:trPr>
          <w:tblHeader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DE4C38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Економ. класиф.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1EE127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пис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B062B7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редства из буџета</w:t>
            </w:r>
          </w:p>
          <w:p w14:paraId="74C8069B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B25960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редства из сопствених извора 0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1B9576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редства из осталих извор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41A4B0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57BF17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труктура</w:t>
            </w:r>
          </w:p>
          <w:p w14:paraId="144AB651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( % )</w:t>
            </w:r>
          </w:p>
        </w:tc>
      </w:tr>
      <w:tr w:rsidR="00231860" w:rsidRPr="003F1409" w14:paraId="7C8F1CCB" w14:textId="77777777" w:rsidTr="003972EF">
        <w:tblPrEx>
          <w:jc w:val="left"/>
        </w:tblPrEx>
        <w:trPr>
          <w:tblHeader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45107D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964E9E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300FA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596125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F0989D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1BA682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CFC396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</w:t>
            </w:r>
          </w:p>
        </w:tc>
      </w:tr>
      <w:bookmarkStart w:id="24" w:name="_Toc0"/>
      <w:bookmarkEnd w:id="24"/>
      <w:tr w:rsidR="00231860" w:rsidRPr="003F1409" w14:paraId="25589CCA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5086A5" w14:textId="77777777" w:rsidR="00231860" w:rsidRPr="003F1409" w:rsidRDefault="00231860" w:rsidP="003972EF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0" \f C \l "1"</w:instrText>
            </w:r>
            <w:r w:rsidRPr="003F1409">
              <w:rPr>
                <w:lang w:val="sr-Cyrl-RS"/>
              </w:rPr>
              <w:fldChar w:fldCharType="end"/>
            </w:r>
          </w:p>
          <w:bookmarkStart w:id="25" w:name="_Toc311000"/>
          <w:bookmarkEnd w:id="25"/>
          <w:p w14:paraId="414A14D3" w14:textId="77777777" w:rsidR="00231860" w:rsidRPr="003F1409" w:rsidRDefault="00231860" w:rsidP="003972EF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311000" \f C \l "2"</w:instrText>
            </w:r>
            <w:r w:rsidRPr="003F1409">
              <w:rPr>
                <w:lang w:val="sr-Cyrl-RS"/>
              </w:rPr>
              <w:fldChar w:fldCharType="end"/>
            </w:r>
          </w:p>
          <w:p w14:paraId="520DB4EC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11712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E2AC81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енета неутрошена средства за посебне нам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00CAD8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72B595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ACEB60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5.605.61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CE77F8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5.605.61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DD6AD8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,32</w:t>
            </w:r>
          </w:p>
        </w:tc>
      </w:tr>
      <w:tr w:rsidR="00231860" w:rsidRPr="003F1409" w14:paraId="09566E49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83AD53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11000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9D2EFA" w14:textId="77777777" w:rsidR="00231860" w:rsidRPr="003F1409" w:rsidRDefault="00231860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КАПИТ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202742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8EBAF5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A73ABE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5.605.61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85810A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5.605.61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B41355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,32</w:t>
            </w:r>
          </w:p>
        </w:tc>
      </w:tr>
      <w:bookmarkStart w:id="26" w:name="_Toc321000"/>
      <w:bookmarkEnd w:id="26"/>
      <w:tr w:rsidR="00231860" w:rsidRPr="003F1409" w14:paraId="544ED77A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D1A828" w14:textId="77777777" w:rsidR="00231860" w:rsidRPr="003F1409" w:rsidRDefault="00231860" w:rsidP="003972EF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321000" \f C \l "2"</w:instrText>
            </w:r>
            <w:r w:rsidRPr="003F1409">
              <w:rPr>
                <w:lang w:val="sr-Cyrl-RS"/>
              </w:rPr>
              <w:fldChar w:fldCharType="end"/>
            </w:r>
          </w:p>
          <w:p w14:paraId="2D2CE4DE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21311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54E66D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ераспоређени вишак прихода и примања из ранијих годин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18ABE8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87A19E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502F65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.108.39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371F6A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.108.39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BD0AAA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44</w:t>
            </w:r>
          </w:p>
        </w:tc>
      </w:tr>
      <w:tr w:rsidR="00231860" w:rsidRPr="003F1409" w14:paraId="02A2B9D5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AD343E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21000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BA0EF4" w14:textId="77777777" w:rsidR="00231860" w:rsidRPr="003F1409" w:rsidRDefault="00231860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ТВРЂИВАЊЕ РЕЗУЛТАТА ПОСЛОВ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DC9E27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AC0D25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810926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1.108.39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48E64C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1.108.39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B7D63E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,44</w:t>
            </w:r>
          </w:p>
        </w:tc>
      </w:tr>
      <w:bookmarkStart w:id="27" w:name="_Toc711000"/>
      <w:bookmarkEnd w:id="27"/>
      <w:tr w:rsidR="00231860" w:rsidRPr="003F1409" w14:paraId="3530664F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BFC16C" w14:textId="77777777" w:rsidR="00231860" w:rsidRPr="003F1409" w:rsidRDefault="00231860" w:rsidP="003972EF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711000" \f C \l "2"</w:instrText>
            </w:r>
            <w:r w:rsidRPr="003F1409">
              <w:rPr>
                <w:lang w:val="sr-Cyrl-RS"/>
              </w:rPr>
              <w:fldChar w:fldCharType="end"/>
            </w:r>
          </w:p>
          <w:p w14:paraId="526C2A0C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1111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95E8BA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рез на зарад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0DDD4C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6.00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EF6927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A1CE04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6948EB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6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1F3490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2,81</w:t>
            </w:r>
          </w:p>
        </w:tc>
      </w:tr>
      <w:tr w:rsidR="00231860" w:rsidRPr="003F1409" w14:paraId="77323875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D1B10E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1121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821D16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рез на приходе од самосталних делатности који се плаћа према стварно оствареном приходу, по решењу Пореске управ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A294E8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375FCB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62F4F1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5BA7AE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3C87CA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31860" w:rsidRPr="003F1409" w14:paraId="6F3F8677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ACC5CE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1122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2D5FDA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рез на приходе од самосталних делатности који се плаћа према паушално утврђеном приходу, по решењу Пореске управ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C31D3D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.00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458E7E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784FBC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97E8F1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D032F4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68</w:t>
            </w:r>
          </w:p>
        </w:tc>
      </w:tr>
      <w:tr w:rsidR="00231860" w:rsidRPr="003F1409" w14:paraId="7A901F17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167C89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1123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B496F8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рез на приходе од самосталних делатности који се плаћа према стварно оствареном приходу самоопорезивањем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108407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.00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A5FBDF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BC999D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5E02C2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9CCDCD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81</w:t>
            </w:r>
          </w:p>
        </w:tc>
      </w:tr>
      <w:tr w:rsidR="00231860" w:rsidRPr="003F1409" w14:paraId="40F3DCAC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05AB99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1145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94B1F9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рез на приходе од давања у закуп покретних ствари - по основу самоопорезивања и по решењу Пореске управ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7C696F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5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E5A834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72CDC6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4CFA93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5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35A47B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31860" w:rsidRPr="003F1409" w14:paraId="1EC95072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659217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1146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A273DD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рез на приход од пољопривреде и шумарства, по решењу Пореске управ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43DAA0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26F0D6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F20AE0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97F1A3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1DF83F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31860" w:rsidRPr="003F1409" w14:paraId="561DC4BB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1FEACD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1147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7F7597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рез на земљишт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CF07C2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697884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412E08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8FA6BA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FBDB6E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31860" w:rsidRPr="003F1409" w14:paraId="77353F7F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1120FF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1191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2BBDBD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рез на остале приход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1AD31A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.00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216550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3871DF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75609D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083065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81</w:t>
            </w:r>
          </w:p>
        </w:tc>
      </w:tr>
      <w:tr w:rsidR="00231860" w:rsidRPr="003F1409" w14:paraId="79C859D1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D1DCCD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1193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109372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рез на приходе спортиста и спортских стручњак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F53043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496EDA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2E8C6B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CDBBF1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AFC293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31860" w:rsidRPr="003F1409" w14:paraId="6294AAEE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2A8DA8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11000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891AB4" w14:textId="77777777" w:rsidR="00231860" w:rsidRPr="003F1409" w:rsidRDefault="00231860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ОРЕЗ НА ДОХОДАК, ДОБИТ И КАПИТАЛНЕ ДОБИТК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D25FD5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17.307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B32C58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B90E20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5FB9AA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17.307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629901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8,16</w:t>
            </w:r>
          </w:p>
        </w:tc>
      </w:tr>
      <w:bookmarkStart w:id="28" w:name="_Toc713000"/>
      <w:bookmarkEnd w:id="28"/>
      <w:tr w:rsidR="00231860" w:rsidRPr="003F1409" w14:paraId="321A4579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6E5821" w14:textId="77777777" w:rsidR="00231860" w:rsidRPr="003F1409" w:rsidRDefault="00231860" w:rsidP="003972EF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713000" \f C \l "2"</w:instrText>
            </w:r>
            <w:r w:rsidRPr="003F1409">
              <w:rPr>
                <w:lang w:val="sr-Cyrl-RS"/>
              </w:rPr>
              <w:fldChar w:fldCharType="end"/>
            </w:r>
          </w:p>
          <w:p w14:paraId="3037EADE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3121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3A0A4E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рез на имовину обвезника који не воде пословне књи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AA535E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.00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4CE888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8189C4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8EEE4F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5918D3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,61</w:t>
            </w:r>
          </w:p>
        </w:tc>
      </w:tr>
      <w:tr w:rsidR="00231860" w:rsidRPr="003F1409" w14:paraId="2963BED7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E7FF3C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3122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377730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рез на имовину обвезника који воде пословне књи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E456D6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1.00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E426E2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B48F75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F04FF4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1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37EBF5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,72</w:t>
            </w:r>
          </w:p>
        </w:tc>
      </w:tr>
      <w:tr w:rsidR="00231860" w:rsidRPr="003F1409" w14:paraId="5D6E0E65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9D17B8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3311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A3D0FA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рез на наслеђе и поклон, по решењу Пореске управ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94C64A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.50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87B297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DB1D0D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F65F87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.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BB95C8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58</w:t>
            </w:r>
          </w:p>
        </w:tc>
      </w:tr>
      <w:tr w:rsidR="00231860" w:rsidRPr="003F1409" w14:paraId="281150CB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2B1261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3421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6CFD57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рез на пренос апсолутних права на непокретности, по решењу Пореске управ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3FADDF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.50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FE37DB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B178FD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7B7718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.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94D738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75</w:t>
            </w:r>
          </w:p>
        </w:tc>
      </w:tr>
      <w:tr w:rsidR="00231860" w:rsidRPr="003F1409" w14:paraId="513249D4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55403B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3423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8DF205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рез на пренос апсолутних права на моторним возилима, пловилима и ваздухопловима, по решењу Пореске управ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8A9ACE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61CDBF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1EC413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54BC69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CCC1C4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6</w:t>
            </w:r>
          </w:p>
        </w:tc>
      </w:tr>
      <w:tr w:rsidR="00231860" w:rsidRPr="003F1409" w14:paraId="3999AFAA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472AC0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3427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3FCE54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рез на на пренос апсолутних права на употребљаваним моторним возили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DB70C4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50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81D99B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85F74F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6D700A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6FD70C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45</w:t>
            </w:r>
          </w:p>
        </w:tc>
      </w:tr>
      <w:tr w:rsidR="00231860" w:rsidRPr="003F1409" w14:paraId="5F5FC353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F4F176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13000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E01A80" w14:textId="77777777" w:rsidR="00231860" w:rsidRPr="003F1409" w:rsidRDefault="00231860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ОРЕЗ НА ИМОВИН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658A26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4.00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71B223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CBDCDB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48604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4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F613BB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,18</w:t>
            </w:r>
          </w:p>
        </w:tc>
      </w:tr>
      <w:bookmarkStart w:id="29" w:name="_Toc714000"/>
      <w:bookmarkEnd w:id="29"/>
      <w:tr w:rsidR="00231860" w:rsidRPr="003F1409" w14:paraId="5C7FF5A4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D5318C" w14:textId="77777777" w:rsidR="00231860" w:rsidRPr="003F1409" w:rsidRDefault="00231860" w:rsidP="003972EF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714000" \f C \l "2"</w:instrText>
            </w:r>
            <w:r w:rsidRPr="003F1409">
              <w:rPr>
                <w:lang w:val="sr-Cyrl-RS"/>
              </w:rPr>
              <w:fldChar w:fldCharType="end"/>
            </w:r>
          </w:p>
          <w:p w14:paraId="48DAC55D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4431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D26438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омунална такса за коришћење рекламних паноа, укључујући и истицање и исписивање фирме ван пословног простора на објектима и просторима који припадају јединици локалне самоуправе (коловози, тротоари, зелене површине, бандере и сл.)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5B6D3F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7AC681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1E1AAE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F25A8E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88CF28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31860" w:rsidRPr="003F1409" w14:paraId="7FF4C1F2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FF72B0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4513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DFA92B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омунална такса за држање моторних друмских и прикључних возила, осим пољопривредних возила и машин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69D1A7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.00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9CD740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FA7516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6AA7BA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B1897F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56</w:t>
            </w:r>
          </w:p>
        </w:tc>
      </w:tr>
      <w:tr w:rsidR="00231860" w:rsidRPr="003F1409" w14:paraId="338C9605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C167EF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4543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BD21F3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а за промену намене пољопривредног земљиш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CC574B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3DC75E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162303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49F6F7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9454F8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9</w:t>
            </w:r>
          </w:p>
        </w:tc>
      </w:tr>
      <w:tr w:rsidR="00231860" w:rsidRPr="003F1409" w14:paraId="3CC3C28A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641542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4552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905DD8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Боравишна такс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6CEB48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.00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8AEB64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754B0D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CCDE9B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84B294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52</w:t>
            </w:r>
          </w:p>
        </w:tc>
      </w:tr>
      <w:tr w:rsidR="00231860" w:rsidRPr="003F1409" w14:paraId="4C2A6D6B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0AFBC1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4553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68E9DC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Боравишна такса, по решењу надлежног органа јединице локалне самоуправ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E09973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20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6BCCA2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96466E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18D32A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2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69A6A3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6</w:t>
            </w:r>
          </w:p>
        </w:tc>
      </w:tr>
      <w:tr w:rsidR="00231860" w:rsidRPr="003F1409" w14:paraId="6E7D7740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B4702D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4562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401AB5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а за заштиту и унапређивање животне среди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4D599C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.00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7396EE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71F975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7BE4E7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09653B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17</w:t>
            </w:r>
          </w:p>
        </w:tc>
      </w:tr>
      <w:tr w:rsidR="00231860" w:rsidRPr="003F1409" w14:paraId="032D28E4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54C4E4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4565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12355E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а за коришћење простора на јавној површини у пословне и друге сврхе, осим ради продаје штампе, књига и других публикација, производа старих и уметничких заната и домаће радинос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964F7B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30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741718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A6E5C3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C92EDA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3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171FD6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7</w:t>
            </w:r>
          </w:p>
        </w:tc>
      </w:tr>
      <w:tr w:rsidR="00231860" w:rsidRPr="003F1409" w14:paraId="609DCBC6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8665A0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4566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F5B12D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а за коришћење јавне површине за оглашавање за сопствене потребе и за потребе других лиц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9AD41B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C7D199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C0A07E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D9C74F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BFEAC1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31860" w:rsidRPr="003F1409" w14:paraId="3C512C91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9F46B8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4572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68C7E1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омунална такса за држање средстава за игру (забавне игре)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C8BDB4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886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22A0B9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7C961F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9816F4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886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B5537F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31860" w:rsidRPr="003F1409" w14:paraId="6BFC1577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279337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14000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4764F8" w14:textId="77777777" w:rsidR="00231860" w:rsidRPr="003F1409" w:rsidRDefault="00231860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ОРЕЗ НА ДОБРА И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F95C93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8.251.886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61757A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E4AFC0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3717D7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8.251.886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9A6AB3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,66</w:t>
            </w:r>
          </w:p>
        </w:tc>
      </w:tr>
      <w:bookmarkStart w:id="30" w:name="_Toc716000"/>
      <w:bookmarkEnd w:id="30"/>
      <w:tr w:rsidR="00231860" w:rsidRPr="003F1409" w14:paraId="498FEB44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D05829" w14:textId="77777777" w:rsidR="00231860" w:rsidRPr="003F1409" w:rsidRDefault="00231860" w:rsidP="003972EF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lastRenderedPageBreak/>
              <w:fldChar w:fldCharType="begin"/>
            </w:r>
            <w:r w:rsidRPr="003F1409">
              <w:rPr>
                <w:lang w:val="sr-Cyrl-RS"/>
              </w:rPr>
              <w:instrText>TC "716000" \f C \l "2"</w:instrText>
            </w:r>
            <w:r w:rsidRPr="003F1409">
              <w:rPr>
                <w:lang w:val="sr-Cyrl-RS"/>
              </w:rPr>
              <w:fldChar w:fldCharType="end"/>
            </w:r>
          </w:p>
          <w:p w14:paraId="13D30652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6111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A64112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омунална такса за истицање фирме на пословном прост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1B1BBF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.50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041772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045EEF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BAE498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.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E07908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,01</w:t>
            </w:r>
          </w:p>
        </w:tc>
      </w:tr>
      <w:tr w:rsidR="00231860" w:rsidRPr="003F1409" w14:paraId="629EBA32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4174DC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16000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2CD7A4" w14:textId="77777777" w:rsidR="00231860" w:rsidRPr="003F1409" w:rsidRDefault="00231860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ДРУГИ ПОРЕЗ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597F80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5.50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7D31EE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F16EE6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383590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5.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6B9E24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,01</w:t>
            </w:r>
          </w:p>
        </w:tc>
      </w:tr>
      <w:bookmarkStart w:id="31" w:name="_Toc733000"/>
      <w:bookmarkEnd w:id="31"/>
      <w:tr w:rsidR="00231860" w:rsidRPr="003F1409" w14:paraId="67114ACB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59F850" w14:textId="77777777" w:rsidR="00231860" w:rsidRPr="003F1409" w:rsidRDefault="00231860" w:rsidP="003972EF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733000" \f C \l "2"</w:instrText>
            </w:r>
            <w:r w:rsidRPr="003F1409">
              <w:rPr>
                <w:lang w:val="sr-Cyrl-RS"/>
              </w:rPr>
              <w:fldChar w:fldCharType="end"/>
            </w:r>
          </w:p>
          <w:p w14:paraId="5C980155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33151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7805DA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енаменски трансфери од Републике у корист нивоа општин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854C37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16.896.61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C9D9E2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B88F57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5FC715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16.896.61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655F99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8,11</w:t>
            </w:r>
          </w:p>
        </w:tc>
      </w:tr>
      <w:tr w:rsidR="00231860" w:rsidRPr="003F1409" w14:paraId="3258993A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6F4243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33154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4DC920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и наменски трансфери, у ужем смислу, од Републике у корист нивоа општин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29A0B9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07B9B6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6C7985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1.918.65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7ECDA3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1.918.658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A3DCC1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,14</w:t>
            </w:r>
          </w:p>
        </w:tc>
      </w:tr>
      <w:tr w:rsidR="00231860" w:rsidRPr="003F1409" w14:paraId="619F0FB0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FB19FE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33251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20E989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апитални наменски трансфери, у ужем смислу, од Републике у корист нивоа општин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ABF273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812321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2DA4D9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.854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19D60C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.854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357390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02</w:t>
            </w:r>
          </w:p>
        </w:tc>
      </w:tr>
      <w:tr w:rsidR="00231860" w:rsidRPr="003F1409" w14:paraId="4622470A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29AB81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33000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A5422B" w14:textId="77777777" w:rsidR="00231860" w:rsidRPr="003F1409" w:rsidRDefault="00231860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ТРАНСФЕРИ ОД ДРУГИХ НИВОА ВЛАС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E817FA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16.896.61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ECC00A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9020E4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9.772.65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4A9BD3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56.669.268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48D50E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3,27</w:t>
            </w:r>
          </w:p>
        </w:tc>
      </w:tr>
      <w:bookmarkStart w:id="32" w:name="_Toc741000"/>
      <w:bookmarkEnd w:id="32"/>
      <w:tr w:rsidR="00231860" w:rsidRPr="003F1409" w14:paraId="08F7A5A2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0C1304" w14:textId="77777777" w:rsidR="00231860" w:rsidRPr="003F1409" w:rsidRDefault="00231860" w:rsidP="003972EF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741000" \f C \l "2"</w:instrText>
            </w:r>
            <w:r w:rsidRPr="003F1409">
              <w:rPr>
                <w:lang w:val="sr-Cyrl-RS"/>
              </w:rPr>
              <w:fldChar w:fldCharType="end"/>
            </w:r>
          </w:p>
          <w:p w14:paraId="664245C3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41151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7B245B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и буџета општине од камата на средства консолидованог рачуна трезора укључена у депозит банак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2E7AB7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26BF83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8DAFD3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9F0413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6C1F41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231860" w:rsidRPr="003F1409" w14:paraId="163CF2AC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99E0FE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41511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593007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а за коришћење ресурса и резерви минералних сировин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945D3E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9.00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C9C38E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5FE29E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85C4E7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9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DFB558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,46</w:t>
            </w:r>
          </w:p>
        </w:tc>
      </w:tr>
      <w:tr w:rsidR="00231860" w:rsidRPr="003F1409" w14:paraId="347EF1B8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367425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41522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128A1B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редства остварена од давања у закуп пољопривредног земљишта, односно пољопривредног објекта у државној својин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48FF67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7B0B34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699C3C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9B9B8A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AACCC7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31860" w:rsidRPr="003F1409" w14:paraId="03FADD74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0BEA67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41531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2C1AA1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омунална такса за коришћење простора на јавним површинама или испред пословног простора у пословне сврхе, осим ради продаје штампе, књига и других публикација, производа старих и уметничких заната и домаће радинос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066894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E6EAA8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C4F04B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434F1A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3E7AD3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31860" w:rsidRPr="003F1409" w14:paraId="453B8884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0E54BA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41534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D53625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а за коришћење грађевинског земљиш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8AE35C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4129EC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F212FB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CF15A2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7D914A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31860" w:rsidRPr="003F1409" w14:paraId="133C04FD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F1187B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41538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44E913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принос за уређивање грађевинског земљиш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AE2ED5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00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476C4F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12DEC0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F8539A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AC0B57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65</w:t>
            </w:r>
          </w:p>
        </w:tc>
      </w:tr>
      <w:tr w:rsidR="00231860" w:rsidRPr="003F1409" w14:paraId="6E1D3693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982579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41596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E231FA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а за коришћење дрве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A4254D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37EC58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7298B3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58F5BA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D7AD38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3</w:t>
            </w:r>
          </w:p>
        </w:tc>
      </w:tr>
      <w:tr w:rsidR="00231860" w:rsidRPr="003F1409" w14:paraId="17112655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C3A1B5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41000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1F83C7" w14:textId="77777777" w:rsidR="00231860" w:rsidRPr="003F1409" w:rsidRDefault="00231860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И ОД ИМОВИ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0F6034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5.191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EA8EEB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79BA04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E213FB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5.191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254693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,26</w:t>
            </w:r>
          </w:p>
        </w:tc>
      </w:tr>
      <w:bookmarkStart w:id="33" w:name="_Toc742000"/>
      <w:bookmarkEnd w:id="33"/>
      <w:tr w:rsidR="00231860" w:rsidRPr="003F1409" w14:paraId="689F91E4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F855D0" w14:textId="77777777" w:rsidR="00231860" w:rsidRPr="003F1409" w:rsidRDefault="00231860" w:rsidP="003972EF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742000" \f C \l "2"</w:instrText>
            </w:r>
            <w:r w:rsidRPr="003F1409">
              <w:rPr>
                <w:lang w:val="sr-Cyrl-RS"/>
              </w:rPr>
              <w:fldChar w:fldCharType="end"/>
            </w:r>
          </w:p>
          <w:p w14:paraId="5D00B240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42126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C32919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а по основу конверзије права коришћења у право својине у корист Републик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0C9AD8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9D2690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DD30D7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A7695D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821D02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31860" w:rsidRPr="003F1409" w14:paraId="5F500EAD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ACD28F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42151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16A605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и од продаје добара и услуга од стране тржишних организација у корист нивоа општин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EBE124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50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28D4F4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7E7B4B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4CC03F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77D5C1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9</w:t>
            </w:r>
          </w:p>
        </w:tc>
      </w:tr>
      <w:tr w:rsidR="00231860" w:rsidRPr="003F1409" w14:paraId="69E0D265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4FE89A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42152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9B290D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и од давања у закуп, односно на коришћење непокретности у државној својини које користе општине и индиректни корисници њиховог буџе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8287AD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50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9BDB46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380E0E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801237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47ADBC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9</w:t>
            </w:r>
          </w:p>
        </w:tc>
      </w:tr>
      <w:tr w:rsidR="00231860" w:rsidRPr="003F1409" w14:paraId="35903207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F4695F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42153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7B44F0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и од закупнине за грађевинско земљиште у корист нивоа општин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10ACE3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20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C56A7D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931825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12425F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2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8904F6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6</w:t>
            </w:r>
          </w:p>
        </w:tc>
      </w:tr>
      <w:tr w:rsidR="00231860" w:rsidRPr="003F1409" w14:paraId="5B9D586F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DBF627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42154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7F3E89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а по основу конверзије права коришћења у право својине у корист нивоа општин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8EFE16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B6768C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EEA98E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EB9E79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2B8BC3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31860" w:rsidRPr="003F1409" w14:paraId="1B30D4BC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5674B1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42156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C77708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и остварени по основу пружања услуга боравка деце у предшколским установама у корист нивоа општин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2E2162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00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C37E46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D01CD1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EE7284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ABFDB6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30</w:t>
            </w:r>
          </w:p>
        </w:tc>
      </w:tr>
      <w:tr w:rsidR="00231860" w:rsidRPr="003F1409" w14:paraId="7491E4D6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5DEAD2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42253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063F73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а за уређивање грађевинског земљиш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BCEB5B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9DCDF6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F33048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9012CB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2DF160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31860" w:rsidRPr="003F1409" w14:paraId="7514D8F8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04D457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42255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52C4FB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акса за озакоњење објеката у корист општин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5B8D94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5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5329AE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72C1EE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869739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643A13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1</w:t>
            </w:r>
          </w:p>
        </w:tc>
      </w:tr>
      <w:tr w:rsidR="00231860" w:rsidRPr="003F1409" w14:paraId="30232D55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D49BC7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42351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68FA88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и које својом делатношћу остваре органи и организације општин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601A0E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.00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D48571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1031A4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4D4880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E3543B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04</w:t>
            </w:r>
          </w:p>
        </w:tc>
      </w:tr>
      <w:tr w:rsidR="00231860" w:rsidRPr="003F1409" w14:paraId="52012F07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8EDDCF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42370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E0366D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и индиректних корисника буџетских средстава који се остварују додатним активности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94C07A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A8C9BC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4FFABA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4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528BB5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43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C68C4C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1</w:t>
            </w:r>
          </w:p>
        </w:tc>
      </w:tr>
      <w:tr w:rsidR="00231860" w:rsidRPr="003F1409" w14:paraId="67C20072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75FD48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42000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826F8C" w14:textId="77777777" w:rsidR="00231860" w:rsidRPr="003F1409" w:rsidRDefault="00231860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И ОД ПРОДАЈЕ ДОБАРА И УСЛУГ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FE3722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3.46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95F50F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E714E6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4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1963DE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5.89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190AD8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,36</w:t>
            </w:r>
          </w:p>
        </w:tc>
      </w:tr>
      <w:bookmarkStart w:id="34" w:name="_Toc743000"/>
      <w:bookmarkEnd w:id="34"/>
      <w:tr w:rsidR="00231860" w:rsidRPr="003F1409" w14:paraId="69AB5241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97F88C" w14:textId="77777777" w:rsidR="00231860" w:rsidRPr="003F1409" w:rsidRDefault="00231860" w:rsidP="003972EF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743000" \f C \l "2"</w:instrText>
            </w:r>
            <w:r w:rsidRPr="003F1409">
              <w:rPr>
                <w:lang w:val="sr-Cyrl-RS"/>
              </w:rPr>
              <w:fldChar w:fldCharType="end"/>
            </w:r>
          </w:p>
          <w:p w14:paraId="1926D240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43324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5CAE5B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и од новчаних казни за прекршаје и привредне преступе предвиђене прописима о безбедности саобраћаја на путеви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998903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.50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2A1B86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6EA40B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9814F6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.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68E87A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97</w:t>
            </w:r>
          </w:p>
        </w:tc>
      </w:tr>
      <w:tr w:rsidR="00231860" w:rsidRPr="003F1409" w14:paraId="1F5723E3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7F81D2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43351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A438F1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и од новчаних казни изречених у прекршајном поступку за прекршаје прописане актом скупштине општине, као и одузета имовинска корист у том поступк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2965DF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35DA47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03AD75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224F46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480E3E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31860" w:rsidRPr="003F1409" w14:paraId="0CA3BFD8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087A41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43353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46F1B1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и од новчаних казни за прекршаје по прекршајном налогу и казни изречених у управном поступку у корист нивоа општин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B30AAA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ACDCDF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A22AEE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55D716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292CAC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31860" w:rsidRPr="003F1409" w14:paraId="3D24ABEA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03709A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43000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038115" w14:textId="77777777" w:rsidR="00231860" w:rsidRPr="003F1409" w:rsidRDefault="00231860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НОВЧАНЕ КАЗНЕ И ОДУЗЕТА ИМОВИНСКА КОРИСТ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C0B3A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.545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C7742F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C0E6D3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63E586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.545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691A59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98</w:t>
            </w:r>
          </w:p>
        </w:tc>
      </w:tr>
      <w:bookmarkStart w:id="35" w:name="_Toc744000"/>
      <w:bookmarkEnd w:id="35"/>
      <w:tr w:rsidR="00231860" w:rsidRPr="003F1409" w14:paraId="63CD7A09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E3F2D8" w14:textId="77777777" w:rsidR="00231860" w:rsidRPr="003F1409" w:rsidRDefault="00231860" w:rsidP="003972EF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744000" \f C \l "2"</w:instrText>
            </w:r>
            <w:r w:rsidRPr="003F1409">
              <w:rPr>
                <w:lang w:val="sr-Cyrl-RS"/>
              </w:rPr>
              <w:fldChar w:fldCharType="end"/>
            </w:r>
          </w:p>
          <w:p w14:paraId="3DE82335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44151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9B80D3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и добровољни трансфери од физичких и правних лица у корист нивоа општин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A9C697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346194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90329F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170.457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F2DF04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170.457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6293D0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67</w:t>
            </w:r>
          </w:p>
        </w:tc>
      </w:tr>
      <w:tr w:rsidR="00231860" w:rsidRPr="003F1409" w14:paraId="00901848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CFA58D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44000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0EFCD9" w14:textId="77777777" w:rsidR="00231860" w:rsidRPr="003F1409" w:rsidRDefault="00231860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ДОБРОВОЉНИ ТРАНСФЕРИ ОД ФИЗИЧКИХ И ПРАВНИХ ЛИЦ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06D684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605CF1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DA8554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170.457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39EA6B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170.457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E2CAEE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67</w:t>
            </w:r>
          </w:p>
        </w:tc>
      </w:tr>
      <w:bookmarkStart w:id="36" w:name="_Toc745000"/>
      <w:bookmarkEnd w:id="36"/>
      <w:tr w:rsidR="00231860" w:rsidRPr="003F1409" w14:paraId="47C026DF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003389" w14:textId="77777777" w:rsidR="00231860" w:rsidRPr="003F1409" w:rsidRDefault="00231860" w:rsidP="003972EF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745000" \f C \l "2"</w:instrText>
            </w:r>
            <w:r w:rsidRPr="003F1409">
              <w:rPr>
                <w:lang w:val="sr-Cyrl-RS"/>
              </w:rPr>
              <w:fldChar w:fldCharType="end"/>
            </w:r>
          </w:p>
          <w:p w14:paraId="29C5DD26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45151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C1B9A2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и приходи у корист нивоа општин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FB4E3C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5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F535D6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1F59D7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C653C3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8844B2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8</w:t>
            </w:r>
          </w:p>
        </w:tc>
      </w:tr>
      <w:tr w:rsidR="00231860" w:rsidRPr="003F1409" w14:paraId="46123886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A01A6B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45153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2259CE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ео добити јавног предузећа и других облика организовања, у корист нивоа општин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DC12FF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5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D18E56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4E60F1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E9E661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37CF23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3</w:t>
            </w:r>
          </w:p>
        </w:tc>
      </w:tr>
      <w:tr w:rsidR="00231860" w:rsidRPr="003F1409" w14:paraId="397E1815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0F391B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45000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0EA524" w14:textId="77777777" w:rsidR="00231860" w:rsidRPr="003F1409" w:rsidRDefault="00231860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МЕШОВИТИ И НЕОДРЕЂЕНИ ПРИХОД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E211DF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0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D46FE8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D5CD3B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2F21E2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339F96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12</w:t>
            </w:r>
          </w:p>
        </w:tc>
      </w:tr>
      <w:bookmarkStart w:id="37" w:name="_Toc772000"/>
      <w:bookmarkEnd w:id="37"/>
      <w:tr w:rsidR="00231860" w:rsidRPr="003F1409" w14:paraId="719A1DA2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6EA842" w14:textId="77777777" w:rsidR="00231860" w:rsidRPr="003F1409" w:rsidRDefault="00231860" w:rsidP="003972EF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772000" \f C \l "2"</w:instrText>
            </w:r>
            <w:r w:rsidRPr="003F1409">
              <w:rPr>
                <w:lang w:val="sr-Cyrl-RS"/>
              </w:rPr>
              <w:fldChar w:fldCharType="end"/>
            </w:r>
          </w:p>
          <w:p w14:paraId="7139C284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72114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E83A4A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еморандумске ставке за рефундацију расхода буџета општине из претходне годи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10F7EF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045780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9DB4DF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30B417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79B177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31860" w:rsidRPr="003F1409" w14:paraId="358F217B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6FD646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72000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7C102D" w14:textId="77777777" w:rsidR="00231860" w:rsidRPr="003F1409" w:rsidRDefault="00231860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МЕМОРАНДУМСКЕ СТАВКЕ ЗА РЕФУНДАЦИЈУ РАСХОДА ИЗ ПРЕТХОДНЕ ГОДИ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855288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0.00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BC107D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D14029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9739F1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968C40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bookmarkStart w:id="38" w:name="_Toc811000"/>
      <w:bookmarkEnd w:id="38"/>
      <w:tr w:rsidR="00231860" w:rsidRPr="003F1409" w14:paraId="3CD42167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04484B" w14:textId="77777777" w:rsidR="00231860" w:rsidRPr="003F1409" w:rsidRDefault="00231860" w:rsidP="003972EF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811000" \f C \l "2"</w:instrText>
            </w:r>
            <w:r w:rsidRPr="003F1409">
              <w:rPr>
                <w:lang w:val="sr-Cyrl-RS"/>
              </w:rPr>
              <w:fldChar w:fldCharType="end"/>
            </w:r>
          </w:p>
          <w:p w14:paraId="72565290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11151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AA5F09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мања од продаје непокретности у корист нивоа општин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0CDEDF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CEDB91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CA1940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.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378259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.7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90387E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13</w:t>
            </w:r>
          </w:p>
        </w:tc>
      </w:tr>
      <w:tr w:rsidR="00231860" w:rsidRPr="003F1409" w14:paraId="122112A2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123360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11000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49C43E" w14:textId="77777777" w:rsidR="00231860" w:rsidRPr="003F1409" w:rsidRDefault="00231860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МАЊА ОД ПРОДАЈЕ НЕПОКРЕТНОС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FA3440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B337CB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703799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.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11B2AF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.7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00D611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,13</w:t>
            </w:r>
          </w:p>
        </w:tc>
      </w:tr>
      <w:bookmarkStart w:id="39" w:name="_Toc812000"/>
      <w:bookmarkEnd w:id="39"/>
      <w:tr w:rsidR="00231860" w:rsidRPr="003F1409" w14:paraId="304AD3B4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D49D22" w14:textId="77777777" w:rsidR="00231860" w:rsidRPr="003F1409" w:rsidRDefault="00231860" w:rsidP="003972EF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812000" \f C \l "2"</w:instrText>
            </w:r>
            <w:r w:rsidRPr="003F1409">
              <w:rPr>
                <w:lang w:val="sr-Cyrl-RS"/>
              </w:rPr>
              <w:fldChar w:fldCharType="end"/>
            </w:r>
          </w:p>
          <w:p w14:paraId="0C9CD162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12151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1960A2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мања од продаје покретних ствари у корист нивоа општин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9D245C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889A7D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9B88AC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D71178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C5DA0C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31860" w:rsidRPr="003F1409" w14:paraId="147FC881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A875F5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12000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C22279" w14:textId="77777777" w:rsidR="00231860" w:rsidRPr="003F1409" w:rsidRDefault="00231860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МАЊА ОД ПРОДАЈЕ ПОКРЕТНЕ ИМОВИ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B1806F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98DB33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1DE1D4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6D8BF5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9F1F48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bookmarkStart w:id="40" w:name="_Toc911000"/>
      <w:bookmarkEnd w:id="40"/>
      <w:tr w:rsidR="00231860" w:rsidRPr="003F1409" w14:paraId="6F09457A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3BAAF3" w14:textId="77777777" w:rsidR="00231860" w:rsidRPr="003F1409" w:rsidRDefault="00231860" w:rsidP="003972EF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911000" \f C \l "2"</w:instrText>
            </w:r>
            <w:r w:rsidRPr="003F1409">
              <w:rPr>
                <w:lang w:val="sr-Cyrl-RS"/>
              </w:rPr>
              <w:fldChar w:fldCharType="end"/>
            </w:r>
          </w:p>
          <w:p w14:paraId="5D19D496" w14:textId="77777777" w:rsidR="00231860" w:rsidRPr="003F1409" w:rsidRDefault="00231860" w:rsidP="003972EF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11451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FD740E" w14:textId="77777777" w:rsidR="00231860" w:rsidRPr="003F1409" w:rsidRDefault="00231860" w:rsidP="003972EF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мања од задуживања од пословних банака у земљи у корист нивоа општин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5A16B4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25B428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7D4849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9.606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4AE5C6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9.606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5D9AD2" w14:textId="77777777" w:rsidR="00231860" w:rsidRPr="003F1409" w:rsidRDefault="00231860" w:rsidP="003972EF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,43</w:t>
            </w:r>
          </w:p>
        </w:tc>
      </w:tr>
      <w:tr w:rsidR="00231860" w:rsidRPr="003F1409" w14:paraId="78CF0D2E" w14:textId="77777777" w:rsidTr="003972EF">
        <w:tblPrEx>
          <w:jc w:val="left"/>
        </w:tblPrEx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BB40D5" w14:textId="77777777" w:rsidR="00231860" w:rsidRPr="003F1409" w:rsidRDefault="00231860" w:rsidP="003972EF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11000</w:t>
            </w:r>
          </w:p>
        </w:tc>
        <w:tc>
          <w:tcPr>
            <w:tcW w:w="71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B31601" w14:textId="77777777" w:rsidR="00231860" w:rsidRPr="003F1409" w:rsidRDefault="00231860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МАЊА ОД ДОМАЋИХ ЗАДУЖИВ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5FEA0C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A2A55B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AE431C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9.606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518C12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9.606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7774F7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,43</w:t>
            </w:r>
          </w:p>
        </w:tc>
      </w:tr>
      <w:tr w:rsidR="00231860" w:rsidRPr="003F1409" w14:paraId="0A4B5260" w14:textId="77777777" w:rsidTr="003972EF">
        <w:tblPrEx>
          <w:jc w:val="left"/>
        </w:tblPrEx>
        <w:tc>
          <w:tcPr>
            <w:tcW w:w="8017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399BAB" w14:textId="77777777" w:rsidR="00231860" w:rsidRPr="003F1409" w:rsidRDefault="00231860" w:rsidP="003972EF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15AFA2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29.081.496,00</w:t>
            </w:r>
          </w:p>
        </w:tc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FFC2C1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DF24FB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42.493.115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9A73DF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71.574.611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5BFED0" w14:textId="77777777" w:rsidR="00231860" w:rsidRPr="003F1409" w:rsidRDefault="00231860" w:rsidP="003972EF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0,00</w:t>
            </w:r>
          </w:p>
        </w:tc>
      </w:tr>
    </w:tbl>
    <w:p w14:paraId="219AF2B9" w14:textId="77777777" w:rsidR="00716409" w:rsidRDefault="00716409">
      <w:pPr>
        <w:rPr>
          <w:b/>
          <w:bCs/>
          <w:color w:val="000000"/>
          <w:lang w:val="sr-Cyrl-RS"/>
        </w:rPr>
        <w:sectPr w:rsidR="00716409" w:rsidSect="00716409">
          <w:pgSz w:w="16837" w:h="11905" w:orient="landscape"/>
          <w:pgMar w:top="360" w:right="360" w:bottom="360" w:left="360" w:header="360" w:footer="360" w:gutter="0"/>
          <w:cols w:space="720"/>
          <w:docGrid w:linePitch="272"/>
        </w:sectPr>
      </w:pPr>
    </w:p>
    <w:p w14:paraId="1A9671A0" w14:textId="77777777" w:rsidR="00D0446B" w:rsidRPr="003F1409" w:rsidRDefault="00D0446B">
      <w:pPr>
        <w:rPr>
          <w:vanish/>
          <w:lang w:val="sr-Cyrl-RS"/>
        </w:rPr>
      </w:pPr>
    </w:p>
    <w:tbl>
      <w:tblPr>
        <w:tblW w:w="1118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185"/>
      </w:tblGrid>
      <w:tr w:rsidR="00D0446B" w:rsidRPr="004A3F16" w14:paraId="1D36B87A" w14:textId="77777777">
        <w:tc>
          <w:tcPr>
            <w:tcW w:w="1118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91BB81" w14:textId="77777777" w:rsidR="00A1379B" w:rsidRPr="003F1409" w:rsidRDefault="00AD4B32">
            <w:pPr>
              <w:divId w:val="1882357605"/>
              <w:rPr>
                <w:color w:val="000000"/>
                <w:lang w:val="sr-Cyrl-RS"/>
              </w:rPr>
            </w:pPr>
            <w:bookmarkStart w:id="41" w:name="__bookmark_26"/>
            <w:bookmarkEnd w:id="41"/>
            <w:r w:rsidRPr="003F1409">
              <w:rPr>
                <w:color w:val="000000"/>
                <w:lang w:val="sr-Cyrl-RS"/>
              </w:rPr>
              <w:t>Издаци за заједничке пројекте, планирани за буџетску 2023 годину и наредне две године, исказани су у табели:</w:t>
            </w:r>
          </w:p>
          <w:p w14:paraId="29D2F61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</w:tbl>
    <w:p w14:paraId="574FF30A" w14:textId="77777777" w:rsidR="00D0446B" w:rsidRPr="003F1409" w:rsidRDefault="00D0446B">
      <w:pPr>
        <w:rPr>
          <w:color w:val="000000"/>
          <w:lang w:val="sr-Cyrl-RS"/>
        </w:rPr>
      </w:pPr>
    </w:p>
    <w:tbl>
      <w:tblPr>
        <w:tblW w:w="11185" w:type="dxa"/>
        <w:tblLayout w:type="fixed"/>
        <w:tblLook w:val="01E0" w:firstRow="1" w:lastRow="1" w:firstColumn="1" w:lastColumn="1" w:noHBand="0" w:noVBand="0"/>
      </w:tblPr>
      <w:tblGrid>
        <w:gridCol w:w="900"/>
        <w:gridCol w:w="600"/>
        <w:gridCol w:w="5185"/>
        <w:gridCol w:w="1500"/>
        <w:gridCol w:w="1500"/>
        <w:gridCol w:w="1500"/>
      </w:tblGrid>
      <w:tr w:rsidR="00D0446B" w:rsidRPr="003F1409" w14:paraId="7FAD7E46" w14:textId="77777777">
        <w:trPr>
          <w:tblHeader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BB4DB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bookmarkStart w:id="42" w:name="__bookmark_27"/>
            <w:bookmarkEnd w:id="42"/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Економ. класиф.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5F073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Ред. број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66323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пис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61D31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023.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AB4BA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024.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3E178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025.</w:t>
            </w:r>
          </w:p>
        </w:tc>
      </w:tr>
      <w:tr w:rsidR="00D0446B" w:rsidRPr="003F1409" w14:paraId="2A35C328" w14:textId="77777777">
        <w:trPr>
          <w:tblHeader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D24C4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C570B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81573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FCEC0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F7577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E2DC9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</w:t>
            </w:r>
          </w:p>
        </w:tc>
      </w:tr>
      <w:tr w:rsidR="00D0446B" w:rsidRPr="003F1409" w14:paraId="7E32EA7C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8CACBF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CC05B7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03E75E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Б. ЗАЈЕДНИЧКИ ПРОЈЕКТИ</w:t>
            </w: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CFC93A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67AC3C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473E6F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1EC1915D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5A7FC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E58C8C" w14:textId="77777777" w:rsidR="00D0446B" w:rsidRPr="003F1409" w:rsidRDefault="00AD4B32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4DD617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Пружање услуге помоћ у кући одраслим и старијим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1B0B2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.432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88502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77D8B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7C56FC84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F26F0F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9B56DC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60098B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почетка финансирања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5AFF40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FF075A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C9DE04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0FAC88E7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225595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1E6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01C3F2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завршетка финансирања: 202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C6E803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BFB7C6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F9E3FE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303C2622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0CC2AF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959954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27F89D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купна вредност пројекта: 7.432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799BB6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579EEA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782BFC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3960E44C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8FBA0D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E13414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97B54F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Извори финансирањ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1393EF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1EF197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272FC8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4A3F16" w14:paraId="5B3A630E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230CE0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B1E257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44EBD7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ансфере од других нивоа власти: 3.107.158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184E7A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878113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6F9F2D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694B6544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F6E487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AA0415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6B68D3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е из буџета: 4.324.842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A166A1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EB119F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0FC027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3FE650A5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78DE63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F83909" w14:textId="77777777" w:rsidR="00D0446B" w:rsidRPr="003F1409" w:rsidRDefault="00AD4B32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B0C32C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Културно историјска манифестација Мишићеви дани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3C2B9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509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618AC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15302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5910083B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B08E0E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4666D5" w14:textId="77777777" w:rsidR="00D0446B" w:rsidRPr="003F1409" w:rsidRDefault="00AD4B32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E3D89E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Културно историјска манифестација Мишићеви дани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F9EAB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1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ADFC4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B3A6B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4FE01EA2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18B78B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462FDA" w14:textId="77777777" w:rsidR="00D0446B" w:rsidRPr="003F1409" w:rsidRDefault="00AD4B32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A6AEAA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Културно историјска манифестација Мишићеви дани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877BE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A87BE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A6D90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4019AF63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03FED2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53B38E" w14:textId="77777777" w:rsidR="00D0446B" w:rsidRPr="003F1409" w:rsidRDefault="00AD4B32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1C0C55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Културно историјска манифестација Мишићеви дани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11BFC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F6A67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5CB1B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1F2ECB5A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6A4BDF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ED7ADB" w14:textId="77777777" w:rsidR="00D0446B" w:rsidRPr="003F1409" w:rsidRDefault="00AD4B32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8F2362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Културно историјска манифестација Мишићеви дани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4D624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8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C1465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B4690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341AEF70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3BF4F0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3092B2" w14:textId="77777777" w:rsidR="00D0446B" w:rsidRPr="003F1409" w:rsidRDefault="00AD4B32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78AC00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Културно историјска манифестација Мишићеви дани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6B671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5E0D0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26D08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2B814687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606319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C66D87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64BDC3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почетка финансирања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D0ED6E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317E17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BEE5C2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23D5D7EA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7B770C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92BE35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97CF99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завршетка финансирања: 202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03D9FA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CE2AE8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50CD03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5955CE5F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C8EE18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62F081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B139E9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купна вредност пројекта: 6.309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079091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41C259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C9A899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7E6A5A1A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DAF5B7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115A34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BE45DE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Извори финансирањ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8B52B3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F0A361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B86794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08303411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0F8045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B8B566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13FE31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е из буџета: 5.3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0B8C78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18BC5F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FF6E1D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4A3F16" w14:paraId="2FEC3D07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4A285F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FBA732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49E51B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еутрошена средства донација из ранијих година: 9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E722A2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289B49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DA11DE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4A3F16" w14:paraId="3CD96748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EE050B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444620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42E5E8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бровољне трансфере од физичких и правних лица: 1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7ADC88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6B32EF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8DD962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</w:tbl>
    <w:p w14:paraId="7B5C1775" w14:textId="77777777" w:rsidR="00D0446B" w:rsidRPr="003F1409" w:rsidRDefault="00D0446B">
      <w:pPr>
        <w:rPr>
          <w:color w:val="000000"/>
          <w:lang w:val="sr-Cyrl-RS"/>
        </w:rPr>
      </w:pPr>
    </w:p>
    <w:p w14:paraId="008453D0" w14:textId="7DB287CE" w:rsidR="000A494C" w:rsidRDefault="000A494C">
      <w:pPr>
        <w:rPr>
          <w:vanish/>
          <w:lang w:val="sr-Cyrl-RS"/>
        </w:rPr>
      </w:pPr>
      <w:r>
        <w:rPr>
          <w:vanish/>
          <w:lang w:val="sr-Cyrl-RS"/>
        </w:rPr>
        <w:br w:type="page"/>
      </w:r>
    </w:p>
    <w:p w14:paraId="4510D2E3" w14:textId="77777777" w:rsidR="00D0446B" w:rsidRPr="003F1409" w:rsidRDefault="00D0446B">
      <w:pPr>
        <w:rPr>
          <w:vanish/>
          <w:lang w:val="sr-Cyrl-RS"/>
        </w:rPr>
      </w:pPr>
    </w:p>
    <w:tbl>
      <w:tblPr>
        <w:tblW w:w="1118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185"/>
      </w:tblGrid>
      <w:tr w:rsidR="00D0446B" w:rsidRPr="004A3F16" w14:paraId="155AFF54" w14:textId="77777777">
        <w:tc>
          <w:tcPr>
            <w:tcW w:w="1118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90055C" w14:textId="77777777" w:rsidR="00A1379B" w:rsidRPr="003F1409" w:rsidRDefault="00AD4B32">
            <w:pPr>
              <w:divId w:val="910652361"/>
              <w:rPr>
                <w:color w:val="000000"/>
                <w:lang w:val="sr-Cyrl-RS"/>
              </w:rPr>
            </w:pPr>
            <w:bookmarkStart w:id="43" w:name="__bookmark_30"/>
            <w:bookmarkEnd w:id="43"/>
            <w:r w:rsidRPr="003F1409">
              <w:rPr>
                <w:color w:val="000000"/>
                <w:lang w:val="sr-Cyrl-RS"/>
              </w:rPr>
              <w:t>Издаци за стандардне пројекте, планирани за буџетску 2023 годину и наредне две године, исказани су у табели:</w:t>
            </w:r>
          </w:p>
          <w:p w14:paraId="032AA07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</w:tbl>
    <w:p w14:paraId="5F01E3ED" w14:textId="77777777" w:rsidR="00D0446B" w:rsidRPr="003F1409" w:rsidRDefault="00D0446B">
      <w:pPr>
        <w:rPr>
          <w:color w:val="000000"/>
          <w:lang w:val="sr-Cyrl-RS"/>
        </w:rPr>
      </w:pPr>
    </w:p>
    <w:tbl>
      <w:tblPr>
        <w:tblW w:w="11185" w:type="dxa"/>
        <w:tblLayout w:type="fixed"/>
        <w:tblLook w:val="01E0" w:firstRow="1" w:lastRow="1" w:firstColumn="1" w:lastColumn="1" w:noHBand="0" w:noVBand="0"/>
      </w:tblPr>
      <w:tblGrid>
        <w:gridCol w:w="900"/>
        <w:gridCol w:w="600"/>
        <w:gridCol w:w="5185"/>
        <w:gridCol w:w="1500"/>
        <w:gridCol w:w="1500"/>
        <w:gridCol w:w="1500"/>
      </w:tblGrid>
      <w:tr w:rsidR="00D0446B" w:rsidRPr="003F1409" w14:paraId="09B4B3F8" w14:textId="77777777">
        <w:trPr>
          <w:tblHeader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1E498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bookmarkStart w:id="44" w:name="__bookmark_31"/>
            <w:bookmarkEnd w:id="44"/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Економ. класиф.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B91D6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Ред. број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66076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пис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F5EAB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023.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F8AC2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024.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2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AF6A4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025.</w:t>
            </w:r>
          </w:p>
        </w:tc>
      </w:tr>
      <w:tr w:rsidR="00D0446B" w:rsidRPr="003F1409" w14:paraId="062CC575" w14:textId="77777777">
        <w:trPr>
          <w:tblHeader/>
        </w:trPr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68E20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B3CB1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83BD3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FF1BA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D3ED3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404F3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</w:t>
            </w:r>
          </w:p>
        </w:tc>
      </w:tr>
      <w:tr w:rsidR="00D0446B" w:rsidRPr="003F1409" w14:paraId="3F32C927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9FDB5D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AF7206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B6381B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В. СТАНДАРДНИ ПРОЈЕКТИ</w:t>
            </w: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933B2D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51FF3F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B9DBD1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427DACB8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5BAA0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974FC6" w14:textId="77777777" w:rsidR="00D0446B" w:rsidRPr="003F1409" w:rsidRDefault="00AD4B32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DC285C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Мионица-отворена локална самоуправ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052B9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64FA7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EAA30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35680658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57F2DF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0D41A8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9CB268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почетка финансирања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751A98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8A18C1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E46E4A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3E85FBB8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C82260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DBB6DD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02E4AC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завршетка финансирања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0B70A9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EDA32A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995CB2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4ACAF687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16A0A1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1D11B6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3D4910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купна вредност пројекта: 9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28AB66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4457EB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EDD9D8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51964D43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6088AF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689423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07F881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Извори финансирањ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D53505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5FD795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DE5602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45C41937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1EE892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CCEBB9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7C0B60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е из буџета: 9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CD1C52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C44358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583A5F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781CD052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08307F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391FA0" w14:textId="77777777" w:rsidR="00D0446B" w:rsidRPr="003F1409" w:rsidRDefault="00AD4B32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7F0C66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Празнични месец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0B85A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129D3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2679D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6A0123C0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70C205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CFE067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E0BE29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почетка финансирања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EC16B7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3052EE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EA5664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567C99F0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C56C65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DC2AE4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66629E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завршетка финансирања: 202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E20F8F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7B915A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841093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49D4A647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2A716B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4DD88F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79B2C0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купна вредност пројекта: 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CB508E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DE4B80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034756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0F8B0A24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FBCB2E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AE984D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158DBA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Извори финансирањ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AE48C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4EAFBF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B8E08B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0F5710C5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10D228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5B2284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4827EC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е из буџета: 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30803E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B4BFDD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3145FF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02FCDEB8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2B13D6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A4AA0D" w14:textId="77777777" w:rsidR="00D0446B" w:rsidRPr="003F1409" w:rsidRDefault="00AD4B32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1C55C5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Дани Милана Ракић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131E0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734E5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9046E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79B6ABFA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F8E14E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E84A7A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7DEC55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почетка финансирања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E053B2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F78CD5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E2B7EC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58E42C6E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F08E74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95E30F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34BE71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завршетка финансирања: 202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7AE8F6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48257E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D343FE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5B5B0902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896AE7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D6EBD1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21B134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купна вредност пројекта: 4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97F088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F366AC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B6C973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2B3C6170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756F76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41E4A0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EC910A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Извори финансирањ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84E7FA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C43644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629D60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268D4BF8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72DF4D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ED701A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F27B33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е из буџета: 4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6D20A0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8996CF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6B4044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3B7E558D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A825B7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BB8EEE" w14:textId="77777777" w:rsidR="00D0446B" w:rsidRPr="003F1409" w:rsidRDefault="00AD4B32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673C2B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Важни датуми у календару локалне самоуправе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7C134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FBE2C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37ECA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42E422A1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A4D35E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4DB27C" w14:textId="77777777" w:rsidR="00D0446B" w:rsidRPr="003F1409" w:rsidRDefault="00AD4B32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C52A45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Важни датуми у календару локалне самоуправе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F3702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21A4B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B9BF1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6FF88711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115587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0AEA1E" w14:textId="77777777" w:rsidR="00D0446B" w:rsidRPr="003F1409" w:rsidRDefault="00AD4B32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C46514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Важни датуми у календару локалне самоуправе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66847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F5692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D0E54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4AB25D1C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6292CF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A6DDF3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9D8973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почетка финансирања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AEAFE9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9F3ACA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9F1341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635AC223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AAD35D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7B689C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68E9A3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завршетка финансирања: 202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D7D832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8DE908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319CD7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276D43F4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D6B758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4483C2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7F8CAE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купна вредност пројекта: 1.3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44DBEF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B628CE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483D88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324105FF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D4AE4D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2F7E76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136171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Извори финансирањ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8DE72B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EA4285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06E9B7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1CF4ABA7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8FCC6D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A21B55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FF6C62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е из буџета: 1.3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EDEA02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3712B1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D4BA1D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1419F299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69EA3A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4B94A1" w14:textId="77777777" w:rsidR="00D0446B" w:rsidRPr="003F1409" w:rsidRDefault="00AD4B32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91AB24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Дечија недеља 01.-10. октобар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5F8F4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091CF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A91F1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6D9B031C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7C9121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D865A5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C04FCB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почетка финансирања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C20B51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3903E8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57C130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64A6B78D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D33D9C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EF6E00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5BD83B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завршетка финансирања: 202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832E4B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93CB6F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F05983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193DCD55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DC8891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70158B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F73A81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купна вредност пројекта: 4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8C4BDD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4757CB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FFDFE9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7BF855F2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FAE7A1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94FCB5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AF70E9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Извори финансирањ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8B8D95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C37F65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FB1F9B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29A1B397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06208D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1B699B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AF5BD8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е из буџета: 4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632810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04C94C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AB607E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6A4F8BAD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737E53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C20128" w14:textId="77777777" w:rsidR="00D0446B" w:rsidRPr="003F1409" w:rsidRDefault="00AD4B32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B32E8E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Ликовна колониј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0DBAF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C9F36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8BFC0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7F4CFF35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AE5979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AB2078" w14:textId="77777777" w:rsidR="00D0446B" w:rsidRPr="003F1409" w:rsidRDefault="00AD4B32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096732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Ликовна колониј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C8CD9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831CC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F4B83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44F53F1D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E7888B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6E12BE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D1B91F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почетка финансирања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B7B9A4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59D18D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C8C333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5F3891F4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830F3C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EC2027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9A4A37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завршетка финансирања: 202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1DF5DA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6D65D1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E7D08D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1C661489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442A97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229A62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894591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купна вредност пројекта: 6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3EACB5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747E49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1D8AE4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6CCDB17C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2E9F18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9A0E97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2EC3DE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Извори финансирањ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1D1628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E7D5C5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00CD38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2F959C54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1EE194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C0A43B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6977D9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е из буџета: 6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27A8F6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8992C7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D0929E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2FF7F363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9B0FC5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B8B674" w14:textId="77777777" w:rsidR="00D0446B" w:rsidRPr="003F1409" w:rsidRDefault="00AD4B32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3C81B2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Окружна смотра рецитатора - Песниче народа мог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483F6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B49BD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CC8AD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4F3ECC91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40F228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96D687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B0C564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почетка финансирања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91910E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768627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054541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4CA82003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3ABD8E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86B31F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92917D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завршетка финансирања: 202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E45176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15E8AC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8BC8EE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6EDCCB55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E0ECDA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EB5844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A5DFDA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купна вредност пројекта: 1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897C0D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68A7A3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F3D26F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65D34374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716202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C9B062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806849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Извори финансирањ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2D7356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AE9AA4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6F245F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43CEE59A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CF9C1E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A52914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25B99B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е из буџета: 1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4E6B3D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74EDA3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CD3DF7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7BA26695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4B199D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227F9E" w14:textId="77777777" w:rsidR="00D0446B" w:rsidRPr="003F1409" w:rsidRDefault="00AD4B32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86934E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Културно лето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CE1F6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97AD3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DD58B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63827215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46621C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2E88F0" w14:textId="77777777" w:rsidR="00D0446B" w:rsidRPr="003F1409" w:rsidRDefault="00AD4B32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4844F0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Културно лето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899EA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9842F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4EA0F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08C395D9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5F729D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BCB0E0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DA51EC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почетка финансирања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85AEB0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8B7B9E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122288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7C0743F5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586286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C88D77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E7DF73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завршетка финансирања: 202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743B15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0B7B94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90CCA3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1B5FF944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C6F76E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0F0052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8BF698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купна вредност пројекта: 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8016E3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FACB13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4D4BC0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0ACA817F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EA6A7D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040D81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8714BB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Извори финансирањ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334857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6AF57D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58ABFA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631340F7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D6994A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C36F8B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9B0229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е из буџета: 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AEB07E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B5A432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68E482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0AC4190E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B03997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9E4B58" w14:textId="77777777" w:rsidR="00D0446B" w:rsidRPr="003F1409" w:rsidRDefault="00AD4B32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BD419C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Мионица отвореног срц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8B0B4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3CD50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C60BE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173FE0C4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01EA08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7BF460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5AB495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почетка финансирања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CE8A54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9D75F4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C30FBF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06B8FACE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9E7288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9C8F24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2C39B6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завршетка финансирања: 202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AEC897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524203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BB625A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52D5A935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7A57BA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843876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76E20E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купна вредност пројекта: 3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CB1A90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C6DA3B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AEF410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4A9A5FA4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C93437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E4FEBD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0D93EA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Извори финансирањ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F0707D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186E9D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58329C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4E70415B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53EFAC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1E4BD5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502CFB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е из буџета: 3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DA63BE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31193D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A1E8E4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7CF2AC76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881853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1A00F1" w14:textId="77777777" w:rsidR="00D0446B" w:rsidRPr="003F1409" w:rsidRDefault="00AD4B32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A300C2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Музичко стваралаштво - Жарко Милановић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60D8D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6B52B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5159E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630CF85E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CF17E4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D44465" w14:textId="77777777" w:rsidR="00D0446B" w:rsidRPr="003F1409" w:rsidRDefault="00AD4B32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50A3DE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Музичко стваралаштво - Жарко Милановић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AB58E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7FA82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61FBF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0CAA80B3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A117E0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1DAB2A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3C4C57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почетка финансирања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497687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54F97B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F38E65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38D9D0C1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181BDD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F18FAE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21C7FF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завршетка финансирања: 202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026DE8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3F4941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EA12A4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5412F1F0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2A5847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895F4E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1A0011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купна вредност пројекта: 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813FA8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73BB56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E6D200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1E774369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D856E8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8AF081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393FD4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Извори финансирањ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52A658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C46166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D96152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702B59AD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61C498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BFF6ED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70B7AA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е из буџета: 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42DF3B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7AB88A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068BBB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17A70E95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1C2C65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E003EC" w14:textId="77777777" w:rsidR="00D0446B" w:rsidRPr="003F1409" w:rsidRDefault="00AD4B32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03376B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Етно група Мионе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71F70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1EF52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AFADB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37232468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E73534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F10C3F" w14:textId="77777777" w:rsidR="00D0446B" w:rsidRPr="003F1409" w:rsidRDefault="00AD4B32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6F8634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Етно група Мионе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7C775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FC425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8AD53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0045CCEE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3879CE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A5AD60" w14:textId="77777777" w:rsidR="00D0446B" w:rsidRPr="003F1409" w:rsidRDefault="00AD4B32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F91809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Етно група Мионе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1BFB2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7E872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14567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6D5CCB00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D374B2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3086EB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B49455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почетка финансирања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AB5E51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4E104E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D47A18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58F88599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E4A880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2106C0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0CBBD5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завршетка финансирања: 202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8EAA2E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236B58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D9F77F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6AAB73E7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2A1CD7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A15146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B7DD38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купна вредност пројекта: 3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AE91AC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1755A4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3D4C79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2D8706FA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8A5CBA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14366B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788175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Извори финансирањ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0B567F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021CAE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13112F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649B3CD4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236290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88FB90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27A792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е из буџета: 3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5440DC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493A4D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4E518B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7925783D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D1A2AB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5A45F3" w14:textId="77777777" w:rsidR="00D0446B" w:rsidRPr="003F1409" w:rsidRDefault="00AD4B32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3A4E3A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Одржавање  ауто рели такмичења на подручју општине Мионица за 2023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D7BD7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8C797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1D828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5AF0C74F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82BE63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CEAA1E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6105B0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почетка финансирања: 2022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23DAAD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88D8FF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F96050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41096584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1B1144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72494D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72E285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почетка финансирања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68D019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04295F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B3F6A2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4ABD3AC3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88496E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75B796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10B8ED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завршетка финансирања: 202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934839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466A4F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6903A3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16A80FC7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842DAB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D8E95D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7D725F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завршетка финансирања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997B55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1D3708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D50EDD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23B47C3B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71F074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225D98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6D66AF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купна вредност пројекта: 2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0938F1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DA48A6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21CCA3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3BE095B8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0EB64E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74A420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C95F02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купна вредност пројекта: 2.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4E7B1C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D5C187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6E4882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479D76DA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DC7C4D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99623F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5B07A5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Извори финансирањ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41090E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0515D6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23771E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5A0CDA81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E56D2F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9AA075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0A7010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Извори финансирањ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79DB32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DAEEA6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0215D8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338DF079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277B4D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B21D28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153564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е из буџета: 2.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ADF718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ED55A4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FB7394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7A960684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4F2799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AF0A06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20622A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е из буџета: 2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62EB3B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E70794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1AAE1A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799D208D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73650A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F7FE09" w14:textId="77777777" w:rsidR="00D0446B" w:rsidRPr="003F1409" w:rsidRDefault="00AD4B32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D96B19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Међународна бициклистичка трка  Кроз Србију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EE710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72F64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5FE33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0E0BF304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F6C46D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DA4D8E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DE3720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почетка финансирања: 2022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F587BD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653194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2BE563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53958F21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76913A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AE67CB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D084D3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почетка финансирања: 2022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8487B2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566080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C0E81E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1DECF2FC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A0C2BA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5B15F6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6667A5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завршетка финансирања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A2E049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8324F6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2DE669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1B0BC1C7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3260CD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B8553D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AAEAEA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завршетка финансирања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02E043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62283B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AE3A9F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29CE01CF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15A4DE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62AD9E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AB5F7E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купна вредност пројекта: 9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7B1720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3302DD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01A2C4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3822C5FF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283C69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A27CA9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95242D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купна вредност пројекта: 1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99C8D0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B98DB6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7E30CB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323B4ADF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1290D8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4B73B4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A293F0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Извори финансирањ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1225F9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477562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6F05B9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3A21DFF9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B41D7D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DBFB08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3A4BB4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Извори финансирањ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772482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C0938E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E959AB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1DFB36B3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9A1EAF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98077F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6490DE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е из буџета: 1.0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1666B1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6E9088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AB918A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70CCE60F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6E2327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477CDD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8E0120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е из буџета: 9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CE1678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40DE5F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9FC81E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5767FF27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0693D5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6228C5" w14:textId="0198B003" w:rsidR="00D0446B" w:rsidRPr="003F1409" w:rsidRDefault="00D42863">
            <w:pPr>
              <w:ind w:right="20"/>
              <w:jc w:val="right"/>
              <w:rPr>
                <w:lang w:val="sr-Cyrl-RS"/>
              </w:rPr>
            </w:pPr>
            <w:r>
              <w:rPr>
                <w:color w:val="000000"/>
                <w:sz w:val="16"/>
                <w:szCs w:val="16"/>
                <w:lang w:val="sr-Cyrl-RS"/>
              </w:rPr>
              <w:t>14</w:t>
            </w:r>
            <w:r w:rsidR="00AD4B32" w:rsidRPr="003F1409">
              <w:rPr>
                <w:color w:val="000000"/>
                <w:sz w:val="16"/>
                <w:szCs w:val="16"/>
                <w:lang w:val="sr-Cyrl-RS"/>
              </w:rPr>
              <w:t>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C2F7F7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Манифестација Врујачки извори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AF95E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156F5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5E3D7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74F5D071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B4529C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D20389" w14:textId="2E9E9BFF" w:rsidR="00D0446B" w:rsidRPr="003F1409" w:rsidRDefault="00AD4B32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</w:t>
            </w:r>
            <w:r w:rsidR="00D42863">
              <w:rPr>
                <w:color w:val="000000"/>
                <w:sz w:val="16"/>
                <w:szCs w:val="16"/>
                <w:lang w:val="sr-Cyrl-RS"/>
              </w:rPr>
              <w:t>4</w:t>
            </w:r>
            <w:r w:rsidRPr="003F1409">
              <w:rPr>
                <w:color w:val="000000"/>
                <w:sz w:val="16"/>
                <w:szCs w:val="16"/>
                <w:lang w:val="sr-Cyrl-RS"/>
              </w:rPr>
              <w:t>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DE88F2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Манифестација Врујачки извори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386E2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E6978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4FC2E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766AED98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4A70CB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D5EB65" w14:textId="65598727" w:rsidR="00D0446B" w:rsidRPr="003F1409" w:rsidRDefault="00AD4B32">
            <w:pPr>
              <w:ind w:right="20"/>
              <w:jc w:val="right"/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</w:t>
            </w:r>
            <w:r w:rsidR="00D42863">
              <w:rPr>
                <w:color w:val="000000"/>
                <w:sz w:val="16"/>
                <w:szCs w:val="16"/>
                <w:lang w:val="sr-Cyrl-RS"/>
              </w:rPr>
              <w:t>4</w:t>
            </w:r>
            <w:r w:rsidRPr="003F1409">
              <w:rPr>
                <w:color w:val="000000"/>
                <w:sz w:val="16"/>
                <w:szCs w:val="16"/>
                <w:lang w:val="sr-Cyrl-RS"/>
              </w:rPr>
              <w:t>.</w:t>
            </w: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B45EC1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Манифестација Врујачки извори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A3DC8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3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4F9BF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1EBDF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51E3E519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29CEE2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F2BF3F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9F9333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почетка финансирања: 2023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DEF806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DDEFA0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3E80E7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5BD92C77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D8DF5A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FD4F6B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DC9FE7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Година завршетка финансирања: 202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EF2733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BFB7E7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FEF3BA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42738BF5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8BC1D9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987BE5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D5E6C4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купна вредност пројекта: 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02E098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6EF692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F6003A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43EA5855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CD1C81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CB6D4A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2C5CFC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 xml:space="preserve">Извори финансирања: 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F83D16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4C537A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2B4B09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  <w:tr w:rsidR="00D0446B" w:rsidRPr="003F1409" w14:paraId="72578FE5" w14:textId="77777777"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4B9A56" w14:textId="77777777" w:rsidR="00D0446B" w:rsidRPr="003F1409" w:rsidRDefault="00D0446B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6C8678" w14:textId="77777777" w:rsidR="00D0446B" w:rsidRPr="003F1409" w:rsidRDefault="00D0446B">
            <w:pPr>
              <w:ind w:right="20"/>
              <w:jc w:val="right"/>
              <w:rPr>
                <w:lang w:val="sr-Cyrl-RS"/>
              </w:rPr>
            </w:pPr>
          </w:p>
        </w:tc>
        <w:tc>
          <w:tcPr>
            <w:tcW w:w="51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6F9065" w14:textId="77777777" w:rsidR="00D0446B" w:rsidRPr="003F1409" w:rsidRDefault="00AD4B32">
            <w:pPr>
              <w:rPr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иходе из буџета: 500.000,00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03549F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D2411C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18B7FE" w14:textId="77777777" w:rsidR="00D0446B" w:rsidRPr="003F1409" w:rsidRDefault="00D0446B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</w:p>
        </w:tc>
      </w:tr>
    </w:tbl>
    <w:p w14:paraId="24383184" w14:textId="77777777" w:rsidR="00D0446B" w:rsidRPr="003F1409" w:rsidRDefault="00D0446B">
      <w:pPr>
        <w:rPr>
          <w:color w:val="000000"/>
          <w:lang w:val="sr-Cyrl-RS"/>
        </w:rPr>
      </w:pPr>
    </w:p>
    <w:p w14:paraId="1AD04908" w14:textId="77777777" w:rsidR="00D0446B" w:rsidRPr="003F1409" w:rsidRDefault="00D0446B">
      <w:pPr>
        <w:rPr>
          <w:lang w:val="sr-Cyrl-RS"/>
        </w:rPr>
        <w:sectPr w:rsidR="00D0446B" w:rsidRPr="003F1409">
          <w:headerReference w:type="default" r:id="rId10"/>
          <w:footerReference w:type="default" r:id="rId11"/>
          <w:pgSz w:w="11905" w:h="16837"/>
          <w:pgMar w:top="360" w:right="360" w:bottom="360" w:left="360" w:header="360" w:footer="360" w:gutter="0"/>
          <w:cols w:space="720"/>
        </w:sectPr>
      </w:pPr>
    </w:p>
    <w:p w14:paraId="1A9052C7" w14:textId="357FB2B0" w:rsidR="00E14313" w:rsidRDefault="00E14313" w:rsidP="00E14313">
      <w:pPr>
        <w:pStyle w:val="Heading2"/>
        <w:rPr>
          <w:lang w:val="sr-Cyrl-RS"/>
        </w:rPr>
      </w:pPr>
      <w:r w:rsidRPr="003F1409">
        <w:rPr>
          <w:rFonts w:ascii="Segoe UI" w:hAnsi="Segoe UI" w:cs="Segoe UI"/>
          <w:lang w:val="sr-Cyrl-RS"/>
        </w:rPr>
        <w:lastRenderedPageBreak/>
        <w:t>II </w:t>
      </w:r>
      <w:r w:rsidRPr="003F1409">
        <w:rPr>
          <w:lang w:val="sr-Cyrl-RS"/>
        </w:rPr>
        <w:t>ПОСЕБАН ДЕО</w:t>
      </w:r>
    </w:p>
    <w:p w14:paraId="5F2B9683" w14:textId="0753F4FC" w:rsidR="003F1409" w:rsidRPr="003F1409" w:rsidRDefault="003F1409" w:rsidP="003972EF">
      <w:pPr>
        <w:pStyle w:val="Clan"/>
        <w:numPr>
          <w:ilvl w:val="0"/>
          <w:numId w:val="3"/>
        </w:numPr>
        <w:rPr>
          <w:lang w:val="sr-Cyrl-RS"/>
        </w:rPr>
      </w:pPr>
    </w:p>
    <w:p w14:paraId="60AB2B63" w14:textId="0B1B62D6" w:rsidR="003F1409" w:rsidRPr="003F1409" w:rsidRDefault="003F1409" w:rsidP="003F1409">
      <w:pPr>
        <w:rPr>
          <w:b/>
          <w:bCs/>
          <w:color w:val="000000"/>
          <w:sz w:val="24"/>
          <w:szCs w:val="24"/>
          <w:lang w:val="sr-Cyrl-RS"/>
        </w:rPr>
      </w:pPr>
      <w:r w:rsidRPr="003F1409">
        <w:rPr>
          <w:color w:val="000000"/>
          <w:lang w:val="sr-Cyrl-RS"/>
        </w:rPr>
        <w:t xml:space="preserve">Укупни расходи и издаци, укључујући издатке за отплату главнице дуга, у износу од </w:t>
      </w:r>
      <w:r w:rsidR="001925F1">
        <w:rPr>
          <w:color w:val="000000"/>
          <w:lang w:val="sr-Cyrl-RS"/>
        </w:rPr>
        <w:t>771</w:t>
      </w:r>
      <w:r w:rsidR="00C64441">
        <w:rPr>
          <w:color w:val="000000"/>
          <w:lang w:val="sr-Cyrl-RS"/>
        </w:rPr>
        <w:t>.574</w:t>
      </w:r>
      <w:r w:rsidR="001925F1">
        <w:rPr>
          <w:color w:val="000000"/>
          <w:lang w:val="sr-Cyrl-RS"/>
        </w:rPr>
        <w:t xml:space="preserve">.611,00 </w:t>
      </w:r>
      <w:r w:rsidRPr="003F1409">
        <w:rPr>
          <w:color w:val="000000"/>
          <w:lang w:val="sr-Cyrl-RS"/>
        </w:rPr>
        <w:t>динара, финансирани из свих извора финансирања рас</w:t>
      </w:r>
      <w:r w:rsidRPr="003F1409">
        <w:rPr>
          <w:color w:val="000000"/>
          <w:lang w:val="sr-Cyrl-RS"/>
        </w:rPr>
        <w:softHyphen/>
        <w:t>по</w:t>
      </w:r>
      <w:r w:rsidRPr="003F1409">
        <w:rPr>
          <w:color w:val="000000"/>
          <w:lang w:val="sr-Cyrl-RS"/>
        </w:rPr>
        <w:softHyphen/>
        <w:t>ре</w:t>
      </w:r>
      <w:r w:rsidRPr="003F1409">
        <w:rPr>
          <w:color w:val="000000"/>
          <w:lang w:val="sr-Cyrl-RS"/>
        </w:rPr>
        <w:softHyphen/>
        <w:t>ђу</w:t>
      </w:r>
      <w:r w:rsidRPr="003F1409">
        <w:rPr>
          <w:color w:val="000000"/>
          <w:lang w:val="sr-Cyrl-RS"/>
        </w:rPr>
        <w:softHyphen/>
        <w:t>ју се по ко</w:t>
      </w:r>
      <w:r w:rsidRPr="003F1409">
        <w:rPr>
          <w:color w:val="000000"/>
          <w:lang w:val="sr-Cyrl-RS"/>
        </w:rPr>
        <w:softHyphen/>
        <w:t>ри</w:t>
      </w:r>
      <w:r w:rsidRPr="003F1409">
        <w:rPr>
          <w:color w:val="000000"/>
          <w:lang w:val="sr-Cyrl-RS"/>
        </w:rPr>
        <w:softHyphen/>
        <w:t>сни</w:t>
      </w:r>
      <w:r w:rsidRPr="003F1409">
        <w:rPr>
          <w:color w:val="000000"/>
          <w:lang w:val="sr-Cyrl-RS"/>
        </w:rPr>
        <w:softHyphen/>
        <w:t>ци</w:t>
      </w:r>
      <w:r w:rsidRPr="003F1409">
        <w:rPr>
          <w:color w:val="000000"/>
          <w:lang w:val="sr-Cyrl-RS"/>
        </w:rPr>
        <w:softHyphen/>
        <w:t>ма и врстама издатака, и то</w:t>
      </w:r>
    </w:p>
    <w:p w14:paraId="3694B318" w14:textId="77777777" w:rsidR="003F1409" w:rsidRPr="003F1409" w:rsidRDefault="003F1409" w:rsidP="003F1409">
      <w:pPr>
        <w:rPr>
          <w:lang w:val="sr-Cyrl-RS"/>
        </w:rPr>
      </w:pPr>
    </w:p>
    <w:p w14:paraId="4B1BF05E" w14:textId="5E9C7FB5" w:rsidR="00D0446B" w:rsidRPr="003F1409" w:rsidRDefault="00D0446B">
      <w:pPr>
        <w:rPr>
          <w:color w:val="000000"/>
          <w:lang w:val="sr-Cyrl-RS"/>
        </w:rPr>
      </w:pPr>
    </w:p>
    <w:tbl>
      <w:tblPr>
        <w:tblW w:w="16117" w:type="dxa"/>
        <w:tblLayout w:type="fixed"/>
        <w:tblLook w:val="01E0" w:firstRow="1" w:lastRow="1" w:firstColumn="1" w:lastColumn="1" w:noHBand="0" w:noVBand="0"/>
      </w:tblPr>
      <w:tblGrid>
        <w:gridCol w:w="1050"/>
        <w:gridCol w:w="900"/>
        <w:gridCol w:w="1050"/>
        <w:gridCol w:w="5167"/>
        <w:gridCol w:w="1650"/>
        <w:gridCol w:w="1650"/>
        <w:gridCol w:w="1650"/>
        <w:gridCol w:w="1650"/>
        <w:gridCol w:w="1350"/>
      </w:tblGrid>
      <w:tr w:rsidR="00D0446B" w:rsidRPr="003F1409" w14:paraId="6DBC3D77" w14:textId="77777777">
        <w:trPr>
          <w:trHeight w:val="230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16117" w:type="dxa"/>
              <w:jc w:val="center"/>
              <w:tblLayout w:type="fixed"/>
              <w:tblLook w:val="01E0" w:firstRow="1" w:lastRow="1" w:firstColumn="1" w:lastColumn="1" w:noHBand="0" w:noVBand="0"/>
            </w:tblPr>
            <w:tblGrid>
              <w:gridCol w:w="5372"/>
              <w:gridCol w:w="5372"/>
              <w:gridCol w:w="5373"/>
            </w:tblGrid>
            <w:tr w:rsidR="00D0446B" w:rsidRPr="003F1409" w14:paraId="1B4A6D75" w14:textId="77777777">
              <w:trPr>
                <w:trHeight w:val="276"/>
                <w:jc w:val="center"/>
              </w:trPr>
              <w:tc>
                <w:tcPr>
                  <w:tcW w:w="16117" w:type="dxa"/>
                  <w:gridSpan w:val="3"/>
                  <w:vMerge w:val="restart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9E11760" w14:textId="77777777" w:rsidR="00D0446B" w:rsidRPr="003F1409" w:rsidRDefault="00AD4B32">
                  <w:pPr>
                    <w:jc w:val="center"/>
                    <w:rPr>
                      <w:b/>
                      <w:bCs/>
                      <w:color w:val="000000"/>
                      <w:sz w:val="24"/>
                      <w:szCs w:val="24"/>
                      <w:lang w:val="sr-Cyrl-RS"/>
                    </w:rPr>
                  </w:pPr>
                  <w:bookmarkStart w:id="45" w:name="__bookmark_35"/>
                  <w:bookmarkEnd w:id="45"/>
                  <w:r w:rsidRPr="003F1409">
                    <w:rPr>
                      <w:b/>
                      <w:bCs/>
                      <w:color w:val="000000"/>
                      <w:sz w:val="24"/>
                      <w:szCs w:val="24"/>
                      <w:lang w:val="sr-Cyrl-RS"/>
                    </w:rPr>
                    <w:t>ПЛАН РАСХОДА</w:t>
                  </w:r>
                </w:p>
              </w:tc>
            </w:tr>
            <w:tr w:rsidR="00D0446B" w:rsidRPr="003F1409" w14:paraId="4B4A4FFC" w14:textId="77777777">
              <w:trPr>
                <w:jc w:val="center"/>
              </w:trPr>
              <w:tc>
                <w:tcPr>
                  <w:tcW w:w="537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155E218" w14:textId="77777777" w:rsidR="00D0446B" w:rsidRPr="003F1409" w:rsidRDefault="00AD4B32">
                  <w:pPr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0     БУЏЕТ ОПШТИНЕ МИОНИЦА</w:t>
                  </w:r>
                </w:p>
              </w:tc>
              <w:tc>
                <w:tcPr>
                  <w:tcW w:w="537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6CF7C3A" w14:textId="77777777" w:rsidR="00D0446B" w:rsidRPr="003F1409" w:rsidRDefault="00AD4B32">
                  <w:pPr>
                    <w:jc w:val="center"/>
                    <w:rPr>
                      <w:b/>
                      <w:bCs/>
                      <w:color w:val="000000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lang w:val="sr-Cyrl-RS"/>
                    </w:rPr>
                    <w:t>2023</w:t>
                  </w:r>
                </w:p>
              </w:tc>
              <w:tc>
                <w:tcPr>
                  <w:tcW w:w="5373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0DD77D1" w14:textId="77777777" w:rsidR="00D0446B" w:rsidRPr="003F1409" w:rsidRDefault="00D0446B">
                  <w:pPr>
                    <w:spacing w:line="1" w:lineRule="auto"/>
                    <w:jc w:val="center"/>
                    <w:rPr>
                      <w:lang w:val="sr-Cyrl-RS"/>
                    </w:rPr>
                  </w:pPr>
                </w:p>
              </w:tc>
            </w:tr>
          </w:tbl>
          <w:p w14:paraId="7CEB663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2B0659A1" w14:textId="77777777">
        <w:trPr>
          <w:trHeight w:hRule="exact" w:val="300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8EEC26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</w:tr>
      <w:tr w:rsidR="00D0446B" w:rsidRPr="003F1409" w14:paraId="01FC01EB" w14:textId="77777777">
        <w:trPr>
          <w:tblHeader/>
        </w:trPr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93794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Шифра функц. класиф.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C5E42F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Број позиције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CFBA7C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Економ. класиф.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3217F7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пис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CE2E61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редства из буџета</w:t>
            </w:r>
          </w:p>
          <w:p w14:paraId="11D61C4D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088060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редства из сопствених извора 0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31CAE1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редства из осталих извор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40D1B6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BA00E4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труктура</w:t>
            </w:r>
          </w:p>
          <w:p w14:paraId="63C1197F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( % )</w:t>
            </w:r>
          </w:p>
        </w:tc>
      </w:tr>
      <w:tr w:rsidR="00D0446B" w:rsidRPr="003F1409" w14:paraId="270C29C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2539C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0 БУЏЕТ ОПШТИНЕ МИОНИЦА" \f C \l "1"</w:instrText>
            </w:r>
            <w:r w:rsidRPr="003F1409">
              <w:rPr>
                <w:lang w:val="sr-Cyrl-RS"/>
              </w:rPr>
              <w:fldChar w:fldCharType="end"/>
            </w:r>
          </w:p>
          <w:p w14:paraId="74AE6D33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1 СКУПШТИНА ОПШТИНЕ" \f C \l "2"</w:instrText>
            </w:r>
            <w:r w:rsidRPr="003F1409">
              <w:rPr>
                <w:lang w:val="sr-Cyrl-RS"/>
              </w:rPr>
              <w:fldChar w:fldCharType="end"/>
            </w:r>
          </w:p>
          <w:p w14:paraId="62A0331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Раздео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4D30C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329B755A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DB13719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СКУПШТИНА ОПШТИНЕ</w:t>
                  </w:r>
                </w:p>
              </w:tc>
            </w:tr>
          </w:tbl>
          <w:p w14:paraId="10F1CB2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A262020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BAC7C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-" \f C \l "3"</w:instrText>
            </w:r>
            <w:r w:rsidRPr="003F1409">
              <w:rPr>
                <w:lang w:val="sr-Cyrl-RS"/>
              </w:rPr>
              <w:fldChar w:fldCharType="end"/>
            </w:r>
          </w:p>
          <w:p w14:paraId="0D04C7D3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111 Извршни и законодавни органи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0B7294A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DFB46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1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33AFAE55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45D8B24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ршни и законодавни органи</w:t>
                  </w:r>
                </w:p>
              </w:tc>
            </w:tr>
          </w:tbl>
          <w:p w14:paraId="75BFCCF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088C15A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B5F18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2101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606BCBAC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168EB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1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755A9E0B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3D2B445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ПОЛИТИЧКИ СИСТЕМ ЛОКАЛНЕ САМОУПРАВЕ</w:t>
                  </w:r>
                </w:p>
              </w:tc>
            </w:tr>
          </w:tbl>
          <w:p w14:paraId="306E0A4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C6A9537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6E6A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0AFAD45E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B39F2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ACB7C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50CD6417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4FD3455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Функционисање скупштине</w:t>
                  </w:r>
                </w:p>
              </w:tc>
            </w:tr>
          </w:tbl>
          <w:p w14:paraId="72859D9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E007F0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1C40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A555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92D7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325C6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ЛАТЕ, ДОДАЦИ И НАКНАДЕ ЗАПОСЛЕНИХ (ЗАРАДЕ)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CDF1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152.796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75E1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2091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3F55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152.796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4892FE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67</w:t>
            </w:r>
          </w:p>
        </w:tc>
      </w:tr>
      <w:tr w:rsidR="00D0446B" w:rsidRPr="003F1409" w14:paraId="16A4954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5E08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42CC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5D66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F3C03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ОЦИЈАЛНИ ДОПРИНОСИ НА ТЕРЕТ ПОСЛОДАВЦ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DE59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32.177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E2CB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68D0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C3C8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32.177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45BF3C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1</w:t>
            </w:r>
          </w:p>
        </w:tc>
      </w:tr>
      <w:tr w:rsidR="00D0446B" w:rsidRPr="003F1409" w14:paraId="4DE7AB1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F992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3A7F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F820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D05F6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ОЦИЈАЛНА ДАВАЊА ЗАПОСЛЕНИ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A950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3B4C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C5AC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3DF5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07AB11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D0446B" w:rsidRPr="003F1409" w14:paraId="2AB5A8D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ABFD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E369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1A52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AE3D9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3EBA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.2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3334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27EE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A936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.26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9B4733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81</w:t>
            </w:r>
          </w:p>
        </w:tc>
      </w:tr>
      <w:tr w:rsidR="00D0446B" w:rsidRPr="003F1409" w14:paraId="5311ADB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A934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1B2F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C485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0D0F6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ТАЦИЈЕ НЕВЛАДИНИМ ОРГАНИЗАЦИЈА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D112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90B2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E5B6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5054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0499CC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D0446B" w:rsidRPr="003F1409" w14:paraId="775562B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2B49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65CD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4A47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5FC1C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РЕЗИ, ОБАВЕЗНЕ ТАКСЕ, КАЗНЕ, ПЕНАЛИ И КАМАТ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5B5A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7C98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BEAE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09BF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2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E6BC44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6</w:t>
            </w:r>
          </w:p>
        </w:tc>
      </w:tr>
      <w:tr w:rsidR="00D0446B" w:rsidRPr="003F1409" w14:paraId="0DDBDD19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B98DB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7E104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433E2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ионисање скупштин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B30C4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.914.973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EB7BB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F575C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B4B89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.914.973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6D19B25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,80</w:t>
            </w:r>
          </w:p>
        </w:tc>
      </w:tr>
      <w:tr w:rsidR="00D0446B" w:rsidRPr="003F1409" w14:paraId="771936E5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BDB6C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7AA86DB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5BEA2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32907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DDFFB3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25974D6E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FA74C45" w14:textId="77777777" w:rsidR="00A1379B" w:rsidRPr="003F1409" w:rsidRDefault="00AD4B32">
                  <w:pPr>
                    <w:divId w:val="20202588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111:</w:t>
                  </w:r>
                </w:p>
                <w:p w14:paraId="6025CF87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3882313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A6733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9F620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802DA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64900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2F70C8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7D09C62D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86A53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7CA8EA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68D77F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200FB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07743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.914.973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0307B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4B391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D90F4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F2AEE6F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5A9D581A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04B2D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4DE41A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1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34BF5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Извршни и законодавни органи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D5D3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.914.973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0E2DC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FEC52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DDE97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.914.973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9526FF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,80</w:t>
            </w:r>
          </w:p>
        </w:tc>
      </w:tr>
      <w:tr w:rsidR="00D0446B" w:rsidRPr="003F1409" w14:paraId="64317B61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49B85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58BAA4F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5724A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263AD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AD1775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73307C13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369E85B" w14:textId="77777777" w:rsidR="00A1379B" w:rsidRPr="003F1409" w:rsidRDefault="00AD4B32">
                  <w:pPr>
                    <w:divId w:val="455175570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раздео 1:</w:t>
                  </w:r>
                </w:p>
                <w:p w14:paraId="3103A07C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2614EC9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C581A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0A9B0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E98B4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91A7D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8E0DD0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78798807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1179F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807D0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485066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414C5F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1BA0F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.914.973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FB165F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9610E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13585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62FF29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7055986D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646F3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раздео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0ADEB4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0E7DC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КУПШТИНА ОПШТИН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FCF63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.914.973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7E868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FBCE2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1F566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.914.973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3E4175E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,80</w:t>
            </w:r>
          </w:p>
        </w:tc>
      </w:tr>
      <w:tr w:rsidR="00D0446B" w:rsidRPr="003F1409" w14:paraId="1B148C46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C5888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F7C98C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6275A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2 ПРЕДСЕДНИК ОПШТИНЕ" \f C \l "2"</w:instrText>
            </w:r>
            <w:r w:rsidRPr="003F1409">
              <w:rPr>
                <w:lang w:val="sr-Cyrl-RS"/>
              </w:rPr>
              <w:fldChar w:fldCharType="end"/>
            </w:r>
          </w:p>
          <w:p w14:paraId="4A30A44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Раздео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BFA82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46D59340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7663395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ПРЕДСЕДНИК ОПШТИНЕ</w:t>
                  </w:r>
                </w:p>
              </w:tc>
            </w:tr>
          </w:tbl>
          <w:p w14:paraId="0A7ED9F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80F77C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E8933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-" \f C \l "3"</w:instrText>
            </w:r>
            <w:r w:rsidRPr="003F1409">
              <w:rPr>
                <w:lang w:val="sr-Cyrl-RS"/>
              </w:rPr>
              <w:fldChar w:fldCharType="end"/>
            </w:r>
          </w:p>
          <w:p w14:paraId="24E2411F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111 Извршни и законодавни органи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16E902B4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96EF6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1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6A0EE35E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EC2965A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ршни и законодавни органи</w:t>
                  </w:r>
                </w:p>
              </w:tc>
            </w:tr>
          </w:tbl>
          <w:p w14:paraId="583583D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0B3099B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3726D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2101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7BF9849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11350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1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645DA26B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D2EB835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ПОЛИТИЧКИ СИСТЕМ ЛОКАЛНЕ САМОУПРАВЕ</w:t>
                  </w:r>
                </w:p>
              </w:tc>
            </w:tr>
          </w:tbl>
          <w:p w14:paraId="772CC28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0BD8AF9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5593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064CD6A1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9381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8B434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4E9E8256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B65E211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Функционисање извршних органа</w:t>
                  </w:r>
                </w:p>
              </w:tc>
            </w:tr>
          </w:tbl>
          <w:p w14:paraId="31FB071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7C15A26D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291F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6826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582C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80D6D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ЛАТЕ, ДОДАЦИ И НАКНАДЕ ЗАПОСЛЕНИХ (ЗАРАДЕ)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7DA5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270.66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07AA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EF98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71F6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270.664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E0CCCB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68</w:t>
            </w:r>
          </w:p>
        </w:tc>
      </w:tr>
      <w:tr w:rsidR="00D0446B" w:rsidRPr="003F1409" w14:paraId="7FA2DBC7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520D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8B71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4939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E13F1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ОЦИЈАЛНИ ДОПРИНОСИ НА ТЕРЕТ ПОСЛОДАВЦ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FDE8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50.235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933B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2D12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F53F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50.235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104C91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1</w:t>
            </w:r>
          </w:p>
        </w:tc>
      </w:tr>
      <w:tr w:rsidR="00D0446B" w:rsidRPr="003F1409" w14:paraId="0C1DD05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6677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D0C8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6D3B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4D531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ОЦИЈАЛНА ДАВАЊА ЗАПОСЛЕНИ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39E2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81B5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D76C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3781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103714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D0446B" w:rsidRPr="003F1409" w14:paraId="41EE77B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D823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AAE6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0DD6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5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AEFFE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Е ТРОШКОВА ЗА ЗАПОСЛ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5BE0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751A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4685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3579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02476C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D0446B" w:rsidRPr="003F1409" w14:paraId="223DAA0E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4121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67E9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3C52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FD9B0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F115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57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8759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3226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BA46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575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68E0AB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3</w:t>
            </w:r>
          </w:p>
        </w:tc>
      </w:tr>
      <w:tr w:rsidR="00D0446B" w:rsidRPr="003F1409" w14:paraId="7A8F7E5D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1AEE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0C41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07CB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CDC02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111A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3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F97E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3370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31E0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35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CD2B5A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6</w:t>
            </w:r>
          </w:p>
        </w:tc>
      </w:tr>
      <w:tr w:rsidR="00D0446B" w:rsidRPr="003F1409" w14:paraId="66B23343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EFA68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D5574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2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82E3F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ионисање извршних орган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71318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.380.899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86195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868D1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DED86A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.380.899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38210B1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,22</w:t>
            </w:r>
          </w:p>
        </w:tc>
      </w:tr>
      <w:tr w:rsidR="00D0446B" w:rsidRPr="003F1409" w14:paraId="17D3299E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6571F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C360C3D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F04E0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EEC5F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2CDFD5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72E7A22E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293BF14" w14:textId="77777777" w:rsidR="00A1379B" w:rsidRPr="003F1409" w:rsidRDefault="00AD4B32">
                  <w:pPr>
                    <w:divId w:val="557863612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111:</w:t>
                  </w:r>
                </w:p>
                <w:p w14:paraId="49162DCB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3B45ABF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E2A98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8F4E0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B056C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FED98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EEBEED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2388695F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80561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740A6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BFB490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7EBE8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5FD5BA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.380.899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96F92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E0B93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2F270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6F86D5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72711F54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3F1A2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DB56A8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1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985AF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Извршни и законодавни органи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E6EA8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.380.899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C048B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B237C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126F9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.380.899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450950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,22</w:t>
            </w:r>
          </w:p>
        </w:tc>
      </w:tr>
      <w:tr w:rsidR="00D0446B" w:rsidRPr="003F1409" w14:paraId="3B16AB83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CBBCC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4DC91F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BE8C7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2097A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681395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02F7824A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8C3EA1B" w14:textId="77777777" w:rsidR="00A1379B" w:rsidRPr="003F1409" w:rsidRDefault="00AD4B32">
                  <w:pPr>
                    <w:divId w:val="449084662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раздео 2:</w:t>
                  </w:r>
                </w:p>
                <w:p w14:paraId="0EF909BE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6C4DF03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04D1E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F4B78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31632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B58FF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0616E9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0EC4D893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D874E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0A1A1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97991B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D975D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8B0C4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.380.899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61EE3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FC43D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C4629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107AEA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6614F934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B53BF2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раздео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C983C3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D0A94E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ЕДСЕДНИК ОПШТИН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FBEA8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.380.899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612B0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BCEAF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8FA2E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.380.899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376984B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,22</w:t>
            </w:r>
          </w:p>
        </w:tc>
      </w:tr>
      <w:tr w:rsidR="00D0446B" w:rsidRPr="003F1409" w14:paraId="70B66E45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A93DD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16BA87E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12F00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3 ОПШТИНСКО ВЕЋЕ" \f C \l "2"</w:instrText>
            </w:r>
            <w:r w:rsidRPr="003F1409">
              <w:rPr>
                <w:lang w:val="sr-Cyrl-RS"/>
              </w:rPr>
              <w:fldChar w:fldCharType="end"/>
            </w:r>
          </w:p>
          <w:p w14:paraId="2564D61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Раздео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4ED18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48C39628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8B87DEC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ОПШТИНСКО ВЕЋЕ</w:t>
                  </w:r>
                </w:p>
              </w:tc>
            </w:tr>
          </w:tbl>
          <w:p w14:paraId="12646B0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77F8C62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BAA4A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-" \f C \l "3"</w:instrText>
            </w:r>
            <w:r w:rsidRPr="003F1409">
              <w:rPr>
                <w:lang w:val="sr-Cyrl-RS"/>
              </w:rPr>
              <w:fldChar w:fldCharType="end"/>
            </w:r>
          </w:p>
          <w:p w14:paraId="48309B6B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111 Извршни и законодавни органи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0BC73D1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FD121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1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2639030D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386D227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ршни и законодавни органи</w:t>
                  </w:r>
                </w:p>
              </w:tc>
            </w:tr>
          </w:tbl>
          <w:p w14:paraId="7436DE3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bookmarkStart w:id="46" w:name="_Toc2101"/>
      <w:bookmarkEnd w:id="46"/>
      <w:tr w:rsidR="00D0446B" w:rsidRPr="003F1409" w14:paraId="6358A97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72AC7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2101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6290CEF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095D2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1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7F101DE9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C608D0D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ПОЛИТИЧКИ СИСТЕМ ЛОКАЛНЕ САМОУПРАВЕ</w:t>
                  </w:r>
                </w:p>
              </w:tc>
            </w:tr>
          </w:tbl>
          <w:p w14:paraId="28586CF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211D9E14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A892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98A27B1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61C1E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15CE1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23E44070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344DD23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Функционисање извршних органа</w:t>
                  </w:r>
                </w:p>
              </w:tc>
            </w:tr>
          </w:tbl>
          <w:p w14:paraId="0688CF6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71565F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199C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43C8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308D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62AD9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ЛАТЕ, ДОДАЦИ И НАКНАДЕ ЗАПОСЛЕНИХ (ЗАРАДЕ)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6700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035.683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52C1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93CE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16B5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035.683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ED0B0A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9</w:t>
            </w:r>
          </w:p>
        </w:tc>
      </w:tr>
      <w:tr w:rsidR="00D0446B" w:rsidRPr="003F1409" w14:paraId="579B05C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554D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5EC4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6C7B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7D853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ОЦИЈАЛНИ ДОПРИНОСИ НА ТЕРЕТ ПОСЛОДАВЦ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2A7C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90.263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AEC3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49D9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DCEA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90.263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A1E4DC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6</w:t>
            </w:r>
          </w:p>
        </w:tc>
      </w:tr>
      <w:tr w:rsidR="00D0446B" w:rsidRPr="003F1409" w14:paraId="3214E48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9F43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9E58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72AE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5EF55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ОЦИЈАЛНА ДАВАЊА ЗАПОСЛЕНИ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B5CA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F600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36D5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788F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74F239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D0446B" w:rsidRPr="003F1409" w14:paraId="307452FF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F909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BD01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BFD1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A4928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5548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8A67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6305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A4E8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6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4237CB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1</w:t>
            </w:r>
          </w:p>
        </w:tc>
      </w:tr>
      <w:tr w:rsidR="00D0446B" w:rsidRPr="003F1409" w14:paraId="36F6960B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A0C44B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97724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2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07B92C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ионисање извршних орган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57D3B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245.946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61910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04D3CA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3DD2F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245.946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0BD2F46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68</w:t>
            </w:r>
          </w:p>
        </w:tc>
      </w:tr>
      <w:tr w:rsidR="00D0446B" w:rsidRPr="003F1409" w14:paraId="30F316F7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E6E52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67FB1D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C4C1D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4E4E1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15DC15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0E5F1E77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3A8FFC6" w14:textId="77777777" w:rsidR="00A1379B" w:rsidRPr="003F1409" w:rsidRDefault="00AD4B32">
                  <w:pPr>
                    <w:divId w:val="628510667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111:</w:t>
                  </w:r>
                </w:p>
                <w:p w14:paraId="65692937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72207BE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3DD0A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7AE6E5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F8B09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9A683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79BFE8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45A2FC9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D6858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CD98F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72C892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857EC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5C736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245.946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C30BB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A5E75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A7D4D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499DCBDF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7A963778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C0C06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A265A5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1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223B3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Извршни и законодавни органи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458EE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245.946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8743E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44B98E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8F3EB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245.946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46670E2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68</w:t>
            </w:r>
          </w:p>
        </w:tc>
      </w:tr>
      <w:tr w:rsidR="00D0446B" w:rsidRPr="003F1409" w14:paraId="3ACB296E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DADFD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691E31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013C7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78D94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352A6C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35D37079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2A96E11" w14:textId="77777777" w:rsidR="00A1379B" w:rsidRPr="003F1409" w:rsidRDefault="00AD4B32">
                  <w:pPr>
                    <w:divId w:val="1358889549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раздео 3:</w:t>
                  </w:r>
                </w:p>
                <w:p w14:paraId="78F04D53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0B8EAD9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A67FA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7CF96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797B8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84B4F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F1F808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5ABF4E41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C146A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BDC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3D42DA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3A6A94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17913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245.946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2C03C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9A376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4CF85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8DEE9E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4EAC1BC0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29F49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раздео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986086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BBECA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ПШТИНСКО ВЕЋ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72221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245.946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920C4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EE677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0458B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245.946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0CC0A1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68</w:t>
            </w:r>
          </w:p>
        </w:tc>
      </w:tr>
      <w:tr w:rsidR="00D0446B" w:rsidRPr="003F1409" w14:paraId="2236F9A8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B1773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D52DB4F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46DDC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4 ОПШТИНСКО ПРАВОБРАНИЛАШТВО" \f C \l "2"</w:instrText>
            </w:r>
            <w:r w:rsidRPr="003F1409">
              <w:rPr>
                <w:lang w:val="sr-Cyrl-RS"/>
              </w:rPr>
              <w:fldChar w:fldCharType="end"/>
            </w:r>
          </w:p>
          <w:p w14:paraId="54C763DE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Раздео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F186A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3CC6D6C2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5684909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ОПШТИНСКО ПРАВОБРАНИЛАШТВО</w:t>
                  </w:r>
                </w:p>
              </w:tc>
            </w:tr>
          </w:tbl>
          <w:p w14:paraId="3329955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DA0627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44216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-" \f C \l "3"</w:instrText>
            </w:r>
            <w:r w:rsidRPr="003F1409">
              <w:rPr>
                <w:lang w:val="sr-Cyrl-RS"/>
              </w:rPr>
              <w:fldChar w:fldCharType="end"/>
            </w:r>
          </w:p>
          <w:p w14:paraId="74581E68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330 Судови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7393628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6F043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30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5E8E4C6B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EAC2EDA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Судови</w:t>
                  </w:r>
                </w:p>
              </w:tc>
            </w:tr>
          </w:tbl>
          <w:p w14:paraId="14167C0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54FB42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D83B5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0602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4EE29DDB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EB1FF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60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769C4275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28F82DE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ОПШТЕ УСЛУГЕ ЛОКАЛНЕ САМОУПРАВЕ</w:t>
                  </w:r>
                </w:p>
              </w:tc>
            </w:tr>
          </w:tbl>
          <w:p w14:paraId="63AE6B1A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6FB8144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F826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B02054D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AD63C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98F0C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4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5CCCFA79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3916B44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Општинско/градско правобранилаштво</w:t>
                  </w:r>
                </w:p>
              </w:tc>
            </w:tr>
          </w:tbl>
          <w:p w14:paraId="3EB1EDF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44F39B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2312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4079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34F8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F69B9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ЛАТЕ, ДОДАЦИ И НАКНАДЕ ЗАПОСЛЕНИХ (ЗАРАДЕ)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7E36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702.48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CCB4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028C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A4CE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702.484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4F4899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2</w:t>
            </w:r>
          </w:p>
        </w:tc>
      </w:tr>
      <w:tr w:rsidR="00D0446B" w:rsidRPr="003F1409" w14:paraId="5A41703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56BA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0E26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979D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49F80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ОЦИЈАЛНИ ДОПРИНОСИ НА ТЕРЕТ ПОСЛОДАВЦ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7BC4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74.95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ED44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24B2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A338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74.951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61838A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D0446B" w:rsidRPr="003F1409" w14:paraId="697B84BD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B1E9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13F3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9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2782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7FD81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ОЦИЈАЛНА ДАВАЊА ЗАПОСЛЕНИ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5247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3D01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25E9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4949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915196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D0446B" w:rsidRPr="003F1409" w14:paraId="56A9D2C9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A0331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D4801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4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43264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пштинско/градско правобранилаштво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1F906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097.435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F2FAB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88DC4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785B0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097.435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3249DCD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27</w:t>
            </w:r>
          </w:p>
        </w:tc>
      </w:tr>
      <w:tr w:rsidR="00D0446B" w:rsidRPr="003F1409" w14:paraId="74E858DB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08491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152E9F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A5CC8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A46ABA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9F3BF0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23549E13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8CB1BEA" w14:textId="77777777" w:rsidR="00A1379B" w:rsidRPr="003F1409" w:rsidRDefault="00AD4B32">
                  <w:pPr>
                    <w:divId w:val="1005010763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330:</w:t>
                  </w:r>
                </w:p>
                <w:p w14:paraId="42FA9C8D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0040F20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90E58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C3669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433CD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82E93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539B14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087425D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E6048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49063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811F69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9EE36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869B3E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097.435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FE759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F2C495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6C329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4DE8A8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4D887CC9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DCA509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B434BE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30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583B3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удови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E4467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097.435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6FC70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3421A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FCCF8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097.435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6B2342E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27</w:t>
            </w:r>
          </w:p>
        </w:tc>
      </w:tr>
      <w:tr w:rsidR="00D0446B" w:rsidRPr="003F1409" w14:paraId="03B0CDB1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280E1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38B6E6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CFAA2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BFBCD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BC44B2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19408CFF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0A42A2B" w14:textId="77777777" w:rsidR="00A1379B" w:rsidRPr="003F1409" w:rsidRDefault="00AD4B32">
                  <w:pPr>
                    <w:divId w:val="1228027778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раздео 4:</w:t>
                  </w:r>
                </w:p>
                <w:p w14:paraId="74F294BA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5C6DDBF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9D727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3C4AB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0B3D7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413EF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41A646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3927F74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1675B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AE348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2243CF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904672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EB732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097.435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ACB28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498A2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4510D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6A3134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77D2C627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45CF6F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раздео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33A61A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77DF9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ПШТИНСКО ПРАВОБРАНИЛАШТВО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C90A1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097.435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948EE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3A6A5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0E573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097.435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53470A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27</w:t>
            </w:r>
          </w:p>
        </w:tc>
      </w:tr>
      <w:tr w:rsidR="00D0446B" w:rsidRPr="003F1409" w14:paraId="26C9069B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08C06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68134B9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F3929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5 ОПШТИНСКА УПРАВА" \f C \l "2"</w:instrText>
            </w:r>
            <w:r w:rsidRPr="003F1409">
              <w:rPr>
                <w:lang w:val="sr-Cyrl-RS"/>
              </w:rPr>
              <w:fldChar w:fldCharType="end"/>
            </w:r>
          </w:p>
          <w:p w14:paraId="28108CFF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Раздео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DE7D5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75C1A570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0B39E03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ОПШТИНСКА УПРАВА</w:t>
                  </w:r>
                </w:p>
              </w:tc>
            </w:tr>
          </w:tbl>
          <w:p w14:paraId="20F4BD6A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05DCCEF3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7057E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-" \f C \l "3"</w:instrText>
            </w:r>
            <w:r w:rsidRPr="003F1409">
              <w:rPr>
                <w:lang w:val="sr-Cyrl-RS"/>
              </w:rPr>
              <w:fldChar w:fldCharType="end"/>
            </w:r>
          </w:p>
          <w:p w14:paraId="0AAA8A5E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010 Болест и инвалидност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4B8AF89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F746D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0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476B08CE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7D23C96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Болест и инвалидност</w:t>
                  </w:r>
                </w:p>
              </w:tc>
            </w:tr>
          </w:tbl>
          <w:p w14:paraId="703D972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2D06B74E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BE5AC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0902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14A69D1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5A8F7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90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050D4532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38FF741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СОЦИЈАЛНА И ДЕЧЈА ЗАШТИТА</w:t>
                  </w:r>
                </w:p>
              </w:tc>
            </w:tr>
          </w:tbl>
          <w:p w14:paraId="692434B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6FAC6316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303F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722B0B8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2381B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F3A0D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2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2BF5A776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532E130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Подршка особама са инвалидитетом</w:t>
                  </w:r>
                </w:p>
              </w:tc>
            </w:tr>
          </w:tbl>
          <w:p w14:paraId="0A26161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2D656B7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5642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0E63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BC98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F372F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4B23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5749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5CC4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B4F7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4D513C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D0446B" w:rsidRPr="003F1409" w14:paraId="66CBAD5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7FBD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416A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1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5F86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2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88628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Е ЗА СОЦИЈАЛНУ ЗАШТИТУ ИЗ БУЏЕ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F591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9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A8A4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85A8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4D90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9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207F84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6</w:t>
            </w:r>
          </w:p>
        </w:tc>
      </w:tr>
      <w:tr w:rsidR="00D0446B" w:rsidRPr="003F1409" w14:paraId="58B18301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C64A6F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225E04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2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7D833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одршка особама са инвалидитетом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1EAA1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19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6F420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44663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13741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19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5158DA0A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11</w:t>
            </w:r>
          </w:p>
        </w:tc>
      </w:tr>
      <w:tr w:rsidR="00D0446B" w:rsidRPr="003F1409" w14:paraId="4C65A63B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FBA13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2F5FE5F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A7160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05CACA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4167BE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6D0F8483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435E55A" w14:textId="77777777" w:rsidR="00A1379B" w:rsidRPr="003F1409" w:rsidRDefault="00AD4B32">
                  <w:pPr>
                    <w:divId w:val="375784980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010:</w:t>
                  </w:r>
                </w:p>
                <w:p w14:paraId="42AC74F4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075B878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6C371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8950E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F1A3E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2ABE8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4DBE53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1FADC43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2C589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5000D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3CD302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77AF3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89D9B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19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727B1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E8852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4A2A8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C4E375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39697121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4D7A59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5B98A5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0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FBFCDB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Болест и инвалидност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2054C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19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60E31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F55EF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4939F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19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341ABD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11</w:t>
            </w:r>
          </w:p>
        </w:tc>
      </w:tr>
      <w:tr w:rsidR="00D0446B" w:rsidRPr="003F1409" w14:paraId="4EC59CA7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25D0B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784E0F9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7A324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020 Старост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3BDA41D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CC3ED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20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6E146444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D952760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Старост</w:t>
                  </w:r>
                </w:p>
              </w:tc>
            </w:tr>
          </w:tbl>
          <w:p w14:paraId="1F576F1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2EB2C920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8D0D8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0902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7E30E94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21778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90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61EB761A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4FB25F1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СОЦИЈАЛНА И ДЕЧЈА ЗАШТИТА</w:t>
                  </w:r>
                </w:p>
              </w:tc>
            </w:tr>
          </w:tbl>
          <w:p w14:paraId="211E9E7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2A975946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A8E7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2D5AAAD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88C34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јека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75C16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902-70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0A776A3E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BD4B6D8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Пружање услуге помоћ у кући одраслим и старијима</w:t>
                  </w:r>
                </w:p>
              </w:tc>
            </w:tr>
          </w:tbl>
          <w:p w14:paraId="223383F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54E490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7F91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B565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2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C654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54F0C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АНСФЕРИ ОСТАЛИМ НИВОИМА ВЛАС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6506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162.42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87A5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9D7B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553.57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529D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716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3E4383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48</w:t>
            </w:r>
          </w:p>
        </w:tc>
      </w:tr>
      <w:tr w:rsidR="00D0446B" w:rsidRPr="003F1409" w14:paraId="023174B6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54C60B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пројека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3E83C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902-70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52B68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ужање услуге помоћ у кући одраслим и старијим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30F9D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162.421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EE5C3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53939A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.553.579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523F9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.716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A5DF94A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48</w:t>
            </w:r>
          </w:p>
        </w:tc>
      </w:tr>
      <w:tr w:rsidR="00D0446B" w:rsidRPr="003F1409" w14:paraId="2FC39A22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57221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78B3258C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FCE9A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9CD40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7F1671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6AD296BD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F8CB73B" w14:textId="77777777" w:rsidR="00A1379B" w:rsidRPr="003F1409" w:rsidRDefault="00AD4B32">
                  <w:pPr>
                    <w:divId w:val="1029598950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020:</w:t>
                  </w:r>
                </w:p>
                <w:p w14:paraId="445E2587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2BEDC3A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7896C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3DC68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F53E1F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5CFD6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171757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64A7880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B4603A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DC538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7D66AB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D874EE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0A9AE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162.421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E4DAC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AA7FE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F998CF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068198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142ACDBF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1AAC3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4CB55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D650ED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7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EB916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Трансфере од других нивоа власти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3504B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01B49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7A113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.553.579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F28D2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F1E9AF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708631FB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23C2B9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F1FEBB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20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C64FBC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тарост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EDA64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162.421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0FE5FA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F683E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.553.579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2F3E3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.716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A71884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48</w:t>
            </w:r>
          </w:p>
        </w:tc>
      </w:tr>
      <w:tr w:rsidR="00D0446B" w:rsidRPr="003F1409" w14:paraId="79A9B178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3865E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86B62ED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A3A08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040 Породица и деца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6961456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09467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40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249D1FDA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83A034B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Породица и деца</w:t>
                  </w:r>
                </w:p>
              </w:tc>
            </w:tr>
          </w:tbl>
          <w:p w14:paraId="3ADBAC3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68B2317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ECB80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0902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3491F08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61F26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90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376B67D2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4A5CB0D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СОЦИЈАЛНА И ДЕЧЈА ЗАШТИТА</w:t>
                  </w:r>
                </w:p>
              </w:tc>
            </w:tr>
          </w:tbl>
          <w:p w14:paraId="2E7AC2A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0496E441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E04B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700C60F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F3EF2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E9FA1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19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1666DC6D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19EDBE7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Подршка деци и породици са децом</w:t>
                  </w:r>
                </w:p>
              </w:tc>
            </w:tr>
          </w:tbl>
          <w:p w14:paraId="0322FB3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BFD980C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0EAD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4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DA49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3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07CC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F365B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5220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6CEF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DC51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E355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2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F21BA8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6</w:t>
            </w:r>
          </w:p>
        </w:tc>
      </w:tr>
      <w:tr w:rsidR="00D0446B" w:rsidRPr="003F1409" w14:paraId="364F5EF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ED77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4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C67D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4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86FC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2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4385A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Е ЗА СОЦИЈАЛНУ ЗАШТИТУ ИЗ БУЏЕ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2842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3AFA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6159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855F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.5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C25EF0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58</w:t>
            </w:r>
          </w:p>
        </w:tc>
      </w:tr>
      <w:tr w:rsidR="00D0446B" w:rsidRPr="003F1409" w14:paraId="4A82F7B5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FA325F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6B32C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19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8845C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одршка деци и породици са децом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E9A75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7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C518A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4FC86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C7524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7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4DAB951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74</w:t>
            </w:r>
          </w:p>
        </w:tc>
      </w:tr>
      <w:tr w:rsidR="00D0446B" w:rsidRPr="003F1409" w14:paraId="61A89E92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65B39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C2047D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D82FA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A86FE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DAF6FE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7A371DDF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F425FF0" w14:textId="77777777" w:rsidR="00A1379B" w:rsidRPr="003F1409" w:rsidRDefault="00AD4B32">
                  <w:pPr>
                    <w:divId w:val="77753750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040:</w:t>
                  </w:r>
                </w:p>
                <w:p w14:paraId="60676914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2F81ECA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6060D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70DFD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4827F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3278B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94EB91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635DDE93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7075F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6B734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325B1B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DE25C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5D013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7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04695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4AA1C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2C068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704848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49B9D6E6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30A6F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81107E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40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627A4E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ородица и дец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AD59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7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E0876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B73ED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F21EA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7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4A8E21F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74</w:t>
            </w:r>
          </w:p>
        </w:tc>
      </w:tr>
      <w:tr w:rsidR="00D0446B" w:rsidRPr="003F1409" w14:paraId="4092AEDD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760B0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7E589AA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B3684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070 Социјална помоћ угроженом становништву, некласификована на другом месту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1E7744D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7B7C0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70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0DA21027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77138F0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Социјална помоћ угроженом становништву, некласификована на другом месту</w:t>
                  </w:r>
                </w:p>
              </w:tc>
            </w:tr>
          </w:tbl>
          <w:p w14:paraId="1D526E2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528574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27D6C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0902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34024FE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04F8C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90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4D127182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7B886A7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СОЦИЈАЛНА И ДЕЧЈА ЗАШТИТА</w:t>
                  </w:r>
                </w:p>
              </w:tc>
            </w:tr>
          </w:tbl>
          <w:p w14:paraId="579974F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FEB6108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855A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5F15A24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6369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8172A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03B6B06D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0BD92D5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Једнократне помоћи и други облици помоћи</w:t>
                  </w:r>
                </w:p>
              </w:tc>
            </w:tr>
          </w:tbl>
          <w:p w14:paraId="129AFE2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231C51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F528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7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D845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5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BF20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FBA8D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АНСФЕРИ ОСТАЛИМ НИВОИМА ВЛАС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470D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0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8C13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A2DA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6607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05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5AFBEA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40</w:t>
            </w:r>
          </w:p>
        </w:tc>
      </w:tr>
      <w:tr w:rsidR="00D0446B" w:rsidRPr="003F1409" w14:paraId="7380D61E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62D49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lastRenderedPageBreak/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8207B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6E91B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Једнократне помоћи и други облици помоћи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D8964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.05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09431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F660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DAF05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.05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6944125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40</w:t>
            </w:r>
          </w:p>
        </w:tc>
      </w:tr>
      <w:tr w:rsidR="00D0446B" w:rsidRPr="003F1409" w14:paraId="7EC57EB6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A32B6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2BEF31F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9AF9F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74374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7A2BDD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475E8BC8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BF17B2E" w14:textId="77777777" w:rsidR="00A1379B" w:rsidRPr="003F1409" w:rsidRDefault="00AD4B32">
                  <w:pPr>
                    <w:divId w:val="706756549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070:</w:t>
                  </w:r>
                </w:p>
                <w:p w14:paraId="4A0F4889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1125539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04C33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C0E18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98D0C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8D7EB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342FCF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6D76E6D0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5CF7A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964FA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79E501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530119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5DFC9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.05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B004E5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B8AF7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2F4B6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26CA80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3DC8EB6F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81A45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8A4AF0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70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69AEE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оцијална помоћ угроженом становништву, некласификована на другом месту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67CC5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.05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16886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7AF79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79031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.05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3B7976A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40</w:t>
            </w:r>
          </w:p>
        </w:tc>
      </w:tr>
      <w:tr w:rsidR="00D0446B" w:rsidRPr="003F1409" w14:paraId="030BE4F3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FCDF3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09B1A0B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AF8F1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090 Социјална заштита некласификована на другом месту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0F0D3E6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EA6FF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90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75807E02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4F92800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Социјална заштита некласификована на другом месту</w:t>
                  </w:r>
                </w:p>
              </w:tc>
            </w:tr>
          </w:tbl>
          <w:p w14:paraId="5D6F162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bookmarkStart w:id="47" w:name="_Toc0902"/>
      <w:bookmarkEnd w:id="47"/>
      <w:tr w:rsidR="00D0446B" w:rsidRPr="003F1409" w14:paraId="03FA2680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FA8C7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0902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1CAAD6C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D5259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90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344277D6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14D0EEC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СОЦИЈАЛНА И ДЕЧЈА ЗАШТИТА</w:t>
                  </w:r>
                </w:p>
              </w:tc>
            </w:tr>
          </w:tbl>
          <w:p w14:paraId="74FC093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93854C4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3B3E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76DAE2E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8CC7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94608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18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0AD30E97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4B04EFC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Подршка реализацији програма Црвеног крста</w:t>
                  </w:r>
                </w:p>
              </w:tc>
            </w:tr>
          </w:tbl>
          <w:p w14:paraId="5DE35FB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E287B6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00E2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9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B3A8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6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1BA9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F1EDF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ТАЦИЈЕ НЕВЛАДИНИМ ОРГАНИЗАЦИЈА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034D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70DA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4277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C0CD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.0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EE4E4C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52</w:t>
            </w:r>
          </w:p>
        </w:tc>
      </w:tr>
      <w:tr w:rsidR="00D0446B" w:rsidRPr="003F1409" w14:paraId="45887ED9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122C1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1CE0F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18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BB0AA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одршка реализацији програма Црвеног крс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93EC5A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.0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DF0A1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92120E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CB81C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.0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653F395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52</w:t>
            </w:r>
          </w:p>
        </w:tc>
      </w:tr>
      <w:tr w:rsidR="00D0446B" w:rsidRPr="003F1409" w14:paraId="17AF562C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77316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B7C40A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89A55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98956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A977DA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02701872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767A656" w14:textId="77777777" w:rsidR="00A1379B" w:rsidRPr="003F1409" w:rsidRDefault="00AD4B32">
                  <w:pPr>
                    <w:divId w:val="2079479254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090:</w:t>
                  </w:r>
                </w:p>
                <w:p w14:paraId="7E64F74C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21668E6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70E53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169F3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E6BCD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E7AFB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6B4BF17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29DF4BA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C9CE7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03809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69830F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D5E4F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BDA92E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.0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100E3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FD6EC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8EACB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6A85CB9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22459E37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65EE34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7024FF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90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4817E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оцијална заштита некласификована на другом месту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C943B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.0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37C50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8E9FE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99D64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.0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38BF69A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52</w:t>
            </w:r>
          </w:p>
        </w:tc>
      </w:tr>
      <w:tr w:rsidR="00D0446B" w:rsidRPr="003F1409" w14:paraId="3DA3D71E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D3565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2CFB060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06460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130 Опште услуге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4597A5D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229AE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0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1817605B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4C5ECB9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Опште услуге</w:t>
                  </w:r>
                </w:p>
              </w:tc>
            </w:tr>
          </w:tbl>
          <w:p w14:paraId="53D8532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7E488F5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385AD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0602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2ECC01BC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B5280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60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326366A1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748E419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ОПШТЕ УСЛУГЕ ЛОКАЛНЕ САМОУПРАВЕ</w:t>
                  </w:r>
                </w:p>
              </w:tc>
            </w:tr>
          </w:tbl>
          <w:p w14:paraId="2A64F64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B0C8460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06B2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6B15C74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F2759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55E52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7609FDD3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B903339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Функционисање локалне самоуправе и градских општина</w:t>
                  </w:r>
                </w:p>
              </w:tc>
            </w:tr>
          </w:tbl>
          <w:p w14:paraId="785B8BF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15FD900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A66A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FE9C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7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784F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45771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ЛАТЕ, ДОДАЦИ И НАКНАДЕ ЗАПОСЛЕНИХ (ЗАРАДЕ)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B3E0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6.088.426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6E4E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742A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52CB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6.088.426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300D10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,27</w:t>
            </w:r>
          </w:p>
        </w:tc>
      </w:tr>
      <w:tr w:rsidR="00D0446B" w:rsidRPr="003F1409" w14:paraId="7639AB6C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4BE9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FFB9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8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4E40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C64D1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ОЦИЈАЛНИ ДОПРИНОСИ НА ТЕРЕТ ПОСЛОДАВЦ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466F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.059.25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EDEA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1A7F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5275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.059.258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552029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17</w:t>
            </w:r>
          </w:p>
        </w:tc>
      </w:tr>
      <w:tr w:rsidR="00D0446B" w:rsidRPr="003F1409" w14:paraId="3D0F704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24F4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78F1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9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91F5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489CD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Е У НАТУР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7499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F616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878C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DFB0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A731C3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5EDDA49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35A5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E845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6EBC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0B8D1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ОЦИЈАЛНА ДАВАЊА ЗАПОСЛЕНИ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EFD3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40.63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6332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4394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62CC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40.63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0D10C9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2</w:t>
            </w:r>
          </w:p>
        </w:tc>
      </w:tr>
      <w:tr w:rsidR="00D0446B" w:rsidRPr="003F1409" w14:paraId="161F14CC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058F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1342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1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B6A5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5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BEDE3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Е ТРОШКОВА ЗА ЗАПОСЛ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20C9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9985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6A7E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563C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0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A60941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6</w:t>
            </w:r>
          </w:p>
        </w:tc>
      </w:tr>
      <w:tr w:rsidR="00D0446B" w:rsidRPr="003F1409" w14:paraId="67A2A0B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D9E0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4CDD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2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A3DC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6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1A2E3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ГРАДЕ ЗАПОСЛЕНИМА И ОСТАЛИ ПОСЕБНИ РАСХОД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2A7E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FD65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E420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928B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A3BEA9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3</w:t>
            </w:r>
          </w:p>
        </w:tc>
      </w:tr>
      <w:tr w:rsidR="00D0446B" w:rsidRPr="003F1409" w14:paraId="52FBD22D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C061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34F8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3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E51A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F06DA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АЛНИ ТРОШКОВ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69FD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.1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F530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1DFE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88EF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.16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5B0997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,09</w:t>
            </w:r>
          </w:p>
        </w:tc>
      </w:tr>
      <w:tr w:rsidR="00D0446B" w:rsidRPr="003F1409" w14:paraId="6287D2E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AFCC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08F3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4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26BB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2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C5E85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ОШКОВИ ПУТОВ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2EFE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9633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095C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E570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EEE2ED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3</w:t>
            </w:r>
          </w:p>
        </w:tc>
      </w:tr>
      <w:tr w:rsidR="00D0446B" w:rsidRPr="003F1409" w14:paraId="3D64163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20DB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497E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4F0E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BBD25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3F06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.716.5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9C56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7E11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3A1F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.716.5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9A9AD2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91</w:t>
            </w:r>
          </w:p>
        </w:tc>
      </w:tr>
      <w:tr w:rsidR="00D0446B" w:rsidRPr="003F1409" w14:paraId="3364EC3D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4470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54FE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6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7168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80924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ПЕЦИЈАЛИЗОВА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38A9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675.533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8748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B6FA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7493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675.533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0316E6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2</w:t>
            </w:r>
          </w:p>
        </w:tc>
      </w:tr>
      <w:tr w:rsidR="00D0446B" w:rsidRPr="003F1409" w14:paraId="314ADE7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7A80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582B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7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4511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8ACEF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ПОПРАВКЕ И ОДРЖАВ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F402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C6D7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00D2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651F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2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4822ED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9</w:t>
            </w:r>
          </w:p>
        </w:tc>
      </w:tr>
      <w:tr w:rsidR="00D0446B" w:rsidRPr="003F1409" w14:paraId="031323AC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58A9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1C8E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8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3F7F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BA5BA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1ADD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.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789D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0E54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9010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.4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DCA405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83</w:t>
            </w:r>
          </w:p>
        </w:tc>
      </w:tr>
      <w:tr w:rsidR="00D0446B" w:rsidRPr="003F1409" w14:paraId="183C5E2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C3DD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D88C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9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5D83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4BB94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ТАЦИЈЕ НЕВЛАДИНИМ ОРГАНИЗАЦИЈА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CF16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712E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D113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9668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6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D5E5DA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1</w:t>
            </w:r>
          </w:p>
        </w:tc>
      </w:tr>
      <w:tr w:rsidR="00D0446B" w:rsidRPr="003F1409" w14:paraId="3B1FE7DC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51A1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6E45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2740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9568D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РЕЗИ, ОБАВЕЗНЕ ТАКСЕ, КАЗНЕ, ПЕНАЛИ И КАМАТ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A59A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E546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7D89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DF4E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5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208EAA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D0446B" w:rsidRPr="003F1409" w14:paraId="741C4D93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EA3C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F219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7FB6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3EFE3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ОВЧАНЕ КАЗНЕ И ПЕНАЛИ ПО РЕШЕЊУ СУДОВ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6B90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4E1B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2F3D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1E70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.0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488186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17</w:t>
            </w:r>
          </w:p>
        </w:tc>
      </w:tr>
      <w:tr w:rsidR="00D0446B" w:rsidRPr="003F1409" w14:paraId="0943A331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908C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25DE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88BB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55C99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ШИНЕ И ОПРЕ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E475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433F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A76A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5C78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5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D14FD3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45</w:t>
            </w:r>
          </w:p>
        </w:tc>
      </w:tr>
      <w:tr w:rsidR="00D0446B" w:rsidRPr="003F1409" w14:paraId="4B1ED2B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851B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394D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3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1371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5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B9FC2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ЕМАТЕРИЈАЛНА ИМОВИН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CC1F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A47E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4FF4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0F2A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10A81B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D0446B" w:rsidRPr="003F1409" w14:paraId="608E9453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85DD9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93BFE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35E21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ионисање локалне самоуправе и градских општин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2FC97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4.520.347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51127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EC54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22673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4.620.347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09DF8F7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6,15</w:t>
            </w:r>
          </w:p>
        </w:tc>
      </w:tr>
      <w:tr w:rsidR="00D0446B" w:rsidRPr="003F1409" w14:paraId="387F009F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D2FC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84DA9C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79BF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јека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83D03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602-40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05172FD5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989588E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Мионица-отворена локална самоуправа</w:t>
                  </w:r>
                </w:p>
              </w:tc>
            </w:tr>
          </w:tbl>
          <w:p w14:paraId="6592B59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70653B0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68F5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6770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3/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0AFF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A8226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FBE3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1896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1994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0FBC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5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C16C3D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2</w:t>
            </w:r>
          </w:p>
        </w:tc>
      </w:tr>
      <w:tr w:rsidR="00D0446B" w:rsidRPr="003F1409" w14:paraId="56AB00CC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96161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пројека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D96FB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602-40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9F2B0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Мионица-отворена локална самоуправ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426EE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5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A5791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22899E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0669A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5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5E113F0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12</w:t>
            </w:r>
          </w:p>
        </w:tc>
      </w:tr>
      <w:tr w:rsidR="00D0446B" w:rsidRPr="003F1409" w14:paraId="3A2FB784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4A807A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2E58B823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A00BB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EE06E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8BB830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7FA21A44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E25F555" w14:textId="77777777" w:rsidR="00A1379B" w:rsidRPr="003F1409" w:rsidRDefault="00AD4B32">
                  <w:pPr>
                    <w:divId w:val="140705814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130:</w:t>
                  </w:r>
                </w:p>
                <w:p w14:paraId="7141AD4B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08D6A50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84EC6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6E31D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7AD9B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FE84A5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F334E8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1EB7317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9CD7E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1393C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1A2C57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23CBA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490C3A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5.470.347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66F44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B4F34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E67F5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BB08A5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259EE661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F1C5F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43D0B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AA1934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9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959FF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мања од продаје нефинансијске имовин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26391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69255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C92E8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09C66F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90E535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3CE3801B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F8D83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8B08DF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0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E045E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пште услуг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E58DBE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5.470.347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7BBD6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1D797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C9F01E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5.570.347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40DB4F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6,27</w:t>
            </w:r>
          </w:p>
        </w:tc>
      </w:tr>
      <w:tr w:rsidR="00D0446B" w:rsidRPr="003F1409" w14:paraId="3532D0D1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B65DA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209748D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1A7FB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133 Остале опште услуге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7E16420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F7AC8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3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46FC0FF3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C4610B7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Остале опште услуге</w:t>
                  </w:r>
                </w:p>
              </w:tc>
            </w:tr>
          </w:tbl>
          <w:p w14:paraId="4EFCC47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bookmarkStart w:id="48" w:name="_Toc1501"/>
      <w:bookmarkEnd w:id="48"/>
      <w:tr w:rsidR="00D0446B" w:rsidRPr="003F1409" w14:paraId="14CD5683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919F7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1501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70F6034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89FDF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5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564FC58A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F4A0932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ЛОКАЛНИ ЕКОНОМСКИ РАЗВОЈ</w:t>
                  </w:r>
                </w:p>
              </w:tc>
            </w:tr>
          </w:tbl>
          <w:p w14:paraId="4D5A1B1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A060624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C925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1C6DBB9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66F5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940E8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133FFAAE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98BCCE3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Унапређење привредног и инвестиционог амбијента</w:t>
                  </w:r>
                </w:p>
              </w:tc>
            </w:tr>
          </w:tbl>
          <w:p w14:paraId="1880B35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756DC9E3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1A02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93F3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4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B45C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F9AB6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АЛНИ ТРОШКОВ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F084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DE65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B2B5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A933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0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E9F041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9</w:t>
            </w:r>
          </w:p>
        </w:tc>
      </w:tr>
      <w:tr w:rsidR="00D0446B" w:rsidRPr="003F1409" w14:paraId="528A2AE5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E7054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C11E6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B8FB9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напређење привредног и инвестиционог амбијен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9887FA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.0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A55D8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0210D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4CA0D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.0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5FC2E2F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39</w:t>
            </w:r>
          </w:p>
        </w:tc>
      </w:tr>
      <w:tr w:rsidR="00D0446B" w:rsidRPr="003F1409" w14:paraId="22460F9D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9C752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7259829E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D1BC5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3372A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C26615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30078AC2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1D2FF4F" w14:textId="77777777" w:rsidR="00A1379B" w:rsidRPr="003F1409" w:rsidRDefault="00AD4B32">
                  <w:pPr>
                    <w:divId w:val="1653173793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133:</w:t>
                  </w:r>
                </w:p>
                <w:p w14:paraId="36993EB6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2C63089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4E94E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B427C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66FBD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D885A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6F8C3EF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72A4D9E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F4DA6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6BE77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9B29FA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A637AF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B3029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.0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769E9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AFC56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33D3A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A4ACCF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2C0E38CA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48F832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665853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3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5750E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стале опште услуг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C7853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.0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4E338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1C4DEA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E5CB7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.0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6BC978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39</w:t>
            </w:r>
          </w:p>
        </w:tc>
      </w:tr>
      <w:tr w:rsidR="00D0446B" w:rsidRPr="003F1409" w14:paraId="3C1E36EF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A564F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78B036EC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E504E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160 Опште јавне услуге некласификоване на другом месту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01CBA63E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54D32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60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31AFEE34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25F6B9B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Опште јавне услуге некласификоване на другом месту</w:t>
                  </w:r>
                </w:p>
              </w:tc>
            </w:tr>
          </w:tbl>
          <w:p w14:paraId="4552130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00AA6CAC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7FDF6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0602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4E169484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C771A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60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0EF5E502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781F08B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ОПШТЕ УСЛУГЕ ЛОКАЛНЕ САМОУПРАВЕ</w:t>
                  </w:r>
                </w:p>
              </w:tc>
            </w:tr>
          </w:tbl>
          <w:p w14:paraId="0A5F2F6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72E4CC1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7A55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271C05B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340CB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9A88A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9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32B6B3B5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C6390CC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Текућа буџетска резерва</w:t>
                  </w:r>
                </w:p>
              </w:tc>
            </w:tr>
          </w:tbl>
          <w:p w14:paraId="2618F92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258B3C31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3490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5FA7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7A95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99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821EE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РЕДСТВА РЕЗЕРВ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A918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EFC9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CADA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FC5F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.0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39AD28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78</w:t>
            </w:r>
          </w:p>
        </w:tc>
      </w:tr>
      <w:tr w:rsidR="00D0446B" w:rsidRPr="003F1409" w14:paraId="40974BD2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90F1A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9362F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9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479822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Текућа буџетска резерв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A42F6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.0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BCA26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AFCEB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9944C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.0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3EF5B8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78</w:t>
            </w:r>
          </w:p>
        </w:tc>
      </w:tr>
      <w:tr w:rsidR="00D0446B" w:rsidRPr="003F1409" w14:paraId="6A360B0A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481D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245B77CD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27B1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8EFE2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10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465B3BA4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A27725E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Стална буџетска резерва</w:t>
                  </w:r>
                </w:p>
              </w:tc>
            </w:tr>
          </w:tbl>
          <w:p w14:paraId="350BE4F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0CD7A5FD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FC36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8D8C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2371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99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96365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РЕДСТВА РЕЗЕРВ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7104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9486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C00A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28B1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0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21FE66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3</w:t>
            </w:r>
          </w:p>
        </w:tc>
      </w:tr>
      <w:tr w:rsidR="00D0446B" w:rsidRPr="003F1409" w14:paraId="6945024C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078BD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8C820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10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655F5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тална буџетска резерв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06B4A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.0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4CC82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A6579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7AAE7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.0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3283118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13</w:t>
            </w:r>
          </w:p>
        </w:tc>
      </w:tr>
      <w:tr w:rsidR="00D0446B" w:rsidRPr="003F1409" w14:paraId="2504588B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7600A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31FC830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C59DB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4071C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5A12F8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63020C61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396A3F6" w14:textId="77777777" w:rsidR="00A1379B" w:rsidRPr="003F1409" w:rsidRDefault="00AD4B32">
                  <w:pPr>
                    <w:divId w:val="175196081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160:</w:t>
                  </w:r>
                </w:p>
                <w:p w14:paraId="251CF57A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60A1D4E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70AE4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DBB5C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D8C1FF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972A7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B45782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6D144CE7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4FA69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B7B25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40D318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EF41B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B90F6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.0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8FC66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BBC9F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3FF36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26A8F9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29AEADC3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D7361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424FFE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60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039BF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пште јавне услуге некласификоване на другом месту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84152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.0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2C1D4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6C422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319FD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.0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8CDC94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91</w:t>
            </w:r>
          </w:p>
        </w:tc>
      </w:tr>
      <w:tr w:rsidR="00D0446B" w:rsidRPr="003F1409" w14:paraId="798494B1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4CE1F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39E356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948B4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170 Трансакције јавног дуга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0C770BB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93BBA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70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22429241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3453D04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Трансакције јавног дуга</w:t>
                  </w:r>
                </w:p>
              </w:tc>
            </w:tr>
          </w:tbl>
          <w:p w14:paraId="6EF18C3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DF1E5BF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3E5F9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0602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244A395B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71EDE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60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1C8E783C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0B7F714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ОПШТЕ УСЛУГЕ ЛОКАЛНЕ САМОУПРАВЕ</w:t>
                  </w:r>
                </w:p>
              </w:tc>
            </w:tr>
          </w:tbl>
          <w:p w14:paraId="20A7519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5792079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7ACB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021347F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FACCE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5356C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3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0C11C49E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F0F6139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Сервисирање јавног дуга</w:t>
                  </w:r>
                </w:p>
              </w:tc>
            </w:tr>
          </w:tbl>
          <w:p w14:paraId="20B08D1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B1FA5F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7CC2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E8EE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C7B3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4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F1A1B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ТПЛАТА ДОМАЋИХ КАМА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9820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F43D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AEA3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75E8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3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DD1225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43</w:t>
            </w:r>
          </w:p>
        </w:tc>
      </w:tr>
      <w:tr w:rsidR="00D0446B" w:rsidRPr="003F1409" w14:paraId="4063213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EFBD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FBA9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/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65D7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4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C8EFF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АТЕЋИ ТРОШКОВИ ЗАДУЖИВ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6B4A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4.40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CAF8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7821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5E22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4.409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262B91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D0446B" w:rsidRPr="003F1409" w14:paraId="0B7634D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DF28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D093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67DD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1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636D5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ТПЛАТА ГЛАВНИЦЕ ДОМАЋИМ КРЕДИТОРИ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27D2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6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7C05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AC9E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FBBB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6.0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C823D4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,37</w:t>
            </w:r>
          </w:p>
        </w:tc>
      </w:tr>
      <w:tr w:rsidR="00D0446B" w:rsidRPr="003F1409" w14:paraId="3190E01C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D6311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25108C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3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F8AD9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ервисирање јавног дуг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29494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9.374.409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EE3D6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B6933A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AE6BE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9.374.409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4B2FC9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,81</w:t>
            </w:r>
          </w:p>
        </w:tc>
      </w:tr>
      <w:tr w:rsidR="00D0446B" w:rsidRPr="003F1409" w14:paraId="73CB32F0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F24EF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ECE476F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6E14A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1B210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D026D9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5D86B801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E6F29F8" w14:textId="77777777" w:rsidR="00A1379B" w:rsidRPr="003F1409" w:rsidRDefault="00AD4B32">
                  <w:pPr>
                    <w:divId w:val="1567299160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170:</w:t>
                  </w:r>
                </w:p>
                <w:p w14:paraId="09AA18D1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144DF36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7F859F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35D80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ACCE3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70202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48F0C0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1AD4BFBF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9738B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6720E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6599F3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CFF849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74EFD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9.374.409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221DD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DEA795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CFABA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3F8620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51CDA449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CCC4D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lastRenderedPageBreak/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A89718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70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93AAE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Трансакције јавног дуг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0CD93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9.374.409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F5C8B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21844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DD287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9.374.409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565E9F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,81</w:t>
            </w:r>
          </w:p>
        </w:tc>
      </w:tr>
      <w:tr w:rsidR="00D0446B" w:rsidRPr="003F1409" w14:paraId="6649FE4E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24728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92133E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DD3B2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421 Пољопривреда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0A9F39F2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EAA12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2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17A4E8C8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B4F2E03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Пољопривреда</w:t>
                  </w:r>
                </w:p>
              </w:tc>
            </w:tr>
          </w:tbl>
          <w:p w14:paraId="2C83034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bookmarkStart w:id="49" w:name="_Toc0101"/>
      <w:bookmarkEnd w:id="49"/>
      <w:tr w:rsidR="00D0446B" w:rsidRPr="003F1409" w14:paraId="24CEA140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0E37C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0101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6DB3D93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13CFF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7704FEA2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FADBBA8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ПОЉОПРИВРЕДА И РУРАЛНИ РАЗВОЈ</w:t>
                  </w:r>
                </w:p>
              </w:tc>
            </w:tr>
          </w:tbl>
          <w:p w14:paraId="15A98E8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3769AD2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CC88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B4B63D1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E3CB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BE478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10AE542D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248749B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Мере подршке руралном развоју</w:t>
                  </w:r>
                </w:p>
              </w:tc>
            </w:tr>
          </w:tbl>
          <w:p w14:paraId="0ADFEB1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0ACA77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1302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213B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9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B973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41DBA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523C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DCB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5090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86CB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0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D6FAF8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6</w:t>
            </w:r>
          </w:p>
        </w:tc>
      </w:tr>
      <w:tr w:rsidR="00D0446B" w:rsidRPr="003F1409" w14:paraId="4498ACB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1D55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1C17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9/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7FD2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2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76BA7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ОШКОВИ ПУТОВ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9BF3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20.28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9306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33C6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0485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20.281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423985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2</w:t>
            </w:r>
          </w:p>
        </w:tc>
      </w:tr>
      <w:tr w:rsidR="00D0446B" w:rsidRPr="003F1409" w14:paraId="5829EC90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75B5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74D6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9/2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04DF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CD553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ПЕЦИЈАЛИЗОВА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0B91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8.00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90BA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017B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BE8A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8.001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AEA437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D0446B" w:rsidRPr="003F1409" w14:paraId="77710C2F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5381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593C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9/3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3602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CCC14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DE42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73BB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A72C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24F6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84C053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D0446B" w:rsidRPr="003F1409" w14:paraId="5C5A156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D54E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FA04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9/4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5772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8CA17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DB3A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25C6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F6E3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4714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CA9778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D0446B" w:rsidRPr="003F1409" w14:paraId="3A485DC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4218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8183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9/5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5780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99488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3FAE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D2D1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67AA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D441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5D93EB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D0446B" w:rsidRPr="003F1409" w14:paraId="1209C76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19C7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B610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9/6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662C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80ADD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ПОПРАВКЕ И ОДРЖАВ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59E5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7880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B59E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3C99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2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D091F7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6</w:t>
            </w:r>
          </w:p>
        </w:tc>
      </w:tr>
      <w:tr w:rsidR="00D0446B" w:rsidRPr="003F1409" w14:paraId="12E92C0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31E2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9457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9/7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ACB0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AF168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ШИНЕ И ОПРЕ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BE8E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3337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97F8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EDD4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34AAD5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D0446B" w:rsidRPr="003F1409" w14:paraId="72EA1E2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A528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C939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677B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CB234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УБВЕНЦИЈЕ ЈАВНИМ НЕФИНАНСИЈСКИМ ПРЕДУЗЕЋИМА И ОРГАНИЗАЦИЈА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D4A3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5B55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B9B6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5D0D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.0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8092C0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04</w:t>
            </w:r>
          </w:p>
        </w:tc>
      </w:tr>
      <w:tr w:rsidR="00D0446B" w:rsidRPr="003F1409" w14:paraId="0859DA5B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934DFB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23564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2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B0945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Мере подршке руралном развоју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37A53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.788.282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C955F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F3C6A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192AB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.788.282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3189A3B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,66</w:t>
            </w:r>
          </w:p>
        </w:tc>
      </w:tr>
      <w:tr w:rsidR="00D0446B" w:rsidRPr="003F1409" w14:paraId="6556D410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1A7DB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23B4723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12555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6090D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A09431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1BBAE888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761F5B7" w14:textId="77777777" w:rsidR="00A1379B" w:rsidRPr="003F1409" w:rsidRDefault="00AD4B32">
                  <w:pPr>
                    <w:divId w:val="809589943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421:</w:t>
                  </w:r>
                </w:p>
                <w:p w14:paraId="141C4620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6C77780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43ACF5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4F10B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42056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D69CC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449865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2FC4330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8F101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69D15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920321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8EC5C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4562D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.788.282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EEABC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3FBB1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F85E9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A523B9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5EF49147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E61EA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320232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2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8B0DBC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ољопривред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9AA96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.788.282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61D8E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CA820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EC747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.788.282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663D766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,66</w:t>
            </w:r>
          </w:p>
        </w:tc>
      </w:tr>
      <w:tr w:rsidR="00D0446B" w:rsidRPr="003F1409" w14:paraId="3FF464FC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7649A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09E1E49D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2DECE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430 Гориво и енергија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3DBA54B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095B9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30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12B99204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E8C9840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Гориво и енергија</w:t>
                  </w:r>
                </w:p>
              </w:tc>
            </w:tr>
          </w:tbl>
          <w:p w14:paraId="742350D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D5D5A9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C02AC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1102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79CF5DB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A4E02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10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20A0D038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49F5C32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КОМУНАЛНЕ ДЕЛАТНОСТИ</w:t>
                  </w:r>
                </w:p>
              </w:tc>
            </w:tr>
          </w:tbl>
          <w:p w14:paraId="5460B71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A127C11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8BC7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2DA1E74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E6E6B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EDB56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7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75258BF1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E412B44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Прозводња и дистрибуција топлотне енергије</w:t>
                  </w:r>
                </w:p>
              </w:tc>
            </w:tr>
          </w:tbl>
          <w:p w14:paraId="3C769E4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6D2A719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2431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4C15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912D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4E12E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АЛНИ ТРОШКОВ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F6D1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8DAD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0D2B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F563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5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D8B899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2</w:t>
            </w:r>
          </w:p>
        </w:tc>
      </w:tr>
      <w:tr w:rsidR="00D0446B" w:rsidRPr="003F1409" w14:paraId="698E4656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54CB4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0754C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7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4B7AE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зводња и дистрибуција топлотне енергиј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B5F2D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32DC0E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30E1E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57F69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5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29C199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32</w:t>
            </w:r>
          </w:p>
        </w:tc>
      </w:tr>
      <w:tr w:rsidR="00D0446B" w:rsidRPr="003F1409" w14:paraId="6F60D6AB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2D4FF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64F9933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18639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B09ED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CAB755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7B7DAEDD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CE8232E" w14:textId="77777777" w:rsidR="00A1379B" w:rsidRPr="003F1409" w:rsidRDefault="00AD4B32">
                  <w:pPr>
                    <w:divId w:val="45686125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430:</w:t>
                  </w:r>
                </w:p>
                <w:p w14:paraId="409A5362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1FAA537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4FD2F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5D416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A3911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021CC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F17276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41A70803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B4F9E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E37AC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EA84DB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F7878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15E6F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4B0ED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8517E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F31C4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0900F4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787A0F79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EB202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3E23F5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30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F63E0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Гориво и енергиј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B66C1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5D3DDE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1B382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45129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5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0DE72B7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32</w:t>
            </w:r>
          </w:p>
        </w:tc>
      </w:tr>
      <w:tr w:rsidR="00D0446B" w:rsidRPr="003F1409" w14:paraId="772F5C0E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B0801A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6C77224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B739A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436 Остала енергија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59BED82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717BA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36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04C91520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8D5FFF4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Остала енергија</w:t>
                  </w:r>
                </w:p>
              </w:tc>
            </w:tr>
          </w:tbl>
          <w:p w14:paraId="313C2C2A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bookmarkStart w:id="50" w:name="_Toc0501"/>
      <w:bookmarkEnd w:id="50"/>
      <w:tr w:rsidR="00D0446B" w:rsidRPr="004A3F16" w14:paraId="5233F00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B8BB0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0501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05DA9CE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22C13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5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28EEC40F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A21ACCA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ЕНЕРГЕТСКА ЕФИКАСНОСТ И ОБНОВЉИВИ ИЗВОРИ ЕНЕРГИЈЕ</w:t>
                  </w:r>
                </w:p>
              </w:tc>
            </w:tr>
          </w:tbl>
          <w:p w14:paraId="6AE444E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03A53715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C8A5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725A627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EC89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13566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4B7538E7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E8A51E9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Енергетски менаџмент</w:t>
                  </w:r>
                </w:p>
              </w:tc>
            </w:tr>
          </w:tbl>
          <w:p w14:paraId="6B14C71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2C597C7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3EB0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36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C429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2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4370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112DD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УБВЕНЦИЈЕ ПРИВАТНИМ ПРЕДУЗЕЋИ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D8F0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4.17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4412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35D0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612F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94.174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3536E9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8</w:t>
            </w:r>
          </w:p>
        </w:tc>
      </w:tr>
      <w:tr w:rsidR="00D0446B" w:rsidRPr="003F1409" w14:paraId="4C4216AB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5C84BC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5D102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41FC5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Енергетски менаџмент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7B653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4.174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E691E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77F0C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4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5C11E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94.174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F27931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8</w:t>
            </w:r>
          </w:p>
        </w:tc>
      </w:tr>
      <w:tr w:rsidR="00D0446B" w:rsidRPr="003F1409" w14:paraId="44371389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6C850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0B63816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F5540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A446A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389ABE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37827735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4952577" w14:textId="77777777" w:rsidR="00A1379B" w:rsidRPr="003F1409" w:rsidRDefault="00AD4B32">
                  <w:pPr>
                    <w:divId w:val="2143644621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436:</w:t>
                  </w:r>
                </w:p>
                <w:p w14:paraId="48CB3A25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2323F6F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C5F28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F57FCF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34D11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46FFC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5CE6E1F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4EC6D1FC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67A2F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E4663A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32A042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3AA7A4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3E2A1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4.174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E1F40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5B5615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023D8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1FFD62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78BBB68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727F2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84B40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FBB84D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7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DA458E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Неутрошена средства трансфера од других нивоа власти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AB1B7F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4AB8D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A20AE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4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8981A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440E5C5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40FEE0BD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56D5A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lastRenderedPageBreak/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4E40F4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36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1EA4B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стала енергиј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A1AC5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4.174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5C5CD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63886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4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7432B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94.174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55C9FD1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8</w:t>
            </w:r>
          </w:p>
        </w:tc>
      </w:tr>
      <w:tr w:rsidR="00D0446B" w:rsidRPr="003F1409" w14:paraId="66211E71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0078A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2454093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9C05A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451 Друмски саобраћај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6874F45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F9269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5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790DD7D0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B30C54C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Друмски саобраћај</w:t>
                  </w:r>
                </w:p>
              </w:tc>
            </w:tr>
          </w:tbl>
          <w:p w14:paraId="231D334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bookmarkStart w:id="51" w:name="_Toc0701"/>
      <w:bookmarkEnd w:id="51"/>
      <w:tr w:rsidR="00D0446B" w:rsidRPr="004A3F16" w14:paraId="084A591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B2511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0701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7D59B299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584F9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7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1E554C36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B6B4C27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ОРГАНИЗАЦИЈА САОБРАЋАЈА И САОБРАЋАЈНА ИНФРАСТРУКТУРА</w:t>
                  </w:r>
                </w:p>
              </w:tc>
            </w:tr>
          </w:tbl>
          <w:p w14:paraId="4959778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08879B7A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7CCC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590EB761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45F1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142BD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0F7EF88A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389FB6A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Управљање и одржавање саобраћајне инфраструктуре</w:t>
                  </w:r>
                </w:p>
              </w:tc>
            </w:tr>
          </w:tbl>
          <w:p w14:paraId="1511705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7A93D78E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DE9E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3A28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3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E094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7B207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ПОПРАВКЕ И ОДРЖАВ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5955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E88B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0909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84AE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.0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2FE230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,33</w:t>
            </w:r>
          </w:p>
        </w:tc>
      </w:tr>
      <w:tr w:rsidR="00D0446B" w:rsidRPr="003F1409" w14:paraId="76BB969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14C0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DD87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4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5609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725CC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1CBA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E25D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DE1E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1058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1FD1FD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3</w:t>
            </w:r>
          </w:p>
        </w:tc>
      </w:tr>
      <w:tr w:rsidR="00D0446B" w:rsidRPr="003F1409" w14:paraId="2339351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CA84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1414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5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125B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FD14A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ЗГРАДЕ И ГРАЂЕВИНСКИ ОБЈЕК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CE37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029E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511B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537D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3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A2B892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9</w:t>
            </w:r>
          </w:p>
        </w:tc>
      </w:tr>
      <w:tr w:rsidR="00D0446B" w:rsidRPr="003F1409" w14:paraId="0CDDBE4B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B5CB34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4177A9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2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986C34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прављање и одржавање саобраћајне инфраструктур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7BF09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8.93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CA9C3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D6BF8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7E223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8.93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6FF45E9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,45</w:t>
            </w:r>
          </w:p>
        </w:tc>
      </w:tr>
      <w:tr w:rsidR="00D0446B" w:rsidRPr="003F1409" w14:paraId="14F44530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A0B6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1E5AF05C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F02F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јека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10D2E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701-50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4E535C74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6935C94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Рехабилитација тротоара на територији општине Мионица-2. фаза</w:t>
                  </w:r>
                </w:p>
              </w:tc>
            </w:tr>
          </w:tbl>
          <w:p w14:paraId="6F0E9AF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63930693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3C6F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5183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5/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F0D6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252BB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ЗГРАДЕ И ГРАЂЕВИНСКИ ОБЈЕК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CA4C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1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94B4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950A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68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83EE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.855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0A135A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67</w:t>
            </w:r>
          </w:p>
        </w:tc>
      </w:tr>
      <w:tr w:rsidR="00D0446B" w:rsidRPr="003F1409" w14:paraId="5B65DE00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70323C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пројека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43F2CC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701-50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6757F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Рехабилитација тротоара на територији општине Мионица-2. фаз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96468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17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1B93A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FBA6B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.685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376D6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.855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46E029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,67</w:t>
            </w:r>
          </w:p>
        </w:tc>
      </w:tr>
      <w:tr w:rsidR="00D0446B" w:rsidRPr="003F1409" w14:paraId="748CC322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297F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70705BA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6D87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B942B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4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0596C4D1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67FF2E9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Јавни градски и приградски превоз путника</w:t>
                  </w:r>
                </w:p>
              </w:tc>
            </w:tr>
          </w:tbl>
          <w:p w14:paraId="0409362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B9CB731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8E07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75A0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6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62FA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F542A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ПЕЦИЈАЛИЗОВА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CAD1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.896.61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84EE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7B2B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3.39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FABD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.0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C9001A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56</w:t>
            </w:r>
          </w:p>
        </w:tc>
      </w:tr>
      <w:tr w:rsidR="00D0446B" w:rsidRPr="003F1409" w14:paraId="212599AB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2CA3F4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9A704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4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D1325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Јавни градски и приградски превоз путник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84635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1.896.61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E485A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E8519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3.39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8E628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.0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3E676F4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,56</w:t>
            </w:r>
          </w:p>
        </w:tc>
      </w:tr>
      <w:tr w:rsidR="00D0446B" w:rsidRPr="003F1409" w14:paraId="1899BEB9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4ED8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2290DE1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66EC9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4FBF9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5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4092E679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D8348F6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Унапређење безбедности саобраћаја</w:t>
                  </w:r>
                </w:p>
              </w:tc>
            </w:tr>
          </w:tbl>
          <w:p w14:paraId="5EA0996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478E22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6634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C76C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7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4DF0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BB37B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13D2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0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4590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893D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DC30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02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84043E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3</w:t>
            </w:r>
          </w:p>
        </w:tc>
      </w:tr>
      <w:tr w:rsidR="00D0446B" w:rsidRPr="003F1409" w14:paraId="3C2C18C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8129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CDA7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8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6750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561CB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ПЕЦИЈАЛИЗОВА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57C1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5716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CD62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0B70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8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CCAD3C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D0446B" w:rsidRPr="003F1409" w14:paraId="055F13E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FFBF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0F80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9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74C0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D9213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ПОПРАВКЕ И ОДРЖАВ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9A65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F1D5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656C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AAEB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5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48C4C7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45</w:t>
            </w:r>
          </w:p>
        </w:tc>
      </w:tr>
      <w:tr w:rsidR="00D0446B" w:rsidRPr="003F1409" w14:paraId="710FA26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A689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C52F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8625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27B4C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119E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C9B1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6ED8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3B0B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5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E9EE6F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9</w:t>
            </w:r>
          </w:p>
        </w:tc>
      </w:tr>
      <w:tr w:rsidR="00D0446B" w:rsidRPr="003F1409" w14:paraId="1CA462A1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6B30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F949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/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579B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A64A6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ЗГРАДЕ И ГРАЂЕВИНСКИ ОБЈЕК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41CF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8998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5DF4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3728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2FE30D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9</w:t>
            </w:r>
          </w:p>
        </w:tc>
      </w:tr>
      <w:tr w:rsidR="00D0446B" w:rsidRPr="003F1409" w14:paraId="4FF87EEA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6868B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863774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5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A4A7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напређење безбедности саобраћај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D76B3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.0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39928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B6DB3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04EA8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.0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3DA7230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91</w:t>
            </w:r>
          </w:p>
        </w:tc>
      </w:tr>
      <w:tr w:rsidR="00D0446B" w:rsidRPr="003F1409" w14:paraId="5C7783B7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9C50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3233AAB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4E0D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јека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27E63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701-5003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30C9379B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A274D31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Набавка и уградња опреме за јавну безбедност-видео надзор</w:t>
                  </w:r>
                </w:p>
              </w:tc>
            </w:tr>
          </w:tbl>
          <w:p w14:paraId="3266F0E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63570F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963E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9A56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1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C15A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763FC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ШИНЕ И ОПРЕ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39CD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.503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53D0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2E33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4E07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.503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A73594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,14</w:t>
            </w:r>
          </w:p>
        </w:tc>
      </w:tr>
      <w:tr w:rsidR="00D0446B" w:rsidRPr="003F1409" w14:paraId="14A21653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3B3142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пројека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DD8B0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701-5003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2BE53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Набавка и уградња опреме за јавну безбедност-видео надзор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0515A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6.503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1C2A4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8F406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A7BD3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6.503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0612A71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,14</w:t>
            </w:r>
          </w:p>
        </w:tc>
      </w:tr>
      <w:tr w:rsidR="00D0446B" w:rsidRPr="003F1409" w14:paraId="75059A26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3F1B4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2461A530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F7A89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0B0A8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9F07DA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6816845A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BFCFBE2" w14:textId="77777777" w:rsidR="00A1379B" w:rsidRPr="003F1409" w:rsidRDefault="00AD4B32">
                  <w:pPr>
                    <w:divId w:val="1256328734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451:</w:t>
                  </w:r>
                </w:p>
                <w:p w14:paraId="5357BDBB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42E04D3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FFB6C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141B8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6FFF9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AC90D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E3CFA7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2582E62F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0AE2E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AE8D4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6FD2B0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F26C3F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2FA39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6.499.61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A30D7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47E6D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6ECB4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57A079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6BA3BBBE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C5575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B47C4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1050D6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7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F9FF8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Трансфере од других нивоа власти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CDADF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97021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37284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.0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103CF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00003F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3E7CC8C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6652A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7D701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40F3C5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9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D4C43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мања од продаје нефинансијске имовин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78C20F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B97CE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F8D63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.685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3F26A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4BB3F6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32C57CBE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2F837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D41C4A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4E2079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40706B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Нераспоређени вишак прихода из ранијих годин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255DA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86FD5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B2413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3.39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7B799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1F4AE0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6558F5CB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4F46F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621F36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5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543E4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Друмски саобраћај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E5CD3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6.499.61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FF4D6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49B47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.788.39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9C6AA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7.288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4AB38DE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,72</w:t>
            </w:r>
          </w:p>
        </w:tc>
      </w:tr>
      <w:tr w:rsidR="00D0446B" w:rsidRPr="003F1409" w14:paraId="7519E8E3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DA632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0B516E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84EFD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510 Управљање отпадом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1FCB29F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49090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10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112CD20B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FFABCE1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Управљање отпадом</w:t>
                  </w:r>
                </w:p>
              </w:tc>
            </w:tr>
          </w:tbl>
          <w:p w14:paraId="7F829C5A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5CE250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CF057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0401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12DD119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7F152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4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7831D7C1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3F1A41D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ЗАШТИТА ЖИВОТНЕ СРЕДИНЕ</w:t>
                  </w:r>
                </w:p>
              </w:tc>
            </w:tr>
          </w:tbl>
          <w:p w14:paraId="2B2F048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2217E477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F8A4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0C0FB58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45E9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D3A32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5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26734835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93E4F41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Управљање комуналним отпадом</w:t>
                  </w:r>
                </w:p>
              </w:tc>
            </w:tr>
          </w:tbl>
          <w:p w14:paraId="2FA5F0B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A62D3D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3E63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3B49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2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3817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B454B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АЛНИ ТРОШКОВ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E208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252B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C7D3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B8F8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DAEEA6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D0446B" w:rsidRPr="003F1409" w14:paraId="1DF14811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502C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lastRenderedPageBreak/>
              <w:t>5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907F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3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3E0A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F4B67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C805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36B5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A6A4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C3F7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4ABCD5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D0446B" w:rsidRPr="003F1409" w14:paraId="7A83DA1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6764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3CA2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4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DE2A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DD167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УБВЕНЦИЈЕ ЈАВНИМ НЕФИНАНСИЈСКИМ ПРЕДУЗЕЋИМА И ОРГАНИЗАЦИЈА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72BF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395.09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F855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C35A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3EF1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395.092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2B8E70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8</w:t>
            </w:r>
          </w:p>
        </w:tc>
      </w:tr>
      <w:tr w:rsidR="00D0446B" w:rsidRPr="003F1409" w14:paraId="06084857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51DF4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EF484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5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B4F9C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прављање комуналним отпадом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DF187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095.092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9760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F1AF4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DD19B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095.092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6A3172A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27</w:t>
            </w:r>
          </w:p>
        </w:tc>
      </w:tr>
      <w:tr w:rsidR="00D0446B" w:rsidRPr="003F1409" w14:paraId="545D081D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CBD2A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0397BC8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D2A43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1102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641B0B2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6D311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10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79D5D14C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B5C2A76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КОМУНАЛНЕ ДЕЛАТНОСТИ</w:t>
                  </w:r>
                </w:p>
              </w:tc>
            </w:tr>
          </w:tbl>
          <w:p w14:paraId="1ACB480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69647BB8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7EAB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7601A4D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B2AD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68020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3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2DD9C6FA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5FE0A30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Одржавање чистоће на површинама јавне намене</w:t>
                  </w:r>
                </w:p>
              </w:tc>
            </w:tr>
          </w:tbl>
          <w:p w14:paraId="16B3424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E97F181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E5F5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B86B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5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BB74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208DE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АЛНИ ТРОШКОВ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ADCB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3472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CBBB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9550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.0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E40FF8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68</w:t>
            </w:r>
          </w:p>
        </w:tc>
      </w:tr>
      <w:tr w:rsidR="00D0446B" w:rsidRPr="003F1409" w14:paraId="2CD8879F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18A752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D7DD3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3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4F4EF2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државање чистоће на површинама јавне намен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944EF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.0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A6244A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CAD41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3772C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.0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493C641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,68</w:t>
            </w:r>
          </w:p>
        </w:tc>
      </w:tr>
      <w:tr w:rsidR="00D0446B" w:rsidRPr="003F1409" w14:paraId="2F4591FF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D79A4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3FCB9AC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FEAA1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CF447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8341FB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71CD462E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E871A77" w14:textId="77777777" w:rsidR="00A1379B" w:rsidRPr="003F1409" w:rsidRDefault="00AD4B32">
                  <w:pPr>
                    <w:divId w:val="813064547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510:</w:t>
                  </w:r>
                </w:p>
                <w:p w14:paraId="500F30BB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6B0A412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726B7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92205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EF1DC5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55CD95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9BC9DC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6C1FB48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6BDD0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0BB58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3EECC8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0E8E9C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81BFA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5.095.092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A2405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8BE96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86086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DFD5E8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32EA3B6E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5DC9A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0DFC70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10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9A1654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прављање отпадом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574C7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5.095.092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1E252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856AB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5CDFC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5.095.092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4F02A11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,96</w:t>
            </w:r>
          </w:p>
        </w:tc>
      </w:tr>
      <w:tr w:rsidR="00D0446B" w:rsidRPr="003F1409" w14:paraId="3C9DD5FF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F6C98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A6B0E9E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779F2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530 Смањење загадености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1B7DF862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E754F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30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566F19FF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1D729E6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Смањење загадености</w:t>
                  </w:r>
                </w:p>
              </w:tc>
            </w:tr>
          </w:tbl>
          <w:p w14:paraId="7F45236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6990A41E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C76E0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0401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1709410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142BF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4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0F657B93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63A8DFB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ЗАШТИТА ЖИВОТНЕ СРЕДИНЕ</w:t>
                  </w:r>
                </w:p>
              </w:tc>
            </w:tr>
          </w:tbl>
          <w:p w14:paraId="4342826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01E874D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50DC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0DDC1C3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9601F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98C94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3AE73DBD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7030BC5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Праћење квалитета елемената животне средине</w:t>
                  </w:r>
                </w:p>
              </w:tc>
            </w:tr>
          </w:tbl>
          <w:p w14:paraId="543845D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76BC0B8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2BB3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56CB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6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8C81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07D0F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ПЕЦИЈАЛИЗОВА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A817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4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583F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4EE2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224D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4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3FB320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D0446B" w:rsidRPr="003F1409" w14:paraId="25024374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139FC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E54579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2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A704EE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аћење квалитета елемената животне средин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74ED5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4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C2C68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46F64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637F8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4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61F2CB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D0446B" w:rsidRPr="003F1409" w14:paraId="25F19E1A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27D6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0F0870F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B227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4F81A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4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7B9D1664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45F0058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Управљање отпадним водама</w:t>
                  </w:r>
                </w:p>
              </w:tc>
            </w:tr>
          </w:tbl>
          <w:p w14:paraId="5471063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4C8363F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3107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BA9C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7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D1D7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161AE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D5A8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4.84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6D2D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4891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BBCD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4.84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347CE7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D0446B" w:rsidRPr="003F1409" w14:paraId="62CEEA20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5DD4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62D0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7/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A4FB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10816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ЗГРАДЕ И ГРАЂЕВИНСКИ ОБЈЕК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FD6F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754B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9E24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B542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6B82E2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7</w:t>
            </w:r>
          </w:p>
        </w:tc>
      </w:tr>
      <w:tr w:rsidR="00D0446B" w:rsidRPr="003F1409" w14:paraId="363A9689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8BFAB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DDC82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4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537EF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прављање отпадним водам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3BAA6A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64.84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05A41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75ACE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76CE8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64.84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08DD8B6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11</w:t>
            </w:r>
          </w:p>
        </w:tc>
      </w:tr>
      <w:tr w:rsidR="00D0446B" w:rsidRPr="003F1409" w14:paraId="28823FB1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ADD99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72A89923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D2331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FF74E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358FAF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15E2F772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5D61E2A" w14:textId="77777777" w:rsidR="00A1379B" w:rsidRPr="003F1409" w:rsidRDefault="00AD4B32">
                  <w:pPr>
                    <w:divId w:val="679815791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530:</w:t>
                  </w:r>
                </w:p>
                <w:p w14:paraId="4250192F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3F3B7BF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0EE135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E2967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B3B99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E28AB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AF0CB0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2E598FD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07C14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8DF06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4C305A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E7C87C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03041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28.84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C0549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7A499F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67430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6A82934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09E8924C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F02504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C8D23C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30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36221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мањење загадености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C67B1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28.84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6DC83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A61D1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B645D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28.84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2A2C83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12</w:t>
            </w:r>
          </w:p>
        </w:tc>
      </w:tr>
      <w:tr w:rsidR="00D0446B" w:rsidRPr="003F1409" w14:paraId="6FB619A0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4121A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3ADE948D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21446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540 Заштита биљног и животињског света и крајолика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42D092B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9C67B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40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5B7174D5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4603F83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Заштита биљног и животињског света и крајолика</w:t>
                  </w:r>
                </w:p>
              </w:tc>
            </w:tr>
          </w:tbl>
          <w:p w14:paraId="2A9BECF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70F4CA0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5B061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1102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777C33D4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D4DDD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10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56B2B662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F010F3F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КОМУНАЛНЕ ДЕЛАТНОСТИ</w:t>
                  </w:r>
                </w:p>
              </w:tc>
            </w:tr>
          </w:tbl>
          <w:p w14:paraId="210BA6E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D449763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B8C5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26F34EF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0955E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F2BBE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4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54B8577C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BDDBD6B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Зоохигијена</w:t>
                  </w:r>
                </w:p>
              </w:tc>
            </w:tr>
          </w:tbl>
          <w:p w14:paraId="3F0110E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08F045FC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9C8D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4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A381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8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6CAB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B615C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2FDE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488C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0E52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5053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.5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915808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58</w:t>
            </w:r>
          </w:p>
        </w:tc>
      </w:tr>
      <w:tr w:rsidR="00D0446B" w:rsidRPr="003F1409" w14:paraId="461B266C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B99BF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A0BD7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4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90CE8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Зоохигијен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4EE9A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.5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668DC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58CFA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23D9E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.5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56BDD7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58</w:t>
            </w:r>
          </w:p>
        </w:tc>
      </w:tr>
      <w:tr w:rsidR="00D0446B" w:rsidRPr="003F1409" w14:paraId="31C722CE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9DC62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A998CF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8EF68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93792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9B68D1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0EEB0659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310F4BE" w14:textId="77777777" w:rsidR="00A1379B" w:rsidRPr="003F1409" w:rsidRDefault="00AD4B32">
                  <w:pPr>
                    <w:divId w:val="2031100753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540:</w:t>
                  </w:r>
                </w:p>
                <w:p w14:paraId="3C89D632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695F481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5C95D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EBF3A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F006A5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3BB6C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3DF5A5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7A8282E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C236B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B94FB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34CFE9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191E12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A37F1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.5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506EE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BC497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5A81F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6B38BB9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3FA691C1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E49DF9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8D535E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40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C40502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Заштита биљног и животињског света и крајолик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00D8A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.5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831CC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F325E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0F5B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.5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64DE4FC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58</w:t>
            </w:r>
          </w:p>
        </w:tc>
      </w:tr>
      <w:tr w:rsidR="00D0446B" w:rsidRPr="003F1409" w14:paraId="4DEC9243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326F8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34E5A52E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3EB7C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560 Заштита животне средине некласификована на другом месту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1C5DB10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DA0ED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60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0D2FFAF9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FF38B34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Заштита животне средине некласификована на другом месту</w:t>
                  </w:r>
                </w:p>
              </w:tc>
            </w:tr>
          </w:tbl>
          <w:p w14:paraId="04BBD4F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bookmarkStart w:id="52" w:name="_Toc0401"/>
      <w:bookmarkEnd w:id="52"/>
      <w:tr w:rsidR="00D0446B" w:rsidRPr="003F1409" w14:paraId="790D4C5C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E97F2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lastRenderedPageBreak/>
              <w:fldChar w:fldCharType="begin"/>
            </w:r>
            <w:r w:rsidRPr="003F1409">
              <w:rPr>
                <w:lang w:val="sr-Cyrl-RS"/>
              </w:rPr>
              <w:instrText>TC "0401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0A180EA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63005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4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191A5A95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A9D217C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ЗАШТИТА ЖИВОТНЕ СРЕДИНЕ</w:t>
                  </w:r>
                </w:p>
              </w:tc>
            </w:tr>
          </w:tbl>
          <w:p w14:paraId="2311B30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7B0C61DB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7503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2C6973AE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30AA4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C079F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0C68A243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50D5AFF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Управљање заштитом животне средине</w:t>
                  </w:r>
                </w:p>
              </w:tc>
            </w:tr>
          </w:tbl>
          <w:p w14:paraId="25258B9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02EFB0D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7A0C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6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069A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9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1362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863BF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7527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4061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A45D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55C3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D90468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D0446B" w:rsidRPr="003F1409" w14:paraId="590305AD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0209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6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F1DB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3022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6F08E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755A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C8D0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B1E5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7861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D7FC05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D0446B" w:rsidRPr="003F1409" w14:paraId="7139F29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D94B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6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E11C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D0A6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629EE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ЗГРАДЕ И ГРАЂЕВИНСКИ ОБЈЕК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34EA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386.06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C2EB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7D24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9E9E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386.068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62FC23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8</w:t>
            </w:r>
          </w:p>
        </w:tc>
      </w:tr>
      <w:tr w:rsidR="00D0446B" w:rsidRPr="003F1409" w14:paraId="48C3FD16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1CA9C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AA1B2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E145B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прављање заштитом животне средин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B87E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486.068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DA280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3F40D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A7EBF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486.068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6E1578B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32</w:t>
            </w:r>
          </w:p>
        </w:tc>
      </w:tr>
      <w:tr w:rsidR="00D0446B" w:rsidRPr="003F1409" w14:paraId="6AEB21CB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D1064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220768AF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7C4B9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6C36B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7C1566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44CFF604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D4DBAC2" w14:textId="77777777" w:rsidR="00A1379B" w:rsidRPr="003F1409" w:rsidRDefault="00AD4B32">
                  <w:pPr>
                    <w:divId w:val="1585610255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560:</w:t>
                  </w:r>
                </w:p>
                <w:p w14:paraId="7A0249A3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791DBE6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1E9C8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67037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FCB6B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FA2CB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192A66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556F580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47C75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B6E5D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9C3A67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795E5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249F5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486.068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01E33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766C3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21DBB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9F6A04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0D9E3138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90B9AB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2FA6A4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60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18D36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Заштита животне средине некласификована на другом месту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72A02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486.068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770FE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A9BDA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DD741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486.068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46BAF6E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32</w:t>
            </w:r>
          </w:p>
        </w:tc>
      </w:tr>
      <w:tr w:rsidR="00D0446B" w:rsidRPr="003F1409" w14:paraId="1D14444D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D2E12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CF7E067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CFB1E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620 Развој заједнице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148A69C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86311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20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0C773930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5CD3500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Развој заједнице</w:t>
                  </w:r>
                </w:p>
              </w:tc>
            </w:tr>
          </w:tbl>
          <w:p w14:paraId="54D9A76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E6D943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89BEC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0602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243271AC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F8B28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60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3B4A4BE6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6CA55CC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ОПШТЕ УСЛУГЕ ЛОКАЛНЕ САМОУПРАВЕ</w:t>
                  </w:r>
                </w:p>
              </w:tc>
            </w:tr>
          </w:tbl>
          <w:p w14:paraId="2C4E99C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70071EEA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B318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75A3854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9FD4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679D1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14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4118A014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E6C056A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Управљање у ванредним ситуацијама</w:t>
                  </w:r>
                </w:p>
              </w:tc>
            </w:tr>
          </w:tbl>
          <w:p w14:paraId="68C200B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7C26419D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D42E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D25E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2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33A4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E7959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22BD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8AF2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408C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1176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07AA55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2</w:t>
            </w:r>
          </w:p>
        </w:tc>
      </w:tr>
      <w:tr w:rsidR="00D0446B" w:rsidRPr="003F1409" w14:paraId="3148A86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00EA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F3AB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3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B753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C7B73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А ШТЕТЕ ЗА ПОВРЕДЕ ИЛИ ШТЕТУ НАСТАЛУ УСЛЕД ЕЛЕМЕНТАРНИХ НЕПОГОДА ИЛИ ДРУГИХ ПРИРОДНИХ УЗРОК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8B4A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76E9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B784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2A75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2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1DB9DF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9</w:t>
            </w:r>
          </w:p>
        </w:tc>
      </w:tr>
      <w:tr w:rsidR="00D0446B" w:rsidRPr="003F1409" w14:paraId="2511EBDB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71922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0072A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14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3B490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прављање у ванредним ситуацијам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6CB17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.1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E1C12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BAFC1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659D7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.1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0562D3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40</w:t>
            </w:r>
          </w:p>
        </w:tc>
      </w:tr>
      <w:tr w:rsidR="00D0446B" w:rsidRPr="003F1409" w14:paraId="67225C39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91E59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bookmarkStart w:id="53" w:name="_Toc1101"/>
      <w:bookmarkEnd w:id="53"/>
      <w:tr w:rsidR="00D0446B" w:rsidRPr="004A3F16" w14:paraId="5AF29FD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8ECA5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1101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1EDB4C09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0C3CB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1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43BA605E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E642A5F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СТАНОВАЊЕ, УРБАНИЗАМ И ПРОСТОРНО ПЛАНИРАЊЕ</w:t>
                  </w:r>
                </w:p>
              </w:tc>
            </w:tr>
          </w:tbl>
          <w:p w14:paraId="600FD88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527CAAA8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ACB0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3D5296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BCF5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D1990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0CE65166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00A798F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Просторно и урбанистичко планирање</w:t>
                  </w:r>
                </w:p>
              </w:tc>
            </w:tr>
          </w:tbl>
          <w:p w14:paraId="7ACD5F7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BFD9B7F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2634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8901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4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C734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F8273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C41D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649D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C9A0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E946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1EF14C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9</w:t>
            </w:r>
          </w:p>
        </w:tc>
      </w:tr>
      <w:tr w:rsidR="00D0446B" w:rsidRPr="003F1409" w14:paraId="1606B9A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3124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02D8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5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EFBF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60D59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ПЕЦИЈАЛИЗОВА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AF3A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27C8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1051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E05D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9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A03274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3</w:t>
            </w:r>
          </w:p>
        </w:tc>
      </w:tr>
      <w:tr w:rsidR="00D0446B" w:rsidRPr="003F1409" w14:paraId="78F4AD7C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CA32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C734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6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E34C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C21B8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ЗГРАДЕ И ГРАЂЕВИНСКИ ОБЈЕК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65EE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342D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92A0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DE6D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15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71CDA7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5</w:t>
            </w:r>
          </w:p>
        </w:tc>
      </w:tr>
      <w:tr w:rsidR="00D0446B" w:rsidRPr="003F1409" w14:paraId="02A3CBD5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B0741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6294E9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F7807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сторно и урбанистичко планирањ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083C8E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84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07FFF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F2405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A9B7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84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354A68D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37</w:t>
            </w:r>
          </w:p>
        </w:tc>
      </w:tr>
      <w:tr w:rsidR="00D0446B" w:rsidRPr="003F1409" w14:paraId="0E282E0C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F5CC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01303CB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B395C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43E56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2B093250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AE840C3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Спровођење урбанистичких и просторних планова</w:t>
                  </w:r>
                </w:p>
              </w:tc>
            </w:tr>
          </w:tbl>
          <w:p w14:paraId="1ADBE6C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0CCFE0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6716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9615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7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86C0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4749F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ПЕЦИЈАЛИЗОВА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AE72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3AD6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EF17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19DC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42D817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D0446B" w:rsidRPr="003F1409" w14:paraId="5A41A68F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A7B8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0F4B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8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88C5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4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D7FA3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ЗЕМЉИШТ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65E5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F00E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3A0E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15E3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0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659489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9</w:t>
            </w:r>
          </w:p>
        </w:tc>
      </w:tr>
      <w:tr w:rsidR="00D0446B" w:rsidRPr="003F1409" w14:paraId="4EFA856E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9FABAB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89924B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2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BE128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провођење урбанистичких и просторних планов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DA73C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97865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0A49B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.0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B9F61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.4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62220A8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44</w:t>
            </w:r>
          </w:p>
        </w:tc>
      </w:tr>
      <w:tr w:rsidR="00D0446B" w:rsidRPr="003F1409" w14:paraId="00C7FE7C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DA32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00E394F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A9844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јека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02B8A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101-50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65D6AAC3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0033360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Реконструкција централног парка у Мионици са уређењем околних јавних површина</w:t>
                  </w:r>
                </w:p>
              </w:tc>
            </w:tr>
          </w:tbl>
          <w:p w14:paraId="7761E03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4C05E9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6B2A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0923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9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68D0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DADE6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ЗГРАДЕ И ГРАЂЕВИНСКИ ОБЈЕК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50E4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719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246D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54A2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54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B7B8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573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E3F12C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46</w:t>
            </w:r>
          </w:p>
        </w:tc>
      </w:tr>
      <w:tr w:rsidR="00D0446B" w:rsidRPr="003F1409" w14:paraId="2D156550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F9C242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пројека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9E646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101-50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7E71C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Реконструкција централног парка у Мионици са уређењем околних јавних површин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E089B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719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10B6F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48922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54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1C9DC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.573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EDD5BB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46</w:t>
            </w:r>
          </w:p>
        </w:tc>
      </w:tr>
      <w:tr w:rsidR="00D0446B" w:rsidRPr="003F1409" w14:paraId="2DDB0BAA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DC7E0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BCFA763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B32AD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1301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10B4005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E2694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1017E96B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69AEA35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РАЗВОЈ СПОРТА И ОМЛАДИНЕ</w:t>
                  </w:r>
                </w:p>
              </w:tc>
            </w:tr>
          </w:tbl>
          <w:p w14:paraId="0062728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0FC57729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569B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2DB5BBA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9260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4B4FC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5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4933D6F2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68FE43D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Спровођење подршке уређењу простора</w:t>
                  </w:r>
                </w:p>
              </w:tc>
            </w:tr>
          </w:tbl>
          <w:p w14:paraId="64C9D32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68E771A1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D02F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8470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A9ED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C1471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НЕКРЕТНИНЕ И ОПРЕ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8FC5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5151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6960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75F3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0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48DA45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3</w:t>
            </w:r>
          </w:p>
        </w:tc>
      </w:tr>
      <w:tr w:rsidR="00D0446B" w:rsidRPr="003F1409" w14:paraId="00ED0645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F124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lastRenderedPageBreak/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6CA04F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5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4EB5D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провођење подршке уређењу простор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A3BDD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.0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B6F59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F9625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3DDF4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.0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6CAB411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13</w:t>
            </w:r>
          </w:p>
        </w:tc>
      </w:tr>
      <w:tr w:rsidR="00D0446B" w:rsidRPr="003F1409" w14:paraId="110AEC95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1642B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054452DF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22DDA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9DC60A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C34D9E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6B00D997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D857406" w14:textId="77777777" w:rsidR="00A1379B" w:rsidRPr="003F1409" w:rsidRDefault="00AD4B32">
                  <w:pPr>
                    <w:divId w:val="1031540652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620:</w:t>
                  </w:r>
                </w:p>
                <w:p w14:paraId="13C0EAEA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1AA853B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A16A6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7CBF9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CF2EE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47BB2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4EE3691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24CF2701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2BFB4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5454A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3F3294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8410F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8A915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.059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F7963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4BB34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2A3E4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6A50C2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0F9B17D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18231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07C98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CB3084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7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10DDB9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Трансфере од других нивоа власти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16A44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A9EA4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8C86A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54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16494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405DA7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3DBDB01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EE82A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17EC1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C8B52C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DB472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Нераспоређени вишак прихода из ранијих годин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44974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6C53F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DED88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.0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2618D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5941A3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747332AB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18C6C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8EC67E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20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618F7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Развој заједниц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C98AD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.059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E0464E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F5DCE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.854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28571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.913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50A2110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,80</w:t>
            </w:r>
          </w:p>
        </w:tc>
      </w:tr>
      <w:tr w:rsidR="00D0446B" w:rsidRPr="003F1409" w14:paraId="7C82A0CB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6BCC2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7933C1E0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F7C4B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630 Водоснабдевање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7C300D0E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1BAAF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30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0804FF6C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813BB4B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Водоснабдевање</w:t>
                  </w:r>
                </w:p>
              </w:tc>
            </w:tr>
          </w:tbl>
          <w:p w14:paraId="42C7772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E9D8A0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1A7FC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1102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41B640E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45C93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10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0B13A943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EC01C89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КОМУНАЛНЕ ДЕЛАТНОСТИ</w:t>
                  </w:r>
                </w:p>
              </w:tc>
            </w:tr>
          </w:tbl>
          <w:p w14:paraId="0C511BA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89B1E38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47A7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7EFD28F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30EE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F9579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8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21F5AF02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6D62FD4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Управљање и снабдевање водом за пиће</w:t>
                  </w:r>
                </w:p>
              </w:tc>
            </w:tr>
          </w:tbl>
          <w:p w14:paraId="6947B52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6CE6E917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9E52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9A79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1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0420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2A48C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УБВЕНЦИЈЕ ЈАВНИМ НЕФИНАНСИЈСКИМ ПРЕДУЗЕЋИМА И ОРГАНИЗАЦИЈА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F4EC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DD97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BCA4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AB8F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.0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935B82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04</w:t>
            </w:r>
          </w:p>
        </w:tc>
      </w:tr>
      <w:tr w:rsidR="00D0446B" w:rsidRPr="003F1409" w14:paraId="7056932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8FC4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349C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1EEE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6A95A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ЗГРАДЕ И ГРАЂЕВИНСКИ ОБЈЕК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B933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BCE0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B674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5603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4E7EC0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6A505704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58D58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046E1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8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003E3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прављање и снабдевање водом за пић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5FF0B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A183E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4EFBD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.0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1FE0F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.0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9061B4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,04</w:t>
            </w:r>
          </w:p>
        </w:tc>
      </w:tr>
      <w:tr w:rsidR="00D0446B" w:rsidRPr="003F1409" w14:paraId="227B6C7A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71C7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33EC793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D521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јека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35163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102-500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007F89A1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99627BF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Водоводна мрежа за повезивање изворишта Кључ са резервоаром Вис</w:t>
                  </w:r>
                </w:p>
              </w:tc>
            </w:tr>
          </w:tbl>
          <w:p w14:paraId="37CFA4A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2CCD931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3943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9DC4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3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4182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2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0AA1A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ТАЦИЈЕ МЕЂУНАРОДНИМ ОРГАНИЗАЦИЈА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A77F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A2F3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2A9C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9.606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6F0E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2.106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C13E88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,75</w:t>
            </w:r>
          </w:p>
        </w:tc>
      </w:tr>
      <w:tr w:rsidR="00D0446B" w:rsidRPr="003F1409" w14:paraId="0DA9F7BD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4E53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пројека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CA8CEE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102-5002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8D5C6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Водоводна мрежа за повезивање изворишта Кључ са резервоаром Вис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1EC25E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13800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22FA9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9.606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F3296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2.106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3987112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,75</w:t>
            </w:r>
          </w:p>
        </w:tc>
      </w:tr>
      <w:tr w:rsidR="00D0446B" w:rsidRPr="003F1409" w14:paraId="0D1B9F5E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91B6B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090F5C2D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BD898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52CD1A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93210F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0AC83E2C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3680249" w14:textId="77777777" w:rsidR="00A1379B" w:rsidRPr="003F1409" w:rsidRDefault="00AD4B32">
                  <w:pPr>
                    <w:divId w:val="950160540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630:</w:t>
                  </w:r>
                </w:p>
                <w:p w14:paraId="682C6915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3F05D4E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C5A79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BB277F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E6EC3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017D0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225A3F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021A1680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4FD4F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AA889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46AF72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C570CB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85076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7A6E6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E98FA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37C7D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40FB41D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7ACE8AFD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DDD8D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D537C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C9C58D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ACA084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мања од домаћих задуживањ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96E72F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2FBA0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00BB7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9.606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23C58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85D9FF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2976466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B6F7F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53492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29F3CC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7AAD6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Нераспоређени вишак прихода из ранијих годин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5B2F8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3AD8C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9A635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.0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E1EAC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68F8BCF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7BD3D3FF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7845EC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1F3A69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30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0B98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Водоснабдевањ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A9E1F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4E482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32B2F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7.606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8B3C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0.106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9E5B16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,79</w:t>
            </w:r>
          </w:p>
        </w:tc>
      </w:tr>
      <w:tr w:rsidR="00D0446B" w:rsidRPr="003F1409" w14:paraId="1CC9F68C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78C92A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6CE29D5C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42BBC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640 Улична расвета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3A0E7AB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70A95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40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5E997A84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FADEE3D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Улична расвета</w:t>
                  </w:r>
                </w:p>
              </w:tc>
            </w:tr>
          </w:tbl>
          <w:p w14:paraId="40FE0A6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bookmarkStart w:id="54" w:name="_Toc1102"/>
      <w:bookmarkEnd w:id="54"/>
      <w:tr w:rsidR="00D0446B" w:rsidRPr="003F1409" w14:paraId="7004B90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BC13E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1102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59F133E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FF5BD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10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7CF2C5EA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D631394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КОМУНАЛНЕ ДЕЛАТНОСТИ</w:t>
                  </w:r>
                </w:p>
              </w:tc>
            </w:tr>
          </w:tbl>
          <w:p w14:paraId="089FA83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68A710EA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ABE6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256BC3C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0D43F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B6B0D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4525E974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CE6966E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Управљање/одржавање јавним осветљењем</w:t>
                  </w:r>
                </w:p>
              </w:tc>
            </w:tr>
          </w:tbl>
          <w:p w14:paraId="5A79EBC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F4E1221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0113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4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0D5B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4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31DC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933E8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АЛНИ ТРОШКОВ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9070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.008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E5BE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958A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B77E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.008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752D1F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,89</w:t>
            </w:r>
          </w:p>
        </w:tc>
      </w:tr>
      <w:tr w:rsidR="00D0446B" w:rsidRPr="003F1409" w14:paraId="64ACEE9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A393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4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1691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5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9721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ADB4A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ПОПРАВКЕ И ОДРЖАВ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B4DD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5440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EFA6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9676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0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830014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9</w:t>
            </w:r>
          </w:p>
        </w:tc>
      </w:tr>
      <w:tr w:rsidR="00D0446B" w:rsidRPr="003F1409" w14:paraId="16B4586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AA1F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4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4BC5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6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A9BF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D3ED3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ЗГРАДЕ И ГРАЂЕВИНСКИ ОБЈЕК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FE91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CDE6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E171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.01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80A1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.415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F172A0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,65</w:t>
            </w:r>
          </w:p>
        </w:tc>
      </w:tr>
      <w:tr w:rsidR="00D0446B" w:rsidRPr="003F1409" w14:paraId="5D213944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B0966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85BFBC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19677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прављање/одржавање јавним осветљењем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A3F83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3.408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76D6C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19BCD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0.015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6DB72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3.423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0183E7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,92</w:t>
            </w:r>
          </w:p>
        </w:tc>
      </w:tr>
      <w:tr w:rsidR="00D0446B" w:rsidRPr="003F1409" w14:paraId="0AEAABE3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9EBDF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0C06783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D0E04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39FD0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ADF16D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7A4B794A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613DFA8" w14:textId="77777777" w:rsidR="00A1379B" w:rsidRPr="003F1409" w:rsidRDefault="00AD4B32">
                  <w:pPr>
                    <w:divId w:val="192576061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640:</w:t>
                  </w:r>
                </w:p>
                <w:p w14:paraId="1377E9A7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3C7912F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D9EDD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8635F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D0E49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DDBCCF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6A1302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04DC0A0E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4FDA4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76309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32ACF5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21EAE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3D7DB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3.408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0CD65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86DB1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909A6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698094D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24BA027E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7A62C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2D104A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D6BB1B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7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D4B49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Трансфере од других нивоа власти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206D5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0F080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B3131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5.0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EF1AA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DDEBB0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28F5E4D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FE546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F972F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BD9094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9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6065D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мања од продаје нефинансијске имовин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2FCE7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113BA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2AFA0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15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C7650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57C9F3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58F1906A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5960C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E192A0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40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C2B4C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лична расв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D258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3.408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B5AEF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0539E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0.015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8B316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3.423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0F3182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,92</w:t>
            </w:r>
          </w:p>
        </w:tc>
      </w:tr>
      <w:tr w:rsidR="00D0446B" w:rsidRPr="003F1409" w14:paraId="572A0FF5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3E17F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B1E3B5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310CF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721 Опште медицинске услуге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079890C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6988E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2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4DB7E4E1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94741E6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Опште медицинске услуге</w:t>
                  </w:r>
                </w:p>
              </w:tc>
            </w:tr>
          </w:tbl>
          <w:p w14:paraId="22D471C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bookmarkStart w:id="55" w:name="_Toc1801"/>
      <w:bookmarkEnd w:id="55"/>
      <w:tr w:rsidR="00D0446B" w:rsidRPr="003F1409" w14:paraId="4AEDD78C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7FE41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lastRenderedPageBreak/>
              <w:fldChar w:fldCharType="begin"/>
            </w:r>
            <w:r w:rsidRPr="003F1409">
              <w:rPr>
                <w:lang w:val="sr-Cyrl-RS"/>
              </w:rPr>
              <w:instrText>TC "1801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3641E88B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2E9AD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8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39338CE0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E4B48C5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ЗДРАВСТВЕНА ЗАШТИТА</w:t>
                  </w:r>
                </w:p>
              </w:tc>
            </w:tr>
          </w:tbl>
          <w:p w14:paraId="09B0490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3BE1C8A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2FF6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15F857D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9C47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28CAD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7F583425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56BB053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Функционисање установа примарне здравствене заштите</w:t>
                  </w:r>
                </w:p>
              </w:tc>
            </w:tr>
          </w:tbl>
          <w:p w14:paraId="75D5610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63925AA7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E5DD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2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21A2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7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2347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495F2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ТАЦИЈЕ ОРГАНИЗАЦИЈАМА ЗА ОБАВЕЗНО СОЦИЈАЛНО ОСИГУ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94C6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46C3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9978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6424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0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9894E6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65</w:t>
            </w:r>
          </w:p>
        </w:tc>
      </w:tr>
      <w:tr w:rsidR="00D0446B" w:rsidRPr="003F1409" w14:paraId="6CF60BE1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AC953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E4D23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62730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ионисање установа примарне здравствене заштит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E2FB0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C60E1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16953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664BA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A71DB4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65</w:t>
            </w:r>
          </w:p>
        </w:tc>
      </w:tr>
      <w:tr w:rsidR="00D0446B" w:rsidRPr="003F1409" w14:paraId="5275EF29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2B5D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E226C5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4E8B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16343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13786286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28A01EA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Мртвозорство</w:t>
                  </w:r>
                </w:p>
              </w:tc>
            </w:tr>
          </w:tbl>
          <w:p w14:paraId="0C68737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7F759B6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2B30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2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AC53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8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CDF9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A936D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ПЕЦИЈАЛИЗОВА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681D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F9BE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D9AE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B840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7B4D5A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6</w:t>
            </w:r>
          </w:p>
        </w:tc>
      </w:tr>
      <w:tr w:rsidR="00D0446B" w:rsidRPr="003F1409" w14:paraId="23B59411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D84EB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5052E4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2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88C632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Мртвозорство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28766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53529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9355FA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60E5E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5720EF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6</w:t>
            </w:r>
          </w:p>
        </w:tc>
      </w:tr>
      <w:tr w:rsidR="00D0446B" w:rsidRPr="003F1409" w14:paraId="3BD2964F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FE24B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6741EBE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DD1FC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18EF4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A07CC4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4567E632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8DF3C59" w14:textId="77777777" w:rsidR="00A1379B" w:rsidRPr="003F1409" w:rsidRDefault="00AD4B32">
                  <w:pPr>
                    <w:divId w:val="552161007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721:</w:t>
                  </w:r>
                </w:p>
                <w:p w14:paraId="571B17AB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3DF6D54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6182E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E6A30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09A46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F4E13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07157C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71304A4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03B8A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CF162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911D25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180BE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8C7EB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5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E72E3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E4E31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E91E3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A39A9B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6171D480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9EC1F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82F1EC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2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87CD7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пште медицинске услуг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E31DA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5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F6A45A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0C127A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2D768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5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6C284F2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71</w:t>
            </w:r>
          </w:p>
        </w:tc>
      </w:tr>
      <w:tr w:rsidR="00D0446B" w:rsidRPr="003F1409" w14:paraId="6F37B29E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F20F0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6F6399C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C5C3F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810 Услуге рекреације и спорта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28FBB8A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88BE1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10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72E74281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34B1813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Услуге рекреације и спорта</w:t>
                  </w:r>
                </w:p>
              </w:tc>
            </w:tr>
          </w:tbl>
          <w:p w14:paraId="2CEF322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7FB13D5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EFCB9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1301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69021D3F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8E423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6335B1F7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8C4DBEB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РАЗВОЈ СПОРТА И ОМЛАДИНЕ</w:t>
                  </w:r>
                </w:p>
              </w:tc>
            </w:tr>
          </w:tbl>
          <w:p w14:paraId="1DF94AA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07393750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BCCB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7463699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BBFB2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5DC05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6359ABD6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B9662D0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Подршка локалним спортским организацијама, удружењима и савезима</w:t>
                  </w:r>
                </w:p>
              </w:tc>
            </w:tr>
          </w:tbl>
          <w:p w14:paraId="02222EA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D7EED80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6D24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DA11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9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AE60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64945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ТАЦИЈЕ НЕВЛАДИНИМ ОРГАНИЗАЦИЈА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5A98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60C4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2682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2378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.5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CB9C31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75</w:t>
            </w:r>
          </w:p>
        </w:tc>
      </w:tr>
      <w:tr w:rsidR="00D0446B" w:rsidRPr="003F1409" w14:paraId="5671C7B2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6A29A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CCE9E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36DF0C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одршка локалним спортским организацијама, удружењима и савезим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17A0C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.5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80E9B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91B92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794AE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.5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463ABD0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,75</w:t>
            </w:r>
          </w:p>
        </w:tc>
      </w:tr>
      <w:tr w:rsidR="00D0446B" w:rsidRPr="003F1409" w14:paraId="32BC2434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6ECE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3A8065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5AC24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9C556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5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7C6E0CED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CC42938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Спровођење подршке уређењу простора</w:t>
                  </w:r>
                </w:p>
              </w:tc>
            </w:tr>
          </w:tbl>
          <w:p w14:paraId="24F2DA2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AFAF27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7772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37E5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0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3BC8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39155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ЗГРАДЕ И ГРАЂЕВИНСКИ ОБЈЕК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B360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3B32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DDE5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7F91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4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D4BAB6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3</w:t>
            </w:r>
          </w:p>
        </w:tc>
      </w:tr>
      <w:tr w:rsidR="00D0446B" w:rsidRPr="003F1409" w14:paraId="6D69D18E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34C8F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0DE69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5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535624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провођење подршке уређењу простор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1C7A8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4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95192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F3E3E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7A3DB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4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489DEBB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3</w:t>
            </w:r>
          </w:p>
        </w:tc>
      </w:tr>
      <w:tr w:rsidR="00D0446B" w:rsidRPr="003F1409" w14:paraId="015D5439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9264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40341C7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4C28E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јека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8B61A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01-40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2721DB7D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C4ED3D7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Одржавање  ауто рели такмичења на подручју општине Мионица за 2023</w:t>
                  </w:r>
                </w:p>
              </w:tc>
            </w:tr>
          </w:tbl>
          <w:p w14:paraId="58EE11F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C48066D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555C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97F6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1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860E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ABF15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16CC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8157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D69D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38DD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5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F1463D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2</w:t>
            </w:r>
          </w:p>
        </w:tc>
      </w:tr>
      <w:tr w:rsidR="00D0446B" w:rsidRPr="003F1409" w14:paraId="4EE02DE4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2B681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пројека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4490FE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01-40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7B564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државање  ауто рели такмичења на подручју општине Мионица за 2023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AA0B9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8B1DA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FE922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3991E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5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4A9EF31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32</w:t>
            </w:r>
          </w:p>
        </w:tc>
      </w:tr>
      <w:tr w:rsidR="00D0446B" w:rsidRPr="003F1409" w14:paraId="7942CCF4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D65B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153DE83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D997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јека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42DA4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01-400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22BD374E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14798C9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Међународна бициклистичка трка  Кроз Србију</w:t>
                  </w:r>
                </w:p>
              </w:tc>
            </w:tr>
          </w:tbl>
          <w:p w14:paraId="4FFF6E7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3471A7F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2015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A100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2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63AA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43217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2830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8B7B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CFF8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30D1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5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91B318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2</w:t>
            </w:r>
          </w:p>
        </w:tc>
      </w:tr>
      <w:tr w:rsidR="00D0446B" w:rsidRPr="003F1409" w14:paraId="6E23B33C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D064E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пројека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BC124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01-4002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158974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Међународна бициклистичка трка  Кроз Србију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46FD4E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5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70953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185C6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9CDE6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5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B0E496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12</w:t>
            </w:r>
          </w:p>
        </w:tc>
      </w:tr>
      <w:tr w:rsidR="00D0446B" w:rsidRPr="003F1409" w14:paraId="17402A82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0008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5E03CF2C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B884F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јека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8F253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01-50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0BD5BEFE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49539C3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Реконструкција Спортског центра у Мионици</w:t>
                  </w:r>
                </w:p>
              </w:tc>
            </w:tr>
          </w:tbl>
          <w:p w14:paraId="220CBEE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2FE3D4D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FBA7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1BEF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3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747F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FD653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DE59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E084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17D9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565.31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AE65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565.311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B944A9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0</w:t>
            </w:r>
          </w:p>
        </w:tc>
      </w:tr>
      <w:tr w:rsidR="00D0446B" w:rsidRPr="003F1409" w14:paraId="4AC7436C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2808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96E7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4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ED61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91A68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6FBF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E34F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38F1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50.58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58D2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50.584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113AC5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1</w:t>
            </w:r>
          </w:p>
        </w:tc>
      </w:tr>
      <w:tr w:rsidR="00D0446B" w:rsidRPr="003F1409" w14:paraId="2CAE9E4D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25A7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4F44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5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BFCF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574C4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ЗГРАДЕ И ГРАЂЕВИНСКИ ОБЈЕК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D4A8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.18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1409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88E8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.432.396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042B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7.617.396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06CE58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,58</w:t>
            </w:r>
          </w:p>
        </w:tc>
      </w:tr>
      <w:tr w:rsidR="00D0446B" w:rsidRPr="003F1409" w14:paraId="59549DA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BA82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F5C4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6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4D84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A019F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ШИНЕ И ОПРЕ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D04D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F319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DB83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0.776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0A10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0.776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E0D251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6</w:t>
            </w:r>
          </w:p>
        </w:tc>
      </w:tr>
      <w:tr w:rsidR="00D0446B" w:rsidRPr="003F1409" w14:paraId="7658DCA2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30CF6F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пројека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929EE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01-50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E6EBFF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Реконструкција Спортског центра у Мионици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F8549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.185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D17B6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78B26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7.319.067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600C6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0.504.067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5DC8AB1A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,95</w:t>
            </w:r>
          </w:p>
        </w:tc>
      </w:tr>
      <w:tr w:rsidR="00D0446B" w:rsidRPr="003F1409" w14:paraId="2920DF99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152B0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AD0EA61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2EB69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1EA52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B39AB9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612DB8FC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34369DA" w14:textId="77777777" w:rsidR="00A1379B" w:rsidRPr="003F1409" w:rsidRDefault="00AD4B32">
                  <w:pPr>
                    <w:divId w:val="1496409063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810:</w:t>
                  </w:r>
                </w:p>
                <w:p w14:paraId="4C407DFA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321E923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DCD6D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2B0E8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D87C9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30DE95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6FD7F4A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54AB757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BC6B1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64779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4CC4D5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27E53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912D8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0.375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8D210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39338F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7BADE5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1CB05D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4395307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C68C8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0A149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C60215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6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4AD63E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Донације од међународних организациј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09D09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949A1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E8E8E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.170.457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3AEF3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DF88F0F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090B69C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71A63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035DE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366EC3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4414B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Нераспоређени вишак прихода из ранијих годин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DC981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C26BF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B4A78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.734.066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8B430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4198413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03BF70CE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E595A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AA7DB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A56D62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5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62204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Неутрошена средства донација из ранијих годин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7CBE7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A405C5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7E19EE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.414.544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B57E4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EB93F5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07EA4727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5748E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94BD5A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10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31141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слуге рекреације и спор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DB990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0.375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89AA7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5E18E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7.319.067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EE6F8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7.694.067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0C39291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,18</w:t>
            </w:r>
          </w:p>
        </w:tc>
      </w:tr>
      <w:tr w:rsidR="00D0446B" w:rsidRPr="003F1409" w14:paraId="57EC4918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B856F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7E7F141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D0CFD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820 Услуге културе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55A815A2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2CBE2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49458EFA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F646361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Услуге културе</w:t>
                  </w:r>
                </w:p>
              </w:tc>
            </w:tr>
          </w:tbl>
          <w:p w14:paraId="0C8AE7B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00D9FE0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F3709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1201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508F27B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464D7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7DBC60E9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0CD4427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РАЗВОЈ КУЛТУРЕ И ИНФОРМИСАЊА</w:t>
                  </w:r>
                </w:p>
              </w:tc>
            </w:tr>
          </w:tbl>
          <w:p w14:paraId="3EDEB53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F420306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33B9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3D67956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AC31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B0EE3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3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226300D7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99709E3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Унапређење система очувања и представљања културно-историјског наслеђа</w:t>
                  </w:r>
                </w:p>
              </w:tc>
            </w:tr>
          </w:tbl>
          <w:p w14:paraId="4B23F47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E072BA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BBED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585A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7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4B34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D93CF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АНСФЕРИ ОСТАЛИМ НИВОИМА ВЛАС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C6C2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EDD7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3771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BE10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353B9A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3</w:t>
            </w:r>
          </w:p>
        </w:tc>
      </w:tr>
      <w:tr w:rsidR="00D0446B" w:rsidRPr="003F1409" w14:paraId="6706E9E0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220DD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79D41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3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CA27CF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напређење система очувања и представљања културно-историјског наслеђ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66058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EF7B1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50FF4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5E71A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6D3A0CB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3</w:t>
            </w:r>
          </w:p>
        </w:tc>
      </w:tr>
      <w:tr w:rsidR="00D0446B" w:rsidRPr="003F1409" w14:paraId="35C14E95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71A1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275AA4C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07CA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јека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9DF70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01-50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032ADB94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62DB94E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Реконструкција и доградња дела објекта Културног центра Мионица-Кућа Колубарске битке</w:t>
                  </w:r>
                </w:p>
              </w:tc>
            </w:tr>
          </w:tbl>
          <w:p w14:paraId="1E36620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C5064F7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FF35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6CE9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8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007A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1EC6F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ЗГРАДЕ И ГРАЂЕВИНСКИ ОБЈЕК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8075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D494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FF72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.381.07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8E03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.621.079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A3E8A6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12</w:t>
            </w:r>
          </w:p>
        </w:tc>
      </w:tr>
      <w:tr w:rsidR="00D0446B" w:rsidRPr="003F1409" w14:paraId="3C48CBF8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3E1F8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пројека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4BBEE2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01-50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E692DC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Реконструкција и доградња дела објекта Културног центра Мионица-Кућа Колубарске битк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9CC29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4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E1C4F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4E14B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.381.079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7D9A4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.621.079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609481EA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,12</w:t>
            </w:r>
          </w:p>
        </w:tc>
      </w:tr>
      <w:tr w:rsidR="00D0446B" w:rsidRPr="003F1409" w14:paraId="6F8C6B3D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5BA6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47C3125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AE5F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јека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60B3A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01-500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50CA6EB1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BF994B4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Адаптација и надоградња објекта Легат Слободана Јевтића Пулике</w:t>
                  </w:r>
                </w:p>
              </w:tc>
            </w:tr>
          </w:tbl>
          <w:p w14:paraId="01056A1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000BE7F7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3CA0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B6BB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9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FB27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DF2B9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ЗГРАДЕ И ГРАЂЕВИНСКИ ОБЈЕК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549D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FBF5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D13F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942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4125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.202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1B0A08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45</w:t>
            </w:r>
          </w:p>
        </w:tc>
      </w:tr>
      <w:tr w:rsidR="00D0446B" w:rsidRPr="003F1409" w14:paraId="62FAEB71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CE9EAF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пројека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AA8302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01-5002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70A644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даптација и надоградња објекта Легат Слободана Јевтића Пулик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A73D9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6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F1CCBA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47C85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.942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DEC55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1.202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644A85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,45</w:t>
            </w:r>
          </w:p>
        </w:tc>
      </w:tr>
      <w:tr w:rsidR="00D0446B" w:rsidRPr="003F1409" w14:paraId="30B89362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27461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7460465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FAE4D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2964C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0BA58B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0D23071F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FDAA660" w14:textId="77777777" w:rsidR="00A1379B" w:rsidRPr="003F1409" w:rsidRDefault="00AD4B32">
                  <w:pPr>
                    <w:divId w:val="811093296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820:</w:t>
                  </w:r>
                </w:p>
                <w:p w14:paraId="622DABC1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13D4FB5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BB129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C530D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EF062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CC483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6DFBEA8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5686813D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77F5B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1938A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A03997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CE092F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4313C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5BCDD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F431D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29715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6EE7EE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42B4AB5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18D28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518F4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F2C23B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7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12273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Трансфере од других нивоа власти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76452F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4919B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6CE5E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.365.079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BDFB3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45B03F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06C4989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1D3B4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7838D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293101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499CE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Нераспоређени вишак прихода из ранијих годин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1408F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A9433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84CAD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.442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66213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E156B5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096FED27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1EAF7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3E8DE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D67B55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7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46505C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Неутрошена средства трансфера од других нивоа власти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85A32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D0DED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00D4F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516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F7B85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D66BD1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556FA326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E9989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8F5470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A70B0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слуге култур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5EEA2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4AA9F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6879F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9.323.079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1C133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0.023.079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71AAD1A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,60</w:t>
            </w:r>
          </w:p>
        </w:tc>
      </w:tr>
      <w:tr w:rsidR="00D0446B" w:rsidRPr="003F1409" w14:paraId="4F39FD56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D2C77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6F5AD0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8AA6C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830 Услуге емитовања и штампања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0D6EFDCE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B7205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30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25772465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0220DC6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Услуге емитовања и штампања</w:t>
                  </w:r>
                </w:p>
              </w:tc>
            </w:tr>
          </w:tbl>
          <w:p w14:paraId="66BC0AC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B9ACB9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C1613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1201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46E7AEA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3BE51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730959A1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349031E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РАЗВОЈ КУЛТУРЕ И ИНФОРМИСАЊА</w:t>
                  </w:r>
                </w:p>
              </w:tc>
            </w:tr>
          </w:tbl>
          <w:p w14:paraId="48C07D7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00BCF09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1865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3C88AF20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269C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0EB81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4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60FE743B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007A981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Остваривање и унапређивање јавног интереса у области јавног информисања</w:t>
                  </w:r>
                </w:p>
              </w:tc>
            </w:tr>
          </w:tbl>
          <w:p w14:paraId="1CBDE86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8363B0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328F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6F9A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51DF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A73F4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F238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3656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645C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0054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647B6A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D0446B" w:rsidRPr="003F1409" w14:paraId="4E49D280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3045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3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92E3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1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E631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D7B1E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УБВЕНЦИЈЕ ПРИВАТНИМ ПРЕДУЗЕЋИ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92C7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B300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EB79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4F78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0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B69360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6</w:t>
            </w:r>
          </w:p>
        </w:tc>
      </w:tr>
      <w:tr w:rsidR="00D0446B" w:rsidRPr="003F1409" w14:paraId="32F144CB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1D684C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36DF62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4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24A02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стваривање и унапређивање јавног интереса у области јавног информисањ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0A62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1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93D40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3AF07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287EE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1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6598D35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27</w:t>
            </w:r>
          </w:p>
        </w:tc>
      </w:tr>
      <w:tr w:rsidR="00D0446B" w:rsidRPr="003F1409" w14:paraId="3E042076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E8E77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9122FE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5E281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357A7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A7D4DD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0A407953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19DED84" w14:textId="77777777" w:rsidR="00A1379B" w:rsidRPr="003F1409" w:rsidRDefault="00AD4B32">
                  <w:pPr>
                    <w:divId w:val="1149635606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830:</w:t>
                  </w:r>
                </w:p>
                <w:p w14:paraId="72ADA283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667B10D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41B79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2DBBA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84E9A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04B2C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84ACFC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2830C24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C4A19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78BEB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38E1D9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3D0F3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7E3CA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1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E8991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45244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8E72D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9D980D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04DB250B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99CF2B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AD995C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30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E13844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слуге емитовања и штампањ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38340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1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30307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C0C3E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28AAB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1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6C293B7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27</w:t>
            </w:r>
          </w:p>
        </w:tc>
      </w:tr>
      <w:tr w:rsidR="00D0446B" w:rsidRPr="003F1409" w14:paraId="4414EAD7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28BE2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0815FBAF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204CE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840 Верске и остале услуге заједнице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23FF56B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E51F8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40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0DE304BC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B8B665E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Верске и остале услуге заједнице</w:t>
                  </w:r>
                </w:p>
              </w:tc>
            </w:tr>
          </w:tbl>
          <w:p w14:paraId="593958F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4A77413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50BCA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lastRenderedPageBreak/>
              <w:fldChar w:fldCharType="begin"/>
            </w:r>
            <w:r w:rsidRPr="003F1409">
              <w:rPr>
                <w:lang w:val="sr-Cyrl-RS"/>
              </w:rPr>
              <w:instrText>TC "1201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15822C7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069CF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70F2E13D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B17F3DA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РАЗВОЈ КУЛТУРЕ И ИНФОРМИСАЊА</w:t>
                  </w:r>
                </w:p>
              </w:tc>
            </w:tr>
          </w:tbl>
          <w:p w14:paraId="30B7C25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2659005D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CC90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72C412F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FBC2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16813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3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4618C73A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152872E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Унапређење система очувања и представљања културно-историјског наслеђа</w:t>
                  </w:r>
                </w:p>
              </w:tc>
            </w:tr>
          </w:tbl>
          <w:p w14:paraId="3F9FDBE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09190B1E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89D1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4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E817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2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8DE4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56C1E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ТАЦИЈЕ НЕВЛАДИНИМ ОРГАНИЗАЦИЈА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198A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9619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2609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015D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052873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D0446B" w:rsidRPr="003F1409" w14:paraId="1EFA3A61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CC26B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F6D3E9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3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2C74C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напређење система очувања и представљања културно-историјског наслеђ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88B5AE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AEC7A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2F0E2A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3F44B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B3AEF4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D0446B" w:rsidRPr="003F1409" w14:paraId="59185C48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9E6F1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21BD1FD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99265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60203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C16EB8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0C4BA1A8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DC16947" w14:textId="77777777" w:rsidR="00A1379B" w:rsidRPr="003F1409" w:rsidRDefault="00AD4B32">
                  <w:pPr>
                    <w:divId w:val="959452809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840:</w:t>
                  </w:r>
                </w:p>
                <w:p w14:paraId="3FF099DE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4C8572D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94510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F5D4C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F0E8E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24B81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4FB65A9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36C65CA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7BCA5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0EEEE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F113A1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8AC20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419B4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ED958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8E4D7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3F683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48CC09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443D8595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DDDBD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47D180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40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3CE1DC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Верске и остале услуге заједниц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B17DE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37DD9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3D899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D3DFC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543D06D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D0446B" w:rsidRPr="003F1409" w14:paraId="6B4814B4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3A868A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2EA10DC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F1C8D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912 Основно образовање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41071B1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6772D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1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14535E79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536D9EE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Основно образовање</w:t>
                  </w:r>
                </w:p>
              </w:tc>
            </w:tr>
          </w:tbl>
          <w:p w14:paraId="5D5C07B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bookmarkStart w:id="56" w:name="_Toc2003"/>
      <w:bookmarkEnd w:id="56"/>
      <w:tr w:rsidR="00D0446B" w:rsidRPr="003F1409" w14:paraId="3723C41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AC018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2003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12C83E0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035D6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003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740EDF6A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E1E1B6C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ОСНОВНО ОБРАЗОВАЊЕ</w:t>
                  </w:r>
                </w:p>
              </w:tc>
            </w:tr>
          </w:tbl>
          <w:p w14:paraId="799DD5E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6D7AD3E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5FFEA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BA0390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DF97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8312F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7FDA8BDE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783A195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Реализација делатности основног образовања</w:t>
                  </w:r>
                </w:p>
              </w:tc>
            </w:tr>
          </w:tbl>
          <w:p w14:paraId="7E34D36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240FE75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92E3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12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FD2C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3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6A08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8E1F0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082F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C075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3038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C1BB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B9090C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2</w:t>
            </w:r>
          </w:p>
        </w:tc>
      </w:tr>
      <w:tr w:rsidR="00D0446B" w:rsidRPr="003F1409" w14:paraId="47687EC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A8DD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12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0EC9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040A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C450C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АНСФЕРИ ОСТАЛИМ НИВОИМА ВЛАС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187B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4.2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F833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8E33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27F5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4.22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16C00D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,44</w:t>
            </w:r>
          </w:p>
        </w:tc>
      </w:tr>
      <w:tr w:rsidR="00D0446B" w:rsidRPr="003F1409" w14:paraId="71B51222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D4C09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ECEC9F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3E571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Реализација делатности основног образовањ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A00A9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5.12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C1FDC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32398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D5AF4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5.12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0B242B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,55</w:t>
            </w:r>
          </w:p>
        </w:tc>
      </w:tr>
      <w:tr w:rsidR="00D0446B" w:rsidRPr="003F1409" w14:paraId="0106A27A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85908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4618DAD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93D97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0A9E7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6D564E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2CAA10B6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094AE7A" w14:textId="77777777" w:rsidR="00A1379B" w:rsidRPr="003F1409" w:rsidRDefault="00AD4B32">
                  <w:pPr>
                    <w:divId w:val="375011604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912:</w:t>
                  </w:r>
                </w:p>
                <w:p w14:paraId="32F64461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134FD6E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F546D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ACADC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92AFB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6CAB6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8F905D5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1D25925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8502C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C7AF4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9D33A7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D3723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D1C56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5.12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8EF25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F29E2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A96B9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C91B6F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30CCE77E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6B5D82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EF1885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12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8C8D6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сновно образовањ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1A195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5.12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49EAEE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C6704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CDEFA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5.12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4703C7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,55</w:t>
            </w:r>
          </w:p>
        </w:tc>
      </w:tr>
      <w:tr w:rsidR="00D0446B" w:rsidRPr="003F1409" w14:paraId="19ABFFCD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D9981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0F18F20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1085A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920 Средње образовање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4F2A5D54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B4A71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20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01D81366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E738C3F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Средње образовање</w:t>
                  </w:r>
                </w:p>
              </w:tc>
            </w:tr>
          </w:tbl>
          <w:p w14:paraId="596CE09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bookmarkStart w:id="57" w:name="_Toc2004"/>
      <w:bookmarkEnd w:id="57"/>
      <w:tr w:rsidR="00D0446B" w:rsidRPr="003F1409" w14:paraId="01840A43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C8FED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2004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12FA2DA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5F5C6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004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28B4C0C9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9A276CF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СРЕДЊЕ ОБРАЗОВАЊЕ</w:t>
                  </w:r>
                </w:p>
              </w:tc>
            </w:tr>
          </w:tbl>
          <w:p w14:paraId="3954B3D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759BBA4F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A66E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7937D880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76C0C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8F23C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1EBA3264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741B49A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Реализација делатности средњег образовања</w:t>
                  </w:r>
                </w:p>
              </w:tc>
            </w:tr>
          </w:tbl>
          <w:p w14:paraId="682BF3E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738D541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9979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8734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5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AA63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81DEB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АНСФЕРИ ОСТАЛИМ НИВОИМА ВЛАС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09D3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BD61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20AE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8F6C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.0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A9F958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04</w:t>
            </w:r>
          </w:p>
        </w:tc>
      </w:tr>
      <w:tr w:rsidR="00D0446B" w:rsidRPr="003F1409" w14:paraId="7FFF9B18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59FDB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6682C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B3384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Реализација делатности средњег образовањ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83A40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.0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39B53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EA73D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6B166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.0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B46A39E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,04</w:t>
            </w:r>
          </w:p>
        </w:tc>
      </w:tr>
      <w:tr w:rsidR="00D0446B" w:rsidRPr="003F1409" w14:paraId="3E96F51F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EDD87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6E788AC1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468B9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65035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3D9C8F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720A75B0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1ABFB47" w14:textId="77777777" w:rsidR="00A1379B" w:rsidRPr="003F1409" w:rsidRDefault="00AD4B32">
                  <w:pPr>
                    <w:divId w:val="1212041514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920:</w:t>
                  </w:r>
                </w:p>
                <w:p w14:paraId="6DD3D11F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1651E2A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70713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B50BD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936F4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1FBCA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195E4D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5CA5633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7003F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55688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990E84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CEAC4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B30C5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.0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ED071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362B6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2C597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9715A6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329B9372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DC8B0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CF498A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20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45087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редње образовањ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6305E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.0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E5BFF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01384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D99AD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.0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E16252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,04</w:t>
            </w:r>
          </w:p>
        </w:tc>
      </w:tr>
      <w:tr w:rsidR="00D0446B" w:rsidRPr="003F1409" w14:paraId="29C4DCCE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744D4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7E454A7E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7A009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5.01 ДЕЦИЈИ ВРТИЦ НЕВЕН" \f C \l "3"</w:instrText>
            </w:r>
            <w:r w:rsidRPr="003F1409">
              <w:rPr>
                <w:lang w:val="sr-Cyrl-RS"/>
              </w:rPr>
              <w:fldChar w:fldCharType="end"/>
            </w:r>
          </w:p>
          <w:p w14:paraId="3CA31A8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Глава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DEC7C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3677193B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AA63CCB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ДЕЦИЈИ ВРТИЦ НЕВЕН</w:t>
                  </w:r>
                </w:p>
              </w:tc>
            </w:tr>
          </w:tbl>
          <w:p w14:paraId="120FABFA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2B04F93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7B836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911 Предшколско образовање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3172D3F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9CD13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1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4FF96F46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D7D036E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Предшколско образовање</w:t>
                  </w:r>
                </w:p>
              </w:tc>
            </w:tr>
          </w:tbl>
          <w:p w14:paraId="2F2EA1E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bookmarkStart w:id="58" w:name="_Toc2002"/>
      <w:bookmarkEnd w:id="58"/>
      <w:tr w:rsidR="00D0446B" w:rsidRPr="003F1409" w14:paraId="5E66887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9DA4B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2002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5898603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0DAB3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00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4A7EA7AF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3C2FD5C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ПРЕДШКОЛСКО ВАСПИТАЊЕ</w:t>
                  </w:r>
                </w:p>
              </w:tc>
            </w:tr>
          </w:tbl>
          <w:p w14:paraId="77F3C8A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7EA8F52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DFB3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1061D0C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914AF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B3387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0B7B4F7B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7246D21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Функционисање и остваривање предшколскогваспитања и образовања</w:t>
                  </w:r>
                </w:p>
              </w:tc>
            </w:tr>
          </w:tbl>
          <w:p w14:paraId="14A4C68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98977F3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3866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755D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6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5C73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87135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ЛАТЕ, ДОДАЦИ И НАКНАДЕ ЗАПОСЛЕНИХ (ЗАРАДЕ)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BCB2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6.8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C98C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D60A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100F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6.8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DCFD77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,36</w:t>
            </w:r>
          </w:p>
        </w:tc>
      </w:tr>
      <w:tr w:rsidR="00D0446B" w:rsidRPr="003F1409" w14:paraId="45D1337D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B73F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C26D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7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ADFB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578FA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ОЦИЈАЛНИ ДОПРИНОСИ НА ТЕРЕТ ПОСЛОДАВЦ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ECE3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.606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9BAB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CFB2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C375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.606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FA3466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12</w:t>
            </w:r>
          </w:p>
        </w:tc>
      </w:tr>
      <w:tr w:rsidR="00D0446B" w:rsidRPr="003F1409" w14:paraId="69AED42F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125B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FC4A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8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7195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44279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Е У НАТУР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6FF4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D745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5AE3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A123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8E9500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D0446B" w:rsidRPr="003F1409" w14:paraId="734F382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EF42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9574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9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63A3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39697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ОЦИЈАЛНА ДАВАЊА ЗАПОСЛЕНИ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4CD1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CA19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07E4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8D12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4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4BC352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3</w:t>
            </w:r>
          </w:p>
        </w:tc>
      </w:tr>
      <w:tr w:rsidR="00D0446B" w:rsidRPr="003F1409" w14:paraId="1944719E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9680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lastRenderedPageBreak/>
              <w:t>9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8181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0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07AB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5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01126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Е ТРОШКОВА ЗА ЗАПОСЛ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EBCC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719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C7C7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1176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BF9F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719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521B5B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2</w:t>
            </w:r>
          </w:p>
        </w:tc>
      </w:tr>
      <w:tr w:rsidR="00D0446B" w:rsidRPr="003F1409" w14:paraId="0EE52420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768D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E64B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1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A7B2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6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34344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ГРАДЕ ЗАПОСЛЕНИМА И ОСТАЛИ ПОСЕБНИ РАСХОД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82EB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5FAD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5502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051D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ED07A0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8</w:t>
            </w:r>
          </w:p>
        </w:tc>
      </w:tr>
      <w:tr w:rsidR="00D0446B" w:rsidRPr="003F1409" w14:paraId="743E8B6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7961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618F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2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7C9E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9F338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АЛНИ ТРОШКОВ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483A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CB05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58BF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582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7497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.032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B1A1FB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52</w:t>
            </w:r>
          </w:p>
        </w:tc>
      </w:tr>
      <w:tr w:rsidR="00D0446B" w:rsidRPr="003F1409" w14:paraId="26570F7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636C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F18E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3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A1AE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2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6B502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ОШКОВИ ПУТОВ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AE43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11D2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8CDA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5F04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2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700D77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8</w:t>
            </w:r>
          </w:p>
        </w:tc>
      </w:tr>
      <w:tr w:rsidR="00D0446B" w:rsidRPr="003F1409" w14:paraId="16B8D2C3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8AE7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985C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4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D59C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A6CF5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2C3E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33B8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FA17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4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2B3D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08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FCA15F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7</w:t>
            </w:r>
          </w:p>
        </w:tc>
      </w:tr>
      <w:tr w:rsidR="00D0446B" w:rsidRPr="003F1409" w14:paraId="27A08FA3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A414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6403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5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A638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850C9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ПЕЦИЈАЛИЗОВА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011B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0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3E25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EBCB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A3FD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77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9DF53D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3</w:t>
            </w:r>
          </w:p>
        </w:tc>
      </w:tr>
      <w:tr w:rsidR="00D0446B" w:rsidRPr="003F1409" w14:paraId="1A700A1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337F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6806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6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7E2E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98833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ПОПРАВКЕ И ОДРЖАВ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AC7C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FAA9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00F4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33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758C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83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375D4C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D0446B" w:rsidRPr="003F1409" w14:paraId="238FDBD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FF89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153D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7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AFAF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97EC2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0D3C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.1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A856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E005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5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FDDB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.66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CAAE7E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86</w:t>
            </w:r>
          </w:p>
        </w:tc>
      </w:tr>
      <w:tr w:rsidR="00D0446B" w:rsidRPr="003F1409" w14:paraId="4415866D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1AD2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CC08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8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2010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F8161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РЕЗИ, ОБАВЕЗНЕ ТАКСЕ, КАЗНЕ, ПЕНАЛИ И КАМАТ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3336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846C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0B92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B09A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95EC76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131E403C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2D7B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11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B6D3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9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8AA2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33F62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ШИНЕ И ОПРЕ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3371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558C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C9C7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A917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1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5DA4F3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D0446B" w:rsidRPr="003F1409" w14:paraId="4905AA2F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93015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A6006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2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6B2F7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ионисање и остваривање предшколскогваспитања и образовањ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07AD5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5.105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927BD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A4A8C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.435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EC192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4.54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88D1FB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,96</w:t>
            </w:r>
          </w:p>
        </w:tc>
      </w:tr>
      <w:tr w:rsidR="00D0446B" w:rsidRPr="003F1409" w14:paraId="3E6A19DD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5EA19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0B99EDC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6EFE7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23EFA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AD686E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6A4361F7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88C157D" w14:textId="77777777" w:rsidR="00A1379B" w:rsidRPr="003F1409" w:rsidRDefault="00AD4B32">
                  <w:pPr>
                    <w:divId w:val="1532840605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911:</w:t>
                  </w:r>
                </w:p>
                <w:p w14:paraId="01210181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3612321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18C79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ACE16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4F796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F0D6C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C6C8E4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6F1430FD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433AB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3149E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EC7283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F1FEC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C712F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5.105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30952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D6F52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888A8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9363175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3DAC310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A851C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56CA8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A5CCDB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7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B0BF9B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Трансфере од других нивоа власти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B3732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566555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7A3B8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.0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49A49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623C483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111366A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E12CAA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7B30C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0C0768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84FFF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Нераспоређени вишак прихода из ранијих годин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5B8E4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6D14F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C9971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B69EC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AF62C6F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62B2F67F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55133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CE1D6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4C14F9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6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CD72A4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Родитељски динар за ваннаставне активности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B3E3C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364035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49EED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43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5CBA2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05E0A0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3B184B1B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A7451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1A2B2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1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9B7AB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едшколско образовањ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C0194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5.105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9654E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438D2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.435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8B520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4.54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67D6EB9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,96</w:t>
            </w:r>
          </w:p>
        </w:tc>
      </w:tr>
      <w:tr w:rsidR="00D0446B" w:rsidRPr="003F1409" w14:paraId="3D70BDB3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06297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7E662A5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2A5A3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D3AFD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0CDBD6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32ABA41A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45A84B3" w14:textId="77777777" w:rsidR="00A1379B" w:rsidRPr="003F1409" w:rsidRDefault="00AD4B32">
                  <w:pPr>
                    <w:divId w:val="426466158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главу 5.01:</w:t>
                  </w:r>
                </w:p>
                <w:p w14:paraId="3FA18658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7DC353E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75E82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58257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A22565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813B0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AC2633F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2EFF6A1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73769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996C2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D7D4B7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082634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AE7BC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5.105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D011F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4DBD7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6A79C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7CF190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0099054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960B0A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323CD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543B5B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7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75B74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Трансфере од других нивоа власти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05C30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17333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1498C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.0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34DA7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5ACC89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02D3E0BE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6C515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78E9D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B0D3A3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B3D83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Нераспоређени вишак прихода из ранијих годин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7A7675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1F38B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D095B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0D166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322383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49F96A91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617A3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9A7BB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89870E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6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0F00E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Родитељски динар за ваннаставне активности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A3399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E57095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1CE15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43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FD9EF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68C789A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5558AAE8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7A29C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главу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A15663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7BFC6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ДЕЦИЈИ ВРТИЦ НЕВЕН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8F5BC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5.105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BFCEA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67F12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.435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9C25A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4.54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4E5CB35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,96</w:t>
            </w:r>
          </w:p>
        </w:tc>
      </w:tr>
      <w:tr w:rsidR="00D0446B" w:rsidRPr="003F1409" w14:paraId="598A0719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A156C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280D2B3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F33E2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5.02 ТУРИСТИЧКА ОРГАНИЗАЦИЈА" \f C \l "3"</w:instrText>
            </w:r>
            <w:r w:rsidRPr="003F1409">
              <w:rPr>
                <w:lang w:val="sr-Cyrl-RS"/>
              </w:rPr>
              <w:fldChar w:fldCharType="end"/>
            </w:r>
          </w:p>
          <w:p w14:paraId="56B62ADC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Глава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717E2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21A7C7F8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07C0A66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ТУРИСТИЧКА ОРГАНИЗАЦИЈА</w:t>
                  </w:r>
                </w:p>
              </w:tc>
            </w:tr>
          </w:tbl>
          <w:p w14:paraId="3CAF319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6BC2FFD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ED464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473 Туризам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3166AEC9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C202C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73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0778B10B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27B18F1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Туризам</w:t>
                  </w:r>
                </w:p>
              </w:tc>
            </w:tr>
          </w:tbl>
          <w:p w14:paraId="3C2C9E2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bookmarkStart w:id="59" w:name="_Toc1502"/>
      <w:bookmarkEnd w:id="59"/>
      <w:tr w:rsidR="00D0446B" w:rsidRPr="003F1409" w14:paraId="695EEAF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9AD04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1502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58BF3D7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58486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50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5E4F48EA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7D9EC68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РАЗВОЈ ТУРИЗМА</w:t>
                  </w:r>
                </w:p>
              </w:tc>
            </w:tr>
          </w:tbl>
          <w:p w14:paraId="22AD31D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48CD5C9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8CCF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125934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24BC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1B6E9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3265F6C7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CE2C32A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Управљање развојем туризма</w:t>
                  </w:r>
                </w:p>
              </w:tc>
            </w:tr>
          </w:tbl>
          <w:p w14:paraId="0CB905F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883E67F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F71B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972E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A25C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8ABB9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ЛАТЕ, ДОДАЦИ И НАКНАДЕ ЗАПОСЛЕНИХ (ЗАРАДЕ)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09CE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244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0AC8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68F2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DBCA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244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81B406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68</w:t>
            </w:r>
          </w:p>
        </w:tc>
      </w:tr>
      <w:tr w:rsidR="00D0446B" w:rsidRPr="003F1409" w14:paraId="5C6FECAF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E7FD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C001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1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BBAF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12677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ОЦИЈАЛНИ ДОПРИНОСИ НА ТЕРЕТ ПОСЛОДАВЦ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DAA0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47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0B69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AB0B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9B30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47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6169C1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1</w:t>
            </w:r>
          </w:p>
        </w:tc>
      </w:tr>
      <w:tr w:rsidR="00D0446B" w:rsidRPr="003F1409" w14:paraId="26A1A15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7E1F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5C71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2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43DF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ACAF6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Е У НАТУР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8EDC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5A2F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88FE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56C0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49E43F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5C9F3FA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734D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2D25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3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CB40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2D7D2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ОЦИЈАЛНА ДАВАЊА ЗАПОСЛЕНИ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E490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3DAF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5397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B238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E2E2DC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D0446B" w:rsidRPr="003F1409" w14:paraId="3D92359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9B60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8BB2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4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193A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5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938A4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Е ТРОШКОВА ЗА ЗАПОСЛ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ECB6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E613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3A42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CBEE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C54D59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D0446B" w:rsidRPr="003F1409" w14:paraId="33804E6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E4C0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86E0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5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2048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52808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АЛНИ ТРОШКОВ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D851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2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7701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3E6B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5E0F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22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753C38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6</w:t>
            </w:r>
          </w:p>
        </w:tc>
      </w:tr>
      <w:tr w:rsidR="00D0446B" w:rsidRPr="003F1409" w14:paraId="4FAB6A9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BDE9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8252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6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5DCC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46E94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2EFF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.0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CCC8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ED27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D42C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.06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63879F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17</w:t>
            </w:r>
          </w:p>
        </w:tc>
      </w:tr>
      <w:tr w:rsidR="00D0446B" w:rsidRPr="003F1409" w14:paraId="369CC10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4303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A8B4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6/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D8F1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72199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ПЕЦИЈАЛИЗОВА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0C5E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5B25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6C77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FB5D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5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52FD21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8</w:t>
            </w:r>
          </w:p>
        </w:tc>
      </w:tr>
      <w:tr w:rsidR="00D0446B" w:rsidRPr="003F1409" w14:paraId="52022ABE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54A1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7F81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7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5A33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31713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ПОПРАВКЕ И ОДРЖАВ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9004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4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B9AF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528B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88BD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45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7988A6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2</w:t>
            </w:r>
          </w:p>
        </w:tc>
      </w:tr>
      <w:tr w:rsidR="00D0446B" w:rsidRPr="003F1409" w14:paraId="35D1D74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EA40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659D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8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1254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114F2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D928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25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B46B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5D0F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EB44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255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D17D1A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42</w:t>
            </w:r>
          </w:p>
        </w:tc>
      </w:tr>
      <w:tr w:rsidR="00D0446B" w:rsidRPr="003F1409" w14:paraId="4F4380F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D2ED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BAD3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9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154D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5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0ED4F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ДОТАЦИЈЕ И ТРАНСФЕР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CDFC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23E6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085C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8078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0D53AF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D0446B" w:rsidRPr="003F1409" w14:paraId="3F9AA39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7C49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DE9E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28E3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7C620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РЕЗИ, ОБАВЕЗНЕ ТАКСЕ, КАЗНЕ, ПЕНАЛИ И КАМАТ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89F2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E79B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0B74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2F48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F1CD16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4E1DB9F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2371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lastRenderedPageBreak/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91EE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/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3C68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33859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ЗГРАДЕ И ГРАЂЕВИНСКИ ОБЈЕК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5A75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19BE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7E5C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802D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9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6B2381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D0446B" w:rsidRPr="003F1409" w14:paraId="0F0B905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4381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95BE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1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826B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29E0A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ШИНЕ И ОПРЕ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5B1C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14E4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585F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10BB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8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A8BC4D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D0446B" w:rsidRPr="003F1409" w14:paraId="28A14FED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AD862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00DF5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83C2A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прављање развојем туризм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D02CA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2.291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4EF42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F8D64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4058E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2.291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069F4EDE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,89</w:t>
            </w:r>
          </w:p>
        </w:tc>
      </w:tr>
      <w:tr w:rsidR="00D0446B" w:rsidRPr="003F1409" w14:paraId="13A27161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3F03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67405191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4471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јека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827AE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502-40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539FAD14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3670E62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Манифестација Врујачки извори</w:t>
                  </w:r>
                </w:p>
              </w:tc>
            </w:tr>
          </w:tbl>
          <w:p w14:paraId="2FBFAC4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60D2E54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60F9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15E5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2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BF4F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1494D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5D0D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96E9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58B2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06D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3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3B8BA6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D0446B" w:rsidRPr="003F1409" w14:paraId="4D6E2FE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24D3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976A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3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98A3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7ED3F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ПЕЦИЈАЛИЗОВА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5432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D408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03D7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3360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BBC9A0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D0446B" w:rsidRPr="003F1409" w14:paraId="48D8786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0623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4EC1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4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2F25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803B2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2827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37E3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E21B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FDDC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60C81B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D0446B" w:rsidRPr="003F1409" w14:paraId="7EABD640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01974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пројека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2D51A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502-40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A25DB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Манифестација Врујачки извори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F129F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E3BA7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75BAAE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876F5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CC64E0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6</w:t>
            </w:r>
          </w:p>
        </w:tc>
      </w:tr>
      <w:tr w:rsidR="00D0446B" w:rsidRPr="003F1409" w14:paraId="49DC86EC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75D8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0BDAAFC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0D504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јека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8C6A7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502-70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29C452A9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699EA75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Културно историјска манифестација Мишићеви дани</w:t>
                  </w:r>
                </w:p>
              </w:tc>
            </w:tr>
          </w:tbl>
          <w:p w14:paraId="6BA3F42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258FEFB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6018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5F75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5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E367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B8098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АЛНИ ТРОШКОВ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0FE4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84A2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0A78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7FA8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123CD8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0274CEB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BD9C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E9E2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6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534F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E1E55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E6F9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C672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DEE7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297B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1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512EF5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7</w:t>
            </w:r>
          </w:p>
        </w:tc>
      </w:tr>
      <w:tr w:rsidR="00D0446B" w:rsidRPr="003F1409" w14:paraId="2AF5E0C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B5B2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5FAF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7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9748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82B9F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ПЕЦИЈАЛИЗОВА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E3ED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C996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647E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009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1654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509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528028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45</w:t>
            </w:r>
          </w:p>
        </w:tc>
      </w:tr>
      <w:tr w:rsidR="00D0446B" w:rsidRPr="003F1409" w14:paraId="4BFB83BE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D86D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BB23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8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FB67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83465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EEAD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5413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4549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D1A3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8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4646EC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9</w:t>
            </w:r>
          </w:p>
        </w:tc>
      </w:tr>
      <w:tr w:rsidR="00D0446B" w:rsidRPr="003F1409" w14:paraId="5FE88ED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9DEC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4281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9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31C9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C16E9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РЕЗИ, ОБАВЕЗНЕ ТАКСЕ, КАЗНЕ, ПЕНАЛИ И КАМАТ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7A48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F2B7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296C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E66A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6149D7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6145224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C3D3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3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678C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0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30FB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F3253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ЗГРАДЕ И ГРАЂЕВИНСКИ ОБЈЕК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A9F9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99DC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5C19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18F5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D848DE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37EEB33F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40B05F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пројека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BAF74B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502-70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ADB65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Културно историјска манифестација Мишићеви дани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39D78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3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0DB29A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899B0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.009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0C662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.309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44B6E7F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82</w:t>
            </w:r>
          </w:p>
        </w:tc>
      </w:tr>
      <w:tr w:rsidR="00D0446B" w:rsidRPr="003F1409" w14:paraId="71005310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5F45A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1C1B1C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7F718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B39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206B24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352166EA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2BB2244" w14:textId="77777777" w:rsidR="00A1379B" w:rsidRPr="003F1409" w:rsidRDefault="00AD4B32">
                  <w:pPr>
                    <w:divId w:val="492842890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473:</w:t>
                  </w:r>
                </w:p>
                <w:p w14:paraId="501E4A9E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5D75FED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BE642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153B8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98B01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A7146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62C59A6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6CA4469F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CE980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AC2CBA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3C94AB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20275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91BF1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8.091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5CE60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F2042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96CD1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C470C0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3C77CEE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362DC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88355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732E0A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8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B9EA8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Добровољне трансфере од физичких и правних лиц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67466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041BC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AA9D0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.0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55DE9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C484B2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5E86D8DC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49C63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470D3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D1F462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5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99167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Неутрошена средства донација из ранијих годин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A16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83AB2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4A388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6898A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EB5C65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37B45C68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3A674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991C8F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73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E966E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Туризам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1D744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8.091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03734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6A6BA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.009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B1692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9.1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C1B8B1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,77</w:t>
            </w:r>
          </w:p>
        </w:tc>
      </w:tr>
      <w:tr w:rsidR="00D0446B" w:rsidRPr="003F1409" w14:paraId="345EA13D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49D43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BC0BB8E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5C6C8A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BCB9A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2A4AF9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4B356310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D8B2B77" w14:textId="77777777" w:rsidR="00A1379B" w:rsidRPr="003F1409" w:rsidRDefault="00AD4B32">
                  <w:pPr>
                    <w:divId w:val="1602032785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главу 5.02:</w:t>
                  </w:r>
                </w:p>
                <w:p w14:paraId="3F0F5B7B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5A262D6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A9E64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F2E07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993BE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9CA3A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63F0C1F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32FBE0CF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E81C9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9CA25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0BEDBF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AC7694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4DDC7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8.091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0F8CC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97CBE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7696F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C8A5C1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501FBEAC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EC21B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D746E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C6B27A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8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B9C78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Добровољне трансфере од физичких и правних лиц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27DA9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F978D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9DD3D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.0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D4524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565DEC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6A5EB19E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E2B28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E81AB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56D74C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5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8E442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Неутрошена средства донација из ранијих годин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D9088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27CDC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0EE6E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BCCC9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30177D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45CF0813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D0DDAE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главу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D5408A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2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19D049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ТУРИСТИЧКА ОРГАНИЗАЦИЈ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587EC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8.091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044E5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3D51D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.009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798BD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9.1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FF6455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,77</w:t>
            </w:r>
          </w:p>
        </w:tc>
      </w:tr>
      <w:tr w:rsidR="00D0446B" w:rsidRPr="003F1409" w14:paraId="66E903BC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75A93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0AE64A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126F4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5.03 СПОРТСКИ ЦЕНТАР" \f C \l "3"</w:instrText>
            </w:r>
            <w:r w:rsidRPr="003F1409">
              <w:rPr>
                <w:lang w:val="sr-Cyrl-RS"/>
              </w:rPr>
              <w:fldChar w:fldCharType="end"/>
            </w:r>
          </w:p>
          <w:p w14:paraId="22802872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Глава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C7408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3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3E64629C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21C2FD8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СПОРТСКИ ЦЕНТАР</w:t>
                  </w:r>
                </w:p>
              </w:tc>
            </w:tr>
          </w:tbl>
          <w:p w14:paraId="2C27DF4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48445A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7AEFD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810 Услуге рекреације и спорта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77E0D75B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2A7C9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10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601F2F26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BDB88E2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Услуге рекреације и спорта</w:t>
                  </w:r>
                </w:p>
              </w:tc>
            </w:tr>
          </w:tbl>
          <w:p w14:paraId="2760B81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bookmarkStart w:id="60" w:name="_Toc1301"/>
      <w:bookmarkEnd w:id="60"/>
      <w:tr w:rsidR="00D0446B" w:rsidRPr="003F1409" w14:paraId="38B445A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09041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1301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765AC1C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83FDE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6473AABE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746DC06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РАЗВОЈ СПОРТА И ОМЛАДИНЕ</w:t>
                  </w:r>
                </w:p>
              </w:tc>
            </w:tr>
          </w:tbl>
          <w:p w14:paraId="446A2FB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76B7482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12C3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08B9349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1706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0E1DA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0518896A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9852CE7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Подршка локалним спортским организацијама, удружењима и савезима</w:t>
                  </w:r>
                </w:p>
              </w:tc>
            </w:tr>
          </w:tbl>
          <w:p w14:paraId="195C65C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899F0C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398F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0FFB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1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F1F9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AE2D4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ШИНЕ И ОПРЕ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CC11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8AD0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1DFC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3748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68B49C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2</w:t>
            </w:r>
          </w:p>
        </w:tc>
      </w:tr>
      <w:tr w:rsidR="00D0446B" w:rsidRPr="003F1409" w14:paraId="2C69A8CF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B6861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43EA7C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87A31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одршка локалним спортским организацијама, удружењима и савезим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886F9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2CC8B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1D19C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72C67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A341DD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12</w:t>
            </w:r>
          </w:p>
        </w:tc>
      </w:tr>
      <w:tr w:rsidR="00D0446B" w:rsidRPr="003F1409" w14:paraId="319464A8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DCFA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F41FD0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647FE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48F46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4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205946DC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9D94C83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Функционисање локалних спортских установа</w:t>
                  </w:r>
                </w:p>
              </w:tc>
            </w:tr>
          </w:tbl>
          <w:p w14:paraId="1C0036C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0BFD3577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4F11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23A1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2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ADD9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4D3C2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ЛАТЕ, ДОДАЦИ И НАКНАДЕ ЗАПОСЛЕНИХ (ЗАРАДЕ)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C9FC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2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986A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EAE5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265D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26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5F9D21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9</w:t>
            </w:r>
          </w:p>
        </w:tc>
      </w:tr>
      <w:tr w:rsidR="00D0446B" w:rsidRPr="003F1409" w14:paraId="38F5806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8D4C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8634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3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5C4C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BF226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ОЦИЈАЛНИ ДОПРИНОСИ НА ТЕРЕТ ПОСЛОДАВЦ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5511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6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44BB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9E1C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78CD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65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054315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D0446B" w:rsidRPr="003F1409" w14:paraId="607BE1A7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C49F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F2AD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4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BD30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5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B6141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Е ТРОШКОВА ЗА ЗАПОСЛ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EA69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A06F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9DAD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E45C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AE78F9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D0446B" w:rsidRPr="003F1409" w14:paraId="27E1D86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CA90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lastRenderedPageBreak/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E01F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5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EE51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81E5D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АЛНИ ТРОШКОВ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1C2A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.304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57DF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DA1B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23D4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.304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E769FE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95</w:t>
            </w:r>
          </w:p>
        </w:tc>
      </w:tr>
      <w:tr w:rsidR="00D0446B" w:rsidRPr="003F1409" w14:paraId="6C783C0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7E62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4130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6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A85E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FB5A7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88D2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.3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AED1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5D3D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C7BB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.35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733776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21</w:t>
            </w:r>
          </w:p>
        </w:tc>
      </w:tr>
      <w:tr w:rsidR="00D0446B" w:rsidRPr="003F1409" w14:paraId="082AD19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3A65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0603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7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91D2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0AAA6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ПЕЦИЈАЛИЗОВА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F8CB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5AC8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8C0C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7CD2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445787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1</w:t>
            </w:r>
          </w:p>
        </w:tc>
      </w:tr>
      <w:tr w:rsidR="00D0446B" w:rsidRPr="003F1409" w14:paraId="0C180A8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719F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D0F7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8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6711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D4FAE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ПОПРАВКЕ И ОДРЖАВ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6954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8F70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93FD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266A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65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3890F2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1</w:t>
            </w:r>
          </w:p>
        </w:tc>
      </w:tr>
      <w:tr w:rsidR="00D0446B" w:rsidRPr="003F1409" w14:paraId="4478CF4E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8234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E0C8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9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421B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E2EA3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0162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0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EC89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1E40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6C47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02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61B682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9</w:t>
            </w:r>
          </w:p>
        </w:tc>
      </w:tr>
      <w:tr w:rsidR="00D0446B" w:rsidRPr="003F1409" w14:paraId="409B598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5C35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2EE6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9/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1393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4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DC62D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АТЕЋИ ТРОШКОВИ ЗАДУЖИВ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8B79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7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6FC0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FAE4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CA3F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7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55A347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D0446B" w:rsidRPr="003F1409" w14:paraId="1FB1AE81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64E8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FA3F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9/2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28F3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4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D8301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ТПЛАТА ДОМАЋИХ КАМА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79C8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C8E6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F06F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A0E0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5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748675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D0446B" w:rsidRPr="003F1409" w14:paraId="66829A3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0574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1963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0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C77D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E9EB1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РЕЗИ, ОБАВЕЗНЕ ТАКСЕ, КАЗНЕ, ПЕНАЛИ И КАМАТ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AC4A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6A75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E6D5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4F63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FB7BAB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D0446B" w:rsidRPr="003F1409" w14:paraId="390CA061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29EA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E07E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1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1CD1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67ABE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ОВЧАНЕ КАЗНЕ И ПЕНАЛИ ПО РЕШЕЊУ СУДОВ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FC77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4883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A40E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7D99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8B37E9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6A309521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1793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2F90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2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7A20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F103A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ЗГРАДЕ И ГРАЂЕВИНСКИ ОБЈЕК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E5FB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8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A660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96BF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FD6D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85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342F15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7</w:t>
            </w:r>
          </w:p>
        </w:tc>
      </w:tr>
      <w:tr w:rsidR="00D0446B" w:rsidRPr="003F1409" w14:paraId="6154B6C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5F19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1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34A6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3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A7C5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088CA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ШИНЕ И ОПРЕ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CAB4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122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3092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3C30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E193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122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9BB4BB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8</w:t>
            </w:r>
          </w:p>
        </w:tc>
      </w:tr>
      <w:tr w:rsidR="00D0446B" w:rsidRPr="003F1409" w14:paraId="49796E6B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F4971C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55C419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4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50AC0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ионисање локалних спортских установ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E4642E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0.058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E4182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80219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95238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0.058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4081AA9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,90</w:t>
            </w:r>
          </w:p>
        </w:tc>
      </w:tr>
      <w:tr w:rsidR="00D0446B" w:rsidRPr="003F1409" w14:paraId="2532E1A3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8DCE5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F7B7810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06FCD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1F6B2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5F5C5E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6FFFE705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0672C68" w14:textId="77777777" w:rsidR="00A1379B" w:rsidRPr="003F1409" w:rsidRDefault="00AD4B32">
                  <w:pPr>
                    <w:divId w:val="197814090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810:</w:t>
                  </w:r>
                </w:p>
                <w:p w14:paraId="411F7CB4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474E9EA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2965F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3A049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CE9D0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6AC14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C8683D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488EDC63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B9CBD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CCC7C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18CF46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D469D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ECA2BE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0.958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2C0A65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97A77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FFA9AF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6C1DA6A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0614B6E7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A990B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2192A6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10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03BFCC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слуге рекреације и спор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E1D89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0.958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3FE14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B1CC9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01888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0.958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45DE8EA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,01</w:t>
            </w:r>
          </w:p>
        </w:tc>
      </w:tr>
      <w:tr w:rsidR="00D0446B" w:rsidRPr="003F1409" w14:paraId="5EB9476B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B981E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6F48A00F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F5BF2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B3B2A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D9AF4D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0D2653B3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426CF67" w14:textId="77777777" w:rsidR="00A1379B" w:rsidRPr="003F1409" w:rsidRDefault="00AD4B32">
                  <w:pPr>
                    <w:divId w:val="637075990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главу 5.03:</w:t>
                  </w:r>
                </w:p>
                <w:p w14:paraId="2FEF5F43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1265C30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F6FA6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F1BAC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97515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174EFF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6A3E337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45AF3393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31651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0131E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E42403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4670AB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5D00F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0.958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FB3AC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0ADAD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79DEA5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25F1B8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223AF491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5A7739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главу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9CCA55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3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0AE5D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ПОРТСКИ ЦЕНТАР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201D1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0.958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0970E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3CE41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076F6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0.958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C49472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,01</w:t>
            </w:r>
          </w:p>
        </w:tc>
      </w:tr>
      <w:tr w:rsidR="00D0446B" w:rsidRPr="003F1409" w14:paraId="0578B24B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C5130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CBA0AC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C8F30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5.04 УСТАНОВЕ КУЛТУРЕ" \f C \l "3"</w:instrText>
            </w:r>
            <w:r w:rsidRPr="003F1409">
              <w:rPr>
                <w:lang w:val="sr-Cyrl-RS"/>
              </w:rPr>
              <w:fldChar w:fldCharType="end"/>
            </w:r>
          </w:p>
          <w:p w14:paraId="33EDD0CC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Глава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FE9F8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4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627FF834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16FA0FD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УСТАНОВЕ КУЛТУРЕ</w:t>
                  </w:r>
                </w:p>
              </w:tc>
            </w:tr>
          </w:tbl>
          <w:p w14:paraId="6261CB1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C6F973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C35B4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820 Услуге културе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68E52A2E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02737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116D842B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73D302A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Услуге културе</w:t>
                  </w:r>
                </w:p>
              </w:tc>
            </w:tr>
          </w:tbl>
          <w:p w14:paraId="31740EF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bookmarkStart w:id="61" w:name="_Toc1201"/>
      <w:bookmarkEnd w:id="61"/>
      <w:tr w:rsidR="00D0446B" w:rsidRPr="003F1409" w14:paraId="6B904DCF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8DF43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1201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1F69F5B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4485E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50DFE0BA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25924A7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РАЗВОЈ КУЛТУРЕ И ИНФОРМИСАЊА</w:t>
                  </w:r>
                </w:p>
              </w:tc>
            </w:tr>
          </w:tbl>
          <w:p w14:paraId="37BD130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6DED216A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5DC9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913DF4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7CA0E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F6051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3D231356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39EC61D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Функционисање локалних установа културе</w:t>
                  </w:r>
                </w:p>
              </w:tc>
            </w:tr>
          </w:tbl>
          <w:p w14:paraId="05A9AB0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769D6DF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95A3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5FAD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4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5F42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496BE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ЛАТЕ, ДОДАЦИ И НАКНАДЕ ЗАПОСЛЕНИХ (ЗАРАДЕ)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7ECB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.9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1CFD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F92B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C835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.94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9B7B36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68</w:t>
            </w:r>
          </w:p>
        </w:tc>
      </w:tr>
      <w:tr w:rsidR="00D0446B" w:rsidRPr="003F1409" w14:paraId="55AD9DF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5172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633D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5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ED46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780CF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ОЦИЈАЛНИ ДОПРИНОСИ НА ТЕРЕТ ПОСЛОДАВЦ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555A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023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4847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AD96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2BD7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023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81AC2B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6</w:t>
            </w:r>
          </w:p>
        </w:tc>
      </w:tr>
      <w:tr w:rsidR="00D0446B" w:rsidRPr="003F1409" w14:paraId="0FEC4D5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19CE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D9FD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6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9C4F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6E0AD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ОЦИЈАЛНА ДАВАЊА ЗАПОСЛЕНИ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5FA5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14C2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3FDC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C050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3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288A9F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9</w:t>
            </w:r>
          </w:p>
        </w:tc>
      </w:tr>
      <w:tr w:rsidR="00D0446B" w:rsidRPr="003F1409" w14:paraId="505739B1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F73F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1C75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7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A30C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5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EDF2C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Е ТРОШКОВА ЗА ЗАПОСЛ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4656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26EF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7D81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8D1F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B1B45F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D0446B" w:rsidRPr="003F1409" w14:paraId="6F0DB0CC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D20E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4237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8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0AAF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6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BF523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ГРАДЕ ЗАПОСЛЕНИМА И ОСТАЛИ ПОСЕБНИ РАСХОД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8221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3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0DF8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B9AE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2627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32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27935B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7</w:t>
            </w:r>
          </w:p>
        </w:tc>
      </w:tr>
      <w:tr w:rsidR="00D0446B" w:rsidRPr="003F1409" w14:paraId="26E7CB9C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478B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8195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9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1DBA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376F9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АЛНИ ТРОШКОВ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7ECD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.95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70C9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BC89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A1AD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.955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795BFB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64</w:t>
            </w:r>
          </w:p>
        </w:tc>
      </w:tr>
      <w:tr w:rsidR="00D0446B" w:rsidRPr="003F1409" w14:paraId="320C8A7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ADF2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F15C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0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3923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2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D2BDC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ОШКОВИ ПУТОВ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875A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5921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2EFE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9249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71D81E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1B3077D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8455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8826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1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F8FE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116CB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43D3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1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D4E2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C32F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B1C4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1.1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E9953C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,73</w:t>
            </w:r>
          </w:p>
        </w:tc>
      </w:tr>
      <w:tr w:rsidR="00D0446B" w:rsidRPr="003F1409" w14:paraId="1BE1DD9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1B4C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0983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2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D88F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B80A9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ПЕЦИЈАЛИЗОВА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3979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AEDD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3529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3F32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9C4BF0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8</w:t>
            </w:r>
          </w:p>
        </w:tc>
      </w:tr>
      <w:tr w:rsidR="00D0446B" w:rsidRPr="003F1409" w14:paraId="700C22D3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EC67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0B08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2/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1EB9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7B594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ПОПРАВКЕ И ОДРЖАВ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DD1B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4643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4F43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A775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0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852156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6</w:t>
            </w:r>
          </w:p>
        </w:tc>
      </w:tr>
      <w:tr w:rsidR="00D0446B" w:rsidRPr="003F1409" w14:paraId="28211A1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0F60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A803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3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5C7D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0B20F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ПОПРАВКЕ И ОДРЖАВ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BEEA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014D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BC26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E153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3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E413F2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2</w:t>
            </w:r>
          </w:p>
        </w:tc>
      </w:tr>
      <w:tr w:rsidR="00D0446B" w:rsidRPr="003F1409" w14:paraId="3EB6960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259C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B832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4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286A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432DE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0611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9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88AA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C6C2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E108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92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64DB8C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8</w:t>
            </w:r>
          </w:p>
        </w:tc>
      </w:tr>
      <w:tr w:rsidR="00D0446B" w:rsidRPr="003F1409" w14:paraId="300BDB40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6DF1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A417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4/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D40B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8EDA5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ЗГРАДЕ И ГРАЂЕВИНСКИ ОБЈЕК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1B71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AF47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1F2D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D177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EDAEEE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6</w:t>
            </w:r>
          </w:p>
        </w:tc>
      </w:tr>
      <w:tr w:rsidR="00D0446B" w:rsidRPr="003F1409" w14:paraId="59228D2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6FD1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8493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5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D0E4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AABF1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РЕЗИ, ОБАВЕЗНЕ ТАКСЕ, КАЗНЕ, ПЕНАЛИ И КАМАТ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2FBB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F7A0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9B45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7437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AE332D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7DB179C0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E786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DA95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6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7132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59142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ЗГРАДЕ И ГРАЂЕВИНСКИ ОБЈЕК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27AA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72A4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EFEE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5B47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9091D2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D0446B" w:rsidRPr="003F1409" w14:paraId="0680243E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8A74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4F65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7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AB13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D1D09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ШИНЕ И ОПРЕ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FD9D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6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587F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DEDA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371E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58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3D6121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3</w:t>
            </w:r>
          </w:p>
        </w:tc>
      </w:tr>
      <w:tr w:rsidR="00D0446B" w:rsidRPr="003F1409" w14:paraId="2742F75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B20F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D41C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8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2692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5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8FDE5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ЕМАТЕРИЈАЛНА ИМОВИН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1164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084B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F97D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245D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FDE1E7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D0446B" w:rsidRPr="003F1409" w14:paraId="4160FC3F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17D57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642E29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4BBA2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ионисање локалних установа култур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3058A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2.148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C608C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4AF19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5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23E6A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3.098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5955887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,88</w:t>
            </w:r>
          </w:p>
        </w:tc>
      </w:tr>
      <w:tr w:rsidR="00D0446B" w:rsidRPr="003F1409" w14:paraId="34C5AB5D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9D8F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7548746E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BDFA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F2350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6B802E64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88AAF9F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Јачање културне продукције и уметничког стваралаштва</w:t>
                  </w:r>
                </w:p>
              </w:tc>
            </w:tr>
          </w:tbl>
          <w:p w14:paraId="2F80A50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04039D9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78D3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0FDC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9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5695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69CD9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C08C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A5D6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D92A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FFBE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7FF30E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D0446B" w:rsidRPr="003F1409" w14:paraId="67D84B53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10F2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03E7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0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829A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2B2C6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ПЕЦИЈАЛИЗОВА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13E3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D314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8547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C899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9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276EFB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5</w:t>
            </w:r>
          </w:p>
        </w:tc>
      </w:tr>
      <w:tr w:rsidR="00D0446B" w:rsidRPr="003F1409" w14:paraId="7865BDE1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EA04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841B9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1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E466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5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EA77E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ЕМАТЕРИЈАЛНА ИМОВИН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C65B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6E84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9109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EE1F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54FFB3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D0446B" w:rsidRPr="003F1409" w14:paraId="4763B83D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324A7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F7619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2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425FD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Јачање културне продукције и уметничког стваралаштв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63B53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.0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CC1FE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1B2F7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FA0FA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.0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9373E7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39</w:t>
            </w:r>
          </w:p>
        </w:tc>
      </w:tr>
      <w:tr w:rsidR="00D0446B" w:rsidRPr="003F1409" w14:paraId="2AE1642A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FDCA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7589D9B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C632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јека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44BA5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01-4003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7D0A55AD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6D6E48B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Празнични месец</w:t>
                  </w:r>
                </w:p>
              </w:tc>
            </w:tr>
          </w:tbl>
          <w:p w14:paraId="1085BBF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65D462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1FE2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0BCE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2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C628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CC91C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BF88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97C0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8DCF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2768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F590D3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6</w:t>
            </w:r>
          </w:p>
        </w:tc>
      </w:tr>
      <w:tr w:rsidR="00D0446B" w:rsidRPr="003F1409" w14:paraId="287FCBB6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594F7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пројека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494C8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01-4003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09FD3C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азнични месец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44BBFE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ECC6E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977EA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E1EA3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DE2FFE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6</w:t>
            </w:r>
          </w:p>
        </w:tc>
      </w:tr>
      <w:tr w:rsidR="00D0446B" w:rsidRPr="003F1409" w14:paraId="02BA668C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6BE9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64E71F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CCB79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јека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6A6CB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01-4004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7DCBDA88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4098F51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Дани Милана Ракића</w:t>
                  </w:r>
                </w:p>
              </w:tc>
            </w:tr>
          </w:tbl>
          <w:p w14:paraId="108B97E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7E2F57F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73221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AD93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3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B891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71218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DFB4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DEDD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9640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E8EF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60EBB2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D0446B" w:rsidRPr="003F1409" w14:paraId="636D3820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4F1F9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пројека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7B8A7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01-4004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7AFFDE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Дани Милана Ракић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B6DA5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E3FF3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C2F4A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30F83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FAE793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D0446B" w:rsidRPr="003F1409" w14:paraId="0E969C6F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F1B4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28418890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C0ACB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јека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6D7A0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01-4005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2A3E04F0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4FAF2B7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Важни датуми у календару локалне самоуправе</w:t>
                  </w:r>
                </w:p>
              </w:tc>
            </w:tr>
          </w:tbl>
          <w:p w14:paraId="2850365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731EA02D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0D7C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3A50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4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D961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3C6D2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F57A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29B0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3257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0A3E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0ED1A8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D0446B" w:rsidRPr="003F1409" w14:paraId="15440BB7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3CBF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4B90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5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BADA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153D3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ПЕЦИЈАЛИЗОВА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9D16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2E06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727D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0D9F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4A7D28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D0446B" w:rsidRPr="003F1409" w14:paraId="325A7BB7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2255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EC3B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6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5E50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FBF7E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213F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5111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CC2A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4FFD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819017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D0446B" w:rsidRPr="003F1409" w14:paraId="04D305D5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48DF84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пројека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B3A219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01-4005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5E561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Важни датуми у календару локалне самоуправ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18EB3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.3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3C44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8D3C2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49304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.3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3FCF0A8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17</w:t>
            </w:r>
          </w:p>
        </w:tc>
      </w:tr>
      <w:tr w:rsidR="00D0446B" w:rsidRPr="003F1409" w14:paraId="66BE92AE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35F5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2A94544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E0EE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јека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D9646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01-4006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2BF7D756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75AA850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Дечија недеља 01.-10. октобар</w:t>
                  </w:r>
                </w:p>
              </w:tc>
            </w:tr>
          </w:tbl>
          <w:p w14:paraId="5E0CC2A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AEFF4A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269A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B420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7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08F5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6AD35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F861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9322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4A77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8DEF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51E6AB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D0446B" w:rsidRPr="003F1409" w14:paraId="05C5A5F6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8950D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пројека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EDDA22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01-4006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D6286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Дечија недеља 01.-10. октобар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D84D3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17C68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27C05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0ADC9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34BE5B6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D0446B" w:rsidRPr="003F1409" w14:paraId="6668834F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C878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D263C2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2672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јека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C543A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01-4007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1926A6F1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6F82816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Ликовна колонија</w:t>
                  </w:r>
                </w:p>
              </w:tc>
            </w:tr>
          </w:tbl>
          <w:p w14:paraId="7ADF21F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03F36493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F362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E668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8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FADB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7541D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2BD3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0E6C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2426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92DC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19ECB8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6</w:t>
            </w:r>
          </w:p>
        </w:tc>
      </w:tr>
      <w:tr w:rsidR="00D0446B" w:rsidRPr="003F1409" w14:paraId="360B2773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5FD0C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97E3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9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AE68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BBDBE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AD89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33BD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CA3E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83F9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D8B5A1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D0446B" w:rsidRPr="003F1409" w14:paraId="71D5F890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F5487B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пројека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EA917E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01-4007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DC5D7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Ликовна колониј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F9D3F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45F77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32407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DF87E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376D294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8</w:t>
            </w:r>
          </w:p>
        </w:tc>
      </w:tr>
      <w:tr w:rsidR="00D0446B" w:rsidRPr="003F1409" w14:paraId="7570475C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D8FB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60D1D6E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E7E5E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јека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2D65A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01-4008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7059CA3A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B1644CB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Окружна смотра рецитатора - Песниче народа мог</w:t>
                  </w:r>
                </w:p>
              </w:tc>
            </w:tr>
          </w:tbl>
          <w:p w14:paraId="3FB012E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7F5F6E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E0B1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D8EB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0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9A07B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E74E3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6F90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BCC0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FA7A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05DF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188240A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D0446B" w:rsidRPr="003F1409" w14:paraId="37DBD3D3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0D6E95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пројека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58173B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01-4008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8008C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кружна смотра рецитатора - Песниче народа мог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DC912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BA6CFA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F36F7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06F38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5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4DB8713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D0446B" w:rsidRPr="003F1409" w14:paraId="24355BF4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A09C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294AC10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5588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јека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16E43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01-4010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3CB7D9C9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01FBD8E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Културно лето</w:t>
                  </w:r>
                </w:p>
              </w:tc>
            </w:tr>
          </w:tbl>
          <w:p w14:paraId="742ACEC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72690E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C917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4A31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1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0CF8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5DCF6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A935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29557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821A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068A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295B85B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D0446B" w:rsidRPr="003F1409" w14:paraId="318610A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1E7AD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1B80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2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ED39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928C4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ПЕЦИЈАЛИЗОВА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DD54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BB1C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EEBF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02F8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24D7B7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3</w:t>
            </w:r>
          </w:p>
        </w:tc>
      </w:tr>
      <w:tr w:rsidR="00D0446B" w:rsidRPr="003F1409" w14:paraId="55551F59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3A4FC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пројека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1469F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01-4010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31807E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Културно лето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1B4D4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71293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45E25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08FD8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0CF2AFF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6</w:t>
            </w:r>
          </w:p>
        </w:tc>
      </w:tr>
      <w:tr w:rsidR="00D0446B" w:rsidRPr="003F1409" w14:paraId="4ECB5807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06EE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726B36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CE2A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јека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FFFE7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01-4011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149DFF13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0591597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Мионица отвореног срца</w:t>
                  </w:r>
                </w:p>
              </w:tc>
            </w:tr>
          </w:tbl>
          <w:p w14:paraId="0C4F3EB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433C9CD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D28A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C2A1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3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67A8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7B8A1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2D0A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C750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29B3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A12C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426F4F29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D0446B" w:rsidRPr="003F1409" w14:paraId="471D3509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594F0E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пројека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3A7DFE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01-401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002BB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Мионица отвореног срц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9553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5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67A52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37B89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B1302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5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5C9123F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D0446B" w:rsidRPr="003F1409" w14:paraId="7CFA9AE8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87B9A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21B6BB6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5BFE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lastRenderedPageBreak/>
              <w:t>Пројека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0B480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01-401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1C348F77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4C95E53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Музичко стваралаштво - Жарко Милановић</w:t>
                  </w:r>
                </w:p>
              </w:tc>
            </w:tr>
          </w:tbl>
          <w:p w14:paraId="27707EA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1EF63F7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F70B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4460A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4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FEFEE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478DF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DBCB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D405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A72F1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874D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1F86960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D0446B" w:rsidRPr="003F1409" w14:paraId="3BCC55DC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AB74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5C94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5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7824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CF32C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ПЕЦИЈАЛИЗОВА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9A69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9C7BF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0EE1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B8E9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0EA690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D0446B" w:rsidRPr="003F1409" w14:paraId="6AE8A399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06BFB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пројека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F6099B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01-4012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DB3A4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Музичко стваралаштво - Жарко Милановић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578DC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E645C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0F0E1A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9CC12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2A9E5F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6</w:t>
            </w:r>
          </w:p>
        </w:tc>
      </w:tr>
      <w:tr w:rsidR="00D0446B" w:rsidRPr="003F1409" w14:paraId="1ACC801D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9277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08FF71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B97B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јека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78C95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01-4013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64532F5D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E39392D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Етно група Мионе</w:t>
                  </w:r>
                </w:p>
              </w:tc>
            </w:tr>
          </w:tbl>
          <w:p w14:paraId="664CEF9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0477A0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68CD7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5CE0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6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DA5A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9D476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ПО УГОВОР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87AF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1A315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A183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F1F8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58D8CD4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3</w:t>
            </w:r>
          </w:p>
        </w:tc>
      </w:tr>
      <w:tr w:rsidR="00D0446B" w:rsidRPr="003F1409" w14:paraId="70E4082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12D98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EEBE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7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C9B90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8C851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ПЕЦИЈАЛИЗОВА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99F9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B7D3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F139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EC68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0F52A72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D0446B" w:rsidRPr="003F1409" w14:paraId="5C44E947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94004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9CBD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8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EEB9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03DC6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E8076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31D2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2961E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5F02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7D2A567D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D0446B" w:rsidRPr="003F1409" w14:paraId="23B4145E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B629F9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пројека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7525D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01-4013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39E15B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Етно група Мион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872CA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5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C8351E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AA99C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DB993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5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E91353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D0446B" w:rsidRPr="003F1409" w14:paraId="576167D4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7E1E6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75AC7F10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D9070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EEAD2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7540FA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3C796432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64A9D3F" w14:textId="77777777" w:rsidR="00A1379B" w:rsidRPr="003F1409" w:rsidRDefault="00AD4B32">
                  <w:pPr>
                    <w:divId w:val="132254380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820:</w:t>
                  </w:r>
                </w:p>
                <w:p w14:paraId="077F5F58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1805B8F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95BDA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99E5B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0F92B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7BAD5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BB624B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2D6B2243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93742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DD142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5AF75C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D03A12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50A07A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0.198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293D4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2118F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C7E12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4B16313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14CECF1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0E33E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EA6E1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8EA9F9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7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1B8DC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Неутрошена средства трансфера од других нивоа власти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1BAADF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76E5B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58240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5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6B0C5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EC6343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6992D954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EB1C7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AEDD4A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20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6C293D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слуге култур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76DC5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0.198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EF742E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48F79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5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4FC88E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1.148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4DCDC1D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,93</w:t>
            </w:r>
          </w:p>
        </w:tc>
      </w:tr>
      <w:tr w:rsidR="00D0446B" w:rsidRPr="003F1409" w14:paraId="744AAE3F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A8658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679A077D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0BA36A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89158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0B341B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447D7990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7DAD0C5" w14:textId="77777777" w:rsidR="00A1379B" w:rsidRPr="003F1409" w:rsidRDefault="00AD4B32">
                  <w:pPr>
                    <w:divId w:val="1936740542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главу 5.04:</w:t>
                  </w:r>
                </w:p>
                <w:p w14:paraId="1087CAD8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1CAD72E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1D45A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070E8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C56DF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179E0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6E16467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4A4DB81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1E328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85695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280C72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724E6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3688DA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0.198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2CFF5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4BA46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EE3B4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E64564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5DB8F93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9BC78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41A3D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363761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7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F775C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Неутрошена средства трансфера од других нивоа власти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6D4E1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58E40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30B22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5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2EE18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498DBDD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2D8B4B66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3D5C1E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главу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03BA05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4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044AD4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СТАНОВЕ КУЛТУР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B767F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0.198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1CCE2A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1E142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5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F6EB8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1.148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8B7C84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,93</w:t>
            </w:r>
          </w:p>
        </w:tc>
      </w:tr>
      <w:tr w:rsidR="00D0446B" w:rsidRPr="003F1409" w14:paraId="2B5C2BF7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D8485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79DEDE4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F6DF6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5.05 МЕСНА ЗАЈЕДНИЦА" \f C \l "3"</w:instrText>
            </w:r>
            <w:r w:rsidRPr="003F1409">
              <w:rPr>
                <w:lang w:val="sr-Cyrl-RS"/>
              </w:rPr>
              <w:fldChar w:fldCharType="end"/>
            </w:r>
          </w:p>
          <w:p w14:paraId="0CFA37EF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Глава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07CD3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5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10D3B304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301A2EA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МЕСНА ЗАЈЕДНИЦА</w:t>
                  </w:r>
                </w:p>
              </w:tc>
            </w:tr>
          </w:tbl>
          <w:p w14:paraId="2487694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4A3F16" w14:paraId="4C8E9A3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20B94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160 Опште јавне услуге некласификоване на другом месту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4783193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. клас.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A19FC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60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4A3F16" w14:paraId="6EDA90CD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073A055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Опште јавне услуге некласификоване на другом месту</w:t>
                  </w:r>
                </w:p>
              </w:tc>
            </w:tr>
          </w:tbl>
          <w:p w14:paraId="51F203F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bookmarkStart w:id="62" w:name="_Toc0602"/>
      <w:bookmarkEnd w:id="62"/>
      <w:tr w:rsidR="00D0446B" w:rsidRPr="003F1409" w14:paraId="4E4AAA3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EB2AE" w14:textId="77777777" w:rsidR="00D0446B" w:rsidRPr="003F1409" w:rsidRDefault="00AD4B32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0602" \f C \l "5"</w:instrText>
            </w:r>
            <w:r w:rsidRPr="003F1409">
              <w:rPr>
                <w:lang w:val="sr-Cyrl-RS"/>
              </w:rPr>
              <w:fldChar w:fldCharType="end"/>
            </w:r>
          </w:p>
          <w:p w14:paraId="4FD9855E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ограм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E3DEA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60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74CC6700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6FA20E2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ОПШТЕ УСЛУГЕ ЛОКАЛНЕ САМОУПРАВЕ</w:t>
                  </w:r>
                </w:p>
              </w:tc>
            </w:tr>
          </w:tbl>
          <w:p w14:paraId="6098503A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63B99482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013F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1B6AB3EF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3338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Активност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C2533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2</w:t>
            </w:r>
          </w:p>
        </w:tc>
        <w:tc>
          <w:tcPr>
            <w:tcW w:w="141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14167" w:type="dxa"/>
              <w:tblLayout w:type="fixed"/>
              <w:tblLook w:val="01E0" w:firstRow="1" w:lastRow="1" w:firstColumn="1" w:lastColumn="1" w:noHBand="0" w:noVBand="0"/>
            </w:tblPr>
            <w:tblGrid>
              <w:gridCol w:w="14167"/>
            </w:tblGrid>
            <w:tr w:rsidR="00D0446B" w:rsidRPr="003F1409" w14:paraId="2A8F9883" w14:textId="77777777">
              <w:tc>
                <w:tcPr>
                  <w:tcW w:w="14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70BCBA0" w14:textId="77777777" w:rsidR="00D0446B" w:rsidRPr="003F1409" w:rsidRDefault="00AD4B32">
                  <w:pPr>
                    <w:rPr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Функционисање месних заједница</w:t>
                  </w:r>
                </w:p>
              </w:tc>
            </w:tr>
          </w:tbl>
          <w:p w14:paraId="61DAA14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790A2BE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58AB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6DBAF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9/0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67635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19A7C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АЛНИ ТРОШКОВ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0489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E600B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7489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94E8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61258FCA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D0446B" w:rsidRPr="003F1409" w14:paraId="4014E5FE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3DA06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FD133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9/1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97422" w14:textId="77777777" w:rsidR="00D0446B" w:rsidRPr="003F1409" w:rsidRDefault="00AD4B32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51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917B1" w14:textId="77777777" w:rsidR="00D0446B" w:rsidRPr="003F1409" w:rsidRDefault="00AD4B32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EA4E3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86C28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A369C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DF714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  <w:vAlign w:val="center"/>
          </w:tcPr>
          <w:p w14:paraId="3D9CB692" w14:textId="77777777" w:rsidR="00D0446B" w:rsidRPr="003F1409" w:rsidRDefault="00AD4B32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D0446B" w:rsidRPr="003F1409" w14:paraId="1C3C1680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C80AC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ктивност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52556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002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A3137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Функционисање месних заједниц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2F1EF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C3B61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2D20FD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577BB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2730F53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D0446B" w:rsidRPr="003F1409" w14:paraId="237E4126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37E5F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592EAC29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96116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26FBB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930D53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0089BCC4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772CFF8" w14:textId="77777777" w:rsidR="00A1379B" w:rsidRPr="003F1409" w:rsidRDefault="00AD4B32">
                  <w:pPr>
                    <w:divId w:val="521818167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функцију 160:</w:t>
                  </w:r>
                </w:p>
                <w:p w14:paraId="2AA11405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3F1B607A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5107C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A4525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F7561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AE16F5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DB378D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06F5772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8F909C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ABAA3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AD7EB6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E2BC3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5BA1B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57962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27A07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43062F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55131EF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15D21B5C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E8675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функц. клас.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D11E1E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60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7D308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пште јавне услуге некласификоване на другом месту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BA82E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3CC10C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C696C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92B9E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0F22DC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D0446B" w:rsidRPr="003F1409" w14:paraId="47840392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704E9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055CEF02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89D68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F7AE6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EA18C1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680D1C65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FC489A4" w14:textId="77777777" w:rsidR="00A1379B" w:rsidRPr="003F1409" w:rsidRDefault="00AD4B32">
                  <w:pPr>
                    <w:divId w:val="2072657352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главу 5.05:</w:t>
                  </w:r>
                </w:p>
                <w:p w14:paraId="71E13723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5A07311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F26C55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32EF3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0EFD5F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1B05C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49BA265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4E5349EF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49E3A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B0A71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07C4A6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0FE83B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4CD45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7AA3D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ED06B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28560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B7839E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1CCE3E9D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483402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главу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0016EE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5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7C790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МЕСНА ЗАЈЕДНИЦ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3B25AE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169E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E815F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9F58C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131EB9E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D0446B" w:rsidRPr="003F1409" w14:paraId="000F5FEC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44DE4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31873BAD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DFA15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3CB6A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3839C7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6E0C9487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20D4C9B" w14:textId="77777777" w:rsidR="00A1379B" w:rsidRPr="003F1409" w:rsidRDefault="00AD4B32">
                  <w:pPr>
                    <w:divId w:val="835608730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раздео 5:</w:t>
                  </w:r>
                </w:p>
                <w:p w14:paraId="53408A75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73AAF0B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E13EB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30197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4EF25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B36E9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CA643E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6F94F7CD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091804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EB25D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16D75C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50B7D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A8AD2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98.442.243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06D3E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FB597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A43EA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804EA1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26A18C4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F35B1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FAB00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3F4C70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6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644D5C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Донације од међународних организациј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F8B92F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E5162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903E2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.170.457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ACF91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8DBE30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6012105A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8FB96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C8084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F12756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7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7EEEE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Трансфере од других нивоа власти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9FD38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82EA6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67AE7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9.772.658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9CC96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0E804F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02532B7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0A2A2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FF2CB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629A68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8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CA574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Добровољне трансфере од физичких и правних лиц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83344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7980C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4F1FBA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.0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80E19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F5B081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7A1666D0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B7090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E3715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7F44B5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9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7BBF8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мања од продаје нефинансијске имовин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6E732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43ACD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4A13C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.8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E6E16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961701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145C9217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7343C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FD14A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0CE8FB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52E17E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мања од домаћих задуживањ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A15F7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D71C2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602DE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9.606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CCFA8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AB45CE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4009B67E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5D281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D8BD6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E5C160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384DDF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Нераспоређени вишак прихода из ранијих годин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10679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62BDD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19742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3.284.456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8941F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65B3DBF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44939BBD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AAE8F9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B8733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281DBB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5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095D3C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Неутрошена средства донација из ранијих годин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4A998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F04B2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80B850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.423.544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2BD365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4B5986C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0890142E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CA84A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4F5F6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0B7B09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6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7BDDD7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Родитељски динар за ваннаставне активности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FA453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3E2D1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54AA9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43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21378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E5BF34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4221A50F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62DD1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C86D8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1FD53F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7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44CAF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Неутрошена средства трансфера од других нивоа власти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2B7A5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00306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4D6AA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.006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01925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456D47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4DEF2782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C6036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раздео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7D1675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D3350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ПШТИНСКА УПРАВ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66C6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98.442.243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9152A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CDC831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42.493.115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85FB2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40.935.358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" w:type="dxa"/>
            </w:tcMar>
          </w:tcPr>
          <w:p w14:paraId="0600209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6,03</w:t>
            </w:r>
          </w:p>
        </w:tc>
      </w:tr>
      <w:tr w:rsidR="00D0446B" w:rsidRPr="003F1409" w14:paraId="1B1CA7F0" w14:textId="77777777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CB7A3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024D7547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6363C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F6941E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9D14CB" w14:textId="77777777" w:rsidR="00D0446B" w:rsidRPr="003F1409" w:rsidRDefault="00D0446B">
            <w:pPr>
              <w:spacing w:line="1" w:lineRule="auto"/>
              <w:jc w:val="center"/>
              <w:rPr>
                <w:lang w:val="sr-Cyrl-RS"/>
              </w:rPr>
            </w:pP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516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167"/>
            </w:tblGrid>
            <w:tr w:rsidR="00D0446B" w:rsidRPr="003F1409" w14:paraId="4BE03DDF" w14:textId="77777777">
              <w:tc>
                <w:tcPr>
                  <w:tcW w:w="51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B339E0A" w14:textId="77777777" w:rsidR="00A1379B" w:rsidRPr="003F1409" w:rsidRDefault="00AD4B32">
                  <w:pPr>
                    <w:divId w:val="385960075"/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Извори финансирања за БК 0:</w:t>
                  </w:r>
                </w:p>
                <w:p w14:paraId="0642CDDD" w14:textId="77777777" w:rsidR="00D0446B" w:rsidRPr="003F1409" w:rsidRDefault="00D0446B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</w:tbl>
          <w:p w14:paraId="74B282C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4F11C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6A269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57F96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06B56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4C6964D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6ACB70D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98E5FA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BBA91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52150C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FE2A5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ходе из буџет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AB92FE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29.081.496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32DB04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08D98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8E0F45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43ECB43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165B07B5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B4921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54653A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BC2DC0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6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33E3C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Донације од међународних организациј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B56E7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5C38D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FCF62E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.170.457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7D228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7A314A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21ADA7B4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436C7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A4F688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92AF6C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7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60B148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Трансфере од других нивоа власти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7DD22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F2ED9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919D2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9.772.658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46150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56A20BD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615ABF5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076162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2FC0E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07F84A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8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CD2CB1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Добровољне трансфере од физичких и правних лиц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3834E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516685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D6BA6F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.0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BAFE0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DB12EB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3AD7A18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6BF6D3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E8E4A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98B900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9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FE2924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мања од продаје нефинансијске имовин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7D1263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371E4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9274F9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.8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9E37B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17CD523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74770783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5CB5EB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BBFE91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21E6CE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A0366B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имања од домаћих задуживањ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546895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3D016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6CC8FA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9.606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670DF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378E985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3EE046F6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68187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803C7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9C7EE4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BCCC9E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Нераспоређени вишак прихода из ранијих годин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02906F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6BAD4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E3EE37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3.284.456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3670E6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795F4E2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1BDD69F8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0F226F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A8D8B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8E9688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5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31C623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Неутрошена средства донација из ранијих годин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8AE150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F2A788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11F4B5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.423.544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E59799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70F5AC3C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5437B9FF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36FF6D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F1B22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4BFC1A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6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132FF0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Родитељски динар за ваннаставне активности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22D065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A1941A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BB6204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43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AC129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2652DEBD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6A81A18B" w14:textId="77777777"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E75475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A01120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BDE5F2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7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2B4F46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Неутрошена средства трансфера од других нивоа власти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8D32E1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E5C4B7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B89EA8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.006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AB8EBE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" w:type="dxa"/>
            </w:tcMar>
          </w:tcPr>
          <w:p w14:paraId="098FBE3B" w14:textId="77777777" w:rsidR="00D0446B" w:rsidRPr="003F1409" w:rsidRDefault="00D0446B">
            <w:pPr>
              <w:spacing w:line="1" w:lineRule="auto"/>
              <w:jc w:val="right"/>
              <w:rPr>
                <w:lang w:val="sr-Cyrl-RS"/>
              </w:rPr>
            </w:pPr>
          </w:p>
        </w:tc>
      </w:tr>
      <w:tr w:rsidR="00D0446B" w:rsidRPr="003F1409" w14:paraId="7FCAC00F" w14:textId="77777777">
        <w:tc>
          <w:tcPr>
            <w:tcW w:w="19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1F2F9C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БК</w:t>
            </w:r>
          </w:p>
        </w:tc>
        <w:tc>
          <w:tcPr>
            <w:tcW w:w="10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722C8A" w14:textId="77777777" w:rsidR="00D0446B" w:rsidRPr="003F1409" w:rsidRDefault="00AD4B32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</w:t>
            </w:r>
          </w:p>
        </w:tc>
        <w:tc>
          <w:tcPr>
            <w:tcW w:w="51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23A52A" w14:textId="77777777" w:rsidR="00D0446B" w:rsidRPr="003F1409" w:rsidRDefault="00AD4B32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БУЏЕТ ОПШТИНЕ МИОНИЦ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841FD6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29.081.496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C63DF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43214B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42.493.115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60EC72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71.574.611,00</w:t>
            </w:r>
          </w:p>
        </w:tc>
        <w:tc>
          <w:tcPr>
            <w:tcW w:w="135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20" w:type="dxa"/>
            </w:tcMar>
          </w:tcPr>
          <w:p w14:paraId="745BC613" w14:textId="77777777" w:rsidR="00D0446B" w:rsidRPr="003F1409" w:rsidRDefault="00AD4B32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0,00</w:t>
            </w:r>
          </w:p>
        </w:tc>
      </w:tr>
      <w:tr w:rsidR="00D0446B" w:rsidRPr="003F1409" w14:paraId="3FC88DA3" w14:textId="77777777">
        <w:trPr>
          <w:trHeight w:val="230"/>
        </w:trPr>
        <w:tc>
          <w:tcPr>
            <w:tcW w:w="16117" w:type="dxa"/>
            <w:gridSpan w:val="9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18367" w:type="dxa"/>
              <w:tblLayout w:type="fixed"/>
              <w:tblLook w:val="01E0" w:firstRow="1" w:lastRow="1" w:firstColumn="1" w:lastColumn="1" w:noHBand="0" w:noVBand="0"/>
            </w:tblPr>
            <w:tblGrid>
              <w:gridCol w:w="6933"/>
              <w:gridCol w:w="2250"/>
              <w:gridCol w:w="2250"/>
              <w:gridCol w:w="6934"/>
            </w:tblGrid>
            <w:tr w:rsidR="003F1409" w:rsidRPr="003F1409" w14:paraId="06605E27" w14:textId="77777777" w:rsidTr="003F1409">
              <w:trPr>
                <w:trHeight w:hRule="exact" w:val="300"/>
              </w:trPr>
              <w:tc>
                <w:tcPr>
                  <w:tcW w:w="6933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036F4B7" w14:textId="77777777" w:rsidR="003F1409" w:rsidRPr="003F1409" w:rsidRDefault="003F1409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  <w:tc>
                <w:tcPr>
                  <w:tcW w:w="2250" w:type="dxa"/>
                </w:tcPr>
                <w:p w14:paraId="2046A411" w14:textId="77777777" w:rsidR="003F1409" w:rsidRPr="003F1409" w:rsidRDefault="003F1409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  <w:tc>
                <w:tcPr>
                  <w:tcW w:w="225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756CE4B" w14:textId="33ECD8D1" w:rsidR="003F1409" w:rsidRPr="003F1409" w:rsidRDefault="003F1409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  <w:tc>
                <w:tcPr>
                  <w:tcW w:w="6934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8350DD4" w14:textId="77777777" w:rsidR="003F1409" w:rsidRPr="003F1409" w:rsidRDefault="003F1409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</w:tr>
            <w:tr w:rsidR="003F1409" w:rsidRPr="003F1409" w14:paraId="35FBD07D" w14:textId="77777777" w:rsidTr="003F1409">
              <w:trPr>
                <w:trHeight w:hRule="exact" w:val="330"/>
              </w:trPr>
              <w:tc>
                <w:tcPr>
                  <w:tcW w:w="6933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A08B35E" w14:textId="77777777" w:rsidR="003F1409" w:rsidRPr="003F1409" w:rsidRDefault="003F1409">
                  <w:pPr>
                    <w:jc w:val="center"/>
                    <w:rPr>
                      <w:color w:val="000000"/>
                      <w:sz w:val="16"/>
                      <w:szCs w:val="16"/>
                      <w:lang w:val="sr-Cyrl-RS"/>
                    </w:rPr>
                  </w:pPr>
                </w:p>
              </w:tc>
              <w:tc>
                <w:tcPr>
                  <w:tcW w:w="2250" w:type="dxa"/>
                </w:tcPr>
                <w:p w14:paraId="10887D55" w14:textId="77777777" w:rsidR="003F1409" w:rsidRPr="003F1409" w:rsidRDefault="003F1409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  <w:tc>
                <w:tcPr>
                  <w:tcW w:w="225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AD5F5A3" w14:textId="5110E75B" w:rsidR="003F1409" w:rsidRPr="003F1409" w:rsidRDefault="003F1409">
                  <w:pPr>
                    <w:spacing w:line="1" w:lineRule="auto"/>
                    <w:rPr>
                      <w:lang w:val="sr-Cyrl-RS"/>
                    </w:rPr>
                  </w:pPr>
                </w:p>
              </w:tc>
              <w:tc>
                <w:tcPr>
                  <w:tcW w:w="6934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D3D5BE8" w14:textId="77777777" w:rsidR="003F1409" w:rsidRPr="003F1409" w:rsidRDefault="003F1409">
                  <w:pPr>
                    <w:jc w:val="center"/>
                    <w:rPr>
                      <w:color w:val="000000"/>
                      <w:sz w:val="16"/>
                      <w:szCs w:val="16"/>
                      <w:lang w:val="sr-Cyrl-RS"/>
                    </w:rPr>
                  </w:pPr>
                </w:p>
              </w:tc>
            </w:tr>
          </w:tbl>
          <w:p w14:paraId="62ED2C47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</w:p>
        </w:tc>
      </w:tr>
      <w:tr w:rsidR="00D0446B" w:rsidRPr="003F1409" w14:paraId="7AF06979" w14:textId="77777777">
        <w:tblPrEx>
          <w:tblCellMar>
            <w:left w:w="0" w:type="dxa"/>
            <w:right w:w="0" w:type="dxa"/>
          </w:tblCellMar>
        </w:tblPrEx>
        <w:tc>
          <w:tcPr>
            <w:tcW w:w="16117" w:type="dxa"/>
            <w:gridSpan w:val="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3BD1E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  <w:bookmarkStart w:id="63" w:name="__bookmark_36"/>
            <w:bookmarkEnd w:id="63"/>
          </w:p>
        </w:tc>
      </w:tr>
    </w:tbl>
    <w:p w14:paraId="740B5026" w14:textId="77777777" w:rsidR="00D0446B" w:rsidRPr="003F1409" w:rsidRDefault="00D0446B">
      <w:pPr>
        <w:rPr>
          <w:lang w:val="sr-Cyrl-RS"/>
        </w:rPr>
        <w:sectPr w:rsidR="00D0446B" w:rsidRPr="003F1409">
          <w:headerReference w:type="default" r:id="rId12"/>
          <w:footerReference w:type="default" r:id="rId13"/>
          <w:pgSz w:w="16837" w:h="11905" w:orient="landscape"/>
          <w:pgMar w:top="360" w:right="360" w:bottom="360" w:left="360" w:header="360" w:footer="360" w:gutter="0"/>
          <w:cols w:space="720"/>
        </w:sectPr>
      </w:pPr>
    </w:p>
    <w:p w14:paraId="0FDEA2E8" w14:textId="01D63039" w:rsidR="003972EF" w:rsidRDefault="002444C9" w:rsidP="002444C9">
      <w:pPr>
        <w:pStyle w:val="Heading3"/>
      </w:pPr>
      <w:bookmarkStart w:id="64" w:name="__bookmark_40"/>
      <w:bookmarkStart w:id="65" w:name="__bookmark_46"/>
      <w:bookmarkStart w:id="66" w:name="__bookmark_47"/>
      <w:bookmarkEnd w:id="64"/>
      <w:bookmarkEnd w:id="65"/>
      <w:bookmarkEnd w:id="66"/>
      <w:r w:rsidRPr="003F1409">
        <w:lastRenderedPageBreak/>
        <w:t>АНАЛИТИЧКИ ПЛАН РАСХОДА ДИРЕКТНИХ БУЏЕТСКИХ КОРИСНИКА</w:t>
      </w:r>
    </w:p>
    <w:p w14:paraId="25BA9440" w14:textId="77777777" w:rsidR="002444C9" w:rsidRDefault="002444C9">
      <w:pPr>
        <w:rPr>
          <w:lang w:val="sr-Cyrl-RS"/>
        </w:rPr>
      </w:pPr>
    </w:p>
    <w:tbl>
      <w:tblPr>
        <w:tblW w:w="5000" w:type="pct"/>
        <w:tblLayout w:type="fixed"/>
        <w:tblLook w:val="01E0" w:firstRow="1" w:lastRow="1" w:firstColumn="1" w:lastColumn="1" w:noHBand="0" w:noVBand="0"/>
      </w:tblPr>
      <w:tblGrid>
        <w:gridCol w:w="788"/>
        <w:gridCol w:w="716"/>
        <w:gridCol w:w="860"/>
        <w:gridCol w:w="5789"/>
        <w:gridCol w:w="1576"/>
        <w:gridCol w:w="1576"/>
        <w:gridCol w:w="1576"/>
        <w:gridCol w:w="1576"/>
        <w:gridCol w:w="940"/>
      </w:tblGrid>
      <w:tr w:rsidR="002444C9" w:rsidRPr="003F1409" w14:paraId="7A550D85" w14:textId="77777777" w:rsidTr="00966D8E">
        <w:trPr>
          <w:trHeight w:val="230"/>
          <w:tblHeader/>
        </w:trPr>
        <w:tc>
          <w:tcPr>
            <w:tcW w:w="16117" w:type="dxa"/>
            <w:gridSpan w:val="9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16117" w:type="dxa"/>
              <w:jc w:val="center"/>
              <w:tblLayout w:type="fixed"/>
              <w:tblLook w:val="01E0" w:firstRow="1" w:lastRow="1" w:firstColumn="1" w:lastColumn="1" w:noHBand="0" w:noVBand="0"/>
            </w:tblPr>
            <w:tblGrid>
              <w:gridCol w:w="5808"/>
              <w:gridCol w:w="4500"/>
              <w:gridCol w:w="5809"/>
            </w:tblGrid>
            <w:tr w:rsidR="002444C9" w:rsidRPr="004A3F16" w14:paraId="3A50BBF1" w14:textId="77777777" w:rsidTr="001850FE">
              <w:trPr>
                <w:trHeight w:val="276"/>
                <w:jc w:val="center"/>
              </w:trPr>
              <w:tc>
                <w:tcPr>
                  <w:tcW w:w="16117" w:type="dxa"/>
                  <w:gridSpan w:val="3"/>
                  <w:vMerge w:val="restart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B1C5E0B" w14:textId="7E7E34DD" w:rsidR="002444C9" w:rsidRPr="003F1409" w:rsidRDefault="002444C9" w:rsidP="001850FE">
                  <w:pPr>
                    <w:jc w:val="center"/>
                    <w:rPr>
                      <w:b/>
                      <w:bCs/>
                      <w:color w:val="000000"/>
                      <w:sz w:val="24"/>
                      <w:szCs w:val="24"/>
                      <w:lang w:val="sr-Cyrl-RS"/>
                    </w:rPr>
                  </w:pPr>
                </w:p>
              </w:tc>
            </w:tr>
            <w:tr w:rsidR="002444C9" w:rsidRPr="003F1409" w14:paraId="0E959AAC" w14:textId="77777777" w:rsidTr="001850FE">
              <w:trPr>
                <w:jc w:val="center"/>
              </w:trPr>
              <w:tc>
                <w:tcPr>
                  <w:tcW w:w="5808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646CE6A" w14:textId="77777777" w:rsidR="002444C9" w:rsidRPr="003F1409" w:rsidRDefault="002444C9" w:rsidP="001850FE">
                  <w:pPr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0     БУЏЕТ ОПШТИНЕ МИОНИЦА</w:t>
                  </w:r>
                </w:p>
              </w:tc>
              <w:tc>
                <w:tcPr>
                  <w:tcW w:w="45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5698563" w14:textId="77777777" w:rsidR="002444C9" w:rsidRPr="003F1409" w:rsidRDefault="002444C9" w:rsidP="001850FE">
                  <w:pPr>
                    <w:jc w:val="center"/>
                    <w:rPr>
                      <w:b/>
                      <w:bCs/>
                      <w:color w:val="000000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lang w:val="sr-Cyrl-RS"/>
                    </w:rPr>
                    <w:t>2023</w:t>
                  </w:r>
                </w:p>
              </w:tc>
              <w:tc>
                <w:tcPr>
                  <w:tcW w:w="5809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C2EE860" w14:textId="77777777" w:rsidR="002444C9" w:rsidRPr="003F1409" w:rsidRDefault="002444C9" w:rsidP="001850FE">
                  <w:pPr>
                    <w:spacing w:line="1" w:lineRule="auto"/>
                    <w:jc w:val="center"/>
                    <w:rPr>
                      <w:lang w:val="sr-Cyrl-RS"/>
                    </w:rPr>
                  </w:pPr>
                </w:p>
              </w:tc>
            </w:tr>
          </w:tbl>
          <w:p w14:paraId="1C5B6C43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</w:tr>
      <w:tr w:rsidR="002444C9" w:rsidRPr="003F1409" w14:paraId="6141C84A" w14:textId="77777777" w:rsidTr="00966D8E">
        <w:trPr>
          <w:trHeight w:hRule="exact" w:val="300"/>
          <w:tblHeader/>
        </w:trPr>
        <w:tc>
          <w:tcPr>
            <w:tcW w:w="16117" w:type="dxa"/>
            <w:gridSpan w:val="9"/>
            <w:vMerge w:val="restart"/>
            <w:tcBorders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F49696" w14:textId="77777777" w:rsidR="002444C9" w:rsidRPr="003F1409" w:rsidRDefault="002444C9" w:rsidP="001850FE">
            <w:pPr>
              <w:spacing w:line="1" w:lineRule="auto"/>
              <w:jc w:val="center"/>
              <w:rPr>
                <w:lang w:val="sr-Cyrl-RS"/>
              </w:rPr>
            </w:pPr>
          </w:p>
        </w:tc>
      </w:tr>
      <w:tr w:rsidR="002444C9" w:rsidRPr="003F1409" w14:paraId="79310EBE" w14:textId="77777777" w:rsidTr="00966D8E">
        <w:trPr>
          <w:tblHeader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DA9E2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Број позиције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5B0544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Економ. класиф.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E5C417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Расходи по наменама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A07DA5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пис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01143B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редства из буџета</w:t>
            </w:r>
          </w:p>
          <w:p w14:paraId="3B720DDA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8A25AF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редства из сопствених извора 0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D47AF9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редства из осталих извор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7E787A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E0A7E0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труктура</w:t>
            </w:r>
          </w:p>
          <w:p w14:paraId="5495281F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( % )</w:t>
            </w:r>
          </w:p>
        </w:tc>
      </w:tr>
      <w:tr w:rsidR="002444C9" w:rsidRPr="003F1409" w14:paraId="11FE4F1B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F74EC" w14:textId="77777777" w:rsidR="002444C9" w:rsidRPr="003F1409" w:rsidRDefault="002444C9" w:rsidP="001850FE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0 БУЏЕТ ОПШТИНЕ МИОНИЦА" \f C \l "1"</w:instrText>
            </w:r>
            <w:r w:rsidRPr="003F1409">
              <w:rPr>
                <w:lang w:val="sr-Cyrl-RS"/>
              </w:rPr>
              <w:fldChar w:fldCharType="end"/>
            </w:r>
          </w:p>
          <w:p w14:paraId="6E058322" w14:textId="77777777" w:rsidR="002444C9" w:rsidRPr="003F1409" w:rsidRDefault="002444C9" w:rsidP="001850FE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1 СКУПШТИНА ОПШТИНЕ" \f C \l "2"</w:instrText>
            </w:r>
            <w:r w:rsidRPr="003F1409">
              <w:rPr>
                <w:lang w:val="sr-Cyrl-RS"/>
              </w:rPr>
              <w:fldChar w:fldCharType="end"/>
            </w:r>
          </w:p>
          <w:p w14:paraId="6484A3CA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Раздео</w:t>
            </w:r>
          </w:p>
        </w:tc>
        <w:tc>
          <w:tcPr>
            <w:tcW w:w="7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C60B6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70846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</w:t>
            </w:r>
          </w:p>
        </w:tc>
        <w:tc>
          <w:tcPr>
            <w:tcW w:w="13642" w:type="dxa"/>
            <w:gridSpan w:val="6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53D53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КУПШТИНА ОПШТИНЕ</w:t>
            </w:r>
          </w:p>
        </w:tc>
      </w:tr>
      <w:tr w:rsidR="002444C9" w:rsidRPr="003F1409" w14:paraId="4309C7FF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D69E4" w14:textId="77777777" w:rsidR="002444C9" w:rsidRPr="003F1409" w:rsidRDefault="002444C9" w:rsidP="001850FE">
            <w:pPr>
              <w:jc w:val="center"/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-" \f C \l "3"</w:instrText>
            </w:r>
            <w:r w:rsidRPr="003F1409">
              <w:rPr>
                <w:lang w:val="sr-Cyrl-RS"/>
              </w:rPr>
              <w:fldChar w:fldCharType="end"/>
            </w:r>
          </w:p>
          <w:p w14:paraId="3D443AA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BD96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1685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1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BC1F9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лате, додаци и накнаде запослених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D192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152.796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A4FF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9D6E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6032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152.796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B84DC7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91</w:t>
            </w:r>
          </w:p>
        </w:tc>
      </w:tr>
      <w:tr w:rsidR="002444C9" w:rsidRPr="003F1409" w14:paraId="40498D5A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A5F8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F620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FC7C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F3FEF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принос за пензијско и инвалидско осигу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4813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66.80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E59E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B9F8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2E54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66.808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D722D8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2444C9" w:rsidRPr="003F1409" w14:paraId="0A7CE91D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0927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F676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E862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E492F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принос за здравствено осигу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A6BF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65.36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BA43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6A2A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A92A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65.369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408A3B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2444C9" w:rsidRPr="003F1409" w14:paraId="167F752B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7C45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4306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1770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FDCF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тпремнине и помоћ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D145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276B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1494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44FB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D32875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097EA502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EB4A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485A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8AA4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9C96D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моћ у медицинском лечењу запосленог или чланова уже породице и друге помоћи запосленом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12DB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2C9F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C2EA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68F9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03056C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1DE442BB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CE98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8F6C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F21D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29D03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општ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E366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.2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9339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C96C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0F3E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.2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6A909A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11</w:t>
            </w:r>
          </w:p>
        </w:tc>
      </w:tr>
      <w:tr w:rsidR="002444C9" w:rsidRPr="003F1409" w14:paraId="1A3AAB8E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0CB7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A4B4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7B63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1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655BE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тације осталим непрофитним институција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413D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B0E2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BCF1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4205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DB9569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6</w:t>
            </w:r>
          </w:p>
        </w:tc>
      </w:tr>
      <w:tr w:rsidR="002444C9" w:rsidRPr="003F1409" w14:paraId="73C82077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426E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4336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38EB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7D097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бавезне такс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9ED5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2530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8377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5B19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C2ADF5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1</w:t>
            </w:r>
          </w:p>
        </w:tc>
      </w:tr>
      <w:tr w:rsidR="002444C9" w:rsidRPr="003F1409" w14:paraId="32251D9A" w14:textId="77777777" w:rsidTr="00966D8E">
        <w:tc>
          <w:tcPr>
            <w:tcW w:w="15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927714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раздео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EF323B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66AD7E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КУПШТИНА ОПШТИН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1A8D1E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.914.973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A4A9A3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0CC814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647677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.914.973,00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0" w:type="dxa"/>
            </w:tcMar>
          </w:tcPr>
          <w:p w14:paraId="50218CD8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,46</w:t>
            </w:r>
          </w:p>
        </w:tc>
      </w:tr>
      <w:tr w:rsidR="002444C9" w:rsidRPr="003F1409" w14:paraId="30FC1C58" w14:textId="77777777" w:rsidTr="00966D8E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ED5C55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</w:tr>
      <w:tr w:rsidR="002444C9" w:rsidRPr="003F1409" w14:paraId="2DF860E9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83249" w14:textId="77777777" w:rsidR="002444C9" w:rsidRPr="003F1409" w:rsidRDefault="002444C9" w:rsidP="001850FE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2 ПРЕДСЕДНИК ОПШТИНЕ" \f C \l "2"</w:instrText>
            </w:r>
            <w:r w:rsidRPr="003F1409">
              <w:rPr>
                <w:lang w:val="sr-Cyrl-RS"/>
              </w:rPr>
              <w:fldChar w:fldCharType="end"/>
            </w:r>
          </w:p>
          <w:p w14:paraId="4B0DFDF3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Раздео</w:t>
            </w:r>
          </w:p>
        </w:tc>
        <w:tc>
          <w:tcPr>
            <w:tcW w:w="7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42E8A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A471D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</w:t>
            </w:r>
          </w:p>
        </w:tc>
        <w:tc>
          <w:tcPr>
            <w:tcW w:w="13642" w:type="dxa"/>
            <w:gridSpan w:val="6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6FB6E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ЕДСЕДНИК ОПШТИНЕ</w:t>
            </w:r>
          </w:p>
        </w:tc>
      </w:tr>
      <w:tr w:rsidR="002444C9" w:rsidRPr="003F1409" w14:paraId="1851C7EB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A9C18" w14:textId="77777777" w:rsidR="002444C9" w:rsidRPr="003F1409" w:rsidRDefault="002444C9" w:rsidP="001850FE">
            <w:pPr>
              <w:jc w:val="center"/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-" \f C \l "3"</w:instrText>
            </w:r>
            <w:r w:rsidRPr="003F1409">
              <w:rPr>
                <w:lang w:val="sr-Cyrl-RS"/>
              </w:rPr>
              <w:fldChar w:fldCharType="end"/>
            </w:r>
          </w:p>
          <w:p w14:paraId="2833093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4EA7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43B4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1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4429B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лате, додаци и накнаде запослених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C065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270.66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CA6E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CB21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89D4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270.664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FE5A75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93</w:t>
            </w:r>
          </w:p>
        </w:tc>
      </w:tr>
      <w:tr w:rsidR="002444C9" w:rsidRPr="003F1409" w14:paraId="331B0332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F39E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CD08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85F5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EBBC9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принос за пензијско и инвалидско осигу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701C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77.993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C47D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D22C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C092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77.993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07712D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2444C9" w:rsidRPr="003F1409" w14:paraId="2CA9118F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6726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EA53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50EB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347BE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принос за здравствено осигу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4311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72.24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D37B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F764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9FD0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72.242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EBCD0F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2444C9" w:rsidRPr="003F1409" w14:paraId="1D84C43E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36A9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D4CA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2207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577B6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тпремнине и помоћ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E573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4812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B29B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BC03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6DB136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44C9ECD9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9463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818C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A7D5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7CC5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моћ у медицинском лечењу запосленог или чланова уже породице и друге помоћи запосленом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7467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78F7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867B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0490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C9F429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4F578B3B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02CC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3AAD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E937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5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BF207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е трошкова за запосл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0E06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E35A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DE84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55E4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6CF720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596FA981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531D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61C6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BD19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5511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општ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4F67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0DB0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039B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22F7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B92CA8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4</w:t>
            </w:r>
          </w:p>
        </w:tc>
      </w:tr>
      <w:tr w:rsidR="002444C9" w:rsidRPr="003F1409" w14:paraId="33195601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6904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8F80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F623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854DC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образовања и усавршавања запослених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C7D8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946D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F7DE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E9C1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FD680D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7638CEFE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52A0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AE55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D833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EABF1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Административ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71EC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4BD8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7492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DE25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960EB8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444C9" w:rsidRPr="003F1409" w14:paraId="7BAA9884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9D98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A5E8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8C56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6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98C8E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за домаћинство и угоститељство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20DC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6B41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72C9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7A2F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7F2762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1</w:t>
            </w:r>
          </w:p>
        </w:tc>
      </w:tr>
      <w:tr w:rsidR="002444C9" w:rsidRPr="003F1409" w14:paraId="2FBEC42C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9F98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7DBA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2ADC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5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1546E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руч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0CF1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551A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9C17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FD79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41F4C4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1</w:t>
            </w:r>
          </w:p>
        </w:tc>
      </w:tr>
      <w:tr w:rsidR="002444C9" w:rsidRPr="003F1409" w14:paraId="6EA3E668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8872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6B63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9594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7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22DC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Репрезентациј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37F0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D889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EAAA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69F2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0C4F2D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8</w:t>
            </w:r>
          </w:p>
        </w:tc>
      </w:tr>
      <w:tr w:rsidR="002444C9" w:rsidRPr="003F1409" w14:paraId="4D7C27B9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B239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1ED0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E880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51249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посебне нам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B7EF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3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3B58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710E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004E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3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719A28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8</w:t>
            </w:r>
          </w:p>
        </w:tc>
      </w:tr>
      <w:tr w:rsidR="002444C9" w:rsidRPr="003F1409" w14:paraId="210A2163" w14:textId="77777777" w:rsidTr="00966D8E">
        <w:tc>
          <w:tcPr>
            <w:tcW w:w="15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0CBD86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раздео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CF84F0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2BBB10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ЕДСЕДНИК ОПШТИН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B4206A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.380.899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4C66E9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14E1C6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261657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.380.899,00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0" w:type="dxa"/>
            </w:tcMar>
          </w:tcPr>
          <w:p w14:paraId="0933BDEF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,66</w:t>
            </w:r>
          </w:p>
        </w:tc>
      </w:tr>
      <w:tr w:rsidR="002444C9" w:rsidRPr="003F1409" w14:paraId="19FB32B8" w14:textId="77777777" w:rsidTr="00966D8E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AFA936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</w:tr>
      <w:tr w:rsidR="002444C9" w:rsidRPr="003F1409" w14:paraId="3CBC7FFF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575DD" w14:textId="77777777" w:rsidR="002444C9" w:rsidRPr="003F1409" w:rsidRDefault="002444C9" w:rsidP="001850FE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3 ОПШТИНСКО ВЕЋЕ" \f C \l "2"</w:instrText>
            </w:r>
            <w:r w:rsidRPr="003F1409">
              <w:rPr>
                <w:lang w:val="sr-Cyrl-RS"/>
              </w:rPr>
              <w:fldChar w:fldCharType="end"/>
            </w:r>
          </w:p>
          <w:p w14:paraId="1C1781E5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Раздео</w:t>
            </w:r>
          </w:p>
        </w:tc>
        <w:tc>
          <w:tcPr>
            <w:tcW w:w="7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EE32A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DAC35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</w:t>
            </w:r>
          </w:p>
        </w:tc>
        <w:tc>
          <w:tcPr>
            <w:tcW w:w="13642" w:type="dxa"/>
            <w:gridSpan w:val="6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440F4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ПШТИНСКО ВЕЋЕ</w:t>
            </w:r>
          </w:p>
        </w:tc>
      </w:tr>
      <w:tr w:rsidR="002444C9" w:rsidRPr="003F1409" w14:paraId="59880D3D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72BAF" w14:textId="77777777" w:rsidR="002444C9" w:rsidRPr="003F1409" w:rsidRDefault="002444C9" w:rsidP="001850FE">
            <w:pPr>
              <w:jc w:val="center"/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-" \f C \l "3"</w:instrText>
            </w:r>
            <w:r w:rsidRPr="003F1409">
              <w:rPr>
                <w:lang w:val="sr-Cyrl-RS"/>
              </w:rPr>
              <w:fldChar w:fldCharType="end"/>
            </w:r>
          </w:p>
          <w:p w14:paraId="2AA3AE7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8050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5F7E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1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3ECEC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лате, додаци и накнаде запослених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506A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035.683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E1F1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BCC6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DB92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035.683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F25D5C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54</w:t>
            </w:r>
          </w:p>
        </w:tc>
      </w:tr>
      <w:tr w:rsidR="002444C9" w:rsidRPr="003F1409" w14:paraId="44D788BA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0BFF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23D2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0DEC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E66EE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принос за пензијско и инвалидско осигу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FA9F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33.925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8BCC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EF9C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13F2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33.925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CE1932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6</w:t>
            </w:r>
          </w:p>
        </w:tc>
      </w:tr>
      <w:tr w:rsidR="002444C9" w:rsidRPr="003F1409" w14:paraId="5CD8D6D0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5129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6646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766F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5E281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принос за здравствено осигу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F415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6.33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B3FB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8FCE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B934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6.338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1BCA37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3</w:t>
            </w:r>
          </w:p>
        </w:tc>
      </w:tr>
      <w:tr w:rsidR="002444C9" w:rsidRPr="003F1409" w14:paraId="62A4FE86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5D2B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07DB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3657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76DF9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моћ у медицинском лечењу запосленог или чланова уже породице и друге помоћи запосленом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2E60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0D05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5CCC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D13E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5A2690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5B8C460C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53C9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3160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0A6A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5BFD6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тпремнине и помоћ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D61E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21A8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FD88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26AB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A44C6D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4D7962DB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8197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4F12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4044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466CB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општ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8352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C67A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1FC0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EDB3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6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BAC565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8</w:t>
            </w:r>
          </w:p>
        </w:tc>
      </w:tr>
      <w:tr w:rsidR="002444C9" w:rsidRPr="003F1409" w14:paraId="1E11A460" w14:textId="77777777" w:rsidTr="00966D8E">
        <w:tc>
          <w:tcPr>
            <w:tcW w:w="15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D2532F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раздео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CE13EE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DF73D8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ПШТИНСКО ВЕЋ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6BEBE7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245.946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45CCDE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D13339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A6CBA1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245.946,00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0" w:type="dxa"/>
            </w:tcMar>
          </w:tcPr>
          <w:p w14:paraId="5EDEA29F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93</w:t>
            </w:r>
          </w:p>
        </w:tc>
      </w:tr>
      <w:tr w:rsidR="002444C9" w:rsidRPr="003F1409" w14:paraId="7A398CCD" w14:textId="77777777" w:rsidTr="00966D8E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DBBEF5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</w:tr>
      <w:tr w:rsidR="002444C9" w:rsidRPr="003F1409" w14:paraId="77608E82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B7F79" w14:textId="77777777" w:rsidR="002444C9" w:rsidRPr="003F1409" w:rsidRDefault="002444C9" w:rsidP="001850FE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4 ОПШТИНСКО ПРАВОБРАНИЛАШТВО" \f C \l "2"</w:instrText>
            </w:r>
            <w:r w:rsidRPr="003F1409">
              <w:rPr>
                <w:lang w:val="sr-Cyrl-RS"/>
              </w:rPr>
              <w:fldChar w:fldCharType="end"/>
            </w:r>
          </w:p>
          <w:p w14:paraId="5BB6071E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Раздео</w:t>
            </w:r>
          </w:p>
        </w:tc>
        <w:tc>
          <w:tcPr>
            <w:tcW w:w="7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BF2A5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8A199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</w:t>
            </w:r>
          </w:p>
        </w:tc>
        <w:tc>
          <w:tcPr>
            <w:tcW w:w="13642" w:type="dxa"/>
            <w:gridSpan w:val="6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C3596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ПШТИНСКО ПРАВОБРАНИЛАШТВО</w:t>
            </w:r>
          </w:p>
        </w:tc>
      </w:tr>
      <w:tr w:rsidR="002444C9" w:rsidRPr="003F1409" w14:paraId="36638C3E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81B52" w14:textId="77777777" w:rsidR="002444C9" w:rsidRPr="003F1409" w:rsidRDefault="002444C9" w:rsidP="001850FE">
            <w:pPr>
              <w:jc w:val="center"/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-" \f C \l "3"</w:instrText>
            </w:r>
            <w:r w:rsidRPr="003F1409">
              <w:rPr>
                <w:lang w:val="sr-Cyrl-RS"/>
              </w:rPr>
              <w:fldChar w:fldCharType="end"/>
            </w:r>
          </w:p>
          <w:p w14:paraId="3F4CE9A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BEBA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D476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1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9286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лате, додаци и накнаде запослених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036D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702.48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5734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4777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6B4D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702.484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7947BF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0</w:t>
            </w:r>
          </w:p>
        </w:tc>
      </w:tr>
      <w:tr w:rsidR="002444C9" w:rsidRPr="003F1409" w14:paraId="1F76D5F3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7E92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7A98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044C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BC68E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принос за здравствено осигу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D393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7.67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9922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9D15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FEBC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7.678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D8481D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2AE2E81B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A9CE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lastRenderedPageBreak/>
              <w:t>18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10FC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7D77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16EE2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принос за пензијско и инвалидско осигу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7A39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7.273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C1A1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0F73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7AD5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7.273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4812E8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3</w:t>
            </w:r>
          </w:p>
        </w:tc>
      </w:tr>
      <w:tr w:rsidR="002444C9" w:rsidRPr="003F1409" w14:paraId="76A69FED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F1F5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9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203A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3F11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4F91C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моћ у медицинском лечењу запосленог или чланова уже породице и друге помоћи запосленом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5ADB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7348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7FFF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321B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B61167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3FC6B7D5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22DB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9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1F2E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0146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CA6B0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тпремнине и помоћ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388E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7CD0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1477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00D8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193D7B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5AF35426" w14:textId="77777777" w:rsidTr="00966D8E">
        <w:tc>
          <w:tcPr>
            <w:tcW w:w="15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873CFF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раздео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3BDB93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63878B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ПШТИНСКО ПРАВОБРАНИЛАШТВО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53C420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097.435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97D74B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2B1FA8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6A277B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.097.435,00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0" w:type="dxa"/>
            </w:tcMar>
          </w:tcPr>
          <w:p w14:paraId="50795D0B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37</w:t>
            </w:r>
          </w:p>
        </w:tc>
      </w:tr>
      <w:tr w:rsidR="002444C9" w:rsidRPr="003F1409" w14:paraId="6CD13063" w14:textId="77777777" w:rsidTr="00966D8E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F017E3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</w:tr>
      <w:tr w:rsidR="002444C9" w:rsidRPr="003F1409" w14:paraId="085285DB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A2666" w14:textId="77777777" w:rsidR="002444C9" w:rsidRPr="003F1409" w:rsidRDefault="002444C9" w:rsidP="001850FE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5 ОПШТИНСКА УПРАВА" \f C \l "2"</w:instrText>
            </w:r>
            <w:r w:rsidRPr="003F1409">
              <w:rPr>
                <w:lang w:val="sr-Cyrl-RS"/>
              </w:rPr>
              <w:fldChar w:fldCharType="end"/>
            </w:r>
          </w:p>
          <w:p w14:paraId="41DFE834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Раздео</w:t>
            </w:r>
          </w:p>
        </w:tc>
        <w:tc>
          <w:tcPr>
            <w:tcW w:w="75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BE1DD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4C65C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</w:t>
            </w:r>
          </w:p>
        </w:tc>
        <w:tc>
          <w:tcPr>
            <w:tcW w:w="13642" w:type="dxa"/>
            <w:gridSpan w:val="6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A808D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ПШТИНСКА УПРАВА</w:t>
            </w:r>
          </w:p>
        </w:tc>
      </w:tr>
      <w:bookmarkStart w:id="67" w:name="_Toc-"/>
      <w:bookmarkEnd w:id="67"/>
      <w:tr w:rsidR="002444C9" w:rsidRPr="003F1409" w14:paraId="56FA9AB5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5D3DC" w14:textId="77777777" w:rsidR="002444C9" w:rsidRPr="003F1409" w:rsidRDefault="002444C9" w:rsidP="001850FE">
            <w:pPr>
              <w:jc w:val="center"/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-" \f C \l "3"</w:instrText>
            </w:r>
            <w:r w:rsidRPr="003F1409">
              <w:rPr>
                <w:lang w:val="sr-Cyrl-RS"/>
              </w:rPr>
              <w:fldChar w:fldCharType="end"/>
            </w:r>
          </w:p>
          <w:p w14:paraId="6BFD8CB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B401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75BE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5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D456C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руч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D02E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5E48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D3CA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CA73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656B21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6</w:t>
            </w:r>
          </w:p>
        </w:tc>
      </w:tr>
      <w:tr w:rsidR="002444C9" w:rsidRPr="003F1409" w14:paraId="350C36D9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DEBB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9B7A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6930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27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235F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е из буџета за образовање, културу, науку и спорт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D7C8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9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F368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C0A6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7C2B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9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D25FA9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8</w:t>
            </w:r>
          </w:p>
        </w:tc>
      </w:tr>
      <w:tr w:rsidR="002444C9" w:rsidRPr="003F1409" w14:paraId="1A146470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0E63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BCAF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5D4B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E8E22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и трансфери осталим нивоима влас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F686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162.42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5C85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25DB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553.57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1CEE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716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5DA7DA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66</w:t>
            </w:r>
          </w:p>
        </w:tc>
      </w:tr>
      <w:tr w:rsidR="002444C9" w:rsidRPr="003F1409" w14:paraId="25E3AE5A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DE99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3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6211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038C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F5129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посебне нам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9591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B1D2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AF0B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133C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34C6C4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1</w:t>
            </w:r>
          </w:p>
        </w:tc>
      </w:tr>
      <w:tr w:rsidR="002444C9" w:rsidRPr="003F1409" w14:paraId="7036DF52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4672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5ECF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11A4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2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AA98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е из буџета за децу и породиц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6984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DB04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008E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35F5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.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5CD4E0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80</w:t>
            </w:r>
          </w:p>
        </w:tc>
      </w:tr>
      <w:tr w:rsidR="002444C9" w:rsidRPr="003F1409" w14:paraId="0DFA939C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22DE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7939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6DDA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3286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поправке и одржавање опрем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239E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54DF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D6D0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C6D0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E8F63F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458FA388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D86D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A9E4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7D2A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2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9330D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накнаде из буџе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8403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4EE5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8C12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6891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F366A0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44</w:t>
            </w:r>
          </w:p>
        </w:tc>
      </w:tr>
      <w:tr w:rsidR="002444C9" w:rsidRPr="003F1409" w14:paraId="26F178DE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1695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29BF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58A5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966B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комуникациј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5D03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1E37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00E0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69BB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F90F41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2444C9" w:rsidRPr="003F1409" w14:paraId="56DB3D05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6940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9669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0D85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756C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Административни 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8980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C79C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8236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3000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075160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5963E43F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0DC6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54C3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9B52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80EA2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образовање и усавршавање запослених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638C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D725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8BFC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25AB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FBFBA8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19A76D75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833D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6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A32C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AA41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1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57E69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тације непрофитним организацијама које пружају помоћ домаћинстви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F789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2B2D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2D3F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A950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E450A4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71</w:t>
            </w:r>
          </w:p>
        </w:tc>
      </w:tr>
      <w:tr w:rsidR="002444C9" w:rsidRPr="003F1409" w14:paraId="48631575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ECF0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A5D1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1679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1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FBC7D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лате, додаци и накнаде запослених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EB67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6.088.426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ACFC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1788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ABE3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6.088.426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7C053F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,92</w:t>
            </w:r>
          </w:p>
        </w:tc>
      </w:tr>
      <w:tr w:rsidR="002444C9" w:rsidRPr="003F1409" w14:paraId="5C5E0116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B0FB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8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6634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C64E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8BDC6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принос за пензијско и инвалидско осигу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5416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.171.507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BCD0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5B55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A0FF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.171.507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F723B6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09</w:t>
            </w:r>
          </w:p>
        </w:tc>
      </w:tr>
      <w:tr w:rsidR="002444C9" w:rsidRPr="003F1409" w14:paraId="179E7EA2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C900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8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DE04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253D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85573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принос за здравствено осигу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2F98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887.75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BF80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6F6A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1B49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887.751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D6A071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51</w:t>
            </w:r>
          </w:p>
        </w:tc>
      </w:tr>
      <w:tr w:rsidR="002444C9" w:rsidRPr="003F1409" w14:paraId="7B84DBA2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CC3C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9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F623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899C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3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10691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е у натур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5D24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FB87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4978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6F2C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49BE3F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7AB7E91D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AC77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221F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E4B3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7427C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моћ у медицинском лечењу запосленог или чланова уже породице и друге помоћи запосленом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E64E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244F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D91E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3054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73EAE7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2444C9" w:rsidRPr="003F1409" w14:paraId="2F75D8D5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6EE3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E081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9AFF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0DE45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тпремнине и помоћ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BA56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40.63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4497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2276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D77F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40.63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3506D1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1</w:t>
            </w:r>
          </w:p>
        </w:tc>
      </w:tr>
      <w:tr w:rsidR="002444C9" w:rsidRPr="003F1409" w14:paraId="6391C183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C362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72B2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0141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5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0BAA1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е трошкова за запосл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4BCE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EF07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BA7D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3068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F4E229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5</w:t>
            </w:r>
          </w:p>
        </w:tc>
      </w:tr>
      <w:tr w:rsidR="002444C9" w:rsidRPr="003F1409" w14:paraId="297EE748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9A37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012A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73F2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6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F338F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граде запосленима и остали посебни расход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9ADC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B461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CA1B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3FA8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41E4D0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2444C9" w:rsidRPr="003F1409" w14:paraId="4E7F31E8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B7CC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3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F1DB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492A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5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B1D4F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ошкови осигур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0373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318D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BC9B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554F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9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62903A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4</w:t>
            </w:r>
          </w:p>
        </w:tc>
      </w:tr>
      <w:tr w:rsidR="002444C9" w:rsidRPr="003F1409" w14:paraId="49304F7A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A694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3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4792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933F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AC1A3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ошкови платног промета и банкарских услуг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3700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E2A1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0A08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B000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11E0EF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9</w:t>
            </w:r>
          </w:p>
        </w:tc>
      </w:tr>
      <w:tr w:rsidR="002444C9" w:rsidRPr="003F1409" w14:paraId="7C5767C4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5D4E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3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6B7F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BF16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87CCB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омунал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84E1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1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79F3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4E8C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34A0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1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01AB9D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8</w:t>
            </w:r>
          </w:p>
        </w:tc>
      </w:tr>
      <w:tr w:rsidR="002444C9" w:rsidRPr="003F1409" w14:paraId="319CBB23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4D4D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3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557A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F7F1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ACF99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Енергетск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AF64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7BA0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827A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7448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0BDEF9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06</w:t>
            </w:r>
          </w:p>
        </w:tc>
      </w:tr>
      <w:tr w:rsidR="002444C9" w:rsidRPr="003F1409" w14:paraId="62440ED4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3F44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3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FE57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4037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5CD4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комуникациј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065C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E108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C3D6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D04D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0CEA2B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88</w:t>
            </w:r>
          </w:p>
        </w:tc>
      </w:tr>
      <w:tr w:rsidR="002444C9" w:rsidRPr="003F1409" w14:paraId="2369DA5D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9D38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3B25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D691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2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5FEF6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ошкови службених путовања у земљ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2E82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0F04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E413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88CA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508F34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2444C9" w:rsidRPr="003F1409" w14:paraId="3F058B10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AE70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D7E5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57D9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7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EFDF7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Репрезентациј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1C1D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688D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D306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66FA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2F729A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1</w:t>
            </w:r>
          </w:p>
        </w:tc>
      </w:tr>
      <w:tr w:rsidR="002444C9" w:rsidRPr="003F1409" w14:paraId="7338825D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4C2C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0F73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948F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1A803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омпјутерск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76B5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D797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99F0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780E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9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F97F25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4</w:t>
            </w:r>
          </w:p>
        </w:tc>
      </w:tr>
      <w:tr w:rsidR="002444C9" w:rsidRPr="003F1409" w14:paraId="17F4B4A5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E21A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E8EF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E63A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1EF09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Административ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BFF4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D9D9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460E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5979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A346AD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24</w:t>
            </w:r>
          </w:p>
        </w:tc>
      </w:tr>
      <w:tr w:rsidR="002444C9" w:rsidRPr="003F1409" w14:paraId="3A7C4BD5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2EA4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31C9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D4C9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FEE03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општ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AA29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B2E0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09EF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FA2A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5EFC59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5</w:t>
            </w:r>
          </w:p>
        </w:tc>
      </w:tr>
      <w:tr w:rsidR="002444C9" w:rsidRPr="003F1409" w14:paraId="694158D6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60EA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C380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EB3A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E9CE0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информис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538B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D50F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906E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B861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95411F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7</w:t>
            </w:r>
          </w:p>
        </w:tc>
      </w:tr>
      <w:tr w:rsidR="002444C9" w:rsidRPr="003F1409" w14:paraId="629AD540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A077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D7ED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85F7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6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426A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за домаћинство и угоститељство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B082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6.5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5220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65CA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E2A4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6.5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1E96A2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4C7AFDC8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3EC1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5012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A03F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5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8046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руч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E019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FE8B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F1BF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136D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830A01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41</w:t>
            </w:r>
          </w:p>
        </w:tc>
      </w:tr>
      <w:tr w:rsidR="002444C9" w:rsidRPr="003F1409" w14:paraId="7A4C1B2B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6B08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01BB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3228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15F8D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образовања и усавршавања запослених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B866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F0F4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A010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6CC3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C04AC2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7</w:t>
            </w:r>
          </w:p>
        </w:tc>
      </w:tr>
      <w:tr w:rsidR="002444C9" w:rsidRPr="003F1409" w14:paraId="0D2990BA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B2EC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6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DEFA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F49A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8AAA2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едицинск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7007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89EA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A6D7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5518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38695B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3</w:t>
            </w:r>
          </w:p>
        </w:tc>
      </w:tr>
      <w:tr w:rsidR="002444C9" w:rsidRPr="003F1409" w14:paraId="0A474C83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1F8E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6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76F4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4755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7861F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специјализова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1071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525.533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AB1B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F71B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A964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525.533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EF50ED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7</w:t>
            </w:r>
          </w:p>
        </w:tc>
      </w:tr>
      <w:tr w:rsidR="002444C9" w:rsidRPr="003F1409" w14:paraId="60027241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F017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86E8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4F65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BB535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поправке и одржавање опрем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39C4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8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F2A8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F7BF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3CDC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8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AD95E4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2</w:t>
            </w:r>
          </w:p>
        </w:tc>
      </w:tr>
      <w:tr w:rsidR="002444C9" w:rsidRPr="003F1409" w14:paraId="2F3ABA63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604B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10B2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4882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7ABC9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поправке и одржавање зграда и објека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62EA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7FD5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F533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93A9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8891D6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7</w:t>
            </w:r>
          </w:p>
        </w:tc>
      </w:tr>
      <w:tr w:rsidR="002444C9" w:rsidRPr="003F1409" w14:paraId="5191F7DB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D2EF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8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0CDF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A7B2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2B19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саобраћај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42A2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8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1DF6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445F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CDC8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8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B8467E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50</w:t>
            </w:r>
          </w:p>
        </w:tc>
      </w:tr>
      <w:tr w:rsidR="002444C9" w:rsidRPr="003F1409" w14:paraId="02817828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E739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lastRenderedPageBreak/>
              <w:t>38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511F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F0DB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E0F4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посебне нам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D02E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5A8F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0036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EF03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AA336F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7</w:t>
            </w:r>
          </w:p>
        </w:tc>
      </w:tr>
      <w:tr w:rsidR="002444C9" w:rsidRPr="003F1409" w14:paraId="4A42F6D1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B4DC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8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2B9E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3E7F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8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7601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одржавање хигијене и угоститељство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D953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2306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8B07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5E00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82F50F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1</w:t>
            </w:r>
          </w:p>
        </w:tc>
      </w:tr>
      <w:tr w:rsidR="002444C9" w:rsidRPr="003F1409" w14:paraId="08C5E7F1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381F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8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E035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2672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B775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образовање и усавршавање запослених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E255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B413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0AC5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FB67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DE86DB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2444C9" w:rsidRPr="003F1409" w14:paraId="69D7EE88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FAFB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8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5BF6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D834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2FE7C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Административни 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9A8E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14ED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9FBC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BBB5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45E89C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1</w:t>
            </w:r>
          </w:p>
        </w:tc>
      </w:tr>
      <w:tr w:rsidR="002444C9" w:rsidRPr="003F1409" w14:paraId="09DCE54C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6C6D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9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66A4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95AD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1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F244D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тације осталим непрофитним институција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0864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BFF4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D041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289F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6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082ED7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8</w:t>
            </w:r>
          </w:p>
        </w:tc>
      </w:tr>
      <w:tr w:rsidR="002444C9" w:rsidRPr="003F1409" w14:paraId="71B99869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550C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8B6A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45F9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4EB4B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бавезне такс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36D3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2CAE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FB30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4C21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C674B1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9</w:t>
            </w:r>
          </w:p>
        </w:tc>
      </w:tr>
      <w:tr w:rsidR="002444C9" w:rsidRPr="003F1409" w14:paraId="1F52624A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8DE2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FF25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18C1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7172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и порез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02F1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BBC8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D71B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F98E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0F9843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2444C9" w:rsidRPr="003F1409" w14:paraId="674B39E7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173B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1349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B10B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3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C4AF7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овчане казне и пенали по решењу судов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4B87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5106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25C1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2B13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FC4ADC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59</w:t>
            </w:r>
          </w:p>
        </w:tc>
      </w:tr>
      <w:tr w:rsidR="002444C9" w:rsidRPr="003F1409" w14:paraId="18ED4FFC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93CF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3C43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B439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C5730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према за саобраћај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99EC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D506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2288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A9EC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F5A5EA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7</w:t>
            </w:r>
          </w:p>
        </w:tc>
      </w:tr>
      <w:tr w:rsidR="002444C9" w:rsidRPr="003F1409" w14:paraId="5A4817EF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235E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C054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3BE3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48DF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Административна опре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6CB4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0D2D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51B2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EB47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4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85D9C7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5</w:t>
            </w:r>
          </w:p>
        </w:tc>
      </w:tr>
      <w:tr w:rsidR="002444C9" w:rsidRPr="003F1409" w14:paraId="182178A0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B071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3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BB9F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A5D4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5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91BC6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ематеријална имовин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B509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EE27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362A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D401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820A9D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1CF936D1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D56F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3/1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ED89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8DB6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696A5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општ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E450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B1EF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EF81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F68F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87A757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7</w:t>
            </w:r>
          </w:p>
        </w:tc>
      </w:tr>
      <w:tr w:rsidR="002444C9" w:rsidRPr="003F1409" w14:paraId="783942A4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8A89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7CF2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36E3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6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7829B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Закуп имовине и опрем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A333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CE7E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977F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BF98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3E1605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53</w:t>
            </w:r>
          </w:p>
        </w:tc>
      </w:tr>
      <w:tr w:rsidR="002444C9" w:rsidRPr="003F1409" w14:paraId="5F45674B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E7C6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7216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99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9702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99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FFB81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редства резерв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0695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5200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A204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43F8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EB6A0D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06</w:t>
            </w:r>
          </w:p>
        </w:tc>
      </w:tr>
      <w:tr w:rsidR="002444C9" w:rsidRPr="003F1409" w14:paraId="13534C60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8868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CF00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99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155B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99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171FF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редства резерв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EFF8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CD6B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64F6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0CDE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766F1B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8</w:t>
            </w:r>
          </w:p>
        </w:tc>
      </w:tr>
      <w:tr w:rsidR="002444C9" w:rsidRPr="003F1409" w14:paraId="2A0EA169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5CB6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80D2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4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E2F0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41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EAB15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Финансијске промене на финансијским лизинзи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61D6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3751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F46A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5311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239AF7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2444C9" w:rsidRPr="003F1409" w14:paraId="4DFBC018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2FFC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C405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4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C9CB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4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5469D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тплата камата домаћим пословним банка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2D3F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AB04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87B5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F93C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90488A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53</w:t>
            </w:r>
          </w:p>
        </w:tc>
      </w:tr>
      <w:tr w:rsidR="002444C9" w:rsidRPr="003F1409" w14:paraId="3DD653F6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5267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/1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29E7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4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539C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44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57FC0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и пратећи трошкови задужив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2AC0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4.40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EB37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74F5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BB38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4.409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442B2E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70F107FF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FCA9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B4AD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1C62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1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AE582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тплата главнице домаћим пословним банка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3A04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6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91E9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722F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4C8E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6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C2C0CB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,60</w:t>
            </w:r>
          </w:p>
        </w:tc>
      </w:tr>
      <w:tr w:rsidR="002444C9" w:rsidRPr="003F1409" w14:paraId="71CEE7E8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CA5F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9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7D6F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E7A3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3DB69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општ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52AE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BBF0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B501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C948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CFB5A9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5</w:t>
            </w:r>
          </w:p>
        </w:tc>
      </w:tr>
      <w:tr w:rsidR="002444C9" w:rsidRPr="003F1409" w14:paraId="67986A34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3B10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9/1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C570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290F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2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F1D4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и трошкови транспор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321A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20.28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FF7D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3AE9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E05F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20.281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FC79B2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6</w:t>
            </w:r>
          </w:p>
        </w:tc>
      </w:tr>
      <w:tr w:rsidR="002444C9" w:rsidRPr="003F1409" w14:paraId="27BCBF48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F45D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9/2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68FE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CAD5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2196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специјализова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54C8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8.001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49A4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0409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B62D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8.001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BFB6E2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6109C136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2F82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9/3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70FE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A67B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A8E82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информис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9EAB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D5D7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898C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989E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D0CD9B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2487E995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60C2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9/4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C542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6752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835C1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Административни 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2DA8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5FD0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7DD5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415F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1CCAFF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245D71C7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8B1D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9/5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BD5E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AEE3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19D42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пољопривред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AA85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8263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F9A8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8C30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E8EB90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2444C9" w:rsidRPr="003F1409" w14:paraId="103293B0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29B2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9/6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752C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E8E4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6182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поправке и одржавање зграда и објека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99DD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9C6F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35EB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5F3B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3138DC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1</w:t>
            </w:r>
          </w:p>
        </w:tc>
      </w:tr>
      <w:tr w:rsidR="002444C9" w:rsidRPr="003F1409" w14:paraId="20F0141A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8879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9/7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6EF6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BB90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5531B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Административна опре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1E0F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0396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5E2F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084A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9BCF42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3</w:t>
            </w:r>
          </w:p>
        </w:tc>
      </w:tr>
      <w:tr w:rsidR="002444C9" w:rsidRPr="003F1409" w14:paraId="03934866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FF44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BF30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84C0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1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AAB8C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субвенције јавним нефинансијским предузећима и организација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3FA5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8C03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1DBB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5B82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94628A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41</w:t>
            </w:r>
          </w:p>
        </w:tc>
      </w:tr>
      <w:tr w:rsidR="002444C9" w:rsidRPr="003F1409" w14:paraId="53667802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D127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A863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CF40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9B16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Енергетск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719C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5AA7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9344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85A1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53528A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44</w:t>
            </w:r>
          </w:p>
        </w:tc>
      </w:tr>
      <w:tr w:rsidR="002444C9" w:rsidRPr="003F1409" w14:paraId="1DBA6D04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6D04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163B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B9CE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4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01F72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апиталне субвенције приватним предузећи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308B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4.17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340E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ED77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D6E8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94.174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5D66A5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1</w:t>
            </w:r>
          </w:p>
        </w:tc>
      </w:tr>
      <w:tr w:rsidR="002444C9" w:rsidRPr="003F1409" w14:paraId="2D543A37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4EB0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3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9245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3EB4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6F70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поправке и одржавање зграда и објека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FFD1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D5FF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7E6F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56AB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77B395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,18</w:t>
            </w:r>
          </w:p>
        </w:tc>
      </w:tr>
      <w:tr w:rsidR="002444C9" w:rsidRPr="003F1409" w14:paraId="695CABDA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A27E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8725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6AB9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1F76F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посебне нам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E118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418D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A39B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5D9A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18AEAC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2444C9" w:rsidRPr="003F1409" w14:paraId="593B48C4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9BDD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3927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6475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B3D9B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ојектно плани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71FD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DBF0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6E27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A9E0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3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B0E937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3</w:t>
            </w:r>
          </w:p>
        </w:tc>
      </w:tr>
      <w:tr w:rsidR="002444C9" w:rsidRPr="003F1409" w14:paraId="6656C964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3649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5/1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5CE9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34E5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27259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ојектно плани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9800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128C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6B99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A47B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4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34D44D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2444C9" w:rsidRPr="003F1409" w14:paraId="3B32AFB0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8E0A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5/1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EA8D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092A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6FA65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апитално одржавање зграда и објека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0B37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9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257C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DCB2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68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66B1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.61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735EF8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,23</w:t>
            </w:r>
          </w:p>
        </w:tc>
      </w:tr>
      <w:tr w:rsidR="002444C9" w:rsidRPr="003F1409" w14:paraId="5DAD7A20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ABBC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6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23D5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75AF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89576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специјализова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A956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.896.61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2597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F54B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3.39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0ED0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2331B5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,12</w:t>
            </w:r>
          </w:p>
        </w:tc>
      </w:tr>
      <w:tr w:rsidR="002444C9" w:rsidRPr="003F1409" w14:paraId="2B5AACDB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3186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D290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AB43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FE22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општ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3623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0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B710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B26D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D696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02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2F1A52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8</w:t>
            </w:r>
          </w:p>
        </w:tc>
      </w:tr>
      <w:tr w:rsidR="002444C9" w:rsidRPr="003F1409" w14:paraId="3CF79E73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60A8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F978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48A0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5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1128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руч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09DE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6B77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8C5B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6D36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088036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444C9" w:rsidRPr="003F1409" w14:paraId="0DA7025D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66A5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92BF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7B52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ECDED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образовања и усавршавања запослених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ECE9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9753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2957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C27E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814B66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444C9" w:rsidRPr="003F1409" w14:paraId="28AF4087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254F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8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1935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F539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79F6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специјализова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B058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F5D4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AAC8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9D6A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8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2EC275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2444C9" w:rsidRPr="003F1409" w14:paraId="1F43B6D2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B4CC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9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DC1B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E602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A9E30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поправке и одржавање зграда и објека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38D4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0921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19BB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015D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B71FEA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62</w:t>
            </w:r>
          </w:p>
        </w:tc>
      </w:tr>
      <w:tr w:rsidR="002444C9" w:rsidRPr="003F1409" w14:paraId="278D2DEE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961D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A6C5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BF2A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95D8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посебне нам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5712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3146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36E0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16AA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1C617D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7</w:t>
            </w:r>
          </w:p>
        </w:tc>
      </w:tr>
      <w:tr w:rsidR="002444C9" w:rsidRPr="003F1409" w14:paraId="3FF90315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7DE5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/1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9F9D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26A2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FF540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ојектно плани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054D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4A07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CCA9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43EF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E90B19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2</w:t>
            </w:r>
          </w:p>
        </w:tc>
      </w:tr>
      <w:tr w:rsidR="002444C9" w:rsidRPr="003F1409" w14:paraId="5E807C92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81CC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4406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787E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8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5BCF9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према за јавну безбедност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F99A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.503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6D65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8A6D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434A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.503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485DD1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,92</w:t>
            </w:r>
          </w:p>
        </w:tc>
      </w:tr>
      <w:tr w:rsidR="002444C9" w:rsidRPr="003F1409" w14:paraId="1D43B21D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7E17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1E98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7A7B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A34F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омунал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F53D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FD35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B9D0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3E90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06EFF4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7</w:t>
            </w:r>
          </w:p>
        </w:tc>
      </w:tr>
      <w:tr w:rsidR="002444C9" w:rsidRPr="003F1409" w14:paraId="59E49F39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4D74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3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3A95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453B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5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B3BB0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очување животне средине и науку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DA3F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8B43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7831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DF28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2CD528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2444C9" w:rsidRPr="003F1409" w14:paraId="1088401D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D29C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lastRenderedPageBreak/>
              <w:t>6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933A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F5E8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1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9C76B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апиталне субвенције јавним нефинансијским предузећима и организација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4293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395.092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DF88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4FD5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783F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395.092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C2F602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5</w:t>
            </w:r>
          </w:p>
        </w:tc>
      </w:tr>
      <w:tr w:rsidR="002444C9" w:rsidRPr="003F1409" w14:paraId="08340FF3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055C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68FF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D380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ACA05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омунал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4F01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C819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5789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126A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7A4CC0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,30</w:t>
            </w:r>
          </w:p>
        </w:tc>
      </w:tr>
      <w:tr w:rsidR="002444C9" w:rsidRPr="003F1409" w14:paraId="47B93925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483D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6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3A40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88C3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7F47F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специјализова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B6FC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4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CBFC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5E08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36D7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4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10B409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69F16FF7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20FF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A5FA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5427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4C307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општ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AA28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4.84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B189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A83F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555E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4.84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84E2BC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6</w:t>
            </w:r>
          </w:p>
        </w:tc>
      </w:tr>
      <w:tr w:rsidR="002444C9" w:rsidRPr="003F1409" w14:paraId="30AC5D9E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1437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7/1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5821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DB61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FF14B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ојектно плани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888A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FA0F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03C2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0F5D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C83359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9</w:t>
            </w:r>
          </w:p>
        </w:tc>
      </w:tr>
      <w:tr w:rsidR="002444C9" w:rsidRPr="003F1409" w14:paraId="74F83385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035D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8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F335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1FC4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72D6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општ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6399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D0A6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537F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1903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.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0868DB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80</w:t>
            </w:r>
          </w:p>
        </w:tc>
      </w:tr>
      <w:tr w:rsidR="002444C9" w:rsidRPr="003F1409" w14:paraId="1E95D81E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D676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9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5D96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11FC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DD2E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општ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133D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FDC2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EDFA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7B93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508D30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2444C9" w:rsidRPr="003F1409" w14:paraId="4C62A822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0BF6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CB23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D6D9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27853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Административни 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ED7C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9B08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6422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5857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12ED30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4</w:t>
            </w:r>
          </w:p>
        </w:tc>
      </w:tr>
      <w:tr w:rsidR="002444C9" w:rsidRPr="003F1409" w14:paraId="04CE9E72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8EC1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693C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0670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E402D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ојектно плани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0F21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386.06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50E6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7B89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1C49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386.068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7DF83C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5</w:t>
            </w:r>
          </w:p>
        </w:tc>
      </w:tr>
      <w:tr w:rsidR="002444C9" w:rsidRPr="003F1409" w14:paraId="72172930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11D4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D30E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97D9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3A66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општ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39F3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F42F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7E21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9F56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A9786B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6</w:t>
            </w:r>
          </w:p>
        </w:tc>
      </w:tr>
      <w:tr w:rsidR="002444C9" w:rsidRPr="003F1409" w14:paraId="56B9598A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3FE0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3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68DB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89B7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4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05410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а штете за повреде или штету насталу услед елементарних непогод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58FA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4C91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365E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8192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56960F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9</w:t>
            </w:r>
          </w:p>
        </w:tc>
      </w:tr>
      <w:tr w:rsidR="002444C9" w:rsidRPr="003F1409" w14:paraId="44471AED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CE85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AFA7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7C0C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5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AB349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руч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CC51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11D4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E043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390E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17A1A1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2</w:t>
            </w:r>
          </w:p>
        </w:tc>
      </w:tr>
      <w:tr w:rsidR="002444C9" w:rsidRPr="003F1409" w14:paraId="53D02EF4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0CFA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A87D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A250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6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BB39E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очувања животне средине, науке и геодетск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69D1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4B23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62A1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AB2F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9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14F8C9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8</w:t>
            </w:r>
          </w:p>
        </w:tc>
      </w:tr>
      <w:tr w:rsidR="002444C9" w:rsidRPr="003F1409" w14:paraId="76A68BD5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61AC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6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E6A3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C6CE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AE655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ојектно плани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3340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EDE3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F7AF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DE65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1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F19AA4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0</w:t>
            </w:r>
          </w:p>
        </w:tc>
      </w:tr>
      <w:tr w:rsidR="002444C9" w:rsidRPr="003F1409" w14:paraId="04E81468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F57F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FC7F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687E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95010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специјализова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13BC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FCD9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FC4F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43C2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D43964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7</w:t>
            </w:r>
          </w:p>
        </w:tc>
      </w:tr>
      <w:tr w:rsidR="002444C9" w:rsidRPr="003F1409" w14:paraId="338EA589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3969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8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63E7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4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7E40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41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3B73C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Земљишт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958B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CDE6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D471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C711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F6AE98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53</w:t>
            </w:r>
          </w:p>
        </w:tc>
      </w:tr>
      <w:tr w:rsidR="002444C9" w:rsidRPr="003F1409" w14:paraId="2C4FFF96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1450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9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2B3C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6B72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D1AF2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ојектно плани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FB69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4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BADD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A0BA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D854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4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D7F6B9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2982D117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CF50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9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02D8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0AD0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9C1F9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апитално одржавање зграда и објека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359B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67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6207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864A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54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A11F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529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5D00CA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62</w:t>
            </w:r>
          </w:p>
        </w:tc>
      </w:tr>
      <w:tr w:rsidR="002444C9" w:rsidRPr="003F1409" w14:paraId="7F83956F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C387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E462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53C3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3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447A0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некретнине и опре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C94B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16D1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40CC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B62A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FB435D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8</w:t>
            </w:r>
          </w:p>
        </w:tc>
      </w:tr>
      <w:tr w:rsidR="002444C9" w:rsidRPr="003F1409" w14:paraId="2D35C091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8B2F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6A07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612D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1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DFC13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субвенције јавним нефинансијским предузећима и организација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C5EA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859A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52B5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CC59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DC4AD3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41</w:t>
            </w:r>
          </w:p>
        </w:tc>
      </w:tr>
      <w:tr w:rsidR="002444C9" w:rsidRPr="003F1409" w14:paraId="0C13C9CD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94D5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82A0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1A70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105B5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ојектно плани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4C35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6277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3B6D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98CE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B7F41F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444C9" w:rsidRPr="003F1409" w14:paraId="7DF87BBB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1822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3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C0E3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9C58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B5710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Изградња зграда и објека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7A8E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7603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2DD9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9.606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BF23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2.106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668650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,21</w:t>
            </w:r>
          </w:p>
        </w:tc>
      </w:tr>
      <w:tr w:rsidR="002444C9" w:rsidRPr="003F1409" w14:paraId="0A2152C5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FABF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6213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6059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04E70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комуникациј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DF27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B4F3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9D8C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F0DA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09CCAE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740302A1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1084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C59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503D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1D116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Енергетск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EFB6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9.878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E8F8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51F5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FF24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9.878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04F0F1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,28</w:t>
            </w:r>
          </w:p>
        </w:tc>
      </w:tr>
      <w:tr w:rsidR="002444C9" w:rsidRPr="003F1409" w14:paraId="6A6DD642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8BE7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EE91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1E53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417A0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поправке и одржавање зграда и објека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B0D0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F65F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8676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4127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E64571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53</w:t>
            </w:r>
          </w:p>
        </w:tc>
      </w:tr>
      <w:tr w:rsidR="002444C9" w:rsidRPr="003F1409" w14:paraId="50A93752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1982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6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661B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F6BA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15B55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ојектно плани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97CC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5DC2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AAA0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A298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E092A5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7</w:t>
            </w:r>
          </w:p>
        </w:tc>
      </w:tr>
      <w:tr w:rsidR="002444C9" w:rsidRPr="003F1409" w14:paraId="00626F64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C331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6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094D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B627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C2440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апитално одржавање зграда и објека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7829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AB94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3608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.01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B765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.01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508744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,54</w:t>
            </w:r>
          </w:p>
        </w:tc>
      </w:tr>
      <w:tr w:rsidR="002444C9" w:rsidRPr="003F1409" w14:paraId="3FD5C862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7F26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AE6D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64EF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6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F846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граде запосленима и остали посебни расход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6A81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AC02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9D36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F3A2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677DFE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8</w:t>
            </w:r>
          </w:p>
        </w:tc>
      </w:tr>
      <w:tr w:rsidR="002444C9" w:rsidRPr="003F1409" w14:paraId="32B3E028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5302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5AFE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AC37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5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9275C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едицинска и лабораторијска опре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7D5C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0251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B53B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6AEE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4C19D1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9</w:t>
            </w:r>
          </w:p>
        </w:tc>
      </w:tr>
      <w:tr w:rsidR="002444C9" w:rsidRPr="003F1409" w14:paraId="70051F0F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B3AD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D41E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698D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2E44D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Административна опре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D102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25CA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91F0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8176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916854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1</w:t>
            </w:r>
          </w:p>
        </w:tc>
      </w:tr>
      <w:tr w:rsidR="002444C9" w:rsidRPr="003F1409" w14:paraId="30569922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569E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D7D1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4CCF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747D7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едицинск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BDA7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925D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E0A7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545A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F9D4B1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41</w:t>
            </w:r>
          </w:p>
        </w:tc>
      </w:tr>
      <w:tr w:rsidR="002444C9" w:rsidRPr="003F1409" w14:paraId="3541837D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D76C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8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2B0C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5494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98B26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едицинск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C26E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CDCD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1AA3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B754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B5E8C8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9</w:t>
            </w:r>
          </w:p>
        </w:tc>
      </w:tr>
      <w:tr w:rsidR="002444C9" w:rsidRPr="003F1409" w14:paraId="4FAE0090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E1C9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9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B9FF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417F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1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89E7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тације осталим непрофитним институција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45AD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D4CC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87A3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561B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.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A02FCE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,39</w:t>
            </w:r>
          </w:p>
        </w:tc>
      </w:tr>
      <w:tr w:rsidR="002444C9" w:rsidRPr="003F1409" w14:paraId="551A2521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886C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0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8554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CEA8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DED13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ојектно плани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CB5F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C8F5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36CE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47B4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4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78B467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2444C9" w:rsidRPr="003F1409" w14:paraId="6F54D3E5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F592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BF1C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82DF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97863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општ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C454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9BFE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3F35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AEBB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4D2355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44</w:t>
            </w:r>
          </w:p>
        </w:tc>
      </w:tr>
      <w:tr w:rsidR="002444C9" w:rsidRPr="003F1409" w14:paraId="6BBF183F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1E61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5ABF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417B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EF623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општ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5861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4FC7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717B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6565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89B600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7</w:t>
            </w:r>
          </w:p>
        </w:tc>
      </w:tr>
      <w:tr w:rsidR="002444C9" w:rsidRPr="003F1409" w14:paraId="0AC6BB44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21BD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3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2601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C540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060F2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информис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3D3A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B2F7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8CFD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78.038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AE66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78.038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FA652E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7</w:t>
            </w:r>
          </w:p>
        </w:tc>
      </w:tr>
      <w:tr w:rsidR="002444C9" w:rsidRPr="003F1409" w14:paraId="4E87F3CA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AC94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3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8EE7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0B86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FF0BB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општ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32C8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0BEF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9F37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187.273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F481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187.273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5ACBAD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1</w:t>
            </w:r>
          </w:p>
        </w:tc>
      </w:tr>
      <w:tr w:rsidR="002444C9" w:rsidRPr="003F1409" w14:paraId="220FB107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05CA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E7AE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EF29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EA8C1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посебне нам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D030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8FFD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B1FE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8.82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41AD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8.82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ED5905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3</w:t>
            </w:r>
          </w:p>
        </w:tc>
      </w:tr>
      <w:tr w:rsidR="002444C9" w:rsidRPr="003F1409" w14:paraId="73DBA116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7155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A5C2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D60A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6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22B3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образовање, културу и спорт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054B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FB14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FAEF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1.764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7A42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1.764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4C13A0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3</w:t>
            </w:r>
          </w:p>
        </w:tc>
      </w:tr>
      <w:tr w:rsidR="002444C9" w:rsidRPr="003F1409" w14:paraId="6A820AAC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FCFF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9094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5892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BD5B7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ојектно плани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2B5E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A4D3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21EE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46.44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9A7B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086.449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F84F39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9</w:t>
            </w:r>
          </w:p>
        </w:tc>
      </w:tr>
      <w:tr w:rsidR="002444C9" w:rsidRPr="003F1409" w14:paraId="1BC456D4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05D6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AED2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8399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5786C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апитално одржавање зграда и објека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98DA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.94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CA91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EEA1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.585.947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8147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6.530.947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2E58FA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,69</w:t>
            </w:r>
          </w:p>
        </w:tc>
      </w:tr>
      <w:tr w:rsidR="002444C9" w:rsidRPr="003F1409" w14:paraId="1D322338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3CB1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6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34DE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F9BB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663D3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Административна опре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06F0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0C73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7A17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64.453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9F7D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64.453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315FA5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6</w:t>
            </w:r>
          </w:p>
        </w:tc>
      </w:tr>
      <w:tr w:rsidR="002444C9" w:rsidRPr="003F1409" w14:paraId="09F8DD14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DCAA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6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3273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3CFE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6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ACA5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према за образовање, науку, културу и спорт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1897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419A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94A7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6.323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AFB3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6.323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E2559F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2BADEAB7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6104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7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B164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1D11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F6DDE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и трансфери осталим нивоима власт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6C9E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D284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EA81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48AE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BF25B8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2444C9" w:rsidRPr="003F1409" w14:paraId="194540D9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2297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8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CF8B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F744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DA1A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ојектно плани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FBB9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D737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3789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71DD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4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D8F9B4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2444C9" w:rsidRPr="003F1409" w14:paraId="5175FFF6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58BF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lastRenderedPageBreak/>
              <w:t>98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65E7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3B54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D625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Изградња зграда и објека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29AB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73D8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FF0A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.381.079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F3E1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.381.079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DBE880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48</w:t>
            </w:r>
          </w:p>
        </w:tc>
      </w:tr>
      <w:tr w:rsidR="002444C9" w:rsidRPr="003F1409" w14:paraId="20B57797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964C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9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BC2B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8D41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C9339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Изградња зграда и објека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8E5F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C3DE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EBD3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942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D2CE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942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D80C94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93</w:t>
            </w:r>
          </w:p>
        </w:tc>
      </w:tr>
      <w:tr w:rsidR="002444C9" w:rsidRPr="003F1409" w14:paraId="6FE33050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99F7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9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685B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5C62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0ABB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ојектно плани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8D05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C93C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E502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4A7C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0545F9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2444C9" w:rsidRPr="003F1409" w14:paraId="03A3540E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169F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B212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3380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5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8FEC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руч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2951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DB4B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AE73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5D45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6FF1A5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01DF47AC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C50A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1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E55D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087D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4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79E9D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субвенције приватним предузећи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CDBA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28D3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0A68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1C60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0463EA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5</w:t>
            </w:r>
          </w:p>
        </w:tc>
      </w:tr>
      <w:tr w:rsidR="002444C9" w:rsidRPr="003F1409" w14:paraId="3F6B92FD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D364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2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7FC6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A548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1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9B4E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тације осталим непрофитним институција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DF77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C034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75DB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4016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EB70C9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4</w:t>
            </w:r>
          </w:p>
        </w:tc>
      </w:tr>
      <w:tr w:rsidR="002444C9" w:rsidRPr="003F1409" w14:paraId="4FFD0847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2D75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3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BFFD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3CAA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6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15A4E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образовање, културу и спорт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237A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EE3C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533C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FC45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68B104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6</w:t>
            </w:r>
          </w:p>
        </w:tc>
      </w:tr>
      <w:tr w:rsidR="002444C9" w:rsidRPr="003F1409" w14:paraId="475A9388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36F8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A387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48CA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4228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специјализова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D82A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A83A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8A97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9AB8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856DC9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7DDF0FA7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AA51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C57A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B2B2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4869D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ошкови платног промета и банкарских услуг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CF50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0C5A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BE67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5700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9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787554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7</w:t>
            </w:r>
          </w:p>
        </w:tc>
      </w:tr>
      <w:tr w:rsidR="002444C9" w:rsidRPr="003F1409" w14:paraId="5632839F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886D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97B4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C6F1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FE7E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посебне нам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07B7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E137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DD11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C1C6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8F97CB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2444C9" w:rsidRPr="003F1409" w14:paraId="67149168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0505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7E55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50CB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4F250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и порез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0C53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BF3B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116D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6C11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3D9D6D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444C9" w:rsidRPr="003F1409" w14:paraId="3DE38143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B3AA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67D9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C46D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7A42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овчане казне, пенали и камат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1C03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7D97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EA21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E245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8D5672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5CE248DF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2BA5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43F2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78BF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06F0B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саобраћај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0F8A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0CC1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2F7A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4C02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8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C9D62C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2444C9" w:rsidRPr="003F1409" w14:paraId="5CB9D8F2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28D2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DA12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B3CF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2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F931E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ошкови службених путовања у земљ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BE49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DC7B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3237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4C60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2BECC8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342B5655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49DB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2911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476D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F25F1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образовања и усавршавања запослених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F454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072A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B58A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5767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5FE345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2444C9" w:rsidRPr="003F1409" w14:paraId="279A37CF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BDB9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4DC9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0776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6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2B597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граде запосленима и остали посебни расход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D3AC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2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56EE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BDEF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4B3B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22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94F707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9</w:t>
            </w:r>
          </w:p>
        </w:tc>
      </w:tr>
      <w:tr w:rsidR="002444C9" w:rsidRPr="003F1409" w14:paraId="36C83027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BCAF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6BD4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8FCB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3550B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едицинск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23DB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5A01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A942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360A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C50E75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3</w:t>
            </w:r>
          </w:p>
        </w:tc>
      </w:tr>
      <w:tr w:rsidR="002444C9" w:rsidRPr="003F1409" w14:paraId="3CCA8D9B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C147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92FC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BDC3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CC0F0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Енергетск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29A8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.6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F9AC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21E7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8527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.68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E415E4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,24</w:t>
            </w:r>
          </w:p>
        </w:tc>
      </w:tr>
      <w:tr w:rsidR="002444C9" w:rsidRPr="003F1409" w14:paraId="0CA294EE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7358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E053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AE22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2BD79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поправке и одржавање зграда и објека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B937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60CA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0789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F712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3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7C5DC5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8</w:t>
            </w:r>
          </w:p>
        </w:tc>
      </w:tr>
      <w:tr w:rsidR="002444C9" w:rsidRPr="003F1409" w14:paraId="285D0CCD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81F1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D8AC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1AA7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57D96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Административни 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F9B9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1B1B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CD2D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05B0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8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0A0800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7</w:t>
            </w:r>
          </w:p>
        </w:tc>
      </w:tr>
      <w:tr w:rsidR="002444C9" w:rsidRPr="003F1409" w14:paraId="57EAF58D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0D00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A047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ADA0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A4F81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моћ у медицинском лечењу запосленог или чланова уже породице и друге помоћи запосленом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8B3F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4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E16F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355E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3288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4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1C5AF8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6</w:t>
            </w:r>
          </w:p>
        </w:tc>
      </w:tr>
      <w:tr w:rsidR="002444C9" w:rsidRPr="003F1409" w14:paraId="3286DED7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B0E9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AC38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C708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4E9DE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информис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CBDC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9EDE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8E35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5E5A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5B742B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444C9" w:rsidRPr="003F1409" w14:paraId="158804DA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FA3B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8738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3F56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6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A4C9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образовање, културу и спорт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8B3A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0676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AD50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BFAE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2A5966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3</w:t>
            </w:r>
          </w:p>
        </w:tc>
      </w:tr>
      <w:tr w:rsidR="002444C9" w:rsidRPr="003F1409" w14:paraId="6F8775F4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ED65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1BBD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F369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D12E5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поправке и одржавање опрем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ABA3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61CA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6229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AA2C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6D25EB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8</w:t>
            </w:r>
          </w:p>
        </w:tc>
      </w:tr>
      <w:tr w:rsidR="002444C9" w:rsidRPr="003F1409" w14:paraId="3E542DDF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500A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81AE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D0E3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86A2B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комуникациј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DC0F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FEF2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5E8C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01D0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9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227076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2444C9" w:rsidRPr="003F1409" w14:paraId="2E841591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09EF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FA3E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0A36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7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953E7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Репрезентациј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48DD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1A76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EF1E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3179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FABD7D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8</w:t>
            </w:r>
          </w:p>
        </w:tc>
      </w:tr>
      <w:tr w:rsidR="002444C9" w:rsidRPr="003F1409" w14:paraId="791B9A05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C3A0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A52D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9D6F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83357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омпјутерск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6959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61EA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36B4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73E8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D05F88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0B9770F7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0A94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9EAC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05E5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FC9C2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Административна опре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BDA0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78A5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22E7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DCB1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006452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2444C9" w:rsidRPr="003F1409" w14:paraId="5BED0439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5630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442D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46D0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746E2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омунал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745C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D094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90FA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9677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8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793CB5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7</w:t>
            </w:r>
          </w:p>
        </w:tc>
      </w:tr>
      <w:tr w:rsidR="002444C9" w:rsidRPr="003F1409" w14:paraId="7554DA9B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7F85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E0DB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0507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2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AAC4E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ошкови путовања ученик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1217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D0EF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32F6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E8C4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2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EF8AEC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40</w:t>
            </w:r>
          </w:p>
        </w:tc>
      </w:tr>
      <w:tr w:rsidR="002444C9" w:rsidRPr="003F1409" w14:paraId="20A26BFB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36AD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7722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43D0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6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53796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према за образовање, науку, културу и спорт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268B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8B5B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FD08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0650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2AF783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7</w:t>
            </w:r>
          </w:p>
        </w:tc>
      </w:tr>
      <w:tr w:rsidR="002444C9" w:rsidRPr="003F1409" w14:paraId="08DDA55D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54BE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DFE5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226A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5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14AC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руч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E8F0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1FE7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C364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A54B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AF01EE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1368414C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D8B6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A6F4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B9D6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8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180FB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одржавање хигијене и угоститељство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E08D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6941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B609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44EF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D369E6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1</w:t>
            </w:r>
          </w:p>
        </w:tc>
      </w:tr>
      <w:tr w:rsidR="002444C9" w:rsidRPr="003F1409" w14:paraId="7084FA07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DC39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586E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4CF8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9CA00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образовање и усавршавање запослених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7540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FEF0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0DE7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2702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935D04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3</w:t>
            </w:r>
          </w:p>
        </w:tc>
      </w:tr>
      <w:tr w:rsidR="002444C9" w:rsidRPr="003F1409" w14:paraId="05610B12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8D98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CE03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15F5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5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44906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ошкови осигур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26E0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2FBE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670B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FAF6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7A87A1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8</w:t>
            </w:r>
          </w:p>
        </w:tc>
      </w:tr>
      <w:tr w:rsidR="002444C9" w:rsidRPr="003F1409" w14:paraId="07AD2B1E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259E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0AF4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0995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7B66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тпремнине и помоћ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DB42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45BF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8BD8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B3FE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C90522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2444C9" w:rsidRPr="003F1409" w14:paraId="221C552B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BDC2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A0EE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B618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86FBF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општ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3E31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B574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0E11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7169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8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079F79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7</w:t>
            </w:r>
          </w:p>
        </w:tc>
      </w:tr>
      <w:tr w:rsidR="002444C9" w:rsidRPr="003F1409" w14:paraId="1E5CFC2A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C090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2D9B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6ED3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5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819FE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е трошкова за запосл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A278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.6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A27A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FF67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E903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.64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72054A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53</w:t>
            </w:r>
          </w:p>
        </w:tc>
      </w:tr>
      <w:tr w:rsidR="002444C9" w:rsidRPr="003F1409" w14:paraId="62147328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29B2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4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6A3A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0DC9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C4D8C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бавезне такс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7DDE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801D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B6DB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E0DA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06EB4A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36A702FE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2AA4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C7E4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6358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F4E0F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саобраћај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2782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76C5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53EF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C99D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70785D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2444C9" w:rsidRPr="003F1409" w14:paraId="0C388B6B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A9B5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66D5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D6B6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F7072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тпремнине и помоћ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9873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49BC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9CD1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D6EA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03AD63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576D14DF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94B6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DBB5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85F5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6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EF7BC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образовање, културу и спорт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29A5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7306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7C4F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D104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CC5482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782E9CA6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684A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BEC1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DC82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4AC95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Енергетск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D81E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C85F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BCD1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7B0F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A3CC3C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7</w:t>
            </w:r>
          </w:p>
        </w:tc>
      </w:tr>
      <w:tr w:rsidR="002444C9" w:rsidRPr="003F1409" w14:paraId="1789AE7D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C8ED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0450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56B4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21435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општ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E07A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94A3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02B8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3430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A3DFFC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1</w:t>
            </w:r>
          </w:p>
        </w:tc>
      </w:tr>
      <w:tr w:rsidR="002444C9" w:rsidRPr="003F1409" w14:paraId="49A1989D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7B24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FF2F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9A48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9E055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бавезне такс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FD81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1176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BEE0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8AA4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CC8ACF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444C9" w:rsidRPr="003F1409" w14:paraId="58785A12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8A10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lastRenderedPageBreak/>
              <w:t>10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6ECF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D0AD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55E1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едицинск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6F0C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0792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5C70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1584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B842B2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579CE64A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45BC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0AE3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8492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C0AFB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омунал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E0B8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D642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72C4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A044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273980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2444C9" w:rsidRPr="003F1409" w14:paraId="55EB311B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B99D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9E21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25D8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BA69E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поправке и одржавање опрем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3BE4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8BE6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D703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72FC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80F819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71CC2AAE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7BBF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1CBF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9A9A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E41FD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омпјутерск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643F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AA91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56D9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AD17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7137DC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53C120AC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E3FA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DFAC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9CAA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8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145C2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одржавање хигијене и угоститељство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E078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2CC8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C7FC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DD18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9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C7AF2C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4</w:t>
            </w:r>
          </w:p>
        </w:tc>
      </w:tr>
      <w:tr w:rsidR="002444C9" w:rsidRPr="003F1409" w14:paraId="1792117F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F58E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2576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0012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A17CD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ошкови платног промета и банкарских услуг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0085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D990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5434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3573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0765B1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73831049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6042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B711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F50E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FB94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посебне нам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3F9A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DC7E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B886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D48F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CD5DCC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42EC8472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4AC7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A2DD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EA48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5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A5A5C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е трошкова за запосл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93F4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E82E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0C38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9728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41A604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8</w:t>
            </w:r>
          </w:p>
        </w:tc>
      </w:tr>
      <w:tr w:rsidR="002444C9" w:rsidRPr="003F1409" w14:paraId="648F7168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1DE8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2EE7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1E8C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2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CB71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ошкови службених путовања у земљ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8FD8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29D1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0BFD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D529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355FB1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2422D957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E95D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865D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82DF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756E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и порез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DF2C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67BE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B2F3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E5D8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5E66E5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039A645D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8B63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282F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71FA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6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67FBF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према за образовање, науку, културу и спорт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F84B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2AE5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79F0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D358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45A346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2444C9" w:rsidRPr="003F1409" w14:paraId="616CB575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8F5B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639B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177C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9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CD3A7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специјализова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076B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774D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B449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3037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0289F1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2444C9" w:rsidRPr="003F1409" w14:paraId="39DE1600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A440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0004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69D4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D44B9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образовања и усавршавања запослених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25E6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D40A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73F2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FBE1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4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A7C9EA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2444C9" w:rsidRPr="003F1409" w14:paraId="087BF367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EC87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DDF4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BF41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3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0313C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образовање и усавршавање запослених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D8F9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2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A173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9ECA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8A1A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2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A0F4FF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5825D760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5782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E6F4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059E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5BB9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комуникациј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ABDC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ED25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6ECD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8497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AD77EB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2444C9" w:rsidRPr="003F1409" w14:paraId="16C7651E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458F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6B6F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58EB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03DA0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Административни 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8D95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7FED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80BB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7541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4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752991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2444C9" w:rsidRPr="003F1409" w14:paraId="1510A933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EE2F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74C3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2E1E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FFB6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према за заштиту животне среди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CA4F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8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2607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AA36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C2DF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8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DBB49F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447377D0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7CCB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645E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38CB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97F3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ојектно плани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1AF2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94D0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CC19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A77B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160AA5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2EA69FEE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846D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2B5F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BBB5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4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EE70C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информис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2AD8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7B25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08F9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1563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A565FD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3BB7AE52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2407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0926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DBD4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5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345CD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ошкови осигур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9B0B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D8E9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3E11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0007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B7E6A0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412C1661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756C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90C1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1117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6DC1D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поправке и одржавање зграда и објека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729F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2A68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A634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062E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D7F214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28298901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357A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5DE3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B6B5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61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24771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граде запосленима и остали посебни расход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B9B8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A966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80FA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E7D9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944317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2444C9" w:rsidRPr="003F1409" w14:paraId="73D97B4C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9B3B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16BB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D662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7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5B65F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Репрезентациј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2352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ED0F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2A65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4039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38A833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3</w:t>
            </w:r>
          </w:p>
        </w:tc>
      </w:tr>
      <w:tr w:rsidR="002444C9" w:rsidRPr="003F1409" w14:paraId="565E16A2" w14:textId="77777777" w:rsidTr="00966D8E"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BFF0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5/0</w:t>
            </w:r>
          </w:p>
        </w:tc>
        <w:tc>
          <w:tcPr>
            <w:tcW w:w="7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3A97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88EF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200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2ADE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Административна опре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5FB5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807A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A83B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BA22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2078AA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2</w:t>
            </w:r>
          </w:p>
        </w:tc>
      </w:tr>
      <w:tr w:rsidR="002444C9" w:rsidRPr="003F1409" w14:paraId="17E0E980" w14:textId="77777777" w:rsidTr="00966D8E">
        <w:tc>
          <w:tcPr>
            <w:tcW w:w="1575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971E03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раздео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675F23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</w:t>
            </w:r>
          </w:p>
        </w:tc>
        <w:tc>
          <w:tcPr>
            <w:tcW w:w="6067" w:type="dxa"/>
            <w:vMerge w:val="restart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B999E7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ПШТИНСКА УПРАВ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522B1B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03.910.243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4C6BC5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CF50EA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1.099.115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5FEDA9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35.009.358,00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0" w:type="dxa"/>
            </w:tcMar>
          </w:tcPr>
          <w:p w14:paraId="392D3F44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4,58</w:t>
            </w:r>
          </w:p>
        </w:tc>
      </w:tr>
      <w:tr w:rsidR="002444C9" w:rsidRPr="003F1409" w14:paraId="53A957EA" w14:textId="77777777" w:rsidTr="00966D8E">
        <w:trPr>
          <w:trHeight w:hRule="exact" w:val="225"/>
        </w:trPr>
        <w:tc>
          <w:tcPr>
            <w:tcW w:w="16117" w:type="dxa"/>
            <w:gridSpan w:val="9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6A8627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</w:tr>
      <w:tr w:rsidR="002444C9" w:rsidRPr="003F1409" w14:paraId="008E381C" w14:textId="77777777" w:rsidTr="00966D8E">
        <w:tc>
          <w:tcPr>
            <w:tcW w:w="15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9E8C5E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БК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7BBC41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</w:t>
            </w:r>
          </w:p>
        </w:tc>
        <w:tc>
          <w:tcPr>
            <w:tcW w:w="606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F1D5BE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БУЏЕТ ОПШТИНЕ МИОНИЦ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A1A27A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34.549.496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E314F5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A7F7EA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31.099.115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DE77B1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65.648.611,00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200" w:type="dxa"/>
            </w:tcMar>
          </w:tcPr>
          <w:p w14:paraId="28A2972C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0,00</w:t>
            </w:r>
          </w:p>
        </w:tc>
      </w:tr>
    </w:tbl>
    <w:p w14:paraId="6FAABFBA" w14:textId="3C4D24A7" w:rsidR="002444C9" w:rsidRDefault="002444C9">
      <w:r>
        <w:br w:type="page"/>
      </w:r>
    </w:p>
    <w:p w14:paraId="474D3662" w14:textId="782C2B1C" w:rsidR="002444C9" w:rsidRDefault="002444C9" w:rsidP="002444C9">
      <w:pPr>
        <w:pStyle w:val="Heading3"/>
      </w:pPr>
      <w:r w:rsidRPr="003F1409">
        <w:lastRenderedPageBreak/>
        <w:t>АНАЛИТИЧКИ ПЛАН РАСХОДА ИНДИРЕКТНИХ БУЏЕТСКИХ КОРИСНИКА</w:t>
      </w:r>
    </w:p>
    <w:tbl>
      <w:tblPr>
        <w:tblW w:w="5000" w:type="pct"/>
        <w:jc w:val="center"/>
        <w:tblLayout w:type="fixed"/>
        <w:tblLook w:val="01E0" w:firstRow="1" w:lastRow="1" w:firstColumn="1" w:lastColumn="1" w:noHBand="0" w:noVBand="0"/>
      </w:tblPr>
      <w:tblGrid>
        <w:gridCol w:w="788"/>
        <w:gridCol w:w="788"/>
        <w:gridCol w:w="860"/>
        <w:gridCol w:w="859"/>
        <w:gridCol w:w="4858"/>
        <w:gridCol w:w="1576"/>
        <w:gridCol w:w="1576"/>
        <w:gridCol w:w="1576"/>
        <w:gridCol w:w="1576"/>
        <w:gridCol w:w="940"/>
      </w:tblGrid>
      <w:tr w:rsidR="002444C9" w:rsidRPr="003F1409" w14:paraId="0D34348F" w14:textId="77777777" w:rsidTr="00966D8E">
        <w:trPr>
          <w:trHeight w:val="230"/>
          <w:tblHeader/>
          <w:jc w:val="center"/>
        </w:trPr>
        <w:tc>
          <w:tcPr>
            <w:tcW w:w="16117" w:type="dxa"/>
            <w:gridSpan w:val="10"/>
            <w:vMerge w:val="restart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W w:w="16117" w:type="dxa"/>
              <w:jc w:val="center"/>
              <w:tblLayout w:type="fixed"/>
              <w:tblLook w:val="01E0" w:firstRow="1" w:lastRow="1" w:firstColumn="1" w:lastColumn="1" w:noHBand="0" w:noVBand="0"/>
            </w:tblPr>
            <w:tblGrid>
              <w:gridCol w:w="5808"/>
              <w:gridCol w:w="4500"/>
              <w:gridCol w:w="5809"/>
            </w:tblGrid>
            <w:tr w:rsidR="002444C9" w:rsidRPr="003F1409" w14:paraId="4DFA8C26" w14:textId="77777777" w:rsidTr="001850FE">
              <w:trPr>
                <w:trHeight w:val="276"/>
                <w:jc w:val="center"/>
              </w:trPr>
              <w:tc>
                <w:tcPr>
                  <w:tcW w:w="16117" w:type="dxa"/>
                  <w:gridSpan w:val="3"/>
                  <w:vMerge w:val="restart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4248D42" w14:textId="794BE55B" w:rsidR="002444C9" w:rsidRDefault="002444C9" w:rsidP="001850FE">
                  <w:pPr>
                    <w:jc w:val="center"/>
                  </w:pPr>
                  <w:r>
                    <w:br w:type="page"/>
                  </w:r>
                </w:p>
                <w:p w14:paraId="2605F7A7" w14:textId="1DC96C4C" w:rsidR="002444C9" w:rsidRPr="003F1409" w:rsidRDefault="002444C9" w:rsidP="001850FE">
                  <w:pPr>
                    <w:jc w:val="center"/>
                    <w:rPr>
                      <w:b/>
                      <w:bCs/>
                      <w:color w:val="000000"/>
                      <w:sz w:val="24"/>
                      <w:szCs w:val="24"/>
                      <w:lang w:val="sr-Cyrl-RS"/>
                    </w:rPr>
                  </w:pPr>
                </w:p>
              </w:tc>
            </w:tr>
            <w:tr w:rsidR="002444C9" w:rsidRPr="003F1409" w14:paraId="25764970" w14:textId="77777777" w:rsidTr="001850FE">
              <w:trPr>
                <w:jc w:val="center"/>
              </w:trPr>
              <w:tc>
                <w:tcPr>
                  <w:tcW w:w="5808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FDF6D6A" w14:textId="77777777" w:rsidR="002444C9" w:rsidRPr="003F1409" w:rsidRDefault="002444C9" w:rsidP="001850FE">
                  <w:pPr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sz w:val="16"/>
                      <w:szCs w:val="16"/>
                      <w:lang w:val="sr-Cyrl-RS"/>
                    </w:rPr>
                    <w:t>0     БУЏЕТ ОПШТИНЕ МИОНИЦА</w:t>
                  </w:r>
                </w:p>
              </w:tc>
              <w:tc>
                <w:tcPr>
                  <w:tcW w:w="450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9754CA7" w14:textId="77777777" w:rsidR="002444C9" w:rsidRPr="003F1409" w:rsidRDefault="002444C9" w:rsidP="001850FE">
                  <w:pPr>
                    <w:jc w:val="center"/>
                    <w:rPr>
                      <w:b/>
                      <w:bCs/>
                      <w:color w:val="000000"/>
                      <w:lang w:val="sr-Cyrl-RS"/>
                    </w:rPr>
                  </w:pPr>
                  <w:r w:rsidRPr="003F1409">
                    <w:rPr>
                      <w:b/>
                      <w:bCs/>
                      <w:color w:val="000000"/>
                      <w:lang w:val="sr-Cyrl-RS"/>
                    </w:rPr>
                    <w:t>2023</w:t>
                  </w:r>
                </w:p>
              </w:tc>
              <w:tc>
                <w:tcPr>
                  <w:tcW w:w="5809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40A9802" w14:textId="77777777" w:rsidR="002444C9" w:rsidRPr="003F1409" w:rsidRDefault="002444C9" w:rsidP="001850FE">
                  <w:pPr>
                    <w:spacing w:line="1" w:lineRule="auto"/>
                    <w:jc w:val="center"/>
                    <w:rPr>
                      <w:lang w:val="sr-Cyrl-RS"/>
                    </w:rPr>
                  </w:pPr>
                </w:p>
              </w:tc>
            </w:tr>
          </w:tbl>
          <w:p w14:paraId="45EC16D1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</w:tr>
      <w:tr w:rsidR="002444C9" w:rsidRPr="003F1409" w14:paraId="3B769C05" w14:textId="77777777" w:rsidTr="00966D8E">
        <w:trPr>
          <w:trHeight w:val="1"/>
          <w:tblHeader/>
          <w:jc w:val="center"/>
        </w:trPr>
        <w:tc>
          <w:tcPr>
            <w:tcW w:w="16117" w:type="dxa"/>
            <w:gridSpan w:val="10"/>
            <w:vMerge w:val="restart"/>
            <w:tcBorders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D10341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</w:tr>
      <w:tr w:rsidR="002444C9" w:rsidRPr="003F1409" w14:paraId="1800F273" w14:textId="77777777" w:rsidTr="00966D8E">
        <w:trPr>
          <w:tblHeader/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4C49A0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Број позиције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B168DA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Економ. класиф.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1031FC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Расходи по наменама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5A72A0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пис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EC5B6A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редства из буџета</w:t>
            </w:r>
          </w:p>
          <w:p w14:paraId="347BAB94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1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721DD8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редства из сопствених извора 0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EF891D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редства из осталих извор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6BE65D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716CE7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труктура</w:t>
            </w:r>
          </w:p>
          <w:p w14:paraId="436BC212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( % )</w:t>
            </w:r>
          </w:p>
        </w:tc>
      </w:tr>
      <w:bookmarkStart w:id="68" w:name="_Toc0_БУЏЕТ_ОПШТИНЕ_МИОНИЦА"/>
      <w:bookmarkEnd w:id="68"/>
      <w:tr w:rsidR="002444C9" w:rsidRPr="003F1409" w14:paraId="118C3284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1EB4F" w14:textId="77777777" w:rsidR="002444C9" w:rsidRPr="003F1409" w:rsidRDefault="002444C9" w:rsidP="001850FE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0 БУЏЕТ ОПШТИНЕ МИОНИЦА" \f C \l "1"</w:instrText>
            </w:r>
            <w:r w:rsidRPr="003F1409">
              <w:rPr>
                <w:lang w:val="sr-Cyrl-RS"/>
              </w:rPr>
              <w:fldChar w:fldCharType="end"/>
            </w:r>
          </w:p>
          <w:bookmarkStart w:id="69" w:name="_Toc5_ОПШТИНСКА_УПРАВА"/>
          <w:bookmarkEnd w:id="69"/>
          <w:p w14:paraId="028D251F" w14:textId="77777777" w:rsidR="002444C9" w:rsidRPr="003F1409" w:rsidRDefault="002444C9" w:rsidP="001850FE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5 ОПШТИНСКА УПРАВА" \f C \l "2"</w:instrText>
            </w:r>
            <w:r w:rsidRPr="003F1409">
              <w:rPr>
                <w:lang w:val="sr-Cyrl-RS"/>
              </w:rPr>
              <w:fldChar w:fldCharType="end"/>
            </w:r>
          </w:p>
          <w:p w14:paraId="7BD5CDA1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Раздео</w:t>
            </w:r>
          </w:p>
        </w:tc>
        <w:tc>
          <w:tcPr>
            <w:tcW w:w="82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EA29C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114AA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</w:t>
            </w:r>
          </w:p>
        </w:tc>
        <w:tc>
          <w:tcPr>
            <w:tcW w:w="135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27701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ПШТИНСКА УПРАВА</w:t>
            </w:r>
          </w:p>
        </w:tc>
      </w:tr>
      <w:bookmarkStart w:id="70" w:name="_Toc5.01_ДЕЦИЈИ_ВРТИЦ_НЕВЕН"/>
      <w:bookmarkEnd w:id="70"/>
      <w:tr w:rsidR="002444C9" w:rsidRPr="003F1409" w14:paraId="11DE3AB0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AB191" w14:textId="77777777" w:rsidR="002444C9" w:rsidRPr="003F1409" w:rsidRDefault="002444C9" w:rsidP="001850FE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5.01 ДЕЦИЈИ ВРТИЦ НЕВЕН" \f C \l "3"</w:instrText>
            </w:r>
            <w:r w:rsidRPr="003F1409">
              <w:rPr>
                <w:lang w:val="sr-Cyrl-RS"/>
              </w:rPr>
              <w:fldChar w:fldCharType="end"/>
            </w:r>
          </w:p>
          <w:p w14:paraId="5FFAE9AE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Глава</w:t>
            </w:r>
          </w:p>
        </w:tc>
        <w:tc>
          <w:tcPr>
            <w:tcW w:w="82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3A887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52799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1</w:t>
            </w:r>
          </w:p>
        </w:tc>
        <w:tc>
          <w:tcPr>
            <w:tcW w:w="135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CE948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ДЕЦИЈИ ВРТИЦ НЕВЕН</w:t>
            </w:r>
          </w:p>
        </w:tc>
      </w:tr>
      <w:bookmarkStart w:id="71" w:name="_Toc5.01"/>
      <w:bookmarkEnd w:id="71"/>
      <w:tr w:rsidR="002444C9" w:rsidRPr="003F1409" w14:paraId="3B8BD067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E2903" w14:textId="77777777" w:rsidR="002444C9" w:rsidRPr="003F1409" w:rsidRDefault="002444C9" w:rsidP="001850FE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5.01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23F81EF9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1</w:t>
            </w:r>
          </w:p>
        </w:tc>
        <w:tc>
          <w:tcPr>
            <w:tcW w:w="15292" w:type="dxa"/>
            <w:gridSpan w:val="9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909DB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ПРЕДШКОЛСКА УСТАНОВА НЕВЕН</w:t>
            </w:r>
          </w:p>
        </w:tc>
      </w:tr>
      <w:tr w:rsidR="002444C9" w:rsidRPr="003F1409" w14:paraId="3CB9450B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6E1F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7071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8A34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1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D8A8E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лате, додаци и накнаде запослених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92B4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6.8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EE7E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3C5A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2D37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6.8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6E650D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7,59</w:t>
            </w:r>
          </w:p>
        </w:tc>
      </w:tr>
      <w:tr w:rsidR="002444C9" w:rsidRPr="003F1409" w14:paraId="184FA9F5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A7C2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9D71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E191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4C7D1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принос за пензијско и инвалидско осигу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2759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6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510F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7E28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9AA2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68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3B2AAD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,76</w:t>
            </w:r>
          </w:p>
        </w:tc>
      </w:tr>
      <w:tr w:rsidR="002444C9" w:rsidRPr="003F1409" w14:paraId="67FCF57C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7DEE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F98B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278E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5EAC6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принос за здравствено осигу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C7D2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926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9349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3DB1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84DA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926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CB7F34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42</w:t>
            </w:r>
          </w:p>
        </w:tc>
      </w:tr>
      <w:tr w:rsidR="002444C9" w:rsidRPr="003F1409" w14:paraId="10E78DB0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2784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D1AA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4510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3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4997C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е у натур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1092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8241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D257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2953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A13B3D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5</w:t>
            </w:r>
          </w:p>
        </w:tc>
      </w:tr>
      <w:tr w:rsidR="002444C9" w:rsidRPr="003F1409" w14:paraId="64D6BF71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3441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83E8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3E43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7C32B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тпремнине и помоћ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6F54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C888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E4D7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E2DC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B5F5F4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7</w:t>
            </w:r>
          </w:p>
        </w:tc>
      </w:tr>
      <w:tr w:rsidR="002444C9" w:rsidRPr="003F1409" w14:paraId="441BD7F0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B490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DC93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C3E5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115EF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моћ у медицинском лечењу запосленог или чланова уже породице и друге помоћи запосленом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3226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AB1B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F8D9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7E63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8F6EE2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2444C9" w:rsidRPr="003F1409" w14:paraId="17F4A101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7F6B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1A7B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C2FD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5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2FC9B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е трошкова за запосл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1891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719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44B5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9F26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48DE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719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9C43A1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84</w:t>
            </w:r>
          </w:p>
        </w:tc>
      </w:tr>
      <w:tr w:rsidR="002444C9" w:rsidRPr="003F1409" w14:paraId="2FB804A7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15C6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1FE3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2129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6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014CF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граде запосленима и остали посебни расход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AF6A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654D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2927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942C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2D2E56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9</w:t>
            </w:r>
          </w:p>
        </w:tc>
      </w:tr>
      <w:tr w:rsidR="002444C9" w:rsidRPr="003F1409" w14:paraId="30984040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738C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A40B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2D56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1871D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ошкови платног промета и банкарских услуг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9544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3F5F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02FC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64C8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67278F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9</w:t>
            </w:r>
          </w:p>
        </w:tc>
      </w:tr>
      <w:tr w:rsidR="002444C9" w:rsidRPr="003F1409" w14:paraId="54C93E7B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5B5E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F88C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E0BF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CB606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Енергетск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FFB1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0856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9ED3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0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F726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0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B750EE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48</w:t>
            </w:r>
          </w:p>
        </w:tc>
      </w:tr>
      <w:tr w:rsidR="002444C9" w:rsidRPr="003F1409" w14:paraId="6FB38962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EE60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C53B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583C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C53E3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омунал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AFDF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D9FA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3C3D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92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C924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92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183933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4</w:t>
            </w:r>
          </w:p>
        </w:tc>
      </w:tr>
      <w:tr w:rsidR="002444C9" w:rsidRPr="003F1409" w14:paraId="224164D1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A5DB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A7C6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3D22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25F11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комуникациј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5BF8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097C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B4D9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C663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269DC9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5</w:t>
            </w:r>
          </w:p>
        </w:tc>
      </w:tr>
      <w:tr w:rsidR="002444C9" w:rsidRPr="003F1409" w14:paraId="7C81DEA2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565B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C70D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0D4C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06BE7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ошкови осигур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855E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5839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5586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D0B2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1A1F00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2444C9" w:rsidRPr="003F1409" w14:paraId="04EC9E10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6DF7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8BB5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6E46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2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4EBF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ошкови службених путовања у земљ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CD3B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413A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2387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D2EC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2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7F88AA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0</w:t>
            </w:r>
          </w:p>
        </w:tc>
      </w:tr>
      <w:tr w:rsidR="002444C9" w:rsidRPr="003F1409" w14:paraId="376780E8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87A6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D33F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F3D1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72ADE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омпјутерск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4512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9279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0CC6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F8C7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05CE91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3</w:t>
            </w:r>
          </w:p>
        </w:tc>
      </w:tr>
      <w:tr w:rsidR="002444C9" w:rsidRPr="003F1409" w14:paraId="122414C2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924D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8114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C506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43C87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образовања и усавршавања запослених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2F61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78B2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3076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ED96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8C6EAA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2444C9" w:rsidRPr="003F1409" w14:paraId="42980C57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D0A0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6872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CEB5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6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D5DB7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за домаћинство и угоститељство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1320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872B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6616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279D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369F2E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3</w:t>
            </w:r>
          </w:p>
        </w:tc>
      </w:tr>
      <w:tr w:rsidR="002444C9" w:rsidRPr="003F1409" w14:paraId="1E5211E3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E34A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6DCB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DF72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7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E6BA2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Репрезентациј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3D3A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AC70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1C42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E4AD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CF9983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557F9F17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4EE0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B939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947D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6E4FE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општ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BB9E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8377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410C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40ED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8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1E912B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87</w:t>
            </w:r>
          </w:p>
        </w:tc>
      </w:tr>
      <w:tr w:rsidR="002444C9" w:rsidRPr="003F1409" w14:paraId="0C1B4BA8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7206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3E51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887F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5A637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образовања, културе и спор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6538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F9A8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79B9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896F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6F47AE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2</w:t>
            </w:r>
          </w:p>
        </w:tc>
      </w:tr>
      <w:tr w:rsidR="002444C9" w:rsidRPr="003F1409" w14:paraId="772A0C24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222C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E0A3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A772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9320F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едицинск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25A1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6183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CC2B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799A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3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84FC44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1</w:t>
            </w:r>
          </w:p>
        </w:tc>
      </w:tr>
      <w:tr w:rsidR="002444C9" w:rsidRPr="003F1409" w14:paraId="418FB74C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0C94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74B2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A787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B9B7D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специјализова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8B75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F6A6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13E9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C076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29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7B478E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63</w:t>
            </w:r>
          </w:p>
        </w:tc>
      </w:tr>
      <w:tr w:rsidR="002444C9" w:rsidRPr="003F1409" w14:paraId="7D3FA157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7B5F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D09B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A9FC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0572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поправке и одржавање зграда и објека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C666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18B8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3B67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B614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53E974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5</w:t>
            </w:r>
          </w:p>
        </w:tc>
      </w:tr>
      <w:tr w:rsidR="002444C9" w:rsidRPr="003F1409" w14:paraId="591703C1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D795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41C3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BA3F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D9B0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поправке и одржавање опрем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1887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D92D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7899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28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5478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8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0160DA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3</w:t>
            </w:r>
          </w:p>
        </w:tc>
      </w:tr>
      <w:tr w:rsidR="002444C9" w:rsidRPr="003F1409" w14:paraId="103C89BD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7EA8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C96E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60AA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3E111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Административни 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E23B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C00F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DB80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9DC8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4DD135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5</w:t>
            </w:r>
          </w:p>
        </w:tc>
      </w:tr>
      <w:tr w:rsidR="002444C9" w:rsidRPr="003F1409" w14:paraId="0E0209F0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CDEE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0AD3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315A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2008E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образовање и усавршавање запослених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C289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F17D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2F9F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C1E3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44F371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6</w:t>
            </w:r>
          </w:p>
        </w:tc>
      </w:tr>
      <w:tr w:rsidR="002444C9" w:rsidRPr="003F1409" w14:paraId="4ACF539C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3EAB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066F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AEE9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F0C9E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саобраћај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3B80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6D77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455D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E8EC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288F29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8</w:t>
            </w:r>
          </w:p>
        </w:tc>
      </w:tr>
      <w:tr w:rsidR="002444C9" w:rsidRPr="003F1409" w14:paraId="06402852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76FD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9B79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3D4D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6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951E3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образовање, културу и спорт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74F2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35A6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05B8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49E7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490134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9</w:t>
            </w:r>
          </w:p>
        </w:tc>
      </w:tr>
      <w:tr w:rsidR="002444C9" w:rsidRPr="003F1409" w14:paraId="555E650A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774A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2301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B8F8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8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E68E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одржавање хигијене и угоститељство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BB37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FFF7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87D6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EC38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.82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0E03BA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,34</w:t>
            </w:r>
          </w:p>
        </w:tc>
      </w:tr>
      <w:tr w:rsidR="002444C9" w:rsidRPr="003F1409" w14:paraId="47CD6C1C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720E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50EF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BC83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BA49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посебне нам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615C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FA80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ECC5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1383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47641F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41</w:t>
            </w:r>
          </w:p>
        </w:tc>
      </w:tr>
      <w:tr w:rsidR="002444C9" w:rsidRPr="003F1409" w14:paraId="723D0C88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93DA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FBE9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0395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3BFAE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и порез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D353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FC2B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CEB3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8CB4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94AB63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444C9" w:rsidRPr="003F1409" w14:paraId="36D44C52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6B23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FEF1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398D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B9AB9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бавезне такс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B4F4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C0BE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0F8C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5BBB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F8E72B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444C9" w:rsidRPr="003F1409" w14:paraId="44AE04E9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0BE3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DB79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A035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FCDE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Административна опре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A8C2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EA1D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34C0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8BF3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8CCD25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2444C9" w:rsidRPr="003F1409" w14:paraId="7A78CC6C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F260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39E8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5B12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6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92437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према за образовање, науку, културу и спорт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F3B0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86EB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BF69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EBFD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E735B0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2444C9" w:rsidRPr="003F1409" w14:paraId="2F9ACDA9" w14:textId="77777777" w:rsidTr="00966D8E">
        <w:trPr>
          <w:jc w:val="center"/>
        </w:trPr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74F1D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налитику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2B305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1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ABC74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509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C8EB9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C2E38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5.105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5DA1D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D2DC0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106D2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FB1F5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</w:tr>
      <w:tr w:rsidR="002444C9" w:rsidRPr="003F1409" w14:paraId="27E937D4" w14:textId="77777777" w:rsidTr="00966D8E">
        <w:trPr>
          <w:jc w:val="center"/>
        </w:trPr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09513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главу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3DB16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1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8A505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ДЕЦИЈИ ВРТИЦ НЕВЕН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F9C57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75.105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D8242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AF0D9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.435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68AA0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84.540.000,00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6A0F524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41,07</w:t>
            </w:r>
          </w:p>
        </w:tc>
      </w:tr>
      <w:tr w:rsidR="002444C9" w:rsidRPr="003F1409" w14:paraId="21C88F32" w14:textId="77777777" w:rsidTr="00966D8E">
        <w:trPr>
          <w:trHeight w:hRule="exact" w:val="225"/>
          <w:jc w:val="center"/>
        </w:trPr>
        <w:tc>
          <w:tcPr>
            <w:tcW w:w="16117" w:type="dxa"/>
            <w:gridSpan w:val="10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0F7A03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</w:tr>
      <w:bookmarkStart w:id="72" w:name="_Toc5.02_ТУРИСТИЧКА_ОРГАНИЗАЦИЈА"/>
      <w:bookmarkEnd w:id="72"/>
      <w:tr w:rsidR="002444C9" w:rsidRPr="003F1409" w14:paraId="3C2C4D0D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A3D4B" w14:textId="77777777" w:rsidR="002444C9" w:rsidRPr="003F1409" w:rsidRDefault="002444C9" w:rsidP="001850FE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5.02 ТУРИСТИЧКА ОРГАНИЗАЦИЈА" \f C \l "3"</w:instrText>
            </w:r>
            <w:r w:rsidRPr="003F1409">
              <w:rPr>
                <w:lang w:val="sr-Cyrl-RS"/>
              </w:rPr>
              <w:fldChar w:fldCharType="end"/>
            </w:r>
          </w:p>
          <w:p w14:paraId="3D7E2EB4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Глава</w:t>
            </w:r>
          </w:p>
        </w:tc>
        <w:tc>
          <w:tcPr>
            <w:tcW w:w="82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27BAB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F2584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2</w:t>
            </w:r>
          </w:p>
        </w:tc>
        <w:tc>
          <w:tcPr>
            <w:tcW w:w="135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EFCFE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ТУРИСТИЧКА ОРГАНИЗАЦИЈА</w:t>
            </w:r>
          </w:p>
        </w:tc>
      </w:tr>
      <w:bookmarkStart w:id="73" w:name="_Toc5.02"/>
      <w:bookmarkEnd w:id="73"/>
      <w:tr w:rsidR="002444C9" w:rsidRPr="003F1409" w14:paraId="7DF96129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4CF15" w14:textId="77777777" w:rsidR="002444C9" w:rsidRPr="003F1409" w:rsidRDefault="002444C9" w:rsidP="001850FE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5.02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09D90690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2</w:t>
            </w:r>
          </w:p>
        </w:tc>
        <w:tc>
          <w:tcPr>
            <w:tcW w:w="15292" w:type="dxa"/>
            <w:gridSpan w:val="9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D830C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ТУРИСТИЧКА ОРГАНИЗАЦИЈА</w:t>
            </w:r>
          </w:p>
        </w:tc>
      </w:tr>
      <w:tr w:rsidR="002444C9" w:rsidRPr="003F1409" w14:paraId="193D7C4D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1611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7CC9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066A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1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F6F3D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лате, додаци и накнаде запослених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B24B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244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C6B1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5B07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0A8C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244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1D73C9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,55</w:t>
            </w:r>
          </w:p>
        </w:tc>
      </w:tr>
      <w:tr w:rsidR="002444C9" w:rsidRPr="003F1409" w14:paraId="5DEFDD38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655F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lastRenderedPageBreak/>
              <w:t>12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C9CD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A32E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FD4B5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принос за пензијско и инвалидско осигу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0093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77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E0DD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5FE4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87F0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77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35CE5F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8</w:t>
            </w:r>
          </w:p>
        </w:tc>
      </w:tr>
      <w:tr w:rsidR="002444C9" w:rsidRPr="003F1409" w14:paraId="02F29598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6A40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F95F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8A3A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C3596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принос за здравствено осигу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07A2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A3E7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C674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3D4C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7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E47C8E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3</w:t>
            </w:r>
          </w:p>
        </w:tc>
      </w:tr>
      <w:tr w:rsidR="002444C9" w:rsidRPr="003F1409" w14:paraId="76E6215D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195A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5F7D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0CB7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3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B6DF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е у натур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5E09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4D39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7566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A669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92E790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444C9" w:rsidRPr="003F1409" w14:paraId="70BEB4C3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AD77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97CB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1B1F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57A3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тпремнине и помоћ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E8B3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0754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027F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B172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E5367B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2444C9" w:rsidRPr="003F1409" w14:paraId="0F14D9C1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9A28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C573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B2B8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1C39F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моћ у медицинском лечењу запосленог или чланова уже породице и друге помоћи запосленом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A5B9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9805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E199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8C3B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408579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2471F9F1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286C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A171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515D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5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49BD2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е трошкова за запосл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AADA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44B3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6404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C5A5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FE30CE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5</w:t>
            </w:r>
          </w:p>
        </w:tc>
      </w:tr>
      <w:tr w:rsidR="002444C9" w:rsidRPr="003F1409" w14:paraId="08B8A0DA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E631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C9A0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E30F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8A069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ошкови платног промета и банкарских услуг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EB69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F552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3CB0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FEAF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065B40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6</w:t>
            </w:r>
          </w:p>
        </w:tc>
      </w:tr>
      <w:tr w:rsidR="002444C9" w:rsidRPr="003F1409" w14:paraId="76F8AFF6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F8E1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B838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1336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D9EB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Енергетск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F3B2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C610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3A6B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0359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A73C92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7</w:t>
            </w:r>
          </w:p>
        </w:tc>
      </w:tr>
      <w:tr w:rsidR="002444C9" w:rsidRPr="003F1409" w14:paraId="776A1167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3658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BD5B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2EB9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470CB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комуникациј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8086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6CCD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DB00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68E1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4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DC55C1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2</w:t>
            </w:r>
          </w:p>
        </w:tc>
      </w:tr>
      <w:tr w:rsidR="002444C9" w:rsidRPr="003F1409" w14:paraId="63746923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A87B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5558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E813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01A22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ошкови осигур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76D8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2CD4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B18A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EA1E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F05FAD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3</w:t>
            </w:r>
          </w:p>
        </w:tc>
      </w:tr>
      <w:tr w:rsidR="002444C9" w:rsidRPr="003F1409" w14:paraId="72F9662E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2408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33D1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B42F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6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5E790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Закуп имовине и опрем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1384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8179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EC17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1E85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C9B758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2</w:t>
            </w:r>
          </w:p>
        </w:tc>
      </w:tr>
      <w:tr w:rsidR="002444C9" w:rsidRPr="003F1409" w14:paraId="74E1A0E1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1E95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0DD4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6F67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A1A1B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Административ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866B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2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912F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A103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D9A9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27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100C06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62</w:t>
            </w:r>
          </w:p>
        </w:tc>
      </w:tr>
      <w:tr w:rsidR="002444C9" w:rsidRPr="003F1409" w14:paraId="09F4FDF3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5CEC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B5A1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B6F4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9EC76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омпјутерск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13EB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FAFC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708B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6EAF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201CBD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4</w:t>
            </w:r>
          </w:p>
        </w:tc>
      </w:tr>
      <w:tr w:rsidR="002444C9" w:rsidRPr="003F1409" w14:paraId="20A8A2CD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F11C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978C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B255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4332E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информис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C248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45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15CE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6D7C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195F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45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F51D01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68</w:t>
            </w:r>
          </w:p>
        </w:tc>
      </w:tr>
      <w:tr w:rsidR="002444C9" w:rsidRPr="003F1409" w14:paraId="4570566D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A5EE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781E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E9D4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3D06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руч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F010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7E5F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E7FA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3658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2CBF48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7</w:t>
            </w:r>
          </w:p>
        </w:tc>
      </w:tr>
      <w:tr w:rsidR="002444C9" w:rsidRPr="003F1409" w14:paraId="0FE13AE2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071B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70BF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3BD9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6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CD159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за домаћинство и угоститељство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8237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567C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BAF3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E7E7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5977E9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9</w:t>
            </w:r>
          </w:p>
        </w:tc>
      </w:tr>
      <w:tr w:rsidR="002444C9" w:rsidRPr="003F1409" w14:paraId="2A8571A8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CAE8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FE38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9A41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7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9CB2B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Репрезентациј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41A4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0A74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D287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5BAA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067D5E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7</w:t>
            </w:r>
          </w:p>
        </w:tc>
      </w:tr>
      <w:tr w:rsidR="002444C9" w:rsidRPr="003F1409" w14:paraId="5DBB07D2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60E1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7DC0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0D78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A2259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општ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4A04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33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585A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54AF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A6DE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33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13808E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13</w:t>
            </w:r>
          </w:p>
        </w:tc>
      </w:tr>
      <w:tr w:rsidR="002444C9" w:rsidRPr="003F1409" w14:paraId="0CBB3434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7E51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6/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BCA6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12D7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6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AB3F5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очувања животне средине, науке и геодетск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6838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10E3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A251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E0BD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A7A311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9</w:t>
            </w:r>
          </w:p>
        </w:tc>
      </w:tr>
      <w:tr w:rsidR="002444C9" w:rsidRPr="003F1409" w14:paraId="463B06B2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E5C6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6/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A8C2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0176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F874B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специјализова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601C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F8F6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D474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40EA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6E2649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2</w:t>
            </w:r>
          </w:p>
        </w:tc>
      </w:tr>
      <w:tr w:rsidR="002444C9" w:rsidRPr="003F1409" w14:paraId="206FC56C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CB9D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1A15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7E16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EC88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поправке и одржавање зграда и објека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F4E3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8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85AC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FC3C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7C08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8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761DD3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8</w:t>
            </w:r>
          </w:p>
        </w:tc>
      </w:tr>
      <w:tr w:rsidR="002444C9" w:rsidRPr="003F1409" w14:paraId="2662ED28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5762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3BA8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76B3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9E4B7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поправке и одржавање опрем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82D5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0AC9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AD17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362B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F5E795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8</w:t>
            </w:r>
          </w:p>
        </w:tc>
      </w:tr>
      <w:tr w:rsidR="002444C9" w:rsidRPr="003F1409" w14:paraId="7CA44346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0E17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7369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682A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EBF7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Административни 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43C0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FC5C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3A9C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5178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9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2936C0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43</w:t>
            </w:r>
          </w:p>
        </w:tc>
      </w:tr>
      <w:tr w:rsidR="002444C9" w:rsidRPr="003F1409" w14:paraId="1232F287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5C28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37BE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4E06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18B95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саобраћај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4CDD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A5EF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B099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BE57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D5EA02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7</w:t>
            </w:r>
          </w:p>
        </w:tc>
      </w:tr>
      <w:tr w:rsidR="002444C9" w:rsidRPr="003F1409" w14:paraId="25103853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EF04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46EF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2DDA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8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DAE7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одржавање хигијене и угоститељство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B464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2ED7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D2E3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21BF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1D6B5F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573CEF41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D8F5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0B62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8BCD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0CF81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посебне нам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5746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0A7B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F8FD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F16C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E4AD0E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97</w:t>
            </w:r>
          </w:p>
        </w:tc>
      </w:tr>
      <w:tr w:rsidR="002444C9" w:rsidRPr="003F1409" w14:paraId="538F15F8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3797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69BF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9801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65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3986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текуће дотације и трансфер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B253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EF7C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3AC6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A174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02CD90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43B12767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AB3E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52B0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020D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83FD5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и порез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5878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DF66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2A08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4AC5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7953F7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444C9" w:rsidRPr="003F1409" w14:paraId="1845914F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16C7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AE71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08A3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33B8C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бавезне такс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01BF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E803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AA15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D5AA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8AAB74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444C9" w:rsidRPr="003F1409" w14:paraId="07906F2F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442D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/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5F6D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B9F2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5571C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ојектно плани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BB30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EDB2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9F39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360F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9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8ACC86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4</w:t>
            </w:r>
          </w:p>
        </w:tc>
      </w:tr>
      <w:tr w:rsidR="002444C9" w:rsidRPr="003F1409" w14:paraId="2514523F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6232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FA18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3A1E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65B02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Административна опре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E118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32B8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AB35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DDDE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8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5F6B89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4</w:t>
            </w:r>
          </w:p>
        </w:tc>
      </w:tr>
      <w:tr w:rsidR="002444C9" w:rsidRPr="003F1409" w14:paraId="48F415CF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4091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E694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A07D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C63CE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информис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DAA5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D3AB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1D67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D939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8239AB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3</w:t>
            </w:r>
          </w:p>
        </w:tc>
      </w:tr>
      <w:tr w:rsidR="002444C9" w:rsidRPr="003F1409" w14:paraId="67B4A75C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5752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D040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17C9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6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51E6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за домаћинство и угоститељство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BE05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AF0F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B929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2A62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5ED326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3</w:t>
            </w:r>
          </w:p>
        </w:tc>
      </w:tr>
      <w:tr w:rsidR="002444C9" w:rsidRPr="003F1409" w14:paraId="019AE051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568D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4A41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84DA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852E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општ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0D06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764D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393A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3119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F072EC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2444C9" w:rsidRPr="003F1409" w14:paraId="29F64BC8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C2A5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0235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7C11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8603C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образовања, културе и спор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0AA7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7D0A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C464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FC5D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BA5929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6</w:t>
            </w:r>
          </w:p>
        </w:tc>
      </w:tr>
      <w:tr w:rsidR="002444C9" w:rsidRPr="003F1409" w14:paraId="7133C0EC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5FAB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02E2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64DD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48D71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посебне нам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2F03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5F80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8BEB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8754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937EAB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13F0EAEA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D0D2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E6EE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176A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28DE9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ошкови платног промета и банкарских услуг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AECE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00C4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4B56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FE93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D72B0A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444C9" w:rsidRPr="003F1409" w14:paraId="6E424974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0D57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A3AD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0AA5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4A492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информис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A7FB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30B2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0291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63C3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971CFE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9</w:t>
            </w:r>
          </w:p>
        </w:tc>
      </w:tr>
      <w:tr w:rsidR="002444C9" w:rsidRPr="003F1409" w14:paraId="48E709C7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8D43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2ED9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2AED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7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AAA66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Репрезентациј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7F6A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E383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F5DD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FBBF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FAC1D2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2444C9" w:rsidRPr="003F1409" w14:paraId="1CE5F7A0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F025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A994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71D6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08FE7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општ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D585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245F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2D81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8CF8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78D904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73</w:t>
            </w:r>
          </w:p>
        </w:tc>
      </w:tr>
      <w:tr w:rsidR="002444C9" w:rsidRPr="003F1409" w14:paraId="4F2EF913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96F3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BA23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BC62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E2873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образовања, културе и спор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2B2E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5E36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24CC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009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7232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.509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A4CCBB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70</w:t>
            </w:r>
          </w:p>
        </w:tc>
      </w:tr>
      <w:tr w:rsidR="002444C9" w:rsidRPr="003F1409" w14:paraId="772254EF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63B7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373A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9D04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8D7A3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Административни 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574D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10FC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67EA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5020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89C16C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9</w:t>
            </w:r>
          </w:p>
        </w:tc>
      </w:tr>
      <w:tr w:rsidR="002444C9" w:rsidRPr="003F1409" w14:paraId="3BE79B98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15F1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8EDF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DC7A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1A1AB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посебне нам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3FFF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EFD8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0B4E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8D6B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CF2DBD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4</w:t>
            </w:r>
          </w:p>
        </w:tc>
      </w:tr>
      <w:tr w:rsidR="002444C9" w:rsidRPr="003F1409" w14:paraId="50D6DB4D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8F8C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BB21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D16F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6FB7E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бавезне такс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ACA9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BF1E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D0BD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BB21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E2BC95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7D4EA845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7FF9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6711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E7D7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10C55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ојектно плани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3169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730B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4D8B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A9E1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080191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444C9" w:rsidRPr="003F1409" w14:paraId="51E9F7B4" w14:textId="77777777" w:rsidTr="00966D8E">
        <w:trPr>
          <w:jc w:val="center"/>
        </w:trPr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A4C16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lastRenderedPageBreak/>
              <w:t>Укупно за аналитику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5CCEC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2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346E9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509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435EE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5CAC4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8.091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0C333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D816C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AFCD9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31142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</w:tr>
      <w:tr w:rsidR="002444C9" w:rsidRPr="003F1409" w14:paraId="6BC8D6A4" w14:textId="77777777" w:rsidTr="00966D8E">
        <w:trPr>
          <w:jc w:val="center"/>
        </w:trPr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08F5B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главу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85D2B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2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AFC8F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ТУРИСТИЧКА ОРГАНИЗАЦИЈ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7CDCB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8.091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EC866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AE15F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.009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4DE12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9.100.000,00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CE80305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4,14</w:t>
            </w:r>
          </w:p>
        </w:tc>
      </w:tr>
      <w:tr w:rsidR="002444C9" w:rsidRPr="003F1409" w14:paraId="1BA4BF2A" w14:textId="77777777" w:rsidTr="00966D8E">
        <w:trPr>
          <w:trHeight w:hRule="exact" w:val="225"/>
          <w:jc w:val="center"/>
        </w:trPr>
        <w:tc>
          <w:tcPr>
            <w:tcW w:w="16117" w:type="dxa"/>
            <w:gridSpan w:val="10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DF4D4A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</w:tr>
      <w:bookmarkStart w:id="74" w:name="_Toc5.03_СПОРТСКИ_ЦЕНТАР"/>
      <w:bookmarkEnd w:id="74"/>
      <w:tr w:rsidR="002444C9" w:rsidRPr="003F1409" w14:paraId="1FE6D395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67957" w14:textId="77777777" w:rsidR="002444C9" w:rsidRPr="003F1409" w:rsidRDefault="002444C9" w:rsidP="001850FE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5.03 СПОРТСКИ ЦЕНТАР" \f C \l "3"</w:instrText>
            </w:r>
            <w:r w:rsidRPr="003F1409">
              <w:rPr>
                <w:lang w:val="sr-Cyrl-RS"/>
              </w:rPr>
              <w:fldChar w:fldCharType="end"/>
            </w:r>
          </w:p>
          <w:p w14:paraId="1CA9B23C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Глава</w:t>
            </w:r>
          </w:p>
        </w:tc>
        <w:tc>
          <w:tcPr>
            <w:tcW w:w="82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7610B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2B425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3</w:t>
            </w:r>
          </w:p>
        </w:tc>
        <w:tc>
          <w:tcPr>
            <w:tcW w:w="135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5BE6A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ПОРТСКИ ЦЕНТАР</w:t>
            </w:r>
          </w:p>
        </w:tc>
      </w:tr>
      <w:bookmarkStart w:id="75" w:name="_Toc5.03"/>
      <w:bookmarkEnd w:id="75"/>
      <w:tr w:rsidR="002444C9" w:rsidRPr="003F1409" w14:paraId="480F2719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FC442" w14:textId="77777777" w:rsidR="002444C9" w:rsidRPr="003F1409" w:rsidRDefault="002444C9" w:rsidP="001850FE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5.03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1028FC9C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3</w:t>
            </w:r>
          </w:p>
        </w:tc>
        <w:tc>
          <w:tcPr>
            <w:tcW w:w="15292" w:type="dxa"/>
            <w:gridSpan w:val="9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F9E0E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ПОРТСКИ ЦЕНТАР</w:t>
            </w:r>
          </w:p>
        </w:tc>
      </w:tr>
      <w:tr w:rsidR="002444C9" w:rsidRPr="003F1409" w14:paraId="5FB345B3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BC3C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246A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DC96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6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3CECE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према за образовање, науку, културу и спорт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187A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D20A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B69F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DB9E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D62506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5</w:t>
            </w:r>
          </w:p>
        </w:tc>
      </w:tr>
      <w:tr w:rsidR="002444C9" w:rsidRPr="003F1409" w14:paraId="10C2CE4F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5CC6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F663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1C4F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E2846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према за производњу, моторна, непокретна и немоторна опре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BD88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E776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690E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14DB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FEEA1D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9</w:t>
            </w:r>
          </w:p>
        </w:tc>
      </w:tr>
      <w:tr w:rsidR="002444C9" w:rsidRPr="003F1409" w14:paraId="147CA69F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1581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CFDF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89D0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1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C6E9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лате, додаци и накнаде запослених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B129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2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4D0D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CCBE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74A2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2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78500C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10</w:t>
            </w:r>
          </w:p>
        </w:tc>
      </w:tr>
      <w:tr w:rsidR="002444C9" w:rsidRPr="003F1409" w14:paraId="18194DAF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0D5B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2960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37E1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9EF01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принос за пензијско и инвалидско осигу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2FCB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49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5BBF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9CBF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3F5D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49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43B0AC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2</w:t>
            </w:r>
          </w:p>
        </w:tc>
      </w:tr>
      <w:tr w:rsidR="002444C9" w:rsidRPr="003F1409" w14:paraId="3FD2D91C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600E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C641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8DAF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40A71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принос за здравствено осигу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1888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6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0CB4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39A9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E825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16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E4B74F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6</w:t>
            </w:r>
          </w:p>
        </w:tc>
      </w:tr>
      <w:tr w:rsidR="002444C9" w:rsidRPr="003F1409" w14:paraId="710CC68D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FD58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0358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325F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5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409A2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е трошкова за запосл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27FB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97C1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A99E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F366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E37783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6</w:t>
            </w:r>
          </w:p>
        </w:tc>
      </w:tr>
      <w:tr w:rsidR="002444C9" w:rsidRPr="003F1409" w14:paraId="0620B212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9FBD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05C2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CECB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2BFBD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ошкови платног промета и банкарских услуг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28E8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294D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557C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601E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954D29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3</w:t>
            </w:r>
          </w:p>
        </w:tc>
      </w:tr>
      <w:tr w:rsidR="002444C9" w:rsidRPr="003F1409" w14:paraId="2A7D614E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C18A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9CC4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DA57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0B300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Енергетск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FBD6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788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1C6F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A2A6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967E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788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39371B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,81</w:t>
            </w:r>
          </w:p>
        </w:tc>
      </w:tr>
      <w:tr w:rsidR="002444C9" w:rsidRPr="003F1409" w14:paraId="33A99BD6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AA42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9776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6FD4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EF8C9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омунал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B241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5585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B839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3D3E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254360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9</w:t>
            </w:r>
          </w:p>
        </w:tc>
      </w:tr>
      <w:tr w:rsidR="002444C9" w:rsidRPr="003F1409" w14:paraId="0BCB6FF5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C2CC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F4F9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D70F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4233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комуникациј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7497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9862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CB46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0ACC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2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1F1295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1</w:t>
            </w:r>
          </w:p>
        </w:tc>
      </w:tr>
      <w:tr w:rsidR="002444C9" w:rsidRPr="003F1409" w14:paraId="4C4B1B57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2C7D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8978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9365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742FD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ошкови осигур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1960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5C4F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20E9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5E4E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70A96E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0</w:t>
            </w:r>
          </w:p>
        </w:tc>
      </w:tr>
      <w:tr w:rsidR="002444C9" w:rsidRPr="003F1409" w14:paraId="13B31A5A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4BE2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EFCE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9597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A6733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Административ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5ED1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6465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5DC3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DE49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1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256B6E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,50</w:t>
            </w:r>
          </w:p>
        </w:tc>
      </w:tr>
      <w:tr w:rsidR="002444C9" w:rsidRPr="003F1409" w14:paraId="25EDB01A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6BA2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01A4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CBA6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9076C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омпјутерск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E7E9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A73B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5202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00DE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5E3241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2444C9" w:rsidRPr="003F1409" w14:paraId="28F877F7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98C3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511B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57D5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71135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информис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BEF8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2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1D12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0E82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81CF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23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71B9A3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60</w:t>
            </w:r>
          </w:p>
        </w:tc>
      </w:tr>
      <w:tr w:rsidR="002444C9" w:rsidRPr="003F1409" w14:paraId="273ABF00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F10D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6580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C06C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C8191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руч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374E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800C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3BE9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3AC4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2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8B5F31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5</w:t>
            </w:r>
          </w:p>
        </w:tc>
      </w:tr>
      <w:tr w:rsidR="002444C9" w:rsidRPr="003F1409" w14:paraId="48315301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E251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19EC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4ED5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6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21385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за домаћинство и угоститељство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3D6B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11EF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EE16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ABC5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A27E96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7</w:t>
            </w:r>
          </w:p>
        </w:tc>
      </w:tr>
      <w:tr w:rsidR="002444C9" w:rsidRPr="003F1409" w14:paraId="3BDE452F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A379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44B3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74EC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7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53C06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Репрезентациј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C79F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FACA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F7E2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75ED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94DE1D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2444C9" w:rsidRPr="003F1409" w14:paraId="4BDCBF36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0DF9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E4A3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2202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97CD3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општ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664B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8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2DE4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6382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56C2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8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87356F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87</w:t>
            </w:r>
          </w:p>
        </w:tc>
      </w:tr>
      <w:tr w:rsidR="002444C9" w:rsidRPr="003F1409" w14:paraId="5DE5320E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0674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65DB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6105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ECCA7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образовања, културе и спор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DE8B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5FB0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C95D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C049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DF9A96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5</w:t>
            </w:r>
          </w:p>
        </w:tc>
      </w:tr>
      <w:tr w:rsidR="002444C9" w:rsidRPr="003F1409" w14:paraId="7678D313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E282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7AE5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9478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AF2A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едицинск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B788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BFC7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0E26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B6C3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522E35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2444C9" w:rsidRPr="003F1409" w14:paraId="62A1DDCA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688E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DAE5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6764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47C01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специјализова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5EFA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7C9D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6ED5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CBB5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3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C1CA99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1</w:t>
            </w:r>
          </w:p>
        </w:tc>
      </w:tr>
      <w:tr w:rsidR="002444C9" w:rsidRPr="003F1409" w14:paraId="65E4A3B6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689F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81A1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D5E9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27ADC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поправке и одржавање зграда и објека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FFFA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F4B5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A74D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0C2E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4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5F2FD1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68</w:t>
            </w:r>
          </w:p>
        </w:tc>
      </w:tr>
      <w:tr w:rsidR="002444C9" w:rsidRPr="003F1409" w14:paraId="7645667A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9721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A57D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970A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3BFC9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поправке и одржавање опрем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16B4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DFDF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44E1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470A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A331F5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2</w:t>
            </w:r>
          </w:p>
        </w:tc>
      </w:tr>
      <w:tr w:rsidR="002444C9" w:rsidRPr="003F1409" w14:paraId="401CC6C4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9406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92A8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0645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63067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Административни 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BAE5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B3D8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457A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3AC4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2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C8547B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6</w:t>
            </w:r>
          </w:p>
        </w:tc>
      </w:tr>
      <w:tr w:rsidR="002444C9" w:rsidRPr="003F1409" w14:paraId="4D8FC2A8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2292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11F0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0E87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25C7D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саобраћај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32A0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F7F9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DCCA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0B02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D52D3A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2444C9" w:rsidRPr="003F1409" w14:paraId="6AD5F8B1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B77F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5AC1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725F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6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8AFD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образовање, културу и спорт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E20D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EED9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D7BB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00EB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6C1909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9</w:t>
            </w:r>
          </w:p>
        </w:tc>
      </w:tr>
      <w:tr w:rsidR="002444C9" w:rsidRPr="003F1409" w14:paraId="14798FF3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2871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5451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74A2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8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3D397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одржавање хигијене и угоститељство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92E8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A053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726F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D86B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E274B1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2</w:t>
            </w:r>
          </w:p>
        </w:tc>
      </w:tr>
      <w:tr w:rsidR="002444C9" w:rsidRPr="003F1409" w14:paraId="73E6C5B7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40CC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B34A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F453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EBCA0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посебне нам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70CB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8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F59A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EB2E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24F5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8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629928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90</w:t>
            </w:r>
          </w:p>
        </w:tc>
      </w:tr>
      <w:tr w:rsidR="002444C9" w:rsidRPr="003F1409" w14:paraId="45F32263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BEFA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9/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66C6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4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A94C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44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B31F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и пратећи трошкови задужив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8EB7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7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DC4C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358B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E59F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7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E2D2BB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3</w:t>
            </w:r>
          </w:p>
        </w:tc>
      </w:tr>
      <w:tr w:rsidR="002444C9" w:rsidRPr="003F1409" w14:paraId="30188B7A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B031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9/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1412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4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D1B7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41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32A61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Финансијске промене на финансијским лизинзи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D7AA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7CB2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8CF7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BC23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0A6F52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3</w:t>
            </w:r>
          </w:p>
        </w:tc>
      </w:tr>
      <w:tr w:rsidR="002444C9" w:rsidRPr="003F1409" w14:paraId="6D5F22D6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B8FC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7919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8646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1BA5C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и порез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7329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BA1A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5F16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B6D9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F78EE6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4A3906CA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84CC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62A7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7C54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95CBD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бавезне такс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78DD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A0A8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30CE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2B94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07BD8C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444C9" w:rsidRPr="003F1409" w14:paraId="167DBEC5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656D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D44D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635A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3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45FA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овчане казне и пенали по решењу судов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6F87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6C2C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BF6B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54FF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EBA272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444C9" w:rsidRPr="003F1409" w14:paraId="335D802A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C41B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2D60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90FB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D15EF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апитално одржавање зграда и објека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F309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8D91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E24D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76CB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6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762C64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29</w:t>
            </w:r>
          </w:p>
        </w:tc>
      </w:tr>
      <w:tr w:rsidR="002444C9" w:rsidRPr="003F1409" w14:paraId="464759D6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A941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FFF1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ABD5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DDF10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ојектно плани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32E5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5D56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8149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C19E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75AED1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2444C9" w:rsidRPr="003F1409" w14:paraId="51BC0FE0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E3A9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A702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D2B9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ED64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према за саобраћај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FADD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33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C426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D5A9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92A8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33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E111E1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65</w:t>
            </w:r>
          </w:p>
        </w:tc>
      </w:tr>
      <w:tr w:rsidR="002444C9" w:rsidRPr="003F1409" w14:paraId="704EFA66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9F51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B6E3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FC9B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A1885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Административна опре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B722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87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6C86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25AB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F667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87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D3AB56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8</w:t>
            </w:r>
          </w:p>
        </w:tc>
      </w:tr>
      <w:tr w:rsidR="002444C9" w:rsidRPr="003F1409" w14:paraId="23C85C64" w14:textId="77777777" w:rsidTr="00966D8E">
        <w:trPr>
          <w:jc w:val="center"/>
        </w:trPr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91929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налитику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70859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3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7F8A0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509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9F81A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FDF73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0.958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C2F18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79045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69E20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D2384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</w:tr>
      <w:tr w:rsidR="002444C9" w:rsidRPr="003F1409" w14:paraId="70D98E9D" w14:textId="77777777" w:rsidTr="00966D8E">
        <w:trPr>
          <w:jc w:val="center"/>
        </w:trPr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D2F36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главу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8FE03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3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5994C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СПОРТСКИ ЦЕНТАР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6DB24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0.958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1C873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3AB7B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6875F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0.958.000,00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EF3FA62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5,04</w:t>
            </w:r>
          </w:p>
        </w:tc>
      </w:tr>
      <w:tr w:rsidR="002444C9" w:rsidRPr="003F1409" w14:paraId="0D3108BD" w14:textId="77777777" w:rsidTr="00966D8E">
        <w:trPr>
          <w:trHeight w:hRule="exact" w:val="225"/>
          <w:jc w:val="center"/>
        </w:trPr>
        <w:tc>
          <w:tcPr>
            <w:tcW w:w="16117" w:type="dxa"/>
            <w:gridSpan w:val="10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41178A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</w:tr>
      <w:bookmarkStart w:id="76" w:name="_Toc5.04_УСТАНОВЕ_КУЛТУРЕ"/>
      <w:bookmarkEnd w:id="76"/>
      <w:tr w:rsidR="002444C9" w:rsidRPr="003F1409" w14:paraId="563AD068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8FAF3" w14:textId="77777777" w:rsidR="002444C9" w:rsidRPr="003F1409" w:rsidRDefault="002444C9" w:rsidP="001850FE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5.04 УСТАНОВЕ КУЛТУРЕ" \f C \l "3"</w:instrText>
            </w:r>
            <w:r w:rsidRPr="003F1409">
              <w:rPr>
                <w:lang w:val="sr-Cyrl-RS"/>
              </w:rPr>
              <w:fldChar w:fldCharType="end"/>
            </w:r>
          </w:p>
          <w:p w14:paraId="18301046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Глава</w:t>
            </w:r>
          </w:p>
        </w:tc>
        <w:tc>
          <w:tcPr>
            <w:tcW w:w="82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D18A9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7CCF5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4</w:t>
            </w:r>
          </w:p>
        </w:tc>
        <w:tc>
          <w:tcPr>
            <w:tcW w:w="135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EAA60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СТАНОВЕ КУЛТУРЕ</w:t>
            </w:r>
          </w:p>
        </w:tc>
      </w:tr>
      <w:bookmarkStart w:id="77" w:name="_Toc5.04.01"/>
      <w:bookmarkEnd w:id="77"/>
      <w:tr w:rsidR="002444C9" w:rsidRPr="003F1409" w14:paraId="5B82F591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A1414" w14:textId="77777777" w:rsidR="002444C9" w:rsidRPr="003F1409" w:rsidRDefault="002444C9" w:rsidP="001850FE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lastRenderedPageBreak/>
              <w:fldChar w:fldCharType="begin"/>
            </w:r>
            <w:r w:rsidRPr="003F1409">
              <w:rPr>
                <w:lang w:val="sr-Cyrl-RS"/>
              </w:rPr>
              <w:instrText>TC "5.04.01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7FC11C21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4.01</w:t>
            </w:r>
          </w:p>
        </w:tc>
        <w:tc>
          <w:tcPr>
            <w:tcW w:w="15292" w:type="dxa"/>
            <w:gridSpan w:val="9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1082A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КУЛТУРНИ ЦЕНТАР МИОНИЦА</w:t>
            </w:r>
          </w:p>
        </w:tc>
      </w:tr>
      <w:tr w:rsidR="002444C9" w:rsidRPr="003F1409" w14:paraId="20DFD3C0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3B25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E68D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8A56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1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EE56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лате, додаци и накнаде запослених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3205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.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CA2E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2C7C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6A57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.6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FD671F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,18</w:t>
            </w:r>
          </w:p>
        </w:tc>
      </w:tr>
      <w:tr w:rsidR="002444C9" w:rsidRPr="003F1409" w14:paraId="1D9EF1B5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B224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DBF4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ED77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CA236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принос за пензијско и инвалидско осигу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7AB0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8712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A921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2F51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7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1F1358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42</w:t>
            </w:r>
          </w:p>
        </w:tc>
      </w:tr>
      <w:tr w:rsidR="002444C9" w:rsidRPr="003F1409" w14:paraId="150431EC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B5DA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5E48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C124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66A29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принос за здравствено осигу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3997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3134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7EC6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5022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411AC1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2</w:t>
            </w:r>
          </w:p>
        </w:tc>
      </w:tr>
      <w:tr w:rsidR="002444C9" w:rsidRPr="003F1409" w14:paraId="3DEB7103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BE15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149D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B42A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9EB2C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тпремнине и помоћ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FC84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34F1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D220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E709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5F2C7E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9</w:t>
            </w:r>
          </w:p>
        </w:tc>
      </w:tr>
      <w:tr w:rsidR="002444C9" w:rsidRPr="003F1409" w14:paraId="4D9000B5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B4B3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26A7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BCC2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48582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моћ у медицинском лечењу запосленог или чланова уже породице и друге помоћи запосленом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297A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1C4A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3123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E9B0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5FD32B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2444C9" w:rsidRPr="003F1409" w14:paraId="3CEA04AD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7F24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55A9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033E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5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527B2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е трошкова за запосл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0C9A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409F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F38D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3C64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9AB550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2444C9" w:rsidRPr="003F1409" w14:paraId="16E64B89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2228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4AD4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7604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6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4FFBF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граде запосленима и остали посебни расход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4239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5621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011B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3CC9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40D223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4</w:t>
            </w:r>
          </w:p>
        </w:tc>
      </w:tr>
      <w:tr w:rsidR="002444C9" w:rsidRPr="003F1409" w14:paraId="6742B020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C790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C96A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B6D1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4D397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ошкови платног промета и банкарских услуг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5FF3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D36D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D261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A969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C9124E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2444C9" w:rsidRPr="003F1409" w14:paraId="3BE135D9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BAA9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C636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F677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1781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Енергетск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973E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06BC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3FC6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7A57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1844F4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97</w:t>
            </w:r>
          </w:p>
        </w:tc>
      </w:tr>
      <w:tr w:rsidR="002444C9" w:rsidRPr="003F1409" w14:paraId="2D9EDEC0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B996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7E60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0281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F68ED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омунал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9332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B232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132F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C070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B85F89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2</w:t>
            </w:r>
          </w:p>
        </w:tc>
      </w:tr>
      <w:tr w:rsidR="002444C9" w:rsidRPr="003F1409" w14:paraId="0553D474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4251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EFBA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926E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5978C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комуникациј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3C1F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5982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A94B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8FF1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C3E190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9</w:t>
            </w:r>
          </w:p>
        </w:tc>
      </w:tr>
      <w:tr w:rsidR="002444C9" w:rsidRPr="003F1409" w14:paraId="52AC00AB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A199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5941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E501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2EB6E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ошкови осигур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E9E7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254A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7976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88F2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619B11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3</w:t>
            </w:r>
          </w:p>
        </w:tc>
      </w:tr>
      <w:tr w:rsidR="002444C9" w:rsidRPr="003F1409" w14:paraId="531EBBE6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2923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0FA2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8F19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94F1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и трошков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C6E1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8337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A035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DF3A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C39DEA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444C9" w:rsidRPr="003F1409" w14:paraId="3D03482E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B58A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58A7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DB1C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2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8E757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ошкови службених путовања у земљ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FF79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D61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6E45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3532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699955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444C9" w:rsidRPr="003F1409" w14:paraId="4F1AA125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4E62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F218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6992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D535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омпјутерск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30DF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BA30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95B3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E395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BCB3E1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44</w:t>
            </w:r>
          </w:p>
        </w:tc>
      </w:tr>
      <w:tr w:rsidR="002444C9" w:rsidRPr="003F1409" w14:paraId="4C6E424F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4F4A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9F62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4B69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EA8B0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образовања и усавршавања запослених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A20E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C59B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B871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B737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399C02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53580340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2A0D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2727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EF95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FF623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информис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288C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577F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8BB8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F719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255097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49</w:t>
            </w:r>
          </w:p>
        </w:tc>
      </w:tr>
      <w:tr w:rsidR="002444C9" w:rsidRPr="003F1409" w14:paraId="4DC7FA14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187D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60C6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7245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9CB62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руч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C6E2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9C7D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3A95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457B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9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65674B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48</w:t>
            </w:r>
          </w:p>
        </w:tc>
      </w:tr>
      <w:tr w:rsidR="002444C9" w:rsidRPr="003F1409" w14:paraId="4E8EA35D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19F3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4F10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00F7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6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DDAE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за домаћинство и угоститељство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3191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5A2E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6556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704C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33FB84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2444C9" w:rsidRPr="003F1409" w14:paraId="6A72C1A2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DF98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9B81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7DEE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7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E7B77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Репрезентациј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3454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5350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FC93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66ED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F96E24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5</w:t>
            </w:r>
          </w:p>
        </w:tc>
      </w:tr>
      <w:tr w:rsidR="002444C9" w:rsidRPr="003F1409" w14:paraId="178087C5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B64E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9DD5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CFEA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2921B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општ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BE13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ACB9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14FB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C4D5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B6EDF7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21</w:t>
            </w:r>
          </w:p>
        </w:tc>
      </w:tr>
      <w:tr w:rsidR="002444C9" w:rsidRPr="003F1409" w14:paraId="2AA1CC36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53D7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3370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3B22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595F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поправке и одржавање зграда и објека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7403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7076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48FB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AB61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487D92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4</w:t>
            </w:r>
          </w:p>
        </w:tc>
      </w:tr>
      <w:tr w:rsidR="002444C9" w:rsidRPr="003F1409" w14:paraId="7799CC58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40BC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5D60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0652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5026C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поправке и одржавање опрем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ADC1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A966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7E54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386B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CC3337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2444C9" w:rsidRPr="003F1409" w14:paraId="436960CF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138B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8A75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92BB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F0DC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Административни 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086A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9813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EF3B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7CFE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E2F9B6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2444C9" w:rsidRPr="003F1409" w14:paraId="033C1B84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3CD5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9BB9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EEED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D9D86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образовање и усавршавање запослених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0FB5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7146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62DB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4F38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20FCD1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2AE288E4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84BD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2CD2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6262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30BE7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саобраћај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C4CF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CA5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E363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24C3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703E12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2</w:t>
            </w:r>
          </w:p>
        </w:tc>
      </w:tr>
      <w:tr w:rsidR="002444C9" w:rsidRPr="003F1409" w14:paraId="0D0EF164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A4AE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7481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6917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6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6A77E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образовање, културу и спорт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467E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2448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B0F4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64F1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825CBF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9</w:t>
            </w:r>
          </w:p>
        </w:tc>
      </w:tr>
      <w:tr w:rsidR="002444C9" w:rsidRPr="003F1409" w14:paraId="0A63EE95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F4C5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F81B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0FFF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8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9359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одржавање хигијене и угоститељство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9FA5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5813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B223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CDF9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B8A797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2</w:t>
            </w:r>
          </w:p>
        </w:tc>
      </w:tr>
      <w:tr w:rsidR="002444C9" w:rsidRPr="003F1409" w14:paraId="42FBE343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47DE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EF47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5422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70870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посебне нам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B94B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51D2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B3D0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003D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AEF221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9</w:t>
            </w:r>
          </w:p>
        </w:tc>
      </w:tr>
      <w:tr w:rsidR="002444C9" w:rsidRPr="003F1409" w14:paraId="347BE04D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A549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BD0C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4B39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B61A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бавезне такс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E38C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526D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F422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968F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2CBEE2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444C9" w:rsidRPr="003F1409" w14:paraId="500C48AB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8C22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D971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9C19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4AA33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овчане казне, пенали и камат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2596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C3C9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EA42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C913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56C8A8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444C9" w:rsidRPr="003F1409" w14:paraId="1B502F65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CB53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0EAC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CA2E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33086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ојектно плани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930A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CB52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DCF3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3401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94F1E7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444C9" w:rsidRPr="003F1409" w14:paraId="23B777B4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6F4B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6946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711C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2A0AB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Административна опре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A86A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BA56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5553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3991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024ED7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2</w:t>
            </w:r>
          </w:p>
        </w:tc>
      </w:tr>
      <w:tr w:rsidR="002444C9" w:rsidRPr="003F1409" w14:paraId="6C496E89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7FD1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48B1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9766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6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04753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према за образовање, науку, културу и спорт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D294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6230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B666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4CF4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451417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4</w:t>
            </w:r>
          </w:p>
        </w:tc>
      </w:tr>
      <w:tr w:rsidR="002444C9" w:rsidRPr="003F1409" w14:paraId="0F153552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264C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1B6A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92EF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5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C5F3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ематеријална имовин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DFA3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4775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2B49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623D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9B926E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6</w:t>
            </w:r>
          </w:p>
        </w:tc>
      </w:tr>
      <w:tr w:rsidR="002444C9" w:rsidRPr="003F1409" w14:paraId="04E0E33B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B4B6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791B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F072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1666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руч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2B9C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E469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6B7E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A7A8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A6B63C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9</w:t>
            </w:r>
          </w:p>
        </w:tc>
      </w:tr>
      <w:tr w:rsidR="002444C9" w:rsidRPr="003F1409" w14:paraId="1B1F907F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9F89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3A95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4C76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17402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образовања, културе и спор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C4B2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C6D5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A74D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17A0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264410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9</w:t>
            </w:r>
          </w:p>
        </w:tc>
      </w:tr>
      <w:tr w:rsidR="002444C9" w:rsidRPr="003F1409" w14:paraId="4295CBD9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721A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271B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0300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E394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руч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84B5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FD7D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867F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A2BA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67A72E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2</w:t>
            </w:r>
          </w:p>
        </w:tc>
      </w:tr>
      <w:tr w:rsidR="002444C9" w:rsidRPr="003F1409" w14:paraId="31B154FF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A20D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9DBB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F345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7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75879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Репрезентациј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A119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2B76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2146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5792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A76914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791AD036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6979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3989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0921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09A81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руч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3F1C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FFC0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42EA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E603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82CC8A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9</w:t>
            </w:r>
          </w:p>
        </w:tc>
      </w:tr>
      <w:tr w:rsidR="002444C9" w:rsidRPr="003F1409" w14:paraId="6F8C6A94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2B02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C06C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C045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02CFD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руч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AD18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43BC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5E2B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73A6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C687CE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9</w:t>
            </w:r>
          </w:p>
        </w:tc>
      </w:tr>
      <w:tr w:rsidR="002444C9" w:rsidRPr="003F1409" w14:paraId="768BF93A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1A69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13F1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DDA1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3F5BF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образовања, културе и спор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7A15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5514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D213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FE27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4CFE4D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9</w:t>
            </w:r>
          </w:p>
        </w:tc>
      </w:tr>
      <w:tr w:rsidR="002444C9" w:rsidRPr="003F1409" w14:paraId="3B911E53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52B7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0742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5D25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8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428D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одржавање хигијене и угоститељство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F2E3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C248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3471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BC9B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CE796C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2444C9" w:rsidRPr="003F1409" w14:paraId="431BF2EF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5268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4C53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FA31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02217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руч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88E8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046B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53EA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28A8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5A842E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2444C9" w:rsidRPr="003F1409" w14:paraId="26DB7FFF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3923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lastRenderedPageBreak/>
              <w:t>17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C33B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821F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7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B9C3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Репрезентациј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5504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6CE7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BE7C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68AE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11B140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2444C9" w:rsidRPr="003F1409" w14:paraId="4B3F1311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A295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1927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C326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7419C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руч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CD87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9EC9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5DA4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4DBC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810E57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2444C9" w:rsidRPr="003F1409" w14:paraId="17D64A53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B460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B102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7812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6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3B9D3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за домаћинство и угоститељство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C8DB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5C34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1692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C391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326F01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5</w:t>
            </w:r>
          </w:p>
        </w:tc>
      </w:tr>
      <w:tr w:rsidR="002444C9" w:rsidRPr="003F1409" w14:paraId="72D69321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E181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DE35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7966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6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131A1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образовање, културу и спорт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9A2E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BB20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A0AF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37DC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7BCD8D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2444C9" w:rsidRPr="003F1409" w14:paraId="0DF852DE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7449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F020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E016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919CC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руч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F7C3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DA41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D238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9DB9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9F959D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7</w:t>
            </w:r>
          </w:p>
        </w:tc>
      </w:tr>
      <w:tr w:rsidR="002444C9" w:rsidRPr="003F1409" w14:paraId="752C0C72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FC64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5302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657F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A4161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руч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AF01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A8C7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C45D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120C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754396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5</w:t>
            </w:r>
          </w:p>
        </w:tc>
      </w:tr>
      <w:tr w:rsidR="002444C9" w:rsidRPr="003F1409" w14:paraId="5690656E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6696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55A5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8C7D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6D745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образовања, културе и спор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D684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7441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BF25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C87C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F81185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2444C9" w:rsidRPr="003F1409" w14:paraId="01D7D19C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0217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10A1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D7E0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9CD8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руч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EAA3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477E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827F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2FDA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1FA13D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5</w:t>
            </w:r>
          </w:p>
        </w:tc>
      </w:tr>
      <w:tr w:rsidR="002444C9" w:rsidRPr="003F1409" w14:paraId="0CB4F344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1117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8844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7C4E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7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8B5D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Репрезентациј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4EB9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F150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6ECE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B7D0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A68ACA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2ABEE49C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534B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364F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4F21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8CD40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руч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6E91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9E7B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AF36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9935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7F7067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9</w:t>
            </w:r>
          </w:p>
        </w:tc>
      </w:tr>
      <w:tr w:rsidR="002444C9" w:rsidRPr="003F1409" w14:paraId="25E491EF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4FA0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9CC9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9BCA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734C0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образовања, културе и спор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F7AA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1F8E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7207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47D6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0BC611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2444C9" w:rsidRPr="003F1409" w14:paraId="2ACBAE14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F3F9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82FF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41C7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430D5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руч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2390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3106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9C64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8000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7F6313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2444C9" w:rsidRPr="003F1409" w14:paraId="4BCAA9AB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2029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A461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F445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D4D43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образовања, културе и спор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A021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01FA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A182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DD15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A048E0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2444C9" w:rsidRPr="003F1409" w14:paraId="550D5ABA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BE54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6CA2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6F8D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6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51771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образовање, културу и спорт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0FA8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7FAE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0BB3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C1F2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072F42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67276308" w14:textId="77777777" w:rsidTr="00966D8E">
        <w:trPr>
          <w:jc w:val="center"/>
        </w:trPr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E7440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налитику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EA905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4.01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702B4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509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F7DB8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6DCE1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30.93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45FD4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D3BC9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B337C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2EEFD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</w:tr>
      <w:bookmarkStart w:id="78" w:name="_Toc5.04.02"/>
      <w:bookmarkEnd w:id="78"/>
      <w:tr w:rsidR="002444C9" w:rsidRPr="003F1409" w14:paraId="0264A0FE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F2550" w14:textId="77777777" w:rsidR="002444C9" w:rsidRPr="003F1409" w:rsidRDefault="002444C9" w:rsidP="001850FE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5.04.02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79174E1E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4.02</w:t>
            </w:r>
          </w:p>
        </w:tc>
        <w:tc>
          <w:tcPr>
            <w:tcW w:w="15292" w:type="dxa"/>
            <w:gridSpan w:val="9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CD002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БИБЛИОТЕКА МИЛОВАН ГЛИШИЋ</w:t>
            </w:r>
          </w:p>
        </w:tc>
      </w:tr>
      <w:tr w:rsidR="002444C9" w:rsidRPr="003F1409" w14:paraId="685E0CEE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0CF9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8D13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EF10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1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1E01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лате, додаци и накнаде запослених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F2C9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8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FAE2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9A2B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4A41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8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648F7F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38</w:t>
            </w:r>
          </w:p>
        </w:tc>
      </w:tr>
      <w:tr w:rsidR="002444C9" w:rsidRPr="003F1409" w14:paraId="5C27C11A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301D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B81B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BD18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0DFAF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принос за пензијско и инвалидско осигу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221A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13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1DEC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C73B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F7A1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13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2BB729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5</w:t>
            </w:r>
          </w:p>
        </w:tc>
      </w:tr>
      <w:tr w:rsidR="002444C9" w:rsidRPr="003F1409" w14:paraId="689E41D9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7EFC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60C9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CF2E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FC57D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принос за здравствено осигу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8150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7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B14A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4B24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7EC3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7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5DDCA1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7</w:t>
            </w:r>
          </w:p>
        </w:tc>
      </w:tr>
      <w:tr w:rsidR="002444C9" w:rsidRPr="003F1409" w14:paraId="0B9BCD62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100D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A1E3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6AD6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623F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тпремнине и помоћ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E069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F4BC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B322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04E8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B4044C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2444C9" w:rsidRPr="003F1409" w14:paraId="0B4E96AA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2CD7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6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1362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773F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4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8F053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омоћ у медицинском лечењу запосленог или чланова уже породице и друге помоћи запосленом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863F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FBCF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13F7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BF1F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BEDC29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24E2DB13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6A4A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6F9D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BE49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6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DE201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граде запосленима и остали посебни расход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4161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FF5A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0C3B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1239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E00199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2</w:t>
            </w:r>
          </w:p>
        </w:tc>
      </w:tr>
      <w:tr w:rsidR="002444C9" w:rsidRPr="003F1409" w14:paraId="276DF506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B2F3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FE7A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6460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A923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ошкови платног промета и банкарских услуг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8A0A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8CC0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76DA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65BF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3F3B4D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561271D5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DBB4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5587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EF13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8C916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Енергетск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71F5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B32D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A25D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AA1D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91E9A4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2</w:t>
            </w:r>
          </w:p>
        </w:tc>
      </w:tr>
      <w:tr w:rsidR="002444C9" w:rsidRPr="003F1409" w14:paraId="7D730563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5EDD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3304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0948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DB18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омунал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FE59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7235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308C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4D47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3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558DF1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6</w:t>
            </w:r>
          </w:p>
        </w:tc>
      </w:tr>
      <w:tr w:rsidR="002444C9" w:rsidRPr="003F1409" w14:paraId="4C96AB3E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2A23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636E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51FB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ED3F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комуникациј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5DFA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1E35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C042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8542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7719CB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2444C9" w:rsidRPr="003F1409" w14:paraId="04DD97A2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4464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9336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63BA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A6C5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ошкови осигур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A880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0CF7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3725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6BF0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73B9C0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444C9" w:rsidRPr="003F1409" w14:paraId="3A3E853E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EC23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DCA2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195B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92289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Административ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EBD2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44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C7EA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2B61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F5A0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44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10EA78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,19</w:t>
            </w:r>
          </w:p>
        </w:tc>
      </w:tr>
      <w:tr w:rsidR="002444C9" w:rsidRPr="003F1409" w14:paraId="2F9C4EB6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A7E2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5935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1C11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9D62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омпјутерск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8F8C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6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D7C2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0E06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D890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86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5EF124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42</w:t>
            </w:r>
          </w:p>
        </w:tc>
      </w:tr>
      <w:tr w:rsidR="002444C9" w:rsidRPr="003F1409" w14:paraId="5D741F1F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462B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B4AE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5BD5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D6D46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образовања и усавршавања запослених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5F8E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9E9D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DB57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7DC4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6C9F97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1CF919B0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AE0B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CDC3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9529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1790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информис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D51D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9A3D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E1BF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3651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2D9EA2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2444C9" w:rsidRPr="003F1409" w14:paraId="727A7378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B32E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CAA1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572C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6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1B20F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за домаћинство и угоститељство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8BAE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6CE0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B305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B851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EAD1E9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2444C9" w:rsidRPr="003F1409" w14:paraId="4F6EF0E6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CB7C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350C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F4D1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7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E5BC7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Репрезентациј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3C00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9B09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9778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BB05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AE7F35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2444C9" w:rsidRPr="003F1409" w14:paraId="593A91E0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C8C6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35E5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7842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69841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општ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BAA4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0A6F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1E92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B844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AAF116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44</w:t>
            </w:r>
          </w:p>
        </w:tc>
      </w:tr>
      <w:tr w:rsidR="002444C9" w:rsidRPr="003F1409" w14:paraId="111BB731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B1DD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45DF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530D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02BE3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поправке и одржавање зграда и објека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04D4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15DE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C613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9CC2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5B9B9D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444C9" w:rsidRPr="003F1409" w14:paraId="7EA8041B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F81D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3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58B1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5FE2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3B6E5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поправке и одржавање опрем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C46C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44D7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C637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F82C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DB7C90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0FBCC71C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2759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636B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EC76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5879F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Административни 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0D59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F2BB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D033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138D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34F2EA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5</w:t>
            </w:r>
          </w:p>
        </w:tc>
      </w:tr>
      <w:tr w:rsidR="002444C9" w:rsidRPr="003F1409" w14:paraId="6EAE5ED4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F30E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2D89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C032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8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2CBE3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одржавање хигијене и угоститељство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4849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EF5B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4253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3DB3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4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55D7DC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2</w:t>
            </w:r>
          </w:p>
        </w:tc>
      </w:tr>
      <w:tr w:rsidR="002444C9" w:rsidRPr="003F1409" w14:paraId="1F747C8C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8E5A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FDEA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DD7C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CCE9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посебне нам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DEE6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F380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4A21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AD50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2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7DC09E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6</w:t>
            </w:r>
          </w:p>
        </w:tc>
      </w:tr>
      <w:tr w:rsidR="002444C9" w:rsidRPr="003F1409" w14:paraId="18FBE625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ABEF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D7EE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9FD9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37BD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бавезне такс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331C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9D2D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9A43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DE1B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F382BF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444C9" w:rsidRPr="003F1409" w14:paraId="579B4443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8E87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BF57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4282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82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51ECF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овчане казне, пенали и камат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BBF5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86C2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9340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E157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96A21B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444C9" w:rsidRPr="003F1409" w14:paraId="5158A676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6AAA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EEE7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E2A1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06675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Административна опре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74FC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CB9D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2007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90D5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18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751348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57</w:t>
            </w:r>
          </w:p>
        </w:tc>
      </w:tr>
      <w:tr w:rsidR="002444C9" w:rsidRPr="003F1409" w14:paraId="4F32BFFA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6D60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0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DD09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808F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D0350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образовања, културе и спор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4D93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E2C4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5B89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6A0F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649FB1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53</w:t>
            </w:r>
          </w:p>
        </w:tc>
      </w:tr>
      <w:tr w:rsidR="002444C9" w:rsidRPr="003F1409" w14:paraId="391973FC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BC81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7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8E8C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64DB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5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04D42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ематеријална имовин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0A66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CBDE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ECDE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E794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BBF688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5</w:t>
            </w:r>
          </w:p>
        </w:tc>
      </w:tr>
      <w:tr w:rsidR="002444C9" w:rsidRPr="003F1409" w14:paraId="2BBD213B" w14:textId="77777777" w:rsidTr="00966D8E">
        <w:trPr>
          <w:jc w:val="center"/>
        </w:trPr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350D5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налитику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0BD63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4.02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E8024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509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6C49D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18537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2.005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06214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F5D9A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6A99A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53C75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</w:tr>
      <w:bookmarkStart w:id="79" w:name="_Toc5.04.03"/>
      <w:bookmarkEnd w:id="79"/>
      <w:tr w:rsidR="002444C9" w:rsidRPr="003F1409" w14:paraId="227952F8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0AE47" w14:textId="77777777" w:rsidR="002444C9" w:rsidRPr="003F1409" w:rsidRDefault="002444C9" w:rsidP="001850FE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lastRenderedPageBreak/>
              <w:fldChar w:fldCharType="begin"/>
            </w:r>
            <w:r w:rsidRPr="003F1409">
              <w:rPr>
                <w:lang w:val="sr-Cyrl-RS"/>
              </w:rPr>
              <w:instrText>TC "5.04.03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421A851A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4.03</w:t>
            </w:r>
          </w:p>
        </w:tc>
        <w:tc>
          <w:tcPr>
            <w:tcW w:w="15292" w:type="dxa"/>
            <w:gridSpan w:val="9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10FD7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ЦЕНТАР ЗА ОБРАЗОВАЊЕ</w:t>
            </w:r>
          </w:p>
        </w:tc>
      </w:tr>
      <w:tr w:rsidR="002444C9" w:rsidRPr="003F1409" w14:paraId="26BB882B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0BFD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CB3C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AED1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1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61326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лате, додаци и накнаде запослених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96E7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49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EFCD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7378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AD57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49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A9C3C2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72</w:t>
            </w:r>
          </w:p>
        </w:tc>
      </w:tr>
      <w:tr w:rsidR="002444C9" w:rsidRPr="003F1409" w14:paraId="01A72E03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3ACB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5D32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3585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1BAA9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принос за пензијско и инвалидско осигу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294D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6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43BA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1E0D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C850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6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C8767D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8</w:t>
            </w:r>
          </w:p>
        </w:tc>
      </w:tr>
      <w:tr w:rsidR="002444C9" w:rsidRPr="003F1409" w14:paraId="3CB6F2FF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CD9C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5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C1D2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6854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2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3491D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Допринос за здравствено осигу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894F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7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861E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103B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8FFE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7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82E8BD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2444C9" w:rsidRPr="003F1409" w14:paraId="45628B26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4F63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6135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1B4E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5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5946D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кнаде трошкова за запосл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BEE4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08A4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5D55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6DEC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DCE10A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7</w:t>
            </w:r>
          </w:p>
        </w:tc>
      </w:tr>
      <w:tr w:rsidR="002444C9" w:rsidRPr="003F1409" w14:paraId="65C84B00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1038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8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119E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B6DE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16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3756F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Награде запосленима и остали посебни расходи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CE03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377D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9AB0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40F2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7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F26278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8</w:t>
            </w:r>
          </w:p>
        </w:tc>
      </w:tr>
      <w:tr w:rsidR="002444C9" w:rsidRPr="003F1409" w14:paraId="25D71FD6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225B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E2B8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8EDE1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A92AD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ошкови платног промета и банкарских услуг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9CAB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1CBF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A3FF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47E8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0F804A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4</w:t>
            </w:r>
          </w:p>
        </w:tc>
      </w:tr>
      <w:tr w:rsidR="002444C9" w:rsidRPr="003F1409" w14:paraId="42FBC635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D0BD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B17C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D339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12E6C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Енергетск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EEE2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23C6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53CF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1F83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23B962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270588FF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FC50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5C1D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9D5A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565BE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омунал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D053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DC4A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D306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79A9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ED185C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4EAD5C22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55B7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3440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622F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8A784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комуникациј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F2C8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AF12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2706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E4C2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9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97D157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2444C9" w:rsidRPr="003F1409" w14:paraId="1D76C856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45F6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C4D6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24CC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71D8B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ошкови осигур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54C6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3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06B9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BB8A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8894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3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6D67C9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6</w:t>
            </w:r>
          </w:p>
        </w:tc>
      </w:tr>
      <w:tr w:rsidR="002444C9" w:rsidRPr="003F1409" w14:paraId="1D051BF8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046A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39CC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37BC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F6AAF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Административ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CB82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2994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DEC3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CBEA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7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70A9BB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3</w:t>
            </w:r>
          </w:p>
        </w:tc>
      </w:tr>
      <w:tr w:rsidR="002444C9" w:rsidRPr="003F1409" w14:paraId="0F612782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EB40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EA1C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1329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DFEBB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омпјутерск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210C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B12D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D91F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4EFB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1EC400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4</w:t>
            </w:r>
          </w:p>
        </w:tc>
      </w:tr>
      <w:tr w:rsidR="002444C9" w:rsidRPr="003F1409" w14:paraId="3D1B48F7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56D7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5FDE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B125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B51A5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информисањ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8101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3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D2FF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5339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968F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.3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BABE91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66</w:t>
            </w:r>
          </w:p>
        </w:tc>
      </w:tr>
      <w:tr w:rsidR="002444C9" w:rsidRPr="003F1409" w14:paraId="1E4B0CE4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B0B9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7795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7CDC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5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D77AD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Струч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4E66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83DA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33FD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5BA4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F3924F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7</w:t>
            </w:r>
          </w:p>
        </w:tc>
      </w:tr>
      <w:tr w:rsidR="002444C9" w:rsidRPr="003F1409" w14:paraId="549DD6F9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A4A6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5983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CD89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6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EAAB9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Услуге за домаћинство и угоститељство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82AB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B681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57B1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F424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0FE3E0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2444C9" w:rsidRPr="003F1409" w14:paraId="4D21C1B1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CFF2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535D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F353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7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8B2EE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Репрезентациј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5205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769B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ED0A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8056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C239BE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10</w:t>
            </w:r>
          </w:p>
        </w:tc>
      </w:tr>
      <w:tr w:rsidR="002444C9" w:rsidRPr="003F1409" w14:paraId="128C9E43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0810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1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3190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3E47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3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017D8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општ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FB44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.64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3ED78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A011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8A9C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7.64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9E6B3C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,71</w:t>
            </w:r>
          </w:p>
        </w:tc>
      </w:tr>
      <w:tr w:rsidR="002444C9" w:rsidRPr="003F1409" w14:paraId="36B2C683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01B3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2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0497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F678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4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42F5D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стале специјализова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9E3E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896B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AD21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B37A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183572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9</w:t>
            </w:r>
          </w:p>
        </w:tc>
      </w:tr>
      <w:tr w:rsidR="002444C9" w:rsidRPr="003F1409" w14:paraId="0BE8B3B2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65F8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2/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C03B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6F0A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5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BE00F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екуће поправке и одржавање зграда и објекат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F76B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0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B21F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259B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7C32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.0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CD67F9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97</w:t>
            </w:r>
          </w:p>
        </w:tc>
      </w:tr>
      <w:tr w:rsidR="002444C9" w:rsidRPr="003F1409" w14:paraId="2CD3E467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27B3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DFF1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FF6FD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31563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Административни материјал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849C2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28CA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B32E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C4CA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6C4F40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781EB956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E0E0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DB8E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B47E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6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1C4BB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образовање, културу и спорт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4F7A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E751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F246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4B24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A090C0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2444C9" w:rsidRPr="003F1409" w14:paraId="4C2A8899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907C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D7BDF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5F486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8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2A2B5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одржавање хигијене и угоститељство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8AE0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A20B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4ABF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727F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2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435B9E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1</w:t>
            </w:r>
          </w:p>
        </w:tc>
      </w:tr>
      <w:tr w:rsidR="002444C9" w:rsidRPr="003F1409" w14:paraId="52A24142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724C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4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AE64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0C83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9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D0BFE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посебне намен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1E35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B792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4242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B316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4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1503ECDB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7</w:t>
            </w:r>
          </w:p>
        </w:tc>
      </w:tr>
      <w:tr w:rsidR="002444C9" w:rsidRPr="003F1409" w14:paraId="4F33FC70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E678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4/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77F9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7796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1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88C3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Пројектно планирањ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86EE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45CA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260D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A9FA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BAAB6C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24</w:t>
            </w:r>
          </w:p>
        </w:tc>
      </w:tr>
      <w:tr w:rsidR="002444C9" w:rsidRPr="003F1409" w14:paraId="24E20CCC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83B5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94C9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C7B2C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E2EE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Административна опрем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A781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DBCD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307B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C798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6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16F462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32</w:t>
            </w:r>
          </w:p>
        </w:tc>
      </w:tr>
      <w:tr w:rsidR="002444C9" w:rsidRPr="003F1409" w14:paraId="6DE37F9B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1B96B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67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2EB8A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2EF0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126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8B243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Опрема за образовање, науку, културу и спорт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BA290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8293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1A74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A29A6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91CB89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444C9" w:rsidRPr="003F1409" w14:paraId="3276FA59" w14:textId="77777777" w:rsidTr="00966D8E">
        <w:trPr>
          <w:jc w:val="center"/>
        </w:trPr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340F6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налитику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00DAF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4.03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9D722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509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EDDB0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B7476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7.263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FD6AA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B2514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A4AB4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0BE71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</w:tr>
      <w:tr w:rsidR="002444C9" w:rsidRPr="003F1409" w14:paraId="061FC36A" w14:textId="77777777" w:rsidTr="00966D8E">
        <w:trPr>
          <w:jc w:val="center"/>
        </w:trPr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F0792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главу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21A58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4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9858C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СТАНОВЕ КУЛТУРЕ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5350F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0.198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15B2F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41900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95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009AA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61.148.000,00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701F918D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9,71</w:t>
            </w:r>
          </w:p>
        </w:tc>
      </w:tr>
      <w:tr w:rsidR="002444C9" w:rsidRPr="003F1409" w14:paraId="72184B87" w14:textId="77777777" w:rsidTr="00966D8E">
        <w:trPr>
          <w:trHeight w:hRule="exact" w:val="225"/>
          <w:jc w:val="center"/>
        </w:trPr>
        <w:tc>
          <w:tcPr>
            <w:tcW w:w="16117" w:type="dxa"/>
            <w:gridSpan w:val="10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987049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</w:tr>
      <w:bookmarkStart w:id="80" w:name="_Toc5.05_МЕСНА_ЗАЈЕДНИЦА"/>
      <w:bookmarkEnd w:id="80"/>
      <w:tr w:rsidR="002444C9" w:rsidRPr="003F1409" w14:paraId="1E657237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65DED" w14:textId="77777777" w:rsidR="002444C9" w:rsidRPr="003F1409" w:rsidRDefault="002444C9" w:rsidP="001850FE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5.05 МЕСНА ЗАЈЕДНИЦА" \f C \l "3"</w:instrText>
            </w:r>
            <w:r w:rsidRPr="003F1409">
              <w:rPr>
                <w:lang w:val="sr-Cyrl-RS"/>
              </w:rPr>
              <w:fldChar w:fldCharType="end"/>
            </w:r>
          </w:p>
          <w:p w14:paraId="5A1E0584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Глава</w:t>
            </w:r>
          </w:p>
        </w:tc>
        <w:tc>
          <w:tcPr>
            <w:tcW w:w="825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6908A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3D413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5</w:t>
            </w:r>
          </w:p>
        </w:tc>
        <w:tc>
          <w:tcPr>
            <w:tcW w:w="13567" w:type="dxa"/>
            <w:gridSpan w:val="7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BC3DB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МЕСНА ЗАЈЕДНИЦА</w:t>
            </w:r>
          </w:p>
        </w:tc>
      </w:tr>
      <w:bookmarkStart w:id="81" w:name="_Toc5.05"/>
      <w:bookmarkEnd w:id="81"/>
      <w:tr w:rsidR="002444C9" w:rsidRPr="003F1409" w14:paraId="40B51645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B70A9" w14:textId="77777777" w:rsidR="002444C9" w:rsidRPr="003F1409" w:rsidRDefault="002444C9" w:rsidP="001850FE">
            <w:pPr>
              <w:rPr>
                <w:vanish/>
                <w:lang w:val="sr-Cyrl-RS"/>
              </w:rPr>
            </w:pPr>
            <w:r w:rsidRPr="003F1409">
              <w:rPr>
                <w:lang w:val="sr-Cyrl-RS"/>
              </w:rPr>
              <w:fldChar w:fldCharType="begin"/>
            </w:r>
            <w:r w:rsidRPr="003F1409">
              <w:rPr>
                <w:lang w:val="sr-Cyrl-RS"/>
              </w:rPr>
              <w:instrText>TC "5.05" \f C \l "4"</w:instrText>
            </w:r>
            <w:r w:rsidRPr="003F1409">
              <w:rPr>
                <w:lang w:val="sr-Cyrl-RS"/>
              </w:rPr>
              <w:fldChar w:fldCharType="end"/>
            </w:r>
          </w:p>
          <w:p w14:paraId="617DE493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5</w:t>
            </w:r>
          </w:p>
        </w:tc>
        <w:tc>
          <w:tcPr>
            <w:tcW w:w="15292" w:type="dxa"/>
            <w:gridSpan w:val="9"/>
            <w:vMerge w:val="restart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6CBCC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МЕСНА ЗАЈЕДНИЦА</w:t>
            </w:r>
          </w:p>
        </w:tc>
      </w:tr>
      <w:tr w:rsidR="002444C9" w:rsidRPr="003F1409" w14:paraId="09F8B2A0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421A4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B82D8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77275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1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ED21D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Трошкови платног промета и банкарских услуга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F73A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5CF8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818E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15207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53E4C22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444C9" w:rsidRPr="003F1409" w14:paraId="76DCFFB4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96BE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D7D92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71F2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2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3288F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Енергетск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7C66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3FA39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3202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4F133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35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6B960F7C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597B7CA9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A9FBE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9/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EFF8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DF780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13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C9CFA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Комуналне услуге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EF47E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65F2A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D9C7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90CC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2B3CE074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</w:tr>
      <w:tr w:rsidR="002444C9" w:rsidRPr="003F1409" w14:paraId="26EF27E8" w14:textId="77777777" w:rsidTr="00966D8E">
        <w:trPr>
          <w:jc w:val="center"/>
        </w:trPr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A33E9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189/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66DA7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000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96AD3" w14:textId="77777777" w:rsidR="002444C9" w:rsidRPr="003F1409" w:rsidRDefault="002444C9" w:rsidP="001850FE">
            <w:pPr>
              <w:jc w:val="center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426400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3DB40" w14:textId="77777777" w:rsidR="002444C9" w:rsidRPr="003F1409" w:rsidRDefault="002444C9" w:rsidP="001850FE">
            <w:pPr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Материјали за саобраћај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EDB5F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2C36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EEB81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DB0C5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50.000,00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553479D" w14:textId="77777777" w:rsidR="002444C9" w:rsidRPr="003F1409" w:rsidRDefault="002444C9" w:rsidP="001850FE">
            <w:pPr>
              <w:jc w:val="right"/>
              <w:rPr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color w:val="000000"/>
                <w:sz w:val="16"/>
                <w:szCs w:val="16"/>
                <w:lang w:val="sr-Cyrl-RS"/>
              </w:rPr>
              <w:t>0,02</w:t>
            </w:r>
          </w:p>
        </w:tc>
      </w:tr>
      <w:tr w:rsidR="002444C9" w:rsidRPr="003F1409" w14:paraId="7B8D0232" w14:textId="77777777" w:rsidTr="00966D8E">
        <w:trPr>
          <w:jc w:val="center"/>
        </w:trPr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AA8E7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аналитику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E738B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5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37C3A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509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1AA04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4397D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E48AE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6EDA2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7696C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41A97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</w:tr>
      <w:tr w:rsidR="002444C9" w:rsidRPr="003F1409" w14:paraId="2BE60CB5" w14:textId="77777777" w:rsidTr="00966D8E">
        <w:trPr>
          <w:jc w:val="center"/>
        </w:trPr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A355E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главу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E4512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.05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C88FF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МЕСНА ЗАЈЕДНИЦ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08716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B38C5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DDF58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DFD86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0.000,00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0B03CD42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5</w:t>
            </w:r>
          </w:p>
        </w:tc>
      </w:tr>
      <w:tr w:rsidR="002444C9" w:rsidRPr="003F1409" w14:paraId="28686D6C" w14:textId="77777777" w:rsidTr="00966D8E">
        <w:trPr>
          <w:trHeight w:hRule="exact" w:val="225"/>
          <w:jc w:val="center"/>
        </w:trPr>
        <w:tc>
          <w:tcPr>
            <w:tcW w:w="16117" w:type="dxa"/>
            <w:gridSpan w:val="10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824A48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</w:tr>
      <w:tr w:rsidR="002444C9" w:rsidRPr="003F1409" w14:paraId="15EF05A0" w14:textId="77777777" w:rsidTr="00966D8E">
        <w:trPr>
          <w:jc w:val="center"/>
        </w:trPr>
        <w:tc>
          <w:tcPr>
            <w:tcW w:w="1650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A83BA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раздео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C58F3" w14:textId="77777777" w:rsidR="002444C9" w:rsidRPr="003F1409" w:rsidRDefault="002444C9" w:rsidP="001850FE">
            <w:pPr>
              <w:jc w:val="center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5</w:t>
            </w:r>
          </w:p>
        </w:tc>
        <w:tc>
          <w:tcPr>
            <w:tcW w:w="5992" w:type="dxa"/>
            <w:gridSpan w:val="2"/>
            <w:vMerge w:val="restart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D4F12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ОПШТИНСКА УПРАВ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F5BDA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94.452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38CD8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EFB5C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1.394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DB771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05.846.000,00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4BC3144F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0,00</w:t>
            </w:r>
          </w:p>
        </w:tc>
      </w:tr>
      <w:tr w:rsidR="002444C9" w:rsidRPr="003F1409" w14:paraId="54A8BE4C" w14:textId="77777777" w:rsidTr="00966D8E">
        <w:trPr>
          <w:trHeight w:hRule="exact" w:val="225"/>
          <w:jc w:val="center"/>
        </w:trPr>
        <w:tc>
          <w:tcPr>
            <w:tcW w:w="16117" w:type="dxa"/>
            <w:gridSpan w:val="10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B78652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</w:tr>
      <w:tr w:rsidR="002444C9" w:rsidRPr="003F1409" w14:paraId="61B56549" w14:textId="77777777" w:rsidTr="00966D8E">
        <w:trPr>
          <w:jc w:val="center"/>
        </w:trPr>
        <w:tc>
          <w:tcPr>
            <w:tcW w:w="16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94086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Укупно за БК</w:t>
            </w: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D497E" w14:textId="77777777" w:rsidR="002444C9" w:rsidRPr="003F1409" w:rsidRDefault="002444C9" w:rsidP="001850FE">
            <w:pPr>
              <w:spacing w:line="1" w:lineRule="auto"/>
              <w:rPr>
                <w:lang w:val="sr-Cyrl-RS"/>
              </w:rPr>
            </w:pPr>
          </w:p>
        </w:tc>
        <w:tc>
          <w:tcPr>
            <w:tcW w:w="90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9476E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</w:t>
            </w:r>
          </w:p>
        </w:tc>
        <w:tc>
          <w:tcPr>
            <w:tcW w:w="509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62CF1" w14:textId="77777777" w:rsidR="002444C9" w:rsidRPr="003F1409" w:rsidRDefault="002444C9" w:rsidP="001850FE">
            <w:pPr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БУЏЕТ ОПШТИНЕ МИОНИЦА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6D532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94.452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DA91E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DC873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1.394.000,00</w:t>
            </w:r>
          </w:p>
        </w:tc>
        <w:tc>
          <w:tcPr>
            <w:tcW w:w="165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FDAD6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205.846.000,00</w:t>
            </w:r>
          </w:p>
        </w:tc>
        <w:tc>
          <w:tcPr>
            <w:tcW w:w="97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200" w:type="dxa"/>
            </w:tcMar>
            <w:vAlign w:val="center"/>
          </w:tcPr>
          <w:p w14:paraId="312B35A2" w14:textId="77777777" w:rsidR="002444C9" w:rsidRPr="003F1409" w:rsidRDefault="002444C9" w:rsidP="001850FE">
            <w:pPr>
              <w:jc w:val="right"/>
              <w:rPr>
                <w:b/>
                <w:bCs/>
                <w:color w:val="000000"/>
                <w:sz w:val="16"/>
                <w:szCs w:val="16"/>
                <w:lang w:val="sr-Cyrl-RS"/>
              </w:rPr>
            </w:pPr>
            <w:r w:rsidRPr="003F1409">
              <w:rPr>
                <w:b/>
                <w:bCs/>
                <w:color w:val="000000"/>
                <w:sz w:val="16"/>
                <w:szCs w:val="16"/>
                <w:lang w:val="sr-Cyrl-RS"/>
              </w:rPr>
              <w:t>100,00</w:t>
            </w:r>
          </w:p>
        </w:tc>
      </w:tr>
    </w:tbl>
    <w:p w14:paraId="01DB0B50" w14:textId="77777777" w:rsidR="002444C9" w:rsidRDefault="002444C9">
      <w:pPr>
        <w:rPr>
          <w:lang w:val="sr-Cyrl-RS"/>
        </w:rPr>
        <w:sectPr w:rsidR="002444C9" w:rsidSect="00D8325C">
          <w:headerReference w:type="default" r:id="rId14"/>
          <w:footerReference w:type="default" r:id="rId15"/>
          <w:pgSz w:w="16837" w:h="11905" w:orient="landscape"/>
          <w:pgMar w:top="720" w:right="720" w:bottom="720" w:left="720" w:header="360" w:footer="360" w:gutter="0"/>
          <w:cols w:space="720"/>
          <w:docGrid w:linePitch="272"/>
        </w:sectPr>
      </w:pPr>
    </w:p>
    <w:p w14:paraId="2C1B34EB" w14:textId="1CD75813" w:rsidR="003972EF" w:rsidRDefault="003972EF">
      <w:pPr>
        <w:rPr>
          <w:rFonts w:eastAsiaTheme="majorEastAsia" w:cstheme="majorBidi"/>
          <w:b/>
          <w:caps/>
          <w:sz w:val="26"/>
          <w:szCs w:val="26"/>
          <w:lang w:val="sr-Cyrl-RS"/>
        </w:rPr>
      </w:pPr>
    </w:p>
    <w:p w14:paraId="10013BCE" w14:textId="18CDD96F" w:rsidR="00231860" w:rsidRPr="003F1409" w:rsidRDefault="00AD4B32" w:rsidP="00231860">
      <w:pPr>
        <w:pStyle w:val="Heading2"/>
        <w:rPr>
          <w:lang w:val="sr-Cyrl-RS"/>
        </w:rPr>
      </w:pPr>
      <w:r w:rsidRPr="003F1409">
        <w:rPr>
          <w:lang w:val="sr-Cyrl-RS"/>
        </w:rPr>
        <w:t xml:space="preserve">III </w:t>
      </w:r>
      <w:r w:rsidR="00231860">
        <w:rPr>
          <w:lang w:val="sr-Cyrl-RS"/>
        </w:rPr>
        <w:t>ДЕО</w:t>
      </w:r>
      <w:r w:rsidR="00231860">
        <w:rPr>
          <w:lang w:val="sr-Cyrl-RS"/>
        </w:rPr>
        <w:br/>
        <w:t>ИЗВРШАВАЊЕ БУЏЕТА</w:t>
      </w:r>
    </w:p>
    <w:p w14:paraId="19952499" w14:textId="77777777" w:rsidR="003972EF" w:rsidRDefault="003972EF" w:rsidP="003972EF">
      <w:pPr>
        <w:jc w:val="center"/>
        <w:rPr>
          <w:b/>
          <w:bCs/>
          <w:color w:val="000000"/>
          <w:sz w:val="24"/>
          <w:szCs w:val="24"/>
          <w:lang w:val="sr-Cyrl-RS"/>
        </w:rPr>
      </w:pPr>
    </w:p>
    <w:p w14:paraId="09A9C40C" w14:textId="3B3BF0A4" w:rsidR="003972EF" w:rsidRDefault="003972EF" w:rsidP="003972EF">
      <w:pPr>
        <w:pStyle w:val="Clan"/>
        <w:numPr>
          <w:ilvl w:val="0"/>
          <w:numId w:val="3"/>
        </w:numPr>
        <w:rPr>
          <w:lang w:val="sr-Cyrl-RS"/>
        </w:rPr>
      </w:pPr>
    </w:p>
    <w:p w14:paraId="50D2B841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Број запослених на неодређено и одређено време код корисника буџетских средстава чије се плате финансирају из буџета износи:</w:t>
      </w:r>
    </w:p>
    <w:p w14:paraId="3EF382C9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sym w:font="Times New Roman" w:char="F0A7"/>
      </w:r>
      <w:r>
        <w:rPr>
          <w:lang w:val="sr-Cyrl-RS"/>
        </w:rPr>
        <w:t xml:space="preserve"> 56 запослених у локалној администрацији на неодређено време;</w:t>
      </w:r>
    </w:p>
    <w:p w14:paraId="1EED2573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sym w:font="Times New Roman" w:char="F0A7"/>
      </w:r>
      <w:r>
        <w:rPr>
          <w:lang w:val="sr-Cyrl-RS"/>
        </w:rPr>
        <w:t xml:space="preserve"> 5 запослених у локалној администрацији на одређено време;</w:t>
      </w:r>
    </w:p>
    <w:p w14:paraId="0AC26ABF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sym w:font="Times New Roman" w:char="F0A7"/>
      </w:r>
      <w:r>
        <w:rPr>
          <w:lang w:val="sr-Cyrl-RS"/>
        </w:rPr>
        <w:t xml:space="preserve"> 44 запослених у предшколској установи на неодређено време;</w:t>
      </w:r>
    </w:p>
    <w:p w14:paraId="5F85DD2E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sym w:font="Times New Roman" w:char="F0A7"/>
      </w:r>
      <w:r>
        <w:rPr>
          <w:lang w:val="sr-Cyrl-RS"/>
        </w:rPr>
        <w:t xml:space="preserve"> 7 запослених у предшколској установи на одређено време;</w:t>
      </w:r>
    </w:p>
    <w:p w14:paraId="2D83059A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sym w:font="Times New Roman" w:char="F0A7"/>
      </w:r>
      <w:r>
        <w:rPr>
          <w:lang w:val="sr-Cyrl-RS"/>
        </w:rPr>
        <w:t xml:space="preserve"> 9 запослених у установи културе на неодређено време;</w:t>
      </w:r>
    </w:p>
    <w:p w14:paraId="167AC143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sym w:font="Times New Roman" w:char="F0A7"/>
      </w:r>
      <w:r>
        <w:rPr>
          <w:lang w:val="sr-Cyrl-RS"/>
        </w:rPr>
        <w:t xml:space="preserve"> 3 запослених у установи културе на одређено време;</w:t>
      </w:r>
    </w:p>
    <w:p w14:paraId="7E54D26C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sym w:font="Times New Roman" w:char="F0A7"/>
      </w:r>
      <w:r>
        <w:rPr>
          <w:lang w:val="sr-Cyrl-RS"/>
        </w:rPr>
        <w:t xml:space="preserve"> 1запослени у установи Спортски центар на неодређено време;</w:t>
      </w:r>
    </w:p>
    <w:p w14:paraId="17196416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sym w:font="Times New Roman" w:char="F0A7"/>
      </w:r>
      <w:r>
        <w:rPr>
          <w:lang w:val="sr-Cyrl-RS"/>
        </w:rPr>
        <w:t xml:space="preserve"> 1 запослени у установи Спортски центар на одређено време;</w:t>
      </w:r>
    </w:p>
    <w:p w14:paraId="4421545E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sym w:font="Times New Roman" w:char="F0A7"/>
      </w:r>
      <w:r>
        <w:rPr>
          <w:lang w:val="sr-Cyrl-RS"/>
        </w:rPr>
        <w:t xml:space="preserve"> 4 запослених у туристичкој организацији на неодређено време;</w:t>
      </w:r>
    </w:p>
    <w:p w14:paraId="4DAE72B7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sym w:font="Times New Roman" w:char="F0A7"/>
      </w:r>
      <w:r>
        <w:rPr>
          <w:lang w:val="sr-Cyrl-RS"/>
        </w:rPr>
        <w:t xml:space="preserve"> 1  запослених у туристичкој организацији на одређено време;</w:t>
      </w:r>
    </w:p>
    <w:p w14:paraId="3873A4C8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У овој Одлуци о буџету средства за плате се обезбеђују за број запослених из става 1. овог члана.</w:t>
      </w:r>
    </w:p>
    <w:p w14:paraId="47855F60" w14:textId="4E9BBEDC" w:rsidR="003972EF" w:rsidRDefault="003972EF" w:rsidP="003972EF">
      <w:pPr>
        <w:pStyle w:val="Clan"/>
        <w:numPr>
          <w:ilvl w:val="0"/>
          <w:numId w:val="3"/>
        </w:numPr>
        <w:rPr>
          <w:lang w:val="sr-Cyrl-RS"/>
        </w:rPr>
      </w:pPr>
    </w:p>
    <w:p w14:paraId="62A8D418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За извршавање ове Одлуке одговоран је Председник општине.</w:t>
      </w:r>
    </w:p>
    <w:p w14:paraId="01DD7DFB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Наредбодавац за извршење буџета је Председник општине.</w:t>
      </w:r>
    </w:p>
    <w:p w14:paraId="2936B0D2" w14:textId="37A40106" w:rsidR="003972EF" w:rsidRDefault="003972EF" w:rsidP="003972EF">
      <w:pPr>
        <w:pStyle w:val="Clan"/>
        <w:numPr>
          <w:ilvl w:val="0"/>
          <w:numId w:val="3"/>
        </w:numPr>
        <w:rPr>
          <w:lang w:val="sr-Cyrl-RS"/>
        </w:rPr>
      </w:pPr>
    </w:p>
    <w:p w14:paraId="322A2955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Функционер, односно руководилац директног, односно индиректног корисника буџетских средстава, одговоран је за преузимање обавеза, њихову верификацију, издавање налога за плаћање које треба извршити из средстава органа којим руководи и издавање налога за уплату средстава која припадају буџету.</w:t>
      </w:r>
    </w:p>
    <w:p w14:paraId="16805F79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 xml:space="preserve">Функционер, односно руководилац директног, односно индиректног корисника буџетских средстава, може пренети поједина овлашћења из става 1. овог члана на друга лица у директном, односно индиректном кориснику буџетских средстава. </w:t>
      </w:r>
    </w:p>
    <w:p w14:paraId="55DB6445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 xml:space="preserve">За законито и наменско коришћење средстава распоређених овом одлуком одговоран је функционер односно руководилац директног и индиректног корисника буџетских средстава. </w:t>
      </w:r>
    </w:p>
    <w:p w14:paraId="5CA29790" w14:textId="69990E8D" w:rsidR="003972EF" w:rsidRDefault="003972EF" w:rsidP="003972EF">
      <w:pPr>
        <w:pStyle w:val="Clan"/>
        <w:numPr>
          <w:ilvl w:val="0"/>
          <w:numId w:val="3"/>
        </w:numPr>
        <w:rPr>
          <w:lang w:val="sr-Cyrl-RS"/>
        </w:rPr>
      </w:pPr>
    </w:p>
    <w:p w14:paraId="649D49C0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Орган управе надлежан за финансије обавезан је да редовно прати извршење буџета и најмање два пута годишње информише Председника општине (Општинско веће), а обавезно у року од петнаест дана по истеку шестомесечног, односно деветомесечног периода.</w:t>
      </w:r>
    </w:p>
    <w:p w14:paraId="01232DCF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У року од петнаест дана по подношењу извештаја из става 1. овог члана, Општинско веће усваја и доставља извештај Скупштини општине.</w:t>
      </w:r>
    </w:p>
    <w:p w14:paraId="3DA1169F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Извештај садржи и одступања између усвојеног буџета и извршења и образложење великих одступања.</w:t>
      </w:r>
    </w:p>
    <w:p w14:paraId="67EDA2FC" w14:textId="3037F075" w:rsidR="003972EF" w:rsidRDefault="003972EF" w:rsidP="003972EF">
      <w:pPr>
        <w:pStyle w:val="Clan"/>
        <w:numPr>
          <w:ilvl w:val="0"/>
          <w:numId w:val="3"/>
        </w:numPr>
        <w:rPr>
          <w:lang w:val="sr-Cyrl-RS"/>
        </w:rPr>
      </w:pPr>
    </w:p>
    <w:p w14:paraId="22927EF5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Одлуку о промени апропријације из општих прихода буџета и преносу апропријације у текућу буџетску резерву, у складу са чланом 61. Закона о буџетском систему, доноси Општинско веће.</w:t>
      </w:r>
    </w:p>
    <w:p w14:paraId="691D3593" w14:textId="22EF2730" w:rsidR="003972EF" w:rsidRDefault="003972EF" w:rsidP="00C37E71">
      <w:pPr>
        <w:pStyle w:val="Clan"/>
        <w:numPr>
          <w:ilvl w:val="0"/>
          <w:numId w:val="3"/>
        </w:numPr>
        <w:rPr>
          <w:lang w:val="sr-Cyrl-RS"/>
        </w:rPr>
      </w:pPr>
    </w:p>
    <w:p w14:paraId="209D2790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 xml:space="preserve">Решење о употреби текуће и сталне буџетске резерве, на предлог органа управе надлежног за финансије, доноси Општинско веће. </w:t>
      </w:r>
    </w:p>
    <w:p w14:paraId="48038D03" w14:textId="48F1CD45" w:rsidR="003972EF" w:rsidRDefault="003972EF" w:rsidP="00C37E71">
      <w:pPr>
        <w:pStyle w:val="Clan"/>
        <w:numPr>
          <w:ilvl w:val="0"/>
          <w:numId w:val="3"/>
        </w:numPr>
        <w:rPr>
          <w:lang w:val="sr-Cyrl-RS"/>
        </w:rPr>
      </w:pPr>
    </w:p>
    <w:p w14:paraId="4B4593CA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Одлуку о отварању буџетског фонда, у складу са чланом 64. Закона о буџетском систему, доноси Општинско веће.</w:t>
      </w:r>
    </w:p>
    <w:p w14:paraId="47439535" w14:textId="59ECCDA1" w:rsidR="003972EF" w:rsidRDefault="003972EF" w:rsidP="00C37E71">
      <w:pPr>
        <w:pStyle w:val="Clan"/>
        <w:numPr>
          <w:ilvl w:val="0"/>
          <w:numId w:val="3"/>
        </w:numPr>
        <w:rPr>
          <w:lang w:val="sr-Cyrl-RS"/>
        </w:rPr>
      </w:pPr>
    </w:p>
    <w:p w14:paraId="06BFF084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Општинско веће одговорно је за спровођење фискалне политике и управљање јавном имовином, приходима и примањима и расходима и издацима на начин који је у складу са Законом о буџетском систему.</w:t>
      </w:r>
    </w:p>
    <w:p w14:paraId="5BF50B44" w14:textId="0D075B6F" w:rsidR="003972EF" w:rsidRDefault="003972EF" w:rsidP="00C37E71">
      <w:pPr>
        <w:pStyle w:val="Clan"/>
        <w:numPr>
          <w:ilvl w:val="0"/>
          <w:numId w:val="3"/>
        </w:numPr>
        <w:rPr>
          <w:lang w:val="sr-Cyrl-RS"/>
        </w:rPr>
      </w:pPr>
    </w:p>
    <w:p w14:paraId="62BE1408" w14:textId="5CA82FF2" w:rsidR="00E520E9" w:rsidRDefault="003972EF" w:rsidP="003972EF">
      <w:pPr>
        <w:jc w:val="both"/>
        <w:rPr>
          <w:lang w:val="sr-Cyrl-RS"/>
        </w:rPr>
      </w:pPr>
      <w:r>
        <w:rPr>
          <w:lang w:val="sr-Cyrl-RS"/>
        </w:rPr>
        <w:t>Овлашћује се председник општине да, у складу са чланом 27ж Закона о буџетском систему, може поднети захтев министарству надлежном за послове финансија за одобрење фискалног дефицита изнад утврђеног дефицита од 10%, уколико је резултат реализације јавних инвестиција.</w:t>
      </w:r>
    </w:p>
    <w:p w14:paraId="3B4440A3" w14:textId="77777777" w:rsidR="00E520E9" w:rsidRDefault="00E520E9">
      <w:pPr>
        <w:rPr>
          <w:lang w:val="sr-Cyrl-RS"/>
        </w:rPr>
      </w:pPr>
      <w:r>
        <w:rPr>
          <w:lang w:val="sr-Cyrl-RS"/>
        </w:rPr>
        <w:br w:type="page"/>
      </w:r>
    </w:p>
    <w:p w14:paraId="6950D27F" w14:textId="77777777" w:rsidR="003972EF" w:rsidRDefault="003972EF" w:rsidP="003972EF">
      <w:pPr>
        <w:jc w:val="both"/>
        <w:rPr>
          <w:lang w:val="sr-Cyrl-RS"/>
        </w:rPr>
      </w:pPr>
    </w:p>
    <w:p w14:paraId="31135910" w14:textId="6551EF50" w:rsidR="003972EF" w:rsidRDefault="003972EF" w:rsidP="00C37E71">
      <w:pPr>
        <w:pStyle w:val="Clan"/>
        <w:numPr>
          <w:ilvl w:val="0"/>
          <w:numId w:val="3"/>
        </w:numPr>
        <w:rPr>
          <w:lang w:val="sr-Cyrl-RS"/>
        </w:rPr>
      </w:pPr>
    </w:p>
    <w:p w14:paraId="4E4C92B4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Новчана средства буџета општине, директних и индиректних корисника средстава тог буџета, као и других корисника јавних средстава који су укључени у консолидовани рачун трезора општине, воде се и депонују на консолидованом рачуну трезора.</w:t>
      </w:r>
    </w:p>
    <w:p w14:paraId="6AA4DFB3" w14:textId="47C53025" w:rsidR="003972EF" w:rsidRDefault="003972EF" w:rsidP="00C37E71">
      <w:pPr>
        <w:pStyle w:val="Clan"/>
        <w:numPr>
          <w:ilvl w:val="0"/>
          <w:numId w:val="3"/>
        </w:numPr>
        <w:rPr>
          <w:lang w:val="sr-Cyrl-RS"/>
        </w:rPr>
      </w:pPr>
    </w:p>
    <w:p w14:paraId="5226CDD6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Распоред и коришћење средстава вршиће се у 2023. години по посебном акту (решењу) који доноси Председник општине, односно Општинско веће, у оквиру следећих раздела:</w:t>
      </w:r>
    </w:p>
    <w:p w14:paraId="35B37597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sym w:font="Times New Roman" w:char="F0A7"/>
      </w:r>
      <w:r>
        <w:rPr>
          <w:lang w:val="sr-Cyrl-RS"/>
        </w:rPr>
        <w:t xml:space="preserve"> Раздео 1 –Скупштина општине, позиција 5, економска класификација 481 – Политичке партије.</w:t>
      </w:r>
    </w:p>
    <w:p w14:paraId="40B2FC72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Распоред и коришћење средстава у оквиру Раздела 5. Општинска управа, функционална класификација 421- Пољопривреда, у износу од 10.000.000  вршиће се на основу Програма које доноси Скупштина  општине Мионица.</w:t>
      </w:r>
    </w:p>
    <w:p w14:paraId="2D8B6C0B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 xml:space="preserve">Средства Фонда за заштиту животне средине у износу 5.000.000,00 динара користе се на основу програма који доноси Скупштина  општине Мионица уз сагласност надлежног Министарства. </w:t>
      </w:r>
    </w:p>
    <w:p w14:paraId="58BCB889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Приходи од новчаних казни за саобраћајне прекршаје користе се на основу Програма који доноси Општинско веће општине Мионица</w:t>
      </w:r>
    </w:p>
    <w:p w14:paraId="5B00581A" w14:textId="655F7522" w:rsidR="003972EF" w:rsidRDefault="003972EF" w:rsidP="00C37E71">
      <w:pPr>
        <w:pStyle w:val="Clan"/>
        <w:numPr>
          <w:ilvl w:val="0"/>
          <w:numId w:val="3"/>
        </w:numPr>
        <w:rPr>
          <w:lang w:val="sr-Cyrl-RS"/>
        </w:rPr>
      </w:pPr>
    </w:p>
    <w:p w14:paraId="3740D2B5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Обавезе које преузимају директни и индиректни корисници буџетских средства морају одговарати апропријацији која им је за ту намену овом Одлуком одобрена и пренета.</w:t>
      </w:r>
    </w:p>
    <w:p w14:paraId="4CE04DDC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Изузетно, корисници из става 1. овог члана, у складу са чланом 54. Закона о буџетском систему, могу преузети обавезе по уговору који се односи на капиталне издатке и захтева плаћање у више година, на основу предлога органа надлежног за послове финансија, уз сагласност Општинског већа, а највише до износа исказаних у плану капиталних издатака.</w:t>
      </w:r>
    </w:p>
    <w:p w14:paraId="5417BE2C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Корисници буџетских средстава су обавезни да, пре покретања поступка јавне набавке за преузимање обавеза по уговору за капиталне пројекте, прибаве сагласност органа надлежног за финансије.</w:t>
      </w:r>
    </w:p>
    <w:p w14:paraId="2DE7823D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Корисник буџетских средстава који одређени расход извршава из средстава буџета и из других прихода, обавезан је да измирење тог расхода прво врши из прихода из тих других извора.</w:t>
      </w:r>
    </w:p>
    <w:p w14:paraId="257C395A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Обавезе преузете у 2022. години, у складу са одобреним апропријацијама у 2022.години, а неизвршене у току 2022.године, преносе се у 2023. годину и имају статус преузетих обавеза и извршавају се на терет апропријација одобрених овом Одлуком.</w:t>
      </w:r>
    </w:p>
    <w:p w14:paraId="29B0E758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 xml:space="preserve">Расположива апропријација корисника који има преузете обавезе које преноси у 2023.годину рачуна се по формули: одобрена апропријација за 2023. годину – преузете обавезе из 2022. године = расположива апропријација у 2023. години. </w:t>
      </w:r>
    </w:p>
    <w:p w14:paraId="02A7F6E9" w14:textId="4087C0A0" w:rsidR="003972EF" w:rsidRDefault="003972EF" w:rsidP="00C37E71">
      <w:pPr>
        <w:pStyle w:val="Clan"/>
        <w:numPr>
          <w:ilvl w:val="0"/>
          <w:numId w:val="3"/>
        </w:numPr>
        <w:rPr>
          <w:lang w:val="sr-Cyrl-RS"/>
        </w:rPr>
      </w:pPr>
    </w:p>
    <w:p w14:paraId="00B7F741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Преузете обавезе и све финансијске обавезе морају бити извршене искључиво на принципу готовинске основе са консолидованог рачуна трезора, осим ако је законом, односно актом Владе предвиђен другачији метод.</w:t>
      </w:r>
    </w:p>
    <w:p w14:paraId="2C952B58" w14:textId="7F7168D9" w:rsidR="003972EF" w:rsidRDefault="003972EF" w:rsidP="00C37E71">
      <w:pPr>
        <w:pStyle w:val="Clan"/>
        <w:numPr>
          <w:ilvl w:val="0"/>
          <w:numId w:val="3"/>
        </w:numPr>
        <w:rPr>
          <w:lang w:val="sr-Cyrl-RS"/>
        </w:rPr>
      </w:pPr>
    </w:p>
    <w:p w14:paraId="71AC9851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Корисници буџетских средства преузимају обавезе само на основу писаног уговора или другог правног акта, уколико законом није друкчије прописано.</w:t>
      </w:r>
    </w:p>
    <w:p w14:paraId="055C41D2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Плаћање из буџета неће се извршити уколико нису поштоване процедуре утврђене чланом 56. став 3. Закона о буџетском систему.</w:t>
      </w:r>
    </w:p>
    <w:p w14:paraId="3F55BDD3" w14:textId="42E9CC49" w:rsidR="003972EF" w:rsidRDefault="003972EF" w:rsidP="00C37E71">
      <w:pPr>
        <w:pStyle w:val="Clan"/>
        <w:numPr>
          <w:ilvl w:val="0"/>
          <w:numId w:val="3"/>
        </w:numPr>
        <w:rPr>
          <w:lang w:val="sr-Cyrl-RS"/>
        </w:rPr>
      </w:pPr>
    </w:p>
    <w:p w14:paraId="57602BC1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Корисници буџетских средстава приликом додељивања уговора о набавци добара, пружању услуга или извођењу грађевинских радова, морају да поступе у складу са Законом о јавним набавкама (''Службени гласник РС'', број 91/2019).</w:t>
      </w:r>
    </w:p>
    <w:p w14:paraId="1F7B7EBB" w14:textId="5A1C8295" w:rsidR="003972EF" w:rsidRDefault="003972EF" w:rsidP="00C37E71">
      <w:pPr>
        <w:pStyle w:val="Clan"/>
        <w:numPr>
          <w:ilvl w:val="0"/>
          <w:numId w:val="3"/>
        </w:numPr>
        <w:rPr>
          <w:lang w:val="sr-Cyrl-RS"/>
        </w:rPr>
      </w:pPr>
    </w:p>
    <w:p w14:paraId="5FB989D3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Обавезе према корисницима буџетских средстава извршавају се сразмерно оствареним приходима и примањима буџета. Ако се у току године приходи и примања смање, расходи и издаци буџета извршаваће се по приоритетима, и то: обавезе утврђене законским прописима на постојећем нивоу и минимални стални трошкови неопходни за несметано функционисање корисника буџетских средстава.</w:t>
      </w:r>
    </w:p>
    <w:p w14:paraId="6BE93ED6" w14:textId="05646AE4" w:rsidR="003972EF" w:rsidRDefault="003972EF" w:rsidP="009609AF">
      <w:pPr>
        <w:pStyle w:val="Clan"/>
        <w:numPr>
          <w:ilvl w:val="0"/>
          <w:numId w:val="3"/>
        </w:numPr>
        <w:rPr>
          <w:lang w:val="sr-Cyrl-RS"/>
        </w:rPr>
      </w:pPr>
    </w:p>
    <w:p w14:paraId="6E1C9A1D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Средства распоређена за финансирање расхода и издатака корисника буџета, преносе се на основу њиховог захтева.</w:t>
      </w:r>
    </w:p>
    <w:p w14:paraId="5A514CD6" w14:textId="3ADE625B" w:rsidR="00E520E9" w:rsidRDefault="003972EF" w:rsidP="003972EF">
      <w:pPr>
        <w:jc w:val="both"/>
        <w:rPr>
          <w:lang w:val="sr-Cyrl-RS"/>
        </w:rPr>
      </w:pPr>
      <w:r>
        <w:rPr>
          <w:lang w:val="sr-Cyrl-RS"/>
        </w:rPr>
        <w:t>Уз захтев, корисници су дужни да доставе комплетну документацију за плаћање (копије).</w:t>
      </w:r>
    </w:p>
    <w:p w14:paraId="00701D7F" w14:textId="77777777" w:rsidR="00E520E9" w:rsidRDefault="00E520E9">
      <w:pPr>
        <w:rPr>
          <w:lang w:val="sr-Cyrl-RS"/>
        </w:rPr>
      </w:pPr>
      <w:r>
        <w:rPr>
          <w:lang w:val="sr-Cyrl-RS"/>
        </w:rPr>
        <w:br w:type="page"/>
      </w:r>
    </w:p>
    <w:p w14:paraId="2DAC023B" w14:textId="77777777" w:rsidR="003972EF" w:rsidRDefault="003972EF" w:rsidP="003972EF">
      <w:pPr>
        <w:jc w:val="both"/>
        <w:rPr>
          <w:lang w:val="sr-Cyrl-RS"/>
        </w:rPr>
      </w:pPr>
    </w:p>
    <w:p w14:paraId="7BFD82C8" w14:textId="2541E8CE" w:rsidR="003972EF" w:rsidRDefault="003972EF" w:rsidP="00136F46">
      <w:pPr>
        <w:pStyle w:val="Clan"/>
        <w:numPr>
          <w:ilvl w:val="0"/>
          <w:numId w:val="3"/>
        </w:numPr>
        <w:rPr>
          <w:lang w:val="sr-Cyrl-RS"/>
        </w:rPr>
      </w:pPr>
    </w:p>
    <w:p w14:paraId="478F3914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Новчана средства на консолидованом рачуну трезора могу се инвестирати у 2023. години само у складу са чланом 10. Закона о буџетском систему, при чему су, у складу са истим чланом Закона, Председник општине, односно лице које он овласти, одговорни за ефикасност и сигурност тог инвестирања.</w:t>
      </w:r>
    </w:p>
    <w:p w14:paraId="5C8D8902" w14:textId="2F65A300" w:rsidR="003972EF" w:rsidRDefault="003972EF" w:rsidP="00136F46">
      <w:pPr>
        <w:pStyle w:val="Clan"/>
        <w:numPr>
          <w:ilvl w:val="0"/>
          <w:numId w:val="3"/>
        </w:numPr>
        <w:rPr>
          <w:lang w:val="sr-Cyrl-RS"/>
        </w:rPr>
      </w:pPr>
    </w:p>
    <w:p w14:paraId="3CCDFC46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Општинско веће може донети програм рационализације којим ће обухватити све кориснике јавних средстава, укључујући и одређене критеријуме за извршење тог програма, и о томе обавестити Скупштину општине.</w:t>
      </w:r>
    </w:p>
    <w:p w14:paraId="4553EE82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Корисник буџетских средстава не може, без претходне сагласности председника општине, засновати радни однос са новим лицима до краја 2023. године, уколико средства потребна за исплату плата тих лица нису обезбеђена у оквиру износа средстава која су, у складу са овом одлуком, предвиђена за плате том буџетском кориснику и програмом рационализације из става 1. овог члана.</w:t>
      </w:r>
    </w:p>
    <w:p w14:paraId="3FF1CC57" w14:textId="752BFE3C" w:rsidR="003972EF" w:rsidRDefault="003972EF" w:rsidP="00136F46">
      <w:pPr>
        <w:pStyle w:val="Clan"/>
        <w:numPr>
          <w:ilvl w:val="0"/>
          <w:numId w:val="3"/>
        </w:numPr>
        <w:rPr>
          <w:lang w:val="sr-Cyrl-RS"/>
        </w:rPr>
      </w:pPr>
    </w:p>
    <w:p w14:paraId="3A38FAA6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Директни и индиректни корисници буџетских средстава у 2023. години обрачунату исправку вредности нефинансијске имовине исказују на терет капитала, односно не исказују расход амортизације и употребе средстава за рад.</w:t>
      </w:r>
    </w:p>
    <w:p w14:paraId="36F4925D" w14:textId="2AF2B871" w:rsidR="003972EF" w:rsidRDefault="003972EF" w:rsidP="00136F46">
      <w:pPr>
        <w:pStyle w:val="Clan"/>
        <w:numPr>
          <w:ilvl w:val="0"/>
          <w:numId w:val="3"/>
        </w:numPr>
        <w:rPr>
          <w:lang w:val="sr-Cyrl-RS"/>
        </w:rPr>
      </w:pPr>
    </w:p>
    <w:p w14:paraId="5F9FCE61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Јавно предузеће чији је оснивач општина Мионица,  дужно је да 50 % остварене добити ,односно вишка прихода над расходима по завршном рачуну за 2022. годину уплати у буџет општине Мионица, у складу са чланом 58. Закона о јавним предузећима (''Службени гласник РС'', број 15/2016 и 88/2019).</w:t>
      </w:r>
    </w:p>
    <w:p w14:paraId="10BD3BDA" w14:textId="173A50E1" w:rsidR="003972EF" w:rsidRDefault="003972EF" w:rsidP="00136F46">
      <w:pPr>
        <w:pStyle w:val="Clan"/>
        <w:numPr>
          <w:ilvl w:val="0"/>
          <w:numId w:val="3"/>
        </w:numPr>
        <w:rPr>
          <w:lang w:val="sr-Cyrl-RS"/>
        </w:rPr>
      </w:pPr>
    </w:p>
    <w:p w14:paraId="46ADE127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За финансирање дефицита текуће ликвидности, који може да настане услед неуравнотежености кретања у приходима и расходима буџета, Председник општине може се задужити у складу са одредбама члана 35. Закона о јавном дугу (''Службени гласник РС'', број 61/2005, 107/2009, 78/2011, 68/2015, 95/2018 и 91/2019).</w:t>
      </w:r>
    </w:p>
    <w:p w14:paraId="17A36F89" w14:textId="02FCBB79" w:rsidR="003972EF" w:rsidRDefault="003972EF" w:rsidP="00136F46">
      <w:pPr>
        <w:pStyle w:val="Clan"/>
        <w:numPr>
          <w:ilvl w:val="0"/>
          <w:numId w:val="3"/>
        </w:numPr>
        <w:rPr>
          <w:lang w:val="sr-Cyrl-RS"/>
        </w:rPr>
      </w:pPr>
    </w:p>
    <w:p w14:paraId="73FA907E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Корисници буџетских средстава пренеће на рачун извршења буџета до 31. децембра 2022. године средства која нису утрошена за финансирање расхода у 2022. години, која су овим корисницима пренета у складу са Одлуком о буџету општине Мионица за 2022. годину.</w:t>
      </w:r>
    </w:p>
    <w:p w14:paraId="6E8614AD" w14:textId="44BB34C8" w:rsidR="003972EF" w:rsidRDefault="003972EF" w:rsidP="00270B1B">
      <w:pPr>
        <w:pStyle w:val="Clan"/>
        <w:numPr>
          <w:ilvl w:val="0"/>
          <w:numId w:val="3"/>
        </w:numPr>
        <w:rPr>
          <w:lang w:val="sr-Cyrl-RS"/>
        </w:rPr>
      </w:pPr>
    </w:p>
    <w:p w14:paraId="28D4280F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У случају да се буџету општине Мионица, из другог буџета (Републике, Покрајине, друге општине) определе актом наменска трансферна средства, укључујући и наменска трансферна средства за надокнаду штета услед елементарних непогода, као и у случају уговарања донације, чији износи нису могли бити познати у поступку доношења ове Одлуке, орган управе надлежан за финансије, на основу тог акта, отвара одговарајуће апропријације за извршење расхода по том основу, у складу са чланом 5. Закона о буџетском систему.</w:t>
      </w:r>
    </w:p>
    <w:p w14:paraId="6E11A0FC" w14:textId="2AD2A497" w:rsidR="003972EF" w:rsidRDefault="003972EF" w:rsidP="002444C9">
      <w:pPr>
        <w:pStyle w:val="Clan"/>
        <w:numPr>
          <w:ilvl w:val="0"/>
          <w:numId w:val="3"/>
        </w:numPr>
        <w:rPr>
          <w:lang w:val="sr-Cyrl-RS"/>
        </w:rPr>
      </w:pPr>
    </w:p>
    <w:p w14:paraId="3559E613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Плаћање са консолидованог рачуна трезора за реализацију обавеза других корисника јавних средстава, у смислу Закона о буџетском систему, који су укључени у систем консолидованог рачуна Трезора, неће се вршити уколико ови корисници нису добили сагласност на финансијски план на начин прописан законом, односно актом Скупштине општине Мионица и уколико тај план нису доставили Управи за трезор.</w:t>
      </w:r>
    </w:p>
    <w:p w14:paraId="54DC2A90" w14:textId="3C4597FE" w:rsidR="003972EF" w:rsidRDefault="003972EF" w:rsidP="002444C9">
      <w:pPr>
        <w:pStyle w:val="Clan"/>
        <w:numPr>
          <w:ilvl w:val="0"/>
          <w:numId w:val="3"/>
        </w:numPr>
        <w:rPr>
          <w:lang w:val="sr-Cyrl-RS"/>
        </w:rPr>
      </w:pPr>
    </w:p>
    <w:p w14:paraId="1D59B0FA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У буџетској 2023. години неће се вршити обрачун и исплата божићних, годишњих и других врста накнада и бонуса предвиђених посебним и појединачним колективним уговорима, за директне и индиректне кориснике средстава буџета, осим јубиларних награда за запослене који су то право стекли у 2023. години.</w:t>
      </w:r>
    </w:p>
    <w:p w14:paraId="14E7386C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Такође, у 2023. години, не могу се исплаћивати запосленима код директних и индиректних корисника буџетских средстава локалне власти награде и бонуси који према међународним критеријумима представљају нестандардне, односно нетранспарентне облике награда и бонуса.</w:t>
      </w:r>
    </w:p>
    <w:p w14:paraId="056C334C" w14:textId="0C80363F" w:rsidR="003972EF" w:rsidRDefault="003972EF" w:rsidP="002444C9">
      <w:pPr>
        <w:pStyle w:val="Clan"/>
        <w:numPr>
          <w:ilvl w:val="0"/>
          <w:numId w:val="3"/>
        </w:numPr>
        <w:rPr>
          <w:lang w:val="sr-Cyrl-RS"/>
        </w:rPr>
      </w:pPr>
    </w:p>
    <w:p w14:paraId="22F89698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Корисник буџетских средстава који одређени расход и издатак извршава из других извора прихода и примања који нису општи приход буџета (01 – Приходи из буџета), обавезе може преузимати само до нивоа остварења тих прихода и примања, уколико је ниво остварених прихода и примања мањи од одобрених апропријација.</w:t>
      </w:r>
    </w:p>
    <w:p w14:paraId="35B61099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Корисник буџетских средстава код кога у току године дође до умањења одобрених апропријација из разлога извршења принудне наплате, за износ умањења предузеће одговарајуће мере у циљу прилагођавања преузете обавезе, тако што ће предложити умањење обавезе, односно продужење уговорног рока за плаћање или отказати уговор.</w:t>
      </w:r>
    </w:p>
    <w:p w14:paraId="24A78D15" w14:textId="2B26F52D" w:rsidR="003972EF" w:rsidRDefault="003972EF" w:rsidP="002444C9">
      <w:pPr>
        <w:pStyle w:val="Clan"/>
        <w:numPr>
          <w:ilvl w:val="0"/>
          <w:numId w:val="3"/>
        </w:numPr>
        <w:rPr>
          <w:lang w:val="sr-Cyrl-RS"/>
        </w:rPr>
      </w:pPr>
    </w:p>
    <w:p w14:paraId="4ADC2DC1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Приоритет у извршавању расхода за робе и услуге корисника буџетских средстава имају расходи за сталне трошкове, трошкове текућих поправки и одржавања и материјал.</w:t>
      </w:r>
    </w:p>
    <w:p w14:paraId="7BD417C2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Корисници буџетских средстава дужни су да обавезе настале по основу сталних трошкова, трошкова текућих поправки и одржавања, материјала, као и по основу капиталних издатака измире у року утврђеном законом који регулише рокове измирења новчаних обавеза у комерцијалним трансакцијама.</w:t>
      </w:r>
    </w:p>
    <w:p w14:paraId="12A054BB" w14:textId="2CDE367C" w:rsidR="003972EF" w:rsidRDefault="003972EF" w:rsidP="002444C9">
      <w:pPr>
        <w:pStyle w:val="Clan"/>
        <w:numPr>
          <w:ilvl w:val="0"/>
          <w:numId w:val="3"/>
        </w:numPr>
        <w:rPr>
          <w:lang w:val="sr-Cyrl-RS"/>
        </w:rPr>
      </w:pPr>
    </w:p>
    <w:p w14:paraId="2BDF491A" w14:textId="77777777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>Ову Одлуку објавити у Службеном гласнику општине Мионица  и доставити Министарству надлежном за послове финансија.</w:t>
      </w:r>
    </w:p>
    <w:p w14:paraId="300422A5" w14:textId="1DC4E867" w:rsidR="003972EF" w:rsidRDefault="003972EF" w:rsidP="002444C9">
      <w:pPr>
        <w:pStyle w:val="Clan"/>
        <w:numPr>
          <w:ilvl w:val="0"/>
          <w:numId w:val="3"/>
        </w:numPr>
        <w:rPr>
          <w:lang w:val="sr-Cyrl-RS"/>
        </w:rPr>
      </w:pPr>
    </w:p>
    <w:p w14:paraId="29B1D043" w14:textId="372C678E" w:rsidR="003972EF" w:rsidRDefault="003972EF" w:rsidP="003972EF">
      <w:pPr>
        <w:jc w:val="both"/>
        <w:rPr>
          <w:lang w:val="sr-Cyrl-RS"/>
        </w:rPr>
      </w:pPr>
      <w:r>
        <w:rPr>
          <w:lang w:val="sr-Cyrl-RS"/>
        </w:rPr>
        <w:t xml:space="preserve">Ова одлука ступа </w:t>
      </w:r>
      <w:r w:rsidR="00984D44">
        <w:rPr>
          <w:lang w:val="sr-Cyrl-RS"/>
        </w:rPr>
        <w:t>на снагу даном доношења.</w:t>
      </w:r>
    </w:p>
    <w:p w14:paraId="258F5649" w14:textId="77777777" w:rsidR="003972EF" w:rsidRDefault="003972EF" w:rsidP="003972EF">
      <w:pPr>
        <w:jc w:val="both"/>
        <w:rPr>
          <w:b/>
          <w:bCs/>
          <w:color w:val="000000"/>
          <w:sz w:val="24"/>
          <w:szCs w:val="24"/>
          <w:lang w:val="sr-Cyrl-RS"/>
        </w:rPr>
      </w:pPr>
    </w:p>
    <w:p w14:paraId="06EDEDFD" w14:textId="77777777" w:rsidR="003972EF" w:rsidRDefault="003972EF" w:rsidP="003972EF">
      <w:pPr>
        <w:jc w:val="both"/>
        <w:rPr>
          <w:b/>
          <w:bCs/>
          <w:color w:val="000000"/>
          <w:sz w:val="24"/>
          <w:szCs w:val="24"/>
          <w:lang w:val="sr-Cyrl-RS"/>
        </w:rPr>
      </w:pPr>
    </w:p>
    <w:p w14:paraId="70CFB09D" w14:textId="77777777" w:rsidR="003972EF" w:rsidRDefault="003972EF" w:rsidP="003972EF">
      <w:pPr>
        <w:jc w:val="center"/>
        <w:rPr>
          <w:b/>
          <w:bCs/>
          <w:color w:val="000000"/>
          <w:sz w:val="24"/>
          <w:szCs w:val="24"/>
          <w:lang w:val="sr-Cyrl-RS"/>
        </w:rPr>
      </w:pPr>
    </w:p>
    <w:p w14:paraId="6AB76F98" w14:textId="77777777" w:rsidR="003972EF" w:rsidRDefault="003972EF" w:rsidP="003972EF">
      <w:pPr>
        <w:jc w:val="center"/>
        <w:rPr>
          <w:b/>
          <w:bCs/>
          <w:color w:val="000000"/>
          <w:szCs w:val="22"/>
          <w:lang w:val="sr-Cyrl-RS"/>
        </w:rPr>
      </w:pPr>
      <w:r>
        <w:rPr>
          <w:b/>
          <w:bCs/>
          <w:color w:val="000000"/>
          <w:lang w:val="sr-Cyrl-RS"/>
        </w:rPr>
        <w:t>СКУПШТИНА ОПШТИНЕ МИОНИЦА</w:t>
      </w:r>
    </w:p>
    <w:p w14:paraId="1A40FE1A" w14:textId="33AD7E01" w:rsidR="003972EF" w:rsidRDefault="003972EF" w:rsidP="003972EF">
      <w:pPr>
        <w:jc w:val="center"/>
        <w:rPr>
          <w:b/>
          <w:bCs/>
          <w:color w:val="000000"/>
          <w:lang w:val="sr-Cyrl-RS"/>
        </w:rPr>
      </w:pPr>
      <w:r>
        <w:rPr>
          <w:b/>
          <w:bCs/>
          <w:color w:val="000000"/>
          <w:lang w:val="sr-Cyrl-RS"/>
        </w:rPr>
        <w:t>Број: 400-</w:t>
      </w:r>
      <w:r w:rsidR="007A3A71">
        <w:rPr>
          <w:b/>
          <w:bCs/>
          <w:color w:val="000000"/>
          <w:lang w:val="sr-Cyrl-RS"/>
        </w:rPr>
        <w:t xml:space="preserve"> </w:t>
      </w:r>
      <w:r w:rsidR="00EE4923">
        <w:rPr>
          <w:b/>
          <w:bCs/>
          <w:color w:val="000000"/>
        </w:rPr>
        <w:t>23</w:t>
      </w:r>
      <w:r>
        <w:rPr>
          <w:b/>
          <w:bCs/>
          <w:color w:val="000000"/>
          <w:lang w:val="sr-Cyrl-RS"/>
        </w:rPr>
        <w:t>/202</w:t>
      </w:r>
      <w:r w:rsidR="007A3A71">
        <w:rPr>
          <w:b/>
          <w:bCs/>
          <w:color w:val="000000"/>
          <w:lang w:val="sr-Cyrl-RS"/>
        </w:rPr>
        <w:t>3</w:t>
      </w:r>
    </w:p>
    <w:p w14:paraId="4A60E3CB" w14:textId="4C309D67" w:rsidR="003972EF" w:rsidRDefault="003972EF" w:rsidP="003972EF">
      <w:pPr>
        <w:jc w:val="center"/>
        <w:rPr>
          <w:b/>
          <w:bCs/>
          <w:color w:val="000000"/>
          <w:lang w:val="sr-Cyrl-RS"/>
        </w:rPr>
      </w:pPr>
      <w:r>
        <w:rPr>
          <w:b/>
          <w:bCs/>
          <w:color w:val="000000"/>
          <w:lang w:val="sr-Cyrl-RS"/>
        </w:rPr>
        <w:t xml:space="preserve">Мионица,  </w:t>
      </w:r>
      <w:r w:rsidR="004F11BD">
        <w:rPr>
          <w:b/>
          <w:bCs/>
          <w:color w:val="000000"/>
          <w:lang w:val="sr-Cyrl-RS"/>
        </w:rPr>
        <w:t>________</w:t>
      </w:r>
      <w:r>
        <w:rPr>
          <w:b/>
          <w:bCs/>
          <w:color w:val="000000"/>
          <w:lang w:val="sr-Cyrl-RS"/>
        </w:rPr>
        <w:t>202</w:t>
      </w:r>
      <w:r w:rsidR="007A3A71">
        <w:rPr>
          <w:b/>
          <w:bCs/>
          <w:color w:val="000000"/>
          <w:lang w:val="sr-Cyrl-RS"/>
        </w:rPr>
        <w:t>3</w:t>
      </w:r>
      <w:r>
        <w:rPr>
          <w:b/>
          <w:bCs/>
          <w:color w:val="000000"/>
          <w:lang w:val="sr-Cyrl-RS"/>
        </w:rPr>
        <w:t>. године</w:t>
      </w:r>
    </w:p>
    <w:p w14:paraId="020FAD01" w14:textId="77777777" w:rsidR="003972EF" w:rsidRDefault="003972EF" w:rsidP="003972EF">
      <w:pPr>
        <w:jc w:val="center"/>
        <w:rPr>
          <w:b/>
          <w:bCs/>
          <w:color w:val="000000"/>
          <w:lang w:val="sr-Cyrl-RS"/>
        </w:rPr>
      </w:pPr>
    </w:p>
    <w:p w14:paraId="2E6CB311" w14:textId="77777777" w:rsidR="003972EF" w:rsidRDefault="003972EF" w:rsidP="003972EF">
      <w:pPr>
        <w:jc w:val="right"/>
        <w:rPr>
          <w:b/>
          <w:bCs/>
          <w:color w:val="000000"/>
          <w:lang w:val="sr-Cyrl-RS"/>
        </w:rPr>
      </w:pPr>
      <w:r>
        <w:rPr>
          <w:b/>
          <w:bCs/>
          <w:color w:val="000000"/>
          <w:lang w:val="sr-Cyrl-RS"/>
        </w:rPr>
        <w:t>ПРЕДСЕДНИК СКУПШТИНЕ</w:t>
      </w:r>
    </w:p>
    <w:p w14:paraId="1B1E5365" w14:textId="77777777" w:rsidR="003972EF" w:rsidRDefault="003972EF" w:rsidP="0093744C">
      <w:pPr>
        <w:ind w:left="2694"/>
        <w:jc w:val="right"/>
        <w:rPr>
          <w:b/>
          <w:bCs/>
          <w:color w:val="000000"/>
          <w:lang w:val="sr-Cyrl-RS"/>
        </w:rPr>
      </w:pPr>
      <w:r>
        <w:rPr>
          <w:b/>
          <w:bCs/>
          <w:color w:val="000000"/>
          <w:lang w:val="sr-Cyrl-RS"/>
        </w:rPr>
        <w:t>____________________________</w:t>
      </w:r>
    </w:p>
    <w:p w14:paraId="1E6F9BEA" w14:textId="68283BD8" w:rsidR="00D0446B" w:rsidRPr="00C37E71" w:rsidRDefault="003972EF" w:rsidP="0093744C">
      <w:pPr>
        <w:ind w:left="8364"/>
        <w:jc w:val="center"/>
        <w:rPr>
          <w:b/>
          <w:bCs/>
          <w:sz w:val="24"/>
          <w:szCs w:val="24"/>
        </w:rPr>
      </w:pPr>
      <w:r w:rsidRPr="00C37E71">
        <w:rPr>
          <w:b/>
          <w:bCs/>
          <w:color w:val="000000"/>
          <w:sz w:val="24"/>
          <w:szCs w:val="24"/>
          <w:lang w:val="sr-Cyrl-RS"/>
        </w:rPr>
        <w:t>Дарко Јевтић</w:t>
      </w:r>
    </w:p>
    <w:p w14:paraId="3ABD2278" w14:textId="77777777" w:rsidR="00D0446B" w:rsidRPr="003F1409" w:rsidRDefault="00D0446B">
      <w:pPr>
        <w:rPr>
          <w:color w:val="000000"/>
          <w:lang w:val="sr-Cyrl-RS"/>
        </w:rPr>
      </w:pPr>
    </w:p>
    <w:p w14:paraId="22B05CBC" w14:textId="77777777" w:rsidR="00D0446B" w:rsidRPr="00DB18A9" w:rsidRDefault="00D0446B">
      <w:pPr>
        <w:rPr>
          <w:color w:val="000000"/>
        </w:rPr>
      </w:pPr>
      <w:bookmarkStart w:id="82" w:name="__bookmark_50"/>
      <w:bookmarkEnd w:id="82"/>
    </w:p>
    <w:tbl>
      <w:tblPr>
        <w:tblW w:w="16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117"/>
      </w:tblGrid>
      <w:tr w:rsidR="00D0446B" w:rsidRPr="003F1409" w14:paraId="3415917F" w14:textId="77777777">
        <w:tc>
          <w:tcPr>
            <w:tcW w:w="1611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D8E36" w14:textId="77777777" w:rsidR="00D0446B" w:rsidRPr="003F1409" w:rsidRDefault="00D0446B">
            <w:pPr>
              <w:spacing w:line="1" w:lineRule="auto"/>
              <w:rPr>
                <w:lang w:val="sr-Cyrl-RS"/>
              </w:rPr>
            </w:pPr>
            <w:bookmarkStart w:id="83" w:name="__bookmark_51"/>
            <w:bookmarkStart w:id="84" w:name="__bookmark_52"/>
            <w:bookmarkEnd w:id="83"/>
            <w:bookmarkEnd w:id="84"/>
          </w:p>
        </w:tc>
      </w:tr>
    </w:tbl>
    <w:p w14:paraId="3A7B93D9" w14:textId="77777777" w:rsidR="00D0446B" w:rsidRPr="003F1409" w:rsidRDefault="00D0446B">
      <w:pPr>
        <w:rPr>
          <w:lang w:val="sr-Cyrl-RS"/>
        </w:rPr>
        <w:sectPr w:rsidR="00D0446B" w:rsidRPr="003F1409" w:rsidSect="003972EF">
          <w:pgSz w:w="11905" w:h="16837"/>
          <w:pgMar w:top="360" w:right="360" w:bottom="360" w:left="360" w:header="360" w:footer="360" w:gutter="0"/>
          <w:cols w:space="720"/>
          <w:docGrid w:linePitch="272"/>
        </w:sectPr>
      </w:pPr>
    </w:p>
    <w:p w14:paraId="31E3B616" w14:textId="126FDD49" w:rsidR="00D0446B" w:rsidRDefault="00B53907" w:rsidP="00B53907">
      <w:pPr>
        <w:pStyle w:val="Heading2"/>
        <w:rPr>
          <w:lang w:val="sr-Cyrl-RS"/>
        </w:rPr>
      </w:pPr>
      <w:bookmarkStart w:id="85" w:name="__bookmark_56"/>
      <w:bookmarkStart w:id="86" w:name="__bookmark_57"/>
      <w:bookmarkStart w:id="87" w:name="__bookmark_61"/>
      <w:bookmarkStart w:id="88" w:name="__bookmark_62"/>
      <w:bookmarkStart w:id="89" w:name="__bookmark_66"/>
      <w:bookmarkStart w:id="90" w:name="__bookmark_67"/>
      <w:bookmarkStart w:id="91" w:name="__bookmark_71"/>
      <w:bookmarkEnd w:id="85"/>
      <w:bookmarkEnd w:id="86"/>
      <w:bookmarkEnd w:id="87"/>
      <w:bookmarkEnd w:id="88"/>
      <w:bookmarkEnd w:id="89"/>
      <w:bookmarkEnd w:id="90"/>
      <w:bookmarkEnd w:id="91"/>
      <w:r>
        <w:lastRenderedPageBreak/>
        <w:t xml:space="preserve">IV </w:t>
      </w:r>
      <w:r>
        <w:rPr>
          <w:lang w:val="sr-Cyrl-RS"/>
        </w:rPr>
        <w:t>рекапитулација</w:t>
      </w:r>
    </w:p>
    <w:p w14:paraId="781020F6" w14:textId="693F89C0" w:rsidR="00B53907" w:rsidRPr="005F63E1" w:rsidRDefault="00B53907" w:rsidP="00C37E71">
      <w:pPr>
        <w:pStyle w:val="Heading3"/>
        <w:numPr>
          <w:ilvl w:val="0"/>
          <w:numId w:val="3"/>
        </w:numPr>
      </w:pPr>
    </w:p>
    <w:p w14:paraId="6E50E0DF" w14:textId="77777777" w:rsidR="00D0446B" w:rsidRPr="003F1409" w:rsidRDefault="00D0446B">
      <w:pPr>
        <w:rPr>
          <w:vanish/>
          <w:lang w:val="sr-Cyrl-RS"/>
        </w:rPr>
      </w:pPr>
    </w:p>
    <w:p w14:paraId="7E4C08B5" w14:textId="28B04426" w:rsidR="00B53907" w:rsidRPr="004A3F16" w:rsidRDefault="00B53907" w:rsidP="00B53907">
      <w:pPr>
        <w:rPr>
          <w:color w:val="000000"/>
          <w:lang w:val="sr-Cyrl-RS"/>
        </w:rPr>
      </w:pPr>
      <w:r w:rsidRPr="004A3F16">
        <w:rPr>
          <w:color w:val="000000"/>
          <w:lang w:val="sr-Cyrl-RS"/>
        </w:rPr>
        <w:t>Средства буџета у износу од</w:t>
      </w:r>
      <w:r w:rsidR="00EB59C4">
        <w:rPr>
          <w:color w:val="000000"/>
        </w:rPr>
        <w:t xml:space="preserve"> 629.081.496,00 </w:t>
      </w:r>
      <w:r w:rsidRPr="004A3F16">
        <w:rPr>
          <w:color w:val="000000"/>
          <w:lang w:val="sr-Cyrl-RS"/>
        </w:rPr>
        <w:t xml:space="preserve"> динара, и средства из осталих извора у износу од 142.493.115,00 динара, утврђена су и распоређена по програмској класификацији, и то:</w:t>
      </w:r>
    </w:p>
    <w:tbl>
      <w:tblPr>
        <w:tblpPr w:leftFromText="180" w:rightFromText="180" w:vertAnchor="text" w:tblpY="1"/>
        <w:tblOverlap w:val="never"/>
        <w:tblW w:w="16117" w:type="dxa"/>
        <w:tblLayout w:type="fixed"/>
        <w:tblLook w:val="01E0" w:firstRow="1" w:lastRow="1" w:firstColumn="1" w:lastColumn="1" w:noHBand="0" w:noVBand="0"/>
      </w:tblPr>
      <w:tblGrid>
        <w:gridCol w:w="899"/>
        <w:gridCol w:w="600"/>
        <w:gridCol w:w="1350"/>
        <w:gridCol w:w="1350"/>
        <w:gridCol w:w="1500"/>
        <w:gridCol w:w="899"/>
        <w:gridCol w:w="825"/>
        <w:gridCol w:w="825"/>
        <w:gridCol w:w="825"/>
        <w:gridCol w:w="825"/>
        <w:gridCol w:w="825"/>
        <w:gridCol w:w="899"/>
        <w:gridCol w:w="899"/>
        <w:gridCol w:w="899"/>
        <w:gridCol w:w="899"/>
        <w:gridCol w:w="899"/>
        <w:gridCol w:w="899"/>
      </w:tblGrid>
      <w:tr w:rsidR="00B53907" w14:paraId="08373061" w14:textId="77777777" w:rsidTr="00371DF2">
        <w:trPr>
          <w:tblHeader/>
        </w:trPr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D9F9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Програм / ПА / пројекат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0156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Шифра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12CE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Основ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4DE7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Опис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6F2F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Циљ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4AEA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Индикатор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W w:w="825" w:type="dxa"/>
              <w:jc w:val="center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825"/>
            </w:tblGrid>
            <w:tr w:rsidR="00B53907" w14:paraId="357CCCAD" w14:textId="77777777" w:rsidTr="003972EF">
              <w:trPr>
                <w:jc w:val="center"/>
              </w:trPr>
              <w:tc>
                <w:tcPr>
                  <w:tcW w:w="825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80CEEF3" w14:textId="77777777" w:rsidR="00B53907" w:rsidRDefault="00B53907" w:rsidP="005C74E7">
                  <w:pPr>
                    <w:framePr w:hSpace="180" w:wrap="around" w:vAnchor="text" w:hAnchor="text" w:y="1"/>
                    <w:suppressOverlap/>
                    <w:jc w:val="center"/>
                    <w:rPr>
                      <w:b/>
                      <w:bCs/>
                      <w:color w:val="000000"/>
                      <w:sz w:val="12"/>
                      <w:szCs w:val="12"/>
                    </w:rPr>
                  </w:pPr>
                  <w:r>
                    <w:rPr>
                      <w:b/>
                      <w:bCs/>
                      <w:color w:val="000000"/>
                      <w:sz w:val="12"/>
                      <w:szCs w:val="12"/>
                    </w:rPr>
                    <w:t>Вредност у 2022.</w:t>
                  </w:r>
                </w:p>
                <w:p w14:paraId="73378F2E" w14:textId="77777777" w:rsidR="00B53907" w:rsidRDefault="00B53907" w:rsidP="005C74E7">
                  <w:pPr>
                    <w:framePr w:hSpace="180" w:wrap="around" w:vAnchor="text" w:hAnchor="text" w:y="1"/>
                    <w:spacing w:line="1" w:lineRule="auto"/>
                    <w:suppressOverlap/>
                  </w:pPr>
                </w:p>
              </w:tc>
            </w:tr>
          </w:tbl>
          <w:p w14:paraId="0FC4D128" w14:textId="77777777" w:rsidR="00B53907" w:rsidRDefault="00B53907" w:rsidP="00371DF2">
            <w:pPr>
              <w:spacing w:line="1" w:lineRule="auto"/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8A9E0" w14:textId="77777777" w:rsidR="00B53907" w:rsidRDefault="00B53907" w:rsidP="00371DF2">
            <w:pPr>
              <w:jc w:val="center"/>
              <w:rPr>
                <w:vanish/>
              </w:rPr>
            </w:pPr>
          </w:p>
          <w:tbl>
            <w:tblPr>
              <w:tblW w:w="825" w:type="dxa"/>
              <w:jc w:val="center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825"/>
            </w:tblGrid>
            <w:tr w:rsidR="00B53907" w14:paraId="5641540A" w14:textId="77777777" w:rsidTr="003972EF">
              <w:trPr>
                <w:jc w:val="center"/>
              </w:trPr>
              <w:tc>
                <w:tcPr>
                  <w:tcW w:w="825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7B9AEA5" w14:textId="77777777" w:rsidR="00B53907" w:rsidRDefault="00B53907" w:rsidP="005C74E7">
                  <w:pPr>
                    <w:framePr w:hSpace="180" w:wrap="around" w:vAnchor="text" w:hAnchor="text" w:y="1"/>
                    <w:suppressOverlap/>
                    <w:jc w:val="center"/>
                    <w:rPr>
                      <w:b/>
                      <w:bCs/>
                      <w:color w:val="000000"/>
                      <w:sz w:val="12"/>
                      <w:szCs w:val="12"/>
                    </w:rPr>
                  </w:pPr>
                  <w:r>
                    <w:rPr>
                      <w:b/>
                      <w:bCs/>
                      <w:color w:val="000000"/>
                      <w:sz w:val="12"/>
                      <w:szCs w:val="12"/>
                    </w:rPr>
                    <w:t>Очекивана вредност у 2023.</w:t>
                  </w:r>
                </w:p>
                <w:p w14:paraId="096DD998" w14:textId="77777777" w:rsidR="00B53907" w:rsidRDefault="00B53907" w:rsidP="005C74E7">
                  <w:pPr>
                    <w:framePr w:hSpace="180" w:wrap="around" w:vAnchor="text" w:hAnchor="text" w:y="1"/>
                    <w:spacing w:line="1" w:lineRule="auto"/>
                    <w:suppressOverlap/>
                  </w:pPr>
                </w:p>
              </w:tc>
            </w:tr>
          </w:tbl>
          <w:p w14:paraId="2341E9D6" w14:textId="77777777" w:rsidR="00B53907" w:rsidRDefault="00B53907" w:rsidP="00371DF2">
            <w:pPr>
              <w:spacing w:line="1" w:lineRule="auto"/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4874B" w14:textId="77777777" w:rsidR="00B53907" w:rsidRDefault="00B53907" w:rsidP="00371DF2">
            <w:pPr>
              <w:jc w:val="center"/>
              <w:rPr>
                <w:vanish/>
              </w:rPr>
            </w:pPr>
          </w:p>
          <w:tbl>
            <w:tblPr>
              <w:tblW w:w="825" w:type="dxa"/>
              <w:jc w:val="center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825"/>
            </w:tblGrid>
            <w:tr w:rsidR="00B53907" w14:paraId="72809D5D" w14:textId="77777777" w:rsidTr="003972EF">
              <w:trPr>
                <w:jc w:val="center"/>
              </w:trPr>
              <w:tc>
                <w:tcPr>
                  <w:tcW w:w="825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2B705D6" w14:textId="77777777" w:rsidR="00B53907" w:rsidRDefault="00B53907" w:rsidP="005C74E7">
                  <w:pPr>
                    <w:framePr w:hSpace="180" w:wrap="around" w:vAnchor="text" w:hAnchor="text" w:y="1"/>
                    <w:suppressOverlap/>
                    <w:jc w:val="center"/>
                    <w:rPr>
                      <w:b/>
                      <w:bCs/>
                      <w:color w:val="000000"/>
                      <w:sz w:val="12"/>
                      <w:szCs w:val="12"/>
                    </w:rPr>
                  </w:pPr>
                  <w:r>
                    <w:rPr>
                      <w:b/>
                      <w:bCs/>
                      <w:color w:val="000000"/>
                      <w:sz w:val="12"/>
                      <w:szCs w:val="12"/>
                    </w:rPr>
                    <w:t>Циљна вредност у 2024.</w:t>
                  </w:r>
                </w:p>
                <w:p w14:paraId="5267C86B" w14:textId="77777777" w:rsidR="00B53907" w:rsidRDefault="00B53907" w:rsidP="005C74E7">
                  <w:pPr>
                    <w:framePr w:hSpace="180" w:wrap="around" w:vAnchor="text" w:hAnchor="text" w:y="1"/>
                    <w:spacing w:line="1" w:lineRule="auto"/>
                    <w:suppressOverlap/>
                  </w:pPr>
                </w:p>
              </w:tc>
            </w:tr>
          </w:tbl>
          <w:p w14:paraId="4B21F996" w14:textId="77777777" w:rsidR="00B53907" w:rsidRDefault="00B53907" w:rsidP="00371DF2">
            <w:pPr>
              <w:spacing w:line="1" w:lineRule="auto"/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0D29F" w14:textId="77777777" w:rsidR="00B53907" w:rsidRDefault="00B53907" w:rsidP="00371DF2">
            <w:pPr>
              <w:jc w:val="center"/>
              <w:rPr>
                <w:vanish/>
              </w:rPr>
            </w:pPr>
          </w:p>
          <w:tbl>
            <w:tblPr>
              <w:tblW w:w="825" w:type="dxa"/>
              <w:jc w:val="center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825"/>
            </w:tblGrid>
            <w:tr w:rsidR="00B53907" w14:paraId="30B72B25" w14:textId="77777777" w:rsidTr="003972EF">
              <w:trPr>
                <w:jc w:val="center"/>
              </w:trPr>
              <w:tc>
                <w:tcPr>
                  <w:tcW w:w="825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04D0385" w14:textId="77777777" w:rsidR="00B53907" w:rsidRDefault="00B53907" w:rsidP="005C74E7">
                  <w:pPr>
                    <w:framePr w:hSpace="180" w:wrap="around" w:vAnchor="text" w:hAnchor="text" w:y="1"/>
                    <w:suppressOverlap/>
                    <w:jc w:val="center"/>
                    <w:rPr>
                      <w:b/>
                      <w:bCs/>
                      <w:color w:val="000000"/>
                      <w:sz w:val="12"/>
                      <w:szCs w:val="12"/>
                    </w:rPr>
                  </w:pPr>
                  <w:r>
                    <w:rPr>
                      <w:b/>
                      <w:bCs/>
                      <w:color w:val="000000"/>
                      <w:sz w:val="12"/>
                      <w:szCs w:val="12"/>
                    </w:rPr>
                    <w:t>Циљна вредност у 2025.</w:t>
                  </w:r>
                </w:p>
                <w:p w14:paraId="758CAC34" w14:textId="77777777" w:rsidR="00B53907" w:rsidRDefault="00B53907" w:rsidP="005C74E7">
                  <w:pPr>
                    <w:framePr w:hSpace="180" w:wrap="around" w:vAnchor="text" w:hAnchor="text" w:y="1"/>
                    <w:spacing w:line="1" w:lineRule="auto"/>
                    <w:suppressOverlap/>
                  </w:pPr>
                </w:p>
              </w:tc>
            </w:tr>
          </w:tbl>
          <w:p w14:paraId="7DFF05C7" w14:textId="77777777" w:rsidR="00B53907" w:rsidRDefault="00B53907" w:rsidP="00371DF2">
            <w:pPr>
              <w:spacing w:line="1" w:lineRule="auto"/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D8D3E" w14:textId="77777777" w:rsidR="00B53907" w:rsidRDefault="00B53907" w:rsidP="00371DF2">
            <w:pPr>
              <w:jc w:val="center"/>
              <w:rPr>
                <w:vanish/>
              </w:rPr>
            </w:pPr>
          </w:p>
          <w:tbl>
            <w:tblPr>
              <w:tblW w:w="825" w:type="dxa"/>
              <w:jc w:val="center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825"/>
            </w:tblGrid>
            <w:tr w:rsidR="00B53907" w14:paraId="665D6CA3" w14:textId="77777777" w:rsidTr="003972EF">
              <w:trPr>
                <w:jc w:val="center"/>
              </w:trPr>
              <w:tc>
                <w:tcPr>
                  <w:tcW w:w="825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4070575E" w14:textId="77777777" w:rsidR="00B53907" w:rsidRDefault="00B53907" w:rsidP="005C74E7">
                  <w:pPr>
                    <w:framePr w:hSpace="180" w:wrap="around" w:vAnchor="text" w:hAnchor="text" w:y="1"/>
                    <w:suppressOverlap/>
                    <w:jc w:val="center"/>
                    <w:rPr>
                      <w:b/>
                      <w:bCs/>
                      <w:color w:val="000000"/>
                      <w:sz w:val="12"/>
                      <w:szCs w:val="12"/>
                    </w:rPr>
                  </w:pPr>
                  <w:r>
                    <w:rPr>
                      <w:b/>
                      <w:bCs/>
                      <w:color w:val="000000"/>
                      <w:sz w:val="12"/>
                      <w:szCs w:val="12"/>
                    </w:rPr>
                    <w:t>Циљна вредност у 2026.</w:t>
                  </w:r>
                </w:p>
                <w:p w14:paraId="30D494CE" w14:textId="77777777" w:rsidR="00B53907" w:rsidRDefault="00B53907" w:rsidP="005C74E7">
                  <w:pPr>
                    <w:framePr w:hSpace="180" w:wrap="around" w:vAnchor="text" w:hAnchor="text" w:y="1"/>
                    <w:spacing w:line="1" w:lineRule="auto"/>
                    <w:suppressOverlap/>
                  </w:pPr>
                </w:p>
              </w:tc>
            </w:tr>
          </w:tbl>
          <w:p w14:paraId="291DA63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DA51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Средства из буџета</w:t>
            </w:r>
          </w:p>
          <w:p w14:paraId="7C33C79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1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CAA1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Средства из сопствених извора 04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73F0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Средства из осталих извор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8D7B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Укупно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9477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Извор верификације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8CB2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Одговорно лице</w:t>
            </w:r>
          </w:p>
        </w:tc>
      </w:tr>
      <w:tr w:rsidR="00B53907" w14:paraId="10C3A6FE" w14:textId="77777777" w:rsidTr="00371DF2">
        <w:trPr>
          <w:tblHeader/>
        </w:trPr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7A11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</w:t>
            </w:r>
          </w:p>
        </w:tc>
        <w:tc>
          <w:tcPr>
            <w:tcW w:w="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C2E3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5268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3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303E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4</w:t>
            </w:r>
          </w:p>
        </w:tc>
        <w:tc>
          <w:tcPr>
            <w:tcW w:w="1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94AA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18FB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2DE9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7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1CD1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8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52EA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9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C04A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B4CC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1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DBE3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2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7463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3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D2D4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4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DF3D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5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FBDF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6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8990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7</w:t>
            </w:r>
          </w:p>
        </w:tc>
      </w:tr>
      <w:tr w:rsidR="00B53907" w14:paraId="55D5396B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A2502" w14:textId="77777777" w:rsidR="00B53907" w:rsidRDefault="00B53907" w:rsidP="00371DF2">
            <w:pPr>
              <w:rPr>
                <w:vanish/>
              </w:rPr>
            </w:pPr>
            <w:r>
              <w:fldChar w:fldCharType="begin"/>
            </w:r>
            <w:r>
              <w:instrText>TC "1 - СТАНОВАЊЕ, УРБАНИЗАМ И ПРОСТОРНО ПЛАНИРАЊЕ" \f C \l "1"</w:instrText>
            </w:r>
            <w:r>
              <w:fldChar w:fldCharType="end"/>
            </w:r>
          </w:p>
          <w:p w14:paraId="7D9A832F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 - СТАНОВАЊЕ, УРБАНИЗАМ И ПРОСТОРНО ПЛАНИРАЊ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78A8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1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A189C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F0205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D627F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Просторни развој у складу са плановим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84C1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Проценат покривености територије урбанистичком планском документацијом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C2A2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93D0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73E3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,02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A837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,5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1807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,6%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AE73F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.959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624CC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E4F79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3.854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B929F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9.813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4CA68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5E027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</w:tr>
      <w:tr w:rsidR="00B53907" w14:paraId="0BFA32B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8A45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6BCF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AF05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4344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6FB8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C8BF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24A5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B9E2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E821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0F95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9F10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1118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B574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FAE0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3688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EE3A7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07662" w14:textId="77777777" w:rsidR="00B53907" w:rsidRDefault="00B53907" w:rsidP="00371DF2">
            <w:pPr>
              <w:spacing w:line="1" w:lineRule="auto"/>
            </w:pPr>
          </w:p>
        </w:tc>
      </w:tr>
      <w:tr w:rsidR="00B53907" w14:paraId="0C3AC16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786C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9FE9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7FA1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0F52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AB67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7858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AFED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E38D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6A02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B4DD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6F2A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6A7B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CC4D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7354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3DD3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9E9D5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C7754" w14:textId="77777777" w:rsidR="00B53907" w:rsidRDefault="00B53907" w:rsidP="00371DF2">
            <w:pPr>
              <w:spacing w:line="1" w:lineRule="auto"/>
            </w:pPr>
          </w:p>
        </w:tc>
      </w:tr>
      <w:tr w:rsidR="00B53907" w14:paraId="49D0CD4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9ADB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9E22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6C7F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3277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E42BE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3618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1E85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B192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125A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DE60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FB35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05EB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F205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9C0B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21A9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32051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BC13B" w14:textId="77777777" w:rsidR="00B53907" w:rsidRDefault="00B53907" w:rsidP="00371DF2">
            <w:pPr>
              <w:spacing w:line="1" w:lineRule="auto"/>
            </w:pPr>
          </w:p>
        </w:tc>
      </w:tr>
      <w:tr w:rsidR="00B53907" w14:paraId="3EDDEFB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0C6C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6CF4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9E05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FF00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8EE0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04B1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CEB2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5E31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53AA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8D28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1F43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2B40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1466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70A2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C619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9A4C4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2E026" w14:textId="77777777" w:rsidR="00B53907" w:rsidRDefault="00B53907" w:rsidP="00371DF2">
            <w:pPr>
              <w:spacing w:line="1" w:lineRule="auto"/>
            </w:pPr>
          </w:p>
        </w:tc>
      </w:tr>
      <w:tr w:rsidR="00B53907" w14:paraId="1DA2FCF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123A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0B88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3A8C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E815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465B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EA3B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AE6C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4A86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E3DA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02AA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018B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1D19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374C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3391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17ED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B0DDD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FB8D7" w14:textId="77777777" w:rsidR="00B53907" w:rsidRDefault="00B53907" w:rsidP="00371DF2">
            <w:pPr>
              <w:spacing w:line="1" w:lineRule="auto"/>
            </w:pPr>
          </w:p>
        </w:tc>
      </w:tr>
      <w:tr w:rsidR="00B53907" w14:paraId="69CFF67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FD9D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3D5F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4DAB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7AB3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F7BA6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76B0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15EE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1C33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A066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4112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200E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A20B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61B8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A8DA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89BA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73B2A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5A5A2" w14:textId="77777777" w:rsidR="00B53907" w:rsidRDefault="00B53907" w:rsidP="00371DF2">
            <w:pPr>
              <w:spacing w:line="1" w:lineRule="auto"/>
            </w:pPr>
          </w:p>
        </w:tc>
      </w:tr>
      <w:tr w:rsidR="00B53907" w14:paraId="58BC84F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013E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8F78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D227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F944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772D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D1A8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FECC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BADE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AD9C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1418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B605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C897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3084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1687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2049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7AAEB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4AF79" w14:textId="77777777" w:rsidR="00B53907" w:rsidRDefault="00B53907" w:rsidP="00371DF2">
            <w:pPr>
              <w:spacing w:line="1" w:lineRule="auto"/>
            </w:pPr>
          </w:p>
        </w:tc>
      </w:tr>
      <w:tr w:rsidR="00B53907" w14:paraId="1B284E6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66AB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9175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25B0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AC1E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DBB1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0660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63B1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5851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FDC4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2ABF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B2B1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0284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71F3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5438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C042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941C3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CA2A5" w14:textId="77777777" w:rsidR="00B53907" w:rsidRDefault="00B53907" w:rsidP="00371DF2">
            <w:pPr>
              <w:spacing w:line="1" w:lineRule="auto"/>
            </w:pPr>
          </w:p>
        </w:tc>
      </w:tr>
      <w:tr w:rsidR="00B53907" w14:paraId="576631D6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3F983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росторно и урбанистичко планирањ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816B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C5BB2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6A71D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5C924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овећање покривености територије планском и урбанистичком документацијом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2607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усвојених планова генералне регулације у односу на број предвиђених планова вишег ред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B8EC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/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0F7B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/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C847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/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1D62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/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0FCE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/5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3951E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84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C8042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12E15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1A7C1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84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D85E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7EE1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</w:tr>
      <w:tr w:rsidR="00B53907" w14:paraId="4EE272F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2C92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B413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1E4B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F7B5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ADFE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C054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роценат површине покривен плановима детаљне регулације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300E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794C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3B33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,02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E464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,5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AE5B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,6%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B61B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17BB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3A5B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A65E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34C3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0C8C2" w14:textId="77777777" w:rsidR="00B53907" w:rsidRDefault="00B53907" w:rsidP="00371DF2">
            <w:pPr>
              <w:spacing w:line="1" w:lineRule="auto"/>
            </w:pPr>
          </w:p>
        </w:tc>
      </w:tr>
      <w:tr w:rsidR="00B53907" w14:paraId="508FBFF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19E2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CF85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EED1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AE8B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DBDD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9D94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0196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C7F1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5091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AD93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B608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3F80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0347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8703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5214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9947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0F7D1" w14:textId="77777777" w:rsidR="00B53907" w:rsidRDefault="00B53907" w:rsidP="00371DF2">
            <w:pPr>
              <w:spacing w:line="1" w:lineRule="auto"/>
            </w:pPr>
          </w:p>
        </w:tc>
      </w:tr>
      <w:tr w:rsidR="00B53907" w14:paraId="5CFD5D8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3C1D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12D6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7946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4C79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926EC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7016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CB15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B4A9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863D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BB7D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80FB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0A9B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AB1A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E695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D5E9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1C0A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8E106" w14:textId="77777777" w:rsidR="00B53907" w:rsidRDefault="00B53907" w:rsidP="00371DF2">
            <w:pPr>
              <w:spacing w:line="1" w:lineRule="auto"/>
            </w:pPr>
          </w:p>
        </w:tc>
      </w:tr>
      <w:tr w:rsidR="00B53907" w14:paraId="6115744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AB0C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DACB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7FF9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5EBB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1E3B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8C6F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56DA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DBF4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F1FB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FA58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E699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674A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59D4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EB31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A139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F2AB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7005B" w14:textId="77777777" w:rsidR="00B53907" w:rsidRDefault="00B53907" w:rsidP="00371DF2">
            <w:pPr>
              <w:spacing w:line="1" w:lineRule="auto"/>
            </w:pPr>
          </w:p>
        </w:tc>
      </w:tr>
      <w:tr w:rsidR="00B53907" w14:paraId="3C524A0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AC41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1DA0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654C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F110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D6FB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2C8F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3B81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B266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CE62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75C6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1F38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9515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2971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B9D4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DAF0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020D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7CF24" w14:textId="77777777" w:rsidR="00B53907" w:rsidRDefault="00B53907" w:rsidP="00371DF2">
            <w:pPr>
              <w:spacing w:line="1" w:lineRule="auto"/>
            </w:pPr>
          </w:p>
        </w:tc>
      </w:tr>
      <w:tr w:rsidR="00B53907" w14:paraId="7186BB4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FDAD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B6F8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3615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94C4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EF56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9A5E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E271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F9D7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7AEF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065C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CEBD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0769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15BE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EEAA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DFF8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0FAF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7D72D" w14:textId="77777777" w:rsidR="00B53907" w:rsidRDefault="00B53907" w:rsidP="00371DF2">
            <w:pPr>
              <w:spacing w:line="1" w:lineRule="auto"/>
            </w:pPr>
          </w:p>
        </w:tc>
      </w:tr>
      <w:tr w:rsidR="00B53907" w14:paraId="3B2F7A8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B7C2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659E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3D12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C988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3F2B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4475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229E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F47F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85A3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901F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E07E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0E25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8AFE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1DC1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5DCE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7CB9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9D8D1" w14:textId="77777777" w:rsidR="00B53907" w:rsidRDefault="00B53907" w:rsidP="00371DF2">
            <w:pPr>
              <w:spacing w:line="1" w:lineRule="auto"/>
            </w:pPr>
          </w:p>
        </w:tc>
      </w:tr>
      <w:tr w:rsidR="00B53907" w14:paraId="2179C09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D6F0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855E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43EE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E28C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EC2E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8716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494C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C6E0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61DA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C1CA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3369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1FA2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56B1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A973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90B5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54FC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1E48D" w14:textId="77777777" w:rsidR="00B53907" w:rsidRDefault="00B53907" w:rsidP="00371DF2">
            <w:pPr>
              <w:spacing w:line="1" w:lineRule="auto"/>
            </w:pPr>
          </w:p>
        </w:tc>
      </w:tr>
      <w:tr w:rsidR="00B53907" w14:paraId="05BF9565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EBA72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Спровођење урбанистичких и просторних планов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393D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B4C3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79AC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A3C2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Ефикасно администрирање захтева за издавање грађевинских дозвола (ефикасно издавање грађевинских дозвола)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29F4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роценат издатих грађевинских дозвола у односу на број поднесених захтев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52B0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9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17DC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9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2C58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9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1D45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9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CF6B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9%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07DEE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BCB94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DEED8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.0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09489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.4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F0AD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07183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</w:tr>
      <w:tr w:rsidR="00B53907" w14:paraId="23A8B49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2FF4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7705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D08D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87D5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D41A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C95C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B0C1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AF66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B2AE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8B75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DF73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0FF4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EE10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C6C6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7FD4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CF78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16C67" w14:textId="77777777" w:rsidR="00B53907" w:rsidRDefault="00B53907" w:rsidP="00371DF2">
            <w:pPr>
              <w:spacing w:line="1" w:lineRule="auto"/>
            </w:pPr>
          </w:p>
        </w:tc>
      </w:tr>
      <w:tr w:rsidR="00B53907" w14:paraId="1AC010C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5B4F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D327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5CFE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6A8F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DCF5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8503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A216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F401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A482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F214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BF56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2907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CFE7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B285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6ACC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E2F3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65FA5" w14:textId="77777777" w:rsidR="00B53907" w:rsidRDefault="00B53907" w:rsidP="00371DF2">
            <w:pPr>
              <w:spacing w:line="1" w:lineRule="auto"/>
            </w:pPr>
          </w:p>
        </w:tc>
      </w:tr>
      <w:tr w:rsidR="00B53907" w14:paraId="3B9635E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0D2A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F00A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8DD4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E127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703A5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Ефикасан процес озакоњењ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3B56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роценат решених захтева за озакоњењ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3B9F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9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2086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9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84E4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5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0AA6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0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50CE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%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BCBB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2D2E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1637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2E3D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B8DB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9754F" w14:textId="77777777" w:rsidR="00B53907" w:rsidRDefault="00B53907" w:rsidP="00371DF2">
            <w:pPr>
              <w:spacing w:line="1" w:lineRule="auto"/>
            </w:pPr>
          </w:p>
        </w:tc>
      </w:tr>
      <w:tr w:rsidR="00B53907" w14:paraId="7505B7D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E054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E51E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82F0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211C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0525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387A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купан број озакоњених објеката у години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9015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54C5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F32A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7D4B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931D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60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A2DD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D936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CD1D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A6BC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5D99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901C6" w14:textId="77777777" w:rsidR="00B53907" w:rsidRDefault="00B53907" w:rsidP="00371DF2">
            <w:pPr>
              <w:spacing w:line="1" w:lineRule="auto"/>
            </w:pPr>
          </w:p>
        </w:tc>
      </w:tr>
      <w:tr w:rsidR="00B53907" w14:paraId="36CB664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A5B5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F074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6ED3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6EFD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C8A1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A4C8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79FE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E433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5C78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4B27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EE44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799D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562C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A994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6E26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775C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F667B" w14:textId="77777777" w:rsidR="00B53907" w:rsidRDefault="00B53907" w:rsidP="00371DF2">
            <w:pPr>
              <w:spacing w:line="1" w:lineRule="auto"/>
            </w:pPr>
          </w:p>
        </w:tc>
      </w:tr>
      <w:tr w:rsidR="00B53907" w14:paraId="30A37FE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EC93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9472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A66C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6879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C596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EFBC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D7A3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7C06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C9FB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6D0D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7BBC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A8C3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10CA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FBFE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2F60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68D2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27DDE" w14:textId="77777777" w:rsidR="00B53907" w:rsidRDefault="00B53907" w:rsidP="00371DF2">
            <w:pPr>
              <w:spacing w:line="1" w:lineRule="auto"/>
            </w:pPr>
          </w:p>
        </w:tc>
      </w:tr>
      <w:tr w:rsidR="00B53907" w14:paraId="41F0A82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F452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C701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3E49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43E7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DCA2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203D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AA46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2C87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108D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D263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05E2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8EB4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6552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DEE5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D87C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DAC2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291CF" w14:textId="77777777" w:rsidR="00B53907" w:rsidRDefault="00B53907" w:rsidP="00371DF2">
            <w:pPr>
              <w:spacing w:line="1" w:lineRule="auto"/>
            </w:pPr>
          </w:p>
        </w:tc>
      </w:tr>
      <w:tr w:rsidR="00B53907" w14:paraId="79E02B7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F1CF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6BF7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C179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2C4A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EA2E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CD50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56E9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FA8A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547A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A0A9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401B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1B2C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5319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C8D3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2D15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51C2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66E3E" w14:textId="77777777" w:rsidR="00B53907" w:rsidRDefault="00B53907" w:rsidP="00371DF2">
            <w:pPr>
              <w:spacing w:line="1" w:lineRule="auto"/>
            </w:pPr>
          </w:p>
        </w:tc>
      </w:tr>
      <w:tr w:rsidR="00B53907" w14:paraId="24464B36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F95F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Реконструкција централног </w:t>
            </w:r>
            <w:r>
              <w:rPr>
                <w:color w:val="000000"/>
                <w:sz w:val="12"/>
                <w:szCs w:val="12"/>
              </w:rPr>
              <w:lastRenderedPageBreak/>
              <w:t>парка у Мионици са уређењем околних јавних површин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9381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lastRenderedPageBreak/>
              <w:t>1101-5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A9563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1E38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2E02D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унапређење развоја заједнице и   </w:t>
            </w:r>
            <w:proofErr w:type="gramStart"/>
            <w:r>
              <w:rPr>
                <w:color w:val="000000"/>
                <w:sz w:val="12"/>
                <w:szCs w:val="12"/>
              </w:rPr>
              <w:t xml:space="preserve">сигурности  </w:t>
            </w:r>
            <w:r>
              <w:rPr>
                <w:color w:val="000000"/>
                <w:sz w:val="12"/>
                <w:szCs w:val="12"/>
              </w:rPr>
              <w:lastRenderedPageBreak/>
              <w:t>грађана</w:t>
            </w:r>
            <w:proofErr w:type="gramEnd"/>
            <w:r>
              <w:rPr>
                <w:color w:val="000000"/>
                <w:sz w:val="12"/>
                <w:szCs w:val="12"/>
              </w:rPr>
              <w:t>/грађанки општине Миониц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EFD4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lastRenderedPageBreak/>
              <w:t xml:space="preserve">број уређених паркова на </w:t>
            </w:r>
            <w:r>
              <w:rPr>
                <w:color w:val="000000"/>
                <w:sz w:val="12"/>
                <w:szCs w:val="12"/>
              </w:rPr>
              <w:lastRenderedPageBreak/>
              <w:t>територији општине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7925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lastRenderedPageBreak/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4FB2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2E26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452D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B28F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F9FA4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719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C1F7B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0A7C5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54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11499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.573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FF7D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4C1A8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орислав Будалић</w:t>
            </w:r>
          </w:p>
        </w:tc>
      </w:tr>
      <w:tr w:rsidR="00B53907" w14:paraId="034739B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00FC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A828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FA16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FFD7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C245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ACA1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8907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B7F5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149C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940D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8A21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F121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6C07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3997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2143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F24A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CFE5D" w14:textId="77777777" w:rsidR="00B53907" w:rsidRDefault="00B53907" w:rsidP="00371DF2">
            <w:pPr>
              <w:spacing w:line="1" w:lineRule="auto"/>
            </w:pPr>
          </w:p>
        </w:tc>
      </w:tr>
      <w:tr w:rsidR="00B53907" w14:paraId="41276E7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EB63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047E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41C9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9063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FA16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0B6B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DE4A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94BD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F059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567B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7A6E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9B45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86D0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CB12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5747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2F6B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EB3DF" w14:textId="77777777" w:rsidR="00B53907" w:rsidRDefault="00B53907" w:rsidP="00371DF2">
            <w:pPr>
              <w:spacing w:line="1" w:lineRule="auto"/>
            </w:pPr>
          </w:p>
        </w:tc>
      </w:tr>
      <w:tr w:rsidR="00B53907" w14:paraId="0FF4A0C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5C03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B066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12E6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EEE5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ADC1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B5A9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0329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0D67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1765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4D36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EBEF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07AB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1BEA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B578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A51A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B4B9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E8942" w14:textId="77777777" w:rsidR="00B53907" w:rsidRDefault="00B53907" w:rsidP="00371DF2">
            <w:pPr>
              <w:spacing w:line="1" w:lineRule="auto"/>
            </w:pPr>
          </w:p>
        </w:tc>
      </w:tr>
      <w:tr w:rsidR="00B53907" w14:paraId="0420110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929F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AE41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DCCA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2062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1EE7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51F5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058F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11DE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5BF1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01BB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4E15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5FC7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2E84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5A21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926D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342E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A27A7" w14:textId="77777777" w:rsidR="00B53907" w:rsidRDefault="00B53907" w:rsidP="00371DF2">
            <w:pPr>
              <w:spacing w:line="1" w:lineRule="auto"/>
            </w:pPr>
          </w:p>
        </w:tc>
      </w:tr>
      <w:tr w:rsidR="00B53907" w14:paraId="31E2608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B025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52BD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0342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D432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56B8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A333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CA34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06E6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915B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2668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3C4C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0AC3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B43A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EFB5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D0FB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1F5B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D4E52" w14:textId="77777777" w:rsidR="00B53907" w:rsidRDefault="00B53907" w:rsidP="00371DF2">
            <w:pPr>
              <w:spacing w:line="1" w:lineRule="auto"/>
            </w:pPr>
          </w:p>
        </w:tc>
      </w:tr>
      <w:tr w:rsidR="00B53907" w14:paraId="4BFF507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DF27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C57E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56FD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F8D8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53D6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1453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98D6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1647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89CE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7F1B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0718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08B3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A36F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A939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CF21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0BF0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CC1B0" w14:textId="77777777" w:rsidR="00B53907" w:rsidRDefault="00B53907" w:rsidP="00371DF2">
            <w:pPr>
              <w:spacing w:line="1" w:lineRule="auto"/>
            </w:pPr>
          </w:p>
        </w:tc>
      </w:tr>
      <w:tr w:rsidR="00B53907" w14:paraId="22D74DE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F6CD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EDB4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0147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D8D2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D7B1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824B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4F74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EB86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62DC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7FA2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4542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C450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15C4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F2E1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74D9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9818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A53A1" w14:textId="77777777" w:rsidR="00B53907" w:rsidRDefault="00B53907" w:rsidP="00371DF2">
            <w:pPr>
              <w:spacing w:line="1" w:lineRule="auto"/>
            </w:pPr>
          </w:p>
        </w:tc>
      </w:tr>
      <w:tr w:rsidR="00B53907" w14:paraId="4EC2B20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4B86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2988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1BEA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C813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6AFD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4AB2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73ED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30DC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5852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229E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E124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010B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D73E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331D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BDA4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2839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FB4AA" w14:textId="77777777" w:rsidR="00B53907" w:rsidRDefault="00B53907" w:rsidP="00371DF2">
            <w:pPr>
              <w:spacing w:line="1" w:lineRule="auto"/>
            </w:pPr>
          </w:p>
        </w:tc>
      </w:tr>
      <w:tr w:rsidR="00B53907" w14:paraId="07E9C881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583D4" w14:textId="77777777" w:rsidR="00B53907" w:rsidRDefault="00B53907" w:rsidP="00371DF2">
            <w:pPr>
              <w:rPr>
                <w:vanish/>
              </w:rPr>
            </w:pPr>
            <w:r>
              <w:fldChar w:fldCharType="begin"/>
            </w:r>
            <w:r>
              <w:instrText>TC "2 - КОМУНАЛНЕ ДЕЛАТНОСТИ" \f C \l "1"</w:instrText>
            </w:r>
            <w:r>
              <w:fldChar w:fldCharType="end"/>
            </w:r>
          </w:p>
          <w:p w14:paraId="060F0D19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 - КОМУНАЛНЕ ДЕЛАТНОСТИ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62A9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1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C804D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2F292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0BAC2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Повећање покривености насеља и територије рационалним јавним осветљењем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977B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Дужина улица и саобраћајница (км) које су покривене јавним осветљењем у односу на укупну дужину улица и саобраћајниц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2C67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5211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374D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4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6398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A506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6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A6CC8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5.908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C22CC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FECC4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77.621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ACA08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33.529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582E6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BA446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</w:tr>
      <w:tr w:rsidR="00B53907" w14:paraId="6B79ED8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DC3C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B60C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C7A2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854F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02CD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44AC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4BF7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2A4B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5712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1830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CC2C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8B29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83F8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9A41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9BB5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5958E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76065" w14:textId="77777777" w:rsidR="00B53907" w:rsidRDefault="00B53907" w:rsidP="00371DF2">
            <w:pPr>
              <w:spacing w:line="1" w:lineRule="auto"/>
            </w:pPr>
          </w:p>
        </w:tc>
      </w:tr>
      <w:tr w:rsidR="00B53907" w14:paraId="53F3C22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AA1B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B00E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EC82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1746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AA2D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74BF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9D51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09A1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429D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4F90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1C9D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A4B6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C5F2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B2AB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3914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8BA2A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ABCA4" w14:textId="77777777" w:rsidR="00B53907" w:rsidRDefault="00B53907" w:rsidP="00371DF2">
            <w:pPr>
              <w:spacing w:line="1" w:lineRule="auto"/>
            </w:pPr>
          </w:p>
        </w:tc>
      </w:tr>
      <w:tr w:rsidR="00B53907" w14:paraId="6939FCA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D606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8861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D1A6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B2A3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FC51E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Повећање покривености корисника и територије квалитетним услугама водоснабдевањ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9E5C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Број насељених места обухваћених услугама у односу на укупан број насељ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0703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7/3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CAF1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7/3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4D98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9/3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A968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31/3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D2AC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33/36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00D6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F304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B603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8059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A3364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24124" w14:textId="77777777" w:rsidR="00B53907" w:rsidRDefault="00B53907" w:rsidP="00371DF2">
            <w:pPr>
              <w:spacing w:line="1" w:lineRule="auto"/>
            </w:pPr>
          </w:p>
        </w:tc>
      </w:tr>
      <w:tr w:rsidR="00B53907" w14:paraId="309BBED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EBF8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6799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407F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1CA8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42B7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423B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BC34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F6EC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9CF6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5F5E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7C98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B30B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97D5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9E1F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EDB0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4B57E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36D7B" w14:textId="77777777" w:rsidR="00B53907" w:rsidRDefault="00B53907" w:rsidP="00371DF2">
            <w:pPr>
              <w:spacing w:line="1" w:lineRule="auto"/>
            </w:pPr>
          </w:p>
        </w:tc>
      </w:tr>
      <w:tr w:rsidR="00B53907" w14:paraId="42C252F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4BF3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909B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6455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ED34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B246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F66D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8480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F0D4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E32F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702F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92BD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307A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A89B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2BDE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B064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CABB5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41766" w14:textId="77777777" w:rsidR="00B53907" w:rsidRDefault="00B53907" w:rsidP="00371DF2">
            <w:pPr>
              <w:spacing w:line="1" w:lineRule="auto"/>
            </w:pPr>
          </w:p>
        </w:tc>
      </w:tr>
      <w:tr w:rsidR="00B53907" w14:paraId="6CE5B13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575F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B735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414E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22B3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0EC9F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24B1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81F4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3CF4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4193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8D41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C254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003B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B704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F23B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B029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F6181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C5500" w14:textId="77777777" w:rsidR="00B53907" w:rsidRDefault="00B53907" w:rsidP="00371DF2">
            <w:pPr>
              <w:spacing w:line="1" w:lineRule="auto"/>
            </w:pPr>
          </w:p>
        </w:tc>
      </w:tr>
      <w:tr w:rsidR="00B53907" w14:paraId="708BF94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DAC5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908D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47F9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F7DC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8FE6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5923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6E9B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047D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054A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C4CD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C49D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99B5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A2BF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5226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6BA4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58B0B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3ED86" w14:textId="77777777" w:rsidR="00B53907" w:rsidRDefault="00B53907" w:rsidP="00371DF2">
            <w:pPr>
              <w:spacing w:line="1" w:lineRule="auto"/>
            </w:pPr>
          </w:p>
        </w:tc>
      </w:tr>
      <w:tr w:rsidR="00B53907" w14:paraId="510C625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7238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C0E1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4C2A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D1D5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AAEB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DEA8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B893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C286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7937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1537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AB84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CEF7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B500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9949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6A83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F4E3E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996D6" w14:textId="77777777" w:rsidR="00B53907" w:rsidRDefault="00B53907" w:rsidP="00371DF2">
            <w:pPr>
              <w:spacing w:line="1" w:lineRule="auto"/>
            </w:pPr>
          </w:p>
        </w:tc>
      </w:tr>
      <w:tr w:rsidR="00B53907" w14:paraId="55D3D7CE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47758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прављање/одржавање јавним осветљењем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3547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C4FD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FD98D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9C60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Адекватно управљање јавним осветљењем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E98D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купан број интервенција по поднетим иницијативама грађана за замену светиљки када престану да раде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94C1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8D0B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CE05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48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64E5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8C51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EAB05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3.408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3D5B9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B249A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.015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7EE4E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3.423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DEF5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2CD1D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орислав Будалић-начелник општинске управр</w:t>
            </w:r>
          </w:p>
        </w:tc>
      </w:tr>
      <w:tr w:rsidR="00B53907" w14:paraId="211CA54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AE6D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7446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85CB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9B9E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D186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DE03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купан број замена светиљки након пуцања лампи (на годишњој бази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F6BA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2D9E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EA87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1E1D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4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2555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40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1C39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8C2B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3621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6E43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F213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972FA" w14:textId="77777777" w:rsidR="00B53907" w:rsidRDefault="00B53907" w:rsidP="00371DF2">
            <w:pPr>
              <w:spacing w:line="1" w:lineRule="auto"/>
            </w:pPr>
          </w:p>
        </w:tc>
      </w:tr>
      <w:tr w:rsidR="00B53907" w14:paraId="74EA3D2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E7BE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4FDB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69F1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2ED8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E632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DA6B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2212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FEC5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A2DB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82E6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9015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5D50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A46A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48DA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AAFC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6786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4EA39" w14:textId="77777777" w:rsidR="00B53907" w:rsidRDefault="00B53907" w:rsidP="00371DF2">
            <w:pPr>
              <w:spacing w:line="1" w:lineRule="auto"/>
            </w:pPr>
          </w:p>
        </w:tc>
      </w:tr>
      <w:tr w:rsidR="00B53907" w14:paraId="5A61531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A21E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4194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B6C2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0CB1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C10A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Ефикасно и рационално спровођење јавног осветљења и минималан негативан утицај на животну средину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8256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купан број светиљки које су замењене савременијим (кумулативно из године у годину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F732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1626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7FA7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01E7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D8B6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5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9D60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545D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59E9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15A3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E267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6E8E5" w14:textId="77777777" w:rsidR="00B53907" w:rsidRDefault="00B53907" w:rsidP="00371DF2">
            <w:pPr>
              <w:spacing w:line="1" w:lineRule="auto"/>
            </w:pPr>
          </w:p>
        </w:tc>
      </w:tr>
      <w:tr w:rsidR="00B53907" w14:paraId="3553D63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E42A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090B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D446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50D0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1FD5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0E21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EBDB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0C6D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9B44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6A17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C8A7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8375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EFA9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0365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280E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6EB3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A6EA6" w14:textId="77777777" w:rsidR="00B53907" w:rsidRDefault="00B53907" w:rsidP="00371DF2">
            <w:pPr>
              <w:spacing w:line="1" w:lineRule="auto"/>
            </w:pPr>
          </w:p>
        </w:tc>
      </w:tr>
      <w:tr w:rsidR="00B53907" w14:paraId="49C786E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D8B7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D2B4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1255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36F6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482C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8E78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6EF7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DCF1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EB94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62E9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6E66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194B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3437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0FAE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78B9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25DD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70069" w14:textId="77777777" w:rsidR="00B53907" w:rsidRDefault="00B53907" w:rsidP="00371DF2">
            <w:pPr>
              <w:spacing w:line="1" w:lineRule="auto"/>
            </w:pPr>
          </w:p>
        </w:tc>
      </w:tr>
      <w:tr w:rsidR="00B53907" w14:paraId="2F6EAAF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FF03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F37B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910C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50C4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4571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E8ED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9798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84A8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0A52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D20F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65C0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455B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97F5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7CE8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9FBC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D2E7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BE936" w14:textId="77777777" w:rsidR="00B53907" w:rsidRDefault="00B53907" w:rsidP="00371DF2">
            <w:pPr>
              <w:spacing w:line="1" w:lineRule="auto"/>
            </w:pPr>
          </w:p>
        </w:tc>
      </w:tr>
      <w:tr w:rsidR="00B53907" w14:paraId="2E46480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274B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565C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E6B7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CBA5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4C7A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D73F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7B50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7F07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187F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9A3B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A519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7CFF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2EC1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8C7C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54D2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D908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F8B0C" w14:textId="77777777" w:rsidR="00B53907" w:rsidRDefault="00B53907" w:rsidP="00371DF2">
            <w:pPr>
              <w:spacing w:line="1" w:lineRule="auto"/>
            </w:pPr>
          </w:p>
        </w:tc>
      </w:tr>
      <w:tr w:rsidR="00B53907" w14:paraId="57A32E4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68B1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1C01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27BE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764E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777B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89A5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60D5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AA79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CDFD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32E1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C080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D3FC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38A9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9052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8A60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63F1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F72C7" w14:textId="77777777" w:rsidR="00B53907" w:rsidRDefault="00B53907" w:rsidP="00371DF2">
            <w:pPr>
              <w:spacing w:line="1" w:lineRule="auto"/>
            </w:pPr>
          </w:p>
        </w:tc>
      </w:tr>
      <w:tr w:rsidR="00B53907" w14:paraId="540BC1B9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27E75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Одржавање чистоће на површинама јавне намен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A183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3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08572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C438D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8499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Максимална могућа покривеност насеља и територије услугама одржавања чистоће јавних површин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C301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Степен покривености територије услугама одржавања чистоће јавно-прометних </w:t>
            </w:r>
            <w:r>
              <w:rPr>
                <w:color w:val="000000"/>
                <w:sz w:val="12"/>
                <w:szCs w:val="12"/>
              </w:rPr>
              <w:lastRenderedPageBreak/>
              <w:t>површина (број улица које се чисте у односу на укупан број улица у граду/општини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E0DC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lastRenderedPageBreak/>
              <w:t>87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3EEF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7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4AD1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1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0258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4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CFA1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6%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35856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.0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0D17B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12770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2BFAA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.0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FBDA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B1118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</w:tr>
      <w:tr w:rsidR="00B53907" w14:paraId="2B15007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3C7B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1E52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157C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00BE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5B51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1568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22A6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085D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B17D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F712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5707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74F2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47C8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A66C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6371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D245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6BD31" w14:textId="77777777" w:rsidR="00B53907" w:rsidRDefault="00B53907" w:rsidP="00371DF2">
            <w:pPr>
              <w:spacing w:line="1" w:lineRule="auto"/>
            </w:pPr>
          </w:p>
        </w:tc>
      </w:tr>
      <w:tr w:rsidR="00B53907" w14:paraId="2B6585F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035F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22E6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BD73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BA40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FAA7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1A2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7273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8CCD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715D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CD83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0191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F670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0C2C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C0A9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FA16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F657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3CABD" w14:textId="77777777" w:rsidR="00B53907" w:rsidRDefault="00B53907" w:rsidP="00371DF2">
            <w:pPr>
              <w:spacing w:line="1" w:lineRule="auto"/>
            </w:pPr>
          </w:p>
        </w:tc>
      </w:tr>
      <w:tr w:rsidR="00B53907" w14:paraId="73E963B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0E4E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AC7D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14D1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61D0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38011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4C85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6505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5DC1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80C9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7FCF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FAA4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441E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037A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385C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06FD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FAD0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DAD2C" w14:textId="77777777" w:rsidR="00B53907" w:rsidRDefault="00B53907" w:rsidP="00371DF2">
            <w:pPr>
              <w:spacing w:line="1" w:lineRule="auto"/>
            </w:pPr>
          </w:p>
        </w:tc>
      </w:tr>
      <w:tr w:rsidR="00B53907" w14:paraId="1848B02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2BE6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EDF9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5695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7309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089D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4EDA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DCC6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74FC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B6BC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2111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5DBB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A14A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828F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81F5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7FCE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D82F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5B976" w14:textId="77777777" w:rsidR="00B53907" w:rsidRDefault="00B53907" w:rsidP="00371DF2">
            <w:pPr>
              <w:spacing w:line="1" w:lineRule="auto"/>
            </w:pPr>
          </w:p>
        </w:tc>
      </w:tr>
      <w:tr w:rsidR="00B53907" w14:paraId="5651074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A51D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242C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8A37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2BCA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D338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DC2F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D552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951D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5DC0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5FAF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99F1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8E22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9309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8CCD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74DB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D37C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0AB85" w14:textId="77777777" w:rsidR="00B53907" w:rsidRDefault="00B53907" w:rsidP="00371DF2">
            <w:pPr>
              <w:spacing w:line="1" w:lineRule="auto"/>
            </w:pPr>
          </w:p>
        </w:tc>
      </w:tr>
      <w:tr w:rsidR="00B53907" w14:paraId="01AE05F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1E3B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A065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3668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0C76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E47A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0BDE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1D24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DEB8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26BA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96B1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E533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C59B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A77B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E97E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6EB4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E26D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4EABC" w14:textId="77777777" w:rsidR="00B53907" w:rsidRDefault="00B53907" w:rsidP="00371DF2">
            <w:pPr>
              <w:spacing w:line="1" w:lineRule="auto"/>
            </w:pPr>
          </w:p>
        </w:tc>
      </w:tr>
      <w:tr w:rsidR="00B53907" w14:paraId="395FB56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79C2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DC88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2BD6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8BED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EB85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3BBB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49BC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9857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16A5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A469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3737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156D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CB84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6CE5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6C92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0C0E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62E6D" w14:textId="77777777" w:rsidR="00B53907" w:rsidRDefault="00B53907" w:rsidP="00371DF2">
            <w:pPr>
              <w:spacing w:line="1" w:lineRule="auto"/>
            </w:pPr>
          </w:p>
        </w:tc>
      </w:tr>
      <w:tr w:rsidR="00B53907" w14:paraId="6246DB1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F3E4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454E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9DD1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4683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E04B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8471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CDA9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B598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76FF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FD06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A6ED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BC24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97EF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829F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E9B9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46FF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80FE6" w14:textId="77777777" w:rsidR="00B53907" w:rsidRDefault="00B53907" w:rsidP="00371DF2">
            <w:pPr>
              <w:spacing w:line="1" w:lineRule="auto"/>
            </w:pPr>
          </w:p>
        </w:tc>
      </w:tr>
      <w:tr w:rsidR="00B53907" w14:paraId="1DBFB8A5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0212D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Зоохигијен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5A60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4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FE704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E30F5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9232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напређење заштите од заразних и других болести које преносе животиње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6B4E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пријављених уједа од паса и мачака луталица од стране оштећених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7206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8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27CC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8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915F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7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D59E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E1E2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86D8E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.5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FA5D1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93CD6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FA586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.5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DDFF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6023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</w:tr>
      <w:tr w:rsidR="00B53907" w14:paraId="6659060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B626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B597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5209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F6D2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B9BD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6F1D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93B7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B4D6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6187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5F4E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15A6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5C70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15EC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E3FE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6569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39D6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9DF51" w14:textId="77777777" w:rsidR="00B53907" w:rsidRDefault="00B53907" w:rsidP="00371DF2">
            <w:pPr>
              <w:spacing w:line="1" w:lineRule="auto"/>
            </w:pPr>
          </w:p>
        </w:tc>
      </w:tr>
      <w:tr w:rsidR="00B53907" w14:paraId="01A155A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9586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1CFD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F7C8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9B7F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472F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BA34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3DF6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ED2D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AE96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80A5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0F51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6114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26A1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C303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3B67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B6A9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5E726" w14:textId="77777777" w:rsidR="00B53907" w:rsidRDefault="00B53907" w:rsidP="00371DF2">
            <w:pPr>
              <w:spacing w:line="1" w:lineRule="auto"/>
            </w:pPr>
          </w:p>
        </w:tc>
      </w:tr>
      <w:tr w:rsidR="00B53907" w14:paraId="2550B58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0A28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7858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AA71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9A03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3772E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FF17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EF5D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AE96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86D7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BE9F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B4EA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4E65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5354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9BBE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BA32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FF00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73D89" w14:textId="77777777" w:rsidR="00B53907" w:rsidRDefault="00B53907" w:rsidP="00371DF2">
            <w:pPr>
              <w:spacing w:line="1" w:lineRule="auto"/>
            </w:pPr>
          </w:p>
        </w:tc>
      </w:tr>
      <w:tr w:rsidR="00B53907" w14:paraId="69290DC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16A3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590B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D54D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C4A7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298D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D69F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7BD4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5AA6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8230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511D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9816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522C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4238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2E55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49CB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CB9C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EC71B" w14:textId="77777777" w:rsidR="00B53907" w:rsidRDefault="00B53907" w:rsidP="00371DF2">
            <w:pPr>
              <w:spacing w:line="1" w:lineRule="auto"/>
            </w:pPr>
          </w:p>
        </w:tc>
      </w:tr>
      <w:tr w:rsidR="00B53907" w14:paraId="321E36A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37E1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9F60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1308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09DA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C5F5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2607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AFF6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60F2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F3B9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E824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79C1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C7CE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022C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3E27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4FBA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7F80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24E9A" w14:textId="77777777" w:rsidR="00B53907" w:rsidRDefault="00B53907" w:rsidP="00371DF2">
            <w:pPr>
              <w:spacing w:line="1" w:lineRule="auto"/>
            </w:pPr>
          </w:p>
        </w:tc>
      </w:tr>
      <w:tr w:rsidR="00B53907" w14:paraId="49E8AA9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43E5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7C7D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9C30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C4B3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E957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89BD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F8E5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4E73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6FEA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30B3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1A3E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8CE5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0FD7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926A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CE61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462F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475D1" w14:textId="77777777" w:rsidR="00B53907" w:rsidRDefault="00B53907" w:rsidP="00371DF2">
            <w:pPr>
              <w:spacing w:line="1" w:lineRule="auto"/>
            </w:pPr>
          </w:p>
        </w:tc>
      </w:tr>
      <w:tr w:rsidR="00B53907" w14:paraId="5DE77FD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5509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2E7E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8A58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3D10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6422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562E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03EB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2C3A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7C68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867D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35BB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294C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2AEE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D6DA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451F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8862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087D4" w14:textId="77777777" w:rsidR="00B53907" w:rsidRDefault="00B53907" w:rsidP="00371DF2">
            <w:pPr>
              <w:spacing w:line="1" w:lineRule="auto"/>
            </w:pPr>
          </w:p>
        </w:tc>
      </w:tr>
      <w:tr w:rsidR="00B53907" w14:paraId="3F962A1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F70C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6979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3AF5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A6AC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E594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32F7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FBC3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3A23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28F2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A214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BB2C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569A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3402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1D8A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0BA5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935E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5D5C1" w14:textId="77777777" w:rsidR="00B53907" w:rsidRDefault="00B53907" w:rsidP="00371DF2">
            <w:pPr>
              <w:spacing w:line="1" w:lineRule="auto"/>
            </w:pPr>
          </w:p>
        </w:tc>
      </w:tr>
      <w:tr w:rsidR="00B53907" w14:paraId="392BE75B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9EAE1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розводња и дистрибуција топлотне енергиј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4A5D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7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BC6F4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C7D45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E9902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Оптимална покривеност корисника и територије услугама даљинског грејања и развој дистрибутивног систем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0AC8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Степен покривености корисника услугом даљинског грејања (број услужених домаћинстава у односу на укупни број домаћинстава у граду/општини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6B55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,74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7BAB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,74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234A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,74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BADE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B998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%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E588B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5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78751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EF875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E65A9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5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EF75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36A2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Горан Марић, в.д директор ЈКП Водовод Борислав Будалић начелник Општинске управе</w:t>
            </w:r>
          </w:p>
        </w:tc>
      </w:tr>
      <w:tr w:rsidR="00B53907" w14:paraId="6FFFBB1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766B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BB64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D503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AEFD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0359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3DE6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90B3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0DE9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7AF2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8424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2FA4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84BE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411F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2FE8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BAFA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D6FA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15467" w14:textId="77777777" w:rsidR="00B53907" w:rsidRDefault="00B53907" w:rsidP="00371DF2">
            <w:pPr>
              <w:spacing w:line="1" w:lineRule="auto"/>
            </w:pPr>
          </w:p>
        </w:tc>
      </w:tr>
      <w:tr w:rsidR="00B53907" w14:paraId="47C70A4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A8DF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4562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9FCD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4D84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A33C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00E5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1EA6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B4FD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372D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9FD6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BE51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14AF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515B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E9AE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90A6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FCDC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64161" w14:textId="77777777" w:rsidR="00B53907" w:rsidRDefault="00B53907" w:rsidP="00371DF2">
            <w:pPr>
              <w:spacing w:line="1" w:lineRule="auto"/>
            </w:pPr>
          </w:p>
        </w:tc>
      </w:tr>
      <w:tr w:rsidR="00B53907" w14:paraId="06C4F57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1BF5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6A1B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6779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5D53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142E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F3F1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3A27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D15B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6B67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2DAC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005B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74BB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175D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28D5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4894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3912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48AFD" w14:textId="77777777" w:rsidR="00B53907" w:rsidRDefault="00B53907" w:rsidP="00371DF2">
            <w:pPr>
              <w:spacing w:line="1" w:lineRule="auto"/>
            </w:pPr>
          </w:p>
        </w:tc>
      </w:tr>
      <w:tr w:rsidR="00B53907" w14:paraId="3891C58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A6D5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16D8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3ECD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11C2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1617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55B5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DE02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D70B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A04E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C003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225E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632B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5729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A2DA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7147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8481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23255" w14:textId="77777777" w:rsidR="00B53907" w:rsidRDefault="00B53907" w:rsidP="00371DF2">
            <w:pPr>
              <w:spacing w:line="1" w:lineRule="auto"/>
            </w:pPr>
          </w:p>
        </w:tc>
      </w:tr>
      <w:tr w:rsidR="00B53907" w14:paraId="4C662D7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31C3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F2E5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1CC2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2848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3395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C641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8FF9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1AB3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1CCF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03EB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22A3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BAF3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CD1C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7A29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6688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4064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20E2A" w14:textId="77777777" w:rsidR="00B53907" w:rsidRDefault="00B53907" w:rsidP="00371DF2">
            <w:pPr>
              <w:spacing w:line="1" w:lineRule="auto"/>
            </w:pPr>
          </w:p>
        </w:tc>
      </w:tr>
      <w:tr w:rsidR="00B53907" w14:paraId="53D7002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AD74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2206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1E62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8801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735E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C555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36DD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A56A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C2F2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A7C4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EB31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8760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3F49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BBBE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4150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6DF3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F2E7B" w14:textId="77777777" w:rsidR="00B53907" w:rsidRDefault="00B53907" w:rsidP="00371DF2">
            <w:pPr>
              <w:spacing w:line="1" w:lineRule="auto"/>
            </w:pPr>
          </w:p>
        </w:tc>
      </w:tr>
      <w:tr w:rsidR="00B53907" w14:paraId="7A3F549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E698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26BA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9C8C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7661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428E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196E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81C1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9E92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27EB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434D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C918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68A1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D06E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E7E4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EF94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EEFD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2ED87" w14:textId="77777777" w:rsidR="00B53907" w:rsidRDefault="00B53907" w:rsidP="00371DF2">
            <w:pPr>
              <w:spacing w:line="1" w:lineRule="auto"/>
            </w:pPr>
          </w:p>
        </w:tc>
      </w:tr>
      <w:tr w:rsidR="00B53907" w14:paraId="5CF1051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E25E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146D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889B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80DD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8D61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90A8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62B1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0255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54A7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71C4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500E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146D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839B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A17F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712D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A71F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3AD01" w14:textId="77777777" w:rsidR="00B53907" w:rsidRDefault="00B53907" w:rsidP="00371DF2">
            <w:pPr>
              <w:spacing w:line="1" w:lineRule="auto"/>
            </w:pPr>
          </w:p>
        </w:tc>
      </w:tr>
      <w:tr w:rsidR="00B53907" w14:paraId="348DD035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DE5D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прављање и снабдевање водом за пић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7BE8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8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41A54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2DC9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538B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Адекватан квалитет пружених услуга водоснабдевањ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C9BB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кварова по км водоводне мреже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F9FC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0F09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A377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E475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2B0A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0331E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5B2B4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5950E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.0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428FB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.0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4F86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B663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орислав Будалић- начелник општинске управе, в.д.</w:t>
            </w:r>
            <w:proofErr w:type="gramStart"/>
            <w:r>
              <w:rPr>
                <w:color w:val="000000"/>
                <w:sz w:val="12"/>
                <w:szCs w:val="12"/>
              </w:rPr>
              <w:t>директор  Горан</w:t>
            </w:r>
            <w:proofErr w:type="gramEnd"/>
            <w:r>
              <w:rPr>
                <w:color w:val="000000"/>
                <w:sz w:val="12"/>
                <w:szCs w:val="12"/>
              </w:rPr>
              <w:t xml:space="preserve"> Марић</w:t>
            </w:r>
          </w:p>
        </w:tc>
      </w:tr>
      <w:tr w:rsidR="00B53907" w14:paraId="287AD6A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954E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9E42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175C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0C23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881B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618D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48AA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84DF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3A4D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6C69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D284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E35A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C509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D327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59EC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8FDD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E7712" w14:textId="77777777" w:rsidR="00B53907" w:rsidRDefault="00B53907" w:rsidP="00371DF2">
            <w:pPr>
              <w:spacing w:line="1" w:lineRule="auto"/>
            </w:pPr>
          </w:p>
        </w:tc>
      </w:tr>
      <w:tr w:rsidR="00B53907" w14:paraId="37218DC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A0B8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916B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9D1D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4BB2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D16B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D703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743A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C1F2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5380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3120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753D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802B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C4B3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E743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C554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FE6E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9CD30" w14:textId="77777777" w:rsidR="00B53907" w:rsidRDefault="00B53907" w:rsidP="00371DF2">
            <w:pPr>
              <w:spacing w:line="1" w:lineRule="auto"/>
            </w:pPr>
          </w:p>
        </w:tc>
      </w:tr>
      <w:tr w:rsidR="00B53907" w14:paraId="5141ED8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9790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55BB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D12B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4B58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4BFD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0F6C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8B97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FDD6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D83D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8D87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5B1D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43FB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C918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7467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781C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A5F6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A970F" w14:textId="77777777" w:rsidR="00B53907" w:rsidRDefault="00B53907" w:rsidP="00371DF2">
            <w:pPr>
              <w:spacing w:line="1" w:lineRule="auto"/>
            </w:pPr>
          </w:p>
        </w:tc>
      </w:tr>
      <w:tr w:rsidR="00B53907" w14:paraId="3F885AE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2D83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CC2D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A9EC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ACDE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9EFE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6759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9426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50D2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6AA1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8508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56A6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F25D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A923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78F1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A1B2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1B72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B841F" w14:textId="77777777" w:rsidR="00B53907" w:rsidRDefault="00B53907" w:rsidP="00371DF2">
            <w:pPr>
              <w:spacing w:line="1" w:lineRule="auto"/>
            </w:pPr>
          </w:p>
        </w:tc>
      </w:tr>
      <w:tr w:rsidR="00B53907" w14:paraId="04B36F6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407E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F839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899C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FC07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8051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7944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1251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9ACF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D5AF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8A54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8920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78B5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925D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D09B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A60D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1C3C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0FDBF" w14:textId="77777777" w:rsidR="00B53907" w:rsidRDefault="00B53907" w:rsidP="00371DF2">
            <w:pPr>
              <w:spacing w:line="1" w:lineRule="auto"/>
            </w:pPr>
          </w:p>
        </w:tc>
      </w:tr>
      <w:tr w:rsidR="00B53907" w14:paraId="017DF91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54E0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F68A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F20F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184F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5F54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F9BE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DCBF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64F6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0A3E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D3A2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BA99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659D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0F9F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39FA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F9DD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7C78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D7DC0" w14:textId="77777777" w:rsidR="00B53907" w:rsidRDefault="00B53907" w:rsidP="00371DF2">
            <w:pPr>
              <w:spacing w:line="1" w:lineRule="auto"/>
            </w:pPr>
          </w:p>
        </w:tc>
      </w:tr>
      <w:tr w:rsidR="00B53907" w14:paraId="686B3A0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9554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A271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9900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7B9C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FFC6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41E0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15F2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CC01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16F5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A5A8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F4CF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8D03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7923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0F41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1D5D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5D37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DD904" w14:textId="77777777" w:rsidR="00B53907" w:rsidRDefault="00B53907" w:rsidP="00371DF2">
            <w:pPr>
              <w:spacing w:line="1" w:lineRule="auto"/>
            </w:pPr>
          </w:p>
        </w:tc>
      </w:tr>
      <w:tr w:rsidR="00B53907" w14:paraId="1C01E1A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F0F7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2178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DB69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388B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FB81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6BA6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AC08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938E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9274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4801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3067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CC73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3991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4065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3A69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B0C8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B914C" w14:textId="77777777" w:rsidR="00B53907" w:rsidRDefault="00B53907" w:rsidP="00371DF2">
            <w:pPr>
              <w:spacing w:line="1" w:lineRule="auto"/>
            </w:pPr>
          </w:p>
        </w:tc>
      </w:tr>
      <w:tr w:rsidR="00B53907" w14:paraId="003ADFBC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BBE95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Водоводна мрежа за повезивање изворишта Кључ </w:t>
            </w:r>
            <w:r>
              <w:rPr>
                <w:color w:val="000000"/>
                <w:sz w:val="12"/>
                <w:szCs w:val="12"/>
              </w:rPr>
              <w:lastRenderedPageBreak/>
              <w:t>са резервоаром Вис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B22F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lastRenderedPageBreak/>
              <w:t>1102-50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9002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68D6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BF86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овећање покривености корисника и територије квалитетом услуге водоснабдевањ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5CD1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нових корисника водоводне мреже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9B48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F4D9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1426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E00A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CC5C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CA128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5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F8687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89A6B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9.606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8EF9C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2.106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D0D8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C2C43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орислав Будалић, начелник општинске управе</w:t>
            </w:r>
          </w:p>
        </w:tc>
      </w:tr>
      <w:tr w:rsidR="00B53907" w14:paraId="5FB3F6C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5D72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C0BA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7B9B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D911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38B0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A42F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713D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19F8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12E1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22FD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19B1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7178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F2D9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3CB6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E5D7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5A46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015DF" w14:textId="77777777" w:rsidR="00B53907" w:rsidRDefault="00B53907" w:rsidP="00371DF2">
            <w:pPr>
              <w:spacing w:line="1" w:lineRule="auto"/>
            </w:pPr>
          </w:p>
        </w:tc>
      </w:tr>
      <w:tr w:rsidR="00B53907" w14:paraId="3908C70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F50B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8523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6409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81D4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7C00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F805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BB71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ACDC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4695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ADF1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E3C9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6693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EEAA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BC3D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495B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FCD4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2905B" w14:textId="77777777" w:rsidR="00B53907" w:rsidRDefault="00B53907" w:rsidP="00371DF2">
            <w:pPr>
              <w:spacing w:line="1" w:lineRule="auto"/>
            </w:pPr>
          </w:p>
        </w:tc>
      </w:tr>
      <w:tr w:rsidR="00B53907" w14:paraId="4EA7D1D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92F5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8F7F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E7C4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281B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62B4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83E8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3B02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9FD0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D7B4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ECB9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59C0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E89A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3F42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B761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ECB2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3FC0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9156E" w14:textId="77777777" w:rsidR="00B53907" w:rsidRDefault="00B53907" w:rsidP="00371DF2">
            <w:pPr>
              <w:spacing w:line="1" w:lineRule="auto"/>
            </w:pPr>
          </w:p>
        </w:tc>
      </w:tr>
      <w:tr w:rsidR="00B53907" w14:paraId="0CD8761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AC7E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3CC3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D8DD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7CF6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D12F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C5D9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EA8D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F40A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021A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70AF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C416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5010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62F4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FC12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1EEA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C5AE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7FD2D" w14:textId="77777777" w:rsidR="00B53907" w:rsidRDefault="00B53907" w:rsidP="00371DF2">
            <w:pPr>
              <w:spacing w:line="1" w:lineRule="auto"/>
            </w:pPr>
          </w:p>
        </w:tc>
      </w:tr>
      <w:tr w:rsidR="00B53907" w14:paraId="6C08731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7733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33B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6E38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3944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C204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F8F1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09DB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FA98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7B2C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1629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10C5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2F6E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7474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6213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55B8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613E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5688A" w14:textId="77777777" w:rsidR="00B53907" w:rsidRDefault="00B53907" w:rsidP="00371DF2">
            <w:pPr>
              <w:spacing w:line="1" w:lineRule="auto"/>
            </w:pPr>
          </w:p>
        </w:tc>
      </w:tr>
      <w:tr w:rsidR="00B53907" w14:paraId="43DD046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4F87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D2B2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E226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BC1F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BBDD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F075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AA3A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5E78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F40F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C1C5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93DC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3F04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4DC3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0BAF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25EA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6892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9995A" w14:textId="77777777" w:rsidR="00B53907" w:rsidRDefault="00B53907" w:rsidP="00371DF2">
            <w:pPr>
              <w:spacing w:line="1" w:lineRule="auto"/>
            </w:pPr>
          </w:p>
        </w:tc>
      </w:tr>
      <w:tr w:rsidR="00B53907" w14:paraId="0412FFD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F0D9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D40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A4A7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8574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83B2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1CED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7C94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12F6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3C23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E2B8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9477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8780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07FE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87E7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86D4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512A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9BD61" w14:textId="77777777" w:rsidR="00B53907" w:rsidRDefault="00B53907" w:rsidP="00371DF2">
            <w:pPr>
              <w:spacing w:line="1" w:lineRule="auto"/>
            </w:pPr>
          </w:p>
        </w:tc>
      </w:tr>
      <w:tr w:rsidR="00B53907" w14:paraId="7BFD198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EA20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A606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106F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415E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839C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D1D0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F3C9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3EBF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FE8F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8A60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6BFD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9D49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DCE5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1DAD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6227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5AC7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70F27" w14:textId="77777777" w:rsidR="00B53907" w:rsidRDefault="00B53907" w:rsidP="00371DF2">
            <w:pPr>
              <w:spacing w:line="1" w:lineRule="auto"/>
            </w:pPr>
          </w:p>
        </w:tc>
      </w:tr>
      <w:tr w:rsidR="00B53907" w14:paraId="5F1128F2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9C330" w14:textId="77777777" w:rsidR="00B53907" w:rsidRDefault="00B53907" w:rsidP="00371DF2">
            <w:pPr>
              <w:rPr>
                <w:vanish/>
              </w:rPr>
            </w:pPr>
            <w:r>
              <w:fldChar w:fldCharType="begin"/>
            </w:r>
            <w:r>
              <w:instrText>TC "3 - ЛОКАЛНИ ЕКОНОМСКИ РАЗВОЈ" \f C \l "1"</w:instrText>
            </w:r>
            <w:r>
              <w:fldChar w:fldCharType="end"/>
            </w:r>
          </w:p>
          <w:p w14:paraId="5251CC3F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3 - ЛОКАЛНИ ЕКОНОМСКИ РАЗВОЈ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5757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5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905C3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F035F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14554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gramStart"/>
            <w:r>
              <w:rPr>
                <w:b/>
                <w:bCs/>
                <w:color w:val="000000"/>
                <w:sz w:val="12"/>
                <w:szCs w:val="12"/>
              </w:rPr>
              <w:t>Повећање  запослености</w:t>
            </w:r>
            <w:proofErr w:type="gramEnd"/>
            <w:r>
              <w:rPr>
                <w:b/>
                <w:bCs/>
                <w:color w:val="000000"/>
                <w:sz w:val="12"/>
                <w:szCs w:val="12"/>
              </w:rPr>
              <w:t xml:space="preserve"> на територији града/општине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D7E0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Број становника града/општине који су запослени на новим радним местима, а налазили су се на евиденцији НСЗ (</w:t>
            </w:r>
            <w:proofErr w:type="gramStart"/>
            <w:r>
              <w:rPr>
                <w:b/>
                <w:bCs/>
                <w:color w:val="000000"/>
                <w:sz w:val="12"/>
                <w:szCs w:val="12"/>
              </w:rPr>
              <w:t>разврстаних  по</w:t>
            </w:r>
            <w:proofErr w:type="gramEnd"/>
            <w:r>
              <w:rPr>
                <w:b/>
                <w:bCs/>
                <w:color w:val="000000"/>
                <w:sz w:val="12"/>
                <w:szCs w:val="12"/>
              </w:rPr>
              <w:t xml:space="preserve"> полу и старости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9D76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9, 20М/9Ж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A192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9, 20М/9Ж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3117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77, 28М/49 Ж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182C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-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20A5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-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49356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3.0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52641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9678E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66131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3.0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B6DE4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3A803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</w:tr>
      <w:tr w:rsidR="00B53907" w14:paraId="18AFD62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CAC0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123E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BED3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8917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1D32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D82B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C654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5EA2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484C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793D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0C55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EEFF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8EFB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1D5B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FAB5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CD962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C6808" w14:textId="77777777" w:rsidR="00B53907" w:rsidRDefault="00B53907" w:rsidP="00371DF2">
            <w:pPr>
              <w:spacing w:line="1" w:lineRule="auto"/>
            </w:pPr>
          </w:p>
        </w:tc>
      </w:tr>
      <w:tr w:rsidR="00B53907" w14:paraId="1795438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8129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E75C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88F2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9D3A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9250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F41D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D679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CC6B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FCAF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A754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298F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3D41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D2AD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1268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04AF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87624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91487" w14:textId="77777777" w:rsidR="00B53907" w:rsidRDefault="00B53907" w:rsidP="00371DF2">
            <w:pPr>
              <w:spacing w:line="1" w:lineRule="auto"/>
            </w:pPr>
          </w:p>
        </w:tc>
      </w:tr>
      <w:tr w:rsidR="00B53907" w14:paraId="23B81CC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C6CA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04D7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93E3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5090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8B9E6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06A4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AB2D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C862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447B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EEE9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43E3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4C8A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1CF4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9F49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9335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4C0A4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F3A9A" w14:textId="77777777" w:rsidR="00B53907" w:rsidRDefault="00B53907" w:rsidP="00371DF2">
            <w:pPr>
              <w:spacing w:line="1" w:lineRule="auto"/>
            </w:pPr>
          </w:p>
        </w:tc>
      </w:tr>
      <w:tr w:rsidR="00B53907" w14:paraId="5624463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501A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CDA6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2810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B949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082E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9CEA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9992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49D9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EADC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E8CA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6D43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6F01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61E4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3E41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2ABB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23F07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8EE8C" w14:textId="77777777" w:rsidR="00B53907" w:rsidRDefault="00B53907" w:rsidP="00371DF2">
            <w:pPr>
              <w:spacing w:line="1" w:lineRule="auto"/>
            </w:pPr>
          </w:p>
        </w:tc>
      </w:tr>
      <w:tr w:rsidR="00B53907" w14:paraId="1A609C7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60E7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588F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4BCE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0D5B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2E25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1BA9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0C37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6BEE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6C9F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EA9A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E2EF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DECF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9859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6F05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EDE1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B2A2A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D793A" w14:textId="77777777" w:rsidR="00B53907" w:rsidRDefault="00B53907" w:rsidP="00371DF2">
            <w:pPr>
              <w:spacing w:line="1" w:lineRule="auto"/>
            </w:pPr>
          </w:p>
        </w:tc>
      </w:tr>
      <w:tr w:rsidR="00B53907" w14:paraId="78B5DC4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F0E0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A982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C206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4028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10F12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BD0D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7EE3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ADD6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C399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B38A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8C80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F070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D070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4A5C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8F9F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A72F0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844D8" w14:textId="77777777" w:rsidR="00B53907" w:rsidRDefault="00B53907" w:rsidP="00371DF2">
            <w:pPr>
              <w:spacing w:line="1" w:lineRule="auto"/>
            </w:pPr>
          </w:p>
        </w:tc>
      </w:tr>
      <w:tr w:rsidR="00B53907" w14:paraId="4197EB8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0400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5E54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A85D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CDB1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E3A0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5FB3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21A9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29E2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AC1F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F311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B007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DCF8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EBF3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A66B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43EB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60AED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E2540" w14:textId="77777777" w:rsidR="00B53907" w:rsidRDefault="00B53907" w:rsidP="00371DF2">
            <w:pPr>
              <w:spacing w:line="1" w:lineRule="auto"/>
            </w:pPr>
          </w:p>
        </w:tc>
      </w:tr>
      <w:tr w:rsidR="00B53907" w14:paraId="1B185FB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38DB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12A2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B17A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804D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E806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0B02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2DCF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432A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6C26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C853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F8EB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3908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C306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ADE4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F10D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67614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CB2E9" w14:textId="77777777" w:rsidR="00B53907" w:rsidRDefault="00B53907" w:rsidP="00371DF2">
            <w:pPr>
              <w:spacing w:line="1" w:lineRule="auto"/>
            </w:pPr>
          </w:p>
        </w:tc>
      </w:tr>
      <w:tr w:rsidR="00B53907" w14:paraId="01EE90AE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D1633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напређење привредног и инвестиционог амбијент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95BC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28C14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4AA3E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3D13C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напређење административних поступака и развој адекватних сервиса и услуга за пружање подршке постојећој привреди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EB3E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пројеката за унапређење инвестиионог амбијента на 1000 становник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96FB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00A3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58DB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A913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23F8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CEA20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.0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EA8AA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94FD6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8828F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.0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57C2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95DC1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</w:tr>
      <w:tr w:rsidR="00B53907" w14:paraId="1735799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1155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C71F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BF20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101B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A7C2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AAFE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A02E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F6D8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8D02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6E77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9FAD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9292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D951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D62D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63AA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61E3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23198" w14:textId="77777777" w:rsidR="00B53907" w:rsidRDefault="00B53907" w:rsidP="00371DF2">
            <w:pPr>
              <w:spacing w:line="1" w:lineRule="auto"/>
            </w:pPr>
          </w:p>
        </w:tc>
      </w:tr>
      <w:tr w:rsidR="00B53907" w14:paraId="702E9A4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6B33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5BCD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9593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FA0A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2868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F9F7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486F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9C40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26A1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D69A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BB9A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D670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53B1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90E9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18EE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3D17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6A541" w14:textId="77777777" w:rsidR="00B53907" w:rsidRDefault="00B53907" w:rsidP="00371DF2">
            <w:pPr>
              <w:spacing w:line="1" w:lineRule="auto"/>
            </w:pPr>
          </w:p>
        </w:tc>
      </w:tr>
      <w:tr w:rsidR="00B53907" w14:paraId="4213A08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1BD1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0A5E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85FE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3555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CD3B3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25A9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AF1C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9664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5CAF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78A3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F4EA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A411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05EC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009E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98D9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967B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CC879" w14:textId="77777777" w:rsidR="00B53907" w:rsidRDefault="00B53907" w:rsidP="00371DF2">
            <w:pPr>
              <w:spacing w:line="1" w:lineRule="auto"/>
            </w:pPr>
          </w:p>
        </w:tc>
      </w:tr>
      <w:tr w:rsidR="00B53907" w14:paraId="2E7C098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1207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790D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D05A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F180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8E90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1A03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D426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9B8D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421B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F142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4AA0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BBF8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FC14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7EC0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6E42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C29B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991D2" w14:textId="77777777" w:rsidR="00B53907" w:rsidRDefault="00B53907" w:rsidP="00371DF2">
            <w:pPr>
              <w:spacing w:line="1" w:lineRule="auto"/>
            </w:pPr>
          </w:p>
        </w:tc>
      </w:tr>
      <w:tr w:rsidR="00B53907" w14:paraId="532C2FA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6F4A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5B99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D8B6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ACFE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7B68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317F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A2E6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3D61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885E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4963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3FD3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6389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4E9B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7FA6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E668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162A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361CF" w14:textId="77777777" w:rsidR="00B53907" w:rsidRDefault="00B53907" w:rsidP="00371DF2">
            <w:pPr>
              <w:spacing w:line="1" w:lineRule="auto"/>
            </w:pPr>
          </w:p>
        </w:tc>
      </w:tr>
      <w:tr w:rsidR="00B53907" w14:paraId="728ADA1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D9B6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0521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9ACE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BA38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DBBB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88DB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08A2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0E59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5A40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1B0C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68F4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3E60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D1DD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FC0B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1EC8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ABC2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1BD60" w14:textId="77777777" w:rsidR="00B53907" w:rsidRDefault="00B53907" w:rsidP="00371DF2">
            <w:pPr>
              <w:spacing w:line="1" w:lineRule="auto"/>
            </w:pPr>
          </w:p>
        </w:tc>
      </w:tr>
      <w:tr w:rsidR="00B53907" w14:paraId="2997BB2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DE33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1E79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E009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A7DC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8E82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DE55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3DDE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5F92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368F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F915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8ACB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70C8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7556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5290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33FF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8D0F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4D04C" w14:textId="77777777" w:rsidR="00B53907" w:rsidRDefault="00B53907" w:rsidP="00371DF2">
            <w:pPr>
              <w:spacing w:line="1" w:lineRule="auto"/>
            </w:pPr>
          </w:p>
        </w:tc>
      </w:tr>
      <w:tr w:rsidR="00B53907" w14:paraId="58665DB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4260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2D5D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2A55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F088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7D74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B62C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9B39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BFB1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C09D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1E28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B5CA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D90A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38D1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99D0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ADDC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BF8C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30AE9" w14:textId="77777777" w:rsidR="00B53907" w:rsidRDefault="00B53907" w:rsidP="00371DF2">
            <w:pPr>
              <w:spacing w:line="1" w:lineRule="auto"/>
            </w:pPr>
          </w:p>
        </w:tc>
      </w:tr>
      <w:tr w:rsidR="00B53907" w14:paraId="4D9C37DF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623D9" w14:textId="77777777" w:rsidR="00B53907" w:rsidRDefault="00B53907" w:rsidP="00371DF2">
            <w:pPr>
              <w:rPr>
                <w:vanish/>
              </w:rPr>
            </w:pPr>
            <w:r>
              <w:fldChar w:fldCharType="begin"/>
            </w:r>
            <w:r>
              <w:instrText>TC "4 - РАЗВОЈ ТУРИЗМА" \f C \l "1"</w:instrText>
            </w:r>
            <w:r>
              <w:fldChar w:fldCharType="end"/>
            </w:r>
          </w:p>
          <w:p w14:paraId="543A2B06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4 - РАЗВОЈ ТУРИЗМ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1744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5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76FC3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751BF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7F848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Повећање прихода од туризм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CD19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Проценат повећања броја ноћењ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0D20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78BC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919C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2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F60C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5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1936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5%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1BF92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8.091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F315C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570C8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.009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4AB1B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9.1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50DCB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ED634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Бојана Глишић</w:t>
            </w:r>
          </w:p>
        </w:tc>
      </w:tr>
      <w:tr w:rsidR="00B53907" w14:paraId="7CE1926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83B9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2873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B0D5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BCF2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79B8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6945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Проценат повећања укупног броја гостију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6731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A729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5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A723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0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C17F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0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F892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0%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DD97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C6F7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CFBC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3C91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5B832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804EC" w14:textId="77777777" w:rsidR="00B53907" w:rsidRDefault="00B53907" w:rsidP="00371DF2">
            <w:pPr>
              <w:spacing w:line="1" w:lineRule="auto"/>
            </w:pPr>
          </w:p>
        </w:tc>
      </w:tr>
      <w:tr w:rsidR="00B53907" w14:paraId="0D4E514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A238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1CF2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5E92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E8E6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8F9D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504A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0047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8DB0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71DB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BD99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71CB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6894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D43F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5D03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0EA1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1BC6A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60799" w14:textId="77777777" w:rsidR="00B53907" w:rsidRDefault="00B53907" w:rsidP="00371DF2">
            <w:pPr>
              <w:spacing w:line="1" w:lineRule="auto"/>
            </w:pPr>
          </w:p>
        </w:tc>
      </w:tr>
      <w:tr w:rsidR="00B53907" w14:paraId="264D5B0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1ACD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0CB5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484A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26E5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FA764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Повећање смештајних капацитета туристичке понуде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5927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Проценат пораста регистрованих пружалаца услуга ноћења у граду/општини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1226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2436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0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FB84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2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D660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5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07D5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5%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5B8D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1FEF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EBC7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11BA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F1AF5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9E684" w14:textId="77777777" w:rsidR="00B53907" w:rsidRDefault="00B53907" w:rsidP="00371DF2">
            <w:pPr>
              <w:spacing w:line="1" w:lineRule="auto"/>
            </w:pPr>
          </w:p>
        </w:tc>
      </w:tr>
      <w:tr w:rsidR="00B53907" w14:paraId="4987D77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9E5C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19D2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7879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877D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A511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4CA7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860D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9077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0C39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B490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E341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225C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157E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633B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B353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68115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3029A" w14:textId="77777777" w:rsidR="00B53907" w:rsidRDefault="00B53907" w:rsidP="00371DF2">
            <w:pPr>
              <w:spacing w:line="1" w:lineRule="auto"/>
            </w:pPr>
          </w:p>
        </w:tc>
      </w:tr>
      <w:tr w:rsidR="00B53907" w14:paraId="0FA2581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0C98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FA10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1358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F476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3C9B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F008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2E1C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B65E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05CE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7EC0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746B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01FA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B800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C1B2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BB73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063FE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8C4CB" w14:textId="77777777" w:rsidR="00B53907" w:rsidRDefault="00B53907" w:rsidP="00371DF2">
            <w:pPr>
              <w:spacing w:line="1" w:lineRule="auto"/>
            </w:pPr>
          </w:p>
        </w:tc>
      </w:tr>
      <w:tr w:rsidR="00B53907" w14:paraId="0EF708F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A5AF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0DC8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8C0E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CDE3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5D9B1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D42D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A803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64BF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C6E0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72BE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C6A2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1323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0058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FEF1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34AD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B4159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6B6FD" w14:textId="77777777" w:rsidR="00B53907" w:rsidRDefault="00B53907" w:rsidP="00371DF2">
            <w:pPr>
              <w:spacing w:line="1" w:lineRule="auto"/>
            </w:pPr>
          </w:p>
        </w:tc>
      </w:tr>
      <w:tr w:rsidR="00B53907" w14:paraId="6B46D2A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EB0E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6A12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2522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77AD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0529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C2A9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AB94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1904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917A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D91B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D470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B582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26E6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1ED7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EA5D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E4117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3EA79" w14:textId="77777777" w:rsidR="00B53907" w:rsidRDefault="00B53907" w:rsidP="00371DF2">
            <w:pPr>
              <w:spacing w:line="1" w:lineRule="auto"/>
            </w:pPr>
          </w:p>
        </w:tc>
      </w:tr>
      <w:tr w:rsidR="00B53907" w14:paraId="2F4046D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B974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7441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C73F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9680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8AF3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655D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85E9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2A5B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D5BC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63DD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FB14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FFB6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BA03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F227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B2FE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9EC51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B9DC5" w14:textId="77777777" w:rsidR="00B53907" w:rsidRDefault="00B53907" w:rsidP="00371DF2">
            <w:pPr>
              <w:spacing w:line="1" w:lineRule="auto"/>
            </w:pPr>
          </w:p>
        </w:tc>
      </w:tr>
      <w:tr w:rsidR="00B53907" w14:paraId="0C057F1F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A6964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прављање развојем туризм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9FF8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C2AC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27E4C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3E734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овећање квалитета туристичке понуде и услуге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9753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Број уређених и на адекватан начин обележених (туристичка </w:t>
            </w:r>
            <w:r>
              <w:rPr>
                <w:color w:val="000000"/>
                <w:sz w:val="12"/>
                <w:szCs w:val="12"/>
              </w:rPr>
              <w:lastRenderedPageBreak/>
              <w:t>сигнализација) туристичких локалитета у граду/општини у односу на укупан број локалитет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2386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lastRenderedPageBreak/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A086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13A7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D12B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4D44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F4AD3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2.291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68DF7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12CC0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E8A6F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2.291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17F2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7787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ојана Глишић</w:t>
            </w:r>
          </w:p>
        </w:tc>
      </w:tr>
      <w:tr w:rsidR="00B53907" w14:paraId="55139BF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A6E7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D0A3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E069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0DA6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776B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10C8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роценат реализације програма развоја туризма града/општине у односу на годишњи план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AD25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5178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8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42C1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8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B97D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BE84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A738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E374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AFAE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8499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CA96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BDC6B" w14:textId="77777777" w:rsidR="00B53907" w:rsidRDefault="00B53907" w:rsidP="00371DF2">
            <w:pPr>
              <w:spacing w:line="1" w:lineRule="auto"/>
            </w:pPr>
          </w:p>
        </w:tc>
      </w:tr>
      <w:tr w:rsidR="00B53907" w14:paraId="277FE82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3E55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22FC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05BE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1BE7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50BD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3EF7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5FF6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39FC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4A13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A206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A3D0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40A1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2DD7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69C9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1DA4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F505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95006" w14:textId="77777777" w:rsidR="00B53907" w:rsidRDefault="00B53907" w:rsidP="00371DF2">
            <w:pPr>
              <w:spacing w:line="1" w:lineRule="auto"/>
            </w:pPr>
          </w:p>
        </w:tc>
      </w:tr>
      <w:tr w:rsidR="00B53907" w14:paraId="4E3410D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9B7E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1A27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27EE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A5AC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A34E1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B5D6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A0A3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6876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4F60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E1C6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4F41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5BBB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EA09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37D2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5E35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0539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34B14" w14:textId="77777777" w:rsidR="00B53907" w:rsidRDefault="00B53907" w:rsidP="00371DF2">
            <w:pPr>
              <w:spacing w:line="1" w:lineRule="auto"/>
            </w:pPr>
          </w:p>
        </w:tc>
      </w:tr>
      <w:tr w:rsidR="00B53907" w14:paraId="06429B2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6C20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E49A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D687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D3F0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7A00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2CDA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8B12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1CAA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8A1E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7824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D4DC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CEA4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3DD8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7B34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4AB9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6A35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4BC8F" w14:textId="77777777" w:rsidR="00B53907" w:rsidRDefault="00B53907" w:rsidP="00371DF2">
            <w:pPr>
              <w:spacing w:line="1" w:lineRule="auto"/>
            </w:pPr>
          </w:p>
        </w:tc>
      </w:tr>
      <w:tr w:rsidR="00B53907" w14:paraId="29CC52B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6316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141C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4A26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7AEC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8BBD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B261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1D57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635A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52D3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3B5B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F5CE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B52C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3356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437D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EE5E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6D4F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4DFD8" w14:textId="77777777" w:rsidR="00B53907" w:rsidRDefault="00B53907" w:rsidP="00371DF2">
            <w:pPr>
              <w:spacing w:line="1" w:lineRule="auto"/>
            </w:pPr>
          </w:p>
        </w:tc>
      </w:tr>
      <w:tr w:rsidR="00B53907" w14:paraId="73A9951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CEF0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A7EC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EDB6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3FE5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06BF4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A334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EEBA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29DF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2C6B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E97A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D93F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2A64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1BE2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86EC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FABC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CD99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349F8" w14:textId="77777777" w:rsidR="00B53907" w:rsidRDefault="00B53907" w:rsidP="00371DF2">
            <w:pPr>
              <w:spacing w:line="1" w:lineRule="auto"/>
            </w:pPr>
          </w:p>
        </w:tc>
      </w:tr>
      <w:tr w:rsidR="00B53907" w14:paraId="2217209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8B58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985D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F611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D8CB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D54D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D048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3F7B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2788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5A4A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BB3C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CA9D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C811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0024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431D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9BD7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6FB7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AC227" w14:textId="77777777" w:rsidR="00B53907" w:rsidRDefault="00B53907" w:rsidP="00371DF2">
            <w:pPr>
              <w:spacing w:line="1" w:lineRule="auto"/>
            </w:pPr>
          </w:p>
        </w:tc>
      </w:tr>
      <w:tr w:rsidR="00B53907" w14:paraId="2E264AC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B2E0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2B51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908E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70A1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BDAF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C2D2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D92A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EF35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9598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D11A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AD33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5AA8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B530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C516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B1EC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7993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DE1A4" w14:textId="77777777" w:rsidR="00B53907" w:rsidRDefault="00B53907" w:rsidP="00371DF2">
            <w:pPr>
              <w:spacing w:line="1" w:lineRule="auto"/>
            </w:pPr>
          </w:p>
        </w:tc>
      </w:tr>
      <w:tr w:rsidR="00B53907" w14:paraId="2431A686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FE4C1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Манифестација Врујачки извори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76A8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502-4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E692E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5BCA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38D04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Очување и неговање народног стваралаштв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5A25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кључивање свих старосних груп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13C1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C2F6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265F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EAAB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9182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0AE44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A4A95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C14EA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B263B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67B6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7F8D4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ојана Глишић</w:t>
            </w:r>
          </w:p>
        </w:tc>
      </w:tr>
      <w:tr w:rsidR="00B53907" w14:paraId="007327E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E1D6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BA1A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599A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54E0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0182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B31F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штандова народног стваралаштва и старих занат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8812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EDC3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385F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7605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712D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A8EE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93B1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CAEE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ED40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99B1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E9265" w14:textId="77777777" w:rsidR="00B53907" w:rsidRDefault="00B53907" w:rsidP="00371DF2">
            <w:pPr>
              <w:spacing w:line="1" w:lineRule="auto"/>
            </w:pPr>
          </w:p>
        </w:tc>
      </w:tr>
      <w:tr w:rsidR="00B53907" w14:paraId="2187F3D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D878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5270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611F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B872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C778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31F4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3FCD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8F08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0F62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071C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A25A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263C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9F44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C0EE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34FC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7C20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A9C38" w14:textId="77777777" w:rsidR="00B53907" w:rsidRDefault="00B53907" w:rsidP="00371DF2">
            <w:pPr>
              <w:spacing w:line="1" w:lineRule="auto"/>
            </w:pPr>
          </w:p>
        </w:tc>
      </w:tr>
      <w:tr w:rsidR="00B53907" w14:paraId="29AF97F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2AE0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C7AA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AF0D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5AE6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0D13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78B2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2B61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005B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81F4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428C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C3EA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CF5B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A83E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337B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E536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29F6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9744E" w14:textId="77777777" w:rsidR="00B53907" w:rsidRDefault="00B53907" w:rsidP="00371DF2">
            <w:pPr>
              <w:spacing w:line="1" w:lineRule="auto"/>
            </w:pPr>
          </w:p>
        </w:tc>
      </w:tr>
      <w:tr w:rsidR="00B53907" w14:paraId="3BC5A0D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6EC4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4179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90E7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C973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1E45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26CE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968D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8929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BAC0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2685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9EAD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2D8C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222C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C1A4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82F2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557C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4ABF5" w14:textId="77777777" w:rsidR="00B53907" w:rsidRDefault="00B53907" w:rsidP="00371DF2">
            <w:pPr>
              <w:spacing w:line="1" w:lineRule="auto"/>
            </w:pPr>
          </w:p>
        </w:tc>
      </w:tr>
      <w:tr w:rsidR="00B53907" w14:paraId="55527D8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8DD0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35B5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3C24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0843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E1AC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5756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5734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3CDF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0996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8D74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6E19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8EC7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47B2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6676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9D68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6BE8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8D6BA" w14:textId="77777777" w:rsidR="00B53907" w:rsidRDefault="00B53907" w:rsidP="00371DF2">
            <w:pPr>
              <w:spacing w:line="1" w:lineRule="auto"/>
            </w:pPr>
          </w:p>
        </w:tc>
      </w:tr>
      <w:tr w:rsidR="00B53907" w14:paraId="5DF587A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77E3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1BE5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0494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806A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50B8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88E2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2C3C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DF0C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9E3D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5C29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7B3E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DD84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FAFC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6584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57B7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ECF6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8C68B" w14:textId="77777777" w:rsidR="00B53907" w:rsidRDefault="00B53907" w:rsidP="00371DF2">
            <w:pPr>
              <w:spacing w:line="1" w:lineRule="auto"/>
            </w:pPr>
          </w:p>
        </w:tc>
      </w:tr>
      <w:tr w:rsidR="00B53907" w14:paraId="10B0DAA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2049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7A09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8015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7591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0B67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4020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E1BA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8E64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8477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A166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AC23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98C6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D004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04CA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8961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3469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75B28" w14:textId="77777777" w:rsidR="00B53907" w:rsidRDefault="00B53907" w:rsidP="00371DF2">
            <w:pPr>
              <w:spacing w:line="1" w:lineRule="auto"/>
            </w:pPr>
          </w:p>
        </w:tc>
      </w:tr>
      <w:tr w:rsidR="00B53907" w14:paraId="2BDE7A3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04F2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A080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3B60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C476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BE7B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6867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17BA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1187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3AD6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FEFA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AC6F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EF87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FFE0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0F69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09A3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8A23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32D52" w14:textId="77777777" w:rsidR="00B53907" w:rsidRDefault="00B53907" w:rsidP="00371DF2">
            <w:pPr>
              <w:spacing w:line="1" w:lineRule="auto"/>
            </w:pPr>
          </w:p>
        </w:tc>
      </w:tr>
      <w:tr w:rsidR="00B53907" w14:paraId="6A9262F6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4024D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Културно историјска манифестација Мишићеви дани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907C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502-7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C6C41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1E955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1350C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Регионални и међународни значај одржавања манифестације у част Војводе Живојина Мишић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CFF0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кључивање свих старосних структур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0781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B442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2381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E1BA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88F7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4BD57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.3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0AF23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BA75B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.009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03F80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.309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0EB7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6FA05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ојана Глишић</w:t>
            </w:r>
          </w:p>
        </w:tc>
      </w:tr>
      <w:tr w:rsidR="00B53907" w14:paraId="009BD53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B6CB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6207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83E5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D340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2AE7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BD99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7E8F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268B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8D5E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3D8F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641F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E2F6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C2CA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9ADA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8A9B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4234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A4B69" w14:textId="77777777" w:rsidR="00B53907" w:rsidRDefault="00B53907" w:rsidP="00371DF2">
            <w:pPr>
              <w:spacing w:line="1" w:lineRule="auto"/>
            </w:pPr>
          </w:p>
        </w:tc>
      </w:tr>
      <w:tr w:rsidR="00B53907" w14:paraId="7928F8A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F38D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4106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640A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BC6B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28E2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35E4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5B9C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46F7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50B3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BEE7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6EDA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88EB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6F77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1526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3D52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5CDF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AE2BA" w14:textId="77777777" w:rsidR="00B53907" w:rsidRDefault="00B53907" w:rsidP="00371DF2">
            <w:pPr>
              <w:spacing w:line="1" w:lineRule="auto"/>
            </w:pPr>
          </w:p>
        </w:tc>
      </w:tr>
      <w:tr w:rsidR="00B53907" w14:paraId="48AE673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7D48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1A30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8F94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0AED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0BDA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8B56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4863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CC1B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17BD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92E4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0B8E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24A5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BA07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79E1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7CBC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1E78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B7257" w14:textId="77777777" w:rsidR="00B53907" w:rsidRDefault="00B53907" w:rsidP="00371DF2">
            <w:pPr>
              <w:spacing w:line="1" w:lineRule="auto"/>
            </w:pPr>
          </w:p>
        </w:tc>
      </w:tr>
      <w:tr w:rsidR="00B53907" w14:paraId="557659F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AB39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8CFC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7949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BCDB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F475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16D8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3134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8739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698F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6BE9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A09D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90B7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8FC0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9ED7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8B6C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9502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5C4A9" w14:textId="77777777" w:rsidR="00B53907" w:rsidRDefault="00B53907" w:rsidP="00371DF2">
            <w:pPr>
              <w:spacing w:line="1" w:lineRule="auto"/>
            </w:pPr>
          </w:p>
        </w:tc>
      </w:tr>
      <w:tr w:rsidR="00B53907" w14:paraId="45F37A0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6390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6119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D9E1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739E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4AFA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2781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725C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178C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2F4D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866D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E854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AA9B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E880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67D7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82C2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2998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997DB" w14:textId="77777777" w:rsidR="00B53907" w:rsidRDefault="00B53907" w:rsidP="00371DF2">
            <w:pPr>
              <w:spacing w:line="1" w:lineRule="auto"/>
            </w:pPr>
          </w:p>
        </w:tc>
      </w:tr>
      <w:tr w:rsidR="00B53907" w14:paraId="09334A5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D7E1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A210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0DA2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D421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D29E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C2EB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944F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77A1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3383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085D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BB6F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5FE9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966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74D9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7D2A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9FB4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8E69A" w14:textId="77777777" w:rsidR="00B53907" w:rsidRDefault="00B53907" w:rsidP="00371DF2">
            <w:pPr>
              <w:spacing w:line="1" w:lineRule="auto"/>
            </w:pPr>
          </w:p>
        </w:tc>
      </w:tr>
      <w:tr w:rsidR="00B53907" w14:paraId="387CD8A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7750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222D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FE8B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EFD4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6ABD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B091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84A6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A970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1947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911F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2F2D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A1DB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2842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5302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5FDE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B1CD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DBF9D" w14:textId="77777777" w:rsidR="00B53907" w:rsidRDefault="00B53907" w:rsidP="00371DF2">
            <w:pPr>
              <w:spacing w:line="1" w:lineRule="auto"/>
            </w:pPr>
          </w:p>
        </w:tc>
      </w:tr>
      <w:tr w:rsidR="00B53907" w14:paraId="50EBDF7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F763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74B7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6D72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861C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C307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C13E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47A7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B9A5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E189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2FA4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94FD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7B15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BE54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67F0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3DA8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4374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87EF8" w14:textId="77777777" w:rsidR="00B53907" w:rsidRDefault="00B53907" w:rsidP="00371DF2">
            <w:pPr>
              <w:spacing w:line="1" w:lineRule="auto"/>
            </w:pPr>
          </w:p>
        </w:tc>
      </w:tr>
      <w:tr w:rsidR="00B53907" w14:paraId="78A2A548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7A262" w14:textId="77777777" w:rsidR="00B53907" w:rsidRDefault="00B53907" w:rsidP="00371DF2">
            <w:pPr>
              <w:rPr>
                <w:vanish/>
              </w:rPr>
            </w:pPr>
            <w:r>
              <w:fldChar w:fldCharType="begin"/>
            </w:r>
            <w:r>
              <w:instrText>TC "5 - ПОЉОПРИВРЕДА И РУРАЛНИ РАЗВОЈ" \f C \l "1"</w:instrText>
            </w:r>
            <w:r>
              <w:fldChar w:fldCharType="end"/>
            </w:r>
          </w:p>
          <w:p w14:paraId="684D4325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 - ПОЉОПРИВРЕДА И РУРАЛНИ РАЗВОЈ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5CF7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1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4C6B9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86D91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01CA9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Раст производње и стабилност дохотка произвођач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82FB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Удео регистрованих пољопривредних газдинстава у укупном броју пољопривредних газдинстав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BAC1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0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6CFE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0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3BD9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0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D4BC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60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1102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65%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54923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2.788.282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39A8F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D276F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E8BBE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2.788.282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3B742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A6ADE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</w:tr>
      <w:tr w:rsidR="00B53907" w14:paraId="1F547B9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BA4C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E512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CD2C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E4B2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5AF2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CFD1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5ABA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5FE4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8CBE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2215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720E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67DF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B0EC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1A13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256B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5192C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38866" w14:textId="77777777" w:rsidR="00B53907" w:rsidRDefault="00B53907" w:rsidP="00371DF2">
            <w:pPr>
              <w:spacing w:line="1" w:lineRule="auto"/>
            </w:pPr>
          </w:p>
        </w:tc>
      </w:tr>
      <w:tr w:rsidR="00B53907" w14:paraId="2828C7B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6DF4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F49F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5F0B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0376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9661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E891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E70E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D37B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E2D8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4B48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DC8B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A57D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7DB5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79B5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E10B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36531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DCB30" w14:textId="77777777" w:rsidR="00B53907" w:rsidRDefault="00B53907" w:rsidP="00371DF2">
            <w:pPr>
              <w:spacing w:line="1" w:lineRule="auto"/>
            </w:pPr>
          </w:p>
        </w:tc>
      </w:tr>
      <w:tr w:rsidR="00B53907" w14:paraId="0C37CE3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31BD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0B95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3001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7691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879EA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9F3E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FB6D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65DF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F192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5D4C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F97E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33DB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2F27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D85E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7606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A9D66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51232" w14:textId="77777777" w:rsidR="00B53907" w:rsidRDefault="00B53907" w:rsidP="00371DF2">
            <w:pPr>
              <w:spacing w:line="1" w:lineRule="auto"/>
            </w:pPr>
          </w:p>
        </w:tc>
      </w:tr>
      <w:tr w:rsidR="00B53907" w14:paraId="78C09F4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F342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1898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5B81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41F1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9ECA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7C19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9B2D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FA44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ED38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676D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97C1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AF08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A20E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DA1D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6F0F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6826D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67C05" w14:textId="77777777" w:rsidR="00B53907" w:rsidRDefault="00B53907" w:rsidP="00371DF2">
            <w:pPr>
              <w:spacing w:line="1" w:lineRule="auto"/>
            </w:pPr>
          </w:p>
        </w:tc>
      </w:tr>
      <w:tr w:rsidR="00B53907" w14:paraId="466803F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B9AB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A7D2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FF68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10C6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4CAB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0BFE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E74A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D266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7C03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60D0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E492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8B92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2F2A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44F2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C89F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6A96B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E4709" w14:textId="77777777" w:rsidR="00B53907" w:rsidRDefault="00B53907" w:rsidP="00371DF2">
            <w:pPr>
              <w:spacing w:line="1" w:lineRule="auto"/>
            </w:pPr>
          </w:p>
        </w:tc>
      </w:tr>
      <w:tr w:rsidR="00B53907" w14:paraId="4156D87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C7FD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0E03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5EBD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5F68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FFEFF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6680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0F9B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94F1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B8B6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0DAA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0C40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E3E4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8FB7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503B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C4F6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E3C85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46C99" w14:textId="77777777" w:rsidR="00B53907" w:rsidRDefault="00B53907" w:rsidP="00371DF2">
            <w:pPr>
              <w:spacing w:line="1" w:lineRule="auto"/>
            </w:pPr>
          </w:p>
        </w:tc>
      </w:tr>
      <w:tr w:rsidR="00B53907" w14:paraId="31A6658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C020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5F55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1288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C7F6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1AE9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4054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BBC5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4B13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E740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4FD9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2532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D580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6383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69D1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688A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43E35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38086" w14:textId="77777777" w:rsidR="00B53907" w:rsidRDefault="00B53907" w:rsidP="00371DF2">
            <w:pPr>
              <w:spacing w:line="1" w:lineRule="auto"/>
            </w:pPr>
          </w:p>
        </w:tc>
      </w:tr>
      <w:tr w:rsidR="00B53907" w14:paraId="0F022B8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1C58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2E16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EB3D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7180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0955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ED0B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93A8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7D1D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B16A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0D8D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A7CB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FCB4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554B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054C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18E7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35734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535E9" w14:textId="77777777" w:rsidR="00B53907" w:rsidRDefault="00B53907" w:rsidP="00371DF2">
            <w:pPr>
              <w:spacing w:line="1" w:lineRule="auto"/>
            </w:pPr>
          </w:p>
        </w:tc>
      </w:tr>
      <w:tr w:rsidR="00B53907" w14:paraId="188E8D62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D7618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Мере подршке руралном развоју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8678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9C7EC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75CA8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A9484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напређење руралног развој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04C9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Број регистрованих пољопривредних газдинстава која </w:t>
            </w:r>
            <w:r>
              <w:rPr>
                <w:color w:val="000000"/>
                <w:sz w:val="12"/>
                <w:szCs w:val="12"/>
              </w:rPr>
              <w:lastRenderedPageBreak/>
              <w:t>су корисници мера руралног развоја у односу на укупан број пољопривредних газдинстав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819D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lastRenderedPageBreak/>
              <w:t>-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55D0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-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D8C7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-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16A7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-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D756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-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CB52B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.788.282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F35E5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37506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D310E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.788.282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FEA0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2302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Борислав Будалић, начелник општинске </w:t>
            </w:r>
            <w:r>
              <w:rPr>
                <w:color w:val="000000"/>
                <w:sz w:val="12"/>
                <w:szCs w:val="12"/>
              </w:rPr>
              <w:lastRenderedPageBreak/>
              <w:t>управе Ђошић Драган, члан Општинског већа</w:t>
            </w:r>
          </w:p>
        </w:tc>
      </w:tr>
      <w:tr w:rsidR="00B53907" w14:paraId="7B4B7D7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29F1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D77C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8683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2701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36DC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797C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роценат коришћења пољопривредног земљишта обухваћених годишњим програмом, у односу на укупне расположиве пољопривредне површине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68C6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42BF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7B4E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5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45D7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5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2334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0%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652E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8656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609D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346A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A698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05437" w14:textId="77777777" w:rsidR="00B53907" w:rsidRDefault="00B53907" w:rsidP="00371DF2">
            <w:pPr>
              <w:spacing w:line="1" w:lineRule="auto"/>
            </w:pPr>
          </w:p>
        </w:tc>
      </w:tr>
      <w:tr w:rsidR="00B53907" w14:paraId="3875084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96D5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4691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1547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1B49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9E58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6B89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374A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0278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94A9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FA04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4B5A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AD80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DB20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450C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C852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D7B0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62637" w14:textId="77777777" w:rsidR="00B53907" w:rsidRDefault="00B53907" w:rsidP="00371DF2">
            <w:pPr>
              <w:spacing w:line="1" w:lineRule="auto"/>
            </w:pPr>
          </w:p>
        </w:tc>
      </w:tr>
      <w:tr w:rsidR="00B53907" w14:paraId="516ED75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BBF7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D4E7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7E60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14AC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D934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7B11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1458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4154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1B74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0657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1AE8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0FCC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F588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4304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BCEB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6C0B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BEBB9" w14:textId="77777777" w:rsidR="00B53907" w:rsidRDefault="00B53907" w:rsidP="00371DF2">
            <w:pPr>
              <w:spacing w:line="1" w:lineRule="auto"/>
            </w:pPr>
          </w:p>
        </w:tc>
      </w:tr>
      <w:tr w:rsidR="00B53907" w14:paraId="3FE877F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9361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C333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5CDA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F3F2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5CF6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3349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5038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461E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BAB7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CB21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9045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8F56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AF17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E50E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26C4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FFE9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79053" w14:textId="77777777" w:rsidR="00B53907" w:rsidRDefault="00B53907" w:rsidP="00371DF2">
            <w:pPr>
              <w:spacing w:line="1" w:lineRule="auto"/>
            </w:pPr>
          </w:p>
        </w:tc>
      </w:tr>
      <w:tr w:rsidR="00B53907" w14:paraId="36D4794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F71A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847F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CE9C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243F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693E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3F24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2A24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93E6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C253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BF47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E320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2046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F65F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7955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7FD2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7618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5B098" w14:textId="77777777" w:rsidR="00B53907" w:rsidRDefault="00B53907" w:rsidP="00371DF2">
            <w:pPr>
              <w:spacing w:line="1" w:lineRule="auto"/>
            </w:pPr>
          </w:p>
        </w:tc>
      </w:tr>
      <w:tr w:rsidR="00B53907" w14:paraId="1330037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E871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2655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5789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114F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E6A8C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A71C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A940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D18F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2DE7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C8FC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4D9B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187F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9EEE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04FB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F1A4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0578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BD826" w14:textId="77777777" w:rsidR="00B53907" w:rsidRDefault="00B53907" w:rsidP="00371DF2">
            <w:pPr>
              <w:spacing w:line="1" w:lineRule="auto"/>
            </w:pPr>
          </w:p>
        </w:tc>
      </w:tr>
      <w:tr w:rsidR="00B53907" w14:paraId="7D348BB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2E2D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666A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C956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CFCD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BBAC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8A6B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0156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17A8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6D87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B79B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940B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4812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B728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5C28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5212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5496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DE0C4" w14:textId="77777777" w:rsidR="00B53907" w:rsidRDefault="00B53907" w:rsidP="00371DF2">
            <w:pPr>
              <w:spacing w:line="1" w:lineRule="auto"/>
            </w:pPr>
          </w:p>
        </w:tc>
      </w:tr>
      <w:tr w:rsidR="00B53907" w14:paraId="310C45F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063B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D34F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60CB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2EE0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132D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84ED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4E3F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B845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06A7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27E2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D725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8FA0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BD63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71F9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351C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5E1A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E24F3" w14:textId="77777777" w:rsidR="00B53907" w:rsidRDefault="00B53907" w:rsidP="00371DF2">
            <w:pPr>
              <w:spacing w:line="1" w:lineRule="auto"/>
            </w:pPr>
          </w:p>
        </w:tc>
      </w:tr>
      <w:tr w:rsidR="00B53907" w14:paraId="6ECB6E68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5A7DE" w14:textId="77777777" w:rsidR="00B53907" w:rsidRDefault="00B53907" w:rsidP="00371DF2">
            <w:pPr>
              <w:rPr>
                <w:vanish/>
              </w:rPr>
            </w:pPr>
            <w:r>
              <w:fldChar w:fldCharType="begin"/>
            </w:r>
            <w:r>
              <w:instrText>TC "6 - ЗАШТИТА ЖИВОТНЕ СРЕДИНЕ" \f C \l "1"</w:instrText>
            </w:r>
            <w:r>
              <w:fldChar w:fldCharType="end"/>
            </w:r>
          </w:p>
          <w:p w14:paraId="0B65C8E4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6 - ЗАШТИТА ЖИВОТНЕ СРЕДИН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8931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4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0B9E5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8516B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85DCC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Унапређење управљања комуналним и осталим отпадом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3327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Проценат становништва покривеног услугом прикупљања комуналног отпад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4443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0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9E04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0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DC5A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0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48AE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5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1CE0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5%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ADEE1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.51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537E1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D79EB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B1BA3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.51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03262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977F4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</w:tr>
      <w:tr w:rsidR="00B53907" w14:paraId="0BC29AA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77BE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968F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DBFD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4DCB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3406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9870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Број дивљих депониј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EF84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7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8A87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7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3DF2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4DA0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CDF8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77B6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718C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F7B9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61BA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F21BE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E54A8" w14:textId="77777777" w:rsidR="00B53907" w:rsidRDefault="00B53907" w:rsidP="00371DF2">
            <w:pPr>
              <w:spacing w:line="1" w:lineRule="auto"/>
            </w:pPr>
          </w:p>
        </w:tc>
      </w:tr>
      <w:tr w:rsidR="00B53907" w14:paraId="43072C2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4E36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47FE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B44B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8EA9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D6EB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D289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BE97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8AA0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F13E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A499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6488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923A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8C78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A8EE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93B7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B0E42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EE57F" w14:textId="77777777" w:rsidR="00B53907" w:rsidRDefault="00B53907" w:rsidP="00371DF2">
            <w:pPr>
              <w:spacing w:line="1" w:lineRule="auto"/>
            </w:pPr>
          </w:p>
        </w:tc>
      </w:tr>
      <w:tr w:rsidR="00B53907" w14:paraId="1CEC436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5A70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6006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B2E9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80EC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BEF05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D368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2D81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856B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3E0C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32FE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0685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F7B6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E78F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42F7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DD2D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EE13D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3DE83" w14:textId="77777777" w:rsidR="00B53907" w:rsidRDefault="00B53907" w:rsidP="00371DF2">
            <w:pPr>
              <w:spacing w:line="1" w:lineRule="auto"/>
            </w:pPr>
          </w:p>
        </w:tc>
      </w:tr>
      <w:tr w:rsidR="00B53907" w14:paraId="311F27C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1700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462B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BBE9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BF5A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C147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9B1F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CDB9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13D0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ECAB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4EAB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E171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9DE8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A817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664D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74A1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176C6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6426C" w14:textId="77777777" w:rsidR="00B53907" w:rsidRDefault="00B53907" w:rsidP="00371DF2">
            <w:pPr>
              <w:spacing w:line="1" w:lineRule="auto"/>
            </w:pPr>
          </w:p>
        </w:tc>
      </w:tr>
      <w:tr w:rsidR="00B53907" w14:paraId="2044643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6424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98C1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0103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B013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AA91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6D3B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4077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E413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963B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2C01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0FC9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60CF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BFB6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7932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4192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4CD0C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B18D5" w14:textId="77777777" w:rsidR="00B53907" w:rsidRDefault="00B53907" w:rsidP="00371DF2">
            <w:pPr>
              <w:spacing w:line="1" w:lineRule="auto"/>
            </w:pPr>
          </w:p>
        </w:tc>
      </w:tr>
      <w:tr w:rsidR="00B53907" w14:paraId="231A208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48A3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70E5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ECA0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9F40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420FD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26AC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7C24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4805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CA16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9132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FDEF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9548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C1AE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1E12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81E1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8232B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9D9ED" w14:textId="77777777" w:rsidR="00B53907" w:rsidRDefault="00B53907" w:rsidP="00371DF2">
            <w:pPr>
              <w:spacing w:line="1" w:lineRule="auto"/>
            </w:pPr>
          </w:p>
        </w:tc>
      </w:tr>
      <w:tr w:rsidR="00B53907" w14:paraId="2BC6F7E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DD2A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7FA3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6A86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7800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6D1F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12F7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6E06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C29D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DBCB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DF81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2B5D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6B0C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89A9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E38B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38DD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65B03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E4201" w14:textId="77777777" w:rsidR="00B53907" w:rsidRDefault="00B53907" w:rsidP="00371DF2">
            <w:pPr>
              <w:spacing w:line="1" w:lineRule="auto"/>
            </w:pPr>
          </w:p>
        </w:tc>
      </w:tr>
      <w:tr w:rsidR="00B53907" w14:paraId="2DA3CA9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0529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C911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7085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76AC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88CE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2DC6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F1F4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F19C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C588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D3B8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2DB3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0363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C3A5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6E01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FACF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A8A8C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1CD0A" w14:textId="77777777" w:rsidR="00B53907" w:rsidRDefault="00B53907" w:rsidP="00371DF2">
            <w:pPr>
              <w:spacing w:line="1" w:lineRule="auto"/>
            </w:pPr>
          </w:p>
        </w:tc>
      </w:tr>
      <w:tr w:rsidR="00B53907" w14:paraId="703C6B7A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06B34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прављање заштитом животне средин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DB45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CFAAD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97CBC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339D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Испуњење обавеза у складу са законима у домену постојања стратешких и оперативних планова као и мера заштите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F2CD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својен програм заштите животне средине са акционим планом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853B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-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00D2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-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65E8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5192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33BF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07F85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486.068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8F6C5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FBB28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BD454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486.068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DA2C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BC8A1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орислав Будалић, начелник општинске управе</w:t>
            </w:r>
          </w:p>
        </w:tc>
      </w:tr>
      <w:tr w:rsidR="00B53907" w14:paraId="1A5C24A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420D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D3D0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A728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9A2F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D3DA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3602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B7C7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3076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08F6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B369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A319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C8B7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F8E3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F344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5B4B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3261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987D0" w14:textId="77777777" w:rsidR="00B53907" w:rsidRDefault="00B53907" w:rsidP="00371DF2">
            <w:pPr>
              <w:spacing w:line="1" w:lineRule="auto"/>
            </w:pPr>
          </w:p>
        </w:tc>
      </w:tr>
      <w:tr w:rsidR="00B53907" w14:paraId="7986992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62E2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6273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B9C5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A496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F591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9FC0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5B01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15AC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3E71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47D8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04B6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8AFF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2730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3185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9FBA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8100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BDEFE" w14:textId="77777777" w:rsidR="00B53907" w:rsidRDefault="00B53907" w:rsidP="00371DF2">
            <w:pPr>
              <w:spacing w:line="1" w:lineRule="auto"/>
            </w:pPr>
          </w:p>
        </w:tc>
      </w:tr>
      <w:tr w:rsidR="00B53907" w14:paraId="23008E5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F4A8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C297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07C9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7D6E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C9BBC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F552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1F16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63C5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63D4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9E54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D85D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594E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D3FB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1863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63A0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C0C4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010C7" w14:textId="77777777" w:rsidR="00B53907" w:rsidRDefault="00B53907" w:rsidP="00371DF2">
            <w:pPr>
              <w:spacing w:line="1" w:lineRule="auto"/>
            </w:pPr>
          </w:p>
        </w:tc>
      </w:tr>
      <w:tr w:rsidR="00B53907" w14:paraId="5BCA9F1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1769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FA10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0598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7C31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55AE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CECE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9B22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4B0F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637D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8345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C477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E8F0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2B20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3806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166B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EC4B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D5D8C" w14:textId="77777777" w:rsidR="00B53907" w:rsidRDefault="00B53907" w:rsidP="00371DF2">
            <w:pPr>
              <w:spacing w:line="1" w:lineRule="auto"/>
            </w:pPr>
          </w:p>
        </w:tc>
      </w:tr>
      <w:tr w:rsidR="00B53907" w14:paraId="2E63FD9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74B3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E615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91BF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20ED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05EF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721B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60F7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D720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D1A6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A349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12D0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A002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5778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6F39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B021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C860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E6134" w14:textId="77777777" w:rsidR="00B53907" w:rsidRDefault="00B53907" w:rsidP="00371DF2">
            <w:pPr>
              <w:spacing w:line="1" w:lineRule="auto"/>
            </w:pPr>
          </w:p>
        </w:tc>
      </w:tr>
      <w:tr w:rsidR="00B53907" w14:paraId="0461BAF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4E49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196E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6B19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71AD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D53B1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07FF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94E2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886A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1EBD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15BA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66A6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C4BC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4F0A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045A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DDAF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6C6E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A0940" w14:textId="77777777" w:rsidR="00B53907" w:rsidRDefault="00B53907" w:rsidP="00371DF2">
            <w:pPr>
              <w:spacing w:line="1" w:lineRule="auto"/>
            </w:pPr>
          </w:p>
        </w:tc>
      </w:tr>
      <w:tr w:rsidR="00B53907" w14:paraId="0A16EDE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E399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562D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D1F3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3E77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3693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84A8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01E4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709B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DD0C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068A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C4F7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0B4D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6493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383C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3E12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1904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8B7FA" w14:textId="77777777" w:rsidR="00B53907" w:rsidRDefault="00B53907" w:rsidP="00371DF2">
            <w:pPr>
              <w:spacing w:line="1" w:lineRule="auto"/>
            </w:pPr>
          </w:p>
        </w:tc>
      </w:tr>
      <w:tr w:rsidR="00B53907" w14:paraId="1260214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188F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0419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16A9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20A4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20CB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E595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6336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FA7C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351B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2683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5FB0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CE41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7DD7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7E92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895F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D4CC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6E29A" w14:textId="77777777" w:rsidR="00B53907" w:rsidRDefault="00B53907" w:rsidP="00371DF2">
            <w:pPr>
              <w:spacing w:line="1" w:lineRule="auto"/>
            </w:pPr>
          </w:p>
        </w:tc>
      </w:tr>
      <w:tr w:rsidR="00B53907" w14:paraId="348171CF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8CFB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раћење квалитета елемената животне средин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5B18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7EF7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A9241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9A25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раћење у складу са прописаним законским обавезам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62F4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урађених мониторинг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FEBA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FC54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0E2D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AC05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1EE4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FBCE4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4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E4428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97765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60E64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4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3151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C78C1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орислав Будалић, начелник општинске управе</w:t>
            </w:r>
          </w:p>
        </w:tc>
      </w:tr>
      <w:tr w:rsidR="00B53907" w14:paraId="1CF2B26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7E90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4127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5B71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E1FA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2621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A5E1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80EE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1053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10F0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969E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0F39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E1A4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24DF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6328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DE1F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28C4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B9D69" w14:textId="77777777" w:rsidR="00B53907" w:rsidRDefault="00B53907" w:rsidP="00371DF2">
            <w:pPr>
              <w:spacing w:line="1" w:lineRule="auto"/>
            </w:pPr>
          </w:p>
        </w:tc>
      </w:tr>
      <w:tr w:rsidR="00B53907" w14:paraId="5241B59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279E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A4E2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52ED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2036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993C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83CA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C6F7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D386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9407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A59B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178F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A2BE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392D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50BF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9A02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10D3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5FC02" w14:textId="77777777" w:rsidR="00B53907" w:rsidRDefault="00B53907" w:rsidP="00371DF2">
            <w:pPr>
              <w:spacing w:line="1" w:lineRule="auto"/>
            </w:pPr>
          </w:p>
        </w:tc>
      </w:tr>
      <w:tr w:rsidR="00B53907" w14:paraId="02AA364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F312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E595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6888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114D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9358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64EB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756F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0254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430E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4C24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E8FD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FECD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EAD0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FED9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A4E6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DFD1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41082" w14:textId="77777777" w:rsidR="00B53907" w:rsidRDefault="00B53907" w:rsidP="00371DF2">
            <w:pPr>
              <w:spacing w:line="1" w:lineRule="auto"/>
            </w:pPr>
          </w:p>
        </w:tc>
      </w:tr>
      <w:tr w:rsidR="00B53907" w14:paraId="4F379E4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1F11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B571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8629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A5FB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7DAA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C48C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FF94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A87C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7FAF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2CFF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1C79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3E6C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8DC6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BFDC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4D65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000C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9BF95" w14:textId="77777777" w:rsidR="00B53907" w:rsidRDefault="00B53907" w:rsidP="00371DF2">
            <w:pPr>
              <w:spacing w:line="1" w:lineRule="auto"/>
            </w:pPr>
          </w:p>
        </w:tc>
      </w:tr>
      <w:tr w:rsidR="00B53907" w14:paraId="368D920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0F4D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CF80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2FE6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7810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EA75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58ED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6963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DA55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C703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8D81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812A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1428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1FA3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8697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2EC7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79E0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7315E" w14:textId="77777777" w:rsidR="00B53907" w:rsidRDefault="00B53907" w:rsidP="00371DF2">
            <w:pPr>
              <w:spacing w:line="1" w:lineRule="auto"/>
            </w:pPr>
          </w:p>
        </w:tc>
      </w:tr>
      <w:tr w:rsidR="00B53907" w14:paraId="18FC7E9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8F1A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CB52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F105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355E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2D5B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D5E5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9046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B94C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66AB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87D3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9850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1E8D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D4A0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DDFE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3C0A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31D7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F152F" w14:textId="77777777" w:rsidR="00B53907" w:rsidRDefault="00B53907" w:rsidP="00371DF2">
            <w:pPr>
              <w:spacing w:line="1" w:lineRule="auto"/>
            </w:pPr>
          </w:p>
        </w:tc>
      </w:tr>
      <w:tr w:rsidR="00B53907" w14:paraId="238C91F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0805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8EA5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1F54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C569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229C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AACF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A2D2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2746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8615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B433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E4B1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31DA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54BE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E04F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1FB2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C1B3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C30E5" w14:textId="77777777" w:rsidR="00B53907" w:rsidRDefault="00B53907" w:rsidP="00371DF2">
            <w:pPr>
              <w:spacing w:line="1" w:lineRule="auto"/>
            </w:pPr>
          </w:p>
        </w:tc>
      </w:tr>
      <w:tr w:rsidR="00B53907" w14:paraId="45BA6A1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8833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F216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09A3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94C9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BBBE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3991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4752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F075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8D0C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EED3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E246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8493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D476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9096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A2C6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6348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AC37C" w14:textId="77777777" w:rsidR="00B53907" w:rsidRDefault="00B53907" w:rsidP="00371DF2">
            <w:pPr>
              <w:spacing w:line="1" w:lineRule="auto"/>
            </w:pPr>
          </w:p>
        </w:tc>
      </w:tr>
      <w:tr w:rsidR="00B53907" w14:paraId="1D1F3253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448AD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lastRenderedPageBreak/>
              <w:t>Управљање отпадним водам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4CC4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4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E42F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C093E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B97F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Максимална могућа покривеност корисника и територије услугама уклањања отпадних вод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1D61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роценат покривености територије услугама прикупљања и одвођења отпадних вода (мерено кроз број насеља у односу на укупан број насеља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F17D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21A4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7C03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6837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EDCA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%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4AE45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64.84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E433D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66184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7BD14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64.84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D5D9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D367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орислав Будалић, начелник општинске управе Горан Марић, директор ЈКП Водовод Мионица</w:t>
            </w:r>
          </w:p>
        </w:tc>
      </w:tr>
      <w:tr w:rsidR="00B53907" w14:paraId="252D082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A4B6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AAF0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9F49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821A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0391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A37D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DE85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6F6E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B80B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6DE0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086B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BE72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0900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1242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4789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3B1F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03564" w14:textId="77777777" w:rsidR="00B53907" w:rsidRDefault="00B53907" w:rsidP="00371DF2">
            <w:pPr>
              <w:spacing w:line="1" w:lineRule="auto"/>
            </w:pPr>
          </w:p>
        </w:tc>
      </w:tr>
      <w:tr w:rsidR="00B53907" w14:paraId="2FE4344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FB82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8C28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A9EE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E440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3B68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E1CB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0002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1CA8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477E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8124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1633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8FF4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5A0F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C94E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8F06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A955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F7410" w14:textId="77777777" w:rsidR="00B53907" w:rsidRDefault="00B53907" w:rsidP="00371DF2">
            <w:pPr>
              <w:spacing w:line="1" w:lineRule="auto"/>
            </w:pPr>
          </w:p>
        </w:tc>
      </w:tr>
      <w:tr w:rsidR="00B53907" w14:paraId="7099D21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7211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CAB1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CA5B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E29D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7ADBD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111E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9FBB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A083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A58C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BF39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D2EB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5FF2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AE28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1EB1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520E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C43A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CB35E" w14:textId="77777777" w:rsidR="00B53907" w:rsidRDefault="00B53907" w:rsidP="00371DF2">
            <w:pPr>
              <w:spacing w:line="1" w:lineRule="auto"/>
            </w:pPr>
          </w:p>
        </w:tc>
      </w:tr>
      <w:tr w:rsidR="00B53907" w14:paraId="7586262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ED93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FC07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7528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5A87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D73A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B19B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5B2C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96D5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3863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15C0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537A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53F8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34F3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413F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F53D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FEF7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18C75" w14:textId="77777777" w:rsidR="00B53907" w:rsidRDefault="00B53907" w:rsidP="00371DF2">
            <w:pPr>
              <w:spacing w:line="1" w:lineRule="auto"/>
            </w:pPr>
          </w:p>
        </w:tc>
      </w:tr>
      <w:tr w:rsidR="00B53907" w14:paraId="093167C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2116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2DD5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2E1B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94A3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231E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1045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F875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9096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974C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0D18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2F17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6891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64B5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5187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8F24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3BEE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04CDD" w14:textId="77777777" w:rsidR="00B53907" w:rsidRDefault="00B53907" w:rsidP="00371DF2">
            <w:pPr>
              <w:spacing w:line="1" w:lineRule="auto"/>
            </w:pPr>
          </w:p>
        </w:tc>
      </w:tr>
      <w:tr w:rsidR="00B53907" w14:paraId="6BA90A5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6ADD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8B1B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6C47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C2DA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F1A8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9B13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074B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A028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0709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BAEB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9766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EEB9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0A18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0746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E898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DFDE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2007A" w14:textId="77777777" w:rsidR="00B53907" w:rsidRDefault="00B53907" w:rsidP="00371DF2">
            <w:pPr>
              <w:spacing w:line="1" w:lineRule="auto"/>
            </w:pPr>
          </w:p>
        </w:tc>
      </w:tr>
      <w:tr w:rsidR="00B53907" w14:paraId="33927B2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E39B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81AD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A4DE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C29D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D94B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EFD2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1D44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A445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DC56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AF8F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E72A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3BD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5820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9F9D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3A3D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097F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2AF0E" w14:textId="77777777" w:rsidR="00B53907" w:rsidRDefault="00B53907" w:rsidP="00371DF2">
            <w:pPr>
              <w:spacing w:line="1" w:lineRule="auto"/>
            </w:pPr>
          </w:p>
        </w:tc>
      </w:tr>
      <w:tr w:rsidR="00B53907" w14:paraId="2745F55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AB96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71CB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4E40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CDB0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C5AF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A760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E71C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103D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E244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1ABD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9B22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4E06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1C5E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1293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82DE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6C75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A6A89" w14:textId="77777777" w:rsidR="00B53907" w:rsidRDefault="00B53907" w:rsidP="00371DF2">
            <w:pPr>
              <w:spacing w:line="1" w:lineRule="auto"/>
            </w:pPr>
          </w:p>
        </w:tc>
      </w:tr>
      <w:tr w:rsidR="00B53907" w14:paraId="18BF988A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2EAB2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прављање комуналним отпадом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2767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5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6CDB4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E4782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A2D4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Спровођење редовних мерења на територији града/општине и испуњење обавеза у складу са законим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6E71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извршених контрола или надзора мера поступања са отпадом у складу са законом о управљању отпадом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C13F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7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7479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7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3648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7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4204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7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7151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7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0F045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095.092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E4389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1A8A6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FC5E4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095.092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790A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4FB7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орислав Будалић, начелник општинске управе Горан Марић, директор ЈКП Водовод Мионица</w:t>
            </w:r>
          </w:p>
        </w:tc>
      </w:tr>
      <w:tr w:rsidR="00B53907" w14:paraId="6862284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BA23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B587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DE5C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522F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B3A7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FC8D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7D9F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26D2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1DAB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F7F4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1E15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EA2B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4433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3191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6D3F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F46B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877A1" w14:textId="77777777" w:rsidR="00B53907" w:rsidRDefault="00B53907" w:rsidP="00371DF2">
            <w:pPr>
              <w:spacing w:line="1" w:lineRule="auto"/>
            </w:pPr>
          </w:p>
        </w:tc>
      </w:tr>
      <w:tr w:rsidR="00B53907" w14:paraId="6BBDB42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07FB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F76D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F62F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4421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78A0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7E29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BF0C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FDD4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9ADD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FB76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C96A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C958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053F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256B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498F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D45A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6C0C2" w14:textId="77777777" w:rsidR="00B53907" w:rsidRDefault="00B53907" w:rsidP="00371DF2">
            <w:pPr>
              <w:spacing w:line="1" w:lineRule="auto"/>
            </w:pPr>
          </w:p>
        </w:tc>
      </w:tr>
      <w:tr w:rsidR="00B53907" w14:paraId="53919C2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6438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9141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3A65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1537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BB95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353B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07EE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07C4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D1B2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7225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E7EB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0E59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5806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C4E2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0153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B15B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D819A" w14:textId="77777777" w:rsidR="00B53907" w:rsidRDefault="00B53907" w:rsidP="00371DF2">
            <w:pPr>
              <w:spacing w:line="1" w:lineRule="auto"/>
            </w:pPr>
          </w:p>
        </w:tc>
      </w:tr>
      <w:tr w:rsidR="00B53907" w14:paraId="55E7A6A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1632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4E1B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35B6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6744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7BD4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545C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3B0B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F8E9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DE11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2007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86A2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C8E3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7C09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47C6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57EE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2CEB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232E8" w14:textId="77777777" w:rsidR="00B53907" w:rsidRDefault="00B53907" w:rsidP="00371DF2">
            <w:pPr>
              <w:spacing w:line="1" w:lineRule="auto"/>
            </w:pPr>
          </w:p>
        </w:tc>
      </w:tr>
      <w:tr w:rsidR="00B53907" w14:paraId="51F34DA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038B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DAB1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9519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B1B1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A2A8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E3E4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9183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1F22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4BB8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A3A2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6A2E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4F1A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77D2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9AAD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CF51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3698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3D807" w14:textId="77777777" w:rsidR="00B53907" w:rsidRDefault="00B53907" w:rsidP="00371DF2">
            <w:pPr>
              <w:spacing w:line="1" w:lineRule="auto"/>
            </w:pPr>
          </w:p>
        </w:tc>
      </w:tr>
      <w:tr w:rsidR="00B53907" w14:paraId="27E9BC2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7A41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FC43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6C67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7EF2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ED96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61DC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1365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E28F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5FCD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0D88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ED35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F4BF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2DB0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9D5F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23B9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43DE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6EC08" w14:textId="77777777" w:rsidR="00B53907" w:rsidRDefault="00B53907" w:rsidP="00371DF2">
            <w:pPr>
              <w:spacing w:line="1" w:lineRule="auto"/>
            </w:pPr>
          </w:p>
        </w:tc>
      </w:tr>
      <w:tr w:rsidR="00B53907" w14:paraId="077295A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42EC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3B03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BBD4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8B5A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D298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FCFF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9934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45AF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1C07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18B3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7A69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E92E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6434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F6D0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5AF6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60B4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BAA56" w14:textId="77777777" w:rsidR="00B53907" w:rsidRDefault="00B53907" w:rsidP="00371DF2">
            <w:pPr>
              <w:spacing w:line="1" w:lineRule="auto"/>
            </w:pPr>
          </w:p>
        </w:tc>
      </w:tr>
      <w:tr w:rsidR="00B53907" w14:paraId="4044402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3535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2567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B6C0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CBBE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1B24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16FD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D46D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403A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D954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5B78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EF9A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D6C2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B6CE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EF95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F993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6291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48F8F" w14:textId="77777777" w:rsidR="00B53907" w:rsidRDefault="00B53907" w:rsidP="00371DF2">
            <w:pPr>
              <w:spacing w:line="1" w:lineRule="auto"/>
            </w:pPr>
          </w:p>
        </w:tc>
      </w:tr>
      <w:tr w:rsidR="00B53907" w14:paraId="7B269E4B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F1FD2" w14:textId="77777777" w:rsidR="00B53907" w:rsidRDefault="00B53907" w:rsidP="00371DF2">
            <w:pPr>
              <w:rPr>
                <w:vanish/>
              </w:rPr>
            </w:pPr>
            <w:r>
              <w:fldChar w:fldCharType="begin"/>
            </w:r>
            <w:r>
              <w:instrText>TC "7 - ОРГАНИЗАЦИЈА САОБРАЋАЈА И САОБРАЋАЈНА ИНФРАСТРУКТУРА" \f C \l "1"</w:instrText>
            </w:r>
            <w:r>
              <w:fldChar w:fldCharType="end"/>
            </w:r>
          </w:p>
          <w:p w14:paraId="7D547F78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7 - ОРГАНИЗАЦИЈА САОБРАЋАЈА И САОБРАЋАЈНА ИНФРАСТРУКТУР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B2A0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7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87676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54285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59DE4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Повећање безбедности учесника у саобраћају и смањење броја саобраћајних незгод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708C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Број саобраћајних незгода/инцидената у односу на број из претходне године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9533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9A43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EBAC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F955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0338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.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643A6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6.499.61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E1435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A08CC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.788.39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06842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67.288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C5FE6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7F60A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</w:tr>
      <w:tr w:rsidR="00B53907" w14:paraId="3B9AF3D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39A1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AF4C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CD49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3EF4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F7BD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FBDE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520F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F23C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BBCD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95FF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4A12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8895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91BB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9A20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A09A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182CB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37CE3" w14:textId="77777777" w:rsidR="00B53907" w:rsidRDefault="00B53907" w:rsidP="00371DF2">
            <w:pPr>
              <w:spacing w:line="1" w:lineRule="auto"/>
            </w:pPr>
          </w:p>
        </w:tc>
      </w:tr>
      <w:tr w:rsidR="00B53907" w14:paraId="4F07B9E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8939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2A23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688D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DD23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7587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A5D3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714D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6903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72BE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B1C6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E323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9B07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487F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0354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8503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91D26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0213A" w14:textId="77777777" w:rsidR="00B53907" w:rsidRDefault="00B53907" w:rsidP="00371DF2">
            <w:pPr>
              <w:spacing w:line="1" w:lineRule="auto"/>
            </w:pPr>
          </w:p>
        </w:tc>
      </w:tr>
      <w:tr w:rsidR="00B53907" w14:paraId="7279F00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3113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7ECA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DB65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8863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0B8D4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F6B3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1F54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B70C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2167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4254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7C7A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217F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F676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FBFF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4AB9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6BA08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BB561" w14:textId="77777777" w:rsidR="00B53907" w:rsidRDefault="00B53907" w:rsidP="00371DF2">
            <w:pPr>
              <w:spacing w:line="1" w:lineRule="auto"/>
            </w:pPr>
          </w:p>
        </w:tc>
      </w:tr>
      <w:tr w:rsidR="00B53907" w14:paraId="0BFA3DD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91ED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02AA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0B2F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D877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2B7C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FFA3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F1C6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137A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160F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1559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C8F3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F0E4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3260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61CB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8EB0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D551E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7371D" w14:textId="77777777" w:rsidR="00B53907" w:rsidRDefault="00B53907" w:rsidP="00371DF2">
            <w:pPr>
              <w:spacing w:line="1" w:lineRule="auto"/>
            </w:pPr>
          </w:p>
        </w:tc>
      </w:tr>
      <w:tr w:rsidR="00B53907" w14:paraId="71EFDA9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3F11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50D3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80B1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E0F4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BF64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4989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F215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FC95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B352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2849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4640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E209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5CB3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23FB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352E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058B0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719A6" w14:textId="77777777" w:rsidR="00B53907" w:rsidRDefault="00B53907" w:rsidP="00371DF2">
            <w:pPr>
              <w:spacing w:line="1" w:lineRule="auto"/>
            </w:pPr>
          </w:p>
        </w:tc>
      </w:tr>
      <w:tr w:rsidR="00B53907" w14:paraId="42A348D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25C5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CCB4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EFE3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B704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E3325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D01D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D32A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D39C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EBD4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0C80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68FF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D748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D618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327C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9A57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D3AC5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45310" w14:textId="77777777" w:rsidR="00B53907" w:rsidRDefault="00B53907" w:rsidP="00371DF2">
            <w:pPr>
              <w:spacing w:line="1" w:lineRule="auto"/>
            </w:pPr>
          </w:p>
        </w:tc>
      </w:tr>
      <w:tr w:rsidR="00B53907" w14:paraId="3ED5A26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DD9D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9D08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1042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9792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A9CD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0011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64AB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CF81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576C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95DA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B529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D6E0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2312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534C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6C7A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63A32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352A0" w14:textId="77777777" w:rsidR="00B53907" w:rsidRDefault="00B53907" w:rsidP="00371DF2">
            <w:pPr>
              <w:spacing w:line="1" w:lineRule="auto"/>
            </w:pPr>
          </w:p>
        </w:tc>
      </w:tr>
      <w:tr w:rsidR="00B53907" w14:paraId="31512CF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376C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0565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DC56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A493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6E21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CB83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4F03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0A26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3589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B109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777D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D8C4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AA44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E3D8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9FFF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D5D81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9063D" w14:textId="77777777" w:rsidR="00B53907" w:rsidRDefault="00B53907" w:rsidP="00371DF2">
            <w:pPr>
              <w:spacing w:line="1" w:lineRule="auto"/>
            </w:pPr>
          </w:p>
        </w:tc>
      </w:tr>
      <w:tr w:rsidR="00B53907" w14:paraId="72FDDB8F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72BFE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прављање и одржавање саобраћајне инфраструктур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F797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32A3D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82A7E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316C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Одржавање квалитета путне мреже кроз реконструкцију и редовно одржавање асфалтног покривач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E164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роценат санираних путева од укупне дужине путне мреже која захтева санацију и/или реконструкцију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8916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-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F1BC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A32D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DDBF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D705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BCE57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8.93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7A870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59971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C6C33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8.93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FCCF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659C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орислав Будалић, начелник општинске управе Горан Марић, в.д. директор ЈКП Водовод</w:t>
            </w:r>
          </w:p>
        </w:tc>
      </w:tr>
      <w:tr w:rsidR="00B53907" w14:paraId="68B2D58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D01B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7EAF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D56D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8C1B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CFE0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AE76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C3A8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F0EC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70D8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E21E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8319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2C23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2CFA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5925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CB8F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020D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8946C" w14:textId="77777777" w:rsidR="00B53907" w:rsidRDefault="00B53907" w:rsidP="00371DF2">
            <w:pPr>
              <w:spacing w:line="1" w:lineRule="auto"/>
            </w:pPr>
          </w:p>
        </w:tc>
      </w:tr>
      <w:tr w:rsidR="00B53907" w14:paraId="4E9FF55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6F4F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0557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A7BE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F70E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B4C0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050A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2112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89E6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250E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591B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317D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6FD4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E988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D6A4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3D2D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CEEF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7E6D9" w14:textId="77777777" w:rsidR="00B53907" w:rsidRDefault="00B53907" w:rsidP="00371DF2">
            <w:pPr>
              <w:spacing w:line="1" w:lineRule="auto"/>
            </w:pPr>
          </w:p>
        </w:tc>
      </w:tr>
      <w:tr w:rsidR="00B53907" w14:paraId="4ABA3DD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4C53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F371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1FC5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BA22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788C1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Опремање и одржавање саобраћајне сигнализације на путевима и улицам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639D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поправљених и новопостављених саобраћајних знакова и семафор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6C6E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949C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1656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B62F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0ECC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5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7A37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6258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99E9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5700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6A0D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54739" w14:textId="77777777" w:rsidR="00B53907" w:rsidRDefault="00B53907" w:rsidP="00371DF2">
            <w:pPr>
              <w:spacing w:line="1" w:lineRule="auto"/>
            </w:pPr>
          </w:p>
        </w:tc>
      </w:tr>
      <w:tr w:rsidR="00B53907" w14:paraId="75763A9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3E6D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B3EE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9600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7238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B94B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4142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Дужина хоризонталне саобраћајне сигнализације (у км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7064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9666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,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B551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,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D1A7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,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E2F4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,0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7EED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35FB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CAC2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438F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B3B4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E8FFA" w14:textId="77777777" w:rsidR="00B53907" w:rsidRDefault="00B53907" w:rsidP="00371DF2">
            <w:pPr>
              <w:spacing w:line="1" w:lineRule="auto"/>
            </w:pPr>
          </w:p>
        </w:tc>
      </w:tr>
      <w:tr w:rsidR="00B53907" w14:paraId="47B057A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2ABB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264E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48D3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B28E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D64F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7F86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2687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F0C5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8BD9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E4A3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1B2D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7996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6066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F5C8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E789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54FA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EDF10" w14:textId="77777777" w:rsidR="00B53907" w:rsidRDefault="00B53907" w:rsidP="00371DF2">
            <w:pPr>
              <w:spacing w:line="1" w:lineRule="auto"/>
            </w:pPr>
          </w:p>
        </w:tc>
      </w:tr>
      <w:tr w:rsidR="00B53907" w14:paraId="24ABF71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EAE2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AFE6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DB9A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7795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77B6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665C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C509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BEED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6AD5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4800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15B5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9488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F766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DF25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77BF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B12E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060BC" w14:textId="77777777" w:rsidR="00B53907" w:rsidRDefault="00B53907" w:rsidP="00371DF2">
            <w:pPr>
              <w:spacing w:line="1" w:lineRule="auto"/>
            </w:pPr>
          </w:p>
        </w:tc>
      </w:tr>
      <w:tr w:rsidR="00B53907" w14:paraId="36141E9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2413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D708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24A0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DB7D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39FA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FD77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A440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193A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AE50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0480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9221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EBB6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93F5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F679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5B8D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FDCC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68B20" w14:textId="77777777" w:rsidR="00B53907" w:rsidRDefault="00B53907" w:rsidP="00371DF2">
            <w:pPr>
              <w:spacing w:line="1" w:lineRule="auto"/>
            </w:pPr>
          </w:p>
        </w:tc>
      </w:tr>
      <w:tr w:rsidR="00B53907" w14:paraId="6710A5A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784F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5C5D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37A1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0561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2B87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BBBD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342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B170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F7DC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8F60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3A0B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8960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0111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B651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1C16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5601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50E40" w14:textId="77777777" w:rsidR="00B53907" w:rsidRDefault="00B53907" w:rsidP="00371DF2">
            <w:pPr>
              <w:spacing w:line="1" w:lineRule="auto"/>
            </w:pPr>
          </w:p>
        </w:tc>
      </w:tr>
      <w:tr w:rsidR="00B53907" w14:paraId="618A1274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01A5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Јавни градски и приградски превоз путник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F3C3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4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513A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0684E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E425D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Адекватан квалитет пружених услуга јавног превоз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4D55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росечна старост возила јавног превоз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8045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BC39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A677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03F9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5156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38A3B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.896.61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AC38A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C5143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3.39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63FCC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.0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A416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B495C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орислав Будалић, начелник општинске управе</w:t>
            </w:r>
          </w:p>
        </w:tc>
      </w:tr>
      <w:tr w:rsidR="00B53907" w14:paraId="7EB51AB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2E9A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A424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E31E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D520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0614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FF9D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0974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8676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3570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F3A8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53ED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9546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74B5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1CEF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E112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4F83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1F5F3" w14:textId="77777777" w:rsidR="00B53907" w:rsidRDefault="00B53907" w:rsidP="00371DF2">
            <w:pPr>
              <w:spacing w:line="1" w:lineRule="auto"/>
            </w:pPr>
          </w:p>
        </w:tc>
      </w:tr>
      <w:tr w:rsidR="00B53907" w14:paraId="6C24AFC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E6AC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2D94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7B26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4A37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0CC7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13B8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5E11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925E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F834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D1B4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B773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A24D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4497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3094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8120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9896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A6C2C" w14:textId="77777777" w:rsidR="00B53907" w:rsidRDefault="00B53907" w:rsidP="00371DF2">
            <w:pPr>
              <w:spacing w:line="1" w:lineRule="auto"/>
            </w:pPr>
          </w:p>
        </w:tc>
      </w:tr>
      <w:tr w:rsidR="00B53907" w14:paraId="4C5F03E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805F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98FB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A9DF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BFC8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4A0E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DF5D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E1CC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354D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98AD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FA3A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555A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4567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5E8D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3A47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8D02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5619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DFBBB" w14:textId="77777777" w:rsidR="00B53907" w:rsidRDefault="00B53907" w:rsidP="00371DF2">
            <w:pPr>
              <w:spacing w:line="1" w:lineRule="auto"/>
            </w:pPr>
          </w:p>
        </w:tc>
      </w:tr>
      <w:tr w:rsidR="00B53907" w14:paraId="5AE2971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5C65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75A3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BC81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70BD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E24E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9833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A8BC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1F64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14A6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0E23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3D8D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256B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4B30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598A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EB2A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7DAE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49E1C" w14:textId="77777777" w:rsidR="00B53907" w:rsidRDefault="00B53907" w:rsidP="00371DF2">
            <w:pPr>
              <w:spacing w:line="1" w:lineRule="auto"/>
            </w:pPr>
          </w:p>
        </w:tc>
      </w:tr>
      <w:tr w:rsidR="00B53907" w14:paraId="4257CF2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B8EE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5C7D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0B5C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BA83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0C33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DACC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B51E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1B01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CF31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59A1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404D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AB2A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584E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78EC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C708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6EDB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BA362" w14:textId="77777777" w:rsidR="00B53907" w:rsidRDefault="00B53907" w:rsidP="00371DF2">
            <w:pPr>
              <w:spacing w:line="1" w:lineRule="auto"/>
            </w:pPr>
          </w:p>
        </w:tc>
      </w:tr>
      <w:tr w:rsidR="00B53907" w14:paraId="09E8279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1E76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6252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CAD8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AC64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55348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8C18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63A9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313D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DF10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4A18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5F89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F4B9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4C92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5FEF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21D3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8CE7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6214B" w14:textId="77777777" w:rsidR="00B53907" w:rsidRDefault="00B53907" w:rsidP="00371DF2">
            <w:pPr>
              <w:spacing w:line="1" w:lineRule="auto"/>
            </w:pPr>
          </w:p>
        </w:tc>
      </w:tr>
      <w:tr w:rsidR="00B53907" w14:paraId="5CC9B94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2C01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0FB9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0AEA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89AC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7806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6498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FDD3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770A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9D4C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4471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7CF5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A06D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5FFF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A4D2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D91A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9830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41802" w14:textId="77777777" w:rsidR="00B53907" w:rsidRDefault="00B53907" w:rsidP="00371DF2">
            <w:pPr>
              <w:spacing w:line="1" w:lineRule="auto"/>
            </w:pPr>
          </w:p>
        </w:tc>
      </w:tr>
      <w:tr w:rsidR="00B53907" w14:paraId="0A50D02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4B2C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A5C2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ED77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C645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155D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6C77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FCA9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C0E7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3147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4E60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9A1B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DB70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387A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89C3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CD1F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F426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41FB2" w14:textId="77777777" w:rsidR="00B53907" w:rsidRDefault="00B53907" w:rsidP="00371DF2">
            <w:pPr>
              <w:spacing w:line="1" w:lineRule="auto"/>
            </w:pPr>
          </w:p>
        </w:tc>
      </w:tr>
      <w:tr w:rsidR="00B53907" w14:paraId="1A5A4172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F000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напређење безбедности саобраћај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0D06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5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8D52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697D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C801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напређење безбедности саобраћаја на територији општине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B539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одржаних едукациј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2A22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-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33A9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-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A66F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D554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DFB3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BF03B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.0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BF38D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B6C9E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2E81A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.0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F0D4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D42D8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</w:tr>
      <w:tr w:rsidR="00B53907" w14:paraId="142FE0B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D784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AEDD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2381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F1AB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1573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CC12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B385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DDB9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D21B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353B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FF62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2884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4389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C807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8BC6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19D1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3EF4A" w14:textId="77777777" w:rsidR="00B53907" w:rsidRDefault="00B53907" w:rsidP="00371DF2">
            <w:pPr>
              <w:spacing w:line="1" w:lineRule="auto"/>
            </w:pPr>
          </w:p>
        </w:tc>
      </w:tr>
      <w:tr w:rsidR="00B53907" w14:paraId="5242493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CCFD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DE1D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CD4B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81B8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5281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EF11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3BBD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9578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FD9F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ABA1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1F5E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24CF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FA19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6A2A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AAC2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9F7B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18BEF" w14:textId="77777777" w:rsidR="00B53907" w:rsidRDefault="00B53907" w:rsidP="00371DF2">
            <w:pPr>
              <w:spacing w:line="1" w:lineRule="auto"/>
            </w:pPr>
          </w:p>
        </w:tc>
      </w:tr>
      <w:tr w:rsidR="00B53907" w14:paraId="1513BCF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F59F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BE95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2C14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DE6D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D670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53AD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06EF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E514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1C0B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A890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821C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453F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5021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D24E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CE2B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286E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E58DC" w14:textId="77777777" w:rsidR="00B53907" w:rsidRDefault="00B53907" w:rsidP="00371DF2">
            <w:pPr>
              <w:spacing w:line="1" w:lineRule="auto"/>
            </w:pPr>
          </w:p>
        </w:tc>
      </w:tr>
      <w:tr w:rsidR="00B53907" w14:paraId="485F42C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485A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732A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FF1B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99FC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4418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2D1E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A658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6B0A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30B9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0B0C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A344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4894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2F11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89F3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16F0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D3C2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9917D" w14:textId="77777777" w:rsidR="00B53907" w:rsidRDefault="00B53907" w:rsidP="00371DF2">
            <w:pPr>
              <w:spacing w:line="1" w:lineRule="auto"/>
            </w:pPr>
          </w:p>
        </w:tc>
      </w:tr>
      <w:tr w:rsidR="00B53907" w14:paraId="143D1AA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1820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5B65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1B84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7088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F1E9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5C19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0171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3B75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D252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6100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1700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378B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AB27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E2D1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5AB3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65C9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AA6C8" w14:textId="77777777" w:rsidR="00B53907" w:rsidRDefault="00B53907" w:rsidP="00371DF2">
            <w:pPr>
              <w:spacing w:line="1" w:lineRule="auto"/>
            </w:pPr>
          </w:p>
        </w:tc>
      </w:tr>
      <w:tr w:rsidR="00B53907" w14:paraId="354B1AC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443E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D901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EA64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D50B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FAB9E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7AC8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2B8F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EDA9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473D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C3C7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99B9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3E12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260F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E2FC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CD06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3956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63FD2" w14:textId="77777777" w:rsidR="00B53907" w:rsidRDefault="00B53907" w:rsidP="00371DF2">
            <w:pPr>
              <w:spacing w:line="1" w:lineRule="auto"/>
            </w:pPr>
          </w:p>
        </w:tc>
      </w:tr>
      <w:tr w:rsidR="00B53907" w14:paraId="628BA20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E322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8074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BC5D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2D3C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2619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5B1F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95D1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45D8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58DD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E549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FA0C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9066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6A7B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C96E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5248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84E3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DDD9D" w14:textId="77777777" w:rsidR="00B53907" w:rsidRDefault="00B53907" w:rsidP="00371DF2">
            <w:pPr>
              <w:spacing w:line="1" w:lineRule="auto"/>
            </w:pPr>
          </w:p>
        </w:tc>
      </w:tr>
      <w:tr w:rsidR="00B53907" w14:paraId="6A09A39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2F5A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5DF3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1A7B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AC8D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7483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9CEE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34FD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B598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6692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C162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A464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724E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E94B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C2DA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1806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86DC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91EA6" w14:textId="77777777" w:rsidR="00B53907" w:rsidRDefault="00B53907" w:rsidP="00371DF2">
            <w:pPr>
              <w:spacing w:line="1" w:lineRule="auto"/>
            </w:pPr>
          </w:p>
        </w:tc>
      </w:tr>
      <w:tr w:rsidR="00B53907" w14:paraId="3EA2D0A0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5B72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Рехабилитација тротоара на територији општине Мионица-2. фаз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0A1E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701-5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FADA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5A2E1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668F4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напређење сигурности и удобности кретања пешак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542F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повећање броја пешачких стаза </w:t>
            </w:r>
            <w:proofErr w:type="gramStart"/>
            <w:r>
              <w:rPr>
                <w:color w:val="000000"/>
                <w:sz w:val="12"/>
                <w:szCs w:val="12"/>
              </w:rPr>
              <w:t>( тротоари</w:t>
            </w:r>
            <w:proofErr w:type="gramEnd"/>
            <w:r>
              <w:rPr>
                <w:color w:val="000000"/>
                <w:sz w:val="12"/>
                <w:szCs w:val="12"/>
              </w:rPr>
              <w:t>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6CDE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5FE6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D3C9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B22C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1508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A5183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17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5D09A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07EC2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.685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BCF03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.855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18DB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68755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орислав Будалић, начелник општинске управе</w:t>
            </w:r>
          </w:p>
        </w:tc>
      </w:tr>
      <w:tr w:rsidR="00B53907" w14:paraId="5C79427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A50A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42DC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CAD0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6533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21F0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CE0B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523C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B0AB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81FB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5CA0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570B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249F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B692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D1B3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ABD7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4457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8E295" w14:textId="77777777" w:rsidR="00B53907" w:rsidRDefault="00B53907" w:rsidP="00371DF2">
            <w:pPr>
              <w:spacing w:line="1" w:lineRule="auto"/>
            </w:pPr>
          </w:p>
        </w:tc>
      </w:tr>
      <w:tr w:rsidR="00B53907" w14:paraId="6076855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8F03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3F49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A84A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F6E3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4A16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1C43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04D5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4C02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C6A1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DD61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BB20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9D02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3033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F44C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E3A1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68BB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B011D" w14:textId="77777777" w:rsidR="00B53907" w:rsidRDefault="00B53907" w:rsidP="00371DF2">
            <w:pPr>
              <w:spacing w:line="1" w:lineRule="auto"/>
            </w:pPr>
          </w:p>
        </w:tc>
      </w:tr>
      <w:tr w:rsidR="00B53907" w14:paraId="33FFDCD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5F8E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991E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F0D4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E40A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22B6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873E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40C9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3A70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C0E9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8762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A3C3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4053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8A13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C8D9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0F44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855D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29B62" w14:textId="77777777" w:rsidR="00B53907" w:rsidRDefault="00B53907" w:rsidP="00371DF2">
            <w:pPr>
              <w:spacing w:line="1" w:lineRule="auto"/>
            </w:pPr>
          </w:p>
        </w:tc>
      </w:tr>
      <w:tr w:rsidR="00B53907" w14:paraId="2483F76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8D11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A522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E39C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B1CB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9BD1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8446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4A82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331A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41BC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A417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D3C9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AD4C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0F73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8993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A176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107D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67DC6" w14:textId="77777777" w:rsidR="00B53907" w:rsidRDefault="00B53907" w:rsidP="00371DF2">
            <w:pPr>
              <w:spacing w:line="1" w:lineRule="auto"/>
            </w:pPr>
          </w:p>
        </w:tc>
      </w:tr>
      <w:tr w:rsidR="00B53907" w14:paraId="616F814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669E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9B40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D881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A3F0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FFE2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6E50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C3D5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A149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594F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1927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CAFE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608F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3AF5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AB03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7015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CA01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62829" w14:textId="77777777" w:rsidR="00B53907" w:rsidRDefault="00B53907" w:rsidP="00371DF2">
            <w:pPr>
              <w:spacing w:line="1" w:lineRule="auto"/>
            </w:pPr>
          </w:p>
        </w:tc>
      </w:tr>
      <w:tr w:rsidR="00B53907" w14:paraId="4FCC1CE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ED56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DF07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EDE7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9885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F8CC1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78F5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3FF6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944B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E12D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4E32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BE38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3A18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7C34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C617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44C8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7B9C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E8A4A" w14:textId="77777777" w:rsidR="00B53907" w:rsidRDefault="00B53907" w:rsidP="00371DF2">
            <w:pPr>
              <w:spacing w:line="1" w:lineRule="auto"/>
            </w:pPr>
          </w:p>
        </w:tc>
      </w:tr>
      <w:tr w:rsidR="00B53907" w14:paraId="28426C2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E034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1164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FBCC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A70E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AB18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A417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E6AD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68B1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1921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D8B4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56C2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1E41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7FF6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CE87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F920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1B3D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D19C5" w14:textId="77777777" w:rsidR="00B53907" w:rsidRDefault="00B53907" w:rsidP="00371DF2">
            <w:pPr>
              <w:spacing w:line="1" w:lineRule="auto"/>
            </w:pPr>
          </w:p>
        </w:tc>
      </w:tr>
      <w:tr w:rsidR="00B53907" w14:paraId="2DE4602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C59A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93A9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84B5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EA50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D653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FE15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5A17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F8B7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7755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E055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EC56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8A7A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3E52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B6B0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4CAA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002F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FDAAA" w14:textId="77777777" w:rsidR="00B53907" w:rsidRDefault="00B53907" w:rsidP="00371DF2">
            <w:pPr>
              <w:spacing w:line="1" w:lineRule="auto"/>
            </w:pPr>
          </w:p>
        </w:tc>
      </w:tr>
      <w:tr w:rsidR="00B53907" w14:paraId="70680218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8D0E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Набавка и уградња опреме за јавну безбедност-видео надзор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395A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701-5003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1BA35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14B1C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B526D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напређење јавне безбедности на територији општине Миониц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6171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постављених камер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15C3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BC26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D14F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A797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2780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2E442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6.503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B714C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648BA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0D26D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6.503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564A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4532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орислав Будалић, начелник општинске управе</w:t>
            </w:r>
          </w:p>
        </w:tc>
      </w:tr>
      <w:tr w:rsidR="00B53907" w14:paraId="2D976BF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5529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F79F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81C7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9637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8A7E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E88E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62DE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ADA2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07DC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5691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DB40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0697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B4D9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CF67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743A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B98D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33FE7" w14:textId="77777777" w:rsidR="00B53907" w:rsidRDefault="00B53907" w:rsidP="00371DF2">
            <w:pPr>
              <w:spacing w:line="1" w:lineRule="auto"/>
            </w:pPr>
          </w:p>
        </w:tc>
      </w:tr>
      <w:tr w:rsidR="00B53907" w14:paraId="69730A9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6B86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D2C0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FA00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AF41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34ED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3FC7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A7A0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8ACA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5108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9222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F203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3716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1BE8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7198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B641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C104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9AE5E" w14:textId="77777777" w:rsidR="00B53907" w:rsidRDefault="00B53907" w:rsidP="00371DF2">
            <w:pPr>
              <w:spacing w:line="1" w:lineRule="auto"/>
            </w:pPr>
          </w:p>
        </w:tc>
      </w:tr>
      <w:tr w:rsidR="00B53907" w14:paraId="10A9182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91BE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0C58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6F76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E141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4AE5D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1E59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2FBA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DD98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E633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1DD2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EBBC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760A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36F9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E087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7B80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C264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673E5" w14:textId="77777777" w:rsidR="00B53907" w:rsidRDefault="00B53907" w:rsidP="00371DF2">
            <w:pPr>
              <w:spacing w:line="1" w:lineRule="auto"/>
            </w:pPr>
          </w:p>
        </w:tc>
      </w:tr>
      <w:tr w:rsidR="00B53907" w14:paraId="2AA5B18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10CC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3078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3ACF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F560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4EDC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339A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751E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EA28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ED09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4203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5EC0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B910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8330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B802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14FF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5D65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C2A76" w14:textId="77777777" w:rsidR="00B53907" w:rsidRDefault="00B53907" w:rsidP="00371DF2">
            <w:pPr>
              <w:spacing w:line="1" w:lineRule="auto"/>
            </w:pPr>
          </w:p>
        </w:tc>
      </w:tr>
      <w:tr w:rsidR="00B53907" w14:paraId="5341A9E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87EE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85AB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D550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2F37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3BA1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68FE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B1CF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3AC6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93EA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6AEE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1443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2B97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1C8A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B478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4850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015B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ED658" w14:textId="77777777" w:rsidR="00B53907" w:rsidRDefault="00B53907" w:rsidP="00371DF2">
            <w:pPr>
              <w:spacing w:line="1" w:lineRule="auto"/>
            </w:pPr>
          </w:p>
        </w:tc>
      </w:tr>
      <w:tr w:rsidR="00B53907" w14:paraId="6A42C9D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0357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0370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BD9B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D0B7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DABF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B3DD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FEE1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CEC4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11B1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8024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CA3A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0191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02B5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BEFE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FC42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474A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B9011" w14:textId="77777777" w:rsidR="00B53907" w:rsidRDefault="00B53907" w:rsidP="00371DF2">
            <w:pPr>
              <w:spacing w:line="1" w:lineRule="auto"/>
            </w:pPr>
          </w:p>
        </w:tc>
      </w:tr>
      <w:tr w:rsidR="00B53907" w14:paraId="222E88B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746D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6070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8EF6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574C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CA8E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8F79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E585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07D5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63E9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CEC9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DD72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3D76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C259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A3BF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C2C9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80C0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23A98" w14:textId="77777777" w:rsidR="00B53907" w:rsidRDefault="00B53907" w:rsidP="00371DF2">
            <w:pPr>
              <w:spacing w:line="1" w:lineRule="auto"/>
            </w:pPr>
          </w:p>
        </w:tc>
      </w:tr>
      <w:tr w:rsidR="00B53907" w14:paraId="233C129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0013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A826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A705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4337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713E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35D3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AC3D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899C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02C6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34AD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B36D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4491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5203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2D46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B19C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8E77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5C4CE" w14:textId="77777777" w:rsidR="00B53907" w:rsidRDefault="00B53907" w:rsidP="00371DF2">
            <w:pPr>
              <w:spacing w:line="1" w:lineRule="auto"/>
            </w:pPr>
          </w:p>
        </w:tc>
      </w:tr>
      <w:tr w:rsidR="00B53907" w14:paraId="64DC99D2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1F914" w14:textId="77777777" w:rsidR="00B53907" w:rsidRDefault="00B53907" w:rsidP="00371DF2">
            <w:pPr>
              <w:rPr>
                <w:vanish/>
              </w:rPr>
            </w:pPr>
            <w:r>
              <w:fldChar w:fldCharType="begin"/>
            </w:r>
            <w:r>
              <w:instrText>TC "8 - ПРЕДШКОЛСКО ВАСПИТАЊЕ" \f C \l "1"</w:instrText>
            </w:r>
            <w:r>
              <w:fldChar w:fldCharType="end"/>
            </w:r>
          </w:p>
          <w:p w14:paraId="2ADD6662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8 - ПРЕДШКОЛС</w:t>
            </w:r>
            <w:r>
              <w:rPr>
                <w:b/>
                <w:bCs/>
                <w:color w:val="000000"/>
                <w:sz w:val="12"/>
                <w:szCs w:val="12"/>
              </w:rPr>
              <w:lastRenderedPageBreak/>
              <w:t>КО ВАСПИТАЊ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D899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lastRenderedPageBreak/>
              <w:t>20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3D3A6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B5BD2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E834B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proofErr w:type="gramStart"/>
            <w:r>
              <w:rPr>
                <w:b/>
                <w:bCs/>
                <w:color w:val="000000"/>
                <w:sz w:val="12"/>
                <w:szCs w:val="12"/>
              </w:rPr>
              <w:t>Повећање  обухвата</w:t>
            </w:r>
            <w:proofErr w:type="gramEnd"/>
            <w:r>
              <w:rPr>
                <w:b/>
                <w:bCs/>
                <w:color w:val="000000"/>
                <w:sz w:val="12"/>
                <w:szCs w:val="12"/>
              </w:rPr>
              <w:t xml:space="preserve"> деце предшколским васпитањем  и  образовањем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FC5B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 xml:space="preserve">Проценат деце која су уписана у предшколске установе (Број деце која су уписана у </w:t>
            </w:r>
            <w:r>
              <w:rPr>
                <w:b/>
                <w:bCs/>
                <w:color w:val="000000"/>
                <w:sz w:val="12"/>
                <w:szCs w:val="12"/>
              </w:rPr>
              <w:lastRenderedPageBreak/>
              <w:t>предшколске установе у односу на укупан број деце у граду/општини (јаслена група, предшколска група и ППП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FCAE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lastRenderedPageBreak/>
              <w:t>8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8C5B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8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581E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9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549E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9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09AE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9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3590C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75.105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C05FD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E9294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9.435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9FF2C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84.54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F18CB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70D78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</w:tr>
      <w:tr w:rsidR="00B53907" w14:paraId="4587C43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5F66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B144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5C4A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5305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CBAB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31BE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Проценат уписане деце у односу на број укупно пријављене деце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138B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99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9A43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99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E973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99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D12A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99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0233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99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403C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27B8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9E2C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CD17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D9E46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DB28E" w14:textId="77777777" w:rsidR="00B53907" w:rsidRDefault="00B53907" w:rsidP="00371DF2">
            <w:pPr>
              <w:spacing w:line="1" w:lineRule="auto"/>
            </w:pPr>
          </w:p>
        </w:tc>
      </w:tr>
      <w:tr w:rsidR="00B53907" w14:paraId="638F857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FF2B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E08F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A494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97A4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43DE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7671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9A7B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47F6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7B35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7B0D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76C8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BB47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6F3E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7A10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8BD7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A56AE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C04C3" w14:textId="77777777" w:rsidR="00B53907" w:rsidRDefault="00B53907" w:rsidP="00371DF2">
            <w:pPr>
              <w:spacing w:line="1" w:lineRule="auto"/>
            </w:pPr>
          </w:p>
        </w:tc>
      </w:tr>
      <w:tr w:rsidR="00B53907" w14:paraId="76AD535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094F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F233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7C9C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3CED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33D97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Унапређење доступности предшколског васпитања за децу из осетљивих груп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E8CC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Проценат деце са додатним образовним потребама која су укључена у редовне програме ПОВ у односу на укупан број деце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B1CE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0EB1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7A00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3221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03F6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DF55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AD68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5393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1893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8E0E9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928C2" w14:textId="77777777" w:rsidR="00B53907" w:rsidRDefault="00B53907" w:rsidP="00371DF2">
            <w:pPr>
              <w:spacing w:line="1" w:lineRule="auto"/>
            </w:pPr>
          </w:p>
        </w:tc>
      </w:tr>
      <w:tr w:rsidR="00B53907" w14:paraId="34E85BD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3520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DADB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EAFC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A652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62B7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DEF2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Проценат Рома који похађају предшколски програм у односу на укупан број ромске деце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BDE1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30F8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7E10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160E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E513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0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E444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F4D4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5BBE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6251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AE36F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41CFA" w14:textId="77777777" w:rsidR="00B53907" w:rsidRDefault="00B53907" w:rsidP="00371DF2">
            <w:pPr>
              <w:spacing w:line="1" w:lineRule="auto"/>
            </w:pPr>
          </w:p>
        </w:tc>
      </w:tr>
      <w:tr w:rsidR="00B53907" w14:paraId="12478FD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829B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5067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57A1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9980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B007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CC11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8B1F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F974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AB2F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08E7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631C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1D69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283E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BD47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3C4D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3F2A8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0DC7D" w14:textId="77777777" w:rsidR="00B53907" w:rsidRDefault="00B53907" w:rsidP="00371DF2">
            <w:pPr>
              <w:spacing w:line="1" w:lineRule="auto"/>
            </w:pPr>
          </w:p>
        </w:tc>
      </w:tr>
      <w:tr w:rsidR="00B53907" w14:paraId="10D68DE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6CCD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DB08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AAD2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2414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042C0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D8B6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ABFF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3721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CFD3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B733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0A47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2DAC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0B55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91C9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B05B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6A85A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55625" w14:textId="77777777" w:rsidR="00B53907" w:rsidRDefault="00B53907" w:rsidP="00371DF2">
            <w:pPr>
              <w:spacing w:line="1" w:lineRule="auto"/>
            </w:pPr>
          </w:p>
        </w:tc>
      </w:tr>
      <w:tr w:rsidR="00B53907" w14:paraId="0AB358E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F97B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B059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1623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1D06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4623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7F82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7976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937B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A6E3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444C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F414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77F4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BB69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998B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4DC6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93F07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3CBEE" w14:textId="77777777" w:rsidR="00B53907" w:rsidRDefault="00B53907" w:rsidP="00371DF2">
            <w:pPr>
              <w:spacing w:line="1" w:lineRule="auto"/>
            </w:pPr>
          </w:p>
        </w:tc>
      </w:tr>
      <w:tr w:rsidR="00B53907" w14:paraId="1BEE91E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58D7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13DB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9586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0D60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FEBB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29A2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0BFB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8429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0B7E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D346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102F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B1DC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37FD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D304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107D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61E2B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01C67" w14:textId="77777777" w:rsidR="00B53907" w:rsidRDefault="00B53907" w:rsidP="00371DF2">
            <w:pPr>
              <w:spacing w:line="1" w:lineRule="auto"/>
            </w:pPr>
          </w:p>
        </w:tc>
      </w:tr>
      <w:tr w:rsidR="00B53907" w14:paraId="011DFC51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F453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Функционисање и остваривање предшколскогваспитања и образовањ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059E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6C358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Закон о основама система образовања и васпитања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0F68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Васпитно образовни рад у јасленим, групама целодневног боравка и ппп у централној установи за децу са сеоског и градског подручја и у издвојеним одељењима</w:t>
            </w: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ED15E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Обезбеђени адекватни услови за васпитно-образовни рад са децом уз повећан обухват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2D6B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росечан број деце у групи (јасле, предшколски, припремни предшколски програм/ППП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3327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319B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DE39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0B91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ACCF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67043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5.105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D5ADC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37D51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.435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B6CA3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4.54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3656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534F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етровић Бранка</w:t>
            </w:r>
          </w:p>
        </w:tc>
      </w:tr>
      <w:tr w:rsidR="00B53907" w14:paraId="5A39E84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56A5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C9CC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7BE0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2322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A64D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C981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росечан број деце по васпитачу/васпитачици (јасле, предшколски, припремни предшколски програм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3F62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75F2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965D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464F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2F1C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193F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73C0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7DB8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E6A5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3703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3CBAF" w14:textId="77777777" w:rsidR="00B53907" w:rsidRDefault="00B53907" w:rsidP="00371DF2">
            <w:pPr>
              <w:spacing w:line="1" w:lineRule="auto"/>
            </w:pPr>
          </w:p>
        </w:tc>
      </w:tr>
      <w:tr w:rsidR="00B53907" w14:paraId="4FC16DA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1587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CAC0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10CE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974E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794F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AC50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4D28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DD8D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5834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B2C3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B1A2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75FE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5EB3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D8AD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3A56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E529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243D7" w14:textId="77777777" w:rsidR="00B53907" w:rsidRDefault="00B53907" w:rsidP="00371DF2">
            <w:pPr>
              <w:spacing w:line="1" w:lineRule="auto"/>
            </w:pPr>
          </w:p>
        </w:tc>
      </w:tr>
      <w:tr w:rsidR="00B53907" w14:paraId="20F231E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8F57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CABF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F151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95A8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24C2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напређење квалитета предшколског образовања и васпитањ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031A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посебних и специјалних програма у објекту предшколске установе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EE54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EEBC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7E4F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8CB0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099F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F5FD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C7D0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5E2D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C35C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743A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AE790" w14:textId="77777777" w:rsidR="00B53907" w:rsidRDefault="00B53907" w:rsidP="00371DF2">
            <w:pPr>
              <w:spacing w:line="1" w:lineRule="auto"/>
            </w:pPr>
          </w:p>
        </w:tc>
      </w:tr>
      <w:tr w:rsidR="00B53907" w14:paraId="7F6AF10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0C29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698C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0471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4F32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22F2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71C1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Проценат стручних сарадника који су добили најмање 24 бода за стручно усавршавање кроз учешће на </w:t>
            </w:r>
            <w:r>
              <w:rPr>
                <w:color w:val="000000"/>
                <w:sz w:val="12"/>
                <w:szCs w:val="12"/>
              </w:rPr>
              <w:lastRenderedPageBreak/>
              <w:t>семинарима на годишњем нивоу у односу на укупан број стручних сарадник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E92E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lastRenderedPageBreak/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65FE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97B9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7B1C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9DD3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8CC0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890E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B855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861B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A231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01ED0" w14:textId="77777777" w:rsidR="00B53907" w:rsidRDefault="00B53907" w:rsidP="00371DF2">
            <w:pPr>
              <w:spacing w:line="1" w:lineRule="auto"/>
            </w:pPr>
          </w:p>
        </w:tc>
      </w:tr>
      <w:tr w:rsidR="00B53907" w14:paraId="6C6543C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D41D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43DE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7D4D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CCA4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8793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EAC5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54C8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5E49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F068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AB0E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06BE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921D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303A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0D8E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D82E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3131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F030F" w14:textId="77777777" w:rsidR="00B53907" w:rsidRDefault="00B53907" w:rsidP="00371DF2">
            <w:pPr>
              <w:spacing w:line="1" w:lineRule="auto"/>
            </w:pPr>
          </w:p>
        </w:tc>
      </w:tr>
      <w:tr w:rsidR="00B53907" w14:paraId="6F51A39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5B6E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7A4B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6318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610D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09598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7B65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C1F4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976B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BDE4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A886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EDB9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9F38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1A36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6407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503B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BF9B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8B056" w14:textId="77777777" w:rsidR="00B53907" w:rsidRDefault="00B53907" w:rsidP="00371DF2">
            <w:pPr>
              <w:spacing w:line="1" w:lineRule="auto"/>
            </w:pPr>
          </w:p>
        </w:tc>
      </w:tr>
      <w:tr w:rsidR="00B53907" w14:paraId="3635DAF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CC0B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A6B5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41B2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1A1D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BBC8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C830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C54E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0F65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6F65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645B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E82C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D118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6F33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E3AA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D349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784D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FC283" w14:textId="77777777" w:rsidR="00B53907" w:rsidRDefault="00B53907" w:rsidP="00371DF2">
            <w:pPr>
              <w:spacing w:line="1" w:lineRule="auto"/>
            </w:pPr>
          </w:p>
        </w:tc>
      </w:tr>
      <w:tr w:rsidR="00B53907" w14:paraId="56DC945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E9C4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E72D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85F2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7F65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191D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3B33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F89A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1378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CA1D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9A6D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2A25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A660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8070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1BEF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8625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1CEE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AE3A9" w14:textId="77777777" w:rsidR="00B53907" w:rsidRDefault="00B53907" w:rsidP="00371DF2">
            <w:pPr>
              <w:spacing w:line="1" w:lineRule="auto"/>
            </w:pPr>
          </w:p>
        </w:tc>
      </w:tr>
      <w:tr w:rsidR="00B53907" w14:paraId="3F45E0C7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3FEE2" w14:textId="77777777" w:rsidR="00B53907" w:rsidRDefault="00B53907" w:rsidP="00371DF2">
            <w:pPr>
              <w:rPr>
                <w:vanish/>
              </w:rPr>
            </w:pPr>
            <w:r>
              <w:fldChar w:fldCharType="begin"/>
            </w:r>
            <w:r>
              <w:instrText>TC "9 - ОСНОВНО ОБРАЗОВАЊЕ" \f C \l "1"</w:instrText>
            </w:r>
            <w:r>
              <w:fldChar w:fldCharType="end"/>
            </w:r>
          </w:p>
          <w:p w14:paraId="50C61B29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9 - ОСНОВНО ОБРАЗОВАЊ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CE5C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003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82D75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4A863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CB15D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Потпуни обухват основним образовањем и васпитањем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CF6A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Обухват деце основним образовањем (разложено према полу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E610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9м/34ж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CD12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9м/34ж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1E62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9м/34ж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6ECD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9м/34ж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8ADF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9м/34ж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625CE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35.12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54A92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A8AE5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F5472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35.12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790C6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9E367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Сузана Радовановић</w:t>
            </w:r>
          </w:p>
        </w:tc>
      </w:tr>
      <w:tr w:rsidR="00B53907" w14:paraId="4D97DC7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CFD9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99F1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9EEC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A40E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9AED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674B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8197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6090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4414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A345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7A44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5551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F0AE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24A2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3E59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C3590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FAF61" w14:textId="77777777" w:rsidR="00B53907" w:rsidRDefault="00B53907" w:rsidP="00371DF2">
            <w:pPr>
              <w:spacing w:line="1" w:lineRule="auto"/>
            </w:pPr>
          </w:p>
        </w:tc>
      </w:tr>
      <w:tr w:rsidR="00B53907" w14:paraId="12080DA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11B2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C0FF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D84A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688D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C139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87B5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FCF1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9223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3596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A7E3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8F91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8E3E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B50F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DAA8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31F7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AAA5D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689F9" w14:textId="77777777" w:rsidR="00B53907" w:rsidRDefault="00B53907" w:rsidP="00371DF2">
            <w:pPr>
              <w:spacing w:line="1" w:lineRule="auto"/>
            </w:pPr>
          </w:p>
        </w:tc>
      </w:tr>
      <w:tr w:rsidR="00B53907" w14:paraId="6F0EBB2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033E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4114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72A3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AF83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02779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7253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BD47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3EF6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4A93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BCE6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9830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4A64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C63A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8311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14D3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C712D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EB3A6" w14:textId="77777777" w:rsidR="00B53907" w:rsidRDefault="00B53907" w:rsidP="00371DF2">
            <w:pPr>
              <w:spacing w:line="1" w:lineRule="auto"/>
            </w:pPr>
          </w:p>
        </w:tc>
      </w:tr>
      <w:tr w:rsidR="00B53907" w14:paraId="2B4A5C5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E847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C6CD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798D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F672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5A83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3771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D564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4757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AC6C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949E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56CB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7EEE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633D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FCA5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1985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EE2E8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39DD2" w14:textId="77777777" w:rsidR="00B53907" w:rsidRDefault="00B53907" w:rsidP="00371DF2">
            <w:pPr>
              <w:spacing w:line="1" w:lineRule="auto"/>
            </w:pPr>
          </w:p>
        </w:tc>
      </w:tr>
      <w:tr w:rsidR="00B53907" w14:paraId="5B718E5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4D09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3150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ACE7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0718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0BD0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1C0F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3A4E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948F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0336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08E7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6773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79EB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FCAF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91C7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62C2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84748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365B5" w14:textId="77777777" w:rsidR="00B53907" w:rsidRDefault="00B53907" w:rsidP="00371DF2">
            <w:pPr>
              <w:spacing w:line="1" w:lineRule="auto"/>
            </w:pPr>
          </w:p>
        </w:tc>
      </w:tr>
      <w:tr w:rsidR="00B53907" w14:paraId="1903325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EABA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BC56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2342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692A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5FBFE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136D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26BD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0E45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3A18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8E1C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992E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5E0C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C9D3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9058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4DF4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5C610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C1A8B" w14:textId="77777777" w:rsidR="00B53907" w:rsidRDefault="00B53907" w:rsidP="00371DF2">
            <w:pPr>
              <w:spacing w:line="1" w:lineRule="auto"/>
            </w:pPr>
          </w:p>
        </w:tc>
      </w:tr>
      <w:tr w:rsidR="00B53907" w14:paraId="69BE960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E35E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5B42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D3DF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E377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2C62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935B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E7C0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8257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1ACF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5EAD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FACF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AB49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E649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4B72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296D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1FA91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670B4" w14:textId="77777777" w:rsidR="00B53907" w:rsidRDefault="00B53907" w:rsidP="00371DF2">
            <w:pPr>
              <w:spacing w:line="1" w:lineRule="auto"/>
            </w:pPr>
          </w:p>
        </w:tc>
      </w:tr>
      <w:tr w:rsidR="00B53907" w14:paraId="77802CA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EBFC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0B77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C5A6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5F8E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A0EE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9B59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8324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CBDA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3B76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FFC9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A887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24C5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7A34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F0C4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68A9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0C602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9293F" w14:textId="77777777" w:rsidR="00B53907" w:rsidRDefault="00B53907" w:rsidP="00371DF2">
            <w:pPr>
              <w:spacing w:line="1" w:lineRule="auto"/>
            </w:pPr>
          </w:p>
        </w:tc>
      </w:tr>
      <w:tr w:rsidR="00B53907" w14:paraId="2461952B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DE98C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Реализација делатности основног образовањ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5627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F81C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3074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C553D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напређење квалитета образовања и васпитања у основним школам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EE27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ученика који похађају ваннаставне активности/у односу на укупан број ученик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20EB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3/6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BAAD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3/6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5FFE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3/6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810D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3/6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A2D8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3/63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10A01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2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9952B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C4D12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552B9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2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3835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24518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Сузана Радовановић</w:t>
            </w:r>
          </w:p>
        </w:tc>
      </w:tr>
      <w:tr w:rsidR="00B53907" w14:paraId="783E66D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4583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99F7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7250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4F32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12F6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4758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стручних лица која су добила најмање 24 бода за стручно усавршавање кроз учешће на семинарима на годишњем нивоу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CD61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D1BD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22D3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DB1E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FF51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B4AD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2731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53B0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64BF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C32A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FB277" w14:textId="77777777" w:rsidR="00B53907" w:rsidRDefault="00B53907" w:rsidP="00371DF2">
            <w:pPr>
              <w:spacing w:line="1" w:lineRule="auto"/>
            </w:pPr>
          </w:p>
        </w:tc>
      </w:tr>
      <w:tr w:rsidR="00B53907" w14:paraId="6AAC1E2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CC16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4E20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06E0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8E41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259D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E262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AD98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8A3D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2D3C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3ADF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4F44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C403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7E0C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6527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65D7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DA8C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1AE65" w14:textId="77777777" w:rsidR="00B53907" w:rsidRDefault="00B53907" w:rsidP="00371DF2">
            <w:pPr>
              <w:spacing w:line="1" w:lineRule="auto"/>
            </w:pPr>
          </w:p>
        </w:tc>
      </w:tr>
      <w:tr w:rsidR="00B53907" w14:paraId="1950F9E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D804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E1F6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7411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9735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B867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12D6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6F95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9732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3572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2CDE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2F2B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6F70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FB47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BFD4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116F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9D63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C04CE" w14:textId="77777777" w:rsidR="00B53907" w:rsidRDefault="00B53907" w:rsidP="00371DF2">
            <w:pPr>
              <w:spacing w:line="1" w:lineRule="auto"/>
            </w:pPr>
          </w:p>
        </w:tc>
      </w:tr>
      <w:tr w:rsidR="00B53907" w14:paraId="3B453E7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ED23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2FED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751C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9FB3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658D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B52B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07D0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8A9B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3B23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8AE9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DA83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A76D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E909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DD35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0717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DAE0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B4865" w14:textId="77777777" w:rsidR="00B53907" w:rsidRDefault="00B53907" w:rsidP="00371DF2">
            <w:pPr>
              <w:spacing w:line="1" w:lineRule="auto"/>
            </w:pPr>
          </w:p>
        </w:tc>
      </w:tr>
      <w:tr w:rsidR="00B53907" w14:paraId="7C838F8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9DA6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CA1B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4024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93F9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9EBE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C11E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69C1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FC0E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92D5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E774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353B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024D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157B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FEA7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3AEC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4DB5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E6FCA" w14:textId="77777777" w:rsidR="00B53907" w:rsidRDefault="00B53907" w:rsidP="00371DF2">
            <w:pPr>
              <w:spacing w:line="1" w:lineRule="auto"/>
            </w:pPr>
          </w:p>
        </w:tc>
      </w:tr>
      <w:tr w:rsidR="00B53907" w14:paraId="50DAA29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5B3D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00BF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75DD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8D96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91065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6D3B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542A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B412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F8DB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CC52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445E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B905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DC52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2528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5A0B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3A73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27978" w14:textId="77777777" w:rsidR="00B53907" w:rsidRDefault="00B53907" w:rsidP="00371DF2">
            <w:pPr>
              <w:spacing w:line="1" w:lineRule="auto"/>
            </w:pPr>
          </w:p>
        </w:tc>
      </w:tr>
      <w:tr w:rsidR="00B53907" w14:paraId="4396E66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B9AC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E633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03BF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98BE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8416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2FB1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885C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172B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9E81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A650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24B6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39F6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755B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F12E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5438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D0F9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C5432" w14:textId="77777777" w:rsidR="00B53907" w:rsidRDefault="00B53907" w:rsidP="00371DF2">
            <w:pPr>
              <w:spacing w:line="1" w:lineRule="auto"/>
            </w:pPr>
          </w:p>
        </w:tc>
      </w:tr>
      <w:tr w:rsidR="00B53907" w14:paraId="14E7A61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2723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4453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FAF9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FE33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C60A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52FA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0ED1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518C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52AD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9670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33B9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29A0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AD30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EBC5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D093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6424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8FDA6" w14:textId="77777777" w:rsidR="00B53907" w:rsidRDefault="00B53907" w:rsidP="00371DF2">
            <w:pPr>
              <w:spacing w:line="1" w:lineRule="auto"/>
            </w:pPr>
          </w:p>
        </w:tc>
      </w:tr>
      <w:tr w:rsidR="00B53907" w14:paraId="37D9774A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AAF13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Реализација делатности основног образовањ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B17A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78B3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5324C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76713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Обезбеђени прописани услови за васпитно-образовни рад са децом у основним школам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A191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росечан број ученика по одељењу (разврстани по полу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19BB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ж/10м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F87D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ж/10м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AD3B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ж/10м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9DFF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ж/10м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0D1C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ж/10м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CA618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5.15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CC8A6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A71A7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6FC58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5.15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B8C4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1E84C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Слађана Ранковић</w:t>
            </w:r>
          </w:p>
        </w:tc>
      </w:tr>
      <w:tr w:rsidR="00B53907" w14:paraId="75CB8A9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216E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50DD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0788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C85D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78F2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BA34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3F25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6120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EAFD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CE3E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F3CF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22D0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6AEA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7043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9EA7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445C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58A67" w14:textId="77777777" w:rsidR="00B53907" w:rsidRDefault="00B53907" w:rsidP="00371DF2">
            <w:pPr>
              <w:spacing w:line="1" w:lineRule="auto"/>
            </w:pPr>
          </w:p>
        </w:tc>
      </w:tr>
      <w:tr w:rsidR="00B53907" w14:paraId="33AAE95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01E9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263F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2D8A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E15D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7F81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4C22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81B9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670A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B9A2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5461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FF47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1838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F517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44AD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9195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EE22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68BB8" w14:textId="77777777" w:rsidR="00B53907" w:rsidRDefault="00B53907" w:rsidP="00371DF2">
            <w:pPr>
              <w:spacing w:line="1" w:lineRule="auto"/>
            </w:pPr>
          </w:p>
        </w:tc>
      </w:tr>
      <w:tr w:rsidR="00B53907" w14:paraId="4FF019C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74E4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1F9A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3D7B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80D3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F6FDE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напређење квалитета образовања и васпитања у основним школам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3416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ученика који похађају ваннаставне активности/у односу на укупан број ученик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02D1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9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F633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9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DF8D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9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125D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9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607C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90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5CA4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E670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351D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72D7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9482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243CE" w14:textId="77777777" w:rsidR="00B53907" w:rsidRDefault="00B53907" w:rsidP="00371DF2">
            <w:pPr>
              <w:spacing w:line="1" w:lineRule="auto"/>
            </w:pPr>
          </w:p>
        </w:tc>
      </w:tr>
      <w:tr w:rsidR="00B53907" w14:paraId="1ED14A0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A403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E2BB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ED12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9E92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27B4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FFAD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Број стручних лица која су добила најмање 24 бода за стручно усавршавање </w:t>
            </w:r>
            <w:r>
              <w:rPr>
                <w:color w:val="000000"/>
                <w:sz w:val="12"/>
                <w:szCs w:val="12"/>
              </w:rPr>
              <w:lastRenderedPageBreak/>
              <w:t>кроз учешће на семинарима на годишњем нивоу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5A19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lastRenderedPageBreak/>
              <w:t>4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578F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DC5B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8332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00E1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0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9E3A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00A5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A533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694F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D552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833A0" w14:textId="77777777" w:rsidR="00B53907" w:rsidRDefault="00B53907" w:rsidP="00371DF2">
            <w:pPr>
              <w:spacing w:line="1" w:lineRule="auto"/>
            </w:pPr>
          </w:p>
        </w:tc>
      </w:tr>
      <w:tr w:rsidR="00B53907" w14:paraId="63E3D0A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1E4A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CD88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B2C9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AD21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B3E8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BCB3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0D47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3323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969A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6FC1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0EE3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EBBB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46D9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D1B5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E982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F9E7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FA2C3" w14:textId="77777777" w:rsidR="00B53907" w:rsidRDefault="00B53907" w:rsidP="00371DF2">
            <w:pPr>
              <w:spacing w:line="1" w:lineRule="auto"/>
            </w:pPr>
          </w:p>
        </w:tc>
      </w:tr>
      <w:tr w:rsidR="00B53907" w14:paraId="52BC114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8914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9246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59F2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7E6B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C1B1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7CB7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5A87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BC34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E641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37BA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BD50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8C7E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90E7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D556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15C3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B1B4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2F55F" w14:textId="77777777" w:rsidR="00B53907" w:rsidRDefault="00B53907" w:rsidP="00371DF2">
            <w:pPr>
              <w:spacing w:line="1" w:lineRule="auto"/>
            </w:pPr>
          </w:p>
        </w:tc>
      </w:tr>
      <w:tr w:rsidR="00B53907" w14:paraId="3264A4A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FD3D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ED36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09FE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4705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75FC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20D6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9773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F85C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BBC0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8E38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EB35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250D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4323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6D68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0A02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CF17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8B215" w14:textId="77777777" w:rsidR="00B53907" w:rsidRDefault="00B53907" w:rsidP="00371DF2">
            <w:pPr>
              <w:spacing w:line="1" w:lineRule="auto"/>
            </w:pPr>
          </w:p>
        </w:tc>
      </w:tr>
      <w:tr w:rsidR="00B53907" w14:paraId="03C6B26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E3A8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8BB1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E3DF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C1A0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03F2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3EAF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94B3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735C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6E0F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2580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8B42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4164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89BF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3D5E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0E47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A81C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083A2" w14:textId="77777777" w:rsidR="00B53907" w:rsidRDefault="00B53907" w:rsidP="00371DF2">
            <w:pPr>
              <w:spacing w:line="1" w:lineRule="auto"/>
            </w:pPr>
          </w:p>
        </w:tc>
      </w:tr>
      <w:tr w:rsidR="00B53907" w14:paraId="7008C553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5BC2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Реализација делатности основног образовањ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0159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9DBC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281D2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B253C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напређење квалитета образовања и васпитања у основним школам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067B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стручних лица која су добила најмање 24 бода за стручно усавршавање кроз учешће на семинарима на годишњем нивоу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8513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0947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D02E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652E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75E1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11044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.35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9C2DD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58109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40D90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.35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9183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CE93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ОЛГА ПЕТРОВИЋ</w:t>
            </w:r>
          </w:p>
        </w:tc>
      </w:tr>
      <w:tr w:rsidR="00B53907" w14:paraId="5EC4F13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6FEE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CF62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BE5A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6D77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4E43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4191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2DAE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5749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68B3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785F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B050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DF05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AC01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7A41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FFF7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896F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57B38" w14:textId="77777777" w:rsidR="00B53907" w:rsidRDefault="00B53907" w:rsidP="00371DF2">
            <w:pPr>
              <w:spacing w:line="1" w:lineRule="auto"/>
            </w:pPr>
          </w:p>
        </w:tc>
      </w:tr>
      <w:tr w:rsidR="00B53907" w14:paraId="4768FB0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72EC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9CFD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8807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548F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E2A8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2CA0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E070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F604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D05A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F396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AEF4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B3B9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A92F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49F5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19A6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C69E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7CE10" w14:textId="77777777" w:rsidR="00B53907" w:rsidRDefault="00B53907" w:rsidP="00371DF2">
            <w:pPr>
              <w:spacing w:line="1" w:lineRule="auto"/>
            </w:pPr>
          </w:p>
        </w:tc>
      </w:tr>
      <w:tr w:rsidR="00B53907" w14:paraId="1E90128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4074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700C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6E7E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A851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1BCC5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3A87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36B8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FC7C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09CB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9473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DE9F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477A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FF95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E7CF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CE64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ADD6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C8751" w14:textId="77777777" w:rsidR="00B53907" w:rsidRDefault="00B53907" w:rsidP="00371DF2">
            <w:pPr>
              <w:spacing w:line="1" w:lineRule="auto"/>
            </w:pPr>
          </w:p>
        </w:tc>
      </w:tr>
      <w:tr w:rsidR="00B53907" w14:paraId="1AF55FF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3B8A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FE94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570B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1ABC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75A2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9EC0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1617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4517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72B0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9DC9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F95A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CCC2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105F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F33C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2C2C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6D91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3BCF9" w14:textId="77777777" w:rsidR="00B53907" w:rsidRDefault="00B53907" w:rsidP="00371DF2">
            <w:pPr>
              <w:spacing w:line="1" w:lineRule="auto"/>
            </w:pPr>
          </w:p>
        </w:tc>
      </w:tr>
      <w:tr w:rsidR="00B53907" w14:paraId="1A228DE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F79D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1472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28EA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7C2C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8674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DA7A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50A8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2E18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38A4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CBE8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5263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8E80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9FD4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76BF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6636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17EB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69017" w14:textId="77777777" w:rsidR="00B53907" w:rsidRDefault="00B53907" w:rsidP="00371DF2">
            <w:pPr>
              <w:spacing w:line="1" w:lineRule="auto"/>
            </w:pPr>
          </w:p>
        </w:tc>
      </w:tr>
      <w:tr w:rsidR="00B53907" w14:paraId="2B102E4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9F48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7190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781D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D420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B5C2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BA2A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ADF7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CB8E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EF40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37BB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EF66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F80B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AE32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7FDE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407A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6FDE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7EF33" w14:textId="77777777" w:rsidR="00B53907" w:rsidRDefault="00B53907" w:rsidP="00371DF2">
            <w:pPr>
              <w:spacing w:line="1" w:lineRule="auto"/>
            </w:pPr>
          </w:p>
        </w:tc>
      </w:tr>
      <w:tr w:rsidR="00B53907" w14:paraId="4716598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D115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F40D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7A38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9D5B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A00D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E122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ABC1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F272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E112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50D6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F715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C29C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B142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0EEB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3A8F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50F0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F35F9" w14:textId="77777777" w:rsidR="00B53907" w:rsidRDefault="00B53907" w:rsidP="00371DF2">
            <w:pPr>
              <w:spacing w:line="1" w:lineRule="auto"/>
            </w:pPr>
          </w:p>
        </w:tc>
      </w:tr>
      <w:tr w:rsidR="00B53907" w14:paraId="238EEFD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5D2E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9DF7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E740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6194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5298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75E1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057D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7A12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D8C4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ACA4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F906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4636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599C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8D50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0A1A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5EA5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BFCD3" w14:textId="77777777" w:rsidR="00B53907" w:rsidRDefault="00B53907" w:rsidP="00371DF2">
            <w:pPr>
              <w:spacing w:line="1" w:lineRule="auto"/>
            </w:pPr>
          </w:p>
        </w:tc>
      </w:tr>
      <w:tr w:rsidR="00B53907" w14:paraId="39488C0A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2CB24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Реализација делатности основног образовањ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7EFF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E4A1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D79B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3837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Обезбеђени прописани услови за васпитно-образовни рад са децом у основним школам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7ADE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комплета уџбеника за ђаке прваке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7FEF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D277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FE2F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3C6D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F480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9D614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6B24F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3298A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D4662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200B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2EBB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</w:tr>
      <w:tr w:rsidR="00B53907" w14:paraId="5B04BDD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131F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61AB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B6D0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2156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D1B2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7096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149C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9365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6343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D296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AE41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DD1C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57D6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8EEE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0D70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5DE3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BBB14" w14:textId="77777777" w:rsidR="00B53907" w:rsidRDefault="00B53907" w:rsidP="00371DF2">
            <w:pPr>
              <w:spacing w:line="1" w:lineRule="auto"/>
            </w:pPr>
          </w:p>
        </w:tc>
      </w:tr>
      <w:tr w:rsidR="00B53907" w14:paraId="0D6C241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3B73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7EE0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4505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B483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D3BD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CADB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1622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F6B1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CA4B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86B7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EB4A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4518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8044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9E58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7209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9412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647C6" w14:textId="77777777" w:rsidR="00B53907" w:rsidRDefault="00B53907" w:rsidP="00371DF2">
            <w:pPr>
              <w:spacing w:line="1" w:lineRule="auto"/>
            </w:pPr>
          </w:p>
        </w:tc>
      </w:tr>
      <w:tr w:rsidR="00B53907" w14:paraId="01D9660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2345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DE1B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8FE9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C1A9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5A325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09F6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1026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5C8C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5B18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8332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E3D8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C056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8A06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D803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D2CD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E83B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08349" w14:textId="77777777" w:rsidR="00B53907" w:rsidRDefault="00B53907" w:rsidP="00371DF2">
            <w:pPr>
              <w:spacing w:line="1" w:lineRule="auto"/>
            </w:pPr>
          </w:p>
        </w:tc>
      </w:tr>
      <w:tr w:rsidR="00B53907" w14:paraId="173A3B6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B101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48F5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B85F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F140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0D67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17A3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A4CB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F212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72F2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CE1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4A5D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B269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5120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16AD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C7AD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187E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7CE83" w14:textId="77777777" w:rsidR="00B53907" w:rsidRDefault="00B53907" w:rsidP="00371DF2">
            <w:pPr>
              <w:spacing w:line="1" w:lineRule="auto"/>
            </w:pPr>
          </w:p>
        </w:tc>
      </w:tr>
      <w:tr w:rsidR="00B53907" w14:paraId="725EC89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5A0A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1166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4A72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CB50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9495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FAE9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9360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AE23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4535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EB6E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C9F6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B1AB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BB29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F573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0FB2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090F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52BD0" w14:textId="77777777" w:rsidR="00B53907" w:rsidRDefault="00B53907" w:rsidP="00371DF2">
            <w:pPr>
              <w:spacing w:line="1" w:lineRule="auto"/>
            </w:pPr>
          </w:p>
        </w:tc>
      </w:tr>
      <w:tr w:rsidR="00B53907" w14:paraId="239A743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236A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6760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A1B6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AB8E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4586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F286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EB75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D35A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F99A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6D45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DEA3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0536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C21B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6ED2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5ED4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CA86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4D7E0" w14:textId="77777777" w:rsidR="00B53907" w:rsidRDefault="00B53907" w:rsidP="00371DF2">
            <w:pPr>
              <w:spacing w:line="1" w:lineRule="auto"/>
            </w:pPr>
          </w:p>
        </w:tc>
      </w:tr>
      <w:tr w:rsidR="00B53907" w14:paraId="14D21AE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9DCB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4434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6A21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4F9E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44A4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1FEB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6E2B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5687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4939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EC7E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867D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3E13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4EE5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7C81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3B6F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F7D7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E4177" w14:textId="77777777" w:rsidR="00B53907" w:rsidRDefault="00B53907" w:rsidP="00371DF2">
            <w:pPr>
              <w:spacing w:line="1" w:lineRule="auto"/>
            </w:pPr>
          </w:p>
        </w:tc>
      </w:tr>
      <w:tr w:rsidR="00B53907" w14:paraId="5AA990B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F750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A38B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F42F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7C55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A270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8B0D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49B1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DC42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AD20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72EE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02DA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3A37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444C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094D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AB53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64F1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56FAA" w14:textId="77777777" w:rsidR="00B53907" w:rsidRDefault="00B53907" w:rsidP="00371DF2">
            <w:pPr>
              <w:spacing w:line="1" w:lineRule="auto"/>
            </w:pPr>
          </w:p>
        </w:tc>
      </w:tr>
      <w:tr w:rsidR="00B53907" w14:paraId="6DC85B31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1B305" w14:textId="77777777" w:rsidR="00B53907" w:rsidRDefault="00B53907" w:rsidP="00371DF2">
            <w:pPr>
              <w:rPr>
                <w:vanish/>
              </w:rPr>
            </w:pPr>
            <w:r>
              <w:fldChar w:fldCharType="begin"/>
            </w:r>
            <w:r>
              <w:instrText>TC "10 - СРЕДЊЕ ОБРАЗОВАЊЕ" \f C \l "1"</w:instrText>
            </w:r>
            <w:r>
              <w:fldChar w:fldCharType="end"/>
            </w:r>
          </w:p>
          <w:p w14:paraId="45DD87EE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 - СРЕДЊЕ ОБРАЗОВАЊ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4896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004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738DC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D3BF7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27015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Повећање обухвата средњошколског образовањ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2D16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Број деце која су обухваћена средњим образовањем (разложено према полу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885A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75м/90ж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D4A8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75м/90ж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254C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90м/100ж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BF1E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95м/100ж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BCB9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95м/100ж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E1AD4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8.0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7E89D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3D8AE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C589C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8.0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04ADD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4D33C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Дејан Ђурић</w:t>
            </w:r>
          </w:p>
        </w:tc>
      </w:tr>
      <w:tr w:rsidR="00B53907" w14:paraId="4F652E9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F620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1ABA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2BCC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FC32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D975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4A47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Стопа прекида средњег образовања (разложено према полу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6A02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4м/2ж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9FA9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4м/2ж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F3C3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м/1ж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5B6C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м/1ж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22EB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м/1ж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5F57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6ED2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42AC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B31E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61134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EF120" w14:textId="77777777" w:rsidR="00B53907" w:rsidRDefault="00B53907" w:rsidP="00371DF2">
            <w:pPr>
              <w:spacing w:line="1" w:lineRule="auto"/>
            </w:pPr>
          </w:p>
        </w:tc>
      </w:tr>
      <w:tr w:rsidR="00B53907" w14:paraId="36ECE62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857A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684F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8E57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7839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0C3D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737C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492B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CFE6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958D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10CC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36F9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C595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BE02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4178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6A50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6C0DC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1894B" w14:textId="77777777" w:rsidR="00B53907" w:rsidRDefault="00B53907" w:rsidP="00371DF2">
            <w:pPr>
              <w:spacing w:line="1" w:lineRule="auto"/>
            </w:pPr>
          </w:p>
        </w:tc>
      </w:tr>
      <w:tr w:rsidR="00B53907" w14:paraId="5F23A1F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5386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1E55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91D1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DE24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FBA34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Унапређење доступности средњег образовањ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73E0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Проценат деце која се школују у средњим школама на основу индивидуалног образовног плана (ИОП2) у односу на укупан број деце одговарајуће старосне групе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2491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9B41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EC8E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ED52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44E0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31F7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BE54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80A6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4901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8F822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3FD28" w14:textId="77777777" w:rsidR="00B53907" w:rsidRDefault="00B53907" w:rsidP="00371DF2">
            <w:pPr>
              <w:spacing w:line="1" w:lineRule="auto"/>
            </w:pPr>
          </w:p>
        </w:tc>
      </w:tr>
      <w:tr w:rsidR="00B53907" w14:paraId="205A0D0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9C15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C334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7F5A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7A66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70FF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B3A3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5032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6F1B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2FD2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7741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CD6B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708C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84DE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2473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2620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72245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AA3C9" w14:textId="77777777" w:rsidR="00B53907" w:rsidRDefault="00B53907" w:rsidP="00371DF2">
            <w:pPr>
              <w:spacing w:line="1" w:lineRule="auto"/>
            </w:pPr>
          </w:p>
        </w:tc>
      </w:tr>
      <w:tr w:rsidR="00B53907" w14:paraId="08E03F9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238B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7357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A5C9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FB2B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84C2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F6CE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1E53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315C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7EA0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A143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65D9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255D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49C4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C5B5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7C7C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81494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A5234" w14:textId="77777777" w:rsidR="00B53907" w:rsidRDefault="00B53907" w:rsidP="00371DF2">
            <w:pPr>
              <w:spacing w:line="1" w:lineRule="auto"/>
            </w:pPr>
          </w:p>
        </w:tc>
      </w:tr>
      <w:tr w:rsidR="00B53907" w14:paraId="72AFE25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4BEF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E5F7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16DB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AC74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B67FA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0A75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1171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0913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F06F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A85A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6F8D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441E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0AB1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11E8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BD95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E757C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E18F2" w14:textId="77777777" w:rsidR="00B53907" w:rsidRDefault="00B53907" w:rsidP="00371DF2">
            <w:pPr>
              <w:spacing w:line="1" w:lineRule="auto"/>
            </w:pPr>
          </w:p>
        </w:tc>
      </w:tr>
      <w:tr w:rsidR="00B53907" w14:paraId="1A8824C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B090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75C3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8922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CA20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11D5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080C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463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7390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33F8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8AED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7C8D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1BBE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32D5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E5B7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6977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D06B7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7A8EB" w14:textId="77777777" w:rsidR="00B53907" w:rsidRDefault="00B53907" w:rsidP="00371DF2">
            <w:pPr>
              <w:spacing w:line="1" w:lineRule="auto"/>
            </w:pPr>
          </w:p>
        </w:tc>
      </w:tr>
      <w:tr w:rsidR="00B53907" w14:paraId="36735FE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6AA5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2E96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228F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A0C7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D9DA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5064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D9A2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F4F9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C242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3A1A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DEB1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1E18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6972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2284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F4B7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DCAE7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DB0C6" w14:textId="77777777" w:rsidR="00B53907" w:rsidRDefault="00B53907" w:rsidP="00371DF2">
            <w:pPr>
              <w:spacing w:line="1" w:lineRule="auto"/>
            </w:pPr>
          </w:p>
        </w:tc>
      </w:tr>
      <w:tr w:rsidR="00B53907" w14:paraId="13D4498A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27E01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lastRenderedPageBreak/>
              <w:t>Реализација делатности средњег образовањ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8AD7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3F53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426C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0D001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Обезбеђени прописани услови за васпитно-образовни рад у средњим школама и безбедно одвијање наставе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867D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росечан број ученика по одељењу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3924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4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F36A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7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FCF5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9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1814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8C69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2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6CA25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.0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5D7FD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BEA23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229C4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.0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9110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E342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Дејан Ђурић</w:t>
            </w:r>
          </w:p>
        </w:tc>
      </w:tr>
      <w:tr w:rsidR="00B53907" w14:paraId="46A8864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5E69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CC05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BC95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89CA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E580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5038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42D5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CA61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CBCB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1663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B37B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5BC0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C24A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5E92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EBE5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8A70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DBEAC" w14:textId="77777777" w:rsidR="00B53907" w:rsidRDefault="00B53907" w:rsidP="00371DF2">
            <w:pPr>
              <w:spacing w:line="1" w:lineRule="auto"/>
            </w:pPr>
          </w:p>
        </w:tc>
      </w:tr>
      <w:tr w:rsidR="00B53907" w14:paraId="36F30CF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3472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E61D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C3C6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76B8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507F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F541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ABE0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8855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0CF1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5C02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9A2B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3F45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1676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7A98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EE60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C43E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6FF0A" w14:textId="77777777" w:rsidR="00B53907" w:rsidRDefault="00B53907" w:rsidP="00371DF2">
            <w:pPr>
              <w:spacing w:line="1" w:lineRule="auto"/>
            </w:pPr>
          </w:p>
        </w:tc>
      </w:tr>
      <w:tr w:rsidR="00B53907" w14:paraId="637F200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4E32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C1CD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A9E9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231A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80C71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напређење квалитета образовања у средњим школам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2220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ученика који похађају ваннаставне активности/у односу на укупан број ученик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0D56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0/16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8200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0/134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22C6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0/1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F10B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0/15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0078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0/170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DACD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CBC6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47E6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21E1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94F0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A280D" w14:textId="77777777" w:rsidR="00B53907" w:rsidRDefault="00B53907" w:rsidP="00371DF2">
            <w:pPr>
              <w:spacing w:line="1" w:lineRule="auto"/>
            </w:pPr>
          </w:p>
        </w:tc>
      </w:tr>
      <w:tr w:rsidR="00B53907" w14:paraId="04FE9DD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CE4A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C580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A907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5D3D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DB7E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5D57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запослених који су добили најмање 24 бода за стручно усавршавање кроз учешће на семинарима на годишњем нивоу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C06C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8/3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E0A5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5/3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F8EF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7/3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C47A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/3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6057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1/31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DB09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BF6A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168A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903F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B16F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DE171" w14:textId="77777777" w:rsidR="00B53907" w:rsidRDefault="00B53907" w:rsidP="00371DF2">
            <w:pPr>
              <w:spacing w:line="1" w:lineRule="auto"/>
            </w:pPr>
          </w:p>
        </w:tc>
      </w:tr>
      <w:tr w:rsidR="00B53907" w14:paraId="644C333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B243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83DC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6A3D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7E01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DD28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1CFE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талентоване деце подржане од стране града/општине у односу на укупан број деце у школам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24C8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EAEF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9E32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B872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D1AB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7C59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4E2A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86A4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2DDF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95BD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41EBE" w14:textId="77777777" w:rsidR="00B53907" w:rsidRDefault="00B53907" w:rsidP="00371DF2">
            <w:pPr>
              <w:spacing w:line="1" w:lineRule="auto"/>
            </w:pPr>
          </w:p>
        </w:tc>
      </w:tr>
      <w:tr w:rsidR="00B53907" w14:paraId="2A4C445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6B1A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A559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280B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08D7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F4B9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4DA5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8412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9169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578F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DDC0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F5CB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41C9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A87D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ABEB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34A8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EBA9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815E2" w14:textId="77777777" w:rsidR="00B53907" w:rsidRDefault="00B53907" w:rsidP="00371DF2">
            <w:pPr>
              <w:spacing w:line="1" w:lineRule="auto"/>
            </w:pPr>
          </w:p>
        </w:tc>
      </w:tr>
      <w:tr w:rsidR="00B53907" w14:paraId="28C930F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66AC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B8F2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0188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A87F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F68D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61D6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1F64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17B5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5EDB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D139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4813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DBEC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D6B5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C545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C054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3BB9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FF28F" w14:textId="77777777" w:rsidR="00B53907" w:rsidRDefault="00B53907" w:rsidP="00371DF2">
            <w:pPr>
              <w:spacing w:line="1" w:lineRule="auto"/>
            </w:pPr>
          </w:p>
        </w:tc>
      </w:tr>
      <w:tr w:rsidR="00B53907" w14:paraId="413F8F9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8457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E39A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7925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4F98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6850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AC34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22AD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1A4B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7CB1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6A19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3253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730E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CE9A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CD20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179D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CAC5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B462B" w14:textId="77777777" w:rsidR="00B53907" w:rsidRDefault="00B53907" w:rsidP="00371DF2">
            <w:pPr>
              <w:spacing w:line="1" w:lineRule="auto"/>
            </w:pPr>
          </w:p>
        </w:tc>
      </w:tr>
      <w:tr w:rsidR="00B53907" w14:paraId="06FC1E34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3DDD5" w14:textId="77777777" w:rsidR="00B53907" w:rsidRDefault="00B53907" w:rsidP="00371DF2">
            <w:pPr>
              <w:rPr>
                <w:vanish/>
              </w:rPr>
            </w:pPr>
            <w:r>
              <w:fldChar w:fldCharType="begin"/>
            </w:r>
            <w:r>
              <w:instrText>TC "11 - СОЦИЈАЛНА И ДЕЧЈА ЗАШТИТА" \f C \l "1"</w:instrText>
            </w:r>
            <w:r>
              <w:fldChar w:fldCharType="end"/>
            </w:r>
          </w:p>
          <w:p w14:paraId="7E120FA3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1 - СОЦИЈАЛНА И ДЕЧЈА ЗАШТИТ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EE99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9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2EAD8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8166A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0D851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Повећање доступности права и услуга социјалне заштите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7865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Проценат корисника мера и услуга социјалне и дечје заштите који се финансирају из буџета града/општине у односу на број становник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9E5E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3,19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5225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3,19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3142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3,19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9375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3,19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D0BB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4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6BEFA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5.731.421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9347E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F9E0A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.553.579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EBE6B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7.285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C1870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26D69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</w:tr>
      <w:tr w:rsidR="00B53907" w14:paraId="4D96785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F683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CD53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CD91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19BC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1F94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43C6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E3D0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8B1F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09BB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2718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93A4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D9C8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A754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2126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93C6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E4735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E7A4B" w14:textId="77777777" w:rsidR="00B53907" w:rsidRDefault="00B53907" w:rsidP="00371DF2">
            <w:pPr>
              <w:spacing w:line="1" w:lineRule="auto"/>
            </w:pPr>
          </w:p>
        </w:tc>
      </w:tr>
      <w:tr w:rsidR="00B53907" w14:paraId="4971F52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4A85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B8EB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ECC4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FE32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9A5A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5061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81F1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E653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CD17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D3D0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A9A6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2DE2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14B7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A0BF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B0CB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331EE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F3786" w14:textId="77777777" w:rsidR="00B53907" w:rsidRDefault="00B53907" w:rsidP="00371DF2">
            <w:pPr>
              <w:spacing w:line="1" w:lineRule="auto"/>
            </w:pPr>
          </w:p>
        </w:tc>
      </w:tr>
      <w:tr w:rsidR="00B53907" w14:paraId="428610F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5F0F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9345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A42A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ADD7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F53C8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DFDE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2E72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B9C2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1CF0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0BB2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89F0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ADEC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0B04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7CB5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1AFE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57009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7B135" w14:textId="77777777" w:rsidR="00B53907" w:rsidRDefault="00B53907" w:rsidP="00371DF2">
            <w:pPr>
              <w:spacing w:line="1" w:lineRule="auto"/>
            </w:pPr>
          </w:p>
        </w:tc>
      </w:tr>
      <w:tr w:rsidR="00B53907" w14:paraId="35470FF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60EA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DE41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4B0C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FB63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F0F1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393E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E63A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2E4B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D773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3ED1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BA9D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F0A6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DCEF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A3F4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BA88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CC2AB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4F77C" w14:textId="77777777" w:rsidR="00B53907" w:rsidRDefault="00B53907" w:rsidP="00371DF2">
            <w:pPr>
              <w:spacing w:line="1" w:lineRule="auto"/>
            </w:pPr>
          </w:p>
        </w:tc>
      </w:tr>
      <w:tr w:rsidR="00B53907" w14:paraId="05BE9FC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C27E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2E8E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EFEE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4D75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67AD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2D66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820E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2546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D704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A153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D81C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8871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4128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7279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6E3A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8A463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72335" w14:textId="77777777" w:rsidR="00B53907" w:rsidRDefault="00B53907" w:rsidP="00371DF2">
            <w:pPr>
              <w:spacing w:line="1" w:lineRule="auto"/>
            </w:pPr>
          </w:p>
        </w:tc>
      </w:tr>
      <w:tr w:rsidR="00B53907" w14:paraId="1E330AA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3F14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B164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3006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3625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12F52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15D1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C2DD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6804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3ACA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2AD7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5E70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BE85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DC07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DE4D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18BF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42801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F5F97" w14:textId="77777777" w:rsidR="00B53907" w:rsidRDefault="00B53907" w:rsidP="00371DF2">
            <w:pPr>
              <w:spacing w:line="1" w:lineRule="auto"/>
            </w:pPr>
          </w:p>
        </w:tc>
      </w:tr>
      <w:tr w:rsidR="00B53907" w14:paraId="6679EE2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CB0F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DB6B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7732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995E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9A18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7931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380C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0F3F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C2D1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B77F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6350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DB99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4CFF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AD38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0CC1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33C9D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94933" w14:textId="77777777" w:rsidR="00B53907" w:rsidRDefault="00B53907" w:rsidP="00371DF2">
            <w:pPr>
              <w:spacing w:line="1" w:lineRule="auto"/>
            </w:pPr>
          </w:p>
        </w:tc>
      </w:tr>
      <w:tr w:rsidR="00B53907" w14:paraId="4333F40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2836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8889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E133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38AC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EF84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7F13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CDB7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D197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68F8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DB30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9936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8559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8822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52AF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F279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FADF8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1C734" w14:textId="77777777" w:rsidR="00B53907" w:rsidRDefault="00B53907" w:rsidP="00371DF2">
            <w:pPr>
              <w:spacing w:line="1" w:lineRule="auto"/>
            </w:pPr>
          </w:p>
        </w:tc>
      </w:tr>
      <w:tr w:rsidR="00B53907" w14:paraId="37A8D3D7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4833C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Једнократне помоћи и други облици помоћи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B697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9DDC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F376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D35CC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напређење заштите сиромашних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5A29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корисника једнократне помоћи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C09C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0A9C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D385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82D2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974F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5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8A688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.05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98CD7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D015A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9AD17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.05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22B9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E15D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</w:tr>
      <w:tr w:rsidR="00B53907" w14:paraId="38065B3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3A6F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90C9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6272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7B7B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0A19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3956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6E30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FC11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F180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A60E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4178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80DF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D31E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0049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E06D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9B0C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FF5D3" w14:textId="77777777" w:rsidR="00B53907" w:rsidRDefault="00B53907" w:rsidP="00371DF2">
            <w:pPr>
              <w:spacing w:line="1" w:lineRule="auto"/>
            </w:pPr>
          </w:p>
        </w:tc>
      </w:tr>
      <w:tr w:rsidR="00B53907" w14:paraId="0EB17C5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65CB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EDAF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3792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B4F7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5607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2072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921C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2D65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5C72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5430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9886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208D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9255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B997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BFA1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55E1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70180" w14:textId="77777777" w:rsidR="00B53907" w:rsidRDefault="00B53907" w:rsidP="00371DF2">
            <w:pPr>
              <w:spacing w:line="1" w:lineRule="auto"/>
            </w:pPr>
          </w:p>
        </w:tc>
      </w:tr>
      <w:tr w:rsidR="00B53907" w14:paraId="1E8DE75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C1B9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ACDE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A58F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4804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92D1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4497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2256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2BB5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9ABE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5B39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6569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45F9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4901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92AA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5745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D9B8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3728B" w14:textId="77777777" w:rsidR="00B53907" w:rsidRDefault="00B53907" w:rsidP="00371DF2">
            <w:pPr>
              <w:spacing w:line="1" w:lineRule="auto"/>
            </w:pPr>
          </w:p>
        </w:tc>
      </w:tr>
      <w:tr w:rsidR="00B53907" w14:paraId="2ED2C21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0817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4A1E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400A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A939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CB7C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463A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EF2D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6729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751A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3D64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0F3A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049E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FDC8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C67D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83E1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26E1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646B0" w14:textId="77777777" w:rsidR="00B53907" w:rsidRDefault="00B53907" w:rsidP="00371DF2">
            <w:pPr>
              <w:spacing w:line="1" w:lineRule="auto"/>
            </w:pPr>
          </w:p>
        </w:tc>
      </w:tr>
      <w:tr w:rsidR="00B53907" w14:paraId="6BB5BBD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C41B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2227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1C57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0441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0D72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A16B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5F20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39D8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F6F2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90C7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FA8B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74D0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26D9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228B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0FAE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6448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F3234" w14:textId="77777777" w:rsidR="00B53907" w:rsidRDefault="00B53907" w:rsidP="00371DF2">
            <w:pPr>
              <w:spacing w:line="1" w:lineRule="auto"/>
            </w:pPr>
          </w:p>
        </w:tc>
      </w:tr>
      <w:tr w:rsidR="00B53907" w14:paraId="701270D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44E3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8B06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429E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8254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C2FD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4841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CC55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B8A0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AE5D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044E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FCC3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A880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1BF9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033D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2729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3B5E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5E943" w14:textId="77777777" w:rsidR="00B53907" w:rsidRDefault="00B53907" w:rsidP="00371DF2">
            <w:pPr>
              <w:spacing w:line="1" w:lineRule="auto"/>
            </w:pPr>
          </w:p>
        </w:tc>
      </w:tr>
      <w:tr w:rsidR="00B53907" w14:paraId="610C5BA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0B55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9FE8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59FA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A04F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D158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0A77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4CFD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5C4D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C66C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0E7B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6537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DAD7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56E8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EDE6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704A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BA3B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54E5E" w14:textId="77777777" w:rsidR="00B53907" w:rsidRDefault="00B53907" w:rsidP="00371DF2">
            <w:pPr>
              <w:spacing w:line="1" w:lineRule="auto"/>
            </w:pPr>
          </w:p>
        </w:tc>
      </w:tr>
      <w:tr w:rsidR="00B53907" w14:paraId="59D192C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4873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3D3E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5CC2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55EE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6143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15A9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D34E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4AC1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B8E9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AA16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DF49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DCD9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4769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55D5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9883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BDB7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EEEF2" w14:textId="77777777" w:rsidR="00B53907" w:rsidRDefault="00B53907" w:rsidP="00371DF2">
            <w:pPr>
              <w:spacing w:line="1" w:lineRule="auto"/>
            </w:pPr>
          </w:p>
        </w:tc>
      </w:tr>
      <w:tr w:rsidR="00B53907" w14:paraId="277EE64E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8C67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одршка реализацији програма Црвеног крст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2ABD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18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6D3B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5A68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2F4D8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Социјално деловање-олакшавање људске патње пружањем неопходне ургентне помоћи лицима у </w:t>
            </w:r>
            <w:r>
              <w:rPr>
                <w:color w:val="000000"/>
                <w:sz w:val="12"/>
                <w:szCs w:val="12"/>
              </w:rPr>
              <w:lastRenderedPageBreak/>
              <w:t>невољи, развијањем солидарности међу људима, организовањем различитих облика помоћи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7CDD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lastRenderedPageBreak/>
              <w:t>Број акција на прикупљању различитих врста помоћи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0CD5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2051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9A9E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6FFD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2CD6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EB585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.0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685A2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17B49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3546B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.0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A6FD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1D615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Борислав Будалић, начелник општинске </w:t>
            </w:r>
            <w:proofErr w:type="gramStart"/>
            <w:r>
              <w:rPr>
                <w:color w:val="000000"/>
                <w:sz w:val="12"/>
                <w:szCs w:val="12"/>
              </w:rPr>
              <w:lastRenderedPageBreak/>
              <w:t>управе  Сандра</w:t>
            </w:r>
            <w:proofErr w:type="gramEnd"/>
            <w:r>
              <w:rPr>
                <w:color w:val="000000"/>
                <w:sz w:val="12"/>
                <w:szCs w:val="12"/>
              </w:rPr>
              <w:t xml:space="preserve"> Рангелов, секретар</w:t>
            </w:r>
          </w:p>
        </w:tc>
      </w:tr>
      <w:tr w:rsidR="00B53907" w14:paraId="57AB609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60FC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8568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B6D7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2C5C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9ED1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A1D2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дистрибуираних пакета за социјално угрожено становништво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CE35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A64B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6675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8657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9DB7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0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5AF3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F870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B09C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2FE0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7F7C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99810" w14:textId="77777777" w:rsidR="00B53907" w:rsidRDefault="00B53907" w:rsidP="00371DF2">
            <w:pPr>
              <w:spacing w:line="1" w:lineRule="auto"/>
            </w:pPr>
          </w:p>
        </w:tc>
      </w:tr>
      <w:tr w:rsidR="00B53907" w14:paraId="04DA58B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4BB2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D63A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58B6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2116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1DF8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817D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волонтера Црвеног крст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7E4A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CC2E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EBE2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2105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9FDE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F2D8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2C2B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4367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9C96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1007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A981D" w14:textId="77777777" w:rsidR="00B53907" w:rsidRDefault="00B53907" w:rsidP="00371DF2">
            <w:pPr>
              <w:spacing w:line="1" w:lineRule="auto"/>
            </w:pPr>
          </w:p>
        </w:tc>
      </w:tr>
      <w:tr w:rsidR="00B53907" w14:paraId="5C8EEA6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9551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1540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25FA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B3BF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941F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4472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B1D6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4D28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CC55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BFEE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F1C1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58A5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8888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AEFA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975A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324D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832BA" w14:textId="77777777" w:rsidR="00B53907" w:rsidRDefault="00B53907" w:rsidP="00371DF2">
            <w:pPr>
              <w:spacing w:line="1" w:lineRule="auto"/>
            </w:pPr>
          </w:p>
        </w:tc>
      </w:tr>
      <w:tr w:rsidR="00B53907" w14:paraId="5300196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258C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5172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5D7A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F337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6BB4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BFC4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9BC9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5627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F7F7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9EB5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582A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12C2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7FA6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F507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F8EE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AC07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648B5" w14:textId="77777777" w:rsidR="00B53907" w:rsidRDefault="00B53907" w:rsidP="00371DF2">
            <w:pPr>
              <w:spacing w:line="1" w:lineRule="auto"/>
            </w:pPr>
          </w:p>
        </w:tc>
      </w:tr>
      <w:tr w:rsidR="00B53907" w14:paraId="7FFD686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C43F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90F2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67D7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8309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C321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9BF0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10A0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AED7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49AD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3FA6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9F6E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2636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B27B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FD9D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5140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F15B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18D0F" w14:textId="77777777" w:rsidR="00B53907" w:rsidRDefault="00B53907" w:rsidP="00371DF2">
            <w:pPr>
              <w:spacing w:line="1" w:lineRule="auto"/>
            </w:pPr>
          </w:p>
        </w:tc>
      </w:tr>
      <w:tr w:rsidR="00B53907" w14:paraId="094AFB0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AAC6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4D0C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AF2B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EDAD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EE51E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8768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90A7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2574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A606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06E8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D5D0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5C40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E4A7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C605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80B7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DDB9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DB1CE" w14:textId="77777777" w:rsidR="00B53907" w:rsidRDefault="00B53907" w:rsidP="00371DF2">
            <w:pPr>
              <w:spacing w:line="1" w:lineRule="auto"/>
            </w:pPr>
          </w:p>
        </w:tc>
      </w:tr>
      <w:tr w:rsidR="00B53907" w14:paraId="5BEB980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D61E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0FE3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6033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515A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DE53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E642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47CA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F599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D4C9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079C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B917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77BF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B530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CF20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E097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E6EB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AB480" w14:textId="77777777" w:rsidR="00B53907" w:rsidRDefault="00B53907" w:rsidP="00371DF2">
            <w:pPr>
              <w:spacing w:line="1" w:lineRule="auto"/>
            </w:pPr>
          </w:p>
        </w:tc>
      </w:tr>
      <w:tr w:rsidR="00B53907" w14:paraId="42D410D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3EC0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2BE2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6CB7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79B1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4E66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776E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936F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E5A4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B1B2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CB50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A9B6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9670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388B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074E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2748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D1D0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EB7F5" w14:textId="77777777" w:rsidR="00B53907" w:rsidRDefault="00B53907" w:rsidP="00371DF2">
            <w:pPr>
              <w:spacing w:line="1" w:lineRule="auto"/>
            </w:pPr>
          </w:p>
        </w:tc>
      </w:tr>
      <w:tr w:rsidR="00B53907" w14:paraId="321E3541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7C67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одршка деци и породици са децом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6082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19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33468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E3FC3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10EB4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Обезбеђивање финансијске подршке за децу и породицу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DFAA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деце која примају финансијску подршку у односу на укупан број деце у граду/општини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70FF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C9BC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1C0F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3C39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7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3D3E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5CA92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.7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9019B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F647B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EC655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.7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B8A4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40EF1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</w:tr>
      <w:tr w:rsidR="00B53907" w14:paraId="4369EBA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DC24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2D21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2B45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C59E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28C0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395F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D8E0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FA10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2543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5189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E5B6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5A84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5A38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F55E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01D7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668A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A4230" w14:textId="77777777" w:rsidR="00B53907" w:rsidRDefault="00B53907" w:rsidP="00371DF2">
            <w:pPr>
              <w:spacing w:line="1" w:lineRule="auto"/>
            </w:pPr>
          </w:p>
        </w:tc>
      </w:tr>
      <w:tr w:rsidR="00B53907" w14:paraId="05DDC98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232B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FA60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0A8A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2767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799B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1875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2818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FFF3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EE5C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0F1D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B491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075E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7609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0E2D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9FF4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25B9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FCCBA" w14:textId="77777777" w:rsidR="00B53907" w:rsidRDefault="00B53907" w:rsidP="00371DF2">
            <w:pPr>
              <w:spacing w:line="1" w:lineRule="auto"/>
            </w:pPr>
          </w:p>
        </w:tc>
      </w:tr>
      <w:tr w:rsidR="00B53907" w14:paraId="6DAF61D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7E36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ADCB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19E6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704C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E237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3621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7393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ACE8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282F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7EB3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8805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15DA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1CE4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2EC4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051D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169D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6664D" w14:textId="77777777" w:rsidR="00B53907" w:rsidRDefault="00B53907" w:rsidP="00371DF2">
            <w:pPr>
              <w:spacing w:line="1" w:lineRule="auto"/>
            </w:pPr>
          </w:p>
        </w:tc>
      </w:tr>
      <w:tr w:rsidR="00B53907" w14:paraId="19F9434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9DCC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7D6C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735F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EC60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017A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8D12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C19A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0479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79A1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E3DB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2708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36C6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21C8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C7B8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B846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3D45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4D9ED" w14:textId="77777777" w:rsidR="00B53907" w:rsidRDefault="00B53907" w:rsidP="00371DF2">
            <w:pPr>
              <w:spacing w:line="1" w:lineRule="auto"/>
            </w:pPr>
          </w:p>
        </w:tc>
      </w:tr>
      <w:tr w:rsidR="00B53907" w14:paraId="2885434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696B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1C75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9706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92B4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E2E2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DF1C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0A8A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2288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A203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3591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CAEA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5267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1615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05D0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EFE7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4D1E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661DE" w14:textId="77777777" w:rsidR="00B53907" w:rsidRDefault="00B53907" w:rsidP="00371DF2">
            <w:pPr>
              <w:spacing w:line="1" w:lineRule="auto"/>
            </w:pPr>
          </w:p>
        </w:tc>
      </w:tr>
      <w:tr w:rsidR="00B53907" w14:paraId="6B653CC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325D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0105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F7B8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38E9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108F2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1159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5137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9D55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A3B2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C2B1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F29F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8C8A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7BC0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4A23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0241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5A02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F0164" w14:textId="77777777" w:rsidR="00B53907" w:rsidRDefault="00B53907" w:rsidP="00371DF2">
            <w:pPr>
              <w:spacing w:line="1" w:lineRule="auto"/>
            </w:pPr>
          </w:p>
        </w:tc>
      </w:tr>
      <w:tr w:rsidR="00B53907" w14:paraId="74B5AC5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8B9B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A6AC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FAD2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1E4D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3FC3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0B9F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AA0E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BA0E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86F7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844C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444E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39F3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EF5C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7274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BE9F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CD5D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4A333" w14:textId="77777777" w:rsidR="00B53907" w:rsidRDefault="00B53907" w:rsidP="00371DF2">
            <w:pPr>
              <w:spacing w:line="1" w:lineRule="auto"/>
            </w:pPr>
          </w:p>
        </w:tc>
      </w:tr>
      <w:tr w:rsidR="00B53907" w14:paraId="31BA2B9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2B85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6B6F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55DE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0F1C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992B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DCAA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4122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A3A5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BF37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810D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A140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FB5F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4F25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1C82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7494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2A72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3106E" w14:textId="77777777" w:rsidR="00B53907" w:rsidRDefault="00B53907" w:rsidP="00371DF2">
            <w:pPr>
              <w:spacing w:line="1" w:lineRule="auto"/>
            </w:pPr>
          </w:p>
        </w:tc>
      </w:tr>
      <w:tr w:rsidR="00B53907" w14:paraId="70C9A291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6513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одршка особама са инвалидитетом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56D6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2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3403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36D7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B9F9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Обезбеђивање услуга социјалне заштите за старије и одрасле са инвалидитетом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6153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услуг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96D2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E0AA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C529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8FFC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8A95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45B39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19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C6887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3068B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ED3F2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19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5AF6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6B6A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</w:tr>
      <w:tr w:rsidR="00B53907" w14:paraId="2B82626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E919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3EA1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8D3A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C368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403D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487E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D99B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F705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6093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D02C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0B7A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26B5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BE09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4A6D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2AFE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3D4C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6297C" w14:textId="77777777" w:rsidR="00B53907" w:rsidRDefault="00B53907" w:rsidP="00371DF2">
            <w:pPr>
              <w:spacing w:line="1" w:lineRule="auto"/>
            </w:pPr>
          </w:p>
        </w:tc>
      </w:tr>
      <w:tr w:rsidR="00B53907" w14:paraId="12F530A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6A40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03FE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FFE5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E559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7060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E476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5271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A32F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206C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99F2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ABBB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FFF3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EF9E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62F1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88DB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0BC6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9AED6" w14:textId="77777777" w:rsidR="00B53907" w:rsidRDefault="00B53907" w:rsidP="00371DF2">
            <w:pPr>
              <w:spacing w:line="1" w:lineRule="auto"/>
            </w:pPr>
          </w:p>
        </w:tc>
      </w:tr>
      <w:tr w:rsidR="00B53907" w14:paraId="26A10CA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7E8C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B0FE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D444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0C58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60023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03ED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7AF5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DC83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7A8C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27AE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130D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B111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BF55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04E8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203F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EC98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777F0" w14:textId="77777777" w:rsidR="00B53907" w:rsidRDefault="00B53907" w:rsidP="00371DF2">
            <w:pPr>
              <w:spacing w:line="1" w:lineRule="auto"/>
            </w:pPr>
          </w:p>
        </w:tc>
      </w:tr>
      <w:tr w:rsidR="00B53907" w14:paraId="136110E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E392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4787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F715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CAC5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D52B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BE62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9BA5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F6B3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0BFE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EA6C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02FE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A791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3A4A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11B0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5918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D19F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B34AF" w14:textId="77777777" w:rsidR="00B53907" w:rsidRDefault="00B53907" w:rsidP="00371DF2">
            <w:pPr>
              <w:spacing w:line="1" w:lineRule="auto"/>
            </w:pPr>
          </w:p>
        </w:tc>
      </w:tr>
      <w:tr w:rsidR="00B53907" w14:paraId="0BC29DF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1C34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D93C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BCF8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44BE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08DB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8C90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4991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2AE4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48AD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065F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40C6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D495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3CB6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FE43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421F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731A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9C836" w14:textId="77777777" w:rsidR="00B53907" w:rsidRDefault="00B53907" w:rsidP="00371DF2">
            <w:pPr>
              <w:spacing w:line="1" w:lineRule="auto"/>
            </w:pPr>
          </w:p>
        </w:tc>
      </w:tr>
      <w:tr w:rsidR="00B53907" w14:paraId="3D29D2B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2676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63C2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F6F0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4245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3A0B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91E1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4262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7AEA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447D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3B5C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25F0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3618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28DA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03BC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2C09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29B7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3434F" w14:textId="77777777" w:rsidR="00B53907" w:rsidRDefault="00B53907" w:rsidP="00371DF2">
            <w:pPr>
              <w:spacing w:line="1" w:lineRule="auto"/>
            </w:pPr>
          </w:p>
        </w:tc>
      </w:tr>
      <w:tr w:rsidR="00B53907" w14:paraId="2A24119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585F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1BD5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8525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BE13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C06E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0779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7FEB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3BB2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F86A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CC8E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4D7E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CB4C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FA98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88B1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C0D4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536A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F704D" w14:textId="77777777" w:rsidR="00B53907" w:rsidRDefault="00B53907" w:rsidP="00371DF2">
            <w:pPr>
              <w:spacing w:line="1" w:lineRule="auto"/>
            </w:pPr>
          </w:p>
        </w:tc>
      </w:tr>
      <w:tr w:rsidR="00B53907" w14:paraId="63FCF88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2A81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8427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AB89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7EE9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8F51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046B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55A2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17B0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A10C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2ED4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572B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FB47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B4A7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3ABA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C7D3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C30C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8D414" w14:textId="77777777" w:rsidR="00B53907" w:rsidRDefault="00B53907" w:rsidP="00371DF2">
            <w:pPr>
              <w:spacing w:line="1" w:lineRule="auto"/>
            </w:pPr>
          </w:p>
        </w:tc>
      </w:tr>
      <w:tr w:rsidR="00B53907" w14:paraId="0C74D6B3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73738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ружање услуге помоћ у кући одраслим и старијим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E59E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902-7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CB93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AE7F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2FA4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обезбеђење одрживости бриге о одраслим и </w:t>
            </w:r>
            <w:proofErr w:type="gramStart"/>
            <w:r>
              <w:rPr>
                <w:color w:val="000000"/>
                <w:sz w:val="12"/>
                <w:szCs w:val="12"/>
              </w:rPr>
              <w:t>старијим  лицима</w:t>
            </w:r>
            <w:proofErr w:type="gramEnd"/>
            <w:r>
              <w:rPr>
                <w:color w:val="000000"/>
                <w:sz w:val="12"/>
                <w:szCs w:val="12"/>
              </w:rPr>
              <w:t xml:space="preserve"> на територији општине Миониц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84B1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корисника услуг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4736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C71B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43D6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42E8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9948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50F8A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162.421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1CF97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59F02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.553.579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1F0B0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.716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B451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54855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Драган Радовановић</w:t>
            </w:r>
          </w:p>
        </w:tc>
      </w:tr>
      <w:tr w:rsidR="00B53907" w14:paraId="4FE9731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D412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8805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0F62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020D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9B14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3A9D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акредитованих стручних радник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7A4B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7449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E561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90A3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9CEC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F5AC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94E2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7A57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4107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8623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CF901" w14:textId="77777777" w:rsidR="00B53907" w:rsidRDefault="00B53907" w:rsidP="00371DF2">
            <w:pPr>
              <w:spacing w:line="1" w:lineRule="auto"/>
            </w:pPr>
          </w:p>
        </w:tc>
      </w:tr>
      <w:tr w:rsidR="00B53907" w14:paraId="3428186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1A12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161C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05FE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D5BD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854D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B95E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156B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887F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5E91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D3FE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93B4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44C8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92EF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C664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C2E0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F590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827B4" w14:textId="77777777" w:rsidR="00B53907" w:rsidRDefault="00B53907" w:rsidP="00371DF2">
            <w:pPr>
              <w:spacing w:line="1" w:lineRule="auto"/>
            </w:pPr>
          </w:p>
        </w:tc>
      </w:tr>
      <w:tr w:rsidR="00B53907" w14:paraId="120F282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C21F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0140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DA18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A414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667E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DDEF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F8AD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E28B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C6FF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0F44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850E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4E3E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8901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C23B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2CBC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0F9F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19288" w14:textId="77777777" w:rsidR="00B53907" w:rsidRDefault="00B53907" w:rsidP="00371DF2">
            <w:pPr>
              <w:spacing w:line="1" w:lineRule="auto"/>
            </w:pPr>
          </w:p>
        </w:tc>
      </w:tr>
      <w:tr w:rsidR="00B53907" w14:paraId="399788C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505B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F0C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63F2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1C4F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DECA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BBF7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D366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D2F7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3A40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9783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69D1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6636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FACE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7D40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E1BC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BCE3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24396" w14:textId="77777777" w:rsidR="00B53907" w:rsidRDefault="00B53907" w:rsidP="00371DF2">
            <w:pPr>
              <w:spacing w:line="1" w:lineRule="auto"/>
            </w:pPr>
          </w:p>
        </w:tc>
      </w:tr>
      <w:tr w:rsidR="00B53907" w14:paraId="1521934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7892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6240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08EC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28D0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A62B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9363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2610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1437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580E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FC38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CCF7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09FC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ED6C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1AA2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9F76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61F9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5A0AB" w14:textId="77777777" w:rsidR="00B53907" w:rsidRDefault="00B53907" w:rsidP="00371DF2">
            <w:pPr>
              <w:spacing w:line="1" w:lineRule="auto"/>
            </w:pPr>
          </w:p>
        </w:tc>
      </w:tr>
      <w:tr w:rsidR="00B53907" w14:paraId="70CA4BB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C6F8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03CC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78B5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A1AB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EE314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A238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19A6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E442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87B7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6013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870A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72EF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22B6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6D3B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43AF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7E84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5F87A" w14:textId="77777777" w:rsidR="00B53907" w:rsidRDefault="00B53907" w:rsidP="00371DF2">
            <w:pPr>
              <w:spacing w:line="1" w:lineRule="auto"/>
            </w:pPr>
          </w:p>
        </w:tc>
      </w:tr>
      <w:tr w:rsidR="00B53907" w14:paraId="76C4B81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6AA4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0467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CB5D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9258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1111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8AA6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DA9C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6FCE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0F9F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16C1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C8A8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AD3D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D38B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6AAD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5B1F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8DD6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239EB" w14:textId="77777777" w:rsidR="00B53907" w:rsidRDefault="00B53907" w:rsidP="00371DF2">
            <w:pPr>
              <w:spacing w:line="1" w:lineRule="auto"/>
            </w:pPr>
          </w:p>
        </w:tc>
      </w:tr>
      <w:tr w:rsidR="00B53907" w14:paraId="639DB95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86F9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E47F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C245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B651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104E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5256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9797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5FD9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F1DA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1F46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AC23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91F1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B1CF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2CE2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B7E4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7D73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80AA9" w14:textId="77777777" w:rsidR="00B53907" w:rsidRDefault="00B53907" w:rsidP="00371DF2">
            <w:pPr>
              <w:spacing w:line="1" w:lineRule="auto"/>
            </w:pPr>
          </w:p>
        </w:tc>
      </w:tr>
      <w:tr w:rsidR="00B53907" w14:paraId="2EA550EC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CA83C" w14:textId="77777777" w:rsidR="00B53907" w:rsidRDefault="00B53907" w:rsidP="00371DF2">
            <w:pPr>
              <w:rPr>
                <w:vanish/>
              </w:rPr>
            </w:pPr>
            <w:r>
              <w:fldChar w:fldCharType="begin"/>
            </w:r>
            <w:r>
              <w:instrText>TC "12 - ЗДРАВСТВЕНА ЗАШТИТА" \f C \l "1"</w:instrText>
            </w:r>
            <w:r>
              <w:fldChar w:fldCharType="end"/>
            </w:r>
          </w:p>
          <w:p w14:paraId="102EC6EA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2 - ЗДРАВСТВЕНА ЗАШТИТ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1AC9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8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5FAF0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88EF1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0B7E0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Унапређење здравља становништв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ADDD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Очекивано трајање живота становника града/општине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CAC2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78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4954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78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09BF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78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C294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78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8346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78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F2252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.5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46188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E6BA8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4F04A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.5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2FBDC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4EA82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</w:tr>
      <w:tr w:rsidR="00B53907" w14:paraId="384B84D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E437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E8B2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E864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33E7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05D3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57FE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Покривеност становништва примарном здравственом заштитом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8376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0 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241A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0 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CCE2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proofErr w:type="gramStart"/>
            <w:r>
              <w:rPr>
                <w:b/>
                <w:bCs/>
                <w:color w:val="000000"/>
                <w:sz w:val="12"/>
                <w:szCs w:val="12"/>
              </w:rPr>
              <w:t>100  %</w:t>
            </w:r>
            <w:proofErr w:type="gramEnd"/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E648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0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329C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0%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724B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9584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B772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7D0B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ECE61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0272B" w14:textId="77777777" w:rsidR="00B53907" w:rsidRDefault="00B53907" w:rsidP="00371DF2">
            <w:pPr>
              <w:spacing w:line="1" w:lineRule="auto"/>
            </w:pPr>
          </w:p>
        </w:tc>
      </w:tr>
      <w:tr w:rsidR="00B53907" w14:paraId="71F903B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445B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3188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0E2D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B05E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D764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F976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1005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62DD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8979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BA46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F515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F965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6B85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A67F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3A62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A192F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4F2F2" w14:textId="77777777" w:rsidR="00B53907" w:rsidRDefault="00B53907" w:rsidP="00371DF2">
            <w:pPr>
              <w:spacing w:line="1" w:lineRule="auto"/>
            </w:pPr>
          </w:p>
        </w:tc>
      </w:tr>
      <w:tr w:rsidR="00B53907" w14:paraId="731399F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00FC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9CA4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33F7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7BC4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F0B7F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8CBD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10CF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B1DF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A974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B52E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7E09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F48E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BEC1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C9D4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A506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AA428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8633C" w14:textId="77777777" w:rsidR="00B53907" w:rsidRDefault="00B53907" w:rsidP="00371DF2">
            <w:pPr>
              <w:spacing w:line="1" w:lineRule="auto"/>
            </w:pPr>
          </w:p>
        </w:tc>
      </w:tr>
      <w:tr w:rsidR="00B53907" w14:paraId="1F37B61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64FC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058C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B3E1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A944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68AF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DB0D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53DA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A456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6045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1821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8188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0BB2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9443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A41B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8575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A4A44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FE100" w14:textId="77777777" w:rsidR="00B53907" w:rsidRDefault="00B53907" w:rsidP="00371DF2">
            <w:pPr>
              <w:spacing w:line="1" w:lineRule="auto"/>
            </w:pPr>
          </w:p>
        </w:tc>
      </w:tr>
      <w:tr w:rsidR="00B53907" w14:paraId="0FAC063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131D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2331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ECA5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5C61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D7A0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F73A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492F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75B5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7B5E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A399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FDAB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6E3F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559A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BF42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1D89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E74E4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7217A" w14:textId="77777777" w:rsidR="00B53907" w:rsidRDefault="00B53907" w:rsidP="00371DF2">
            <w:pPr>
              <w:spacing w:line="1" w:lineRule="auto"/>
            </w:pPr>
          </w:p>
        </w:tc>
      </w:tr>
      <w:tr w:rsidR="00B53907" w14:paraId="1F336EC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704A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98B7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88BE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B184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FE245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82F8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5472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7AAF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5981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9BC6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E48E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0E08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25D8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9FC3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CFE4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4BEA4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27E47" w14:textId="77777777" w:rsidR="00B53907" w:rsidRDefault="00B53907" w:rsidP="00371DF2">
            <w:pPr>
              <w:spacing w:line="1" w:lineRule="auto"/>
            </w:pPr>
          </w:p>
        </w:tc>
      </w:tr>
      <w:tr w:rsidR="00B53907" w14:paraId="68F612D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E251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261F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4FC7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598C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2CB5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F48D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9DBD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36D0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A2F3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1EEA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D53D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50F8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28EE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034D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7F38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71AB9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91561" w14:textId="77777777" w:rsidR="00B53907" w:rsidRDefault="00B53907" w:rsidP="00371DF2">
            <w:pPr>
              <w:spacing w:line="1" w:lineRule="auto"/>
            </w:pPr>
          </w:p>
        </w:tc>
      </w:tr>
      <w:tr w:rsidR="00B53907" w14:paraId="553F926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D8B7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C010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0A7E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76AB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5E81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58CA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0C0E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50B2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A8C1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D714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E79B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1518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18A4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27E5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694F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CD59E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BE6BC" w14:textId="77777777" w:rsidR="00B53907" w:rsidRDefault="00B53907" w:rsidP="00371DF2">
            <w:pPr>
              <w:spacing w:line="1" w:lineRule="auto"/>
            </w:pPr>
          </w:p>
        </w:tc>
      </w:tr>
      <w:tr w:rsidR="00B53907" w14:paraId="11387B45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0B75D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Функционисање установа примарне здравствене заштит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72FE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443A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311C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E14D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напређење доступности, квалитета и ефикасности примарне здравствене заштите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2B7F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обраћања саветнику за заштиту права пацијенат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7CD6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-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0BAD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-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DC28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-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D3DE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-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D17A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-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1D6E9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.0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E6FC1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2010D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F2391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.0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4555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A67B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Александар Мишић, директор Дома здравља Мионица</w:t>
            </w:r>
          </w:p>
        </w:tc>
      </w:tr>
      <w:tr w:rsidR="00B53907" w14:paraId="16B3903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DBF9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CB0B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35B2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CD3B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3DB2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AD9F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здравствених радника/лекара финансираних из буџета града/општине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94D3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451C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249F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D2AB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C134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C8D7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C060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0987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6814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A250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C86FE" w14:textId="77777777" w:rsidR="00B53907" w:rsidRDefault="00B53907" w:rsidP="00371DF2">
            <w:pPr>
              <w:spacing w:line="1" w:lineRule="auto"/>
            </w:pPr>
          </w:p>
        </w:tc>
      </w:tr>
      <w:tr w:rsidR="00B53907" w14:paraId="3AEC4A7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18FC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5F62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FF6E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EEAA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C1B0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67F3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C25D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5A64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858D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51DA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F589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5CF2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7E2A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F0D5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E9E6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1098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65309" w14:textId="77777777" w:rsidR="00B53907" w:rsidRDefault="00B53907" w:rsidP="00371DF2">
            <w:pPr>
              <w:spacing w:line="1" w:lineRule="auto"/>
            </w:pPr>
          </w:p>
        </w:tc>
      </w:tr>
      <w:tr w:rsidR="00B53907" w14:paraId="1AA1668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0F0E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585B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763C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B4F7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3517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9B4B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608C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B744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904F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12A0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68A1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C60A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3FD3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71DF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69DB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E879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5B36F" w14:textId="77777777" w:rsidR="00B53907" w:rsidRDefault="00B53907" w:rsidP="00371DF2">
            <w:pPr>
              <w:spacing w:line="1" w:lineRule="auto"/>
            </w:pPr>
          </w:p>
        </w:tc>
      </w:tr>
      <w:tr w:rsidR="00B53907" w14:paraId="2EC88FF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7A55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E889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BEDF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4EB0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964A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63C5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5DD3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4CB3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4F25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0F87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A0FB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957F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1587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B485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3D2A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62E3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78EA7" w14:textId="77777777" w:rsidR="00B53907" w:rsidRDefault="00B53907" w:rsidP="00371DF2">
            <w:pPr>
              <w:spacing w:line="1" w:lineRule="auto"/>
            </w:pPr>
          </w:p>
        </w:tc>
      </w:tr>
      <w:tr w:rsidR="00B53907" w14:paraId="1E2D1C6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87F0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D15A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40AF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5B69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9B6D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8FC1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D282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B040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5D3B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8BBA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4906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3730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0268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2431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37DA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7588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C15CC" w14:textId="77777777" w:rsidR="00B53907" w:rsidRDefault="00B53907" w:rsidP="00371DF2">
            <w:pPr>
              <w:spacing w:line="1" w:lineRule="auto"/>
            </w:pPr>
          </w:p>
        </w:tc>
      </w:tr>
      <w:tr w:rsidR="00B53907" w14:paraId="14C77C0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6BD4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9542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DDE1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EF44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CFC71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D2F9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700E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A8A5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9FF1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B631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4E04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D518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E397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F0FE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2C97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6E5C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A6C3F" w14:textId="77777777" w:rsidR="00B53907" w:rsidRDefault="00B53907" w:rsidP="00371DF2">
            <w:pPr>
              <w:spacing w:line="1" w:lineRule="auto"/>
            </w:pPr>
          </w:p>
        </w:tc>
      </w:tr>
      <w:tr w:rsidR="00B53907" w14:paraId="7BDFFE5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D51B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5808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1603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5D4C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0FE9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3169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723F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C2EB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84CB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2D69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FA38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1DDE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B52B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1283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0E23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2DA6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08DE3" w14:textId="77777777" w:rsidR="00B53907" w:rsidRDefault="00B53907" w:rsidP="00371DF2">
            <w:pPr>
              <w:spacing w:line="1" w:lineRule="auto"/>
            </w:pPr>
          </w:p>
        </w:tc>
      </w:tr>
      <w:tr w:rsidR="00B53907" w14:paraId="0A5654F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DA81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5B19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B2C7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5FB6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A240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55F0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AC59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B00F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16FD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BFF4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CB91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52B4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9212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A768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2790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8F24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3829B" w14:textId="77777777" w:rsidR="00B53907" w:rsidRDefault="00B53907" w:rsidP="00371DF2">
            <w:pPr>
              <w:spacing w:line="1" w:lineRule="auto"/>
            </w:pPr>
          </w:p>
        </w:tc>
      </w:tr>
      <w:tr w:rsidR="00B53907" w14:paraId="4A8BCD55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66DB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Мртвозорство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B9AC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CF4C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7F44E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3FEA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DD80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4C88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DAA0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F9C5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E77D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988E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67038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BEDCF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EFEDB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3FD89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252D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1461E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Јелена Маџаревић, Борислав Будалић</w:t>
            </w:r>
          </w:p>
        </w:tc>
      </w:tr>
      <w:tr w:rsidR="00B53907" w14:paraId="646C64B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106F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486A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E573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4826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C078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8C86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C66B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D51C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6E3D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03AF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34A4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6893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C19D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832C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10F2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F259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28E5C" w14:textId="77777777" w:rsidR="00B53907" w:rsidRDefault="00B53907" w:rsidP="00371DF2">
            <w:pPr>
              <w:spacing w:line="1" w:lineRule="auto"/>
            </w:pPr>
          </w:p>
        </w:tc>
      </w:tr>
      <w:tr w:rsidR="00B53907" w14:paraId="132F8E8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0C61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BC1E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BD16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D45B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7790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A162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164A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F769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57ED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F948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1250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75E2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3F6B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D215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6379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076C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9639E" w14:textId="77777777" w:rsidR="00B53907" w:rsidRDefault="00B53907" w:rsidP="00371DF2">
            <w:pPr>
              <w:spacing w:line="1" w:lineRule="auto"/>
            </w:pPr>
          </w:p>
        </w:tc>
      </w:tr>
      <w:tr w:rsidR="00B53907" w14:paraId="6DDD592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A7FC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4760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156C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B789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D562D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FCDB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3EFB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06AE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283A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06B4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FD6E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38B5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68B3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860D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76B6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F0AD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04A41" w14:textId="77777777" w:rsidR="00B53907" w:rsidRDefault="00B53907" w:rsidP="00371DF2">
            <w:pPr>
              <w:spacing w:line="1" w:lineRule="auto"/>
            </w:pPr>
          </w:p>
        </w:tc>
      </w:tr>
      <w:tr w:rsidR="00B53907" w14:paraId="5D99CD4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2408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3462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7135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DF44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040F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A595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15AB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29DC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B15E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45DD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0E4F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D764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E8C3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68D8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F27B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3648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3B594" w14:textId="77777777" w:rsidR="00B53907" w:rsidRDefault="00B53907" w:rsidP="00371DF2">
            <w:pPr>
              <w:spacing w:line="1" w:lineRule="auto"/>
            </w:pPr>
          </w:p>
        </w:tc>
      </w:tr>
      <w:tr w:rsidR="00B53907" w14:paraId="62E84CE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3EBF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022C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3AB4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E7AF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11E9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F693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50F9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40A2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6E63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9C61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0FD3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E8B3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E551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2B34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4DB3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BF70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073D4" w14:textId="77777777" w:rsidR="00B53907" w:rsidRDefault="00B53907" w:rsidP="00371DF2">
            <w:pPr>
              <w:spacing w:line="1" w:lineRule="auto"/>
            </w:pPr>
          </w:p>
        </w:tc>
      </w:tr>
      <w:tr w:rsidR="00B53907" w14:paraId="2023C89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B1F4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C773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6FD5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26D9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40CE8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FF74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E0DD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61A5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E6E8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202F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9594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21F6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B97D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E1D9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283C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5185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2C4C7" w14:textId="77777777" w:rsidR="00B53907" w:rsidRDefault="00B53907" w:rsidP="00371DF2">
            <w:pPr>
              <w:spacing w:line="1" w:lineRule="auto"/>
            </w:pPr>
          </w:p>
        </w:tc>
      </w:tr>
      <w:tr w:rsidR="00B53907" w14:paraId="179C51C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3B2A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8BFE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6CC9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3CE9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95BD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5DB1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1F45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78D4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427F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F5E5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39CE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72D9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C2A3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C09F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668D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02D4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7148D" w14:textId="77777777" w:rsidR="00B53907" w:rsidRDefault="00B53907" w:rsidP="00371DF2">
            <w:pPr>
              <w:spacing w:line="1" w:lineRule="auto"/>
            </w:pPr>
          </w:p>
        </w:tc>
      </w:tr>
      <w:tr w:rsidR="00B53907" w14:paraId="30B4831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ABA3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728F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BB37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1DD3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044C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C1A5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AE8A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C03F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0140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7A4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CB33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322C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9630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8519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DFB9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9E0D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3843A" w14:textId="77777777" w:rsidR="00B53907" w:rsidRDefault="00B53907" w:rsidP="00371DF2">
            <w:pPr>
              <w:spacing w:line="1" w:lineRule="auto"/>
            </w:pPr>
          </w:p>
        </w:tc>
      </w:tr>
      <w:tr w:rsidR="00B53907" w14:paraId="23E06A31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67B14" w14:textId="77777777" w:rsidR="00B53907" w:rsidRDefault="00B53907" w:rsidP="00371DF2">
            <w:pPr>
              <w:rPr>
                <w:vanish/>
              </w:rPr>
            </w:pPr>
            <w:r>
              <w:fldChar w:fldCharType="begin"/>
            </w:r>
            <w:r>
              <w:instrText>TC "13 - РАЗВОЈ КУЛТУРЕ И ИНФОРМИСАЊА" \f C \l "1"</w:instrText>
            </w:r>
            <w:r>
              <w:fldChar w:fldCharType="end"/>
            </w:r>
          </w:p>
          <w:p w14:paraId="317C60B2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3 - РАЗВОЈ КУЛТУРЕ И ИНФОРМИСАЊ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6498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2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EC696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53179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7C5A7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Подстицање развоја културе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6513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Број посетилаца програма који доприносе остваривању општег интереса у култури који су одржани на 1000 становник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671A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25F1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5FBC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7AFD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2BD8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EA543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63.798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6C97E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CAB8E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0.273.079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E5D0D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84.071.079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475DE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A9DB0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</w:tr>
      <w:tr w:rsidR="00B53907" w14:paraId="3D497AA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69A0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F587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2360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FB87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43B6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751D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B1E6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B822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D1FD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C00E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B90C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E33F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BF5A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CC61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91F5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3965C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C0DC8" w14:textId="77777777" w:rsidR="00B53907" w:rsidRDefault="00B53907" w:rsidP="00371DF2">
            <w:pPr>
              <w:spacing w:line="1" w:lineRule="auto"/>
            </w:pPr>
          </w:p>
        </w:tc>
      </w:tr>
      <w:tr w:rsidR="00B53907" w14:paraId="2B2136C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295E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DC53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2AF7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2005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48FA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6F4E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DD42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FAEC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122B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DD49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2A13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EAEF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A1AB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0673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4059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83C11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51E88" w14:textId="77777777" w:rsidR="00B53907" w:rsidRDefault="00B53907" w:rsidP="00371DF2">
            <w:pPr>
              <w:spacing w:line="1" w:lineRule="auto"/>
            </w:pPr>
          </w:p>
        </w:tc>
      </w:tr>
      <w:tr w:rsidR="00B53907" w14:paraId="7E33D8B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E3A7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4E0F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7040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23F0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9027A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0E3B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D358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A750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8350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7432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9334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189E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5467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CA58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83B7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EEA79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6096A" w14:textId="77777777" w:rsidR="00B53907" w:rsidRDefault="00B53907" w:rsidP="00371DF2">
            <w:pPr>
              <w:spacing w:line="1" w:lineRule="auto"/>
            </w:pPr>
          </w:p>
        </w:tc>
      </w:tr>
      <w:tr w:rsidR="00B53907" w14:paraId="55D8DC7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E8B1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B200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7FC7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C3D5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AE91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DA63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EA46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52EF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7EB7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0E20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B664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EAB4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E5AB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B5C6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586A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CAD2E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CB42D" w14:textId="77777777" w:rsidR="00B53907" w:rsidRDefault="00B53907" w:rsidP="00371DF2">
            <w:pPr>
              <w:spacing w:line="1" w:lineRule="auto"/>
            </w:pPr>
          </w:p>
        </w:tc>
      </w:tr>
      <w:tr w:rsidR="00B53907" w14:paraId="695BCAF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FA5D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906C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722E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3648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4F3C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9C80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AA19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6AFF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89B5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B92C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A84A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0DD6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9A7B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4947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F6EE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F0C3C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50B9F" w14:textId="77777777" w:rsidR="00B53907" w:rsidRDefault="00B53907" w:rsidP="00371DF2">
            <w:pPr>
              <w:spacing w:line="1" w:lineRule="auto"/>
            </w:pPr>
          </w:p>
        </w:tc>
      </w:tr>
      <w:tr w:rsidR="00B53907" w14:paraId="425DE38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58D3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8498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8CCB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2F27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D3CA4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C1EE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9FD5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8339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00AF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24B4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F961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D2D3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CA0C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0A73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AE5C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E0179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B544E" w14:textId="77777777" w:rsidR="00B53907" w:rsidRDefault="00B53907" w:rsidP="00371DF2">
            <w:pPr>
              <w:spacing w:line="1" w:lineRule="auto"/>
            </w:pPr>
          </w:p>
        </w:tc>
      </w:tr>
      <w:tr w:rsidR="00B53907" w14:paraId="6EF4B58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F0F9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68B6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F671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34B7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36AE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8E2D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2C0B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84DA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7CE5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3D52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5AC3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D686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AA21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822A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5DDE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E7EBF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13617" w14:textId="77777777" w:rsidR="00B53907" w:rsidRDefault="00B53907" w:rsidP="00371DF2">
            <w:pPr>
              <w:spacing w:line="1" w:lineRule="auto"/>
            </w:pPr>
          </w:p>
        </w:tc>
      </w:tr>
      <w:tr w:rsidR="00B53907" w14:paraId="29EB470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48CC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88F1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57FE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89D0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C124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5B1E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7377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7F22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189C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049D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D011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F963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3758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1A8C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5564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BB62A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830F7" w14:textId="77777777" w:rsidR="00B53907" w:rsidRDefault="00B53907" w:rsidP="00371DF2">
            <w:pPr>
              <w:spacing w:line="1" w:lineRule="auto"/>
            </w:pPr>
          </w:p>
        </w:tc>
      </w:tr>
      <w:tr w:rsidR="00B53907" w14:paraId="16A55932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196F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Функционисање локалних установа култур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9420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68DD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B2FC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5404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Обезбеђење редовног функционисања установа културе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0EE2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запослених у установама културе у односу на укупан број запослених у ЈЛС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CB3F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00EB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1B7C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5498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39FC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4A0C8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4.28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8E131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3C1B0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A28D9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4.28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DD13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10B25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</w:tr>
      <w:tr w:rsidR="00B53907" w14:paraId="0D45BB9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B82F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C399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A130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7A2D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FFD8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D3C6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3A6B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EBBA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0D57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A4F7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726C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8648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4A79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D456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D926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68CE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75933" w14:textId="77777777" w:rsidR="00B53907" w:rsidRDefault="00B53907" w:rsidP="00371DF2">
            <w:pPr>
              <w:spacing w:line="1" w:lineRule="auto"/>
            </w:pPr>
          </w:p>
        </w:tc>
      </w:tr>
      <w:tr w:rsidR="00B53907" w14:paraId="200927C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B57D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4C85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67C2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6007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CD1B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51B7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B657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174A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43DD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677B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C84C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F589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70BA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5C06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23F7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9F6E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2A037" w14:textId="77777777" w:rsidR="00B53907" w:rsidRDefault="00B53907" w:rsidP="00371DF2">
            <w:pPr>
              <w:spacing w:line="1" w:lineRule="auto"/>
            </w:pPr>
          </w:p>
        </w:tc>
      </w:tr>
      <w:tr w:rsidR="00B53907" w14:paraId="1BD2662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820A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8E62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2574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C562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2EC72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57AB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1021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9F6C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C587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B1EA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3E0C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42D8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2929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DA34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EF76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6CF7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1CAEA" w14:textId="77777777" w:rsidR="00B53907" w:rsidRDefault="00B53907" w:rsidP="00371DF2">
            <w:pPr>
              <w:spacing w:line="1" w:lineRule="auto"/>
            </w:pPr>
          </w:p>
        </w:tc>
      </w:tr>
      <w:tr w:rsidR="00B53907" w14:paraId="2C6AF76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686D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0C72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5924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905C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FA3C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B904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B562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4F15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C0C1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7EA7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B1F4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C32F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C6A2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2139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6807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C262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1ACB2" w14:textId="77777777" w:rsidR="00B53907" w:rsidRDefault="00B53907" w:rsidP="00371DF2">
            <w:pPr>
              <w:spacing w:line="1" w:lineRule="auto"/>
            </w:pPr>
          </w:p>
        </w:tc>
      </w:tr>
      <w:tr w:rsidR="00B53907" w14:paraId="7B8E2D9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273A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C895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DB21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6BE6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3544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516F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FB0A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951E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81D8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2961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5EC5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7BD1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DD0E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50F6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DC80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0737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96BED" w14:textId="77777777" w:rsidR="00B53907" w:rsidRDefault="00B53907" w:rsidP="00371DF2">
            <w:pPr>
              <w:spacing w:line="1" w:lineRule="auto"/>
            </w:pPr>
          </w:p>
        </w:tc>
      </w:tr>
      <w:tr w:rsidR="00B53907" w14:paraId="34794FF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74F6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CC9C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6929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291E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35B94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CF38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7C68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726B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625C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5476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1D02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C354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5947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DED6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A580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FA77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82612" w14:textId="77777777" w:rsidR="00B53907" w:rsidRDefault="00B53907" w:rsidP="00371DF2">
            <w:pPr>
              <w:spacing w:line="1" w:lineRule="auto"/>
            </w:pPr>
          </w:p>
        </w:tc>
      </w:tr>
      <w:tr w:rsidR="00B53907" w14:paraId="507FA17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D7EE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9A13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B3B4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F2E9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B88C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C563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5A20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6AD8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C07F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A1BC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81F4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4779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C369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81AA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4191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2802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C7133" w14:textId="77777777" w:rsidR="00B53907" w:rsidRDefault="00B53907" w:rsidP="00371DF2">
            <w:pPr>
              <w:spacing w:line="1" w:lineRule="auto"/>
            </w:pPr>
          </w:p>
        </w:tc>
      </w:tr>
      <w:tr w:rsidR="00B53907" w14:paraId="4A365F4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260D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9252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3A40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8B6B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5CB2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FF7C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262B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2E2C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19D6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0EF2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3B0D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403B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06F7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1AB6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999F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3480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01FF1" w14:textId="77777777" w:rsidR="00B53907" w:rsidRDefault="00B53907" w:rsidP="00371DF2">
            <w:pPr>
              <w:spacing w:line="1" w:lineRule="auto"/>
            </w:pPr>
          </w:p>
        </w:tc>
      </w:tr>
      <w:tr w:rsidR="00B53907" w14:paraId="170C76AD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12073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Функционисање локалних </w:t>
            </w:r>
            <w:r>
              <w:rPr>
                <w:color w:val="000000"/>
                <w:sz w:val="12"/>
                <w:szCs w:val="12"/>
              </w:rPr>
              <w:lastRenderedPageBreak/>
              <w:t>установа култур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69B7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lastRenderedPageBreak/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70D35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2701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2E0EC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Обезбеђење редовног функционисања установа културе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B8AE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Број запослених у установама </w:t>
            </w:r>
            <w:r>
              <w:rPr>
                <w:color w:val="000000"/>
                <w:sz w:val="12"/>
                <w:szCs w:val="12"/>
              </w:rPr>
              <w:lastRenderedPageBreak/>
              <w:t>културе у односу на укупан број запослених у ЈЛС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CE9E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lastRenderedPageBreak/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72EC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A173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9055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F10E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86B80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7.263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0D175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06C0A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DAE93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7.263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F097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A8EFE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</w:tr>
      <w:tr w:rsidR="00B53907" w14:paraId="18BBDE1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17A8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56E6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9EA9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A90E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4EDA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D879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8941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6DC9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9BF0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293D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F45B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2AC2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2A41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CE27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9A5B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7EC5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2DE02" w14:textId="77777777" w:rsidR="00B53907" w:rsidRDefault="00B53907" w:rsidP="00371DF2">
            <w:pPr>
              <w:spacing w:line="1" w:lineRule="auto"/>
            </w:pPr>
          </w:p>
        </w:tc>
      </w:tr>
      <w:tr w:rsidR="00B53907" w14:paraId="2F7191D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44A2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DE20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43BC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5D49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AD2B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2B97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1847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37D3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81CA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0BCF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E185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8757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ED7A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40CD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C7E0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B8CC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3F3ED" w14:textId="77777777" w:rsidR="00B53907" w:rsidRDefault="00B53907" w:rsidP="00371DF2">
            <w:pPr>
              <w:spacing w:line="1" w:lineRule="auto"/>
            </w:pPr>
          </w:p>
        </w:tc>
      </w:tr>
      <w:tr w:rsidR="00B53907" w14:paraId="71CD537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45DD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0C33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D109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1FF8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5420D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3BC4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B85B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518F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C909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3627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5743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8BEB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9772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DED7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C9CB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4FD2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1D2B6" w14:textId="77777777" w:rsidR="00B53907" w:rsidRDefault="00B53907" w:rsidP="00371DF2">
            <w:pPr>
              <w:spacing w:line="1" w:lineRule="auto"/>
            </w:pPr>
          </w:p>
        </w:tc>
      </w:tr>
      <w:tr w:rsidR="00B53907" w14:paraId="5E830A8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8547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D882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E785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CB3B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87B2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88B9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0CBB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428D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F6F2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8546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BE65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F698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0FB9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FF67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F18A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2D4A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5733F" w14:textId="77777777" w:rsidR="00B53907" w:rsidRDefault="00B53907" w:rsidP="00371DF2">
            <w:pPr>
              <w:spacing w:line="1" w:lineRule="auto"/>
            </w:pPr>
          </w:p>
        </w:tc>
      </w:tr>
      <w:tr w:rsidR="00B53907" w14:paraId="5500EFF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7EAA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2146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5D0C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6DA2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ADF2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0D49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82F0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1ADD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5BED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7BD8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F29C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29E8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91FE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8A50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EB58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8108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E11E2" w14:textId="77777777" w:rsidR="00B53907" w:rsidRDefault="00B53907" w:rsidP="00371DF2">
            <w:pPr>
              <w:spacing w:line="1" w:lineRule="auto"/>
            </w:pPr>
          </w:p>
        </w:tc>
      </w:tr>
      <w:tr w:rsidR="00B53907" w14:paraId="5201640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2503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C090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30A1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7D9B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74F5E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C8A7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99FD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70C4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EA03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6109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72ED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C277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2359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F321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1210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BE0E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EF672" w14:textId="77777777" w:rsidR="00B53907" w:rsidRDefault="00B53907" w:rsidP="00371DF2">
            <w:pPr>
              <w:spacing w:line="1" w:lineRule="auto"/>
            </w:pPr>
          </w:p>
        </w:tc>
      </w:tr>
      <w:tr w:rsidR="00B53907" w14:paraId="32BA942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7610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2D08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72D6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5982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A811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7D57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4AB8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4C1C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A5BB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E2BD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4AA3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2513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2EAB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38E1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E6B0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DF77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B61FA" w14:textId="77777777" w:rsidR="00B53907" w:rsidRDefault="00B53907" w:rsidP="00371DF2">
            <w:pPr>
              <w:spacing w:line="1" w:lineRule="auto"/>
            </w:pPr>
          </w:p>
        </w:tc>
      </w:tr>
      <w:tr w:rsidR="00B53907" w14:paraId="423B521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372D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8880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8498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A25C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7F35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E7B3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8B79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78C1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755B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FCF6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57E2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5C49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3723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1FCB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852D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FE19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E60FA" w14:textId="77777777" w:rsidR="00B53907" w:rsidRDefault="00B53907" w:rsidP="00371DF2">
            <w:pPr>
              <w:spacing w:line="1" w:lineRule="auto"/>
            </w:pPr>
          </w:p>
        </w:tc>
      </w:tr>
      <w:tr w:rsidR="00B53907" w14:paraId="1BF108C9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89B62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Функционисање локалних установа култур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E01C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7F16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51E1D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117A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Обезбеђење редовног функционисања установа културе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42DD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запослених у установама културе у односу на укупан број запослених у ЈЛС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F6D5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2937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F6B6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768D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CE81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%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00C20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.605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DFEB2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0A8B1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5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4405B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.555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5A36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B4133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Марковић Весна</w:t>
            </w:r>
          </w:p>
        </w:tc>
      </w:tr>
      <w:tr w:rsidR="00B53907" w14:paraId="2977415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AD6E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2DAC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0822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DD4E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E823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6EE4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FA8E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0807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D0C1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5339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9A11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4E84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F192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4933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122C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F750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83288" w14:textId="77777777" w:rsidR="00B53907" w:rsidRDefault="00B53907" w:rsidP="00371DF2">
            <w:pPr>
              <w:spacing w:line="1" w:lineRule="auto"/>
            </w:pPr>
          </w:p>
        </w:tc>
      </w:tr>
      <w:tr w:rsidR="00B53907" w14:paraId="0CE6D76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3118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36CB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E5CB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7567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CA40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CFB4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1AE9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4774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FD79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FD4E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6F86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4960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B97A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6B69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7AA8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5D78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B4C9B" w14:textId="77777777" w:rsidR="00B53907" w:rsidRDefault="00B53907" w:rsidP="00371DF2">
            <w:pPr>
              <w:spacing w:line="1" w:lineRule="auto"/>
            </w:pPr>
          </w:p>
        </w:tc>
      </w:tr>
      <w:tr w:rsidR="00B53907" w14:paraId="13A84C3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2AFC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E874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8F07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E8D4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EBA8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6AFC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30E6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BA74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E562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B981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7861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046B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4FDC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93A9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8ED7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B0D2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474F8" w14:textId="77777777" w:rsidR="00B53907" w:rsidRDefault="00B53907" w:rsidP="00371DF2">
            <w:pPr>
              <w:spacing w:line="1" w:lineRule="auto"/>
            </w:pPr>
          </w:p>
        </w:tc>
      </w:tr>
      <w:tr w:rsidR="00B53907" w14:paraId="36E1E9B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00EE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88D9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D5D6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5406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4F00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A493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78DA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3501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429D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612B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9E39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D906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9396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CD00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6918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A168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FFAB7" w14:textId="77777777" w:rsidR="00B53907" w:rsidRDefault="00B53907" w:rsidP="00371DF2">
            <w:pPr>
              <w:spacing w:line="1" w:lineRule="auto"/>
            </w:pPr>
          </w:p>
        </w:tc>
      </w:tr>
      <w:tr w:rsidR="00B53907" w14:paraId="53BD5E1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FE3E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6E74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2E71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7E02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E213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C080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DBDD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939F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0EC8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EDB6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2ADA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D510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9BC6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D8CD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1E52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023F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F9F42" w14:textId="77777777" w:rsidR="00B53907" w:rsidRDefault="00B53907" w:rsidP="00371DF2">
            <w:pPr>
              <w:spacing w:line="1" w:lineRule="auto"/>
            </w:pPr>
          </w:p>
        </w:tc>
      </w:tr>
      <w:tr w:rsidR="00B53907" w14:paraId="13DC9B9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0BF7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E7A9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1F9C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90C7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0B0D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BE52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27E2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E837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6829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D89B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912A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DCDC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C838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F381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6FCC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D44C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35265" w14:textId="77777777" w:rsidR="00B53907" w:rsidRDefault="00B53907" w:rsidP="00371DF2">
            <w:pPr>
              <w:spacing w:line="1" w:lineRule="auto"/>
            </w:pPr>
          </w:p>
        </w:tc>
      </w:tr>
      <w:tr w:rsidR="00B53907" w14:paraId="315EA76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A0B2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BD24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FD81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10D4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7DF8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6D30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A61A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005C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B58A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5981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8DA3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82F7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0FC7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2F33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A755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3EF4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E8559" w14:textId="77777777" w:rsidR="00B53907" w:rsidRDefault="00B53907" w:rsidP="00371DF2">
            <w:pPr>
              <w:spacing w:line="1" w:lineRule="auto"/>
            </w:pPr>
          </w:p>
        </w:tc>
      </w:tr>
      <w:tr w:rsidR="00B53907" w14:paraId="75A0CB9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844C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3488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252C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DD60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7FC6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A773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C98F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49AF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AA74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0916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62BB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8513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0923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6C6D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5EA2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5F7F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7D345" w14:textId="77777777" w:rsidR="00B53907" w:rsidRDefault="00B53907" w:rsidP="00371DF2">
            <w:pPr>
              <w:spacing w:line="1" w:lineRule="auto"/>
            </w:pPr>
          </w:p>
        </w:tc>
      </w:tr>
      <w:tr w:rsidR="00B53907" w14:paraId="2E9FCB97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0462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Јачање културне продукције и уметничког стваралаштв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0841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911A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5C65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7FA8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овећање учешћа грађана у културној продукцији и уметничком стваралаштву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34A5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грађана који су учествовали у програмима културне продукције уметничког стваралаштв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6B22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D933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60B1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41DD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A7D1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D4147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.4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E38E6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D647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E2C0D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.4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CA26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FEFD1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Марковић Весна</w:t>
            </w:r>
          </w:p>
        </w:tc>
      </w:tr>
      <w:tr w:rsidR="00B53907" w14:paraId="1978F7E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22F3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9C57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85AF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58FB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63F5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97FF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грађана из осетљивих група који су учествовали у програмима културне продукције уметничког стваралаштв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F14E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0AFA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FE1E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9356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280F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A67A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88A4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CA5D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24AB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86D9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165BE" w14:textId="77777777" w:rsidR="00B53907" w:rsidRDefault="00B53907" w:rsidP="00371DF2">
            <w:pPr>
              <w:spacing w:line="1" w:lineRule="auto"/>
            </w:pPr>
          </w:p>
        </w:tc>
      </w:tr>
      <w:tr w:rsidR="00B53907" w14:paraId="4B6040A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A1BA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38FE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3D67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7C61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7039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0E01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29DD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E0AC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FA38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106A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8E64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6C87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8B6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EAB0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4501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1315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E85CF" w14:textId="77777777" w:rsidR="00B53907" w:rsidRDefault="00B53907" w:rsidP="00371DF2">
            <w:pPr>
              <w:spacing w:line="1" w:lineRule="auto"/>
            </w:pPr>
          </w:p>
        </w:tc>
      </w:tr>
      <w:tr w:rsidR="00B53907" w14:paraId="6DCE223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DE4A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A5A5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7F2B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6A0F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AA2DC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6BE6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3E94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A5EC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1F0E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378C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D403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624C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CA34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FD5B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6DD4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3695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D4789" w14:textId="77777777" w:rsidR="00B53907" w:rsidRDefault="00B53907" w:rsidP="00371DF2">
            <w:pPr>
              <w:spacing w:line="1" w:lineRule="auto"/>
            </w:pPr>
          </w:p>
        </w:tc>
      </w:tr>
      <w:tr w:rsidR="00B53907" w14:paraId="5A96F93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2A05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D40A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54E5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AF7A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BCDA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CA56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158C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86CC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263B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73CC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2FF4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7F2A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3C7E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9CD3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2124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3946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0AA6D" w14:textId="77777777" w:rsidR="00B53907" w:rsidRDefault="00B53907" w:rsidP="00371DF2">
            <w:pPr>
              <w:spacing w:line="1" w:lineRule="auto"/>
            </w:pPr>
          </w:p>
        </w:tc>
      </w:tr>
      <w:tr w:rsidR="00B53907" w14:paraId="1059495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419E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2D27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007F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DD96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951D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5FC7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2A31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8797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95DB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E17D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485F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3404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683F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18B3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5EFA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7C87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32FB1" w14:textId="77777777" w:rsidR="00B53907" w:rsidRDefault="00B53907" w:rsidP="00371DF2">
            <w:pPr>
              <w:spacing w:line="1" w:lineRule="auto"/>
            </w:pPr>
          </w:p>
        </w:tc>
      </w:tr>
      <w:tr w:rsidR="00B53907" w14:paraId="06D0D9A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F05E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2B92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5CA2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95B5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1E75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5643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2DA8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7A9D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A992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2726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B3E8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A462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1940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92FF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27CB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630D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DB90C" w14:textId="77777777" w:rsidR="00B53907" w:rsidRDefault="00B53907" w:rsidP="00371DF2">
            <w:pPr>
              <w:spacing w:line="1" w:lineRule="auto"/>
            </w:pPr>
          </w:p>
        </w:tc>
      </w:tr>
      <w:tr w:rsidR="00B53907" w14:paraId="4CD7BF5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9A7E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B9F3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7C75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71D9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6DA5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2DCC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D69D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2D83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C9D4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A7F9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D92A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0FA5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0F9B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8524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8FFC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93F8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7B7ED" w14:textId="77777777" w:rsidR="00B53907" w:rsidRDefault="00B53907" w:rsidP="00371DF2">
            <w:pPr>
              <w:spacing w:line="1" w:lineRule="auto"/>
            </w:pPr>
          </w:p>
        </w:tc>
      </w:tr>
      <w:tr w:rsidR="00B53907" w14:paraId="5C9F642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32D1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59AB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CD2F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5427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2A93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182D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6056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9B48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E974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E2D2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7DB9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0B55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A3B0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8373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B1C8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3832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B238C" w14:textId="77777777" w:rsidR="00B53907" w:rsidRDefault="00B53907" w:rsidP="00371DF2">
            <w:pPr>
              <w:spacing w:line="1" w:lineRule="auto"/>
            </w:pPr>
          </w:p>
        </w:tc>
      </w:tr>
      <w:tr w:rsidR="00B53907" w14:paraId="5FF0F54F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167F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Јачање културне продукције и уметничког стваралаштв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EFD2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2630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E2E01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7BF1E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напређење разноврсности културне понуде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BCB2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програма и пројеката Удружења грађана подржаних од стране града/општине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E38B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1B2B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3181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EED0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765B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58D86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.6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30D11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938A5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EC1E5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.6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1519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51C0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</w:tr>
      <w:tr w:rsidR="00B53907" w14:paraId="5C9B7EE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FBD7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3D83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B98D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3538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88A0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437E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0D74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FBA8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2AD1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66CF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E6A5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1563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4EC4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8184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780F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BF15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5FCAE" w14:textId="77777777" w:rsidR="00B53907" w:rsidRDefault="00B53907" w:rsidP="00371DF2">
            <w:pPr>
              <w:spacing w:line="1" w:lineRule="auto"/>
            </w:pPr>
          </w:p>
        </w:tc>
      </w:tr>
      <w:tr w:rsidR="00B53907" w14:paraId="0FCC084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FEF4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C748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030A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7FC3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4B48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FAA3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1D8C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5E0C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CD24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C29F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1B9D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3959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FBBC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43C1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1A34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2D19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F30B3" w14:textId="77777777" w:rsidR="00B53907" w:rsidRDefault="00B53907" w:rsidP="00371DF2">
            <w:pPr>
              <w:spacing w:line="1" w:lineRule="auto"/>
            </w:pPr>
          </w:p>
        </w:tc>
      </w:tr>
      <w:tr w:rsidR="00B53907" w14:paraId="59C5FFF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5C5E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55D3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7142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DD77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FD742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1CF7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04BC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761A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9965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93F3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A7F2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E315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8062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1432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9734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93CC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E2031" w14:textId="77777777" w:rsidR="00B53907" w:rsidRDefault="00B53907" w:rsidP="00371DF2">
            <w:pPr>
              <w:spacing w:line="1" w:lineRule="auto"/>
            </w:pPr>
          </w:p>
        </w:tc>
      </w:tr>
      <w:tr w:rsidR="00B53907" w14:paraId="08EAAC2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8C26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6BAF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E7B0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1ABD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9D56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BEF3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5BA7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E859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824C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8039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DB5A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DC75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4427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7D45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9A4A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FA55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5E2CD" w14:textId="77777777" w:rsidR="00B53907" w:rsidRDefault="00B53907" w:rsidP="00371DF2">
            <w:pPr>
              <w:spacing w:line="1" w:lineRule="auto"/>
            </w:pPr>
          </w:p>
        </w:tc>
      </w:tr>
      <w:tr w:rsidR="00B53907" w14:paraId="3B31728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B8AF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013E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878C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D7D4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BB54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55BC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DA61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AD72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C5EC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D35A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F884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BF28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3B35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4782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1948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BF9A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44F43" w14:textId="77777777" w:rsidR="00B53907" w:rsidRDefault="00B53907" w:rsidP="00371DF2">
            <w:pPr>
              <w:spacing w:line="1" w:lineRule="auto"/>
            </w:pPr>
          </w:p>
        </w:tc>
      </w:tr>
      <w:tr w:rsidR="00B53907" w14:paraId="4330AF8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3F09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2F17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5EC5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8D9E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BC53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98A1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3C6F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58C9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F249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AB2D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C4FD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0455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22BF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EB15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689C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FBCE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FCE0E" w14:textId="77777777" w:rsidR="00B53907" w:rsidRDefault="00B53907" w:rsidP="00371DF2">
            <w:pPr>
              <w:spacing w:line="1" w:lineRule="auto"/>
            </w:pPr>
          </w:p>
        </w:tc>
      </w:tr>
      <w:tr w:rsidR="00B53907" w14:paraId="7B5CCD2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A899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E0F0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31B7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2811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F6B2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DC30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FCEE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1CC0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C633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7CDF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5360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768D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DCAF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0047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79BE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4A48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82D41" w14:textId="77777777" w:rsidR="00B53907" w:rsidRDefault="00B53907" w:rsidP="00371DF2">
            <w:pPr>
              <w:spacing w:line="1" w:lineRule="auto"/>
            </w:pPr>
          </w:p>
        </w:tc>
      </w:tr>
      <w:tr w:rsidR="00B53907" w14:paraId="21E4903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780B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2298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FDE3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D747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AF7A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C123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2CF0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DD2C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B165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42A5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8603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0AC7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56D2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9712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67B9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F75C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6B9D9" w14:textId="77777777" w:rsidR="00B53907" w:rsidRDefault="00B53907" w:rsidP="00371DF2">
            <w:pPr>
              <w:spacing w:line="1" w:lineRule="auto"/>
            </w:pPr>
          </w:p>
        </w:tc>
      </w:tr>
      <w:tr w:rsidR="00B53907" w14:paraId="203B2A4B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DC51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lastRenderedPageBreak/>
              <w:t>Унапређење система очувања и представљања културно-историјског наслеђ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F73F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3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014A2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45F4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8B54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Очување и заштита културног наслеђ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F80D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роценат споменика културе код којих су на годишњем нивоу извршена улагања у односу на укупан број споменика културе у надлежности ЈЛС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FAC3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DFB6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2F80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1512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-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2F25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-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82E79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BD89B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1ADC9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50569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D5DB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03342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орислав Будалић, начелник општинске управе директои Историјског архива</w:t>
            </w:r>
          </w:p>
        </w:tc>
      </w:tr>
      <w:tr w:rsidR="00B53907" w14:paraId="2793279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2456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C74A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4F3E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DC3B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9A19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9D9F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C32D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77F4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BB05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8239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A1D9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EEDF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D20F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54DB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4082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8A3D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3593C" w14:textId="77777777" w:rsidR="00B53907" w:rsidRDefault="00B53907" w:rsidP="00371DF2">
            <w:pPr>
              <w:spacing w:line="1" w:lineRule="auto"/>
            </w:pPr>
          </w:p>
        </w:tc>
      </w:tr>
      <w:tr w:rsidR="00B53907" w14:paraId="72CD5C9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3A38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6392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C753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8F70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A792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789D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EE1E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E3A8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9444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D712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B77D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1E28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B2F7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83EA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8210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8C9C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20A99" w14:textId="77777777" w:rsidR="00B53907" w:rsidRDefault="00B53907" w:rsidP="00371DF2">
            <w:pPr>
              <w:spacing w:line="1" w:lineRule="auto"/>
            </w:pPr>
          </w:p>
        </w:tc>
      </w:tr>
      <w:tr w:rsidR="00B53907" w14:paraId="61FEF5B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69C0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C537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9F7E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861A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77D31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A90B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FE85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0723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AC5C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251A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3AF9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3FC9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ED4E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A488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C6B9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904F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0EBB3" w14:textId="77777777" w:rsidR="00B53907" w:rsidRDefault="00B53907" w:rsidP="00371DF2">
            <w:pPr>
              <w:spacing w:line="1" w:lineRule="auto"/>
            </w:pPr>
          </w:p>
        </w:tc>
      </w:tr>
      <w:tr w:rsidR="00B53907" w14:paraId="0DB566E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43B9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F548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B2AE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A4BB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79D3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7633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5B76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8D6E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8835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3F91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71E8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AE59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7269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FC95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B024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2BC6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18843" w14:textId="77777777" w:rsidR="00B53907" w:rsidRDefault="00B53907" w:rsidP="00371DF2">
            <w:pPr>
              <w:spacing w:line="1" w:lineRule="auto"/>
            </w:pPr>
          </w:p>
        </w:tc>
      </w:tr>
      <w:tr w:rsidR="00B53907" w14:paraId="0A7AEC9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A843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EFDF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180E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A6FF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7097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3CC7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7B2B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00D6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E994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B5BD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F042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FE73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73ED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3A27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C849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6D0F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BA4B7" w14:textId="77777777" w:rsidR="00B53907" w:rsidRDefault="00B53907" w:rsidP="00371DF2">
            <w:pPr>
              <w:spacing w:line="1" w:lineRule="auto"/>
            </w:pPr>
          </w:p>
        </w:tc>
      </w:tr>
      <w:tr w:rsidR="00B53907" w14:paraId="133B10E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3ADE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36E9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600A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4CFA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0102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8FFD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A9F4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CA45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A963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0D32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17AF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698C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149F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0547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42B3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BF29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5870F" w14:textId="77777777" w:rsidR="00B53907" w:rsidRDefault="00B53907" w:rsidP="00371DF2">
            <w:pPr>
              <w:spacing w:line="1" w:lineRule="auto"/>
            </w:pPr>
          </w:p>
        </w:tc>
      </w:tr>
      <w:tr w:rsidR="00B53907" w14:paraId="6D57BB1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37E0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78B4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79C8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CD08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934B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94B7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10A6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8895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91DA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45E9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DEAE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85E4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6A26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097E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FDD3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5991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DC2D1" w14:textId="77777777" w:rsidR="00B53907" w:rsidRDefault="00B53907" w:rsidP="00371DF2">
            <w:pPr>
              <w:spacing w:line="1" w:lineRule="auto"/>
            </w:pPr>
          </w:p>
        </w:tc>
      </w:tr>
      <w:tr w:rsidR="00B53907" w14:paraId="6A9EB48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25D0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74AA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8C21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AADC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9281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31BB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B523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EBED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CC98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BFE1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F54C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343E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011C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7404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AECF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0B60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3707A" w14:textId="77777777" w:rsidR="00B53907" w:rsidRDefault="00B53907" w:rsidP="00371DF2">
            <w:pPr>
              <w:spacing w:line="1" w:lineRule="auto"/>
            </w:pPr>
          </w:p>
        </w:tc>
      </w:tr>
      <w:tr w:rsidR="00B53907" w14:paraId="456880F9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1D3A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напређење система очувања и представљања културно-историјског наслеђ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17FA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3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A857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F7D6D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B8BD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Очување и заштита културног наслеђ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0E81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роценат споменика културе код којих су на годишњем нивоу извршена улагања у односу на укупан број споменика културе у надлежности ЈЛС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46F2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A13B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37C2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E6C6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1D13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4C384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D54D4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C137F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4C33F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30A6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2468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</w:tr>
      <w:tr w:rsidR="00B53907" w14:paraId="1C5FA43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89D0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D2E2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127E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47B3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7026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52AE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C8E6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FEA1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585E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E8BD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7954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71E1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A028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04C1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3CDD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BC55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F2CA0" w14:textId="77777777" w:rsidR="00B53907" w:rsidRDefault="00B53907" w:rsidP="00371DF2">
            <w:pPr>
              <w:spacing w:line="1" w:lineRule="auto"/>
            </w:pPr>
          </w:p>
        </w:tc>
      </w:tr>
      <w:tr w:rsidR="00B53907" w14:paraId="369C2A0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B53E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FA0A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34D0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E28D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23F4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3AD2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6FA9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7BCD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412A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C009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E45C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7458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3E16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BFD1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879A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FB48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DE6CD" w14:textId="77777777" w:rsidR="00B53907" w:rsidRDefault="00B53907" w:rsidP="00371DF2">
            <w:pPr>
              <w:spacing w:line="1" w:lineRule="auto"/>
            </w:pPr>
          </w:p>
        </w:tc>
      </w:tr>
      <w:tr w:rsidR="00B53907" w14:paraId="1DCED4F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6296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E8DB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E60C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42D0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F505D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AC0D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42B9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9A1B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CC89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8E33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06C1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FD5C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7D1F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F82F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0367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5586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E4376" w14:textId="77777777" w:rsidR="00B53907" w:rsidRDefault="00B53907" w:rsidP="00371DF2">
            <w:pPr>
              <w:spacing w:line="1" w:lineRule="auto"/>
            </w:pPr>
          </w:p>
        </w:tc>
      </w:tr>
      <w:tr w:rsidR="00B53907" w14:paraId="76875EA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DE6E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0AC9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B352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276B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09BF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B9AD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FCA6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48FE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1A3D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7C39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7C9E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89BE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1944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1695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20AE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884B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89A61" w14:textId="77777777" w:rsidR="00B53907" w:rsidRDefault="00B53907" w:rsidP="00371DF2">
            <w:pPr>
              <w:spacing w:line="1" w:lineRule="auto"/>
            </w:pPr>
          </w:p>
        </w:tc>
      </w:tr>
      <w:tr w:rsidR="00B53907" w14:paraId="3160725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7A16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70FB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35EB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4530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27CF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059B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E500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08C9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E15E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A4C3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A3D3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AFDA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2FDD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0DDB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6DA0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6ED8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30340" w14:textId="77777777" w:rsidR="00B53907" w:rsidRDefault="00B53907" w:rsidP="00371DF2">
            <w:pPr>
              <w:spacing w:line="1" w:lineRule="auto"/>
            </w:pPr>
          </w:p>
        </w:tc>
      </w:tr>
      <w:tr w:rsidR="00B53907" w14:paraId="0C0DF28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0118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D84A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6798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1ADF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C198D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D05D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7191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9B84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0705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2719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C088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084C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3912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549F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40BD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6C89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92285" w14:textId="77777777" w:rsidR="00B53907" w:rsidRDefault="00B53907" w:rsidP="00371DF2">
            <w:pPr>
              <w:spacing w:line="1" w:lineRule="auto"/>
            </w:pPr>
          </w:p>
        </w:tc>
      </w:tr>
      <w:tr w:rsidR="00B53907" w14:paraId="22C4BD0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CFC7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DD3D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3E56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53AA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8BB9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25BC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8217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9685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59B3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0683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BF58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62DC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6216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D240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CA4E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FACE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9ECF8" w14:textId="77777777" w:rsidR="00B53907" w:rsidRDefault="00B53907" w:rsidP="00371DF2">
            <w:pPr>
              <w:spacing w:line="1" w:lineRule="auto"/>
            </w:pPr>
          </w:p>
        </w:tc>
      </w:tr>
      <w:tr w:rsidR="00B53907" w14:paraId="493C7E7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3EA8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990C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47B8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31A4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2AB9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CBAD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953F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693C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1095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0681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4E14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3A58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311F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5720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5021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EDE8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B2879" w14:textId="77777777" w:rsidR="00B53907" w:rsidRDefault="00B53907" w:rsidP="00371DF2">
            <w:pPr>
              <w:spacing w:line="1" w:lineRule="auto"/>
            </w:pPr>
          </w:p>
        </w:tc>
      </w:tr>
      <w:tr w:rsidR="00B53907" w14:paraId="4019515E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CE3F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Остваривање и унапређивање јавног интереса у области јавног информисањ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245C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4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CF03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7410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73A81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овећана понуда квалитетних медијских садржаја из области друштвеног живота локалне заједнице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C5C4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програмских садржаја подржаних на конкурисма јавног информисањ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CDB7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C75F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669B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3257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0393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FD2AA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1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19BDF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5AB3C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6BB98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1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782C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1A37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орислав Будалић, начелник општинске управе</w:t>
            </w:r>
          </w:p>
        </w:tc>
      </w:tr>
      <w:tr w:rsidR="00B53907" w14:paraId="64CC4F8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3590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ACE6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E6C4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E19C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06DC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FDD1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04ED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C242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4CF6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5825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5972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557D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7995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1737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7A18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C973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17398" w14:textId="77777777" w:rsidR="00B53907" w:rsidRDefault="00B53907" w:rsidP="00371DF2">
            <w:pPr>
              <w:spacing w:line="1" w:lineRule="auto"/>
            </w:pPr>
          </w:p>
        </w:tc>
      </w:tr>
      <w:tr w:rsidR="00B53907" w14:paraId="7168AF5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4E36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5116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9899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0325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8B85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5591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7C5F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32D5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F1F7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6452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718B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B3B5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0F20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25D9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E7D7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137B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36BBB" w14:textId="77777777" w:rsidR="00B53907" w:rsidRDefault="00B53907" w:rsidP="00371DF2">
            <w:pPr>
              <w:spacing w:line="1" w:lineRule="auto"/>
            </w:pPr>
          </w:p>
        </w:tc>
      </w:tr>
      <w:tr w:rsidR="00B53907" w14:paraId="62FB6E2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B5E3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B4ED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D1BB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C6A5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82394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9E9C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9C79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9C47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2EB5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A2CF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C9FF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2314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8792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BE43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E19B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D939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3E957" w14:textId="77777777" w:rsidR="00B53907" w:rsidRDefault="00B53907" w:rsidP="00371DF2">
            <w:pPr>
              <w:spacing w:line="1" w:lineRule="auto"/>
            </w:pPr>
          </w:p>
        </w:tc>
      </w:tr>
      <w:tr w:rsidR="00B53907" w14:paraId="40288C3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D5C7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1A8C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3FEA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D474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3426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6852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F74C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EB11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C497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B6E6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8A37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3F1E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43DC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2D5B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E49F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94DD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C36A0" w14:textId="77777777" w:rsidR="00B53907" w:rsidRDefault="00B53907" w:rsidP="00371DF2">
            <w:pPr>
              <w:spacing w:line="1" w:lineRule="auto"/>
            </w:pPr>
          </w:p>
        </w:tc>
      </w:tr>
      <w:tr w:rsidR="00B53907" w14:paraId="52BDB08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6F52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7288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B147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D0D5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6BDD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CDFA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C021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A48E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BF0D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2DB3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0C3E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7E5C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70F7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9DC1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E3D1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AA59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FBD4A" w14:textId="77777777" w:rsidR="00B53907" w:rsidRDefault="00B53907" w:rsidP="00371DF2">
            <w:pPr>
              <w:spacing w:line="1" w:lineRule="auto"/>
            </w:pPr>
          </w:p>
        </w:tc>
      </w:tr>
      <w:tr w:rsidR="00B53907" w14:paraId="1B6485D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90F9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70B3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4FE4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C2C2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6DB1E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0C68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DA89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ACBB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5A07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9DA8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1836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BB54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645F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751D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BDD5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7B8A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3111E" w14:textId="77777777" w:rsidR="00B53907" w:rsidRDefault="00B53907" w:rsidP="00371DF2">
            <w:pPr>
              <w:spacing w:line="1" w:lineRule="auto"/>
            </w:pPr>
          </w:p>
        </w:tc>
      </w:tr>
      <w:tr w:rsidR="00B53907" w14:paraId="259B29A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E553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7812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2D0A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202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E878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2892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49D1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A97B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A97E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245A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6A4C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C5E5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B95E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2B38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D4DF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5622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39FEE" w14:textId="77777777" w:rsidR="00B53907" w:rsidRDefault="00B53907" w:rsidP="00371DF2">
            <w:pPr>
              <w:spacing w:line="1" w:lineRule="auto"/>
            </w:pPr>
          </w:p>
        </w:tc>
      </w:tr>
      <w:tr w:rsidR="00B53907" w14:paraId="20AB157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8D9D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A94A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4B7C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C597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0045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3519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E4C2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D1BE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4910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BF1F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F3EE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D864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5218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3A8F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691D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5716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BD36E" w14:textId="77777777" w:rsidR="00B53907" w:rsidRDefault="00B53907" w:rsidP="00371DF2">
            <w:pPr>
              <w:spacing w:line="1" w:lineRule="auto"/>
            </w:pPr>
          </w:p>
        </w:tc>
      </w:tr>
      <w:tr w:rsidR="00B53907" w14:paraId="72353137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2CB98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разнични месец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978D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1-4003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E665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рограм рада Културног центра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7F57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чешће деце предшколског и школског узраста</w:t>
            </w: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08703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кроз музичке рукописе различитих меридијана деца стичу музичко образовање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83B1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социјализација деце свих узраст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F68E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90CD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E452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2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0F4F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1855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4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60305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EC68A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348F1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210DA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D6A1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BC79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Зоран Миливојевић</w:t>
            </w:r>
          </w:p>
        </w:tc>
      </w:tr>
      <w:tr w:rsidR="00B53907" w14:paraId="146A1C0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DF5C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9C0D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69AF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4DB4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D77A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33BE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E9DC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8D63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E782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48C9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36D6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9DB3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CC1E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7865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AC0F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A285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A4C34" w14:textId="77777777" w:rsidR="00B53907" w:rsidRDefault="00B53907" w:rsidP="00371DF2">
            <w:pPr>
              <w:spacing w:line="1" w:lineRule="auto"/>
            </w:pPr>
          </w:p>
        </w:tc>
      </w:tr>
      <w:tr w:rsidR="00B53907" w14:paraId="4CFA589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196F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9C04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213E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2298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125F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A7ED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0356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E691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2971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BDB7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F83A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B721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3D77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C8E5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CC73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26FC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6077F" w14:textId="77777777" w:rsidR="00B53907" w:rsidRDefault="00B53907" w:rsidP="00371DF2">
            <w:pPr>
              <w:spacing w:line="1" w:lineRule="auto"/>
            </w:pPr>
          </w:p>
        </w:tc>
      </w:tr>
      <w:tr w:rsidR="00B53907" w14:paraId="4A29A1B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5A7A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E2CE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D755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B086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F59E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8A2A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488D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214A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EB96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CB9B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D1B4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BB04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5A26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5104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D739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849D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66D3D" w14:textId="77777777" w:rsidR="00B53907" w:rsidRDefault="00B53907" w:rsidP="00371DF2">
            <w:pPr>
              <w:spacing w:line="1" w:lineRule="auto"/>
            </w:pPr>
          </w:p>
        </w:tc>
      </w:tr>
      <w:tr w:rsidR="00B53907" w14:paraId="6FC8C0F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DBA5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201F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2CF6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A83E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1CE5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6A32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DBFB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0EAA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70FB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1B8E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FCB0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C226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0D45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EB7F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3641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330B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03046" w14:textId="77777777" w:rsidR="00B53907" w:rsidRDefault="00B53907" w:rsidP="00371DF2">
            <w:pPr>
              <w:spacing w:line="1" w:lineRule="auto"/>
            </w:pPr>
          </w:p>
        </w:tc>
      </w:tr>
      <w:tr w:rsidR="00B53907" w14:paraId="07041C4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FFE9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7346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176A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1E9D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3C82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22FB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E995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D681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FDB4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C1C3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3599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21B5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F34F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EC9B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CFB8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A043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FB4B3" w14:textId="77777777" w:rsidR="00B53907" w:rsidRDefault="00B53907" w:rsidP="00371DF2">
            <w:pPr>
              <w:spacing w:line="1" w:lineRule="auto"/>
            </w:pPr>
          </w:p>
        </w:tc>
      </w:tr>
      <w:tr w:rsidR="00B53907" w14:paraId="67B600E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CD2A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A908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89EC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F460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E544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5256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8BDE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B214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9C95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DC8F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3E56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47E4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E40A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39AC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619D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A1A8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7B921" w14:textId="77777777" w:rsidR="00B53907" w:rsidRDefault="00B53907" w:rsidP="00371DF2">
            <w:pPr>
              <w:spacing w:line="1" w:lineRule="auto"/>
            </w:pPr>
          </w:p>
        </w:tc>
      </w:tr>
      <w:tr w:rsidR="00B53907" w14:paraId="1245E92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D768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A213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92FF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11F2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4AC2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E1D2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2379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B797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EB8D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70E2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7423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4137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BB41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9AE5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2892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4DB4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C6C5D" w14:textId="77777777" w:rsidR="00B53907" w:rsidRDefault="00B53907" w:rsidP="00371DF2">
            <w:pPr>
              <w:spacing w:line="1" w:lineRule="auto"/>
            </w:pPr>
          </w:p>
        </w:tc>
      </w:tr>
      <w:tr w:rsidR="00B53907" w14:paraId="2500927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E4DF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0E90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94AA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2961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570B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0D27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7513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2612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4D56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C976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93E5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91CA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CB0A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1877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63AF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2088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EE0BD" w14:textId="77777777" w:rsidR="00B53907" w:rsidRDefault="00B53907" w:rsidP="00371DF2">
            <w:pPr>
              <w:spacing w:line="1" w:lineRule="auto"/>
            </w:pPr>
          </w:p>
        </w:tc>
      </w:tr>
      <w:tr w:rsidR="00B53907" w14:paraId="630CFE4F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0D1D4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Дани Милана Ракић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E74A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1-4004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D0A52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рограм рада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1D0B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спомена на песника</w:t>
            </w: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0F00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Гледајући на ширину живота и дела Милана Ракића циљ је стварање програма из разних уметничких области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4CD4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Додела награде Милан Ракић Удружење књижевника Србије у Мионици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2FD7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3C48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 наград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7759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 наград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7EA9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 наград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E910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 награда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F4110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FFC80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66D61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EE288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5290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42FDE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Зоран Миливојевић</w:t>
            </w:r>
          </w:p>
        </w:tc>
      </w:tr>
      <w:tr w:rsidR="00B53907" w14:paraId="57B6165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5126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02DB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5E08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467B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C1F0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EAB2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7E05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62AC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488A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A955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08A1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F747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3013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1B59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0B7F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FB6C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40E50" w14:textId="77777777" w:rsidR="00B53907" w:rsidRDefault="00B53907" w:rsidP="00371DF2">
            <w:pPr>
              <w:spacing w:line="1" w:lineRule="auto"/>
            </w:pPr>
          </w:p>
        </w:tc>
      </w:tr>
      <w:tr w:rsidR="00B53907" w14:paraId="17F2EB5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3C41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5D6C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D946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2A32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A25C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7FAA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82E8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D40D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E3FF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9C7B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FB80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375A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5D4D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262D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7ABA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1DB3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2F4B8" w14:textId="77777777" w:rsidR="00B53907" w:rsidRDefault="00B53907" w:rsidP="00371DF2">
            <w:pPr>
              <w:spacing w:line="1" w:lineRule="auto"/>
            </w:pPr>
          </w:p>
        </w:tc>
      </w:tr>
      <w:tr w:rsidR="00B53907" w14:paraId="42D0693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C5BA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4E73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77E3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24F1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1CF6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F2B7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2534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1EB1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3B2F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53B4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0815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FB3D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2030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B4D4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FA06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9C84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4B6AA" w14:textId="77777777" w:rsidR="00B53907" w:rsidRDefault="00B53907" w:rsidP="00371DF2">
            <w:pPr>
              <w:spacing w:line="1" w:lineRule="auto"/>
            </w:pPr>
          </w:p>
        </w:tc>
      </w:tr>
      <w:tr w:rsidR="00B53907" w14:paraId="720915C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0DAB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45F4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6E4E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7624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2362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35F0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1CE5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4981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ACF8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8DBA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EFBB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C87B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F02F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0CFB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E46A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82E1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DB4AC" w14:textId="77777777" w:rsidR="00B53907" w:rsidRDefault="00B53907" w:rsidP="00371DF2">
            <w:pPr>
              <w:spacing w:line="1" w:lineRule="auto"/>
            </w:pPr>
          </w:p>
        </w:tc>
      </w:tr>
      <w:tr w:rsidR="00B53907" w14:paraId="5BB0697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577B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D99A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C085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8AA5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B1F3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A9FB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DCB4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C4B8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AEAC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E126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4330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7B12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3CB7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11A7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08A8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FA50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ACFBD" w14:textId="77777777" w:rsidR="00B53907" w:rsidRDefault="00B53907" w:rsidP="00371DF2">
            <w:pPr>
              <w:spacing w:line="1" w:lineRule="auto"/>
            </w:pPr>
          </w:p>
        </w:tc>
      </w:tr>
      <w:tr w:rsidR="00B53907" w14:paraId="1944392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AD1F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60BD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0C41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EAA4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7211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C304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559A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E371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5114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49E0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FF03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0A27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47EC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054D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3669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3885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186FB" w14:textId="77777777" w:rsidR="00B53907" w:rsidRDefault="00B53907" w:rsidP="00371DF2">
            <w:pPr>
              <w:spacing w:line="1" w:lineRule="auto"/>
            </w:pPr>
          </w:p>
        </w:tc>
      </w:tr>
      <w:tr w:rsidR="00B53907" w14:paraId="2A100A5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2661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2512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0EB4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E40D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AF16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B6F6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CC53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694D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7D47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FB2F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F19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0009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4AF6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9BB8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B7A2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A747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33048" w14:textId="77777777" w:rsidR="00B53907" w:rsidRDefault="00B53907" w:rsidP="00371DF2">
            <w:pPr>
              <w:spacing w:line="1" w:lineRule="auto"/>
            </w:pPr>
          </w:p>
        </w:tc>
      </w:tr>
      <w:tr w:rsidR="00B53907" w14:paraId="2C94B3B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91FF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D273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56D6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3B44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8054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0180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712F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F9E0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EDFB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85F1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4F4B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DA20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E605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34D5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9D02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2423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291EB" w14:textId="77777777" w:rsidR="00B53907" w:rsidRDefault="00B53907" w:rsidP="00371DF2">
            <w:pPr>
              <w:spacing w:line="1" w:lineRule="auto"/>
            </w:pPr>
          </w:p>
        </w:tc>
      </w:tr>
      <w:tr w:rsidR="00B53907" w14:paraId="6930886E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F8165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Важни датуми у календару локалне самоуправ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3DA9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1-4005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54644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рограм рада Културног центра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58B2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Задовољење потреба житеља општине Мионица за обележавањем важних догађаја у свом месту</w:t>
            </w: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71E18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кључивање што већег броја учесника од најмлађих до најстаријих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A65E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чешће деце свих узраста у програмим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3E09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C48B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60 учесник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D727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61 учесник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DE41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62 учесник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57AB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63 учесника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290C9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.3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9269E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B4CB3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A2593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.3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05B3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8D6AE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Зоран Миливојевић</w:t>
            </w:r>
          </w:p>
        </w:tc>
      </w:tr>
      <w:tr w:rsidR="00B53907" w14:paraId="68595FC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EDF2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3599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0FD2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D82D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11D4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C852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D260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7990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58E6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4295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272A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5432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E7B9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77DA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C8C4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DFEA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FCA87" w14:textId="77777777" w:rsidR="00B53907" w:rsidRDefault="00B53907" w:rsidP="00371DF2">
            <w:pPr>
              <w:spacing w:line="1" w:lineRule="auto"/>
            </w:pPr>
          </w:p>
        </w:tc>
      </w:tr>
      <w:tr w:rsidR="00B53907" w14:paraId="45BE6E0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D359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E57F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29F8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02D8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07D0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A14B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A9FA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ABED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78E9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67DC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4920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3536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4C64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8774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4A99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A2A8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DFA0C" w14:textId="77777777" w:rsidR="00B53907" w:rsidRDefault="00B53907" w:rsidP="00371DF2">
            <w:pPr>
              <w:spacing w:line="1" w:lineRule="auto"/>
            </w:pPr>
          </w:p>
        </w:tc>
      </w:tr>
      <w:tr w:rsidR="00B53907" w14:paraId="3EF2B67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F1FC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352C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BD10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E8B2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D24F1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F203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3E91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32FF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2F6A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E720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8C02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02A3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0C44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7473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2E36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A3CD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C987C" w14:textId="77777777" w:rsidR="00B53907" w:rsidRDefault="00B53907" w:rsidP="00371DF2">
            <w:pPr>
              <w:spacing w:line="1" w:lineRule="auto"/>
            </w:pPr>
          </w:p>
        </w:tc>
      </w:tr>
      <w:tr w:rsidR="00B53907" w14:paraId="47BA6AC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F093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2355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6003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2EE2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76CD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8668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30A4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D7A6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E18B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5EC2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19AA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7476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ACD3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FF44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A0E5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530A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8DCC6" w14:textId="77777777" w:rsidR="00B53907" w:rsidRDefault="00B53907" w:rsidP="00371DF2">
            <w:pPr>
              <w:spacing w:line="1" w:lineRule="auto"/>
            </w:pPr>
          </w:p>
        </w:tc>
      </w:tr>
      <w:tr w:rsidR="00B53907" w14:paraId="59C3630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0104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CD9B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9399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3364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685F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DD00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1CBE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8E57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8D4A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23E2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7C00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DABA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FBFF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583A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8C50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CA20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178C8" w14:textId="77777777" w:rsidR="00B53907" w:rsidRDefault="00B53907" w:rsidP="00371DF2">
            <w:pPr>
              <w:spacing w:line="1" w:lineRule="auto"/>
            </w:pPr>
          </w:p>
        </w:tc>
      </w:tr>
      <w:tr w:rsidR="00B53907" w14:paraId="1892208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9E8B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2908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F33C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3387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AADE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F8F3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58E8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9228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DDD2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9C15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9F0F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E9BA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5768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03F3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58FE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E348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143C8" w14:textId="77777777" w:rsidR="00B53907" w:rsidRDefault="00B53907" w:rsidP="00371DF2">
            <w:pPr>
              <w:spacing w:line="1" w:lineRule="auto"/>
            </w:pPr>
          </w:p>
        </w:tc>
      </w:tr>
      <w:tr w:rsidR="00B53907" w14:paraId="347B209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5CE5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941B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AAAC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5541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846C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1331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2B72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82D6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3908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C746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A090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83BB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69DF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7BE9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76BD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1E25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5E4E5" w14:textId="77777777" w:rsidR="00B53907" w:rsidRDefault="00B53907" w:rsidP="00371DF2">
            <w:pPr>
              <w:spacing w:line="1" w:lineRule="auto"/>
            </w:pPr>
          </w:p>
        </w:tc>
      </w:tr>
      <w:tr w:rsidR="00B53907" w14:paraId="60381F2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E6DB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3E10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D3BA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5B17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6B0A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3988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F9D8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A409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DD6A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1663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A3A3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9519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AD08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E0B3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0AD0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A7E9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6744B" w14:textId="77777777" w:rsidR="00B53907" w:rsidRDefault="00B53907" w:rsidP="00371DF2">
            <w:pPr>
              <w:spacing w:line="1" w:lineRule="auto"/>
            </w:pPr>
          </w:p>
        </w:tc>
      </w:tr>
      <w:tr w:rsidR="00B53907" w14:paraId="3EFBE9DC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F5CE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Дечија недеља 01.-10. октобар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BE5E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1-4006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0B76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рограм рада Културног центра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8990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Млади Мионичани остварују бројне успехе у области </w:t>
            </w:r>
            <w:proofErr w:type="gramStart"/>
            <w:r>
              <w:rPr>
                <w:color w:val="000000"/>
                <w:sz w:val="12"/>
                <w:szCs w:val="12"/>
              </w:rPr>
              <w:t>културе  и</w:t>
            </w:r>
            <w:proofErr w:type="gramEnd"/>
            <w:r>
              <w:rPr>
                <w:color w:val="000000"/>
                <w:sz w:val="12"/>
                <w:szCs w:val="12"/>
              </w:rPr>
              <w:t xml:space="preserve"> кроз овај пројекат потребно је понудити бројне активности које буде још већу креативност код деце.</w:t>
            </w: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35444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Афирмисање дечијег стваралаштва у Мионици и региону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4B3C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Локални и државни ниво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1DBE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DAAA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00 учесник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9511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10 учесник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8B99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20 учесник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3E43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30 учесника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5F095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B7A98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AD35D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B6ED3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77EE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C2D1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Зоран Миливојевић</w:t>
            </w:r>
          </w:p>
        </w:tc>
      </w:tr>
      <w:tr w:rsidR="00B53907" w14:paraId="60CB67C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7707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2736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1042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9946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E0DE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8276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C1B5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0D32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1928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0101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5957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4245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3E2B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D8C0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0D01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ADD8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0D36A" w14:textId="77777777" w:rsidR="00B53907" w:rsidRDefault="00B53907" w:rsidP="00371DF2">
            <w:pPr>
              <w:spacing w:line="1" w:lineRule="auto"/>
            </w:pPr>
          </w:p>
        </w:tc>
      </w:tr>
      <w:tr w:rsidR="00B53907" w14:paraId="313B2C5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8B75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FAA4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5304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ADC2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BB60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314D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458D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057C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3CE2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765E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C7B2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D37C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2628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AB19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B611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99A6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47D64" w14:textId="77777777" w:rsidR="00B53907" w:rsidRDefault="00B53907" w:rsidP="00371DF2">
            <w:pPr>
              <w:spacing w:line="1" w:lineRule="auto"/>
            </w:pPr>
          </w:p>
        </w:tc>
      </w:tr>
      <w:tr w:rsidR="00B53907" w14:paraId="09BD43B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1A6C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7121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D6C8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A043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F6A4C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DBCA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C153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7773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5395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5BFE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0FAE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764C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160A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6FD3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D8A6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2DC8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2AB2B" w14:textId="77777777" w:rsidR="00B53907" w:rsidRDefault="00B53907" w:rsidP="00371DF2">
            <w:pPr>
              <w:spacing w:line="1" w:lineRule="auto"/>
            </w:pPr>
          </w:p>
        </w:tc>
      </w:tr>
      <w:tr w:rsidR="00B53907" w14:paraId="3385DA9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BE56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C680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0871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AC14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50D9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83DE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C255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16F5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95CA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4833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A4A7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88D2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AFE2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5363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D0B0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E11B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9ABF0" w14:textId="77777777" w:rsidR="00B53907" w:rsidRDefault="00B53907" w:rsidP="00371DF2">
            <w:pPr>
              <w:spacing w:line="1" w:lineRule="auto"/>
            </w:pPr>
          </w:p>
        </w:tc>
      </w:tr>
      <w:tr w:rsidR="00B53907" w14:paraId="44B1EF9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FF33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1E0A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3C9B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F79E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3905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45CA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240D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F36D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8177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A35E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3E0A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E1D7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C497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C77F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3D92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DDE5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7AC82" w14:textId="77777777" w:rsidR="00B53907" w:rsidRDefault="00B53907" w:rsidP="00371DF2">
            <w:pPr>
              <w:spacing w:line="1" w:lineRule="auto"/>
            </w:pPr>
          </w:p>
        </w:tc>
      </w:tr>
      <w:tr w:rsidR="00B53907" w14:paraId="3CB7736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0363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C99B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21B7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43BC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55CD1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6818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3524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8903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2463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C351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EC66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DEC5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031F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A070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C951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1B09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03AAB" w14:textId="77777777" w:rsidR="00B53907" w:rsidRDefault="00B53907" w:rsidP="00371DF2">
            <w:pPr>
              <w:spacing w:line="1" w:lineRule="auto"/>
            </w:pPr>
          </w:p>
        </w:tc>
      </w:tr>
      <w:tr w:rsidR="00B53907" w14:paraId="2E67324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2587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862E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664E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99B8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F766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F609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A03C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0EC7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BBFD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C2AB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FBFD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F83A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9A03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51B7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AFC1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50A9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42AB6" w14:textId="77777777" w:rsidR="00B53907" w:rsidRDefault="00B53907" w:rsidP="00371DF2">
            <w:pPr>
              <w:spacing w:line="1" w:lineRule="auto"/>
            </w:pPr>
          </w:p>
        </w:tc>
      </w:tr>
      <w:tr w:rsidR="00B53907" w14:paraId="4ED01E3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197E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E44C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14C6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DCC0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966B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5D21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9C03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0654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A70D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8DC3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46B6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9A81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2210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98C2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30ED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BF61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C907E" w14:textId="77777777" w:rsidR="00B53907" w:rsidRDefault="00B53907" w:rsidP="00371DF2">
            <w:pPr>
              <w:spacing w:line="1" w:lineRule="auto"/>
            </w:pPr>
          </w:p>
        </w:tc>
      </w:tr>
      <w:tr w:rsidR="00B53907" w14:paraId="0A04057F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337B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Ликовна колониј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D08E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1-4007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B39D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рограм рада Културног центра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6E89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Окупљање ликовних уметника из земље и иностранства и сликање предела наше Општине</w:t>
            </w: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5A98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Континуитет рада ликовне колоније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523C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Обогаћивање наших установа са делима уметник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AD95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1D4F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5 дел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3340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6 дел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01B4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7 дел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4579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8 дела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187BD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11A81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28D38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08CB0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212C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74A24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Зоран Миливојевић</w:t>
            </w:r>
          </w:p>
        </w:tc>
      </w:tr>
      <w:tr w:rsidR="00B53907" w14:paraId="0B32140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3986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9806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FCDF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DD28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15AC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576A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62BD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C363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8996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29BF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6943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01BD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9644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972E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8EF3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DE3C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8181E" w14:textId="77777777" w:rsidR="00B53907" w:rsidRDefault="00B53907" w:rsidP="00371DF2">
            <w:pPr>
              <w:spacing w:line="1" w:lineRule="auto"/>
            </w:pPr>
          </w:p>
        </w:tc>
      </w:tr>
      <w:tr w:rsidR="00B53907" w14:paraId="67E3ACA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76EA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C6D7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0003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5083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9BFD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2417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7988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3426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6DDE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ADBA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86FA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F398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F835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E14B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CA8B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122D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33C79" w14:textId="77777777" w:rsidR="00B53907" w:rsidRDefault="00B53907" w:rsidP="00371DF2">
            <w:pPr>
              <w:spacing w:line="1" w:lineRule="auto"/>
            </w:pPr>
          </w:p>
        </w:tc>
      </w:tr>
      <w:tr w:rsidR="00B53907" w14:paraId="015DEF5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41D9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04BA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2192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CF4A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320BC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B934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CFEF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E98E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CDF3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B054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69AF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48AB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B62A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4936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6F3F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A0AA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73375" w14:textId="77777777" w:rsidR="00B53907" w:rsidRDefault="00B53907" w:rsidP="00371DF2">
            <w:pPr>
              <w:spacing w:line="1" w:lineRule="auto"/>
            </w:pPr>
          </w:p>
        </w:tc>
      </w:tr>
      <w:tr w:rsidR="00B53907" w14:paraId="6F532AE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39C4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FD23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0A60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EC13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7023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DE54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0DB8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3DAD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F0E1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BA99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5287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F5D8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4430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C8A3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E05B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E12C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21E59" w14:textId="77777777" w:rsidR="00B53907" w:rsidRDefault="00B53907" w:rsidP="00371DF2">
            <w:pPr>
              <w:spacing w:line="1" w:lineRule="auto"/>
            </w:pPr>
          </w:p>
        </w:tc>
      </w:tr>
      <w:tr w:rsidR="00B53907" w14:paraId="508B282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2A3D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4053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8B27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48FB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A810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4B4B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4F19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63C3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234C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F5B6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1951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09E8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F0D8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664A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15E5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D4ED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5F454" w14:textId="77777777" w:rsidR="00B53907" w:rsidRDefault="00B53907" w:rsidP="00371DF2">
            <w:pPr>
              <w:spacing w:line="1" w:lineRule="auto"/>
            </w:pPr>
          </w:p>
        </w:tc>
      </w:tr>
      <w:tr w:rsidR="00B53907" w14:paraId="2D1598D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F969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0EA7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F6EE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EA36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FA08E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F34F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099B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6BA9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1A91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FEC6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E308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8423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056E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199A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F8F8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2FAC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C577F" w14:textId="77777777" w:rsidR="00B53907" w:rsidRDefault="00B53907" w:rsidP="00371DF2">
            <w:pPr>
              <w:spacing w:line="1" w:lineRule="auto"/>
            </w:pPr>
          </w:p>
        </w:tc>
      </w:tr>
      <w:tr w:rsidR="00B53907" w14:paraId="0B7ED09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5A47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2FE5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4F1C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D325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130F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022C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3558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60EF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7EBA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9013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FC19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2A34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FE54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C2EA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7D18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D2B3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F9F4B" w14:textId="77777777" w:rsidR="00B53907" w:rsidRDefault="00B53907" w:rsidP="00371DF2">
            <w:pPr>
              <w:spacing w:line="1" w:lineRule="auto"/>
            </w:pPr>
          </w:p>
        </w:tc>
      </w:tr>
      <w:tr w:rsidR="00B53907" w14:paraId="489FCA2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4401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B7E0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EE44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85CE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FB22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14AA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A622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5534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9B3F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9383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F303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A50D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C99F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C036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B82B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2DA2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82066" w14:textId="77777777" w:rsidR="00B53907" w:rsidRDefault="00B53907" w:rsidP="00371DF2">
            <w:pPr>
              <w:spacing w:line="1" w:lineRule="auto"/>
            </w:pPr>
          </w:p>
        </w:tc>
      </w:tr>
      <w:tr w:rsidR="00B53907" w14:paraId="701D2E58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B7052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Окружна смотра рецитатора - Песниче народа мог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0C31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1-4008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855BE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рограм рада Културног центра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E2985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Такмичење рецитатора школског и средњошколског узраста</w:t>
            </w: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BC8CD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кључивање Мионице у такмичарски систем РС који траје више од 70 годин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3597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огаћење културног садржаја најмлађих - публике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CAB0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9581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 такмичење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49D6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 такмичење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763B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 такмичење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9418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 такмичење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33D37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5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06622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B09A2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D592D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5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2FE9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CFE1C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Зоран Миливојевић</w:t>
            </w:r>
          </w:p>
        </w:tc>
      </w:tr>
      <w:tr w:rsidR="00B53907" w14:paraId="29B415F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7CC5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65B5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B655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A6AD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12CC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F4EA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9CC7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4C81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E022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5C1D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B863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7DB2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EF00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A673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5EDA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A657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2C173" w14:textId="77777777" w:rsidR="00B53907" w:rsidRDefault="00B53907" w:rsidP="00371DF2">
            <w:pPr>
              <w:spacing w:line="1" w:lineRule="auto"/>
            </w:pPr>
          </w:p>
        </w:tc>
      </w:tr>
      <w:tr w:rsidR="00B53907" w14:paraId="5D2E863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C9A7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EEEB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7FB4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0B49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D6CE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7EEE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3E51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945E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C7E5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8E43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80CC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F701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ABEA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0BFE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F7D8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E944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A6C03" w14:textId="77777777" w:rsidR="00B53907" w:rsidRDefault="00B53907" w:rsidP="00371DF2">
            <w:pPr>
              <w:spacing w:line="1" w:lineRule="auto"/>
            </w:pPr>
          </w:p>
        </w:tc>
      </w:tr>
      <w:tr w:rsidR="00B53907" w14:paraId="678A7E7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068C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0E1A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E90F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B91B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218B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AC1E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E89B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5616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5BFC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ADA3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2F85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D81C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7E82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344D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3D56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F85B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9DCDB" w14:textId="77777777" w:rsidR="00B53907" w:rsidRDefault="00B53907" w:rsidP="00371DF2">
            <w:pPr>
              <w:spacing w:line="1" w:lineRule="auto"/>
            </w:pPr>
          </w:p>
        </w:tc>
      </w:tr>
      <w:tr w:rsidR="00B53907" w14:paraId="5DEAD78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1C0C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DFC5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78D1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BCD2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ADE7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527D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5335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ECC0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6BA7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CDD8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B134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E799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B223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C971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BF6B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3886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5397A" w14:textId="77777777" w:rsidR="00B53907" w:rsidRDefault="00B53907" w:rsidP="00371DF2">
            <w:pPr>
              <w:spacing w:line="1" w:lineRule="auto"/>
            </w:pPr>
          </w:p>
        </w:tc>
      </w:tr>
      <w:tr w:rsidR="00B53907" w14:paraId="6A7A02A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B70E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7D28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4086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3AB1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7707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165C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A957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551D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1B43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B9FC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DBAE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75A4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F180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9B44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5419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1E9C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1C89E" w14:textId="77777777" w:rsidR="00B53907" w:rsidRDefault="00B53907" w:rsidP="00371DF2">
            <w:pPr>
              <w:spacing w:line="1" w:lineRule="auto"/>
            </w:pPr>
          </w:p>
        </w:tc>
      </w:tr>
      <w:tr w:rsidR="00B53907" w14:paraId="6387C04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4B5C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E8FD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0672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1D9F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2FB25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9A7A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2267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A408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A55B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6D25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0991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EE63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3CA4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3623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B340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7501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8B655" w14:textId="77777777" w:rsidR="00B53907" w:rsidRDefault="00B53907" w:rsidP="00371DF2">
            <w:pPr>
              <w:spacing w:line="1" w:lineRule="auto"/>
            </w:pPr>
          </w:p>
        </w:tc>
      </w:tr>
      <w:tr w:rsidR="00B53907" w14:paraId="29699AC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7749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0FC8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3C26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66FE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F62A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999C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D6F1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A97B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C598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41D8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EDEA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06F2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4234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9150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9ACE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9F1B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A688B" w14:textId="77777777" w:rsidR="00B53907" w:rsidRDefault="00B53907" w:rsidP="00371DF2">
            <w:pPr>
              <w:spacing w:line="1" w:lineRule="auto"/>
            </w:pPr>
          </w:p>
        </w:tc>
      </w:tr>
      <w:tr w:rsidR="00B53907" w14:paraId="2937677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2941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6FB4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1FDD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3623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CAF2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841B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DB51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9024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85BB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36F1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9CFF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C5EA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7BBF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25B9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011B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5326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AD8AF" w14:textId="77777777" w:rsidR="00B53907" w:rsidRDefault="00B53907" w:rsidP="00371DF2">
            <w:pPr>
              <w:spacing w:line="1" w:lineRule="auto"/>
            </w:pPr>
          </w:p>
        </w:tc>
      </w:tr>
      <w:tr w:rsidR="00B53907" w14:paraId="0188E24F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87141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lastRenderedPageBreak/>
              <w:t>Културно лето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DB99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1-4010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56358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рограм рада културног центра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0F51E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отребне културне едукације грађана и посетилаца</w:t>
            </w: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86B0C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Обогаћивање културним садржајима становништва и посетиоца наше општине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F7B7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програма у току летњих месеци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0180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6032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програм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2F33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програм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A345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4програм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7BF6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5 програма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5E625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B0797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EDFC8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BD0C7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522F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AE17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Зоран Миливојевић</w:t>
            </w:r>
          </w:p>
        </w:tc>
      </w:tr>
      <w:tr w:rsidR="00B53907" w14:paraId="7B04E6B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EB42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1687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1D38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CDFB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EA0F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1A30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937F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3C29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CCA8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1CB2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B364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D90C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8772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61A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FCE0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0254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31837" w14:textId="77777777" w:rsidR="00B53907" w:rsidRDefault="00B53907" w:rsidP="00371DF2">
            <w:pPr>
              <w:spacing w:line="1" w:lineRule="auto"/>
            </w:pPr>
          </w:p>
        </w:tc>
      </w:tr>
      <w:tr w:rsidR="00B53907" w14:paraId="5C46ECF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5157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5353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8828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3A02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3B35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4C8D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9695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A55B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823A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D92E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9160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E3B3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1B94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E3AB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ED7A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491A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4F8BA" w14:textId="77777777" w:rsidR="00B53907" w:rsidRDefault="00B53907" w:rsidP="00371DF2">
            <w:pPr>
              <w:spacing w:line="1" w:lineRule="auto"/>
            </w:pPr>
          </w:p>
        </w:tc>
      </w:tr>
      <w:tr w:rsidR="00B53907" w14:paraId="5FCCBE8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E4B3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8B51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7A54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C1C3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31CC8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4045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755B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0651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1DBE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DCC2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E374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B9EB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EED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DFE8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A4DC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6586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A5F75" w14:textId="77777777" w:rsidR="00B53907" w:rsidRDefault="00B53907" w:rsidP="00371DF2">
            <w:pPr>
              <w:spacing w:line="1" w:lineRule="auto"/>
            </w:pPr>
          </w:p>
        </w:tc>
      </w:tr>
      <w:tr w:rsidR="00B53907" w14:paraId="1B83D5D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635A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4539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82D4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E2A6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D85F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81DD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D3F7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8457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ED26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9CAB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3F6B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D024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D4D4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ACE2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35F7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26C5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409AD" w14:textId="77777777" w:rsidR="00B53907" w:rsidRDefault="00B53907" w:rsidP="00371DF2">
            <w:pPr>
              <w:spacing w:line="1" w:lineRule="auto"/>
            </w:pPr>
          </w:p>
        </w:tc>
      </w:tr>
      <w:tr w:rsidR="00B53907" w14:paraId="372DFFC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E6D9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F59A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02C8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9C38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E4B7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1C3A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C036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BA4E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19F3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4BE8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EA69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B109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7F07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17C1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3782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4F6D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E4FF3" w14:textId="77777777" w:rsidR="00B53907" w:rsidRDefault="00B53907" w:rsidP="00371DF2">
            <w:pPr>
              <w:spacing w:line="1" w:lineRule="auto"/>
            </w:pPr>
          </w:p>
        </w:tc>
      </w:tr>
      <w:tr w:rsidR="00B53907" w14:paraId="53B2D2F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B7C9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6B4C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0D6C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C96D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47ED2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1EC5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5C72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74BC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345A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3ACC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8F07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ED83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9393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4527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C594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AB00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0845D" w14:textId="77777777" w:rsidR="00B53907" w:rsidRDefault="00B53907" w:rsidP="00371DF2">
            <w:pPr>
              <w:spacing w:line="1" w:lineRule="auto"/>
            </w:pPr>
          </w:p>
        </w:tc>
      </w:tr>
      <w:tr w:rsidR="00B53907" w14:paraId="0064CF4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4AFF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E725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5398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C427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F7E7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378E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19E9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EDA6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E8F4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C083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3E2E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45EF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BA8D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8C65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D3AE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9F80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DEAC8" w14:textId="77777777" w:rsidR="00B53907" w:rsidRDefault="00B53907" w:rsidP="00371DF2">
            <w:pPr>
              <w:spacing w:line="1" w:lineRule="auto"/>
            </w:pPr>
          </w:p>
        </w:tc>
      </w:tr>
      <w:tr w:rsidR="00B53907" w14:paraId="5CBB178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FA6D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1333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7BA4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1E6D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2D1E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A68B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F6B3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06B0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5D94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D89C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B835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A779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AFE0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F228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CC81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62BB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91A1A" w14:textId="77777777" w:rsidR="00B53907" w:rsidRDefault="00B53907" w:rsidP="00371DF2">
            <w:pPr>
              <w:spacing w:line="1" w:lineRule="auto"/>
            </w:pPr>
          </w:p>
        </w:tc>
      </w:tr>
      <w:tr w:rsidR="00B53907" w14:paraId="25DC77E6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1BBA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Мионица отвореног срц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9D9C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1-401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5744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рограм рада Културног центра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A835C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Током манифестације приређују се многобројни програми намењени најмлађој оулацији, али и старијим житељима Мионице</w:t>
            </w: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E49C5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Дружење младих и учење поштовања </w:t>
            </w:r>
            <w:proofErr w:type="gramStart"/>
            <w:r>
              <w:rPr>
                <w:color w:val="000000"/>
                <w:sz w:val="12"/>
                <w:szCs w:val="12"/>
              </w:rPr>
              <w:t>даривања,племенитости</w:t>
            </w:r>
            <w:proofErr w:type="gramEnd"/>
            <w:r>
              <w:rPr>
                <w:color w:val="000000"/>
                <w:sz w:val="12"/>
                <w:szCs w:val="12"/>
              </w:rPr>
              <w:t>,значење колико мало може да значи много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0FEB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учесника деце предшколског узраст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82E3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199E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0 деце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9BC9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1 дете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48A8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2 деце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3342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3 деце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5D26D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5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69A69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E5688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A7593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5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D5DE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7FDB2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Зоран Миливојевић</w:t>
            </w:r>
          </w:p>
        </w:tc>
      </w:tr>
      <w:tr w:rsidR="00B53907" w14:paraId="73A7EEC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06B0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7A9E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E47D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6775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D30F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BCD2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9C96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F45E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9D3E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36A7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7078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8B2C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ED22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22BE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B9DD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3992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62DCD" w14:textId="77777777" w:rsidR="00B53907" w:rsidRDefault="00B53907" w:rsidP="00371DF2">
            <w:pPr>
              <w:spacing w:line="1" w:lineRule="auto"/>
            </w:pPr>
          </w:p>
        </w:tc>
      </w:tr>
      <w:tr w:rsidR="00B53907" w14:paraId="1BFBFEF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F67C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D65A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1BD7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F4DF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F93C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48A2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53D6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28C7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2789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9BCE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1E28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B6C3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375C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9966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AC73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9DAB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8150B" w14:textId="77777777" w:rsidR="00B53907" w:rsidRDefault="00B53907" w:rsidP="00371DF2">
            <w:pPr>
              <w:spacing w:line="1" w:lineRule="auto"/>
            </w:pPr>
          </w:p>
        </w:tc>
      </w:tr>
      <w:tr w:rsidR="00B53907" w14:paraId="36291EE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13DD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F5C5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5742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4F49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9616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AD75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397B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03E6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6664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EBDD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580F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0CBC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5B76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8DF4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A74D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24CD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A353D" w14:textId="77777777" w:rsidR="00B53907" w:rsidRDefault="00B53907" w:rsidP="00371DF2">
            <w:pPr>
              <w:spacing w:line="1" w:lineRule="auto"/>
            </w:pPr>
          </w:p>
        </w:tc>
      </w:tr>
      <w:tr w:rsidR="00B53907" w14:paraId="4B81651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46C0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0FAA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D5FD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1ABC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76C0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8ED2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E3D5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331F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03C3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2535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4BA4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BF98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1B7C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3CBB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B32C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8BE1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217A1" w14:textId="77777777" w:rsidR="00B53907" w:rsidRDefault="00B53907" w:rsidP="00371DF2">
            <w:pPr>
              <w:spacing w:line="1" w:lineRule="auto"/>
            </w:pPr>
          </w:p>
        </w:tc>
      </w:tr>
      <w:tr w:rsidR="00B53907" w14:paraId="4B5E7E2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EEE1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14CB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9BAB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CBFF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D5D7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880D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4934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1C67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83A6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5FDA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FCC6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146C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47B4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A6E4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5234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86A3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0663A" w14:textId="77777777" w:rsidR="00B53907" w:rsidRDefault="00B53907" w:rsidP="00371DF2">
            <w:pPr>
              <w:spacing w:line="1" w:lineRule="auto"/>
            </w:pPr>
          </w:p>
        </w:tc>
      </w:tr>
      <w:tr w:rsidR="00B53907" w14:paraId="13ECA88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AC27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3F5D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B67C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8A43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FCB6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B4C4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AA83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4576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D0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47DA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4612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002F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D8F0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3B65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7CC9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0057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F36F9" w14:textId="77777777" w:rsidR="00B53907" w:rsidRDefault="00B53907" w:rsidP="00371DF2">
            <w:pPr>
              <w:spacing w:line="1" w:lineRule="auto"/>
            </w:pPr>
          </w:p>
        </w:tc>
      </w:tr>
      <w:tr w:rsidR="00B53907" w14:paraId="5DBFFDB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A141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2A1E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A276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6B0B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6914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05C7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7E48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6B15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EF79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DBF5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231C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BF8C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3DC9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133D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F7DE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EC27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63EB2" w14:textId="77777777" w:rsidR="00B53907" w:rsidRDefault="00B53907" w:rsidP="00371DF2">
            <w:pPr>
              <w:spacing w:line="1" w:lineRule="auto"/>
            </w:pPr>
          </w:p>
        </w:tc>
      </w:tr>
      <w:tr w:rsidR="00B53907" w14:paraId="064E0C7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63C0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91EB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B8A2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0AF5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2C7D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A326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CF12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BA37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A8DF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4AA4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60B9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75B7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E077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0D1B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96A5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23D4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70380" w14:textId="77777777" w:rsidR="00B53907" w:rsidRDefault="00B53907" w:rsidP="00371DF2">
            <w:pPr>
              <w:spacing w:line="1" w:lineRule="auto"/>
            </w:pPr>
          </w:p>
        </w:tc>
      </w:tr>
      <w:tr w:rsidR="00B53907" w14:paraId="109B1614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0BEDD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Музичко стваралаштво - Жарко Милановић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726B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1-401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5DD4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рограм рада Културног центра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6C4AE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Манифестација такмичерског духа</w:t>
            </w: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449E3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чување традиције музике мионичког крај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35AE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учесника такмичењ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3877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1C75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 учесник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A056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 учесник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E8A0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 учесник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2E6B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 учесника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90990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0BD6B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F7F1F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CAC84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31F4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443D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Зоран Миливојевић</w:t>
            </w:r>
          </w:p>
        </w:tc>
      </w:tr>
      <w:tr w:rsidR="00B53907" w14:paraId="30C6EED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AAC9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D21C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6D81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BE42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CC68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8BD0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9624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D283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CDD0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8834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2036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A605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F9B9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1A8F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C820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4D5A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64237" w14:textId="77777777" w:rsidR="00B53907" w:rsidRDefault="00B53907" w:rsidP="00371DF2">
            <w:pPr>
              <w:spacing w:line="1" w:lineRule="auto"/>
            </w:pPr>
          </w:p>
        </w:tc>
      </w:tr>
      <w:tr w:rsidR="00B53907" w14:paraId="152C489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5135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469D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C560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C77D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D9F1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DDD9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BFE8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0F5E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6B63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8921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9C58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C0DA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4CDA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287F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6D1B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8422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EC8DB" w14:textId="77777777" w:rsidR="00B53907" w:rsidRDefault="00B53907" w:rsidP="00371DF2">
            <w:pPr>
              <w:spacing w:line="1" w:lineRule="auto"/>
            </w:pPr>
          </w:p>
        </w:tc>
      </w:tr>
      <w:tr w:rsidR="00B53907" w14:paraId="2E86F4A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A545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2C5B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76F6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949D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26FE8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BF6F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E39D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E04A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6990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940C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7556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4675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C74D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BB4A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E1C0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6C6B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2F3FD" w14:textId="77777777" w:rsidR="00B53907" w:rsidRDefault="00B53907" w:rsidP="00371DF2">
            <w:pPr>
              <w:spacing w:line="1" w:lineRule="auto"/>
            </w:pPr>
          </w:p>
        </w:tc>
      </w:tr>
      <w:tr w:rsidR="00B53907" w14:paraId="08FA689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43F9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7B7E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6058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F279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ECF5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5A76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50AD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DB8D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7F42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F62C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D2C8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1444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440F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D04E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2864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5787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BCCBE" w14:textId="77777777" w:rsidR="00B53907" w:rsidRDefault="00B53907" w:rsidP="00371DF2">
            <w:pPr>
              <w:spacing w:line="1" w:lineRule="auto"/>
            </w:pPr>
          </w:p>
        </w:tc>
      </w:tr>
      <w:tr w:rsidR="00B53907" w14:paraId="62EC8F6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A70D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7029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ABCE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D112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6EF7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D5ED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CBAF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E8E6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996A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555F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FC1A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4936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7ED0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CDCC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E200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F515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00AD5" w14:textId="77777777" w:rsidR="00B53907" w:rsidRDefault="00B53907" w:rsidP="00371DF2">
            <w:pPr>
              <w:spacing w:line="1" w:lineRule="auto"/>
            </w:pPr>
          </w:p>
        </w:tc>
      </w:tr>
      <w:tr w:rsidR="00B53907" w14:paraId="0FA4296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55BC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E851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5564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B596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19113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7326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5BBF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7BF3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EFFA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1F09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7018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1A45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AFF8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9373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8A8D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1912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956CF" w14:textId="77777777" w:rsidR="00B53907" w:rsidRDefault="00B53907" w:rsidP="00371DF2">
            <w:pPr>
              <w:spacing w:line="1" w:lineRule="auto"/>
            </w:pPr>
          </w:p>
        </w:tc>
      </w:tr>
      <w:tr w:rsidR="00B53907" w14:paraId="3D99CA8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53BF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A73F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04AB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E07F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5951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613F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988F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7F3B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ED0E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245E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08A0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C29F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22F5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ECAD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8505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F7A0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8C5D1" w14:textId="77777777" w:rsidR="00B53907" w:rsidRDefault="00B53907" w:rsidP="00371DF2">
            <w:pPr>
              <w:spacing w:line="1" w:lineRule="auto"/>
            </w:pPr>
          </w:p>
        </w:tc>
      </w:tr>
      <w:tr w:rsidR="00B53907" w14:paraId="77BF837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C652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1728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31AA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162C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8949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A16B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62FA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E732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4917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C293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6E1C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14AB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D29C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8671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7FF9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48DE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4DF84" w14:textId="77777777" w:rsidR="00B53907" w:rsidRDefault="00B53907" w:rsidP="00371DF2">
            <w:pPr>
              <w:spacing w:line="1" w:lineRule="auto"/>
            </w:pPr>
          </w:p>
        </w:tc>
      </w:tr>
      <w:tr w:rsidR="00B53907" w14:paraId="11EA11AF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2AAF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Етно група Мион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5BDF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1-4013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68135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рограм рада Културног центра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7901D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Очување српске традиције кроз етно певање</w:t>
            </w: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09BC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Очување српске традиције кроз етно певање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4EE3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даровите деце укључене у групу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4AF4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4AF6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8D06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F4FF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C779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413FF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5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0166C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8FF96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1C281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5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FC4B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AF9B2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Зоран Миливојевић</w:t>
            </w:r>
          </w:p>
        </w:tc>
      </w:tr>
      <w:tr w:rsidR="00B53907" w14:paraId="3424A11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52F4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2B1C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BA92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48F3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7E3B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8959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E8F3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97CB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2276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DCF9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0B5F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242E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CDD1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AF1B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8711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8722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0FFDE" w14:textId="77777777" w:rsidR="00B53907" w:rsidRDefault="00B53907" w:rsidP="00371DF2">
            <w:pPr>
              <w:spacing w:line="1" w:lineRule="auto"/>
            </w:pPr>
          </w:p>
        </w:tc>
      </w:tr>
      <w:tr w:rsidR="00B53907" w14:paraId="1D2AC22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5E1F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A104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E538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7013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6640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88B0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9881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7D02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A09B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29FC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7310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2020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406C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4EA7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3BFD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3233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A26AE" w14:textId="77777777" w:rsidR="00B53907" w:rsidRDefault="00B53907" w:rsidP="00371DF2">
            <w:pPr>
              <w:spacing w:line="1" w:lineRule="auto"/>
            </w:pPr>
          </w:p>
        </w:tc>
      </w:tr>
      <w:tr w:rsidR="00B53907" w14:paraId="2C02D62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7C71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E4EB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DCE1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92B5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18028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E2B3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BB42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BA67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E230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3CBC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E005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EE78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550F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F86D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4DD0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FC66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B74F6" w14:textId="77777777" w:rsidR="00B53907" w:rsidRDefault="00B53907" w:rsidP="00371DF2">
            <w:pPr>
              <w:spacing w:line="1" w:lineRule="auto"/>
            </w:pPr>
          </w:p>
        </w:tc>
      </w:tr>
      <w:tr w:rsidR="00B53907" w14:paraId="4FA0215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E4A9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16EF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9910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CA67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AD83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52CD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607C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6193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13ED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4E0B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D130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F27B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3783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79C9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E1E3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954D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93698" w14:textId="77777777" w:rsidR="00B53907" w:rsidRDefault="00B53907" w:rsidP="00371DF2">
            <w:pPr>
              <w:spacing w:line="1" w:lineRule="auto"/>
            </w:pPr>
          </w:p>
        </w:tc>
      </w:tr>
      <w:tr w:rsidR="00B53907" w14:paraId="57A4CF7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AC77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2EC0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6CE6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8D58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477E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8CD4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8205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E8E7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D312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41DB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46F7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5D3D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DD42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184B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DF79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026C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CB912" w14:textId="77777777" w:rsidR="00B53907" w:rsidRDefault="00B53907" w:rsidP="00371DF2">
            <w:pPr>
              <w:spacing w:line="1" w:lineRule="auto"/>
            </w:pPr>
          </w:p>
        </w:tc>
      </w:tr>
      <w:tr w:rsidR="00B53907" w14:paraId="1346502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7DF9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9C27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6B09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25F4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D5A38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AD7C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3F6E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3FC6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7826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30BE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D60C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5CE4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6CDB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F86A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CA67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A936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66390" w14:textId="77777777" w:rsidR="00B53907" w:rsidRDefault="00B53907" w:rsidP="00371DF2">
            <w:pPr>
              <w:spacing w:line="1" w:lineRule="auto"/>
            </w:pPr>
          </w:p>
        </w:tc>
      </w:tr>
      <w:tr w:rsidR="00B53907" w14:paraId="233836B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E7F0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CF21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0F49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4053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9104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36DC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8602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CF29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23B9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5731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DF62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90F1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56FF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4A1C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E593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115E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21BFB" w14:textId="77777777" w:rsidR="00B53907" w:rsidRDefault="00B53907" w:rsidP="00371DF2">
            <w:pPr>
              <w:spacing w:line="1" w:lineRule="auto"/>
            </w:pPr>
          </w:p>
        </w:tc>
      </w:tr>
      <w:tr w:rsidR="00B53907" w14:paraId="213357A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8C03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393E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D605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6445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7DFA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B9F5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BF99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2BF7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724A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4C80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B377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CD36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6450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3AD4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C824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E715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F4CD6" w14:textId="77777777" w:rsidR="00B53907" w:rsidRDefault="00B53907" w:rsidP="00371DF2">
            <w:pPr>
              <w:spacing w:line="1" w:lineRule="auto"/>
            </w:pPr>
          </w:p>
        </w:tc>
      </w:tr>
      <w:tr w:rsidR="00B53907" w14:paraId="2B9C3AB5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58392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Реконструкција и доградња дела објекта Културног центра Мионица-Кућа Колубарске битк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547D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1-5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1C7BE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8863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0A1D2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Сећање на Велики рат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CF2F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посетилац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0F8E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A226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-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63A0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E223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3B75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DDF05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4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1AF29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9AAC3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.381.079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8BFDA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.621.079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4CCD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301E3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орислав Будалић, начелник општинске управе</w:t>
            </w:r>
          </w:p>
        </w:tc>
      </w:tr>
      <w:tr w:rsidR="00B53907" w14:paraId="30FEB5C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4F20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663F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6D28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6606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E0CF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431A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0B56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CB21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9360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ABFB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A0ED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8883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EFA6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9196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FA80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E162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5529A" w14:textId="77777777" w:rsidR="00B53907" w:rsidRDefault="00B53907" w:rsidP="00371DF2">
            <w:pPr>
              <w:spacing w:line="1" w:lineRule="auto"/>
            </w:pPr>
          </w:p>
        </w:tc>
      </w:tr>
      <w:tr w:rsidR="00B53907" w14:paraId="7D3FDD4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FCF2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C13A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A650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381D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8A79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306B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50AF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2B54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1D8F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E141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66AD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D667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0AB1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04C4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A046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78C0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3D3C4" w14:textId="77777777" w:rsidR="00B53907" w:rsidRDefault="00B53907" w:rsidP="00371DF2">
            <w:pPr>
              <w:spacing w:line="1" w:lineRule="auto"/>
            </w:pPr>
          </w:p>
        </w:tc>
      </w:tr>
      <w:tr w:rsidR="00B53907" w14:paraId="30EEEA1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87C7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B46A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17C2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5EDE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517D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0EAF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3381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A7CF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9616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9A8E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221C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5AF8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C5DC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7A0C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F85D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EBF5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EF021" w14:textId="77777777" w:rsidR="00B53907" w:rsidRDefault="00B53907" w:rsidP="00371DF2">
            <w:pPr>
              <w:spacing w:line="1" w:lineRule="auto"/>
            </w:pPr>
          </w:p>
        </w:tc>
      </w:tr>
      <w:tr w:rsidR="00B53907" w14:paraId="10D20DC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6845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FC23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B86A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AD05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6D79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9BB1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AFEC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DE72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96D2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C5A0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6FD4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0AB1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FB69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DA68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9C4A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95AE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1713C" w14:textId="77777777" w:rsidR="00B53907" w:rsidRDefault="00B53907" w:rsidP="00371DF2">
            <w:pPr>
              <w:spacing w:line="1" w:lineRule="auto"/>
            </w:pPr>
          </w:p>
        </w:tc>
      </w:tr>
      <w:tr w:rsidR="00B53907" w14:paraId="37AE63C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72BE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B7DD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70A1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B6A5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BCF8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5E0F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4128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8E60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D212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D14F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9BB4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3173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F8E0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94B1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3487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FC82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E98F3" w14:textId="77777777" w:rsidR="00B53907" w:rsidRDefault="00B53907" w:rsidP="00371DF2">
            <w:pPr>
              <w:spacing w:line="1" w:lineRule="auto"/>
            </w:pPr>
          </w:p>
        </w:tc>
      </w:tr>
      <w:tr w:rsidR="00B53907" w14:paraId="57D015C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6269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3B7F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5464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64A4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BF43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394F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715D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E670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23FD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7267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A9E0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C8E3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8A58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2115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F26E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3EA3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C532F" w14:textId="77777777" w:rsidR="00B53907" w:rsidRDefault="00B53907" w:rsidP="00371DF2">
            <w:pPr>
              <w:spacing w:line="1" w:lineRule="auto"/>
            </w:pPr>
          </w:p>
        </w:tc>
      </w:tr>
      <w:tr w:rsidR="00B53907" w14:paraId="481192E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1509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E432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3A1F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83B7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D544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7667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3877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02FE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A84B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1309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3380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A20F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F803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5B73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168A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9B68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D02CF" w14:textId="77777777" w:rsidR="00B53907" w:rsidRDefault="00B53907" w:rsidP="00371DF2">
            <w:pPr>
              <w:spacing w:line="1" w:lineRule="auto"/>
            </w:pPr>
          </w:p>
        </w:tc>
      </w:tr>
      <w:tr w:rsidR="00B53907" w14:paraId="0352F09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D30E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A2CB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1582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049C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A4CA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C615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F24F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8FF6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AE1B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123E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A741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53C4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71F8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24C7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BA4A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8827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118D7" w14:textId="77777777" w:rsidR="00B53907" w:rsidRDefault="00B53907" w:rsidP="00371DF2">
            <w:pPr>
              <w:spacing w:line="1" w:lineRule="auto"/>
            </w:pPr>
          </w:p>
        </w:tc>
      </w:tr>
      <w:tr w:rsidR="00B53907" w14:paraId="60539110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557EE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Адаптација и надоградња објекта Легат Слободана Јевтића Пулик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B155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01-50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E66D8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C6E2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B51A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Културна афирмација градјана/градјанки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801A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градјана/градјанки који су посетили галерију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548C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5C89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-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D41F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7826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8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2B11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17D80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6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87AC9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B17FB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.942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3E368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.202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7FAD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F509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орислав Будалић, начелник општинске управе</w:t>
            </w:r>
          </w:p>
        </w:tc>
      </w:tr>
      <w:tr w:rsidR="00B53907" w14:paraId="51D488F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0F55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1055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6A25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DB5D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6170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F4A0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7D57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632A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19EB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188F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18E4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C2C5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E94E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3F0D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BFA9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873E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43079" w14:textId="77777777" w:rsidR="00B53907" w:rsidRDefault="00B53907" w:rsidP="00371DF2">
            <w:pPr>
              <w:spacing w:line="1" w:lineRule="auto"/>
            </w:pPr>
          </w:p>
        </w:tc>
      </w:tr>
      <w:tr w:rsidR="00B53907" w14:paraId="21907D6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6707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5B38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4957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6A6C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93B7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B4B5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59C1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248F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61C6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D3C4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DDF2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6F57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2F04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7BF4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22D0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7749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16EB1" w14:textId="77777777" w:rsidR="00B53907" w:rsidRDefault="00B53907" w:rsidP="00371DF2">
            <w:pPr>
              <w:spacing w:line="1" w:lineRule="auto"/>
            </w:pPr>
          </w:p>
        </w:tc>
      </w:tr>
      <w:tr w:rsidR="00B53907" w14:paraId="0AB9CCF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7B10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061B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19E7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843B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ACE8C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2AF7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35E6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A336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3761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5877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A2AB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62D9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0A62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39A0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A148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177A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7EC86" w14:textId="77777777" w:rsidR="00B53907" w:rsidRDefault="00B53907" w:rsidP="00371DF2">
            <w:pPr>
              <w:spacing w:line="1" w:lineRule="auto"/>
            </w:pPr>
          </w:p>
        </w:tc>
      </w:tr>
      <w:tr w:rsidR="00B53907" w14:paraId="703E44D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9C68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0E60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4957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7060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EB71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3064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4EDF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9251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FFA6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5492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46F5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0B82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5453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D771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FAAD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8E37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C7B98" w14:textId="77777777" w:rsidR="00B53907" w:rsidRDefault="00B53907" w:rsidP="00371DF2">
            <w:pPr>
              <w:spacing w:line="1" w:lineRule="auto"/>
            </w:pPr>
          </w:p>
        </w:tc>
      </w:tr>
      <w:tr w:rsidR="00B53907" w14:paraId="47D4B27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2F48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B700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6857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B829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DE30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A526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8771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C706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05C0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87A0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F0CF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0CA6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0A7A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BB4C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27E9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0752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C09E8" w14:textId="77777777" w:rsidR="00B53907" w:rsidRDefault="00B53907" w:rsidP="00371DF2">
            <w:pPr>
              <w:spacing w:line="1" w:lineRule="auto"/>
            </w:pPr>
          </w:p>
        </w:tc>
      </w:tr>
      <w:tr w:rsidR="00B53907" w14:paraId="6468FE0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061D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7502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B8F9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1358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F5E6C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6421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2DCB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A9A0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3927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711F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7DFD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2B85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6797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D766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3A8E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3C2B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21B95" w14:textId="77777777" w:rsidR="00B53907" w:rsidRDefault="00B53907" w:rsidP="00371DF2">
            <w:pPr>
              <w:spacing w:line="1" w:lineRule="auto"/>
            </w:pPr>
          </w:p>
        </w:tc>
      </w:tr>
      <w:tr w:rsidR="00B53907" w14:paraId="2F3FCEC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5C5F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80E1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04F4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E645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BEF4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7BEA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8EAA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FAD8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2486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152A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C3DA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56AC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F63D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4E98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F6DA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F884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CAE84" w14:textId="77777777" w:rsidR="00B53907" w:rsidRDefault="00B53907" w:rsidP="00371DF2">
            <w:pPr>
              <w:spacing w:line="1" w:lineRule="auto"/>
            </w:pPr>
          </w:p>
        </w:tc>
      </w:tr>
      <w:tr w:rsidR="00B53907" w14:paraId="0B48C60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D67F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9376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E723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1342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A733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3D86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1E12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85B8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D391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5084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B06C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FAD5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9296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770D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01EE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E4C1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94BAB" w14:textId="77777777" w:rsidR="00B53907" w:rsidRDefault="00B53907" w:rsidP="00371DF2">
            <w:pPr>
              <w:spacing w:line="1" w:lineRule="auto"/>
            </w:pPr>
          </w:p>
        </w:tc>
      </w:tr>
      <w:tr w:rsidR="00B53907" w14:paraId="6095CA2F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0B08A" w14:textId="77777777" w:rsidR="00B53907" w:rsidRDefault="00B53907" w:rsidP="00371DF2">
            <w:pPr>
              <w:rPr>
                <w:vanish/>
              </w:rPr>
            </w:pPr>
            <w:r>
              <w:fldChar w:fldCharType="begin"/>
            </w:r>
            <w:r>
              <w:instrText>TC "14 - РАЗВОЈ СПОРТА И ОМЛАДИНЕ" \f C \l "1"</w:instrText>
            </w:r>
            <w:r>
              <w:fldChar w:fldCharType="end"/>
            </w:r>
          </w:p>
          <w:p w14:paraId="23E15D00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4 - РАЗВОЈ СПОРТА И ОМЛАДИН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98BB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3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0C2BE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BCAC4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E8F94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Обезбеђење услова за бављење спортом свих грађана и грађанки града/општине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6FA7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Број чланова спортских организација и удружењ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31E3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BEBC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1984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C756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6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FBA1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6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3ED5C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62.333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5C1CE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8DE71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7.319.067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A7064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79.652.067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66FE9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037B3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</w:tr>
      <w:tr w:rsidR="00B53907" w14:paraId="2A016DB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A462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291F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6D9B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A4C2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7F00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0D69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4938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D736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FD39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5E82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904C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8240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9DD3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7FF7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131F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64BDD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9182E" w14:textId="77777777" w:rsidR="00B53907" w:rsidRDefault="00B53907" w:rsidP="00371DF2">
            <w:pPr>
              <w:spacing w:line="1" w:lineRule="auto"/>
            </w:pPr>
          </w:p>
        </w:tc>
      </w:tr>
      <w:tr w:rsidR="00B53907" w14:paraId="5731B6D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AA02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EEB7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CBC6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58D4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96A9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A99C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AB50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05EF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7AF6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1D1F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019B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845E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F358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5E1E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8FF1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DEAF8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C03FC" w14:textId="77777777" w:rsidR="00B53907" w:rsidRDefault="00B53907" w:rsidP="00371DF2">
            <w:pPr>
              <w:spacing w:line="1" w:lineRule="auto"/>
            </w:pPr>
          </w:p>
        </w:tc>
      </w:tr>
      <w:tr w:rsidR="00B53907" w14:paraId="7D6F978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0E75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8EBF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2703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82BB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14892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9DB0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3D0F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55E0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48CB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6B9A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CCA4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8EFB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21FB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7ABA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0653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85A2E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87724" w14:textId="77777777" w:rsidR="00B53907" w:rsidRDefault="00B53907" w:rsidP="00371DF2">
            <w:pPr>
              <w:spacing w:line="1" w:lineRule="auto"/>
            </w:pPr>
          </w:p>
        </w:tc>
      </w:tr>
      <w:tr w:rsidR="00B53907" w14:paraId="3460300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46B1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DE80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AA8E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FBD9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9A28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DBA6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4468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2655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75CB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D316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CEA3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17FB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C88F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003A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95B9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C5B1F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079E0" w14:textId="77777777" w:rsidR="00B53907" w:rsidRDefault="00B53907" w:rsidP="00371DF2">
            <w:pPr>
              <w:spacing w:line="1" w:lineRule="auto"/>
            </w:pPr>
          </w:p>
        </w:tc>
      </w:tr>
      <w:tr w:rsidR="00B53907" w14:paraId="5444FEB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FA2C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5BB5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1A24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C0A6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83EF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3E43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6059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0566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EA4C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3279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30E3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55AE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E151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C92F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DCAC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8A947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2EE19" w14:textId="77777777" w:rsidR="00B53907" w:rsidRDefault="00B53907" w:rsidP="00371DF2">
            <w:pPr>
              <w:spacing w:line="1" w:lineRule="auto"/>
            </w:pPr>
          </w:p>
        </w:tc>
      </w:tr>
      <w:tr w:rsidR="00B53907" w14:paraId="0D24DEB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D615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C27C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F3A7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3998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60B98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7832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EA30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1AD6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5D1B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AFAA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F843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0ACE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672F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60F8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F848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C86AF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7DEA3" w14:textId="77777777" w:rsidR="00B53907" w:rsidRDefault="00B53907" w:rsidP="00371DF2">
            <w:pPr>
              <w:spacing w:line="1" w:lineRule="auto"/>
            </w:pPr>
          </w:p>
        </w:tc>
      </w:tr>
      <w:tr w:rsidR="00B53907" w14:paraId="0E66836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1FC7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F01C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2F62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9C9A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9C7D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4311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CED3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636E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5B59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3D14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124F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478E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E963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5E8E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53B8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9F193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58971" w14:textId="77777777" w:rsidR="00B53907" w:rsidRDefault="00B53907" w:rsidP="00371DF2">
            <w:pPr>
              <w:spacing w:line="1" w:lineRule="auto"/>
            </w:pPr>
          </w:p>
        </w:tc>
      </w:tr>
      <w:tr w:rsidR="00B53907" w14:paraId="38DAE8C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BC79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5603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844A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F1A2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C2A2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B0DE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09BE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8B51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92A7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E3C7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388E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7418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8F85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CBCF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AE80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48F09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05072" w14:textId="77777777" w:rsidR="00B53907" w:rsidRDefault="00B53907" w:rsidP="00371DF2">
            <w:pPr>
              <w:spacing w:line="1" w:lineRule="auto"/>
            </w:pPr>
          </w:p>
        </w:tc>
      </w:tr>
      <w:tr w:rsidR="00B53907" w14:paraId="510CB670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0D915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одршка локалним спортским организацијама, удружењима и савезим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4DCB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4030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57712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5983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напређење рекреативног спорт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E974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програма којима се реализују активности из рекреативног спорт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D87E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2B8D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95AA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8B1D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C06E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2D9A3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421C0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F8D02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1396D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4F12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523D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</w:tr>
      <w:tr w:rsidR="00B53907" w14:paraId="53594B4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FBD8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6D1E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ED66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3ADD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1FAE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4822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12DF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E227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C399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A4F5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19AD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DD75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BD98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532E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FF6A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76BB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C4B15" w14:textId="77777777" w:rsidR="00B53907" w:rsidRDefault="00B53907" w:rsidP="00371DF2">
            <w:pPr>
              <w:spacing w:line="1" w:lineRule="auto"/>
            </w:pPr>
          </w:p>
        </w:tc>
      </w:tr>
      <w:tr w:rsidR="00B53907" w14:paraId="22E138A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9DD4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BAC2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79A6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B132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B49D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C823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B576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5272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C762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DDF0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305F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87B1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7218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F3CA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5902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813B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839E1" w14:textId="77777777" w:rsidR="00B53907" w:rsidRDefault="00B53907" w:rsidP="00371DF2">
            <w:pPr>
              <w:spacing w:line="1" w:lineRule="auto"/>
            </w:pPr>
          </w:p>
        </w:tc>
      </w:tr>
      <w:tr w:rsidR="00B53907" w14:paraId="4B2024B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6C57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34B6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0F6C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7FF0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01F2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863C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7A04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BBFD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BA05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28EB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9879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2F9B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340E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E440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46D0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8618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1DE0C" w14:textId="77777777" w:rsidR="00B53907" w:rsidRDefault="00B53907" w:rsidP="00371DF2">
            <w:pPr>
              <w:spacing w:line="1" w:lineRule="auto"/>
            </w:pPr>
          </w:p>
        </w:tc>
      </w:tr>
      <w:tr w:rsidR="00B53907" w14:paraId="0B8B05E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D365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B0B8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675B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FADE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E441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603E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0E34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BE84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A71D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EFA2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0C14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2AED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A018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8DA2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5E2A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534C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77A49" w14:textId="77777777" w:rsidR="00B53907" w:rsidRDefault="00B53907" w:rsidP="00371DF2">
            <w:pPr>
              <w:spacing w:line="1" w:lineRule="auto"/>
            </w:pPr>
          </w:p>
        </w:tc>
      </w:tr>
      <w:tr w:rsidR="00B53907" w14:paraId="1CCB0FF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D6DE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DA5E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2ACA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5F6F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0C82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AAF1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C178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FF19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3C2E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9400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B4A0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2D7E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2E86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BA06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62E9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7460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56FB4" w14:textId="77777777" w:rsidR="00B53907" w:rsidRDefault="00B53907" w:rsidP="00371DF2">
            <w:pPr>
              <w:spacing w:line="1" w:lineRule="auto"/>
            </w:pPr>
          </w:p>
        </w:tc>
      </w:tr>
      <w:tr w:rsidR="00B53907" w14:paraId="77C0D4D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0BD8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35DA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D7ED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761B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C3CA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00C6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9235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E6CF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82DA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D4B2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8A99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F46A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60FA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2EF6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720A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D7A0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EDE3E" w14:textId="77777777" w:rsidR="00B53907" w:rsidRDefault="00B53907" w:rsidP="00371DF2">
            <w:pPr>
              <w:spacing w:line="1" w:lineRule="auto"/>
            </w:pPr>
          </w:p>
        </w:tc>
      </w:tr>
      <w:tr w:rsidR="00B53907" w14:paraId="2B97B30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2915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F01B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2738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78B1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ED06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E1FB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2911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4ACE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A887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30A7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43B3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150C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3BB6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A311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A402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C219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15646" w14:textId="77777777" w:rsidR="00B53907" w:rsidRDefault="00B53907" w:rsidP="00371DF2">
            <w:pPr>
              <w:spacing w:line="1" w:lineRule="auto"/>
            </w:pPr>
          </w:p>
        </w:tc>
      </w:tr>
      <w:tr w:rsidR="00B53907" w14:paraId="7D624C2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B766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9E7A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86E9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7AC4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867A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E097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D640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460C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1772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4EA3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ADC3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DCF7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DD52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67AA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D2C5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A07B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73E6A" w14:textId="77777777" w:rsidR="00B53907" w:rsidRDefault="00B53907" w:rsidP="00371DF2">
            <w:pPr>
              <w:spacing w:line="1" w:lineRule="auto"/>
            </w:pPr>
          </w:p>
        </w:tc>
      </w:tr>
      <w:tr w:rsidR="00B53907" w14:paraId="61BCA3FA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0B11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одршка локалним спортским организацијама, удружењима и савезим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5898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8F9C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2E79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B4A58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напређење подршке локалним спортским организацијама преко којих се остварује јавни интерес у области спорт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FFE8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посебних програма спортских организација финансираних од стране града/општине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4D58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0EE1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9E15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66E1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A5DF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4B9DB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.5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AE592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5D1CE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E956A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.5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6EB9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8986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</w:tr>
      <w:tr w:rsidR="00B53907" w14:paraId="35686EF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B9CD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DAB7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7E49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A934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1241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29EF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годишњих програма спортских организација финансираних од стране града/општине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A038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67E6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B206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644F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F964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4517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658B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6808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D9B2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6E8F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4EB02" w14:textId="77777777" w:rsidR="00B53907" w:rsidRDefault="00B53907" w:rsidP="00371DF2">
            <w:pPr>
              <w:spacing w:line="1" w:lineRule="auto"/>
            </w:pPr>
          </w:p>
        </w:tc>
      </w:tr>
      <w:tr w:rsidR="00B53907" w14:paraId="3956EBD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4C46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F8DB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D823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8B6A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3A2C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9313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110C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D4BF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7A92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225D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3C5E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B623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2CBA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B244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A84A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F55C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B8B96" w14:textId="77777777" w:rsidR="00B53907" w:rsidRDefault="00B53907" w:rsidP="00371DF2">
            <w:pPr>
              <w:spacing w:line="1" w:lineRule="auto"/>
            </w:pPr>
          </w:p>
        </w:tc>
      </w:tr>
      <w:tr w:rsidR="00B53907" w14:paraId="27BBFA1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22B6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83D9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00A5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9C42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72BD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9B3D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620B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1065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DCC2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E51C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530E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25C1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4E64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41E6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EDD4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C162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9DD4F" w14:textId="77777777" w:rsidR="00B53907" w:rsidRDefault="00B53907" w:rsidP="00371DF2">
            <w:pPr>
              <w:spacing w:line="1" w:lineRule="auto"/>
            </w:pPr>
          </w:p>
        </w:tc>
      </w:tr>
      <w:tr w:rsidR="00B53907" w14:paraId="6A790FA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513E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9417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11CB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771F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B261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1C7C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AF63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36CC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1B46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2117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57B8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05D1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FB84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D914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B129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4A40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5D92B" w14:textId="77777777" w:rsidR="00B53907" w:rsidRDefault="00B53907" w:rsidP="00371DF2">
            <w:pPr>
              <w:spacing w:line="1" w:lineRule="auto"/>
            </w:pPr>
          </w:p>
        </w:tc>
      </w:tr>
      <w:tr w:rsidR="00B53907" w14:paraId="11B0AC4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B3D8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3800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2E07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AD66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F1F4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FD10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35C3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4FC1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92B2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9FEC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F7F7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AD9E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5E6D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6300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D800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5F75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FB508" w14:textId="77777777" w:rsidR="00B53907" w:rsidRDefault="00B53907" w:rsidP="00371DF2">
            <w:pPr>
              <w:spacing w:line="1" w:lineRule="auto"/>
            </w:pPr>
          </w:p>
        </w:tc>
      </w:tr>
      <w:tr w:rsidR="00B53907" w14:paraId="65E9887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D03D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A35B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B6DB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C12C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8BF8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834B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C5EA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7F4C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6A98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23FB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4092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F1E2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50FA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6E7D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9F3D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C177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CBE9D" w14:textId="77777777" w:rsidR="00B53907" w:rsidRDefault="00B53907" w:rsidP="00371DF2">
            <w:pPr>
              <w:spacing w:line="1" w:lineRule="auto"/>
            </w:pPr>
          </w:p>
        </w:tc>
      </w:tr>
      <w:tr w:rsidR="00B53907" w14:paraId="3BE7FE2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4371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301C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798D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E50E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1C87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4595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35B5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39CB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0650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0DF9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F5F9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3816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8C3F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3536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4048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F05B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B0052" w14:textId="77777777" w:rsidR="00B53907" w:rsidRDefault="00B53907" w:rsidP="00371DF2">
            <w:pPr>
              <w:spacing w:line="1" w:lineRule="auto"/>
            </w:pPr>
          </w:p>
        </w:tc>
      </w:tr>
      <w:tr w:rsidR="00B53907" w14:paraId="5EE02C8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E69D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E91F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2105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A87A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27FD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F05B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C0B2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411A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55E7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6340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5E15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3358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A45C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4B2C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A2B1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40C2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375EF" w14:textId="77777777" w:rsidR="00B53907" w:rsidRDefault="00B53907" w:rsidP="00371DF2">
            <w:pPr>
              <w:spacing w:line="1" w:lineRule="auto"/>
            </w:pPr>
          </w:p>
        </w:tc>
      </w:tr>
      <w:tr w:rsidR="00B53907" w14:paraId="5ECAAE34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8CAE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Функционисање локалних спортских установ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E287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4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31773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775C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E862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Обезбеђивање услова за рад установа из области спорт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D296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одржаних спортских приредби у установама из области спорт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97CA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0DE2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747D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B325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6C81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7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5D7D7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.058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63EA0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D7323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6FEF2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.058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F861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739A1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Жељко Радосављевић</w:t>
            </w:r>
          </w:p>
        </w:tc>
      </w:tr>
      <w:tr w:rsidR="00B53907" w14:paraId="1849B6D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9DD2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5057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F953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B9FB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C0A2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F252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0597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4715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DB56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6231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CF30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382C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CA0C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FAFC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750D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42E8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8D6EA" w14:textId="77777777" w:rsidR="00B53907" w:rsidRDefault="00B53907" w:rsidP="00371DF2">
            <w:pPr>
              <w:spacing w:line="1" w:lineRule="auto"/>
            </w:pPr>
          </w:p>
        </w:tc>
      </w:tr>
      <w:tr w:rsidR="00B53907" w14:paraId="69A64CC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8E67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E6D8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D798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C694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F302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6B82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2CF2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142F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1DE1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3403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3B94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89CB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0AE8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39A8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B024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35F9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62E97" w14:textId="77777777" w:rsidR="00B53907" w:rsidRDefault="00B53907" w:rsidP="00371DF2">
            <w:pPr>
              <w:spacing w:line="1" w:lineRule="auto"/>
            </w:pPr>
          </w:p>
        </w:tc>
      </w:tr>
      <w:tr w:rsidR="00B53907" w14:paraId="4B48A48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CDDF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D0F5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38EE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DC9C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37273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A695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8E87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B8C6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61D7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5341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C831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CF0C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EC93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9BCD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E3BA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259D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C87F6" w14:textId="77777777" w:rsidR="00B53907" w:rsidRDefault="00B53907" w:rsidP="00371DF2">
            <w:pPr>
              <w:spacing w:line="1" w:lineRule="auto"/>
            </w:pPr>
          </w:p>
        </w:tc>
      </w:tr>
      <w:tr w:rsidR="00B53907" w14:paraId="3CA490F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CF02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55CC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55E5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108D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D441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B4AA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AD59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09FD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054A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CF6F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C441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C193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F3E8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F613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16B7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3E6E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E1ABD" w14:textId="77777777" w:rsidR="00B53907" w:rsidRDefault="00B53907" w:rsidP="00371DF2">
            <w:pPr>
              <w:spacing w:line="1" w:lineRule="auto"/>
            </w:pPr>
          </w:p>
        </w:tc>
      </w:tr>
      <w:tr w:rsidR="00B53907" w14:paraId="60726E5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91D9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0A12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39F6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6EF6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B639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8668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23EC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E59A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2A9A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3057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4AC7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9718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429A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E793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DA18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B853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3B8B9" w14:textId="77777777" w:rsidR="00B53907" w:rsidRDefault="00B53907" w:rsidP="00371DF2">
            <w:pPr>
              <w:spacing w:line="1" w:lineRule="auto"/>
            </w:pPr>
          </w:p>
        </w:tc>
      </w:tr>
      <w:tr w:rsidR="00B53907" w14:paraId="5B74A8A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FF75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0A87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C7BC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48BB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15F12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9231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3CC0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7C60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4899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FC66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BB8C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DB10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DD6B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36E5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CF87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4C69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48FFE" w14:textId="77777777" w:rsidR="00B53907" w:rsidRDefault="00B53907" w:rsidP="00371DF2">
            <w:pPr>
              <w:spacing w:line="1" w:lineRule="auto"/>
            </w:pPr>
          </w:p>
        </w:tc>
      </w:tr>
      <w:tr w:rsidR="00B53907" w14:paraId="57C016A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74DB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E11A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7B37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BE16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3D13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EE54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FD18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4EA7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40F0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16F0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D90E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C9F3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5151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7D75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D34B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B4F7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3F739" w14:textId="77777777" w:rsidR="00B53907" w:rsidRDefault="00B53907" w:rsidP="00371DF2">
            <w:pPr>
              <w:spacing w:line="1" w:lineRule="auto"/>
            </w:pPr>
          </w:p>
        </w:tc>
      </w:tr>
      <w:tr w:rsidR="00B53907" w14:paraId="3C28930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0FEE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074C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DF15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106D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FB38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72AF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744C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66F5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A4FC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3195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1456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1405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EFA7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C6AE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EAD9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622C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099C8" w14:textId="77777777" w:rsidR="00B53907" w:rsidRDefault="00B53907" w:rsidP="00371DF2">
            <w:pPr>
              <w:spacing w:line="1" w:lineRule="auto"/>
            </w:pPr>
          </w:p>
        </w:tc>
      </w:tr>
      <w:tr w:rsidR="00B53907" w14:paraId="7B9C660A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D59A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lastRenderedPageBreak/>
              <w:t>Спровођење подршке уређењу простор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5E51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5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17F0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36F83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9B60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одршка активном укључивању младих у различите друштвене активности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80DC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клупа за уређење простор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5FEE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011A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1D63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3A55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ADEA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BD97F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.24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3C582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D0D67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807F3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.24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5E5D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E7C8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</w:tr>
      <w:tr w:rsidR="00B53907" w14:paraId="36ADDFB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3786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F017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87B0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500A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7E91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5846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5189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E3DE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91B2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3CAB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57C2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855D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2982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4426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507C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8D96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A0CE7" w14:textId="77777777" w:rsidR="00B53907" w:rsidRDefault="00B53907" w:rsidP="00371DF2">
            <w:pPr>
              <w:spacing w:line="1" w:lineRule="auto"/>
            </w:pPr>
          </w:p>
        </w:tc>
      </w:tr>
      <w:tr w:rsidR="00B53907" w14:paraId="7A1E041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D767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638B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A0ED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7D91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148A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C6EE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77E0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A411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FB67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7EC6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4872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1C04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B41B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4A0A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3458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06F9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4E7D1" w14:textId="77777777" w:rsidR="00B53907" w:rsidRDefault="00B53907" w:rsidP="00371DF2">
            <w:pPr>
              <w:spacing w:line="1" w:lineRule="auto"/>
            </w:pPr>
          </w:p>
        </w:tc>
      </w:tr>
      <w:tr w:rsidR="00B53907" w14:paraId="43235DD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06F1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2221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1AAE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58FA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57EC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E0C4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92A0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D1CA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1775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CB07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B310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4CB4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77F0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0B1F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73D3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38E6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B5E0A" w14:textId="77777777" w:rsidR="00B53907" w:rsidRDefault="00B53907" w:rsidP="00371DF2">
            <w:pPr>
              <w:spacing w:line="1" w:lineRule="auto"/>
            </w:pPr>
          </w:p>
        </w:tc>
      </w:tr>
      <w:tr w:rsidR="00B53907" w14:paraId="5EDA60E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370B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73EF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795E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F52C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87B0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4C5B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1AED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DFC4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4C94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B52B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0CB6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7627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85BD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862A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DA42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FD6F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7B228" w14:textId="77777777" w:rsidR="00B53907" w:rsidRDefault="00B53907" w:rsidP="00371DF2">
            <w:pPr>
              <w:spacing w:line="1" w:lineRule="auto"/>
            </w:pPr>
          </w:p>
        </w:tc>
      </w:tr>
      <w:tr w:rsidR="00B53907" w14:paraId="55D33C3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361F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3275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8F4F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AA90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46B8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F0EE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AEE4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5305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CDD0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7A0A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AAAA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1211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FE64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0C5C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FE9F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F629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583EF" w14:textId="77777777" w:rsidR="00B53907" w:rsidRDefault="00B53907" w:rsidP="00371DF2">
            <w:pPr>
              <w:spacing w:line="1" w:lineRule="auto"/>
            </w:pPr>
          </w:p>
        </w:tc>
      </w:tr>
      <w:tr w:rsidR="00B53907" w14:paraId="4F38056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911D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F6B5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5751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AE68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B8338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5C69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FB6F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AF91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305F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9361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DDEC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7ABC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6532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FDE7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5A3D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C371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96296" w14:textId="77777777" w:rsidR="00B53907" w:rsidRDefault="00B53907" w:rsidP="00371DF2">
            <w:pPr>
              <w:spacing w:line="1" w:lineRule="auto"/>
            </w:pPr>
          </w:p>
        </w:tc>
      </w:tr>
      <w:tr w:rsidR="00B53907" w14:paraId="1CF98B4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45CC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8B4C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D339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1830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C3C1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B3AE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0122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43DC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2C13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AAD6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BF7A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89F5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54C4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D30A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0CBE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BA7E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50D3B" w14:textId="77777777" w:rsidR="00B53907" w:rsidRDefault="00B53907" w:rsidP="00371DF2">
            <w:pPr>
              <w:spacing w:line="1" w:lineRule="auto"/>
            </w:pPr>
          </w:p>
        </w:tc>
      </w:tr>
      <w:tr w:rsidR="00B53907" w14:paraId="2932A91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1C03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712F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018B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06BF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B7E0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EF0D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B471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24FE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F82D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B765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84B6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0F5F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A1A1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7D81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AE91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CEA4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568D0" w14:textId="77777777" w:rsidR="00B53907" w:rsidRDefault="00B53907" w:rsidP="00371DF2">
            <w:pPr>
              <w:spacing w:line="1" w:lineRule="auto"/>
            </w:pPr>
          </w:p>
        </w:tc>
      </w:tr>
      <w:tr w:rsidR="00B53907" w14:paraId="7E1EA969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C98D1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proofErr w:type="gramStart"/>
            <w:r>
              <w:rPr>
                <w:color w:val="000000"/>
                <w:sz w:val="12"/>
                <w:szCs w:val="12"/>
              </w:rPr>
              <w:t>Одржавање  ауто</w:t>
            </w:r>
            <w:proofErr w:type="gramEnd"/>
            <w:r>
              <w:rPr>
                <w:color w:val="000000"/>
                <w:sz w:val="12"/>
                <w:szCs w:val="12"/>
              </w:rPr>
              <w:t xml:space="preserve"> рели такмичења на подручју општине Мионица за 2023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F40C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01-4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4C445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A6AD4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0FFBC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ендирање општине Мионица кроз унапређење спортских активности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FBC6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посада учесника такмичењ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B342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C7E4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4656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2AF2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7493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5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14E40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5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3C3CB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B14B8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6A5BE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5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14E2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F153D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орислав Будалић, начелник општинске управе</w:t>
            </w:r>
          </w:p>
        </w:tc>
      </w:tr>
      <w:tr w:rsidR="00B53907" w14:paraId="5BABA45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622B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DE2B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0C2B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B57D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515F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8762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посетилаца на ауто рели такмичењу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A874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4439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317A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E78C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BEC0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50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A361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AB62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AB1D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4428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8A68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89A13" w14:textId="77777777" w:rsidR="00B53907" w:rsidRDefault="00B53907" w:rsidP="00371DF2">
            <w:pPr>
              <w:spacing w:line="1" w:lineRule="auto"/>
            </w:pPr>
          </w:p>
        </w:tc>
      </w:tr>
      <w:tr w:rsidR="00B53907" w14:paraId="7FF4399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D7F5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B1A9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8524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A0AF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3BDD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68A3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23BA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721F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E4E8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7766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6DDD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A057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1213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50E0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81FE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C8FF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C1FFF" w14:textId="77777777" w:rsidR="00B53907" w:rsidRDefault="00B53907" w:rsidP="00371DF2">
            <w:pPr>
              <w:spacing w:line="1" w:lineRule="auto"/>
            </w:pPr>
          </w:p>
        </w:tc>
      </w:tr>
      <w:tr w:rsidR="00B53907" w14:paraId="588C570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38D9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C757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2F6E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6B6E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2FA6E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E313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3F33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72B3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20F2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C6F7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DDA4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D08F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E377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27F2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4305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E5BA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F19C4" w14:textId="77777777" w:rsidR="00B53907" w:rsidRDefault="00B53907" w:rsidP="00371DF2">
            <w:pPr>
              <w:spacing w:line="1" w:lineRule="auto"/>
            </w:pPr>
          </w:p>
        </w:tc>
      </w:tr>
      <w:tr w:rsidR="00B53907" w14:paraId="0D1B60D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3BE2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2956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9F22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B66F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9A5F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0A9D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1081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FD91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7D11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D771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E5A0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008D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F310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A057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040D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3F15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F494A" w14:textId="77777777" w:rsidR="00B53907" w:rsidRDefault="00B53907" w:rsidP="00371DF2">
            <w:pPr>
              <w:spacing w:line="1" w:lineRule="auto"/>
            </w:pPr>
          </w:p>
        </w:tc>
      </w:tr>
      <w:tr w:rsidR="00B53907" w14:paraId="211C9B8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E0FF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728A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EA7C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7E18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3B62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00CA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125C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2F9F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D4FA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687D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66E2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D356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6525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2783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A223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F116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ADD68" w14:textId="77777777" w:rsidR="00B53907" w:rsidRDefault="00B53907" w:rsidP="00371DF2">
            <w:pPr>
              <w:spacing w:line="1" w:lineRule="auto"/>
            </w:pPr>
          </w:p>
        </w:tc>
      </w:tr>
      <w:tr w:rsidR="00B53907" w14:paraId="19EA38F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82F9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7672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C800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8965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C3C81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A03F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80D0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892A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E9A5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3994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C0FF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C272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7E40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2E18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3498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92E3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FC4B6" w14:textId="77777777" w:rsidR="00B53907" w:rsidRDefault="00B53907" w:rsidP="00371DF2">
            <w:pPr>
              <w:spacing w:line="1" w:lineRule="auto"/>
            </w:pPr>
          </w:p>
        </w:tc>
      </w:tr>
      <w:tr w:rsidR="00B53907" w14:paraId="0581C10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8DE3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2709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67E6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B8FE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B849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9F37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CE91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6727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3178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A620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F3AB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BB98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A058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1F0F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5278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AB8B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E222C" w14:textId="77777777" w:rsidR="00B53907" w:rsidRDefault="00B53907" w:rsidP="00371DF2">
            <w:pPr>
              <w:spacing w:line="1" w:lineRule="auto"/>
            </w:pPr>
          </w:p>
        </w:tc>
      </w:tr>
      <w:tr w:rsidR="00B53907" w14:paraId="1C14FC2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741F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9CC4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EF18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475D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8F8D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E499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ABDC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FB93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21E3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F1C7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5042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D726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BE87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2C6E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6187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540B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0316E" w14:textId="77777777" w:rsidR="00B53907" w:rsidRDefault="00B53907" w:rsidP="00371DF2">
            <w:pPr>
              <w:spacing w:line="1" w:lineRule="auto"/>
            </w:pPr>
          </w:p>
        </w:tc>
      </w:tr>
      <w:tr w:rsidR="00B53907" w14:paraId="4A995C65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9A6E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Међународна бициклистичка </w:t>
            </w:r>
            <w:proofErr w:type="gramStart"/>
            <w:r>
              <w:rPr>
                <w:color w:val="000000"/>
                <w:sz w:val="12"/>
                <w:szCs w:val="12"/>
              </w:rPr>
              <w:t>трка  Кроз</w:t>
            </w:r>
            <w:proofErr w:type="gramEnd"/>
            <w:r>
              <w:rPr>
                <w:color w:val="000000"/>
                <w:sz w:val="12"/>
                <w:szCs w:val="12"/>
              </w:rPr>
              <w:t xml:space="preserve"> Србију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3C94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01-40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C690E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6F888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946F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Унапредјење подршке </w:t>
            </w:r>
            <w:proofErr w:type="gramStart"/>
            <w:r>
              <w:rPr>
                <w:color w:val="000000"/>
                <w:sz w:val="12"/>
                <w:szCs w:val="12"/>
              </w:rPr>
              <w:t>спортским  активностима</w:t>
            </w:r>
            <w:proofErr w:type="gramEnd"/>
            <w:r>
              <w:rPr>
                <w:color w:val="000000"/>
                <w:sz w:val="12"/>
                <w:szCs w:val="12"/>
              </w:rPr>
              <w:t xml:space="preserve"> међународног значаја на територији општине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3FEC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посетилац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1964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EB2A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5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8857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6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5D79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6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B904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6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A828E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5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F531B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4249F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DE4AC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5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A462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2B57E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орислав Будалић, начелник општинске управе</w:t>
            </w:r>
          </w:p>
        </w:tc>
      </w:tr>
      <w:tr w:rsidR="00B53907" w14:paraId="6229320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A5C5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4702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F9B8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F551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FA67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2515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83BB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7E10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FB11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89A8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C7C6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DCCC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5686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1F74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9294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2512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F36E2" w14:textId="77777777" w:rsidR="00B53907" w:rsidRDefault="00B53907" w:rsidP="00371DF2">
            <w:pPr>
              <w:spacing w:line="1" w:lineRule="auto"/>
            </w:pPr>
          </w:p>
        </w:tc>
      </w:tr>
      <w:tr w:rsidR="00B53907" w14:paraId="31C5EE6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1EE2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AD27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9203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475C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730C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833B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3D38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603A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63CC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6CA2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7146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6E7D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9324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B458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6530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C4CB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72CFD" w14:textId="77777777" w:rsidR="00B53907" w:rsidRDefault="00B53907" w:rsidP="00371DF2">
            <w:pPr>
              <w:spacing w:line="1" w:lineRule="auto"/>
            </w:pPr>
          </w:p>
        </w:tc>
      </w:tr>
      <w:tr w:rsidR="00B53907" w14:paraId="2249D5F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8CA0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A4C4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BFC7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0D9B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DFB34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AE80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47BB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AB1E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710D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E6EA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81FB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56C8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2122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E123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EAC5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65AF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BF1D8" w14:textId="77777777" w:rsidR="00B53907" w:rsidRDefault="00B53907" w:rsidP="00371DF2">
            <w:pPr>
              <w:spacing w:line="1" w:lineRule="auto"/>
            </w:pPr>
          </w:p>
        </w:tc>
      </w:tr>
      <w:tr w:rsidR="00B53907" w14:paraId="43D0794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15CA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C9EA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E5B2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BF11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DA85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11F4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8B2D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0CA3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AE5C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E649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6493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320E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18BD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F909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B2C5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057D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6142B" w14:textId="77777777" w:rsidR="00B53907" w:rsidRDefault="00B53907" w:rsidP="00371DF2">
            <w:pPr>
              <w:spacing w:line="1" w:lineRule="auto"/>
            </w:pPr>
          </w:p>
        </w:tc>
      </w:tr>
      <w:tr w:rsidR="00B53907" w14:paraId="48C0709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999D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EDEE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97CE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8E2C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210F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0BD3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72A9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9AD4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8B29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9119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5B96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6B0E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DA43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206C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B0BF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6A60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BFCDD" w14:textId="77777777" w:rsidR="00B53907" w:rsidRDefault="00B53907" w:rsidP="00371DF2">
            <w:pPr>
              <w:spacing w:line="1" w:lineRule="auto"/>
            </w:pPr>
          </w:p>
        </w:tc>
      </w:tr>
      <w:tr w:rsidR="00B53907" w14:paraId="51D8883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B530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DF48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B0B4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D798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B900D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2070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5971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2935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A603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A1D5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5242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965F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A184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29B0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18A8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CE92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8BA1C" w14:textId="77777777" w:rsidR="00B53907" w:rsidRDefault="00B53907" w:rsidP="00371DF2">
            <w:pPr>
              <w:spacing w:line="1" w:lineRule="auto"/>
            </w:pPr>
          </w:p>
        </w:tc>
      </w:tr>
      <w:tr w:rsidR="00B53907" w14:paraId="0D1F0F5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E306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3760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47EC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1738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937C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E19F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82EC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6FAF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6561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2202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74F0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0A75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0E45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3A8E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2951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E1C3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C94A2" w14:textId="77777777" w:rsidR="00B53907" w:rsidRDefault="00B53907" w:rsidP="00371DF2">
            <w:pPr>
              <w:spacing w:line="1" w:lineRule="auto"/>
            </w:pPr>
          </w:p>
        </w:tc>
      </w:tr>
      <w:tr w:rsidR="00B53907" w14:paraId="50E32A3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BC26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D24A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33E9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4AAE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D326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3E5D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496E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E388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B1D6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484F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DAB3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DE1E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11A7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212A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1E05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83D6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76890" w14:textId="77777777" w:rsidR="00B53907" w:rsidRDefault="00B53907" w:rsidP="00371DF2">
            <w:pPr>
              <w:spacing w:line="1" w:lineRule="auto"/>
            </w:pPr>
          </w:p>
        </w:tc>
      </w:tr>
      <w:tr w:rsidR="00B53907" w14:paraId="663D86AA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83C6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Реконструкција Спортског центра у Мионици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217E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01-5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AF21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771DD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82CFC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побољшање услова за бављењем спортом </w:t>
            </w:r>
            <w:proofErr w:type="gramStart"/>
            <w:r>
              <w:rPr>
                <w:color w:val="000000"/>
                <w:sz w:val="12"/>
                <w:szCs w:val="12"/>
              </w:rPr>
              <w:t>грађана ,</w:t>
            </w:r>
            <w:proofErr w:type="gramEnd"/>
            <w:r>
              <w:rPr>
                <w:color w:val="000000"/>
                <w:sz w:val="12"/>
                <w:szCs w:val="12"/>
              </w:rPr>
              <w:t xml:space="preserve"> посебно жена и особа са инвалидитетом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2A99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спортских објеката на територији општине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020B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36B2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1FE1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CE90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3BDE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A22E2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.185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926A0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B789A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7.319.067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E99CB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.504.067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EBF2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86D7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</w:tr>
      <w:tr w:rsidR="00B53907" w14:paraId="2DB2899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4065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3341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2D21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3885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32BE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922A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233C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A645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7424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6895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EB50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2B34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4119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4B30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55BE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37B8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6658C" w14:textId="77777777" w:rsidR="00B53907" w:rsidRDefault="00B53907" w:rsidP="00371DF2">
            <w:pPr>
              <w:spacing w:line="1" w:lineRule="auto"/>
            </w:pPr>
          </w:p>
        </w:tc>
      </w:tr>
      <w:tr w:rsidR="00B53907" w14:paraId="562F77F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56EF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F2FB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6FAA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A3A0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0C6E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C6EB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FCBD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C499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F955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238D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BC6C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5BA5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AE46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9888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8857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4931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D0041" w14:textId="77777777" w:rsidR="00B53907" w:rsidRDefault="00B53907" w:rsidP="00371DF2">
            <w:pPr>
              <w:spacing w:line="1" w:lineRule="auto"/>
            </w:pPr>
          </w:p>
        </w:tc>
      </w:tr>
      <w:tr w:rsidR="00B53907" w14:paraId="3B79F40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AC52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960D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63BC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0295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FE074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28BC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9D9C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4FB9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3B3B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1EBE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43C9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5126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F869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BC0F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5FFA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C4C5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91CFE" w14:textId="77777777" w:rsidR="00B53907" w:rsidRDefault="00B53907" w:rsidP="00371DF2">
            <w:pPr>
              <w:spacing w:line="1" w:lineRule="auto"/>
            </w:pPr>
          </w:p>
        </w:tc>
      </w:tr>
      <w:tr w:rsidR="00B53907" w14:paraId="67BAF36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3430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029D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2922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C87C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0BE7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6F24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8957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A8E6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7059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DBCA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B543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AC45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BB2F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EB59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9D46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625C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3D2CF" w14:textId="77777777" w:rsidR="00B53907" w:rsidRDefault="00B53907" w:rsidP="00371DF2">
            <w:pPr>
              <w:spacing w:line="1" w:lineRule="auto"/>
            </w:pPr>
          </w:p>
        </w:tc>
      </w:tr>
      <w:tr w:rsidR="00B53907" w14:paraId="55BA311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812E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A150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4FFE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A761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1588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D01E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F389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9BBE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9C98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6417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AA69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583F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53D1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4FCB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FA0C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85AF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5CF9B" w14:textId="77777777" w:rsidR="00B53907" w:rsidRDefault="00B53907" w:rsidP="00371DF2">
            <w:pPr>
              <w:spacing w:line="1" w:lineRule="auto"/>
            </w:pPr>
          </w:p>
        </w:tc>
      </w:tr>
      <w:tr w:rsidR="00B53907" w14:paraId="3CE32EB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B347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9DBD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433B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1583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2E4B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C2D8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C262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FAAC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6CE7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B539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3AA9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3522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41F2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AF0D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6E06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C581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B4CEF" w14:textId="77777777" w:rsidR="00B53907" w:rsidRDefault="00B53907" w:rsidP="00371DF2">
            <w:pPr>
              <w:spacing w:line="1" w:lineRule="auto"/>
            </w:pPr>
          </w:p>
        </w:tc>
      </w:tr>
      <w:tr w:rsidR="00B53907" w14:paraId="41C6A1E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2E2D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42D5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C2C1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50F4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8003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D2DA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C1F5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AA8F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FEDB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F0F9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6281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BD29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AD07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BFE0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D577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1531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C56B0" w14:textId="77777777" w:rsidR="00B53907" w:rsidRDefault="00B53907" w:rsidP="00371DF2">
            <w:pPr>
              <w:spacing w:line="1" w:lineRule="auto"/>
            </w:pPr>
          </w:p>
        </w:tc>
      </w:tr>
      <w:tr w:rsidR="00B53907" w14:paraId="23B5B81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D565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6D98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4865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246B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0B50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D846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CC8A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B27E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5C1D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9826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BD56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778A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DB38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C453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8114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C3A9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FC216" w14:textId="77777777" w:rsidR="00B53907" w:rsidRDefault="00B53907" w:rsidP="00371DF2">
            <w:pPr>
              <w:spacing w:line="1" w:lineRule="auto"/>
            </w:pPr>
          </w:p>
        </w:tc>
      </w:tr>
      <w:tr w:rsidR="00B53907" w14:paraId="1AC2850B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4D627" w14:textId="77777777" w:rsidR="00B53907" w:rsidRDefault="00B53907" w:rsidP="00371DF2">
            <w:pPr>
              <w:rPr>
                <w:vanish/>
              </w:rPr>
            </w:pPr>
            <w:r>
              <w:fldChar w:fldCharType="begin"/>
            </w:r>
            <w:r>
              <w:instrText>TC "15 - ОПШТЕ УСЛУГЕ ЛОКАЛНЕ САМОУПРАВЕ" \f C \l "1"</w:instrText>
            </w:r>
            <w:r>
              <w:fldChar w:fldCharType="end"/>
            </w:r>
          </w:p>
          <w:p w14:paraId="707850AF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5 - ОПШТЕ УСЛУГЕ ЛОКАЛНЕ САМОУПРАВ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C447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6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B1226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406E2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8E617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Одрживо управно и финансијско функционисање града/општине у складу надлежностима и пословима локалне самоуправе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FDFF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Број донетих аката органа и служби града/општине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FD7E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9A1B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DAE3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056E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3E41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.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23B52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67.142.191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A8105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47A8E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E55FB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67.242.191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54119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F176C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</w:tr>
      <w:tr w:rsidR="00B53907" w14:paraId="5E5EFFC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6C5A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A26A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AE13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DD19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D8D6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7820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5762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1B36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CEB2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55A5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746B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FF00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7524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CF1B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1FE0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B38BF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CC7F0" w14:textId="77777777" w:rsidR="00B53907" w:rsidRDefault="00B53907" w:rsidP="00371DF2">
            <w:pPr>
              <w:spacing w:line="1" w:lineRule="auto"/>
            </w:pPr>
          </w:p>
        </w:tc>
      </w:tr>
      <w:tr w:rsidR="00B53907" w14:paraId="0FE108B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75AF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9C89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1234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3D74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783C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67AB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DFAF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1E30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00CD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A5B6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0F4C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A596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443E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D779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2B08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C0E6F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25984" w14:textId="77777777" w:rsidR="00B53907" w:rsidRDefault="00B53907" w:rsidP="00371DF2">
            <w:pPr>
              <w:spacing w:line="1" w:lineRule="auto"/>
            </w:pPr>
          </w:p>
        </w:tc>
      </w:tr>
      <w:tr w:rsidR="00B53907" w14:paraId="568DCF6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79CA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1CCD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D59C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B291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48830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966B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5523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EFCF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C51E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FA6A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9E97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DE06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5CFE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531D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536E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73DAB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57A33" w14:textId="77777777" w:rsidR="00B53907" w:rsidRDefault="00B53907" w:rsidP="00371DF2">
            <w:pPr>
              <w:spacing w:line="1" w:lineRule="auto"/>
            </w:pPr>
          </w:p>
        </w:tc>
      </w:tr>
      <w:tr w:rsidR="00B53907" w14:paraId="014054B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A198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12C1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5AAC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64DA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D7E3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0FF6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37F1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0742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5806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B764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6A9D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D66B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AE96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9DE1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A6DA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E64B6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A4BF2" w14:textId="77777777" w:rsidR="00B53907" w:rsidRDefault="00B53907" w:rsidP="00371DF2">
            <w:pPr>
              <w:spacing w:line="1" w:lineRule="auto"/>
            </w:pPr>
          </w:p>
        </w:tc>
      </w:tr>
      <w:tr w:rsidR="00B53907" w14:paraId="48D971D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F97A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89B1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3592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0E6F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986D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6E2A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15CB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E6F4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F193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6E51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061E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7AE2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02D6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BE86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03CB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53AC1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BB988" w14:textId="77777777" w:rsidR="00B53907" w:rsidRDefault="00B53907" w:rsidP="00371DF2">
            <w:pPr>
              <w:spacing w:line="1" w:lineRule="auto"/>
            </w:pPr>
          </w:p>
        </w:tc>
      </w:tr>
      <w:tr w:rsidR="00B53907" w14:paraId="3D79D35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04FD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3E10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D391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3F5E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CA05D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0F1A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302F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55DC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C516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C6EC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3B51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8296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8FE4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0BE7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8BE8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29B02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184A1" w14:textId="77777777" w:rsidR="00B53907" w:rsidRDefault="00B53907" w:rsidP="00371DF2">
            <w:pPr>
              <w:spacing w:line="1" w:lineRule="auto"/>
            </w:pPr>
          </w:p>
        </w:tc>
      </w:tr>
      <w:tr w:rsidR="00B53907" w14:paraId="71FDE8D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E0CC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BC83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BBA4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4D07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D3DF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E92F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8884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0424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BE37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1B96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34DB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9F58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DC3F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2C45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3756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BDFFD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CB237" w14:textId="77777777" w:rsidR="00B53907" w:rsidRDefault="00B53907" w:rsidP="00371DF2">
            <w:pPr>
              <w:spacing w:line="1" w:lineRule="auto"/>
            </w:pPr>
          </w:p>
        </w:tc>
      </w:tr>
      <w:tr w:rsidR="00B53907" w14:paraId="13CDA6E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B039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545D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62E3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7C24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516E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B7D9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E117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1465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378D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F29F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9D77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C28A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F830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1810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F9DD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73911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51399" w14:textId="77777777" w:rsidR="00B53907" w:rsidRDefault="00B53907" w:rsidP="00371DF2">
            <w:pPr>
              <w:spacing w:line="1" w:lineRule="auto"/>
            </w:pPr>
          </w:p>
        </w:tc>
      </w:tr>
      <w:tr w:rsidR="00B53907" w14:paraId="3711C8FB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9C3D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Функционисање локалне самоуправе и градских општин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ADE9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AAF6E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907F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39C6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Функционисање управе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4A13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 xml:space="preserve">Проценат решених предмета у календарској години (у </w:t>
            </w:r>
            <w:r>
              <w:rPr>
                <w:color w:val="000000"/>
                <w:sz w:val="12"/>
                <w:szCs w:val="12"/>
              </w:rPr>
              <w:lastRenderedPageBreak/>
              <w:t>законском року, ван законског рока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9AE0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lastRenderedPageBreak/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4E28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26B0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077D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1F82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8C40E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4.520.347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64485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F90D5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43883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4.620.347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8BA4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E201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орислав Будалић, начелник општинске управе</w:t>
            </w:r>
          </w:p>
        </w:tc>
      </w:tr>
      <w:tr w:rsidR="00B53907" w14:paraId="72A04AC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8089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F818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8A94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2DA1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5814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CF08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481A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E9AE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8F1A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B387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1C17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7A78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1DF5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1365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F650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29B5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D8F53" w14:textId="77777777" w:rsidR="00B53907" w:rsidRDefault="00B53907" w:rsidP="00371DF2">
            <w:pPr>
              <w:spacing w:line="1" w:lineRule="auto"/>
            </w:pPr>
          </w:p>
        </w:tc>
      </w:tr>
      <w:tr w:rsidR="00B53907" w14:paraId="5F082F1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1962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A125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E419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7EBB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BAB5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9283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85FE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41B4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73E0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32DB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EA96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5333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B000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BE83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8C5F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EBCB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99BBB" w14:textId="77777777" w:rsidR="00B53907" w:rsidRDefault="00B53907" w:rsidP="00371DF2">
            <w:pPr>
              <w:spacing w:line="1" w:lineRule="auto"/>
            </w:pPr>
          </w:p>
        </w:tc>
      </w:tr>
      <w:tr w:rsidR="00B53907" w14:paraId="4927230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2B31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D1BE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4164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785D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5B603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45A1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03B3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D265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4C4A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812F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CED6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BF6B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5693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2DB9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F23E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1D61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E595D" w14:textId="77777777" w:rsidR="00B53907" w:rsidRDefault="00B53907" w:rsidP="00371DF2">
            <w:pPr>
              <w:spacing w:line="1" w:lineRule="auto"/>
            </w:pPr>
          </w:p>
        </w:tc>
      </w:tr>
      <w:tr w:rsidR="00B53907" w14:paraId="6F7AF0D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84A5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7DFC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1249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6B23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0BD2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4753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11A0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0DCD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5949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39A8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B6C1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E28F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63C3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0AB1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0C2D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0578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A9534" w14:textId="77777777" w:rsidR="00B53907" w:rsidRDefault="00B53907" w:rsidP="00371DF2">
            <w:pPr>
              <w:spacing w:line="1" w:lineRule="auto"/>
            </w:pPr>
          </w:p>
        </w:tc>
      </w:tr>
      <w:tr w:rsidR="00B53907" w14:paraId="7229B36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53E6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772A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6087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0C0D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29D5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B1D7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58E8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8E0E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7CE8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A48F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DE93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A003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6E7C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717D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B26D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DF0B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8FB9F" w14:textId="77777777" w:rsidR="00B53907" w:rsidRDefault="00B53907" w:rsidP="00371DF2">
            <w:pPr>
              <w:spacing w:line="1" w:lineRule="auto"/>
            </w:pPr>
          </w:p>
        </w:tc>
      </w:tr>
      <w:tr w:rsidR="00B53907" w14:paraId="1BF3848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3D8B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EF3E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08B1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4A97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68908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3DE5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4BC7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F2E6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3BA9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B4F3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9ADB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A380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4F3D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C0E1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694E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A388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6929E" w14:textId="77777777" w:rsidR="00B53907" w:rsidRDefault="00B53907" w:rsidP="00371DF2">
            <w:pPr>
              <w:spacing w:line="1" w:lineRule="auto"/>
            </w:pPr>
          </w:p>
        </w:tc>
      </w:tr>
      <w:tr w:rsidR="00B53907" w14:paraId="5A7A453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F044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4199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5C09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A56D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35FC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E736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DB2B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DB72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80E2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32CA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5F27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4992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51F4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B43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B67C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8C1B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C5876" w14:textId="77777777" w:rsidR="00B53907" w:rsidRDefault="00B53907" w:rsidP="00371DF2">
            <w:pPr>
              <w:spacing w:line="1" w:lineRule="auto"/>
            </w:pPr>
          </w:p>
        </w:tc>
      </w:tr>
      <w:tr w:rsidR="00B53907" w14:paraId="7E5D114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E181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FDD2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54D4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3A57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0ABC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B362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8706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DB04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18EB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C7E9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1094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C9E0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7AB8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CD00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5A94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B277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5C115" w14:textId="77777777" w:rsidR="00B53907" w:rsidRDefault="00B53907" w:rsidP="00371DF2">
            <w:pPr>
              <w:spacing w:line="1" w:lineRule="auto"/>
            </w:pPr>
          </w:p>
        </w:tc>
      </w:tr>
      <w:tr w:rsidR="00B53907" w14:paraId="3AB18223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DAC8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Функционисање месних заједниц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0DD7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CBB9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5E493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ECF3D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Обезбеђено задовољавање потреба и интереса локалног становништва деловањем месних заједниц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1505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иницијатива/предлога месних заједница према граду/општини у вези са питањима од интереса за локално становништво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328A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CCC1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F6F3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991E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F225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4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5FC5D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F468F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2E6CB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CC38D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6CED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9E70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Миладин Марковић, повереник</w:t>
            </w:r>
          </w:p>
        </w:tc>
      </w:tr>
      <w:tr w:rsidR="00B53907" w14:paraId="6BCC202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A5D5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BD0A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FC4A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6E59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1FBC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44CF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A8E8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9C9B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C966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298E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FB0B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AAF6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6C26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BC82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B1E0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B7E1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0C46C" w14:textId="77777777" w:rsidR="00B53907" w:rsidRDefault="00B53907" w:rsidP="00371DF2">
            <w:pPr>
              <w:spacing w:line="1" w:lineRule="auto"/>
            </w:pPr>
          </w:p>
        </w:tc>
      </w:tr>
      <w:tr w:rsidR="00B53907" w14:paraId="30E51FE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A457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8DDF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956B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013E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9517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6874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FF10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F662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EA54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6AC9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71D7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2B34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3879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5E14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F714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A660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8BFDC" w14:textId="77777777" w:rsidR="00B53907" w:rsidRDefault="00B53907" w:rsidP="00371DF2">
            <w:pPr>
              <w:spacing w:line="1" w:lineRule="auto"/>
            </w:pPr>
          </w:p>
        </w:tc>
      </w:tr>
      <w:tr w:rsidR="00B53907" w14:paraId="3F7D144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6D27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4F36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9830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4F65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A598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9F45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FE5C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EEF4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DD3B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0601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3EE6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DFC9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14EB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6362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81DF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204C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E897B" w14:textId="77777777" w:rsidR="00B53907" w:rsidRDefault="00B53907" w:rsidP="00371DF2">
            <w:pPr>
              <w:spacing w:line="1" w:lineRule="auto"/>
            </w:pPr>
          </w:p>
        </w:tc>
      </w:tr>
      <w:tr w:rsidR="00B53907" w14:paraId="4FCE10B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F53B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B533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5617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8FA7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D276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C9C0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A0EE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9CE3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9E7B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AD3A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6CA1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4C4E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3A4B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3F58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FE49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20BF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1E4AA" w14:textId="77777777" w:rsidR="00B53907" w:rsidRDefault="00B53907" w:rsidP="00371DF2">
            <w:pPr>
              <w:spacing w:line="1" w:lineRule="auto"/>
            </w:pPr>
          </w:p>
        </w:tc>
      </w:tr>
      <w:tr w:rsidR="00B53907" w14:paraId="0881910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531B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0705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2FBB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09A1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3433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5472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77E4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4653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B359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3901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B789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E994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AA01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B884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7553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E22B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75FC3" w14:textId="77777777" w:rsidR="00B53907" w:rsidRDefault="00B53907" w:rsidP="00371DF2">
            <w:pPr>
              <w:spacing w:line="1" w:lineRule="auto"/>
            </w:pPr>
          </w:p>
        </w:tc>
      </w:tr>
      <w:tr w:rsidR="00B53907" w14:paraId="10B8362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5CDE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8E34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3AB8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73AB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584E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98CA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6D07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85C9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4F45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E34C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C60B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7D1F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F6F8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7B7E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836B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91EF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4F06C" w14:textId="77777777" w:rsidR="00B53907" w:rsidRDefault="00B53907" w:rsidP="00371DF2">
            <w:pPr>
              <w:spacing w:line="1" w:lineRule="auto"/>
            </w:pPr>
          </w:p>
        </w:tc>
      </w:tr>
      <w:tr w:rsidR="00B53907" w14:paraId="2995398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2449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F420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5F91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0BCD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88E3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5C51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660F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2AF4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A546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52D6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B28B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6216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CC20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CCE0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7C41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9B9D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C062A" w14:textId="77777777" w:rsidR="00B53907" w:rsidRDefault="00B53907" w:rsidP="00371DF2">
            <w:pPr>
              <w:spacing w:line="1" w:lineRule="auto"/>
            </w:pPr>
          </w:p>
        </w:tc>
      </w:tr>
      <w:tr w:rsidR="00B53907" w14:paraId="73694C1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D83D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833C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78DF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D544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7200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5810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35EA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4061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A61C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58BF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88FC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08C7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9ED3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E99C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EE4C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B6C9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12BC7" w14:textId="77777777" w:rsidR="00B53907" w:rsidRDefault="00B53907" w:rsidP="00371DF2">
            <w:pPr>
              <w:spacing w:line="1" w:lineRule="auto"/>
            </w:pPr>
          </w:p>
        </w:tc>
      </w:tr>
      <w:tr w:rsidR="00B53907" w14:paraId="2A5B70A9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98758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Сервисирање јавног дуг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A053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3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735C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6AD2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D4875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Одржавање финансијске стабилности града/општине и финансирање капиталних инвестиционих расход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1B44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чешће издатака за сервисирање дугова у текућим приходима ≤ 15%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D6B6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DE19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4979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8D3C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2312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431FC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9.374.409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E4659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D87D8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13632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9.374.409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8F60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2560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орислав Будалић, начелник општинске управе</w:t>
            </w:r>
          </w:p>
        </w:tc>
      </w:tr>
      <w:tr w:rsidR="00B53907" w14:paraId="6C570A2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DD19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F8C8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E6FE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8DE7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C6A3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426D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2AB9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CD2F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6EA4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7ADB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1321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B243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97B5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CBFB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4DCC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58DD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F2DA7" w14:textId="77777777" w:rsidR="00B53907" w:rsidRDefault="00B53907" w:rsidP="00371DF2">
            <w:pPr>
              <w:spacing w:line="1" w:lineRule="auto"/>
            </w:pPr>
          </w:p>
        </w:tc>
      </w:tr>
      <w:tr w:rsidR="00B53907" w14:paraId="13F6230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D53A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E433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4AAB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6B28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CDDB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246B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FABC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DCE3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C83B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61A1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39B9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4519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AB2A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444E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4070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F028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073C4" w14:textId="77777777" w:rsidR="00B53907" w:rsidRDefault="00B53907" w:rsidP="00371DF2">
            <w:pPr>
              <w:spacing w:line="1" w:lineRule="auto"/>
            </w:pPr>
          </w:p>
        </w:tc>
      </w:tr>
      <w:tr w:rsidR="00B53907" w14:paraId="1E0F61F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ADB6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09F3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7F64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0466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9CF3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0074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386D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9608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8837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757A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A4DC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78AC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42EA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E197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342B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4576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AD9B9" w14:textId="77777777" w:rsidR="00B53907" w:rsidRDefault="00B53907" w:rsidP="00371DF2">
            <w:pPr>
              <w:spacing w:line="1" w:lineRule="auto"/>
            </w:pPr>
          </w:p>
        </w:tc>
      </w:tr>
      <w:tr w:rsidR="00B53907" w14:paraId="0275221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E908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A992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2436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0EF9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4ECB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924F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C937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3083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FE03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A09A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0494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899F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84D4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9C33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2B25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1085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94BFD" w14:textId="77777777" w:rsidR="00B53907" w:rsidRDefault="00B53907" w:rsidP="00371DF2">
            <w:pPr>
              <w:spacing w:line="1" w:lineRule="auto"/>
            </w:pPr>
          </w:p>
        </w:tc>
      </w:tr>
      <w:tr w:rsidR="00B53907" w14:paraId="37BCAE5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8DB5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45BE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7551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8EDF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ED32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793F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4AD9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5716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C183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9DEC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5631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77D0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4C2F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98CE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E37E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4750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AB05D" w14:textId="77777777" w:rsidR="00B53907" w:rsidRDefault="00B53907" w:rsidP="00371DF2">
            <w:pPr>
              <w:spacing w:line="1" w:lineRule="auto"/>
            </w:pPr>
          </w:p>
        </w:tc>
      </w:tr>
      <w:tr w:rsidR="00B53907" w14:paraId="192D190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7F45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4F60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E8D1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8319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3E2B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D9DC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A116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AE59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7137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2CA3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4A83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58EE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8471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B9A3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8028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6BB8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42D5D" w14:textId="77777777" w:rsidR="00B53907" w:rsidRDefault="00B53907" w:rsidP="00371DF2">
            <w:pPr>
              <w:spacing w:line="1" w:lineRule="auto"/>
            </w:pPr>
          </w:p>
        </w:tc>
      </w:tr>
      <w:tr w:rsidR="00B53907" w14:paraId="20B3F4C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6365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FEA7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3CED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323F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778F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9A64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DC5B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7E7D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5C01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78A9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CF1A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FD7A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20EA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8A10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5DE7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41DB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424C9" w14:textId="77777777" w:rsidR="00B53907" w:rsidRDefault="00B53907" w:rsidP="00371DF2">
            <w:pPr>
              <w:spacing w:line="1" w:lineRule="auto"/>
            </w:pPr>
          </w:p>
        </w:tc>
      </w:tr>
      <w:tr w:rsidR="00B53907" w14:paraId="321275A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36F1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A4AB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0CAC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144D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B87B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2182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54B2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055A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3D77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ECA2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EEC2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74D4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D131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1E87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0F7C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E442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8F16B" w14:textId="77777777" w:rsidR="00B53907" w:rsidRDefault="00B53907" w:rsidP="00371DF2">
            <w:pPr>
              <w:spacing w:line="1" w:lineRule="auto"/>
            </w:pPr>
          </w:p>
        </w:tc>
      </w:tr>
      <w:tr w:rsidR="00B53907" w14:paraId="624CC004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78093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Општинско/градско правобранилаштво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C4E2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4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E5A2C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6326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9AE1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Заштита имовинских права и интереса града/општине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91D3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решених предмета у односу на укупан број предмета на годишњем нивоу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2DE4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57FE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90A1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555F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FF2B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F5EC7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097.435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3BB47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47B77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17AEA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.097.435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5586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DF2E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анко Лаловић, опоштински правобранилац</w:t>
            </w:r>
          </w:p>
        </w:tc>
      </w:tr>
      <w:tr w:rsidR="00B53907" w14:paraId="28AA776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F3E7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BE2A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2D37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7824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DB5E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8768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6D1A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60CF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C785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23B5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B2AE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8F55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A0C1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F7CC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248F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501F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863D3" w14:textId="77777777" w:rsidR="00B53907" w:rsidRDefault="00B53907" w:rsidP="00371DF2">
            <w:pPr>
              <w:spacing w:line="1" w:lineRule="auto"/>
            </w:pPr>
          </w:p>
        </w:tc>
      </w:tr>
      <w:tr w:rsidR="00B53907" w14:paraId="2A20793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4B8B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FF53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F0E8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E33A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168C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EBBC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7387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EA97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716F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8BD2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D363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5CCE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2632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1BF1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C572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85AC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FFFAE" w14:textId="77777777" w:rsidR="00B53907" w:rsidRDefault="00B53907" w:rsidP="00371DF2">
            <w:pPr>
              <w:spacing w:line="1" w:lineRule="auto"/>
            </w:pPr>
          </w:p>
        </w:tc>
      </w:tr>
      <w:tr w:rsidR="00B53907" w14:paraId="2F8BB56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65BD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E176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5A60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E8CC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B2694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3D16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5743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888B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0F44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7F29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1E6D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0AB9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41E7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1AE2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39A0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9331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AFCA9" w14:textId="77777777" w:rsidR="00B53907" w:rsidRDefault="00B53907" w:rsidP="00371DF2">
            <w:pPr>
              <w:spacing w:line="1" w:lineRule="auto"/>
            </w:pPr>
          </w:p>
        </w:tc>
      </w:tr>
      <w:tr w:rsidR="00B53907" w14:paraId="6C7D0FA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B6B1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7308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EBF6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2C4D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72D5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2973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0704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F1B7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DAAB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B7D2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C59F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53A8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3B51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7485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E02C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E2ED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8BD90" w14:textId="77777777" w:rsidR="00B53907" w:rsidRDefault="00B53907" w:rsidP="00371DF2">
            <w:pPr>
              <w:spacing w:line="1" w:lineRule="auto"/>
            </w:pPr>
          </w:p>
        </w:tc>
      </w:tr>
      <w:tr w:rsidR="00B53907" w14:paraId="7D27C83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E91C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B289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092D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D996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385E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39A5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5161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DF8A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804D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E898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F606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13CC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5B2C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93CC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CD9F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2730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3CA62" w14:textId="77777777" w:rsidR="00B53907" w:rsidRDefault="00B53907" w:rsidP="00371DF2">
            <w:pPr>
              <w:spacing w:line="1" w:lineRule="auto"/>
            </w:pPr>
          </w:p>
        </w:tc>
      </w:tr>
      <w:tr w:rsidR="00B53907" w14:paraId="0A81522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91C8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76CF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CDD9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D757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05C5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3C7E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9CA2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C379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C9EF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B1F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AE4F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FB2F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0E37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398F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EEBF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ED56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D50CA" w14:textId="77777777" w:rsidR="00B53907" w:rsidRDefault="00B53907" w:rsidP="00371DF2">
            <w:pPr>
              <w:spacing w:line="1" w:lineRule="auto"/>
            </w:pPr>
          </w:p>
        </w:tc>
      </w:tr>
      <w:tr w:rsidR="00B53907" w14:paraId="1FC3258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8F31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376A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CAE3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3D53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6532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1BCC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46A3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CDD1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9711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5A8F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F415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9FF4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2C60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474E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4B04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AC0A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C7C23" w14:textId="77777777" w:rsidR="00B53907" w:rsidRDefault="00B53907" w:rsidP="00371DF2">
            <w:pPr>
              <w:spacing w:line="1" w:lineRule="auto"/>
            </w:pPr>
          </w:p>
        </w:tc>
      </w:tr>
      <w:tr w:rsidR="00B53907" w14:paraId="0509016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38B9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E76F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5F50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5388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55A1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F260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2174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3147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5231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0585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8D3E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6DCE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641E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BBBB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C881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D877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2A10C" w14:textId="77777777" w:rsidR="00B53907" w:rsidRDefault="00B53907" w:rsidP="00371DF2">
            <w:pPr>
              <w:spacing w:line="1" w:lineRule="auto"/>
            </w:pPr>
          </w:p>
        </w:tc>
      </w:tr>
      <w:tr w:rsidR="00B53907" w14:paraId="4A2ADD71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7DE85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Текућа буџетска резерв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0668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9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AA75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32521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41903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0608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31B9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64AD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1216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B07F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E7CC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5961D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.0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CBCBE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16F35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42835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6.0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75EE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1BCF4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</w:tr>
      <w:tr w:rsidR="00B53907" w14:paraId="2841A7B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E1B2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5997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D375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08E3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BF79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65D8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FFA8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B2D7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C03F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05ED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2A93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226F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D2A2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7910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4B35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0974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838A3" w14:textId="77777777" w:rsidR="00B53907" w:rsidRDefault="00B53907" w:rsidP="00371DF2">
            <w:pPr>
              <w:spacing w:line="1" w:lineRule="auto"/>
            </w:pPr>
          </w:p>
        </w:tc>
      </w:tr>
      <w:tr w:rsidR="00B53907" w14:paraId="121065E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D1EC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1C02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69E7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A41C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B380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052B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2BE0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FFFC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395A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23D1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F092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FF16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D694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C35F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FEE0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C129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2B2C0" w14:textId="77777777" w:rsidR="00B53907" w:rsidRDefault="00B53907" w:rsidP="00371DF2">
            <w:pPr>
              <w:spacing w:line="1" w:lineRule="auto"/>
            </w:pPr>
          </w:p>
        </w:tc>
      </w:tr>
      <w:tr w:rsidR="00B53907" w14:paraId="0DD1695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286A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42A1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0103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A257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BC46E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BA26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124B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AC41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296D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20EE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16D8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2EEA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AD2D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6545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EABA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B1C6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D57E2" w14:textId="77777777" w:rsidR="00B53907" w:rsidRDefault="00B53907" w:rsidP="00371DF2">
            <w:pPr>
              <w:spacing w:line="1" w:lineRule="auto"/>
            </w:pPr>
          </w:p>
        </w:tc>
      </w:tr>
      <w:tr w:rsidR="00B53907" w14:paraId="1597193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3328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7466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4CEF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387C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CDF2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95FF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3522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4B72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34A7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C249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3EC7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3CC5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27B5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2CE1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90A2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6F37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8490D" w14:textId="77777777" w:rsidR="00B53907" w:rsidRDefault="00B53907" w:rsidP="00371DF2">
            <w:pPr>
              <w:spacing w:line="1" w:lineRule="auto"/>
            </w:pPr>
          </w:p>
        </w:tc>
      </w:tr>
      <w:tr w:rsidR="00B53907" w14:paraId="5CF259E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F343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3D92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EBAE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62FC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3ADA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A8B2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9580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3880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6027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9FA4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36EA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D5F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5EBC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40DB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ECAB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3D93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22F04" w14:textId="77777777" w:rsidR="00B53907" w:rsidRDefault="00B53907" w:rsidP="00371DF2">
            <w:pPr>
              <w:spacing w:line="1" w:lineRule="auto"/>
            </w:pPr>
          </w:p>
        </w:tc>
      </w:tr>
      <w:tr w:rsidR="00B53907" w14:paraId="622F41D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1097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57D7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BFB0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A147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0A3D3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9BA2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6741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0194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695D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FBD1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6D11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0F54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E003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B98B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DC68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5BEB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19F75" w14:textId="77777777" w:rsidR="00B53907" w:rsidRDefault="00B53907" w:rsidP="00371DF2">
            <w:pPr>
              <w:spacing w:line="1" w:lineRule="auto"/>
            </w:pPr>
          </w:p>
        </w:tc>
      </w:tr>
      <w:tr w:rsidR="00B53907" w14:paraId="702DD20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CC17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8056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4C35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7E3C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9836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234B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E5DA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C8AF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C0CC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23EF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5CD4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0842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A3C2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1C32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7E6F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35B2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BE7F1" w14:textId="77777777" w:rsidR="00B53907" w:rsidRDefault="00B53907" w:rsidP="00371DF2">
            <w:pPr>
              <w:spacing w:line="1" w:lineRule="auto"/>
            </w:pPr>
          </w:p>
        </w:tc>
      </w:tr>
      <w:tr w:rsidR="00B53907" w14:paraId="3548FD8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0443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4F53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07B5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8F7E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B01F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7C25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75A6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2D56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11FD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051F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5C4D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DC1B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DD10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8553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9822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22ED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AC0F3" w14:textId="77777777" w:rsidR="00B53907" w:rsidRDefault="00B53907" w:rsidP="00371DF2">
            <w:pPr>
              <w:spacing w:line="1" w:lineRule="auto"/>
            </w:pPr>
          </w:p>
        </w:tc>
      </w:tr>
      <w:tr w:rsidR="00B53907" w14:paraId="0E1757DE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2CFF3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Стална буџетска резерв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0880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10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02E58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EB4B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7CD03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0C19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F54A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EAD1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2DD7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7DC9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6D1C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A3387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.0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7AE78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CDEB3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86033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.0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F895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603A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</w:tr>
      <w:tr w:rsidR="00B53907" w14:paraId="2EEBCCD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2A19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DCB5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E85E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3925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2AA0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21A9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2442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E7D3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58A8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0530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F1D2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E053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AAA4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25DF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B012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71E4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0D0EC" w14:textId="77777777" w:rsidR="00B53907" w:rsidRDefault="00B53907" w:rsidP="00371DF2">
            <w:pPr>
              <w:spacing w:line="1" w:lineRule="auto"/>
            </w:pPr>
          </w:p>
        </w:tc>
      </w:tr>
      <w:tr w:rsidR="00B53907" w14:paraId="56ADB29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D5B0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9BAA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9E7A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9468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3F78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C806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7321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925B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8F8B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B058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120C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4613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267C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40D3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CD61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E370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0E493" w14:textId="77777777" w:rsidR="00B53907" w:rsidRDefault="00B53907" w:rsidP="00371DF2">
            <w:pPr>
              <w:spacing w:line="1" w:lineRule="auto"/>
            </w:pPr>
          </w:p>
        </w:tc>
      </w:tr>
      <w:tr w:rsidR="00B53907" w14:paraId="5B37D36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A41B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8266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53EB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3C67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2018D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23FC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5D96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17D0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5B1F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8E3F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F2E8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91E8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4017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8507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3240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A92C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E0C39" w14:textId="77777777" w:rsidR="00B53907" w:rsidRDefault="00B53907" w:rsidP="00371DF2">
            <w:pPr>
              <w:spacing w:line="1" w:lineRule="auto"/>
            </w:pPr>
          </w:p>
        </w:tc>
      </w:tr>
      <w:tr w:rsidR="00B53907" w14:paraId="6212C41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6EBF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6533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4516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4D5F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1E30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FBCD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C659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2116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22AB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E160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F2EE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74E8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B64A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0766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B992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F1C1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4D381" w14:textId="77777777" w:rsidR="00B53907" w:rsidRDefault="00B53907" w:rsidP="00371DF2">
            <w:pPr>
              <w:spacing w:line="1" w:lineRule="auto"/>
            </w:pPr>
          </w:p>
        </w:tc>
      </w:tr>
      <w:tr w:rsidR="00B53907" w14:paraId="03FAC8D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9B5F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6431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8569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FCB1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EBCB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BB63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B2D9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17F4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CBD4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5471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6484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09C3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5FFE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784B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ADF4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4AA9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1501B" w14:textId="77777777" w:rsidR="00B53907" w:rsidRDefault="00B53907" w:rsidP="00371DF2">
            <w:pPr>
              <w:spacing w:line="1" w:lineRule="auto"/>
            </w:pPr>
          </w:p>
        </w:tc>
      </w:tr>
      <w:tr w:rsidR="00B53907" w14:paraId="3EC7932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7C05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99F9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C5E9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58E8F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AFDA2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1091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69E0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886B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5327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CB44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BD29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BC94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6308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1065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DC44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07F6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3D964" w14:textId="77777777" w:rsidR="00B53907" w:rsidRDefault="00B53907" w:rsidP="00371DF2">
            <w:pPr>
              <w:spacing w:line="1" w:lineRule="auto"/>
            </w:pPr>
          </w:p>
        </w:tc>
      </w:tr>
      <w:tr w:rsidR="00B53907" w14:paraId="58EE146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51BB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61EA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2528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4831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6143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1B24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05DA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4A02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21BD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2EF1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BBD2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4023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5E6A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E530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3525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B7D1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9F9B9" w14:textId="77777777" w:rsidR="00B53907" w:rsidRDefault="00B53907" w:rsidP="00371DF2">
            <w:pPr>
              <w:spacing w:line="1" w:lineRule="auto"/>
            </w:pPr>
          </w:p>
        </w:tc>
      </w:tr>
      <w:tr w:rsidR="00B53907" w14:paraId="0E4C0ED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1D0B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FFA4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0754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0846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357A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76AF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FDE9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A7A8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A7D4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4110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D773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3F5D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BFA8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7AFD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1A2E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40D1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68DD6" w14:textId="77777777" w:rsidR="00B53907" w:rsidRDefault="00B53907" w:rsidP="00371DF2">
            <w:pPr>
              <w:spacing w:line="1" w:lineRule="auto"/>
            </w:pPr>
          </w:p>
        </w:tc>
      </w:tr>
      <w:tr w:rsidR="00B53907" w14:paraId="7B7DD8E3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29F4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Управљање у ванредним ситуацијам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6529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14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A7FB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22655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57415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Изградња ефикасног превентивног система заштите и спасавања на избегавању последица елементарних и других непогод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3097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ангажованих лица на решавању проблема у ванредним ситуацијам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F112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-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1760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9F69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59EA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33A9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A895F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.10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4B9EF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DD70B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FBD4C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.10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E19F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8428C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</w:tr>
      <w:tr w:rsidR="00B53907" w14:paraId="2D56F7A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6691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B3FB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7786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351F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BB02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13F4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462D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1258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A82B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48C6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C206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4752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F093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0ADA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2246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B434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00B87" w14:textId="77777777" w:rsidR="00B53907" w:rsidRDefault="00B53907" w:rsidP="00371DF2">
            <w:pPr>
              <w:spacing w:line="1" w:lineRule="auto"/>
            </w:pPr>
          </w:p>
        </w:tc>
      </w:tr>
      <w:tr w:rsidR="00B53907" w14:paraId="2F7ADE8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6E78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D128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D129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E4E1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6CD8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69F1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1E4F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88BC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71AC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BE53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5586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D571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1CD0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2E1E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03CE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CF40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AC4C0" w14:textId="77777777" w:rsidR="00B53907" w:rsidRDefault="00B53907" w:rsidP="00371DF2">
            <w:pPr>
              <w:spacing w:line="1" w:lineRule="auto"/>
            </w:pPr>
          </w:p>
        </w:tc>
      </w:tr>
      <w:tr w:rsidR="00B53907" w14:paraId="3489D3C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7C6A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C8D7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C132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7A1D9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8F281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C27D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1290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F43F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009F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B266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CA64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353A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DC69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7CE1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B312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8D63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E04C6" w14:textId="77777777" w:rsidR="00B53907" w:rsidRDefault="00B53907" w:rsidP="00371DF2">
            <w:pPr>
              <w:spacing w:line="1" w:lineRule="auto"/>
            </w:pPr>
          </w:p>
        </w:tc>
      </w:tr>
      <w:tr w:rsidR="00B53907" w14:paraId="2771950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E6DC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762F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D2DA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CF37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45AD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CEE3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CDD6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75FB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F9D0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84CE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AB2E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D125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6759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9183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2B60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EA97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7785F" w14:textId="77777777" w:rsidR="00B53907" w:rsidRDefault="00B53907" w:rsidP="00371DF2">
            <w:pPr>
              <w:spacing w:line="1" w:lineRule="auto"/>
            </w:pPr>
          </w:p>
        </w:tc>
      </w:tr>
      <w:tr w:rsidR="00B53907" w14:paraId="11E76BF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EF01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D147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80ED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D819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1DFC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22E7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DFB1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5F24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D4B1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77AE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2514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4B91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E100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8F65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F4AB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2F40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963D4" w14:textId="77777777" w:rsidR="00B53907" w:rsidRDefault="00B53907" w:rsidP="00371DF2">
            <w:pPr>
              <w:spacing w:line="1" w:lineRule="auto"/>
            </w:pPr>
          </w:p>
        </w:tc>
      </w:tr>
      <w:tr w:rsidR="00B53907" w14:paraId="4E296C8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5EC8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FABF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41FA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03BF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93FD5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2A4B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5241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687F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B8B5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C61D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15C0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44ED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2315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C24F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2ADF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9745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1E921" w14:textId="77777777" w:rsidR="00B53907" w:rsidRDefault="00B53907" w:rsidP="00371DF2">
            <w:pPr>
              <w:spacing w:line="1" w:lineRule="auto"/>
            </w:pPr>
          </w:p>
        </w:tc>
      </w:tr>
      <w:tr w:rsidR="00B53907" w14:paraId="0D994F0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6851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B8BD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1309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2F1F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A79E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2C06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CC99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EDA3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6051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EE58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93F0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372C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69BC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2DB5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64FD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272E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FDD4A" w14:textId="77777777" w:rsidR="00B53907" w:rsidRDefault="00B53907" w:rsidP="00371DF2">
            <w:pPr>
              <w:spacing w:line="1" w:lineRule="auto"/>
            </w:pPr>
          </w:p>
        </w:tc>
      </w:tr>
      <w:tr w:rsidR="00B53907" w14:paraId="6AD1AC2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89B2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4ED1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7DDC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4CA8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A7AB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2272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5D6C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C23E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9DF1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11AA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743B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DAA4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A6E1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E2B5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1914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F477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61432" w14:textId="77777777" w:rsidR="00B53907" w:rsidRDefault="00B53907" w:rsidP="00371DF2">
            <w:pPr>
              <w:spacing w:line="1" w:lineRule="auto"/>
            </w:pPr>
          </w:p>
        </w:tc>
      </w:tr>
      <w:tr w:rsidR="00B53907" w14:paraId="533CD52D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7882E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Мионица-отворена локална самоуправ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FFEF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602-4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6052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1844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DB94C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сагледавање потреба грађана/грађанки општине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A4FF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села која ће се обићи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B32F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6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E0A7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4329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505D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E248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36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B5E6C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5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25535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BDBBF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A1437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50.000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6560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002EC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орислав Будалић, начелник општинске управе</w:t>
            </w:r>
          </w:p>
        </w:tc>
      </w:tr>
      <w:tr w:rsidR="00B53907" w14:paraId="1F902A5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AF71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5FBB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70EA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8D3D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4808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4951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7599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5847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8D94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423E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1333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6EC4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3EA3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DFCB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4575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859B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572C1" w14:textId="77777777" w:rsidR="00B53907" w:rsidRDefault="00B53907" w:rsidP="00371DF2">
            <w:pPr>
              <w:spacing w:line="1" w:lineRule="auto"/>
            </w:pPr>
          </w:p>
        </w:tc>
      </w:tr>
      <w:tr w:rsidR="00B53907" w14:paraId="789E326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4DF0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C51A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54C5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D47F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EC3B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64BE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A6DE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7FFD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F377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FD84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9D66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3AC8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F635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3747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90F3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8A99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EB0B7" w14:textId="77777777" w:rsidR="00B53907" w:rsidRDefault="00B53907" w:rsidP="00371DF2">
            <w:pPr>
              <w:spacing w:line="1" w:lineRule="auto"/>
            </w:pPr>
          </w:p>
        </w:tc>
      </w:tr>
      <w:tr w:rsidR="00B53907" w14:paraId="76324FD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1402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83B1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FD06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ABA3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7803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D9CF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B55F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CF0D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F5BD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31FC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5B7A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376A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AED1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61C5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AFE8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3DD6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1C07E" w14:textId="77777777" w:rsidR="00B53907" w:rsidRDefault="00B53907" w:rsidP="00371DF2">
            <w:pPr>
              <w:spacing w:line="1" w:lineRule="auto"/>
            </w:pPr>
          </w:p>
        </w:tc>
      </w:tr>
      <w:tr w:rsidR="00B53907" w14:paraId="1B14FDC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E533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BF42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216F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9002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828B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DFB8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7FD4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B86D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008D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F34A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3FF4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41B8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01B3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1411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B9C2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1400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15208" w14:textId="77777777" w:rsidR="00B53907" w:rsidRDefault="00B53907" w:rsidP="00371DF2">
            <w:pPr>
              <w:spacing w:line="1" w:lineRule="auto"/>
            </w:pPr>
          </w:p>
        </w:tc>
      </w:tr>
      <w:tr w:rsidR="00B53907" w14:paraId="641DAD8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8CBA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AACD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6DEF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4C8E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B321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D416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1A90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DA73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4D2A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148A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DD4B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5347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B5D0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BAEA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90F5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E7D6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DE1D6" w14:textId="77777777" w:rsidR="00B53907" w:rsidRDefault="00B53907" w:rsidP="00371DF2">
            <w:pPr>
              <w:spacing w:line="1" w:lineRule="auto"/>
            </w:pPr>
          </w:p>
        </w:tc>
      </w:tr>
      <w:tr w:rsidR="00B53907" w14:paraId="3DB320C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6E54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637A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19BE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669D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77283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0ECC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831F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16F8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05A9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151A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6C0A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A5F2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023F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0B6A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C5BD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D31C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ABEB6" w14:textId="77777777" w:rsidR="00B53907" w:rsidRDefault="00B53907" w:rsidP="00371DF2">
            <w:pPr>
              <w:spacing w:line="1" w:lineRule="auto"/>
            </w:pPr>
          </w:p>
        </w:tc>
      </w:tr>
      <w:tr w:rsidR="00B53907" w14:paraId="48E5C9E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DA29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3B0C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1C36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1D25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EDC2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06C8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159C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D16C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EDB8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9B09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7D71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33F1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8E00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731A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7B34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455D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E3720" w14:textId="77777777" w:rsidR="00B53907" w:rsidRDefault="00B53907" w:rsidP="00371DF2">
            <w:pPr>
              <w:spacing w:line="1" w:lineRule="auto"/>
            </w:pPr>
          </w:p>
        </w:tc>
      </w:tr>
      <w:tr w:rsidR="00B53907" w14:paraId="4C0AC33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F5F6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B22D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4960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D6BE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16E7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6794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79AA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47D8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0E98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CBEE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5A23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C746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9EF7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407C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B914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0E97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88B09" w14:textId="77777777" w:rsidR="00B53907" w:rsidRDefault="00B53907" w:rsidP="00371DF2">
            <w:pPr>
              <w:spacing w:line="1" w:lineRule="auto"/>
            </w:pPr>
          </w:p>
        </w:tc>
      </w:tr>
      <w:tr w:rsidR="00B53907" w14:paraId="4B8B9234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F106E" w14:textId="77777777" w:rsidR="00B53907" w:rsidRDefault="00B53907" w:rsidP="00371DF2">
            <w:pPr>
              <w:rPr>
                <w:vanish/>
              </w:rPr>
            </w:pPr>
            <w:r>
              <w:fldChar w:fldCharType="begin"/>
            </w:r>
            <w:r>
              <w:instrText>TC "16 - ПОЛИТИЧКИ СИСТЕМ ЛОКАЛНЕ САМОУПРАВЕ" \f C \l "1"</w:instrText>
            </w:r>
            <w:r>
              <w:fldChar w:fldCharType="end"/>
            </w:r>
          </w:p>
          <w:p w14:paraId="15563FCE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6 - ПОЛИТИЧКИ СИСТЕМ ЛОКАЛНЕ САМОУПРАВ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A6E4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1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51BE4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BD6F7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2931B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Ефикасно и ефективно функционисање органа политичког система локалне самоуправе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2305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4BED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AEE8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DFE3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DAAB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C080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DAA12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8.541.818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25C17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3D053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BBE31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28.541.818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C46ED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9C5F1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</w:tr>
      <w:tr w:rsidR="00B53907" w14:paraId="57BD81F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4C50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8A71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E101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D19A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EE65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6EE5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1966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3ECB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D3FF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C8B0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E554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A2E1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6925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86AE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AA15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D97D8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72D9C" w14:textId="77777777" w:rsidR="00B53907" w:rsidRDefault="00B53907" w:rsidP="00371DF2">
            <w:pPr>
              <w:spacing w:line="1" w:lineRule="auto"/>
            </w:pPr>
          </w:p>
        </w:tc>
      </w:tr>
      <w:tr w:rsidR="00B53907" w14:paraId="344972D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03887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54B5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725B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E954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29CA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0082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6CD4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E5E0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A440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19D2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7F4A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1B01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E35A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C4D4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EB82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B6B96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B34E8" w14:textId="77777777" w:rsidR="00B53907" w:rsidRDefault="00B53907" w:rsidP="00371DF2">
            <w:pPr>
              <w:spacing w:line="1" w:lineRule="auto"/>
            </w:pPr>
          </w:p>
        </w:tc>
      </w:tr>
      <w:tr w:rsidR="00B53907" w14:paraId="24DA3C8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74B5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1388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214D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66F45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78ADF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780E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9DDD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131F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7946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5C11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D385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7492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E5E6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9155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5C9F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0A95F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E694A" w14:textId="77777777" w:rsidR="00B53907" w:rsidRDefault="00B53907" w:rsidP="00371DF2">
            <w:pPr>
              <w:spacing w:line="1" w:lineRule="auto"/>
            </w:pPr>
          </w:p>
        </w:tc>
      </w:tr>
      <w:tr w:rsidR="00B53907" w14:paraId="086F4A5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128F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D535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3E32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D931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0262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58A3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4B2E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02DF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07A7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63F9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17F3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AE74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8724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3F61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3A47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97592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0440B" w14:textId="77777777" w:rsidR="00B53907" w:rsidRDefault="00B53907" w:rsidP="00371DF2">
            <w:pPr>
              <w:spacing w:line="1" w:lineRule="auto"/>
            </w:pPr>
          </w:p>
        </w:tc>
      </w:tr>
      <w:tr w:rsidR="00B53907" w14:paraId="047C28D7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2C39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7551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86B9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51D1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A822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F066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666A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CF37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47A7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9F7A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F6B4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3954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2A2C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A976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F740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41FEC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94440" w14:textId="77777777" w:rsidR="00B53907" w:rsidRDefault="00B53907" w:rsidP="00371DF2">
            <w:pPr>
              <w:spacing w:line="1" w:lineRule="auto"/>
            </w:pPr>
          </w:p>
        </w:tc>
      </w:tr>
      <w:tr w:rsidR="00B53907" w14:paraId="1D50C8F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76E9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9557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0973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4E7E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2409E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5DF3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1177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D61C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D08C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5988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9204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8F8B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AA76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3E35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670A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C98E7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2A56B" w14:textId="77777777" w:rsidR="00B53907" w:rsidRDefault="00B53907" w:rsidP="00371DF2">
            <w:pPr>
              <w:spacing w:line="1" w:lineRule="auto"/>
            </w:pPr>
          </w:p>
        </w:tc>
      </w:tr>
      <w:tr w:rsidR="00B53907" w14:paraId="3CE4E9A3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BB148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CFE6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8C12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7129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11CC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8A8D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16D8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3F42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ACF7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5EAC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C0F3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0527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8CD3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5882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428F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45071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EDF2E" w14:textId="77777777" w:rsidR="00B53907" w:rsidRDefault="00B53907" w:rsidP="00371DF2">
            <w:pPr>
              <w:spacing w:line="1" w:lineRule="auto"/>
            </w:pPr>
          </w:p>
        </w:tc>
      </w:tr>
      <w:tr w:rsidR="00B53907" w14:paraId="78F1634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3EAD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5A8D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A9B9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0C4A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4323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7978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D531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9578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0668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B477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1F0C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E096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CC1C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238F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067D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CBD15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EB2E2" w14:textId="77777777" w:rsidR="00B53907" w:rsidRDefault="00B53907" w:rsidP="00371DF2">
            <w:pPr>
              <w:spacing w:line="1" w:lineRule="auto"/>
            </w:pPr>
          </w:p>
        </w:tc>
      </w:tr>
      <w:tr w:rsidR="00B53907" w14:paraId="6D2AA826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AE9E5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Функционисање скупштин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BD22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910F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C6018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F516E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Функционисање локалне скуштине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3EB9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усвојених акат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0BDD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0BD3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809C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CCBF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ADD4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5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73532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.914.973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0A1B3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7FE08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966F9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3.914.973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05823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23652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Дарко Јевтић</w:t>
            </w:r>
          </w:p>
        </w:tc>
      </w:tr>
      <w:tr w:rsidR="00B53907" w14:paraId="01AB260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1BB22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4CE9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7068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2F47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9374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A3B3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седница скупштине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D9A9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FAFB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5409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AFE3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8B59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2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B419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1034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742D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AE9B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6297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19557" w14:textId="77777777" w:rsidR="00B53907" w:rsidRDefault="00B53907" w:rsidP="00371DF2">
            <w:pPr>
              <w:spacing w:line="1" w:lineRule="auto"/>
            </w:pPr>
          </w:p>
        </w:tc>
      </w:tr>
      <w:tr w:rsidR="00B53907" w14:paraId="0726A11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E213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D634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63D9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47B9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5B46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7CDB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C5CD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1AE9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4C46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0926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DE04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1A94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71BE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7098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4220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A5F0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C6C61" w14:textId="77777777" w:rsidR="00B53907" w:rsidRDefault="00B53907" w:rsidP="00371DF2">
            <w:pPr>
              <w:spacing w:line="1" w:lineRule="auto"/>
            </w:pPr>
          </w:p>
        </w:tc>
      </w:tr>
      <w:tr w:rsidR="00B53907" w14:paraId="5CB561D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F307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262A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E6C7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3F0F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0F8F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D155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9B15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5D3B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7DD4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1102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4E7A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7E2D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503A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AF3F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D343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865A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0FC22" w14:textId="77777777" w:rsidR="00B53907" w:rsidRDefault="00B53907" w:rsidP="00371DF2">
            <w:pPr>
              <w:spacing w:line="1" w:lineRule="auto"/>
            </w:pPr>
          </w:p>
        </w:tc>
      </w:tr>
      <w:tr w:rsidR="00B53907" w14:paraId="543DD85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8605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573A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38DE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80A3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CF9B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570A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F517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629A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91EE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3239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A118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E690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0830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011B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56A3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85854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18FFE" w14:textId="77777777" w:rsidR="00B53907" w:rsidRDefault="00B53907" w:rsidP="00371DF2">
            <w:pPr>
              <w:spacing w:line="1" w:lineRule="auto"/>
            </w:pPr>
          </w:p>
        </w:tc>
      </w:tr>
      <w:tr w:rsidR="00B53907" w14:paraId="6C45A45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07B7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E18A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4283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6A6C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83AD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6263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408B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ED89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8656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7425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8CB3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9AF8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F120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35D6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3F1F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77D7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5BA36" w14:textId="77777777" w:rsidR="00B53907" w:rsidRDefault="00B53907" w:rsidP="00371DF2">
            <w:pPr>
              <w:spacing w:line="1" w:lineRule="auto"/>
            </w:pPr>
          </w:p>
        </w:tc>
      </w:tr>
      <w:tr w:rsidR="00B53907" w14:paraId="725AB7D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ED88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67A8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8718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91180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14F3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7CFA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65D8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F341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F83E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4B57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2BA6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5B3E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4288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4452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E794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09AC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D8381" w14:textId="77777777" w:rsidR="00B53907" w:rsidRDefault="00B53907" w:rsidP="00371DF2">
            <w:pPr>
              <w:spacing w:line="1" w:lineRule="auto"/>
            </w:pPr>
          </w:p>
        </w:tc>
      </w:tr>
      <w:tr w:rsidR="00B53907" w14:paraId="09697D8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B93F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9258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0A27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5E94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3233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B717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DA73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3FA6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97DE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0143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50B4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F6A1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56AB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AD19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70D5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7454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A897D" w14:textId="77777777" w:rsidR="00B53907" w:rsidRDefault="00B53907" w:rsidP="00371DF2">
            <w:pPr>
              <w:spacing w:line="1" w:lineRule="auto"/>
            </w:pPr>
          </w:p>
        </w:tc>
      </w:tr>
      <w:tr w:rsidR="00B53907" w14:paraId="5B3346D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1FE0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A7B9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58E5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2FBD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37B0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4CB2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1CBA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E28D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0DCC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1912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9A7F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D3D5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71CA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2272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4D4E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8F55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9E141" w14:textId="77777777" w:rsidR="00B53907" w:rsidRDefault="00B53907" w:rsidP="00371DF2">
            <w:pPr>
              <w:spacing w:line="1" w:lineRule="auto"/>
            </w:pPr>
          </w:p>
        </w:tc>
      </w:tr>
      <w:tr w:rsidR="00B53907" w14:paraId="3E3B01ED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08F59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Функционисање извршних орган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837D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37CF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DD03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AC37F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Функционисање извршних орган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ACB5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седница извршних орган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760D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9B26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CEA2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0063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7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AD48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28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81E93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.245.946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9DDF3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46002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4176C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.245.946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37D4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8D332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обан Јанковић, председник општинске управе</w:t>
            </w:r>
          </w:p>
        </w:tc>
      </w:tr>
      <w:tr w:rsidR="00B53907" w14:paraId="7243D36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5B5F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3A36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0368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8B4E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0F64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5055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BBF7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DFE2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C96B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E647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1D4D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0312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B4DB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1FCB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9B79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559B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FF2D6" w14:textId="77777777" w:rsidR="00B53907" w:rsidRDefault="00B53907" w:rsidP="00371DF2">
            <w:pPr>
              <w:spacing w:line="1" w:lineRule="auto"/>
            </w:pPr>
          </w:p>
        </w:tc>
      </w:tr>
      <w:tr w:rsidR="00B53907" w14:paraId="5DFE6DD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2418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9B95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7B61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068E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4CE0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04B7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BF02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9769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757F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5B7A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277B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7E50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AEC5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92CB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5D01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CA0C7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0C265" w14:textId="77777777" w:rsidR="00B53907" w:rsidRDefault="00B53907" w:rsidP="00371DF2">
            <w:pPr>
              <w:spacing w:line="1" w:lineRule="auto"/>
            </w:pPr>
          </w:p>
        </w:tc>
      </w:tr>
      <w:tr w:rsidR="00B53907" w14:paraId="768DE01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8A01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20A5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374B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234E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53FC4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C099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9837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5EF6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E4DF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0ABE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FB43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10F5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5B43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FDD1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1111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B4D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B5DE4" w14:textId="77777777" w:rsidR="00B53907" w:rsidRDefault="00B53907" w:rsidP="00371DF2">
            <w:pPr>
              <w:spacing w:line="1" w:lineRule="auto"/>
            </w:pPr>
          </w:p>
        </w:tc>
      </w:tr>
      <w:tr w:rsidR="00B53907" w14:paraId="0549FD6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B0B0E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3E82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F339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AB32B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862D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5CE3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4FF9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DA45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558E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110A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7C17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6997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99DB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4D75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503B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D1DD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D783A" w14:textId="77777777" w:rsidR="00B53907" w:rsidRDefault="00B53907" w:rsidP="00371DF2">
            <w:pPr>
              <w:spacing w:line="1" w:lineRule="auto"/>
            </w:pPr>
          </w:p>
        </w:tc>
      </w:tr>
      <w:tr w:rsidR="00B53907" w14:paraId="5EDD5EC0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9F71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9BF9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7FC9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1290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0BCE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B777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37EE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7455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D19D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610B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C501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955C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B870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8276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C910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4A7F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D64B6" w14:textId="77777777" w:rsidR="00B53907" w:rsidRDefault="00B53907" w:rsidP="00371DF2">
            <w:pPr>
              <w:spacing w:line="1" w:lineRule="auto"/>
            </w:pPr>
          </w:p>
        </w:tc>
      </w:tr>
      <w:tr w:rsidR="00B53907" w14:paraId="7550FF9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8D44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46A2E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A3E2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F370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F1815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B9FD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0D10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EE68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EE11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D5E6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C9B9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9024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A7B7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FA49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9908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9EE1E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0F0C1" w14:textId="77777777" w:rsidR="00B53907" w:rsidRDefault="00B53907" w:rsidP="00371DF2">
            <w:pPr>
              <w:spacing w:line="1" w:lineRule="auto"/>
            </w:pPr>
          </w:p>
        </w:tc>
      </w:tr>
      <w:tr w:rsidR="00B53907" w14:paraId="0A516FA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B32A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2296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BF36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5376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ADF0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AF85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70C6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3DEF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D031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B878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A420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391B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9A91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7C2A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2389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29342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83BF9" w14:textId="77777777" w:rsidR="00B53907" w:rsidRDefault="00B53907" w:rsidP="00371DF2">
            <w:pPr>
              <w:spacing w:line="1" w:lineRule="auto"/>
            </w:pPr>
          </w:p>
        </w:tc>
      </w:tr>
      <w:tr w:rsidR="00B53907" w14:paraId="2FF706F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4922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90A5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E696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F287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FCA4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FBB1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85AA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9E26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046D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983E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56BA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F33B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EE13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3177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82AF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50D7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15502" w14:textId="77777777" w:rsidR="00B53907" w:rsidRDefault="00B53907" w:rsidP="00371DF2">
            <w:pPr>
              <w:spacing w:line="1" w:lineRule="auto"/>
            </w:pPr>
          </w:p>
        </w:tc>
      </w:tr>
      <w:tr w:rsidR="00B53907" w14:paraId="27B06F9F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31862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Функционисање извршних органа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B3B9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2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A27D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61820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85AFD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Функционисање извршних орган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7942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усвојених акат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C23E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AB03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7BAA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1406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0D39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1FA6E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.380.899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13F2E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18CDE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61396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9.380.899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A53E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1D335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</w:tr>
      <w:tr w:rsidR="00B53907" w14:paraId="358A38EC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6F8A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E335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3DF6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D591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0954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CE77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рој донетих аката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9A6E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5264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6CF5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E2D8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6635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.00</w:t>
            </w: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E211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8BF2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9494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CFF0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0D8C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A3D30" w14:textId="77777777" w:rsidR="00B53907" w:rsidRDefault="00B53907" w:rsidP="00371DF2">
            <w:pPr>
              <w:spacing w:line="1" w:lineRule="auto"/>
            </w:pPr>
          </w:p>
        </w:tc>
      </w:tr>
      <w:tr w:rsidR="00B53907" w14:paraId="0D86B3D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6917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6A8D8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8259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5B68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8BE7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E98D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B4FB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F16B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783D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A61C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67E8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14D2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97C8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C0D9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1D73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AE4E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D208D" w14:textId="77777777" w:rsidR="00B53907" w:rsidRDefault="00B53907" w:rsidP="00371DF2">
            <w:pPr>
              <w:spacing w:line="1" w:lineRule="auto"/>
            </w:pPr>
          </w:p>
        </w:tc>
      </w:tr>
      <w:tr w:rsidR="00B53907" w14:paraId="3847C8A1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EFBD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FC5F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B49C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B6E6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65388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F6F8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5A5A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169F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BD2B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FC58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94FA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115A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78D2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F6FA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A587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1C4E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C61FB" w14:textId="77777777" w:rsidR="00B53907" w:rsidRDefault="00B53907" w:rsidP="00371DF2">
            <w:pPr>
              <w:spacing w:line="1" w:lineRule="auto"/>
            </w:pPr>
          </w:p>
        </w:tc>
      </w:tr>
      <w:tr w:rsidR="00B53907" w14:paraId="1418D314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8984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7138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4977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40C1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FE5D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0E74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68DC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8E6A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6523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CD9E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F54A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00C5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67F3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AFC0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3885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2256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0E7C9" w14:textId="77777777" w:rsidR="00B53907" w:rsidRDefault="00B53907" w:rsidP="00371DF2">
            <w:pPr>
              <w:spacing w:line="1" w:lineRule="auto"/>
            </w:pPr>
          </w:p>
        </w:tc>
      </w:tr>
      <w:tr w:rsidR="00B53907" w14:paraId="77FA217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65D91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391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B617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766A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9ECA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7E62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473A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69F1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14C9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4B2B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82F1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2F8F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7033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4024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7D30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6A135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351E8" w14:textId="77777777" w:rsidR="00B53907" w:rsidRDefault="00B53907" w:rsidP="00371DF2">
            <w:pPr>
              <w:spacing w:line="1" w:lineRule="auto"/>
            </w:pPr>
          </w:p>
        </w:tc>
      </w:tr>
      <w:tr w:rsidR="00B53907" w14:paraId="2DBD3242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20F6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56EA1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207A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B8FF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EE6E6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CDC2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75CE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4BAE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207D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4264A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DB48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3A27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CA02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8A16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3DC7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E3726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665D3" w14:textId="77777777" w:rsidR="00B53907" w:rsidRDefault="00B53907" w:rsidP="00371DF2">
            <w:pPr>
              <w:spacing w:line="1" w:lineRule="auto"/>
            </w:pPr>
          </w:p>
        </w:tc>
      </w:tr>
      <w:tr w:rsidR="00B53907" w14:paraId="739E9B9F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DE950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C8C0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422C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74EB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47AB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447A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C7EB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7330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CDAD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3973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DB6A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621E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F7BF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2FBB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028B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626DC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D7280" w14:textId="77777777" w:rsidR="00B53907" w:rsidRDefault="00B53907" w:rsidP="00371DF2">
            <w:pPr>
              <w:spacing w:line="1" w:lineRule="auto"/>
            </w:pPr>
          </w:p>
        </w:tc>
      </w:tr>
      <w:tr w:rsidR="00B53907" w14:paraId="51A6E426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51E2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337C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EC2A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F3F7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373A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9A8C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DFBD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4585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E535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FA72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CD47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ED95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4430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C69B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15DB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4F818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E768C" w14:textId="77777777" w:rsidR="00B53907" w:rsidRDefault="00B53907" w:rsidP="00371DF2">
            <w:pPr>
              <w:spacing w:line="1" w:lineRule="auto"/>
            </w:pPr>
          </w:p>
        </w:tc>
      </w:tr>
      <w:tr w:rsidR="00B53907" w14:paraId="70DC6E1C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B796C" w14:textId="77777777" w:rsidR="00B53907" w:rsidRDefault="00B53907" w:rsidP="00371DF2">
            <w:pPr>
              <w:rPr>
                <w:vanish/>
              </w:rPr>
            </w:pPr>
            <w:r>
              <w:fldChar w:fldCharType="begin"/>
            </w:r>
            <w:r>
              <w:instrText>TC "17 - ЕНЕРГЕТСКА ЕФИКАСНОСТ И ОБНОВЉИВИ ИЗВОРИ ЕНЕРГИЈЕ" \f C \l "1"</w:instrText>
            </w:r>
            <w:r>
              <w:fldChar w:fldCharType="end"/>
            </w:r>
          </w:p>
          <w:p w14:paraId="23BDE221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7 - ЕНЕРГЕТСКА ЕФИКАСНОСТ И ОБНОВЉИВИ ИЗВОРИ ЕНЕРГИЈЕ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8C0D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5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9C792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A2E56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094A7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Смањење потрошње енергије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3847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проценат смањења загађења животне средине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C984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9A7B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5025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8513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10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FD9D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3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4A516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4.174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DF543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6F4FE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4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16C18" w14:textId="77777777" w:rsidR="00B53907" w:rsidRDefault="00B53907" w:rsidP="00371DF2">
            <w:pPr>
              <w:jc w:val="right"/>
              <w:rPr>
                <w:b/>
                <w:bCs/>
                <w:color w:val="000000"/>
                <w:sz w:val="12"/>
                <w:szCs w:val="12"/>
              </w:rPr>
            </w:pPr>
            <w:r>
              <w:rPr>
                <w:b/>
                <w:bCs/>
                <w:color w:val="000000"/>
                <w:sz w:val="12"/>
                <w:szCs w:val="12"/>
              </w:rPr>
              <w:t>594.174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CBAEB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BC049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</w:tr>
      <w:tr w:rsidR="00B53907" w14:paraId="427DD28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90DD9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52A6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892D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58796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F64A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5285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A85D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DBEA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8114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C310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2B29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A0FC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C966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35F2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59A8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52A12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BBAE6" w14:textId="77777777" w:rsidR="00B53907" w:rsidRDefault="00B53907" w:rsidP="00371DF2">
            <w:pPr>
              <w:spacing w:line="1" w:lineRule="auto"/>
            </w:pPr>
          </w:p>
        </w:tc>
      </w:tr>
      <w:tr w:rsidR="00B53907" w14:paraId="17CBCD8A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2A87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596C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616F3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B4D21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AD78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C6A5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903F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B066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29E0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533E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4279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E9D9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FD73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FFF1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B0D32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61533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81DCB" w14:textId="77777777" w:rsidR="00B53907" w:rsidRDefault="00B53907" w:rsidP="00371DF2">
            <w:pPr>
              <w:spacing w:line="1" w:lineRule="auto"/>
            </w:pPr>
          </w:p>
        </w:tc>
      </w:tr>
      <w:tr w:rsidR="00B53907" w14:paraId="51CF14B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8E3FB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EB42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311B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A957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5C354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3205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BA31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D414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E7EB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0DDB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7AE0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ADFB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60FC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929E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8609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FA37A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F78EE" w14:textId="77777777" w:rsidR="00B53907" w:rsidRDefault="00B53907" w:rsidP="00371DF2">
            <w:pPr>
              <w:spacing w:line="1" w:lineRule="auto"/>
            </w:pPr>
          </w:p>
        </w:tc>
      </w:tr>
      <w:tr w:rsidR="00B53907" w14:paraId="6E8B766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B34B6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1D76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04C9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86C4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F4EB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C8C2A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A097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ADF5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7122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F49B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ACCA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9720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8C7F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C42D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E2D5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D6121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40DA0" w14:textId="77777777" w:rsidR="00B53907" w:rsidRDefault="00B53907" w:rsidP="00371DF2">
            <w:pPr>
              <w:spacing w:line="1" w:lineRule="auto"/>
            </w:pPr>
          </w:p>
        </w:tc>
      </w:tr>
      <w:tr w:rsidR="00B53907" w14:paraId="452F50C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A785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714C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5875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5D51E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DC8C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D1F5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80F4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F7D0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D162B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83D2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F9ABF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0827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979A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CC98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BC29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4FB6F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ED6B2" w14:textId="77777777" w:rsidR="00B53907" w:rsidRDefault="00B53907" w:rsidP="00371DF2">
            <w:pPr>
              <w:spacing w:line="1" w:lineRule="auto"/>
            </w:pPr>
          </w:p>
        </w:tc>
      </w:tr>
      <w:tr w:rsidR="00B53907" w14:paraId="00CCA0D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B4553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F693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4BB60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51B8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DF916" w14:textId="77777777" w:rsidR="00B53907" w:rsidRDefault="00B53907" w:rsidP="00371DF2">
            <w:pPr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9A22D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F6261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DE86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95DA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9DBC2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550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AC62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1CE5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5D4B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E6D0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8E1BB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8B460" w14:textId="77777777" w:rsidR="00B53907" w:rsidRDefault="00B53907" w:rsidP="00371DF2">
            <w:pPr>
              <w:spacing w:line="1" w:lineRule="auto"/>
            </w:pPr>
          </w:p>
        </w:tc>
      </w:tr>
      <w:tr w:rsidR="00B53907" w14:paraId="4B1137F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41DE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BAB57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9030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6A00D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6F18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BD973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1E6B8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D07CC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0E69E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BF624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EAC8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C9A2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249C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5CE1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0C83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E8B3F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0EDD8" w14:textId="77777777" w:rsidR="00B53907" w:rsidRDefault="00B53907" w:rsidP="00371DF2">
            <w:pPr>
              <w:spacing w:line="1" w:lineRule="auto"/>
            </w:pPr>
          </w:p>
        </w:tc>
      </w:tr>
      <w:tr w:rsidR="00B53907" w14:paraId="2E0F8F58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D811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DE7D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4A5AF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4FE58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E52A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5C4F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1C140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F6A59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FB7B7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7CA16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08955" w14:textId="77777777" w:rsidR="00B53907" w:rsidRDefault="00B53907" w:rsidP="00371DF2">
            <w:pPr>
              <w:jc w:val="center"/>
              <w:rPr>
                <w:b/>
                <w:bCs/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1457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2B9E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38ED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AB9F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D5B53" w14:textId="77777777" w:rsidR="00B53907" w:rsidRDefault="00B53907" w:rsidP="00371DF2">
            <w:pPr>
              <w:rPr>
                <w:b/>
                <w:bCs/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55F23" w14:textId="77777777" w:rsidR="00B53907" w:rsidRDefault="00B53907" w:rsidP="00371DF2">
            <w:pPr>
              <w:spacing w:line="1" w:lineRule="auto"/>
            </w:pPr>
          </w:p>
        </w:tc>
      </w:tr>
      <w:tr w:rsidR="00B53907" w14:paraId="3A93B880" w14:textId="77777777" w:rsidTr="00371DF2"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ADD5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Енергетски менаџмент</w:t>
            </w:r>
          </w:p>
        </w:tc>
        <w:tc>
          <w:tcPr>
            <w:tcW w:w="6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A193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001</w:t>
            </w: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52453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F4E7B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2A5B8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Фунционисање система енергетског менаџмента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C3FEF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Постојање локалне одлуке о енергетској ефикасности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DA79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317C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3476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69FF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3C25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1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43862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4.174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3F646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B99C4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40.000,00</w:t>
            </w: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6F934" w14:textId="77777777" w:rsidR="00B53907" w:rsidRDefault="00B53907" w:rsidP="00371DF2">
            <w:pPr>
              <w:jc w:val="right"/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594.174,00</w:t>
            </w: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30341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09367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  <w:r>
              <w:rPr>
                <w:color w:val="000000"/>
                <w:sz w:val="12"/>
                <w:szCs w:val="12"/>
              </w:rPr>
              <w:t>Борислав Будалић, начелник општинске управе</w:t>
            </w:r>
          </w:p>
        </w:tc>
      </w:tr>
      <w:tr w:rsidR="00B53907" w14:paraId="73109CBE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9D76C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A2AA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3B33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E4D2C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359D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96FA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E4E5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10BD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030F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24E5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5243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A66E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ABCE7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DD5F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63BB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DFDA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7BFA8" w14:textId="77777777" w:rsidR="00B53907" w:rsidRDefault="00B53907" w:rsidP="00371DF2">
            <w:pPr>
              <w:spacing w:line="1" w:lineRule="auto"/>
            </w:pPr>
          </w:p>
        </w:tc>
      </w:tr>
      <w:tr w:rsidR="00B53907" w14:paraId="0FDE50E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A2A0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AEB8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AF249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DBC9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930D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4951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817B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21C8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DFDA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7CA0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D4AE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F3EC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867B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F578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EC36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AC73F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A8648" w14:textId="77777777" w:rsidR="00B53907" w:rsidRDefault="00B53907" w:rsidP="00371DF2">
            <w:pPr>
              <w:spacing w:line="1" w:lineRule="auto"/>
            </w:pPr>
          </w:p>
        </w:tc>
      </w:tr>
      <w:tr w:rsidR="00B53907" w14:paraId="6CC4C70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2C72F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031AC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E82AD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815F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F8CF4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F5FE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E228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EEB7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BC89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BF21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3725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725F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92A5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9ED6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538E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49709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3190C" w14:textId="77777777" w:rsidR="00B53907" w:rsidRDefault="00B53907" w:rsidP="00371DF2">
            <w:pPr>
              <w:spacing w:line="1" w:lineRule="auto"/>
            </w:pPr>
          </w:p>
        </w:tc>
      </w:tr>
      <w:tr w:rsidR="00B53907" w14:paraId="334DDE2D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490C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289A5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73BA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794A2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E026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058A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4FF7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85BB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2F770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B3E8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9CB4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7682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2D34B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0B025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27BB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11A7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1DC51" w14:textId="77777777" w:rsidR="00B53907" w:rsidRDefault="00B53907" w:rsidP="00371DF2">
            <w:pPr>
              <w:spacing w:line="1" w:lineRule="auto"/>
            </w:pPr>
          </w:p>
        </w:tc>
      </w:tr>
      <w:tr w:rsidR="00B53907" w14:paraId="5EC8B47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13A84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EAF7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D8BEB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D989A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42AC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AF90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0535E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AFE1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3648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40ED1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95338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A8FB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9445D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0838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34A9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0FCDD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16FBF" w14:textId="77777777" w:rsidR="00B53907" w:rsidRDefault="00B53907" w:rsidP="00371DF2">
            <w:pPr>
              <w:spacing w:line="1" w:lineRule="auto"/>
            </w:pPr>
          </w:p>
        </w:tc>
      </w:tr>
      <w:tr w:rsidR="00B53907" w14:paraId="1E030765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067BD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8991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5387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3B027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9A53A" w14:textId="77777777" w:rsidR="00B53907" w:rsidRDefault="00B53907" w:rsidP="00371DF2">
            <w:pPr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492D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203D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94E4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DD6F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C5FE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8E8A7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23BB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8B3D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918D4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A33EF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75D80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AACC7" w14:textId="77777777" w:rsidR="00B53907" w:rsidRDefault="00B53907" w:rsidP="00371DF2">
            <w:pPr>
              <w:spacing w:line="1" w:lineRule="auto"/>
            </w:pPr>
          </w:p>
        </w:tc>
      </w:tr>
      <w:tr w:rsidR="00B53907" w14:paraId="183EA8CB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F618A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DDFA6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9A82A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52A53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58E8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A1C8C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60D9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40E75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B659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5F9F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3994D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D02A0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AA44C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DA7DE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DA23A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555DA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B4A50" w14:textId="77777777" w:rsidR="00B53907" w:rsidRDefault="00B53907" w:rsidP="00371DF2">
            <w:pPr>
              <w:spacing w:line="1" w:lineRule="auto"/>
            </w:pPr>
          </w:p>
        </w:tc>
      </w:tr>
      <w:tr w:rsidR="00B53907" w14:paraId="2328AAB9" w14:textId="77777777" w:rsidTr="00371DF2"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E4365" w14:textId="77777777" w:rsidR="00B53907" w:rsidRDefault="00B53907" w:rsidP="00371DF2">
            <w:pPr>
              <w:spacing w:line="1" w:lineRule="auto"/>
            </w:pPr>
          </w:p>
        </w:tc>
        <w:tc>
          <w:tcPr>
            <w:tcW w:w="6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C56C2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8F484" w14:textId="77777777" w:rsidR="00B53907" w:rsidRDefault="00B53907" w:rsidP="00371DF2">
            <w:pPr>
              <w:spacing w:line="1" w:lineRule="auto"/>
            </w:pPr>
          </w:p>
        </w:tc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953F4" w14:textId="77777777" w:rsidR="00B53907" w:rsidRDefault="00B53907" w:rsidP="00371DF2">
            <w:pPr>
              <w:spacing w:line="1" w:lineRule="auto"/>
            </w:pPr>
          </w:p>
        </w:tc>
        <w:tc>
          <w:tcPr>
            <w:tcW w:w="150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695F9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46599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A66E4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9F72B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C0B42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8A643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F3686" w14:textId="77777777" w:rsidR="00B53907" w:rsidRDefault="00B53907" w:rsidP="00371DF2">
            <w:pPr>
              <w:jc w:val="center"/>
              <w:rPr>
                <w:color w:val="000000"/>
                <w:sz w:val="12"/>
                <w:szCs w:val="12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B98E1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4E6A6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15243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D93A8" w14:textId="77777777" w:rsidR="00B53907" w:rsidRDefault="00B53907" w:rsidP="00371DF2">
            <w:pPr>
              <w:spacing w:line="1" w:lineRule="auto"/>
            </w:pPr>
          </w:p>
        </w:tc>
        <w:tc>
          <w:tcPr>
            <w:tcW w:w="8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65A2B" w14:textId="77777777" w:rsidR="00B53907" w:rsidRDefault="00B53907" w:rsidP="00371DF2">
            <w:pPr>
              <w:rPr>
                <w:color w:val="000000"/>
                <w:sz w:val="10"/>
                <w:szCs w:val="10"/>
              </w:rPr>
            </w:pPr>
          </w:p>
        </w:tc>
        <w:tc>
          <w:tcPr>
            <w:tcW w:w="899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DD7B2" w14:textId="77777777" w:rsidR="00B53907" w:rsidRDefault="00B53907" w:rsidP="00371DF2">
            <w:pPr>
              <w:spacing w:line="1" w:lineRule="auto"/>
            </w:pPr>
          </w:p>
        </w:tc>
      </w:tr>
    </w:tbl>
    <w:p w14:paraId="4CB4AD24" w14:textId="2278635E" w:rsidR="00AD4B32" w:rsidRPr="003F1409" w:rsidRDefault="00371DF2" w:rsidP="00DB18A9">
      <w:pPr>
        <w:rPr>
          <w:lang w:val="sr-Cyrl-RS"/>
        </w:rPr>
      </w:pPr>
      <w:bookmarkStart w:id="92" w:name="__bookmark_72"/>
      <w:bookmarkStart w:id="93" w:name="__bookmark_76"/>
      <w:bookmarkStart w:id="94" w:name="__bookmark_77"/>
      <w:bookmarkStart w:id="95" w:name="__bookmark_78"/>
      <w:bookmarkStart w:id="96" w:name="__bookmark_82"/>
      <w:bookmarkEnd w:id="92"/>
      <w:bookmarkEnd w:id="93"/>
      <w:bookmarkEnd w:id="94"/>
      <w:bookmarkEnd w:id="95"/>
      <w:bookmarkEnd w:id="96"/>
      <w:r>
        <w:rPr>
          <w:lang w:val="sr-Cyrl-RS"/>
        </w:rPr>
        <w:br w:type="textWrapping" w:clear="all"/>
      </w:r>
    </w:p>
    <w:sectPr w:rsidR="00AD4B32" w:rsidRPr="003F1409">
      <w:headerReference w:type="default" r:id="rId16"/>
      <w:footerReference w:type="default" r:id="rId17"/>
      <w:pgSz w:w="16837" w:h="11905" w:orient="landscape"/>
      <w:pgMar w:top="360" w:right="360" w:bottom="360" w:left="360" w:header="360" w:footer="36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68E62" w14:textId="77777777" w:rsidR="004E50F6" w:rsidRDefault="004E50F6">
      <w:r>
        <w:separator/>
      </w:r>
    </w:p>
  </w:endnote>
  <w:endnote w:type="continuationSeparator" w:id="0">
    <w:p w14:paraId="783DD1E4" w14:textId="77777777" w:rsidR="004E50F6" w:rsidRDefault="004E50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400" w:type="dxa"/>
      <w:tblLayout w:type="fixed"/>
      <w:tblLook w:val="01E0" w:firstRow="1" w:lastRow="1" w:firstColumn="1" w:lastColumn="1" w:noHBand="0" w:noVBand="0"/>
    </w:tblPr>
    <w:tblGrid>
      <w:gridCol w:w="11400"/>
    </w:tblGrid>
    <w:tr w:rsidR="00D8325C" w:rsidRPr="000A494C" w14:paraId="4F1610DE" w14:textId="77777777">
      <w:trPr>
        <w:trHeight w:val="450"/>
        <w:hidden/>
      </w:trPr>
      <w:tc>
        <w:tcPr>
          <w:tcW w:w="11400" w:type="dxa"/>
        </w:tcPr>
        <w:p w14:paraId="1B2C2679" w14:textId="15171781" w:rsidR="00D8325C" w:rsidRPr="000A494C" w:rsidRDefault="00D8325C">
          <w:pPr>
            <w:rPr>
              <w:vanish/>
              <w:lang w:val="sr-Cyrl-RS"/>
            </w:rPr>
          </w:pPr>
        </w:p>
        <w:tbl>
          <w:tblPr>
            <w:tblW w:w="11185" w:type="dxa"/>
            <w:tblLayout w:type="fixed"/>
            <w:tblLook w:val="01E0" w:firstRow="1" w:lastRow="1" w:firstColumn="1" w:lastColumn="1" w:noHBand="0" w:noVBand="0"/>
          </w:tblPr>
          <w:tblGrid>
            <w:gridCol w:w="390"/>
            <w:gridCol w:w="7045"/>
            <w:gridCol w:w="3750"/>
          </w:tblGrid>
          <w:tr w:rsidR="00D8325C" w:rsidRPr="000A494C" w14:paraId="4945C340" w14:textId="77777777">
            <w:tc>
              <w:tcPr>
                <w:tcW w:w="39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07CCB306" w14:textId="79B54252" w:rsidR="00D8325C" w:rsidRPr="000A494C" w:rsidRDefault="00000000">
                <w:pPr>
                  <w:rPr>
                    <w:lang w:val="sr-Cyrl-RS"/>
                  </w:rPr>
                </w:pPr>
                <w:hyperlink r:id="rId1" w:tooltip="Zavod za unapređenje poslovanja">
                  <w:r w:rsidR="00D8325C">
                    <w:rPr>
                      <w:noProof/>
                      <w:lang w:val="sr-Cyrl-RS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3600" behindDoc="0" locked="0" layoutInCell="1" allowOverlap="1" wp14:anchorId="49F750E6" wp14:editId="3528CFB6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0</wp:posOffset>
                            </wp:positionV>
                            <wp:extent cx="635000" cy="635000"/>
                            <wp:effectExtent l="0" t="0" r="0" b="0"/>
                            <wp:wrapNone/>
                            <wp:docPr id="570614535" name="Rectangle 24"/>
                            <wp:cNvGraphicFramePr>
                              <a:graphicFrameLocks xmlns:a="http://schemas.openxmlformats.org/drawingml/2006/main" noSelect="1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Select="1"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635000" cy="635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18649A11" id="Rectangle 24" o:spid="_x0000_s1026" style="position:absolute;margin-left:0;margin-top:0;width:50pt;height:50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" filled="f" stroked="f">
                            <o:lock v:ext="edit" aspectratio="t" selection="t"/>
                          </v:rect>
                        </w:pict>
                      </mc:Fallback>
                    </mc:AlternateContent>
                  </w:r>
                  <w:r w:rsidR="00D8325C" w:rsidRPr="000A494C">
                    <w:rPr>
                      <w:noProof/>
                      <w:lang w:val="sr-Cyrl-RS"/>
                    </w:rPr>
                    <w:drawing>
                      <wp:inline distT="0" distB="0" distL="0" distR="0" wp14:anchorId="29F478A7" wp14:editId="22C562EE">
                        <wp:extent cx="228600" cy="228600"/>
                        <wp:effectExtent l="0" t="0" r="0" b="0"/>
                        <wp:docPr id="589040567" name="Picture 589040567" descr="ooxWord://media/image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 descr="ooxWord://media/image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hyperlink>
              </w:p>
            </w:tc>
            <w:tc>
              <w:tcPr>
                <w:tcW w:w="7045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  <w:tbl>
                <w:tblPr>
                  <w:tblW w:w="7045" w:type="dxa"/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7045"/>
                </w:tblGrid>
                <w:tr w:rsidR="00D8325C" w:rsidRPr="000A494C" w14:paraId="73594EF1" w14:textId="77777777">
                  <w:tc>
                    <w:tcPr>
                      <w:tcW w:w="7045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52FC9018" w14:textId="77777777" w:rsidR="00D8325C" w:rsidRPr="000A494C" w:rsidRDefault="00D8325C" w:rsidP="002D222F">
                      <w:pPr>
                        <w:rPr>
                          <w:color w:val="BBBBBB"/>
                          <w:lang w:val="sr-Cyrl-RS"/>
                        </w:rPr>
                      </w:pPr>
                      <w:r w:rsidRPr="000A494C">
                        <w:rPr>
                          <w:color w:val="BBBBBB"/>
                          <w:lang w:val="sr-Cyrl-RS"/>
                        </w:rPr>
                        <w:t>2022</w:t>
                      </w:r>
                    </w:p>
                    <w:p w14:paraId="3E30DB49" w14:textId="77777777" w:rsidR="00D8325C" w:rsidRPr="000A494C" w:rsidRDefault="00D8325C">
                      <w:pPr>
                        <w:spacing w:line="1" w:lineRule="auto"/>
                        <w:rPr>
                          <w:lang w:val="sr-Cyrl-RS"/>
                        </w:rPr>
                      </w:pPr>
                    </w:p>
                  </w:tc>
                </w:tr>
              </w:tbl>
              <w:p w14:paraId="44366212" w14:textId="77777777" w:rsidR="00D8325C" w:rsidRPr="000A494C" w:rsidRDefault="00D8325C">
                <w:pPr>
                  <w:spacing w:line="1" w:lineRule="auto"/>
                  <w:rPr>
                    <w:lang w:val="sr-Cyrl-RS"/>
                  </w:rPr>
                </w:pPr>
              </w:p>
            </w:tc>
            <w:tc>
              <w:tcPr>
                <w:tcW w:w="375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  <w:p w14:paraId="755D2361" w14:textId="77777777" w:rsidR="00D8325C" w:rsidRPr="000A494C" w:rsidRDefault="00D8325C">
                <w:pPr>
                  <w:jc w:val="right"/>
                  <w:rPr>
                    <w:vanish/>
                    <w:lang w:val="sr-Cyrl-RS"/>
                  </w:rPr>
                </w:pPr>
              </w:p>
              <w:tbl>
                <w:tblPr>
                  <w:tblW w:w="2998" w:type="dxa"/>
                  <w:jc w:val="right"/>
                  <w:tblLayout w:type="fixed"/>
                  <w:tblLook w:val="01E0" w:firstRow="1" w:lastRow="1" w:firstColumn="1" w:lastColumn="1" w:noHBand="0" w:noVBand="0"/>
                </w:tblPr>
                <w:tblGrid>
                  <w:gridCol w:w="787"/>
                  <w:gridCol w:w="787"/>
                  <w:gridCol w:w="637"/>
                  <w:gridCol w:w="787"/>
                </w:tblGrid>
                <w:tr w:rsidR="00D8325C" w:rsidRPr="000A494C" w14:paraId="5A53E4F4" w14:textId="77777777">
                  <w:trPr>
                    <w:jc w:val="right"/>
                  </w:trPr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11232E16" w14:textId="77777777" w:rsidR="00D8325C" w:rsidRPr="000A494C" w:rsidRDefault="00D8325C">
                      <w:pPr>
                        <w:jc w:val="right"/>
                        <w:rPr>
                          <w:color w:val="000000"/>
                          <w:lang w:val="sr-Cyrl-RS"/>
                        </w:rPr>
                      </w:pPr>
                      <w:r w:rsidRPr="000A494C">
                        <w:rPr>
                          <w:color w:val="000000"/>
                          <w:lang w:val="sr-Cyrl-RS"/>
                        </w:rPr>
                        <w:t>Страна</w:t>
                      </w:r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0DABC090" w14:textId="77777777" w:rsidR="00D8325C" w:rsidRPr="000A494C" w:rsidRDefault="00D8325C">
                      <w:pPr>
                        <w:jc w:val="right"/>
                        <w:rPr>
                          <w:color w:val="000000"/>
                          <w:lang w:val="sr-Cyrl-RS"/>
                        </w:rPr>
                      </w:pPr>
                      <w:r w:rsidRPr="000A494C">
                        <w:rPr>
                          <w:lang w:val="sr-Cyrl-RS"/>
                        </w:rPr>
                        <w:fldChar w:fldCharType="begin"/>
                      </w:r>
                      <w:r w:rsidRPr="000A494C">
                        <w:rPr>
                          <w:color w:val="000000"/>
                          <w:lang w:val="sr-Cyrl-RS"/>
                        </w:rPr>
                        <w:instrText>PAGE</w:instrText>
                      </w:r>
                      <w:r w:rsidRPr="000A494C">
                        <w:rPr>
                          <w:lang w:val="sr-Cyrl-RS"/>
                        </w:rPr>
                        <w:fldChar w:fldCharType="separate"/>
                      </w:r>
                      <w:r w:rsidRPr="000A494C">
                        <w:rPr>
                          <w:noProof/>
                          <w:color w:val="000000"/>
                          <w:lang w:val="sr-Cyrl-RS"/>
                        </w:rPr>
                        <w:t>5</w:t>
                      </w:r>
                      <w:r w:rsidRPr="000A494C">
                        <w:rPr>
                          <w:lang w:val="sr-Cyrl-RS"/>
                        </w:rPr>
                        <w:fldChar w:fldCharType="end"/>
                      </w:r>
                    </w:p>
                  </w:tc>
                  <w:tc>
                    <w:tcPr>
                      <w:tcW w:w="63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1106FB21" w14:textId="77777777" w:rsidR="00D8325C" w:rsidRPr="000A494C" w:rsidRDefault="00D8325C">
                      <w:pPr>
                        <w:jc w:val="center"/>
                        <w:rPr>
                          <w:color w:val="000000"/>
                          <w:lang w:val="sr-Cyrl-RS"/>
                        </w:rPr>
                      </w:pPr>
                      <w:r w:rsidRPr="000A494C">
                        <w:rPr>
                          <w:color w:val="000000"/>
                          <w:lang w:val="sr-Cyrl-RS"/>
                        </w:rPr>
                        <w:t>од</w:t>
                      </w:r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53DCD7E9" w14:textId="77777777" w:rsidR="00D8325C" w:rsidRPr="000A494C" w:rsidRDefault="00D8325C">
                      <w:pPr>
                        <w:rPr>
                          <w:color w:val="000000"/>
                          <w:lang w:val="sr-Cyrl-RS"/>
                        </w:rPr>
                      </w:pPr>
                      <w:r w:rsidRPr="000A494C">
                        <w:rPr>
                          <w:lang w:val="sr-Cyrl-RS"/>
                        </w:rPr>
                        <w:fldChar w:fldCharType="begin"/>
                      </w:r>
                      <w:r w:rsidRPr="000A494C">
                        <w:rPr>
                          <w:color w:val="000000"/>
                          <w:lang w:val="sr-Cyrl-RS"/>
                        </w:rPr>
                        <w:instrText>NUMPAGES</w:instrText>
                      </w:r>
                      <w:r w:rsidRPr="000A494C">
                        <w:rPr>
                          <w:lang w:val="sr-Cyrl-RS"/>
                        </w:rPr>
                        <w:fldChar w:fldCharType="separate"/>
                      </w:r>
                      <w:r w:rsidRPr="000A494C">
                        <w:rPr>
                          <w:noProof/>
                          <w:color w:val="000000"/>
                          <w:lang w:val="sr-Cyrl-RS"/>
                        </w:rPr>
                        <w:t>5</w:t>
                      </w:r>
                      <w:r w:rsidRPr="000A494C">
                        <w:rPr>
                          <w:lang w:val="sr-Cyrl-RS"/>
                        </w:rPr>
                        <w:fldChar w:fldCharType="end"/>
                      </w:r>
                    </w:p>
                  </w:tc>
                </w:tr>
              </w:tbl>
              <w:p w14:paraId="5F834047" w14:textId="77777777" w:rsidR="00D8325C" w:rsidRPr="000A494C" w:rsidRDefault="00D8325C">
                <w:pPr>
                  <w:spacing w:line="1" w:lineRule="auto"/>
                  <w:rPr>
                    <w:lang w:val="sr-Cyrl-RS"/>
                  </w:rPr>
                </w:pPr>
              </w:p>
            </w:tc>
          </w:tr>
        </w:tbl>
        <w:p w14:paraId="146057D4" w14:textId="77777777" w:rsidR="00D8325C" w:rsidRPr="000A494C" w:rsidRDefault="00D8325C">
          <w:pPr>
            <w:spacing w:line="1" w:lineRule="auto"/>
            <w:rPr>
              <w:lang w:val="sr-Cyrl-RS"/>
            </w:rPr>
          </w:pPr>
        </w:p>
      </w:tc>
    </w:tr>
  </w:tbl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400" w:type="dxa"/>
      <w:tblLayout w:type="fixed"/>
      <w:tblLook w:val="01E0" w:firstRow="1" w:lastRow="1" w:firstColumn="1" w:lastColumn="1" w:noHBand="0" w:noVBand="0"/>
    </w:tblPr>
    <w:tblGrid>
      <w:gridCol w:w="11400"/>
    </w:tblGrid>
    <w:tr w:rsidR="00D8325C" w:rsidRPr="000A494C" w14:paraId="1BD0922B" w14:textId="77777777">
      <w:trPr>
        <w:trHeight w:val="450"/>
        <w:hidden/>
      </w:trPr>
      <w:tc>
        <w:tcPr>
          <w:tcW w:w="11400" w:type="dxa"/>
        </w:tcPr>
        <w:p w14:paraId="0A449B8F" w14:textId="77777777" w:rsidR="00D8325C" w:rsidRPr="000A494C" w:rsidRDefault="00D8325C">
          <w:pPr>
            <w:rPr>
              <w:vanish/>
              <w:lang w:val="sr-Cyrl-RS"/>
            </w:rPr>
          </w:pPr>
        </w:p>
        <w:tbl>
          <w:tblPr>
            <w:tblW w:w="11185" w:type="dxa"/>
            <w:tblLayout w:type="fixed"/>
            <w:tblLook w:val="01E0" w:firstRow="1" w:lastRow="1" w:firstColumn="1" w:lastColumn="1" w:noHBand="0" w:noVBand="0"/>
          </w:tblPr>
          <w:tblGrid>
            <w:gridCol w:w="390"/>
            <w:gridCol w:w="7045"/>
            <w:gridCol w:w="3750"/>
          </w:tblGrid>
          <w:tr w:rsidR="00D8325C" w:rsidRPr="000A494C" w14:paraId="2D72EE61" w14:textId="77777777">
            <w:tc>
              <w:tcPr>
                <w:tcW w:w="39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051064F7" w14:textId="07D4A94C" w:rsidR="00D8325C" w:rsidRPr="000A494C" w:rsidRDefault="00000000">
                <w:pPr>
                  <w:rPr>
                    <w:lang w:val="sr-Cyrl-RS"/>
                  </w:rPr>
                </w:pPr>
                <w:hyperlink r:id="rId1" w:tooltip="Zavod za unapređenje poslovanja">
                  <w:r w:rsidR="00D8325C">
                    <w:rPr>
                      <w:noProof/>
                      <w:lang w:val="sr-Cyrl-RS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49024" behindDoc="0" locked="0" layoutInCell="1" allowOverlap="1" wp14:anchorId="459773B4" wp14:editId="000CD85A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0</wp:posOffset>
                            </wp:positionV>
                            <wp:extent cx="635000" cy="635000"/>
                            <wp:effectExtent l="0" t="0" r="0" b="0"/>
                            <wp:wrapNone/>
                            <wp:docPr id="1157018290" name="Rectangle 23"/>
                            <wp:cNvGraphicFramePr>
                              <a:graphicFrameLocks xmlns:a="http://schemas.openxmlformats.org/drawingml/2006/main" noSelect="1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Select="1"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635000" cy="635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2419F8AC" id="Rectangle 23" o:spid="_x0000_s1026" style="position:absolute;margin-left:0;margin-top:0;width:50pt;height:50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" filled="f" stroked="f">
                            <o:lock v:ext="edit" aspectratio="t" selection="t"/>
                          </v:rect>
                        </w:pict>
                      </mc:Fallback>
                    </mc:AlternateContent>
                  </w:r>
                  <w:r w:rsidR="00D8325C" w:rsidRPr="000A494C">
                    <w:rPr>
                      <w:noProof/>
                      <w:lang w:val="sr-Cyrl-RS"/>
                    </w:rPr>
                    <w:drawing>
                      <wp:inline distT="0" distB="0" distL="0" distR="0" wp14:anchorId="0F84CA6B" wp14:editId="74562457">
                        <wp:extent cx="228600" cy="228600"/>
                        <wp:effectExtent l="0" t="0" r="0" b="0"/>
                        <wp:docPr id="6" name="Picture 6" descr="ooxWord://media/image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" descr="ooxWord://media/image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hyperlink>
              </w:p>
            </w:tc>
            <w:tc>
              <w:tcPr>
                <w:tcW w:w="7045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  <w:tbl>
                <w:tblPr>
                  <w:tblW w:w="7045" w:type="dxa"/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7045"/>
                </w:tblGrid>
                <w:tr w:rsidR="00D8325C" w:rsidRPr="000A494C" w14:paraId="148FA6B5" w14:textId="77777777">
                  <w:tc>
                    <w:tcPr>
                      <w:tcW w:w="7045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60FE0B0E" w14:textId="77777777" w:rsidR="00D8325C" w:rsidRPr="000A494C" w:rsidRDefault="00D8325C">
                      <w:pPr>
                        <w:divId w:val="577179033"/>
                        <w:rPr>
                          <w:color w:val="BBBBBB"/>
                          <w:lang w:val="sr-Cyrl-RS"/>
                        </w:rPr>
                      </w:pPr>
                      <w:r w:rsidRPr="000A494C">
                        <w:rPr>
                          <w:color w:val="BBBBBB"/>
                          <w:lang w:val="sr-Cyrl-RS"/>
                        </w:rPr>
                        <w:t>2023</w:t>
                      </w:r>
                    </w:p>
                    <w:p w14:paraId="0CFB0230" w14:textId="77777777" w:rsidR="00D8325C" w:rsidRPr="000A494C" w:rsidRDefault="00D8325C">
                      <w:pPr>
                        <w:spacing w:line="1" w:lineRule="auto"/>
                        <w:rPr>
                          <w:lang w:val="sr-Cyrl-RS"/>
                        </w:rPr>
                      </w:pPr>
                    </w:p>
                  </w:tc>
                </w:tr>
              </w:tbl>
              <w:p w14:paraId="65FB3B3A" w14:textId="77777777" w:rsidR="00D8325C" w:rsidRPr="000A494C" w:rsidRDefault="00D8325C">
                <w:pPr>
                  <w:spacing w:line="1" w:lineRule="auto"/>
                  <w:rPr>
                    <w:lang w:val="sr-Cyrl-RS"/>
                  </w:rPr>
                </w:pPr>
              </w:p>
            </w:tc>
            <w:tc>
              <w:tcPr>
                <w:tcW w:w="375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  <w:p w14:paraId="721C193A" w14:textId="77777777" w:rsidR="00D8325C" w:rsidRPr="000A494C" w:rsidRDefault="00D8325C">
                <w:pPr>
                  <w:jc w:val="right"/>
                  <w:rPr>
                    <w:vanish/>
                    <w:lang w:val="sr-Cyrl-RS"/>
                  </w:rPr>
                </w:pPr>
              </w:p>
              <w:tbl>
                <w:tblPr>
                  <w:tblW w:w="2998" w:type="dxa"/>
                  <w:jc w:val="right"/>
                  <w:tblLayout w:type="fixed"/>
                  <w:tblLook w:val="01E0" w:firstRow="1" w:lastRow="1" w:firstColumn="1" w:lastColumn="1" w:noHBand="0" w:noVBand="0"/>
                </w:tblPr>
                <w:tblGrid>
                  <w:gridCol w:w="787"/>
                  <w:gridCol w:w="787"/>
                  <w:gridCol w:w="637"/>
                  <w:gridCol w:w="787"/>
                </w:tblGrid>
                <w:tr w:rsidR="00D8325C" w:rsidRPr="000A494C" w14:paraId="4920AC9B" w14:textId="77777777">
                  <w:trPr>
                    <w:jc w:val="right"/>
                  </w:trPr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3B00BB42" w14:textId="77777777" w:rsidR="00D8325C" w:rsidRPr="000A494C" w:rsidRDefault="00D8325C">
                      <w:pPr>
                        <w:jc w:val="right"/>
                        <w:rPr>
                          <w:color w:val="000000"/>
                          <w:lang w:val="sr-Cyrl-RS"/>
                        </w:rPr>
                      </w:pPr>
                      <w:r w:rsidRPr="000A494C">
                        <w:rPr>
                          <w:color w:val="000000"/>
                          <w:lang w:val="sr-Cyrl-RS"/>
                        </w:rPr>
                        <w:t>Страна</w:t>
                      </w:r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261CB01D" w14:textId="77777777" w:rsidR="00D8325C" w:rsidRPr="000A494C" w:rsidRDefault="00D8325C">
                      <w:pPr>
                        <w:jc w:val="right"/>
                        <w:rPr>
                          <w:color w:val="000000"/>
                          <w:lang w:val="sr-Cyrl-RS"/>
                        </w:rPr>
                      </w:pPr>
                      <w:r w:rsidRPr="000A494C">
                        <w:rPr>
                          <w:lang w:val="sr-Cyrl-RS"/>
                        </w:rPr>
                        <w:fldChar w:fldCharType="begin"/>
                      </w:r>
                      <w:r w:rsidRPr="000A494C">
                        <w:rPr>
                          <w:color w:val="000000"/>
                          <w:lang w:val="sr-Cyrl-RS"/>
                        </w:rPr>
                        <w:instrText>PAGE</w:instrText>
                      </w:r>
                      <w:r w:rsidRPr="000A494C">
                        <w:rPr>
                          <w:lang w:val="sr-Cyrl-RS"/>
                        </w:rPr>
                        <w:fldChar w:fldCharType="separate"/>
                      </w:r>
                      <w:r w:rsidRPr="000A494C">
                        <w:rPr>
                          <w:noProof/>
                          <w:color w:val="000000"/>
                          <w:lang w:val="sr-Cyrl-RS"/>
                        </w:rPr>
                        <w:t>7</w:t>
                      </w:r>
                      <w:r w:rsidRPr="000A494C">
                        <w:rPr>
                          <w:lang w:val="sr-Cyrl-RS"/>
                        </w:rPr>
                        <w:fldChar w:fldCharType="end"/>
                      </w:r>
                    </w:p>
                  </w:tc>
                  <w:tc>
                    <w:tcPr>
                      <w:tcW w:w="63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359D19E9" w14:textId="77777777" w:rsidR="00D8325C" w:rsidRPr="000A494C" w:rsidRDefault="00D8325C">
                      <w:pPr>
                        <w:jc w:val="center"/>
                        <w:rPr>
                          <w:color w:val="000000"/>
                          <w:lang w:val="sr-Cyrl-RS"/>
                        </w:rPr>
                      </w:pPr>
                      <w:r w:rsidRPr="000A494C">
                        <w:rPr>
                          <w:color w:val="000000"/>
                          <w:lang w:val="sr-Cyrl-RS"/>
                        </w:rPr>
                        <w:t>од</w:t>
                      </w:r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66F7BD29" w14:textId="77777777" w:rsidR="00D8325C" w:rsidRPr="000A494C" w:rsidRDefault="00D8325C">
                      <w:pPr>
                        <w:rPr>
                          <w:color w:val="000000"/>
                          <w:lang w:val="sr-Cyrl-RS"/>
                        </w:rPr>
                      </w:pPr>
                      <w:r w:rsidRPr="000A494C">
                        <w:rPr>
                          <w:lang w:val="sr-Cyrl-RS"/>
                        </w:rPr>
                        <w:fldChar w:fldCharType="begin"/>
                      </w:r>
                      <w:r w:rsidRPr="000A494C">
                        <w:rPr>
                          <w:color w:val="000000"/>
                          <w:lang w:val="sr-Cyrl-RS"/>
                        </w:rPr>
                        <w:instrText>NUMPAGES</w:instrText>
                      </w:r>
                      <w:r w:rsidRPr="000A494C">
                        <w:rPr>
                          <w:lang w:val="sr-Cyrl-RS"/>
                        </w:rPr>
                        <w:fldChar w:fldCharType="separate"/>
                      </w:r>
                      <w:r w:rsidRPr="000A494C">
                        <w:rPr>
                          <w:noProof/>
                          <w:color w:val="000000"/>
                          <w:lang w:val="sr-Cyrl-RS"/>
                        </w:rPr>
                        <w:t>7</w:t>
                      </w:r>
                      <w:r w:rsidRPr="000A494C">
                        <w:rPr>
                          <w:lang w:val="sr-Cyrl-RS"/>
                        </w:rPr>
                        <w:fldChar w:fldCharType="end"/>
                      </w:r>
                    </w:p>
                  </w:tc>
                </w:tr>
              </w:tbl>
              <w:p w14:paraId="058A8091" w14:textId="77777777" w:rsidR="00D8325C" w:rsidRPr="000A494C" w:rsidRDefault="00D8325C">
                <w:pPr>
                  <w:spacing w:line="1" w:lineRule="auto"/>
                  <w:rPr>
                    <w:lang w:val="sr-Cyrl-RS"/>
                  </w:rPr>
                </w:pPr>
              </w:p>
            </w:tc>
          </w:tr>
        </w:tbl>
        <w:p w14:paraId="2D2FBF74" w14:textId="77777777" w:rsidR="00D8325C" w:rsidRPr="000A494C" w:rsidRDefault="00D8325C">
          <w:pPr>
            <w:spacing w:line="1" w:lineRule="auto"/>
            <w:rPr>
              <w:lang w:val="sr-Cyrl-RS"/>
            </w:rPr>
          </w:pPr>
        </w:p>
      </w:tc>
    </w:tr>
  </w:tbl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6332" w:type="dxa"/>
      <w:tblLayout w:type="fixed"/>
      <w:tblLook w:val="01E0" w:firstRow="1" w:lastRow="1" w:firstColumn="1" w:lastColumn="1" w:noHBand="0" w:noVBand="0"/>
    </w:tblPr>
    <w:tblGrid>
      <w:gridCol w:w="16332"/>
    </w:tblGrid>
    <w:tr w:rsidR="00D8325C" w14:paraId="570D0342" w14:textId="77777777">
      <w:trPr>
        <w:trHeight w:val="450"/>
        <w:hidden/>
      </w:trPr>
      <w:tc>
        <w:tcPr>
          <w:tcW w:w="16332" w:type="dxa"/>
        </w:tcPr>
        <w:p w14:paraId="1C8D9CE7" w14:textId="77777777" w:rsidR="00D8325C" w:rsidRDefault="00D8325C">
          <w:pPr>
            <w:rPr>
              <w:vanish/>
            </w:rPr>
          </w:pPr>
        </w:p>
        <w:tbl>
          <w:tblPr>
            <w:tblW w:w="16117" w:type="dxa"/>
            <w:tblLayout w:type="fixed"/>
            <w:tblLook w:val="01E0" w:firstRow="1" w:lastRow="1" w:firstColumn="1" w:lastColumn="1" w:noHBand="0" w:noVBand="0"/>
          </w:tblPr>
          <w:tblGrid>
            <w:gridCol w:w="390"/>
            <w:gridCol w:w="11977"/>
            <w:gridCol w:w="3750"/>
          </w:tblGrid>
          <w:tr w:rsidR="00D8325C" w14:paraId="5C295E9A" w14:textId="77777777">
            <w:trPr>
              <w:trHeight w:hRule="exact" w:val="300"/>
            </w:trPr>
            <w:tc>
              <w:tcPr>
                <w:tcW w:w="39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7FC90688" w14:textId="3D372A7D" w:rsidR="00D8325C" w:rsidRDefault="00000000">
                <w:hyperlink r:id="rId1" w:tooltip="Zavod za unapređenje poslovanja">
                  <w:r w:rsidR="00D8325C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0048" behindDoc="0" locked="0" layoutInCell="1" allowOverlap="1" wp14:anchorId="130985F8" wp14:editId="51D04014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0</wp:posOffset>
                            </wp:positionV>
                            <wp:extent cx="635000" cy="635000"/>
                            <wp:effectExtent l="0" t="0" r="0" b="0"/>
                            <wp:wrapNone/>
                            <wp:docPr id="1927010155" name="Rectangle 22"/>
                            <wp:cNvGraphicFramePr>
                              <a:graphicFrameLocks xmlns:a="http://schemas.openxmlformats.org/drawingml/2006/main" noSelect="1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Select="1"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635000" cy="635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5F5E2B64" id="Rectangle 22" o:spid="_x0000_s1026" style="position:absolute;margin-left:0;margin-top:0;width:50pt;height:50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" filled="f" stroked="f">
                            <o:lock v:ext="edit" aspectratio="t" selection="t"/>
                          </v:rect>
                        </w:pict>
                      </mc:Fallback>
                    </mc:AlternateContent>
                  </w:r>
                  <w:r w:rsidR="00D8325C">
                    <w:rPr>
                      <w:noProof/>
                    </w:rPr>
                    <w:drawing>
                      <wp:inline distT="0" distB="0" distL="0" distR="0" wp14:anchorId="1ACB2B4E" wp14:editId="7F4905A8">
                        <wp:extent cx="228600" cy="228600"/>
                        <wp:effectExtent l="0" t="0" r="0" b="0"/>
                        <wp:docPr id="7" name="Picture 7" descr="ooxWord://media/image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7" descr="ooxWord://media/image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hyperlink>
              </w:p>
            </w:tc>
            <w:tc>
              <w:tcPr>
                <w:tcW w:w="11977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tbl>
                <w:tblPr>
                  <w:tblW w:w="11977" w:type="dxa"/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11977"/>
                </w:tblGrid>
                <w:tr w:rsidR="00D8325C" w14:paraId="03AE4F50" w14:textId="77777777">
                  <w:tc>
                    <w:tcPr>
                      <w:tcW w:w="1197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5E0C8D95" w14:textId="77777777" w:rsidR="00D8325C" w:rsidRDefault="00D8325C">
                      <w:pPr>
                        <w:divId w:val="573978526"/>
                        <w:rPr>
                          <w:color w:val="BBBBBB"/>
                        </w:rPr>
                      </w:pPr>
                      <w:r>
                        <w:rPr>
                          <w:color w:val="BBBBBB"/>
                        </w:rPr>
                        <w:t>2023</w:t>
                      </w:r>
                    </w:p>
                    <w:p w14:paraId="22A088D6" w14:textId="77777777" w:rsidR="00D8325C" w:rsidRDefault="00D8325C">
                      <w:pPr>
                        <w:spacing w:line="1" w:lineRule="auto"/>
                      </w:pPr>
                    </w:p>
                  </w:tc>
                </w:tr>
              </w:tbl>
              <w:p w14:paraId="5125742C" w14:textId="77777777" w:rsidR="00D8325C" w:rsidRDefault="00D8325C">
                <w:pPr>
                  <w:spacing w:line="1" w:lineRule="auto"/>
                </w:pPr>
              </w:p>
            </w:tc>
            <w:tc>
              <w:tcPr>
                <w:tcW w:w="375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24E69A19" w14:textId="77777777" w:rsidR="00D8325C" w:rsidRDefault="00D8325C">
                <w:pPr>
                  <w:jc w:val="right"/>
                  <w:rPr>
                    <w:vanish/>
                  </w:rPr>
                </w:pPr>
              </w:p>
              <w:tbl>
                <w:tblPr>
                  <w:tblW w:w="2998" w:type="dxa"/>
                  <w:jc w:val="right"/>
                  <w:tblLayout w:type="fixed"/>
                  <w:tblLook w:val="01E0" w:firstRow="1" w:lastRow="1" w:firstColumn="1" w:lastColumn="1" w:noHBand="0" w:noVBand="0"/>
                </w:tblPr>
                <w:tblGrid>
                  <w:gridCol w:w="787"/>
                  <w:gridCol w:w="787"/>
                  <w:gridCol w:w="637"/>
                  <w:gridCol w:w="787"/>
                </w:tblGrid>
                <w:tr w:rsidR="00D8325C" w14:paraId="640A8E79" w14:textId="77777777">
                  <w:trPr>
                    <w:jc w:val="right"/>
                  </w:trPr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3DB269F4" w14:textId="77777777" w:rsidR="00D8325C" w:rsidRDefault="00D8325C">
                      <w:pPr>
                        <w:jc w:val="right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Страна</w:t>
                      </w:r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00978A50" w14:textId="77777777" w:rsidR="00D8325C" w:rsidRDefault="00D8325C">
                      <w:pPr>
                        <w:jc w:val="right"/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PAGE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9</w:t>
                      </w:r>
                      <w:r>
                        <w:fldChar w:fldCharType="end"/>
                      </w:r>
                    </w:p>
                  </w:tc>
                  <w:tc>
                    <w:tcPr>
                      <w:tcW w:w="63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50A1DC47" w14:textId="77777777" w:rsidR="00D8325C" w:rsidRDefault="00D8325C">
                      <w:pPr>
                        <w:jc w:val="center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од</w:t>
                      </w:r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6C8C78FE" w14:textId="77777777" w:rsidR="00D8325C" w:rsidRDefault="00D8325C">
                      <w:pPr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NUMPAGES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9</w:t>
                      </w:r>
                      <w:r>
                        <w:fldChar w:fldCharType="end"/>
                      </w:r>
                    </w:p>
                  </w:tc>
                </w:tr>
              </w:tbl>
              <w:p w14:paraId="0408AEDF" w14:textId="77777777" w:rsidR="00D8325C" w:rsidRDefault="00D8325C">
                <w:pPr>
                  <w:spacing w:line="1" w:lineRule="auto"/>
                </w:pPr>
              </w:p>
            </w:tc>
          </w:tr>
        </w:tbl>
        <w:p w14:paraId="3A1F1FA0" w14:textId="77777777" w:rsidR="00D8325C" w:rsidRDefault="00D8325C">
          <w:pPr>
            <w:spacing w:line="1" w:lineRule="auto"/>
          </w:pPr>
        </w:p>
      </w:tc>
    </w:tr>
  </w:tbl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6332" w:type="dxa"/>
      <w:tblLayout w:type="fixed"/>
      <w:tblLook w:val="01E0" w:firstRow="1" w:lastRow="1" w:firstColumn="1" w:lastColumn="1" w:noHBand="0" w:noVBand="0"/>
    </w:tblPr>
    <w:tblGrid>
      <w:gridCol w:w="16332"/>
    </w:tblGrid>
    <w:tr w:rsidR="00D8325C" w14:paraId="40B5465A" w14:textId="77777777">
      <w:trPr>
        <w:trHeight w:val="450"/>
        <w:hidden/>
      </w:trPr>
      <w:tc>
        <w:tcPr>
          <w:tcW w:w="16332" w:type="dxa"/>
        </w:tcPr>
        <w:p w14:paraId="73FBC5B8" w14:textId="77777777" w:rsidR="00D8325C" w:rsidRDefault="00D8325C">
          <w:pPr>
            <w:rPr>
              <w:vanish/>
            </w:rPr>
          </w:pPr>
        </w:p>
        <w:tbl>
          <w:tblPr>
            <w:tblW w:w="16117" w:type="dxa"/>
            <w:tblLayout w:type="fixed"/>
            <w:tblLook w:val="01E0" w:firstRow="1" w:lastRow="1" w:firstColumn="1" w:lastColumn="1" w:noHBand="0" w:noVBand="0"/>
          </w:tblPr>
          <w:tblGrid>
            <w:gridCol w:w="390"/>
            <w:gridCol w:w="11977"/>
            <w:gridCol w:w="3750"/>
          </w:tblGrid>
          <w:tr w:rsidR="00D8325C" w14:paraId="3DA6289C" w14:textId="77777777">
            <w:trPr>
              <w:trHeight w:hRule="exact" w:val="300"/>
            </w:trPr>
            <w:tc>
              <w:tcPr>
                <w:tcW w:w="39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1CDD0E2B" w14:textId="3698D597" w:rsidR="00D8325C" w:rsidRDefault="00000000">
                <w:hyperlink r:id="rId1" w:tooltip="Zavod za unapređenje poslovanja">
                  <w:r w:rsidR="00D8325C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3120" behindDoc="0" locked="0" layoutInCell="1" allowOverlap="1" wp14:anchorId="41109C7C" wp14:editId="72FEDE08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0</wp:posOffset>
                            </wp:positionV>
                            <wp:extent cx="635000" cy="635000"/>
                            <wp:effectExtent l="0" t="0" r="0" b="0"/>
                            <wp:wrapNone/>
                            <wp:docPr id="1237816114" name="Rectangle 19"/>
                            <wp:cNvGraphicFramePr>
                              <a:graphicFrameLocks xmlns:a="http://schemas.openxmlformats.org/drawingml/2006/main" noSelect="1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Select="1"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635000" cy="635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66E40ACE" id="Rectangle 19" o:spid="_x0000_s1026" style="position:absolute;margin-left:0;margin-top:0;width:50pt;height:50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" filled="f" stroked="f">
                            <o:lock v:ext="edit" aspectratio="t" selection="t"/>
                          </v:rect>
                        </w:pict>
                      </mc:Fallback>
                    </mc:AlternateContent>
                  </w:r>
                  <w:r w:rsidR="00D8325C">
                    <w:rPr>
                      <w:noProof/>
                    </w:rPr>
                    <w:drawing>
                      <wp:inline distT="0" distB="0" distL="0" distR="0" wp14:anchorId="58A8FD9F" wp14:editId="6616B17F">
                        <wp:extent cx="228600" cy="228600"/>
                        <wp:effectExtent l="0" t="0" r="0" b="0"/>
                        <wp:docPr id="10" name="Picture 10" descr="ooxWord://media/image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0" descr="ooxWord://media/image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hyperlink>
              </w:p>
            </w:tc>
            <w:tc>
              <w:tcPr>
                <w:tcW w:w="11977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tbl>
                <w:tblPr>
                  <w:tblW w:w="11977" w:type="dxa"/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11977"/>
                </w:tblGrid>
                <w:tr w:rsidR="00D8325C" w14:paraId="1BC73E85" w14:textId="77777777">
                  <w:tc>
                    <w:tcPr>
                      <w:tcW w:w="1197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677557DE" w14:textId="77777777" w:rsidR="00D8325C" w:rsidRDefault="00D8325C">
                      <w:pPr>
                        <w:divId w:val="1057163680"/>
                        <w:rPr>
                          <w:color w:val="BBBBBB"/>
                        </w:rPr>
                      </w:pPr>
                      <w:r>
                        <w:rPr>
                          <w:color w:val="BBBBBB"/>
                        </w:rPr>
                        <w:t>2023</w:t>
                      </w:r>
                    </w:p>
                    <w:p w14:paraId="1BB8CE18" w14:textId="77777777" w:rsidR="00D8325C" w:rsidRDefault="00D8325C">
                      <w:pPr>
                        <w:spacing w:line="1" w:lineRule="auto"/>
                      </w:pPr>
                    </w:p>
                  </w:tc>
                </w:tr>
              </w:tbl>
              <w:p w14:paraId="45B638F3" w14:textId="77777777" w:rsidR="00D8325C" w:rsidRDefault="00D8325C">
                <w:pPr>
                  <w:spacing w:line="1" w:lineRule="auto"/>
                </w:pPr>
              </w:p>
            </w:tc>
            <w:tc>
              <w:tcPr>
                <w:tcW w:w="375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7AB3AACD" w14:textId="77777777" w:rsidR="00D8325C" w:rsidRDefault="00D8325C">
                <w:pPr>
                  <w:jc w:val="right"/>
                  <w:rPr>
                    <w:vanish/>
                  </w:rPr>
                </w:pPr>
              </w:p>
              <w:tbl>
                <w:tblPr>
                  <w:tblW w:w="2998" w:type="dxa"/>
                  <w:jc w:val="right"/>
                  <w:tblLayout w:type="fixed"/>
                  <w:tblLook w:val="01E0" w:firstRow="1" w:lastRow="1" w:firstColumn="1" w:lastColumn="1" w:noHBand="0" w:noVBand="0"/>
                </w:tblPr>
                <w:tblGrid>
                  <w:gridCol w:w="787"/>
                  <w:gridCol w:w="787"/>
                  <w:gridCol w:w="637"/>
                  <w:gridCol w:w="787"/>
                </w:tblGrid>
                <w:tr w:rsidR="00D8325C" w14:paraId="0B915ED9" w14:textId="77777777">
                  <w:trPr>
                    <w:jc w:val="right"/>
                  </w:trPr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59AC6339" w14:textId="77777777" w:rsidR="00D8325C" w:rsidRDefault="00D8325C">
                      <w:pPr>
                        <w:jc w:val="right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Страна</w:t>
                      </w:r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45675926" w14:textId="107026F9" w:rsidR="00D8325C" w:rsidRDefault="00D8325C">
                      <w:pPr>
                        <w:jc w:val="right"/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PAGE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43</w:t>
                      </w:r>
                      <w:r>
                        <w:fldChar w:fldCharType="end"/>
                      </w:r>
                    </w:p>
                  </w:tc>
                  <w:tc>
                    <w:tcPr>
                      <w:tcW w:w="63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28D3DFAC" w14:textId="77777777" w:rsidR="00D8325C" w:rsidRDefault="00D8325C">
                      <w:pPr>
                        <w:jc w:val="center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од</w:t>
                      </w:r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63388D4B" w14:textId="77FD8314" w:rsidR="00D8325C" w:rsidRDefault="00D8325C">
                      <w:pPr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NUMPAGES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44</w:t>
                      </w:r>
                      <w:r>
                        <w:fldChar w:fldCharType="end"/>
                      </w:r>
                    </w:p>
                  </w:tc>
                </w:tr>
              </w:tbl>
              <w:p w14:paraId="62F0742F" w14:textId="77777777" w:rsidR="00D8325C" w:rsidRDefault="00D8325C">
                <w:pPr>
                  <w:spacing w:line="1" w:lineRule="auto"/>
                </w:pPr>
              </w:p>
            </w:tc>
          </w:tr>
        </w:tbl>
        <w:p w14:paraId="2A70B3FA" w14:textId="77777777" w:rsidR="00D8325C" w:rsidRDefault="00D8325C">
          <w:pPr>
            <w:spacing w:line="1" w:lineRule="auto"/>
          </w:pPr>
        </w:p>
      </w:tc>
    </w:tr>
  </w:tbl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6332" w:type="dxa"/>
      <w:tblLayout w:type="fixed"/>
      <w:tblLook w:val="01E0" w:firstRow="1" w:lastRow="1" w:firstColumn="1" w:lastColumn="1" w:noHBand="0" w:noVBand="0"/>
    </w:tblPr>
    <w:tblGrid>
      <w:gridCol w:w="16332"/>
    </w:tblGrid>
    <w:tr w:rsidR="00D8325C" w14:paraId="73DDD943" w14:textId="77777777">
      <w:trPr>
        <w:trHeight w:val="450"/>
        <w:hidden/>
      </w:trPr>
      <w:tc>
        <w:tcPr>
          <w:tcW w:w="16332" w:type="dxa"/>
        </w:tcPr>
        <w:p w14:paraId="3A996F2F" w14:textId="77777777" w:rsidR="00D8325C" w:rsidRDefault="00D8325C">
          <w:pPr>
            <w:rPr>
              <w:vanish/>
            </w:rPr>
          </w:pPr>
        </w:p>
        <w:tbl>
          <w:tblPr>
            <w:tblW w:w="16117" w:type="dxa"/>
            <w:tblLayout w:type="fixed"/>
            <w:tblLook w:val="01E0" w:firstRow="1" w:lastRow="1" w:firstColumn="1" w:lastColumn="1" w:noHBand="0" w:noVBand="0"/>
          </w:tblPr>
          <w:tblGrid>
            <w:gridCol w:w="390"/>
            <w:gridCol w:w="11977"/>
            <w:gridCol w:w="3750"/>
          </w:tblGrid>
          <w:tr w:rsidR="00D8325C" w14:paraId="4FEACA24" w14:textId="77777777">
            <w:trPr>
              <w:trHeight w:hRule="exact" w:val="300"/>
            </w:trPr>
            <w:tc>
              <w:tcPr>
                <w:tcW w:w="39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2B4B2B07" w14:textId="0A16E5D1" w:rsidR="00D8325C" w:rsidRDefault="00000000">
                <w:hyperlink r:id="rId1" w:tooltip="Zavod za unapređenje poslovanja">
                  <w:r w:rsidR="00D8325C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1552" behindDoc="0" locked="0" layoutInCell="1" allowOverlap="1" wp14:anchorId="36A5BBB3" wp14:editId="5C1AC57B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0</wp:posOffset>
                            </wp:positionV>
                            <wp:extent cx="635000" cy="635000"/>
                            <wp:effectExtent l="0" t="0" r="0" b="0"/>
                            <wp:wrapNone/>
                            <wp:docPr id="259891805" name="Rectangle 1"/>
                            <wp:cNvGraphicFramePr>
                              <a:graphicFrameLocks xmlns:a="http://schemas.openxmlformats.org/drawingml/2006/main" noSelect="1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Select="1" noChangeAspect="1"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635000" cy="635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732763FA" id="Rectangle 1" o:spid="_x0000_s1026" style="position:absolute;margin-left:0;margin-top:0;width:50pt;height:50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" filled="f" stroked="f">
                            <o:lock v:ext="edit" aspectratio="t" selection="t"/>
                          </v:rect>
                        </w:pict>
                      </mc:Fallback>
                    </mc:AlternateContent>
                  </w:r>
                  <w:r w:rsidR="00D8325C">
                    <w:rPr>
                      <w:noProof/>
                    </w:rPr>
                    <w:drawing>
                      <wp:inline distT="0" distB="0" distL="0" distR="0" wp14:anchorId="4AB0B1EA" wp14:editId="77A634D9">
                        <wp:extent cx="228600" cy="228600"/>
                        <wp:effectExtent l="0" t="0" r="0" b="0"/>
                        <wp:docPr id="28" name="Picture 28" descr="ooxWord://media/image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8" descr="ooxWord://media/image1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hyperlink>
              </w:p>
            </w:tc>
            <w:tc>
              <w:tcPr>
                <w:tcW w:w="11977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tbl>
                <w:tblPr>
                  <w:tblW w:w="11977" w:type="dxa"/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11977"/>
                </w:tblGrid>
                <w:tr w:rsidR="00D8325C" w14:paraId="48EC405F" w14:textId="77777777">
                  <w:tc>
                    <w:tcPr>
                      <w:tcW w:w="1197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7DBE73EC" w14:textId="77777777" w:rsidR="00D8325C" w:rsidRDefault="00D8325C">
                      <w:pPr>
                        <w:divId w:val="2109963608"/>
                        <w:rPr>
                          <w:color w:val="BBBBBB"/>
                        </w:rPr>
                      </w:pPr>
                      <w:r>
                        <w:rPr>
                          <w:color w:val="BBBBBB"/>
                        </w:rPr>
                        <w:t>2023</w:t>
                      </w:r>
                    </w:p>
                    <w:p w14:paraId="0E721069" w14:textId="77777777" w:rsidR="00D8325C" w:rsidRDefault="00D8325C">
                      <w:pPr>
                        <w:spacing w:line="1" w:lineRule="auto"/>
                      </w:pPr>
                    </w:p>
                  </w:tc>
                </w:tr>
              </w:tbl>
              <w:p w14:paraId="2A6E4724" w14:textId="77777777" w:rsidR="00D8325C" w:rsidRDefault="00D8325C">
                <w:pPr>
                  <w:spacing w:line="1" w:lineRule="auto"/>
                </w:pPr>
              </w:p>
            </w:tc>
            <w:tc>
              <w:tcPr>
                <w:tcW w:w="375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63AC069E" w14:textId="77777777" w:rsidR="00D8325C" w:rsidRDefault="00D8325C">
                <w:pPr>
                  <w:jc w:val="right"/>
                  <w:rPr>
                    <w:vanish/>
                  </w:rPr>
                </w:pPr>
              </w:p>
              <w:tbl>
                <w:tblPr>
                  <w:tblW w:w="2998" w:type="dxa"/>
                  <w:jc w:val="right"/>
                  <w:tblLayout w:type="fixed"/>
                  <w:tblLook w:val="01E0" w:firstRow="1" w:lastRow="1" w:firstColumn="1" w:lastColumn="1" w:noHBand="0" w:noVBand="0"/>
                </w:tblPr>
                <w:tblGrid>
                  <w:gridCol w:w="787"/>
                  <w:gridCol w:w="787"/>
                  <w:gridCol w:w="637"/>
                  <w:gridCol w:w="787"/>
                </w:tblGrid>
                <w:tr w:rsidR="00D8325C" w14:paraId="721037AD" w14:textId="77777777">
                  <w:trPr>
                    <w:jc w:val="right"/>
                  </w:trPr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5986D3BB" w14:textId="77777777" w:rsidR="00D8325C" w:rsidRDefault="00D8325C">
                      <w:pPr>
                        <w:jc w:val="right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Страна</w:t>
                      </w:r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2475A233" w14:textId="6FDFE32B" w:rsidR="00D8325C" w:rsidRDefault="00D8325C">
                      <w:pPr>
                        <w:jc w:val="right"/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PAGE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120</w:t>
                      </w:r>
                      <w:r>
                        <w:fldChar w:fldCharType="end"/>
                      </w:r>
                    </w:p>
                  </w:tc>
                  <w:tc>
                    <w:tcPr>
                      <w:tcW w:w="63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4FDC3C45" w14:textId="77777777" w:rsidR="00D8325C" w:rsidRDefault="00D8325C">
                      <w:pPr>
                        <w:jc w:val="center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од</w:t>
                      </w:r>
                    </w:p>
                  </w:tc>
                  <w:tc>
                    <w:tcPr>
                      <w:tcW w:w="787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4F00F051" w14:textId="513D8597" w:rsidR="00D8325C" w:rsidRDefault="00D8325C">
                      <w:pPr>
                        <w:rPr>
                          <w:color w:val="000000"/>
                        </w:rPr>
                      </w:pPr>
                      <w:r>
                        <w:fldChar w:fldCharType="begin"/>
                      </w:r>
                      <w:r>
                        <w:rPr>
                          <w:color w:val="000000"/>
                        </w:rPr>
                        <w:instrText>NUMPAGES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000000"/>
                        </w:rPr>
                        <w:t>121</w:t>
                      </w:r>
                      <w:r>
                        <w:fldChar w:fldCharType="end"/>
                      </w:r>
                    </w:p>
                  </w:tc>
                </w:tr>
              </w:tbl>
              <w:p w14:paraId="7334E965" w14:textId="77777777" w:rsidR="00D8325C" w:rsidRDefault="00D8325C">
                <w:pPr>
                  <w:spacing w:line="1" w:lineRule="auto"/>
                </w:pPr>
              </w:p>
            </w:tc>
          </w:tr>
        </w:tbl>
        <w:p w14:paraId="7D59AA0E" w14:textId="77777777" w:rsidR="00D8325C" w:rsidRDefault="00D8325C">
          <w:pPr>
            <w:spacing w:line="1" w:lineRule="auto"/>
          </w:pPr>
        </w:p>
      </w:tc>
    </w:tr>
  </w:tbl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4A7238" w14:textId="77777777" w:rsidR="004E50F6" w:rsidRDefault="004E50F6">
      <w:r>
        <w:separator/>
      </w:r>
    </w:p>
  </w:footnote>
  <w:footnote w:type="continuationSeparator" w:id="0">
    <w:p w14:paraId="2C7CEF26" w14:textId="77777777" w:rsidR="004E50F6" w:rsidRDefault="004E50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400" w:type="dxa"/>
      <w:tblLayout w:type="fixed"/>
      <w:tblLook w:val="01E0" w:firstRow="1" w:lastRow="1" w:firstColumn="1" w:lastColumn="1" w:noHBand="0" w:noVBand="0"/>
    </w:tblPr>
    <w:tblGrid>
      <w:gridCol w:w="11400"/>
    </w:tblGrid>
    <w:tr w:rsidR="00D8325C" w:rsidRPr="000A494C" w14:paraId="5E994F7F" w14:textId="77777777">
      <w:trPr>
        <w:trHeight w:val="375"/>
      </w:trPr>
      <w:tc>
        <w:tcPr>
          <w:tcW w:w="11400" w:type="dxa"/>
        </w:tcPr>
        <w:tbl>
          <w:tblPr>
            <w:tblW w:w="14913" w:type="dxa"/>
            <w:tblLayout w:type="fixed"/>
            <w:tblLook w:val="01E0" w:firstRow="1" w:lastRow="1" w:firstColumn="1" w:lastColumn="1" w:noHBand="0" w:noVBand="0"/>
          </w:tblPr>
          <w:tblGrid>
            <w:gridCol w:w="3728"/>
            <w:gridCol w:w="3728"/>
            <w:gridCol w:w="3728"/>
            <w:gridCol w:w="3729"/>
          </w:tblGrid>
          <w:tr w:rsidR="00D8325C" w:rsidRPr="000A494C" w14:paraId="709E2F21" w14:textId="77777777" w:rsidTr="003972EF">
            <w:tc>
              <w:tcPr>
                <w:tcW w:w="3728" w:type="dxa"/>
              </w:tcPr>
              <w:p w14:paraId="0DFFBA65" w14:textId="6E7B3EBC" w:rsidR="00D8325C" w:rsidRPr="000A494C" w:rsidRDefault="00371DF2" w:rsidP="003972EF">
                <w:pPr>
                  <w:rPr>
                    <w:b/>
                    <w:bCs/>
                    <w:color w:val="000000"/>
                    <w:lang w:val="sr-Cyrl-RS"/>
                  </w:rPr>
                </w:pPr>
                <w:r>
                  <w:rPr>
                    <w:b/>
                    <w:bCs/>
                    <w:color w:val="000000"/>
                    <w:lang w:val="sr-Cyrl-RS"/>
                  </w:rPr>
                  <w:t>ПРЕДЛОГ</w:t>
                </w:r>
                <w:r w:rsidR="00D8325C" w:rsidRPr="000A494C">
                  <w:rPr>
                    <w:b/>
                    <w:bCs/>
                    <w:color w:val="000000"/>
                    <w:lang w:val="sr-Cyrl-RS"/>
                  </w:rPr>
                  <w:t xml:space="preserve"> </w:t>
                </w:r>
              </w:p>
            </w:tc>
            <w:tc>
              <w:tcPr>
                <w:tcW w:w="3728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269E7AE7" w14:textId="17EB096C" w:rsidR="00D8325C" w:rsidRPr="000A494C" w:rsidRDefault="00D8325C" w:rsidP="003972EF">
                <w:pPr>
                  <w:rPr>
                    <w:b/>
                    <w:bCs/>
                    <w:color w:val="000000"/>
                    <w:lang w:val="sr-Cyrl-RS"/>
                  </w:rPr>
                </w:pPr>
                <w:r w:rsidRPr="000A494C">
                  <w:rPr>
                    <w:b/>
                    <w:bCs/>
                    <w:color w:val="000000"/>
                    <w:lang w:val="sr-Cyrl-RS"/>
                  </w:rPr>
                  <w:t>I Ребаланс буџета 202</w:t>
                </w:r>
                <w:r w:rsidR="005C74E7">
                  <w:rPr>
                    <w:b/>
                    <w:bCs/>
                    <w:color w:val="000000"/>
                    <w:lang w:val="sr-Cyrl-RS"/>
                  </w:rPr>
                  <w:t>3</w:t>
                </w:r>
              </w:p>
            </w:tc>
            <w:tc>
              <w:tcPr>
                <w:tcW w:w="3728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28DDAAF7" w14:textId="77777777" w:rsidR="00D8325C" w:rsidRPr="000A494C" w:rsidRDefault="00D8325C" w:rsidP="003972EF">
                <w:pPr>
                  <w:spacing w:line="1" w:lineRule="auto"/>
                  <w:rPr>
                    <w:lang w:val="sr-Cyrl-RS"/>
                  </w:rPr>
                </w:pPr>
              </w:p>
            </w:tc>
            <w:tc>
              <w:tcPr>
                <w:tcW w:w="3729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5AF47E4D" w14:textId="77777777" w:rsidR="00D8325C" w:rsidRPr="000A494C" w:rsidRDefault="00D8325C" w:rsidP="003972EF">
                <w:pPr>
                  <w:spacing w:line="1" w:lineRule="auto"/>
                  <w:rPr>
                    <w:lang w:val="sr-Cyrl-RS"/>
                  </w:rPr>
                </w:pPr>
              </w:p>
            </w:tc>
          </w:tr>
        </w:tbl>
        <w:p w14:paraId="7F82F90C" w14:textId="77777777" w:rsidR="00D8325C" w:rsidRPr="000A494C" w:rsidRDefault="00D8325C">
          <w:pPr>
            <w:spacing w:line="1" w:lineRule="auto"/>
            <w:rPr>
              <w:lang w:val="sr-Cyrl-RS"/>
            </w:rPr>
          </w:pP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400" w:type="dxa"/>
      <w:tblLayout w:type="fixed"/>
      <w:tblLook w:val="01E0" w:firstRow="1" w:lastRow="1" w:firstColumn="1" w:lastColumn="1" w:noHBand="0" w:noVBand="0"/>
    </w:tblPr>
    <w:tblGrid>
      <w:gridCol w:w="11400"/>
    </w:tblGrid>
    <w:tr w:rsidR="00D8325C" w14:paraId="06F2732B" w14:textId="77777777">
      <w:trPr>
        <w:trHeight w:val="375"/>
      </w:trPr>
      <w:tc>
        <w:tcPr>
          <w:tcW w:w="11400" w:type="dxa"/>
        </w:tcPr>
        <w:tbl>
          <w:tblPr>
            <w:tblW w:w="8259" w:type="dxa"/>
            <w:tblLayout w:type="fixed"/>
            <w:tblLook w:val="01E0" w:firstRow="1" w:lastRow="1" w:firstColumn="1" w:lastColumn="1" w:noHBand="0" w:noVBand="0"/>
          </w:tblPr>
          <w:tblGrid>
            <w:gridCol w:w="3728"/>
            <w:gridCol w:w="3728"/>
            <w:gridCol w:w="803"/>
          </w:tblGrid>
          <w:tr w:rsidR="00D8325C" w14:paraId="7DC7450E" w14:textId="77777777" w:rsidTr="00D42DC9">
            <w:tc>
              <w:tcPr>
                <w:tcW w:w="3728" w:type="dxa"/>
              </w:tcPr>
              <w:p w14:paraId="2A305B63" w14:textId="07CCE600" w:rsidR="00D8325C" w:rsidRPr="000A494C" w:rsidRDefault="00371DF2" w:rsidP="00D42DC9">
                <w:pPr>
                  <w:rPr>
                    <w:b/>
                    <w:bCs/>
                    <w:color w:val="000000"/>
                    <w:lang w:val="sr-Cyrl-RS"/>
                  </w:rPr>
                </w:pPr>
                <w:r>
                  <w:rPr>
                    <w:b/>
                    <w:bCs/>
                    <w:color w:val="000000"/>
                    <w:lang w:val="sr-Cyrl-RS"/>
                  </w:rPr>
                  <w:t>ПРЕДЛОГ</w:t>
                </w:r>
                <w:r w:rsidR="00D8325C" w:rsidRPr="000A494C">
                  <w:rPr>
                    <w:b/>
                    <w:bCs/>
                    <w:color w:val="000000"/>
                    <w:lang w:val="sr-Cyrl-RS"/>
                  </w:rPr>
                  <w:t xml:space="preserve"> - I Ребаланс Буџета 2023</w:t>
                </w:r>
              </w:p>
            </w:tc>
            <w:tc>
              <w:tcPr>
                <w:tcW w:w="3728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5BE69051" w14:textId="77777777" w:rsidR="00D8325C" w:rsidRDefault="00D8325C" w:rsidP="00D42DC9">
                <w:pPr>
                  <w:spacing w:line="1" w:lineRule="auto"/>
                </w:pPr>
              </w:p>
            </w:tc>
            <w:tc>
              <w:tcPr>
                <w:tcW w:w="803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373B6CBC" w14:textId="77777777" w:rsidR="00D8325C" w:rsidRDefault="00D8325C" w:rsidP="00D42DC9">
                <w:pPr>
                  <w:spacing w:line="1" w:lineRule="auto"/>
                </w:pPr>
              </w:p>
            </w:tc>
          </w:tr>
        </w:tbl>
        <w:p w14:paraId="60B12557" w14:textId="77777777" w:rsidR="00D8325C" w:rsidRDefault="00D8325C">
          <w:pPr>
            <w:spacing w:line="1" w:lineRule="auto"/>
          </w:pPr>
        </w:p>
      </w:tc>
    </w:tr>
  </w:tbl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6332" w:type="dxa"/>
      <w:tblLayout w:type="fixed"/>
      <w:tblLook w:val="01E0" w:firstRow="1" w:lastRow="1" w:firstColumn="1" w:lastColumn="1" w:noHBand="0" w:noVBand="0"/>
    </w:tblPr>
    <w:tblGrid>
      <w:gridCol w:w="16332"/>
    </w:tblGrid>
    <w:tr w:rsidR="00D8325C" w:rsidRPr="000A494C" w14:paraId="7B04AD5F" w14:textId="77777777">
      <w:trPr>
        <w:trHeight w:val="375"/>
        <w:hidden/>
      </w:trPr>
      <w:tc>
        <w:tcPr>
          <w:tcW w:w="16332" w:type="dxa"/>
        </w:tcPr>
        <w:p w14:paraId="0D3CF3A6" w14:textId="77777777" w:rsidR="00D8325C" w:rsidRPr="000A494C" w:rsidRDefault="00D8325C">
          <w:pPr>
            <w:rPr>
              <w:vanish/>
              <w:lang w:val="sr-Cyrl-RS"/>
            </w:rPr>
          </w:pPr>
        </w:p>
        <w:tbl>
          <w:tblPr>
            <w:tblW w:w="16117" w:type="dxa"/>
            <w:tblLayout w:type="fixed"/>
            <w:tblLook w:val="01E0" w:firstRow="1" w:lastRow="1" w:firstColumn="1" w:lastColumn="1" w:noHBand="0" w:noVBand="0"/>
          </w:tblPr>
          <w:tblGrid>
            <w:gridCol w:w="5808"/>
            <w:gridCol w:w="4500"/>
            <w:gridCol w:w="5809"/>
          </w:tblGrid>
          <w:tr w:rsidR="00D8325C" w:rsidRPr="000A494C" w14:paraId="219867F1" w14:textId="77777777" w:rsidTr="00D42DC9">
            <w:trPr>
              <w:trHeight w:hRule="exact" w:val="375"/>
            </w:trPr>
            <w:tc>
              <w:tcPr>
                <w:tcW w:w="5808" w:type="dxa"/>
              </w:tcPr>
              <w:p w14:paraId="1DDFFE54" w14:textId="7E985406" w:rsidR="00D8325C" w:rsidRPr="000A494C" w:rsidRDefault="00371DF2" w:rsidP="00D42DC9">
                <w:pPr>
                  <w:rPr>
                    <w:b/>
                    <w:bCs/>
                    <w:color w:val="000000"/>
                    <w:lang w:val="sr-Cyrl-RS"/>
                  </w:rPr>
                </w:pPr>
                <w:r>
                  <w:rPr>
                    <w:b/>
                    <w:bCs/>
                    <w:color w:val="000000"/>
                    <w:lang w:val="sr-Cyrl-RS"/>
                  </w:rPr>
                  <w:t>ПРЕДЛОГ</w:t>
                </w:r>
                <w:r w:rsidR="00D8325C" w:rsidRPr="000A494C">
                  <w:rPr>
                    <w:b/>
                    <w:bCs/>
                    <w:color w:val="000000"/>
                    <w:lang w:val="sr-Cyrl-RS"/>
                  </w:rPr>
                  <w:t xml:space="preserve"> - I Ребаланс Буџета 2023</w:t>
                </w:r>
              </w:p>
            </w:tc>
            <w:tc>
              <w:tcPr>
                <w:tcW w:w="450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3D0D3A85" w14:textId="77777777" w:rsidR="00D8325C" w:rsidRPr="000A494C" w:rsidRDefault="00D8325C" w:rsidP="00D42DC9">
                <w:pPr>
                  <w:spacing w:line="1" w:lineRule="auto"/>
                  <w:rPr>
                    <w:lang w:val="sr-Cyrl-RS"/>
                  </w:rPr>
                </w:pPr>
              </w:p>
            </w:tc>
            <w:tc>
              <w:tcPr>
                <w:tcW w:w="5809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569808DA" w14:textId="77777777" w:rsidR="00D8325C" w:rsidRPr="000A494C" w:rsidRDefault="00D8325C" w:rsidP="00D42DC9">
                <w:pPr>
                  <w:spacing w:line="1" w:lineRule="auto"/>
                  <w:rPr>
                    <w:lang w:val="sr-Cyrl-RS"/>
                  </w:rPr>
                </w:pPr>
              </w:p>
            </w:tc>
          </w:tr>
        </w:tbl>
        <w:p w14:paraId="6ED84CBC" w14:textId="77777777" w:rsidR="00D8325C" w:rsidRPr="000A494C" w:rsidRDefault="00D8325C">
          <w:pPr>
            <w:spacing w:line="1" w:lineRule="auto"/>
            <w:rPr>
              <w:lang w:val="sr-Cyrl-RS"/>
            </w:rPr>
          </w:pPr>
        </w:p>
      </w:tc>
    </w:tr>
  </w:tbl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6332" w:type="dxa"/>
      <w:tblLayout w:type="fixed"/>
      <w:tblLook w:val="01E0" w:firstRow="1" w:lastRow="1" w:firstColumn="1" w:lastColumn="1" w:noHBand="0" w:noVBand="0"/>
    </w:tblPr>
    <w:tblGrid>
      <w:gridCol w:w="16332"/>
    </w:tblGrid>
    <w:tr w:rsidR="00D8325C" w14:paraId="50B5364A" w14:textId="77777777">
      <w:trPr>
        <w:trHeight w:val="375"/>
        <w:hidden/>
      </w:trPr>
      <w:tc>
        <w:tcPr>
          <w:tcW w:w="16332" w:type="dxa"/>
        </w:tcPr>
        <w:p w14:paraId="4A5878F7" w14:textId="77777777" w:rsidR="00D8325C" w:rsidRDefault="00D8325C">
          <w:pPr>
            <w:rPr>
              <w:vanish/>
            </w:rPr>
          </w:pPr>
        </w:p>
        <w:tbl>
          <w:tblPr>
            <w:tblW w:w="16117" w:type="dxa"/>
            <w:tblLayout w:type="fixed"/>
            <w:tblLook w:val="01E0" w:firstRow="1" w:lastRow="1" w:firstColumn="1" w:lastColumn="1" w:noHBand="0" w:noVBand="0"/>
          </w:tblPr>
          <w:tblGrid>
            <w:gridCol w:w="5808"/>
            <w:gridCol w:w="4500"/>
            <w:gridCol w:w="5809"/>
          </w:tblGrid>
          <w:tr w:rsidR="00D8325C" w14:paraId="11127CAF" w14:textId="77777777" w:rsidTr="00D42DC9">
            <w:trPr>
              <w:trHeight w:hRule="exact" w:val="375"/>
            </w:trPr>
            <w:tc>
              <w:tcPr>
                <w:tcW w:w="5808" w:type="dxa"/>
              </w:tcPr>
              <w:p w14:paraId="3ACD46B1" w14:textId="34FCC8FF" w:rsidR="00D8325C" w:rsidRDefault="00371DF2" w:rsidP="00D42DC9">
                <w:pPr>
                  <w:rPr>
                    <w:b/>
                    <w:bCs/>
                    <w:color w:val="000000"/>
                  </w:rPr>
                </w:pPr>
                <w:r>
                  <w:rPr>
                    <w:b/>
                    <w:bCs/>
                    <w:color w:val="000000"/>
                    <w:lang w:val="sr-Cyrl-RS"/>
                  </w:rPr>
                  <w:t>ПРЕДЛОГ</w:t>
                </w:r>
                <w:r w:rsidR="00D8325C">
                  <w:rPr>
                    <w:b/>
                    <w:bCs/>
                    <w:color w:val="000000"/>
                    <w:lang w:val="sr-Cyrl-RS"/>
                  </w:rPr>
                  <w:t xml:space="preserve"> -</w:t>
                </w:r>
                <w:r w:rsidR="00D8325C">
                  <w:rPr>
                    <w:b/>
                    <w:bCs/>
                    <w:color w:val="000000"/>
                  </w:rPr>
                  <w:t xml:space="preserve"> I</w:t>
                </w:r>
                <w:r w:rsidR="00D8325C">
                  <w:rPr>
                    <w:b/>
                    <w:bCs/>
                    <w:color w:val="000000"/>
                    <w:lang w:val="sr-Cyrl-RS"/>
                  </w:rPr>
                  <w:t xml:space="preserve"> Ребаланс </w:t>
                </w:r>
                <w:r w:rsidR="00D8325C">
                  <w:rPr>
                    <w:b/>
                    <w:bCs/>
                    <w:color w:val="000000"/>
                  </w:rPr>
                  <w:t>Буџет</w:t>
                </w:r>
                <w:r w:rsidR="00D8325C">
                  <w:rPr>
                    <w:b/>
                    <w:bCs/>
                    <w:color w:val="000000"/>
                    <w:lang w:val="sr-Cyrl-RS"/>
                  </w:rPr>
                  <w:t xml:space="preserve">а </w:t>
                </w:r>
                <w:r w:rsidR="00D8325C">
                  <w:rPr>
                    <w:b/>
                    <w:bCs/>
                    <w:color w:val="000000"/>
                  </w:rPr>
                  <w:t>2023</w:t>
                </w:r>
              </w:p>
            </w:tc>
            <w:tc>
              <w:tcPr>
                <w:tcW w:w="450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1CF0BEA2" w14:textId="77777777" w:rsidR="00D8325C" w:rsidRDefault="00D8325C" w:rsidP="00D42DC9">
                <w:pPr>
                  <w:spacing w:line="1" w:lineRule="auto"/>
                </w:pPr>
              </w:p>
            </w:tc>
            <w:tc>
              <w:tcPr>
                <w:tcW w:w="5809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tbl>
                <w:tblPr>
                  <w:tblW w:w="5809" w:type="dxa"/>
                  <w:jc w:val="right"/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5809"/>
                </w:tblGrid>
                <w:tr w:rsidR="00D8325C" w14:paraId="23E02A0B" w14:textId="77777777">
                  <w:trPr>
                    <w:jc w:val="right"/>
                  </w:trPr>
                  <w:tc>
                    <w:tcPr>
                      <w:tcW w:w="5809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2EAFA881" w14:textId="77777777" w:rsidR="00D8325C" w:rsidRDefault="00D8325C" w:rsidP="00D42DC9">
                      <w:pPr>
                        <w:spacing w:line="1" w:lineRule="auto"/>
                      </w:pPr>
                    </w:p>
                  </w:tc>
                </w:tr>
              </w:tbl>
              <w:p w14:paraId="69B99EEB" w14:textId="77777777" w:rsidR="00D8325C" w:rsidRDefault="00D8325C" w:rsidP="00D42DC9">
                <w:pPr>
                  <w:spacing w:line="1" w:lineRule="auto"/>
                </w:pPr>
              </w:p>
            </w:tc>
          </w:tr>
        </w:tbl>
        <w:p w14:paraId="0D45FADA" w14:textId="77777777" w:rsidR="00D8325C" w:rsidRDefault="00D8325C">
          <w:pPr>
            <w:spacing w:line="1" w:lineRule="auto"/>
          </w:pPr>
        </w:p>
      </w:tc>
    </w:tr>
  </w:tbl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6332" w:type="dxa"/>
      <w:tblLayout w:type="fixed"/>
      <w:tblLook w:val="01E0" w:firstRow="1" w:lastRow="1" w:firstColumn="1" w:lastColumn="1" w:noHBand="0" w:noVBand="0"/>
    </w:tblPr>
    <w:tblGrid>
      <w:gridCol w:w="16332"/>
    </w:tblGrid>
    <w:tr w:rsidR="00D8325C" w14:paraId="6819667C" w14:textId="77777777">
      <w:trPr>
        <w:trHeight w:val="375"/>
        <w:hidden/>
      </w:trPr>
      <w:tc>
        <w:tcPr>
          <w:tcW w:w="16332" w:type="dxa"/>
        </w:tcPr>
        <w:p w14:paraId="09506DA4" w14:textId="77777777" w:rsidR="00D8325C" w:rsidRDefault="00D8325C">
          <w:pPr>
            <w:rPr>
              <w:vanish/>
            </w:rPr>
          </w:pPr>
        </w:p>
        <w:tbl>
          <w:tblPr>
            <w:tblW w:w="21925" w:type="dxa"/>
            <w:tblLayout w:type="fixed"/>
            <w:tblLook w:val="01E0" w:firstRow="1" w:lastRow="1" w:firstColumn="1" w:lastColumn="1" w:noHBand="0" w:noVBand="0"/>
          </w:tblPr>
          <w:tblGrid>
            <w:gridCol w:w="5808"/>
            <w:gridCol w:w="5808"/>
            <w:gridCol w:w="4500"/>
            <w:gridCol w:w="5809"/>
          </w:tblGrid>
          <w:tr w:rsidR="00D8325C" w14:paraId="467D094C" w14:textId="77777777" w:rsidTr="00EF6E87">
            <w:trPr>
              <w:trHeight w:hRule="exact" w:val="375"/>
            </w:trPr>
            <w:tc>
              <w:tcPr>
                <w:tcW w:w="5808" w:type="dxa"/>
              </w:tcPr>
              <w:p w14:paraId="21896372" w14:textId="5DD6DDF1" w:rsidR="00D8325C" w:rsidRDefault="00371DF2" w:rsidP="00EF6E87">
                <w:pPr>
                  <w:rPr>
                    <w:b/>
                    <w:bCs/>
                    <w:color w:val="000000"/>
                  </w:rPr>
                </w:pPr>
                <w:r>
                  <w:rPr>
                    <w:b/>
                    <w:bCs/>
                    <w:color w:val="000000"/>
                    <w:lang w:val="sr-Cyrl-RS"/>
                  </w:rPr>
                  <w:t>ПРЕДЛОГ</w:t>
                </w:r>
                <w:r w:rsidR="00D8325C">
                  <w:rPr>
                    <w:b/>
                    <w:bCs/>
                    <w:color w:val="000000"/>
                    <w:lang w:val="sr-Cyrl-RS"/>
                  </w:rPr>
                  <w:t xml:space="preserve"> -</w:t>
                </w:r>
                <w:r w:rsidR="00D8325C">
                  <w:rPr>
                    <w:b/>
                    <w:bCs/>
                    <w:color w:val="000000"/>
                  </w:rPr>
                  <w:t xml:space="preserve"> I</w:t>
                </w:r>
                <w:r w:rsidR="00D8325C">
                  <w:rPr>
                    <w:b/>
                    <w:bCs/>
                    <w:color w:val="000000"/>
                    <w:lang w:val="sr-Cyrl-RS"/>
                  </w:rPr>
                  <w:t xml:space="preserve"> Ребаланс </w:t>
                </w:r>
                <w:r w:rsidR="00D8325C">
                  <w:rPr>
                    <w:b/>
                    <w:bCs/>
                    <w:color w:val="000000"/>
                  </w:rPr>
                  <w:t>Буџет</w:t>
                </w:r>
                <w:r w:rsidR="00D8325C">
                  <w:rPr>
                    <w:b/>
                    <w:bCs/>
                    <w:color w:val="000000"/>
                    <w:lang w:val="sr-Cyrl-RS"/>
                  </w:rPr>
                  <w:t xml:space="preserve">а </w:t>
                </w:r>
                <w:r w:rsidR="00D8325C">
                  <w:rPr>
                    <w:b/>
                    <w:bCs/>
                    <w:color w:val="000000"/>
                  </w:rPr>
                  <w:t>2023</w:t>
                </w:r>
              </w:p>
            </w:tc>
            <w:tc>
              <w:tcPr>
                <w:tcW w:w="5808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6D8AF39C" w14:textId="57F30811" w:rsidR="00D8325C" w:rsidRDefault="00D8325C" w:rsidP="00EF6E87">
                <w:pPr>
                  <w:rPr>
                    <w:b/>
                    <w:bCs/>
                    <w:color w:val="000000"/>
                  </w:rPr>
                </w:pPr>
              </w:p>
            </w:tc>
            <w:tc>
              <w:tcPr>
                <w:tcW w:w="4500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06B08902" w14:textId="77777777" w:rsidR="00D8325C" w:rsidRDefault="00D8325C" w:rsidP="00EF6E87">
                <w:pPr>
                  <w:spacing w:line="1" w:lineRule="auto"/>
                </w:pPr>
              </w:p>
            </w:tc>
            <w:tc>
              <w:tcPr>
                <w:tcW w:w="5809" w:type="dxa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tbl>
                <w:tblPr>
                  <w:tblW w:w="5809" w:type="dxa"/>
                  <w:jc w:val="right"/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5809"/>
                </w:tblGrid>
                <w:tr w:rsidR="00D8325C" w14:paraId="77DCD953" w14:textId="77777777">
                  <w:trPr>
                    <w:jc w:val="right"/>
                  </w:trPr>
                  <w:tc>
                    <w:tcPr>
                      <w:tcW w:w="5809" w:type="dxa"/>
                      <w:tcMar>
                        <w:top w:w="0" w:type="dxa"/>
                        <w:left w:w="0" w:type="dxa"/>
                        <w:bottom w:w="0" w:type="dxa"/>
                        <w:right w:w="0" w:type="dxa"/>
                      </w:tcMar>
                    </w:tcPr>
                    <w:p w14:paraId="3D84C368" w14:textId="77777777" w:rsidR="00D8325C" w:rsidRDefault="00D8325C" w:rsidP="00EF6E87">
                      <w:pPr>
                        <w:jc w:val="right"/>
                        <w:rPr>
                          <w:b/>
                          <w:bCs/>
                          <w:color w:val="000000"/>
                        </w:rPr>
                      </w:pPr>
                      <w:r>
                        <w:rPr>
                          <w:b/>
                          <w:bCs/>
                          <w:color w:val="000000"/>
                        </w:rPr>
                        <w:t>Датум штампе: 12.05.2023 15:16:41</w:t>
                      </w:r>
                    </w:p>
                    <w:p w14:paraId="294930AB" w14:textId="77777777" w:rsidR="00D8325C" w:rsidRDefault="00D8325C" w:rsidP="00EF6E87">
                      <w:pPr>
                        <w:spacing w:line="1" w:lineRule="auto"/>
                      </w:pPr>
                    </w:p>
                  </w:tc>
                </w:tr>
              </w:tbl>
              <w:p w14:paraId="6E8A30BF" w14:textId="77777777" w:rsidR="00D8325C" w:rsidRDefault="00D8325C" w:rsidP="00EF6E87">
                <w:pPr>
                  <w:spacing w:line="1" w:lineRule="auto"/>
                </w:pPr>
              </w:p>
            </w:tc>
          </w:tr>
        </w:tbl>
        <w:p w14:paraId="45DA7077" w14:textId="77777777" w:rsidR="00D8325C" w:rsidRDefault="00D8325C">
          <w:pPr>
            <w:spacing w:line="1" w:lineRule="auto"/>
          </w:pP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A1235"/>
    <w:multiLevelType w:val="hybridMultilevel"/>
    <w:tmpl w:val="1FF8D5EC"/>
    <w:lvl w:ilvl="0" w:tplc="48FEAE86">
      <w:start w:val="1"/>
      <w:numFmt w:val="decimal"/>
      <w:lvlText w:val="Члан %1."/>
      <w:lvlJc w:val="left"/>
      <w:pPr>
        <w:ind w:left="144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160" w:hanging="360"/>
      </w:pPr>
    </w:lvl>
    <w:lvl w:ilvl="2" w:tplc="241A001B" w:tentative="1">
      <w:start w:val="1"/>
      <w:numFmt w:val="lowerRoman"/>
      <w:lvlText w:val="%3."/>
      <w:lvlJc w:val="right"/>
      <w:pPr>
        <w:ind w:left="2880" w:hanging="180"/>
      </w:pPr>
    </w:lvl>
    <w:lvl w:ilvl="3" w:tplc="241A000F" w:tentative="1">
      <w:start w:val="1"/>
      <w:numFmt w:val="decimal"/>
      <w:lvlText w:val="%4."/>
      <w:lvlJc w:val="left"/>
      <w:pPr>
        <w:ind w:left="3600" w:hanging="360"/>
      </w:pPr>
    </w:lvl>
    <w:lvl w:ilvl="4" w:tplc="241A0019" w:tentative="1">
      <w:start w:val="1"/>
      <w:numFmt w:val="lowerLetter"/>
      <w:lvlText w:val="%5."/>
      <w:lvlJc w:val="left"/>
      <w:pPr>
        <w:ind w:left="4320" w:hanging="360"/>
      </w:pPr>
    </w:lvl>
    <w:lvl w:ilvl="5" w:tplc="241A001B" w:tentative="1">
      <w:start w:val="1"/>
      <w:numFmt w:val="lowerRoman"/>
      <w:lvlText w:val="%6."/>
      <w:lvlJc w:val="right"/>
      <w:pPr>
        <w:ind w:left="5040" w:hanging="180"/>
      </w:pPr>
    </w:lvl>
    <w:lvl w:ilvl="6" w:tplc="241A000F" w:tentative="1">
      <w:start w:val="1"/>
      <w:numFmt w:val="decimal"/>
      <w:lvlText w:val="%7."/>
      <w:lvlJc w:val="left"/>
      <w:pPr>
        <w:ind w:left="5760" w:hanging="360"/>
      </w:pPr>
    </w:lvl>
    <w:lvl w:ilvl="7" w:tplc="241A0019" w:tentative="1">
      <w:start w:val="1"/>
      <w:numFmt w:val="lowerLetter"/>
      <w:lvlText w:val="%8."/>
      <w:lvlJc w:val="left"/>
      <w:pPr>
        <w:ind w:left="6480" w:hanging="360"/>
      </w:pPr>
    </w:lvl>
    <w:lvl w:ilvl="8" w:tplc="2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C98297C"/>
    <w:multiLevelType w:val="hybridMultilevel"/>
    <w:tmpl w:val="C69264F0"/>
    <w:lvl w:ilvl="0" w:tplc="FFFFFFFF">
      <w:start w:val="1"/>
      <w:numFmt w:val="decimal"/>
      <w:lvlText w:val="Члан 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48FEAE86">
      <w:start w:val="1"/>
      <w:numFmt w:val="decimal"/>
      <w:lvlText w:val="Члан %3.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AC6D84"/>
    <w:multiLevelType w:val="hybridMultilevel"/>
    <w:tmpl w:val="B5E83CDA"/>
    <w:lvl w:ilvl="0" w:tplc="48FEAE86">
      <w:start w:val="1"/>
      <w:numFmt w:val="decimal"/>
      <w:lvlText w:val="Члан %1."/>
      <w:lvlJc w:val="left"/>
      <w:pPr>
        <w:ind w:left="144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160" w:hanging="360"/>
      </w:pPr>
    </w:lvl>
    <w:lvl w:ilvl="2" w:tplc="241A001B" w:tentative="1">
      <w:start w:val="1"/>
      <w:numFmt w:val="lowerRoman"/>
      <w:lvlText w:val="%3."/>
      <w:lvlJc w:val="right"/>
      <w:pPr>
        <w:ind w:left="2880" w:hanging="180"/>
      </w:pPr>
    </w:lvl>
    <w:lvl w:ilvl="3" w:tplc="241A000F" w:tentative="1">
      <w:start w:val="1"/>
      <w:numFmt w:val="decimal"/>
      <w:lvlText w:val="%4."/>
      <w:lvlJc w:val="left"/>
      <w:pPr>
        <w:ind w:left="3600" w:hanging="360"/>
      </w:pPr>
    </w:lvl>
    <w:lvl w:ilvl="4" w:tplc="241A0019" w:tentative="1">
      <w:start w:val="1"/>
      <w:numFmt w:val="lowerLetter"/>
      <w:lvlText w:val="%5."/>
      <w:lvlJc w:val="left"/>
      <w:pPr>
        <w:ind w:left="4320" w:hanging="360"/>
      </w:pPr>
    </w:lvl>
    <w:lvl w:ilvl="5" w:tplc="241A001B" w:tentative="1">
      <w:start w:val="1"/>
      <w:numFmt w:val="lowerRoman"/>
      <w:lvlText w:val="%6."/>
      <w:lvlJc w:val="right"/>
      <w:pPr>
        <w:ind w:left="5040" w:hanging="180"/>
      </w:pPr>
    </w:lvl>
    <w:lvl w:ilvl="6" w:tplc="241A000F" w:tentative="1">
      <w:start w:val="1"/>
      <w:numFmt w:val="decimal"/>
      <w:lvlText w:val="%7."/>
      <w:lvlJc w:val="left"/>
      <w:pPr>
        <w:ind w:left="5760" w:hanging="360"/>
      </w:pPr>
    </w:lvl>
    <w:lvl w:ilvl="7" w:tplc="241A0019" w:tentative="1">
      <w:start w:val="1"/>
      <w:numFmt w:val="lowerLetter"/>
      <w:lvlText w:val="%8."/>
      <w:lvlJc w:val="left"/>
      <w:pPr>
        <w:ind w:left="6480" w:hanging="360"/>
      </w:pPr>
    </w:lvl>
    <w:lvl w:ilvl="8" w:tplc="2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5B3039E"/>
    <w:multiLevelType w:val="hybridMultilevel"/>
    <w:tmpl w:val="E0F4A448"/>
    <w:lvl w:ilvl="0" w:tplc="48FEAE86">
      <w:start w:val="1"/>
      <w:numFmt w:val="decimal"/>
      <w:lvlText w:val="Члан %1."/>
      <w:lvlJc w:val="left"/>
      <w:pPr>
        <w:ind w:left="144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4612060">
    <w:abstractNumId w:val="3"/>
  </w:num>
  <w:num w:numId="2" w16cid:durableId="459954751">
    <w:abstractNumId w:val="1"/>
  </w:num>
  <w:num w:numId="3" w16cid:durableId="751781682">
    <w:abstractNumId w:val="0"/>
  </w:num>
  <w:num w:numId="4" w16cid:durableId="316555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xMTMytDQ1sjAHMpV0lIJTi4sz8/NACkxqAcaOlmwsAAAA"/>
  </w:docVars>
  <w:rsids>
    <w:rsidRoot w:val="00D0446B"/>
    <w:rsid w:val="00031858"/>
    <w:rsid w:val="00037ADD"/>
    <w:rsid w:val="000675B2"/>
    <w:rsid w:val="00094783"/>
    <w:rsid w:val="000A494C"/>
    <w:rsid w:val="000E4963"/>
    <w:rsid w:val="00120E17"/>
    <w:rsid w:val="00130F5A"/>
    <w:rsid w:val="00136F46"/>
    <w:rsid w:val="00140624"/>
    <w:rsid w:val="001850FE"/>
    <w:rsid w:val="001925F1"/>
    <w:rsid w:val="00231860"/>
    <w:rsid w:val="002444C9"/>
    <w:rsid w:val="002505A2"/>
    <w:rsid w:val="00270B1B"/>
    <w:rsid w:val="002C4116"/>
    <w:rsid w:val="002D222F"/>
    <w:rsid w:val="00371DF2"/>
    <w:rsid w:val="003972EF"/>
    <w:rsid w:val="003F1409"/>
    <w:rsid w:val="00471349"/>
    <w:rsid w:val="004A3F16"/>
    <w:rsid w:val="004E50F6"/>
    <w:rsid w:val="004F11BD"/>
    <w:rsid w:val="005C74E7"/>
    <w:rsid w:val="005F609D"/>
    <w:rsid w:val="005F63E1"/>
    <w:rsid w:val="00711BA4"/>
    <w:rsid w:val="00716409"/>
    <w:rsid w:val="007A3A71"/>
    <w:rsid w:val="007C4E10"/>
    <w:rsid w:val="00896D63"/>
    <w:rsid w:val="0093744C"/>
    <w:rsid w:val="009609AF"/>
    <w:rsid w:val="00966D8E"/>
    <w:rsid w:val="00984D44"/>
    <w:rsid w:val="00A0248F"/>
    <w:rsid w:val="00A1379B"/>
    <w:rsid w:val="00AD4B32"/>
    <w:rsid w:val="00AF2BF4"/>
    <w:rsid w:val="00AF51AC"/>
    <w:rsid w:val="00B04E30"/>
    <w:rsid w:val="00B47891"/>
    <w:rsid w:val="00B53907"/>
    <w:rsid w:val="00B7121D"/>
    <w:rsid w:val="00B83FFC"/>
    <w:rsid w:val="00C37E71"/>
    <w:rsid w:val="00C40186"/>
    <w:rsid w:val="00C64441"/>
    <w:rsid w:val="00D0446B"/>
    <w:rsid w:val="00D42863"/>
    <w:rsid w:val="00D42DC9"/>
    <w:rsid w:val="00D6003F"/>
    <w:rsid w:val="00D83085"/>
    <w:rsid w:val="00D8325C"/>
    <w:rsid w:val="00D83B45"/>
    <w:rsid w:val="00DB18A9"/>
    <w:rsid w:val="00E14313"/>
    <w:rsid w:val="00E520E9"/>
    <w:rsid w:val="00EA009A"/>
    <w:rsid w:val="00EA0887"/>
    <w:rsid w:val="00EB36B3"/>
    <w:rsid w:val="00EB59C4"/>
    <w:rsid w:val="00EC5B42"/>
    <w:rsid w:val="00EE4923"/>
    <w:rsid w:val="00EF6E87"/>
    <w:rsid w:val="00F34505"/>
    <w:rsid w:val="00FB0C56"/>
    <w:rsid w:val="00FC0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B780FC7"/>
  <w15:docId w15:val="{5670E54B-090E-4B37-8E2C-F87FDE80A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009A"/>
  </w:style>
  <w:style w:type="paragraph" w:styleId="Heading1">
    <w:name w:val="heading 1"/>
    <w:basedOn w:val="Normal"/>
    <w:next w:val="Normal"/>
    <w:link w:val="Heading1Char"/>
    <w:uiPriority w:val="9"/>
    <w:qFormat/>
    <w:rsid w:val="002444C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3907"/>
    <w:pPr>
      <w:keepNext/>
      <w:keepLines/>
      <w:spacing w:before="40"/>
      <w:jc w:val="center"/>
      <w:outlineLvl w:val="1"/>
    </w:pPr>
    <w:rPr>
      <w:rFonts w:eastAsiaTheme="majorEastAsia" w:cstheme="majorBidi"/>
      <w:b/>
      <w:cap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6409"/>
    <w:pPr>
      <w:keepNext/>
      <w:tabs>
        <w:tab w:val="left" w:pos="1080"/>
      </w:tabs>
      <w:spacing w:before="120" w:after="120"/>
      <w:ind w:left="720" w:right="720"/>
      <w:jc w:val="center"/>
      <w:outlineLvl w:val="2"/>
    </w:pPr>
    <w:rPr>
      <w:b/>
      <w:bCs/>
      <w:noProof/>
      <w:sz w:val="22"/>
      <w:lang w:val="sr-Cyrl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53907"/>
    <w:rPr>
      <w:rFonts w:eastAsiaTheme="majorEastAsia" w:cstheme="majorBidi"/>
      <w:b/>
      <w:cap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16409"/>
    <w:rPr>
      <w:b/>
      <w:bCs/>
      <w:noProof/>
      <w:sz w:val="22"/>
      <w:lang w:val="sr-Cyrl-CS"/>
    </w:rPr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42D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DC9"/>
  </w:style>
  <w:style w:type="paragraph" w:styleId="Footer">
    <w:name w:val="footer"/>
    <w:basedOn w:val="Normal"/>
    <w:link w:val="FooterChar"/>
    <w:uiPriority w:val="99"/>
    <w:unhideWhenUsed/>
    <w:rsid w:val="00D42D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DC9"/>
  </w:style>
  <w:style w:type="paragraph" w:customStyle="1" w:styleId="Naslov">
    <w:name w:val="Naslov"/>
    <w:basedOn w:val="Normal"/>
    <w:qFormat/>
    <w:rsid w:val="00B04E30"/>
    <w:pPr>
      <w:keepNext/>
      <w:tabs>
        <w:tab w:val="left" w:pos="1080"/>
      </w:tabs>
      <w:spacing w:before="120" w:after="120"/>
      <w:ind w:left="144" w:right="144"/>
      <w:jc w:val="center"/>
    </w:pPr>
    <w:rPr>
      <w:b/>
      <w:caps/>
      <w:noProof/>
      <w:sz w:val="32"/>
      <w:lang w:val="sr-Cyrl-C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C40186"/>
    <w:pPr>
      <w:spacing w:before="100" w:beforeAutospacing="1" w:after="100" w:afterAutospacing="1"/>
    </w:pPr>
    <w:rPr>
      <w:rFonts w:eastAsiaTheme="minorEastAsia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C40186"/>
    <w:rPr>
      <w:rFonts w:eastAsiaTheme="minorEastAsia"/>
      <w:sz w:val="24"/>
      <w:szCs w:val="24"/>
      <w:lang w:eastAsia="en-US"/>
    </w:rPr>
  </w:style>
  <w:style w:type="paragraph" w:customStyle="1" w:styleId="Clan">
    <w:name w:val="Clan"/>
    <w:basedOn w:val="Heading3"/>
    <w:next w:val="Normal"/>
    <w:qFormat/>
    <w:rsid w:val="003F1409"/>
  </w:style>
  <w:style w:type="paragraph" w:styleId="ListParagraph">
    <w:name w:val="List Paragraph"/>
    <w:basedOn w:val="Normal"/>
    <w:uiPriority w:val="34"/>
    <w:qFormat/>
    <w:rsid w:val="00C37E7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444C9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444C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9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2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2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6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0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7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46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8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1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84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4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1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16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6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1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7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3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1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9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0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36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3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9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9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4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0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6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2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7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7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4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2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9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2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4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8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0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9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1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0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3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5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0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1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6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6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8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4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zup.co.rs/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zup.co.rs/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zup.co.rs/" TargetMode="External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zup.co.rs/" TargetMode="External"/></Relationships>
</file>

<file path=word/_rels/footer5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zup.co.r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1A5C95-2D2B-4DD9-A78E-2DA362223D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9</Pages>
  <Words>26032</Words>
  <Characters>148386</Characters>
  <Application>Microsoft Office Word</Application>
  <DocSecurity>0</DocSecurity>
  <Lines>1236</Lines>
  <Paragraphs>3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ZVEŠTAJ O BUDŽETU</vt:lpstr>
    </vt:vector>
  </TitlesOfParts>
  <Company/>
  <LinksUpToDate>false</LinksUpToDate>
  <CharactersWithSpaces>174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ZVEŠTAJ O BUDŽETU</dc:title>
  <dc:subject/>
  <dc:creator>Kristina</dc:creator>
  <cp:keywords/>
  <dc:description/>
  <cp:lastModifiedBy>Ceda I</cp:lastModifiedBy>
  <cp:revision>4</cp:revision>
  <cp:lastPrinted>2023-05-15T09:46:00Z</cp:lastPrinted>
  <dcterms:created xsi:type="dcterms:W3CDTF">2023-05-15T09:49:00Z</dcterms:created>
  <dcterms:modified xsi:type="dcterms:W3CDTF">2023-05-17T12:41:00Z</dcterms:modified>
</cp:coreProperties>
</file>